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bookmarkStart w:id="0" w:name="_GoBack"/>
      <w:bookmarkEnd w:id="0"/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D902E9F" w:rsidR="000F2A6D" w:rsidRPr="00301595" w:rsidRDefault="009C69F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9C69F4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4DF3B2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91028E9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1BFE200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F206F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A5EDD13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453D1C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EA3C21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B5AD84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72824C2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A17282D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56D305F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08E5872E" w14:textId="77777777" w:rsidR="000F2A6D" w:rsidRPr="00580332" w:rsidRDefault="000F2A6D" w:rsidP="000F2A6D">
      <w:pPr>
        <w:tabs>
          <w:tab w:val="left" w:pos="482"/>
        </w:tabs>
        <w:jc w:val="center"/>
        <w:rPr>
          <w:b/>
          <w:sz w:val="27"/>
          <w:szCs w:val="27"/>
          <w:lang w:val="en-GB"/>
        </w:rPr>
      </w:pPr>
      <w:r>
        <w:rPr>
          <w:b/>
          <w:sz w:val="27"/>
          <w:szCs w:val="27"/>
          <w:lang w:val="en-GB"/>
        </w:rPr>
        <w:t>DIPLOMATIC LIST</w:t>
      </w:r>
    </w:p>
    <w:p w14:paraId="687F9AF1" w14:textId="77777777" w:rsidR="000F2A6D" w:rsidRPr="00D1341A" w:rsidRDefault="000F2A6D" w:rsidP="000F2A6D">
      <w:pPr>
        <w:tabs>
          <w:tab w:val="left" w:pos="482"/>
        </w:tabs>
        <w:rPr>
          <w:b/>
          <w:szCs w:val="24"/>
          <w:lang w:val="en-GB"/>
        </w:rPr>
      </w:pPr>
    </w:p>
    <w:p w14:paraId="02680857" w14:textId="02EFC58B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ABLE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OF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CONTENT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18272121" w14:textId="707A81F8" w:rsidR="00645BE8" w:rsidRDefault="0082661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13750422" w:history="1">
        <w:r w:rsidR="00645BE8" w:rsidRPr="00EB6BF6">
          <w:rPr>
            <w:rStyle w:val="Hyperlink"/>
            <w:noProof/>
            <w:lang w:val="de-DE"/>
          </w:rPr>
          <w:t>ORDER OF PRECEDENCE</w:t>
        </w:r>
        <w:r w:rsidR="00645BE8">
          <w:rPr>
            <w:noProof/>
            <w:webHidden/>
          </w:rPr>
          <w:tab/>
        </w:r>
        <w:r w:rsidR="00645BE8">
          <w:rPr>
            <w:noProof/>
            <w:webHidden/>
          </w:rPr>
          <w:fldChar w:fldCharType="begin"/>
        </w:r>
        <w:r w:rsidR="00645BE8">
          <w:rPr>
            <w:noProof/>
            <w:webHidden/>
          </w:rPr>
          <w:instrText xml:space="preserve"> PAGEREF _Toc213750422 \h </w:instrText>
        </w:r>
        <w:r w:rsidR="00645BE8">
          <w:rPr>
            <w:noProof/>
            <w:webHidden/>
          </w:rPr>
        </w:r>
        <w:r w:rsidR="00645BE8">
          <w:rPr>
            <w:noProof/>
            <w:webHidden/>
          </w:rPr>
          <w:fldChar w:fldCharType="separate"/>
        </w:r>
        <w:r w:rsidR="00645BE8">
          <w:rPr>
            <w:noProof/>
            <w:webHidden/>
          </w:rPr>
          <w:t>6</w:t>
        </w:r>
        <w:r w:rsidR="00645BE8">
          <w:rPr>
            <w:noProof/>
            <w:webHidden/>
          </w:rPr>
          <w:fldChar w:fldCharType="end"/>
        </w:r>
      </w:hyperlink>
    </w:p>
    <w:p w14:paraId="302EB68C" w14:textId="2002D53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23" w:history="1">
        <w:r w:rsidR="00645BE8" w:rsidRPr="00EB6BF6">
          <w:rPr>
            <w:rStyle w:val="Hyperlink"/>
          </w:rPr>
          <w:t>HEADS OF DIPLOMATIC MISSIONS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2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</w:t>
        </w:r>
        <w:r w:rsidR="00645BE8">
          <w:rPr>
            <w:webHidden/>
          </w:rPr>
          <w:fldChar w:fldCharType="end"/>
        </w:r>
      </w:hyperlink>
    </w:p>
    <w:p w14:paraId="0B1DDE3F" w14:textId="253897D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24" w:history="1">
        <w:r w:rsidR="00645BE8" w:rsidRPr="00EB6BF6">
          <w:rPr>
            <w:rStyle w:val="Hyperlink"/>
          </w:rPr>
          <w:t>CHARGÉS D’AFFAIRES AD INTERIM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2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</w:t>
        </w:r>
        <w:r w:rsidR="00645BE8">
          <w:rPr>
            <w:webHidden/>
          </w:rPr>
          <w:fldChar w:fldCharType="end"/>
        </w:r>
      </w:hyperlink>
    </w:p>
    <w:p w14:paraId="13E3D202" w14:textId="116FA2B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25" w:history="1">
        <w:r w:rsidR="00645BE8" w:rsidRPr="00EB6BF6">
          <w:rPr>
            <w:rStyle w:val="Hyperlink"/>
          </w:rPr>
          <w:t>Afghanist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2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7</w:t>
        </w:r>
        <w:r w:rsidR="00645BE8">
          <w:rPr>
            <w:webHidden/>
          </w:rPr>
          <w:fldChar w:fldCharType="end"/>
        </w:r>
      </w:hyperlink>
    </w:p>
    <w:p w14:paraId="25FC5645" w14:textId="44D60AA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26" w:history="1">
        <w:r w:rsidR="00645BE8" w:rsidRPr="00EB6BF6">
          <w:rPr>
            <w:rStyle w:val="Hyperlink"/>
          </w:rPr>
          <w:t>Alban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2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8</w:t>
        </w:r>
        <w:r w:rsidR="00645BE8">
          <w:rPr>
            <w:webHidden/>
          </w:rPr>
          <w:fldChar w:fldCharType="end"/>
        </w:r>
      </w:hyperlink>
    </w:p>
    <w:p w14:paraId="5C8649BD" w14:textId="6556A6EB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27" w:history="1">
        <w:r w:rsidR="00645BE8" w:rsidRPr="00EB6BF6">
          <w:rPr>
            <w:rStyle w:val="Hyperlink"/>
          </w:rPr>
          <w:t>Alger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2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9</w:t>
        </w:r>
        <w:r w:rsidR="00645BE8">
          <w:rPr>
            <w:webHidden/>
          </w:rPr>
          <w:fldChar w:fldCharType="end"/>
        </w:r>
      </w:hyperlink>
    </w:p>
    <w:p w14:paraId="26C7CC1A" w14:textId="5CE2384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28" w:history="1">
        <w:r w:rsidR="00645BE8" w:rsidRPr="00EB6BF6">
          <w:rPr>
            <w:rStyle w:val="Hyperlink"/>
          </w:rPr>
          <w:t>Andorr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2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0</w:t>
        </w:r>
        <w:r w:rsidR="00645BE8">
          <w:rPr>
            <w:webHidden/>
          </w:rPr>
          <w:fldChar w:fldCharType="end"/>
        </w:r>
      </w:hyperlink>
    </w:p>
    <w:p w14:paraId="59EDBF43" w14:textId="6CCE5038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29" w:history="1">
        <w:r w:rsidR="00645BE8" w:rsidRPr="00EB6BF6">
          <w:rPr>
            <w:rStyle w:val="Hyperlink"/>
          </w:rPr>
          <w:t>Angol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2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1</w:t>
        </w:r>
        <w:r w:rsidR="00645BE8">
          <w:rPr>
            <w:webHidden/>
          </w:rPr>
          <w:fldChar w:fldCharType="end"/>
        </w:r>
      </w:hyperlink>
    </w:p>
    <w:p w14:paraId="10CF4190" w14:textId="01BD048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0" w:history="1">
        <w:r w:rsidR="00645BE8" w:rsidRPr="00EB6BF6">
          <w:rPr>
            <w:rStyle w:val="Hyperlink"/>
          </w:rPr>
          <w:t>Argentin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2</w:t>
        </w:r>
        <w:r w:rsidR="00645BE8">
          <w:rPr>
            <w:webHidden/>
          </w:rPr>
          <w:fldChar w:fldCharType="end"/>
        </w:r>
      </w:hyperlink>
    </w:p>
    <w:p w14:paraId="7A12EB14" w14:textId="24EF2A9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1" w:history="1">
        <w:r w:rsidR="00645BE8" w:rsidRPr="00EB6BF6">
          <w:rPr>
            <w:rStyle w:val="Hyperlink"/>
          </w:rPr>
          <w:t>Armen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3</w:t>
        </w:r>
        <w:r w:rsidR="00645BE8">
          <w:rPr>
            <w:webHidden/>
          </w:rPr>
          <w:fldChar w:fldCharType="end"/>
        </w:r>
      </w:hyperlink>
    </w:p>
    <w:p w14:paraId="42D16031" w14:textId="1F114D5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2" w:history="1">
        <w:r w:rsidR="00645BE8" w:rsidRPr="00EB6BF6">
          <w:rPr>
            <w:rStyle w:val="Hyperlink"/>
          </w:rPr>
          <w:t>Austral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4</w:t>
        </w:r>
        <w:r w:rsidR="00645BE8">
          <w:rPr>
            <w:webHidden/>
          </w:rPr>
          <w:fldChar w:fldCharType="end"/>
        </w:r>
      </w:hyperlink>
    </w:p>
    <w:p w14:paraId="75641070" w14:textId="1125EFA6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3" w:history="1">
        <w:r w:rsidR="00645BE8" w:rsidRPr="00EB6BF6">
          <w:rPr>
            <w:rStyle w:val="Hyperlink"/>
          </w:rPr>
          <w:t>Austr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5</w:t>
        </w:r>
        <w:r w:rsidR="00645BE8">
          <w:rPr>
            <w:webHidden/>
          </w:rPr>
          <w:fldChar w:fldCharType="end"/>
        </w:r>
      </w:hyperlink>
    </w:p>
    <w:p w14:paraId="1AD79452" w14:textId="154CD852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4" w:history="1">
        <w:r w:rsidR="00645BE8" w:rsidRPr="00EB6BF6">
          <w:rPr>
            <w:rStyle w:val="Hyperlink"/>
          </w:rPr>
          <w:t>Azerbaij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7</w:t>
        </w:r>
        <w:r w:rsidR="00645BE8">
          <w:rPr>
            <w:webHidden/>
          </w:rPr>
          <w:fldChar w:fldCharType="end"/>
        </w:r>
      </w:hyperlink>
    </w:p>
    <w:p w14:paraId="5B61DC8A" w14:textId="79CA3B9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5" w:history="1">
        <w:r w:rsidR="00645BE8" w:rsidRPr="00EB6BF6">
          <w:rPr>
            <w:rStyle w:val="Hyperlink"/>
          </w:rPr>
          <w:t>Bahrai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8</w:t>
        </w:r>
        <w:r w:rsidR="00645BE8">
          <w:rPr>
            <w:webHidden/>
          </w:rPr>
          <w:fldChar w:fldCharType="end"/>
        </w:r>
      </w:hyperlink>
    </w:p>
    <w:p w14:paraId="5456704D" w14:textId="464CD89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6" w:history="1">
        <w:r w:rsidR="00645BE8" w:rsidRPr="00EB6BF6">
          <w:rPr>
            <w:rStyle w:val="Hyperlink"/>
          </w:rPr>
          <w:t>Bangladesh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29</w:t>
        </w:r>
        <w:r w:rsidR="00645BE8">
          <w:rPr>
            <w:webHidden/>
          </w:rPr>
          <w:fldChar w:fldCharType="end"/>
        </w:r>
      </w:hyperlink>
    </w:p>
    <w:p w14:paraId="131F0F78" w14:textId="7CDEEA9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7" w:history="1">
        <w:r w:rsidR="00645BE8" w:rsidRPr="00EB6BF6">
          <w:rPr>
            <w:rStyle w:val="Hyperlink"/>
          </w:rPr>
          <w:t>Belarus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0</w:t>
        </w:r>
        <w:r w:rsidR="00645BE8">
          <w:rPr>
            <w:webHidden/>
          </w:rPr>
          <w:fldChar w:fldCharType="end"/>
        </w:r>
      </w:hyperlink>
    </w:p>
    <w:p w14:paraId="29A12BBD" w14:textId="58FB62BD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8" w:history="1">
        <w:r w:rsidR="00645BE8" w:rsidRPr="00EB6BF6">
          <w:rPr>
            <w:rStyle w:val="Hyperlink"/>
          </w:rPr>
          <w:t>Belgium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1</w:t>
        </w:r>
        <w:r w:rsidR="00645BE8">
          <w:rPr>
            <w:webHidden/>
          </w:rPr>
          <w:fldChar w:fldCharType="end"/>
        </w:r>
      </w:hyperlink>
    </w:p>
    <w:p w14:paraId="2717AD88" w14:textId="12D6847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39" w:history="1">
        <w:r w:rsidR="00645BE8" w:rsidRPr="00EB6BF6">
          <w:rPr>
            <w:rStyle w:val="Hyperlink"/>
          </w:rPr>
          <w:t>Beni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3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2</w:t>
        </w:r>
        <w:r w:rsidR="00645BE8">
          <w:rPr>
            <w:webHidden/>
          </w:rPr>
          <w:fldChar w:fldCharType="end"/>
        </w:r>
      </w:hyperlink>
    </w:p>
    <w:p w14:paraId="5268F2E7" w14:textId="3ACCD818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0" w:history="1">
        <w:r w:rsidR="00645BE8" w:rsidRPr="00EB6BF6">
          <w:rPr>
            <w:rStyle w:val="Hyperlink"/>
          </w:rPr>
          <w:t>Bosnia and Herzegovin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3</w:t>
        </w:r>
        <w:r w:rsidR="00645BE8">
          <w:rPr>
            <w:webHidden/>
          </w:rPr>
          <w:fldChar w:fldCharType="end"/>
        </w:r>
      </w:hyperlink>
    </w:p>
    <w:p w14:paraId="1F3B601C" w14:textId="2594672C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1" w:history="1">
        <w:r w:rsidR="00645BE8" w:rsidRPr="00EB6BF6">
          <w:rPr>
            <w:rStyle w:val="Hyperlink"/>
          </w:rPr>
          <w:t>Brazil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4</w:t>
        </w:r>
        <w:r w:rsidR="00645BE8">
          <w:rPr>
            <w:webHidden/>
          </w:rPr>
          <w:fldChar w:fldCharType="end"/>
        </w:r>
      </w:hyperlink>
    </w:p>
    <w:p w14:paraId="43E2E3FE" w14:textId="7E4CB010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2" w:history="1">
        <w:r w:rsidR="00645BE8" w:rsidRPr="00EB6BF6">
          <w:rPr>
            <w:rStyle w:val="Hyperlink"/>
          </w:rPr>
          <w:t>Bulgar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5</w:t>
        </w:r>
        <w:r w:rsidR="00645BE8">
          <w:rPr>
            <w:webHidden/>
          </w:rPr>
          <w:fldChar w:fldCharType="end"/>
        </w:r>
      </w:hyperlink>
    </w:p>
    <w:p w14:paraId="72516E99" w14:textId="5FC418B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3" w:history="1">
        <w:r w:rsidR="00645BE8" w:rsidRPr="00EB6BF6">
          <w:rPr>
            <w:rStyle w:val="Hyperlink"/>
          </w:rPr>
          <w:t>Burkina Fas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6</w:t>
        </w:r>
        <w:r w:rsidR="00645BE8">
          <w:rPr>
            <w:webHidden/>
          </w:rPr>
          <w:fldChar w:fldCharType="end"/>
        </w:r>
      </w:hyperlink>
    </w:p>
    <w:p w14:paraId="390CCFEE" w14:textId="2EF958ED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4" w:history="1">
        <w:r w:rsidR="00645BE8" w:rsidRPr="00EB6BF6">
          <w:rPr>
            <w:rStyle w:val="Hyperlink"/>
          </w:rPr>
          <w:t>Burundi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7</w:t>
        </w:r>
        <w:r w:rsidR="00645BE8">
          <w:rPr>
            <w:webHidden/>
          </w:rPr>
          <w:fldChar w:fldCharType="end"/>
        </w:r>
      </w:hyperlink>
    </w:p>
    <w:p w14:paraId="3B91AA1D" w14:textId="7E765D2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5" w:history="1">
        <w:r w:rsidR="00645BE8" w:rsidRPr="00EB6BF6">
          <w:rPr>
            <w:rStyle w:val="Hyperlink"/>
          </w:rPr>
          <w:t>Cabo Verd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8</w:t>
        </w:r>
        <w:r w:rsidR="00645BE8">
          <w:rPr>
            <w:webHidden/>
          </w:rPr>
          <w:fldChar w:fldCharType="end"/>
        </w:r>
      </w:hyperlink>
    </w:p>
    <w:p w14:paraId="5E37ED68" w14:textId="69C6A212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6" w:history="1">
        <w:r w:rsidR="00645BE8" w:rsidRPr="00EB6BF6">
          <w:rPr>
            <w:rStyle w:val="Hyperlink"/>
          </w:rPr>
          <w:t>Cambod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39</w:t>
        </w:r>
        <w:r w:rsidR="00645BE8">
          <w:rPr>
            <w:webHidden/>
          </w:rPr>
          <w:fldChar w:fldCharType="end"/>
        </w:r>
      </w:hyperlink>
    </w:p>
    <w:p w14:paraId="229B8494" w14:textId="7F0A20F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7" w:history="1">
        <w:r w:rsidR="00645BE8" w:rsidRPr="00EB6BF6">
          <w:rPr>
            <w:rStyle w:val="Hyperlink"/>
          </w:rPr>
          <w:t>Canad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0</w:t>
        </w:r>
        <w:r w:rsidR="00645BE8">
          <w:rPr>
            <w:webHidden/>
          </w:rPr>
          <w:fldChar w:fldCharType="end"/>
        </w:r>
      </w:hyperlink>
    </w:p>
    <w:p w14:paraId="4339D46B" w14:textId="0191307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8" w:history="1">
        <w:r w:rsidR="00645BE8" w:rsidRPr="00EB6BF6">
          <w:rPr>
            <w:rStyle w:val="Hyperlink"/>
          </w:rPr>
          <w:t>Chil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1</w:t>
        </w:r>
        <w:r w:rsidR="00645BE8">
          <w:rPr>
            <w:webHidden/>
          </w:rPr>
          <w:fldChar w:fldCharType="end"/>
        </w:r>
      </w:hyperlink>
    </w:p>
    <w:p w14:paraId="1C96DE9F" w14:textId="335EE8C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49" w:history="1">
        <w:r w:rsidR="00645BE8" w:rsidRPr="00EB6BF6">
          <w:rPr>
            <w:rStyle w:val="Hyperlink"/>
          </w:rPr>
          <w:t>Chin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4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2</w:t>
        </w:r>
        <w:r w:rsidR="00645BE8">
          <w:rPr>
            <w:webHidden/>
          </w:rPr>
          <w:fldChar w:fldCharType="end"/>
        </w:r>
      </w:hyperlink>
    </w:p>
    <w:p w14:paraId="62E733C1" w14:textId="69F1A630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0" w:history="1">
        <w:r w:rsidR="00645BE8" w:rsidRPr="00EB6BF6">
          <w:rPr>
            <w:rStyle w:val="Hyperlink"/>
          </w:rPr>
          <w:t>Colomb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4</w:t>
        </w:r>
        <w:r w:rsidR="00645BE8">
          <w:rPr>
            <w:webHidden/>
          </w:rPr>
          <w:fldChar w:fldCharType="end"/>
        </w:r>
      </w:hyperlink>
    </w:p>
    <w:p w14:paraId="5AB96394" w14:textId="3B60D40E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1" w:history="1">
        <w:r w:rsidR="00645BE8" w:rsidRPr="00EB6BF6">
          <w:rPr>
            <w:rStyle w:val="Hyperlink"/>
          </w:rPr>
          <w:t>Cong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5</w:t>
        </w:r>
        <w:r w:rsidR="00645BE8">
          <w:rPr>
            <w:webHidden/>
          </w:rPr>
          <w:fldChar w:fldCharType="end"/>
        </w:r>
      </w:hyperlink>
    </w:p>
    <w:p w14:paraId="152E1742" w14:textId="514969F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2" w:history="1">
        <w:r w:rsidR="00645BE8" w:rsidRPr="00EB6BF6">
          <w:rPr>
            <w:rStyle w:val="Hyperlink"/>
          </w:rPr>
          <w:t>Costa Ric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6</w:t>
        </w:r>
        <w:r w:rsidR="00645BE8">
          <w:rPr>
            <w:webHidden/>
          </w:rPr>
          <w:fldChar w:fldCharType="end"/>
        </w:r>
      </w:hyperlink>
    </w:p>
    <w:p w14:paraId="243F076F" w14:textId="7405578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3" w:history="1">
        <w:r w:rsidR="00645BE8" w:rsidRPr="00EB6BF6">
          <w:rPr>
            <w:rStyle w:val="Hyperlink"/>
          </w:rPr>
          <w:t>Côte d'Ivoir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7</w:t>
        </w:r>
        <w:r w:rsidR="00645BE8">
          <w:rPr>
            <w:webHidden/>
          </w:rPr>
          <w:fldChar w:fldCharType="end"/>
        </w:r>
      </w:hyperlink>
    </w:p>
    <w:p w14:paraId="210CF99A" w14:textId="012459E2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4" w:history="1">
        <w:r w:rsidR="00645BE8" w:rsidRPr="00EB6BF6">
          <w:rPr>
            <w:rStyle w:val="Hyperlink"/>
          </w:rPr>
          <w:t>Croat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8</w:t>
        </w:r>
        <w:r w:rsidR="00645BE8">
          <w:rPr>
            <w:webHidden/>
          </w:rPr>
          <w:fldChar w:fldCharType="end"/>
        </w:r>
      </w:hyperlink>
    </w:p>
    <w:p w14:paraId="09D05F57" w14:textId="76E19C1F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5" w:history="1">
        <w:r w:rsidR="00645BE8" w:rsidRPr="00EB6BF6">
          <w:rPr>
            <w:rStyle w:val="Hyperlink"/>
          </w:rPr>
          <w:t>Cub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49</w:t>
        </w:r>
        <w:r w:rsidR="00645BE8">
          <w:rPr>
            <w:webHidden/>
          </w:rPr>
          <w:fldChar w:fldCharType="end"/>
        </w:r>
      </w:hyperlink>
    </w:p>
    <w:p w14:paraId="19E650A5" w14:textId="5EDEE9A0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6" w:history="1">
        <w:r w:rsidR="00645BE8" w:rsidRPr="00EB6BF6">
          <w:rPr>
            <w:rStyle w:val="Hyperlink"/>
          </w:rPr>
          <w:t>Cyprus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0</w:t>
        </w:r>
        <w:r w:rsidR="00645BE8">
          <w:rPr>
            <w:webHidden/>
          </w:rPr>
          <w:fldChar w:fldCharType="end"/>
        </w:r>
      </w:hyperlink>
    </w:p>
    <w:p w14:paraId="33B07AB9" w14:textId="080413E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7" w:history="1">
        <w:r w:rsidR="00645BE8" w:rsidRPr="00EB6BF6">
          <w:rPr>
            <w:rStyle w:val="Hyperlink"/>
          </w:rPr>
          <w:t>Czech Republic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1</w:t>
        </w:r>
        <w:r w:rsidR="00645BE8">
          <w:rPr>
            <w:webHidden/>
          </w:rPr>
          <w:fldChar w:fldCharType="end"/>
        </w:r>
      </w:hyperlink>
    </w:p>
    <w:p w14:paraId="1460C834" w14:textId="29FADB62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8" w:history="1">
        <w:r w:rsidR="00645BE8" w:rsidRPr="00EB6BF6">
          <w:rPr>
            <w:rStyle w:val="Hyperlink"/>
          </w:rPr>
          <w:t>Denmark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2</w:t>
        </w:r>
        <w:r w:rsidR="00645BE8">
          <w:rPr>
            <w:webHidden/>
          </w:rPr>
          <w:fldChar w:fldCharType="end"/>
        </w:r>
      </w:hyperlink>
    </w:p>
    <w:p w14:paraId="5FED20D2" w14:textId="722D11DC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59" w:history="1">
        <w:r w:rsidR="00645BE8" w:rsidRPr="00EB6BF6">
          <w:rPr>
            <w:rStyle w:val="Hyperlink"/>
          </w:rPr>
          <w:t>Dominic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5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3</w:t>
        </w:r>
        <w:r w:rsidR="00645BE8">
          <w:rPr>
            <w:webHidden/>
          </w:rPr>
          <w:fldChar w:fldCharType="end"/>
        </w:r>
      </w:hyperlink>
    </w:p>
    <w:p w14:paraId="2710FF64" w14:textId="520CA35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0" w:history="1">
        <w:r w:rsidR="00645BE8" w:rsidRPr="00EB6BF6">
          <w:rPr>
            <w:rStyle w:val="Hyperlink"/>
          </w:rPr>
          <w:t>Dominican Republic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4</w:t>
        </w:r>
        <w:r w:rsidR="00645BE8">
          <w:rPr>
            <w:webHidden/>
          </w:rPr>
          <w:fldChar w:fldCharType="end"/>
        </w:r>
      </w:hyperlink>
    </w:p>
    <w:p w14:paraId="522276C5" w14:textId="23D25E8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1" w:history="1">
        <w:r w:rsidR="00645BE8" w:rsidRPr="00EB6BF6">
          <w:rPr>
            <w:rStyle w:val="Hyperlink"/>
          </w:rPr>
          <w:t>Ecuador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5</w:t>
        </w:r>
        <w:r w:rsidR="00645BE8">
          <w:rPr>
            <w:webHidden/>
          </w:rPr>
          <w:fldChar w:fldCharType="end"/>
        </w:r>
      </w:hyperlink>
    </w:p>
    <w:p w14:paraId="0F333C6F" w14:textId="6529B4B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2" w:history="1">
        <w:r w:rsidR="00645BE8" w:rsidRPr="00EB6BF6">
          <w:rPr>
            <w:rStyle w:val="Hyperlink"/>
          </w:rPr>
          <w:t>Egypt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6</w:t>
        </w:r>
        <w:r w:rsidR="00645BE8">
          <w:rPr>
            <w:webHidden/>
          </w:rPr>
          <w:fldChar w:fldCharType="end"/>
        </w:r>
      </w:hyperlink>
    </w:p>
    <w:p w14:paraId="3BA23223" w14:textId="12AF7F5C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3" w:history="1">
        <w:r w:rsidR="00645BE8" w:rsidRPr="00EB6BF6">
          <w:rPr>
            <w:rStyle w:val="Hyperlink"/>
          </w:rPr>
          <w:t>El Salvador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7</w:t>
        </w:r>
        <w:r w:rsidR="00645BE8">
          <w:rPr>
            <w:webHidden/>
          </w:rPr>
          <w:fldChar w:fldCharType="end"/>
        </w:r>
      </w:hyperlink>
    </w:p>
    <w:p w14:paraId="586A2AF3" w14:textId="5E13A87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4" w:history="1">
        <w:r w:rsidR="00645BE8" w:rsidRPr="00EB6BF6">
          <w:rPr>
            <w:rStyle w:val="Hyperlink"/>
          </w:rPr>
          <w:t>Equatorial Guine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8</w:t>
        </w:r>
        <w:r w:rsidR="00645BE8">
          <w:rPr>
            <w:webHidden/>
          </w:rPr>
          <w:fldChar w:fldCharType="end"/>
        </w:r>
      </w:hyperlink>
    </w:p>
    <w:p w14:paraId="7BFE9BFE" w14:textId="0544C9C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5" w:history="1">
        <w:r w:rsidR="00645BE8" w:rsidRPr="00EB6BF6">
          <w:rPr>
            <w:rStyle w:val="Hyperlink"/>
          </w:rPr>
          <w:t>Eston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59</w:t>
        </w:r>
        <w:r w:rsidR="00645BE8">
          <w:rPr>
            <w:webHidden/>
          </w:rPr>
          <w:fldChar w:fldCharType="end"/>
        </w:r>
      </w:hyperlink>
    </w:p>
    <w:p w14:paraId="71B358CE" w14:textId="1BBC3552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6" w:history="1">
        <w:r w:rsidR="00645BE8" w:rsidRPr="00EB6BF6">
          <w:rPr>
            <w:rStyle w:val="Hyperlink"/>
          </w:rPr>
          <w:t>Ethiop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0</w:t>
        </w:r>
        <w:r w:rsidR="00645BE8">
          <w:rPr>
            <w:webHidden/>
          </w:rPr>
          <w:fldChar w:fldCharType="end"/>
        </w:r>
      </w:hyperlink>
    </w:p>
    <w:p w14:paraId="0862C8A8" w14:textId="523E0B9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7" w:history="1">
        <w:r w:rsidR="00645BE8" w:rsidRPr="00EB6BF6">
          <w:rPr>
            <w:rStyle w:val="Hyperlink"/>
          </w:rPr>
          <w:t>Finland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1</w:t>
        </w:r>
        <w:r w:rsidR="00645BE8">
          <w:rPr>
            <w:webHidden/>
          </w:rPr>
          <w:fldChar w:fldCharType="end"/>
        </w:r>
      </w:hyperlink>
    </w:p>
    <w:p w14:paraId="50B88536" w14:textId="1C8197DF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8" w:history="1">
        <w:r w:rsidR="00645BE8" w:rsidRPr="00EB6BF6">
          <w:rPr>
            <w:rStyle w:val="Hyperlink"/>
          </w:rPr>
          <w:t>Franc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2</w:t>
        </w:r>
        <w:r w:rsidR="00645BE8">
          <w:rPr>
            <w:webHidden/>
          </w:rPr>
          <w:fldChar w:fldCharType="end"/>
        </w:r>
      </w:hyperlink>
    </w:p>
    <w:p w14:paraId="51DB3A97" w14:textId="778472C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69" w:history="1">
        <w:r w:rsidR="00645BE8" w:rsidRPr="00EB6BF6">
          <w:rPr>
            <w:rStyle w:val="Hyperlink"/>
          </w:rPr>
          <w:t>Georg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6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4</w:t>
        </w:r>
        <w:r w:rsidR="00645BE8">
          <w:rPr>
            <w:webHidden/>
          </w:rPr>
          <w:fldChar w:fldCharType="end"/>
        </w:r>
      </w:hyperlink>
    </w:p>
    <w:p w14:paraId="626381C1" w14:textId="46565248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0" w:history="1">
        <w:r w:rsidR="00645BE8" w:rsidRPr="00EB6BF6">
          <w:rPr>
            <w:rStyle w:val="Hyperlink"/>
          </w:rPr>
          <w:t>Germany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5</w:t>
        </w:r>
        <w:r w:rsidR="00645BE8">
          <w:rPr>
            <w:webHidden/>
          </w:rPr>
          <w:fldChar w:fldCharType="end"/>
        </w:r>
      </w:hyperlink>
    </w:p>
    <w:p w14:paraId="1E75AD38" w14:textId="6259F720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1" w:history="1">
        <w:r w:rsidR="00645BE8" w:rsidRPr="00EB6BF6">
          <w:rPr>
            <w:rStyle w:val="Hyperlink"/>
          </w:rPr>
          <w:t>Ghan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7</w:t>
        </w:r>
        <w:r w:rsidR="00645BE8">
          <w:rPr>
            <w:webHidden/>
          </w:rPr>
          <w:fldChar w:fldCharType="end"/>
        </w:r>
      </w:hyperlink>
    </w:p>
    <w:p w14:paraId="23830A99" w14:textId="78C441C6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2" w:history="1">
        <w:r w:rsidR="00645BE8" w:rsidRPr="00EB6BF6">
          <w:rPr>
            <w:rStyle w:val="Hyperlink"/>
          </w:rPr>
          <w:t>Greec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8</w:t>
        </w:r>
        <w:r w:rsidR="00645BE8">
          <w:rPr>
            <w:webHidden/>
          </w:rPr>
          <w:fldChar w:fldCharType="end"/>
        </w:r>
      </w:hyperlink>
    </w:p>
    <w:p w14:paraId="753A4D78" w14:textId="45AF60F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3" w:history="1">
        <w:r w:rsidR="00645BE8" w:rsidRPr="00EB6BF6">
          <w:rPr>
            <w:rStyle w:val="Hyperlink"/>
          </w:rPr>
          <w:t>Guatemal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69</w:t>
        </w:r>
        <w:r w:rsidR="00645BE8">
          <w:rPr>
            <w:webHidden/>
          </w:rPr>
          <w:fldChar w:fldCharType="end"/>
        </w:r>
      </w:hyperlink>
    </w:p>
    <w:p w14:paraId="58BAF625" w14:textId="4203987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4" w:history="1">
        <w:r w:rsidR="00645BE8" w:rsidRPr="00EB6BF6">
          <w:rPr>
            <w:rStyle w:val="Hyperlink"/>
          </w:rPr>
          <w:t>Guine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0</w:t>
        </w:r>
        <w:r w:rsidR="00645BE8">
          <w:rPr>
            <w:webHidden/>
          </w:rPr>
          <w:fldChar w:fldCharType="end"/>
        </w:r>
      </w:hyperlink>
    </w:p>
    <w:p w14:paraId="1781C588" w14:textId="6094E89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5" w:history="1">
        <w:r w:rsidR="00645BE8" w:rsidRPr="00EB6BF6">
          <w:rPr>
            <w:rStyle w:val="Hyperlink"/>
          </w:rPr>
          <w:t>Holy Se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1</w:t>
        </w:r>
        <w:r w:rsidR="00645BE8">
          <w:rPr>
            <w:webHidden/>
          </w:rPr>
          <w:fldChar w:fldCharType="end"/>
        </w:r>
      </w:hyperlink>
    </w:p>
    <w:p w14:paraId="6883AEF2" w14:textId="636C698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6" w:history="1">
        <w:r w:rsidR="00645BE8" w:rsidRPr="00EB6BF6">
          <w:rPr>
            <w:rStyle w:val="Hyperlink"/>
          </w:rPr>
          <w:t>Hungary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2</w:t>
        </w:r>
        <w:r w:rsidR="00645BE8">
          <w:rPr>
            <w:webHidden/>
          </w:rPr>
          <w:fldChar w:fldCharType="end"/>
        </w:r>
      </w:hyperlink>
    </w:p>
    <w:p w14:paraId="1EDB7121" w14:textId="79FC19F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7" w:history="1">
        <w:r w:rsidR="00645BE8" w:rsidRPr="00EB6BF6">
          <w:rPr>
            <w:rStyle w:val="Hyperlink"/>
          </w:rPr>
          <w:t>Iceland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4</w:t>
        </w:r>
        <w:r w:rsidR="00645BE8">
          <w:rPr>
            <w:webHidden/>
          </w:rPr>
          <w:fldChar w:fldCharType="end"/>
        </w:r>
      </w:hyperlink>
    </w:p>
    <w:p w14:paraId="638FB216" w14:textId="3E07769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8" w:history="1">
        <w:r w:rsidR="00645BE8" w:rsidRPr="00EB6BF6">
          <w:rPr>
            <w:rStyle w:val="Hyperlink"/>
          </w:rPr>
          <w:t>Ind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5</w:t>
        </w:r>
        <w:r w:rsidR="00645BE8">
          <w:rPr>
            <w:webHidden/>
          </w:rPr>
          <w:fldChar w:fldCharType="end"/>
        </w:r>
      </w:hyperlink>
    </w:p>
    <w:p w14:paraId="1AAFF18D" w14:textId="275A2D5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79" w:history="1">
        <w:r w:rsidR="00645BE8" w:rsidRPr="00EB6BF6">
          <w:rPr>
            <w:rStyle w:val="Hyperlink"/>
          </w:rPr>
          <w:t>Indones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7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6</w:t>
        </w:r>
        <w:r w:rsidR="00645BE8">
          <w:rPr>
            <w:webHidden/>
          </w:rPr>
          <w:fldChar w:fldCharType="end"/>
        </w:r>
      </w:hyperlink>
    </w:p>
    <w:p w14:paraId="6AD275DA" w14:textId="01236C5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0" w:history="1">
        <w:r w:rsidR="00645BE8" w:rsidRPr="00EB6BF6">
          <w:rPr>
            <w:rStyle w:val="Hyperlink"/>
          </w:rPr>
          <w:t>Ir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7</w:t>
        </w:r>
        <w:r w:rsidR="00645BE8">
          <w:rPr>
            <w:webHidden/>
          </w:rPr>
          <w:fldChar w:fldCharType="end"/>
        </w:r>
      </w:hyperlink>
    </w:p>
    <w:p w14:paraId="27001EEA" w14:textId="4317405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1" w:history="1">
        <w:r w:rsidR="00645BE8" w:rsidRPr="00EB6BF6">
          <w:rPr>
            <w:rStyle w:val="Hyperlink"/>
          </w:rPr>
          <w:t>Iraq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8</w:t>
        </w:r>
        <w:r w:rsidR="00645BE8">
          <w:rPr>
            <w:webHidden/>
          </w:rPr>
          <w:fldChar w:fldCharType="end"/>
        </w:r>
      </w:hyperlink>
    </w:p>
    <w:p w14:paraId="4AAEAE14" w14:textId="792C0DC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2" w:history="1">
        <w:r w:rsidR="00645BE8" w:rsidRPr="00EB6BF6">
          <w:rPr>
            <w:rStyle w:val="Hyperlink"/>
          </w:rPr>
          <w:t>Ireland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79</w:t>
        </w:r>
        <w:r w:rsidR="00645BE8">
          <w:rPr>
            <w:webHidden/>
          </w:rPr>
          <w:fldChar w:fldCharType="end"/>
        </w:r>
      </w:hyperlink>
    </w:p>
    <w:p w14:paraId="2A592283" w14:textId="6FD79590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3" w:history="1">
        <w:r w:rsidR="00645BE8" w:rsidRPr="00EB6BF6">
          <w:rPr>
            <w:rStyle w:val="Hyperlink"/>
          </w:rPr>
          <w:t>Israel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0</w:t>
        </w:r>
        <w:r w:rsidR="00645BE8">
          <w:rPr>
            <w:webHidden/>
          </w:rPr>
          <w:fldChar w:fldCharType="end"/>
        </w:r>
      </w:hyperlink>
    </w:p>
    <w:p w14:paraId="388DCEFC" w14:textId="1F81412B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4" w:history="1">
        <w:r w:rsidR="00645BE8" w:rsidRPr="00EB6BF6">
          <w:rPr>
            <w:rStyle w:val="Hyperlink"/>
          </w:rPr>
          <w:t>Italy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1</w:t>
        </w:r>
        <w:r w:rsidR="00645BE8">
          <w:rPr>
            <w:webHidden/>
          </w:rPr>
          <w:fldChar w:fldCharType="end"/>
        </w:r>
      </w:hyperlink>
    </w:p>
    <w:p w14:paraId="334A79C2" w14:textId="1325A7D8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5" w:history="1">
        <w:r w:rsidR="00645BE8" w:rsidRPr="00EB6BF6">
          <w:rPr>
            <w:rStyle w:val="Hyperlink"/>
          </w:rPr>
          <w:t>Jap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3</w:t>
        </w:r>
        <w:r w:rsidR="00645BE8">
          <w:rPr>
            <w:webHidden/>
          </w:rPr>
          <w:fldChar w:fldCharType="end"/>
        </w:r>
      </w:hyperlink>
    </w:p>
    <w:p w14:paraId="4B2DC3A5" w14:textId="615C2B1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6" w:history="1">
        <w:r w:rsidR="00645BE8" w:rsidRPr="00EB6BF6">
          <w:rPr>
            <w:rStyle w:val="Hyperlink"/>
          </w:rPr>
          <w:t>Jord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4</w:t>
        </w:r>
        <w:r w:rsidR="00645BE8">
          <w:rPr>
            <w:webHidden/>
          </w:rPr>
          <w:fldChar w:fldCharType="end"/>
        </w:r>
      </w:hyperlink>
    </w:p>
    <w:p w14:paraId="35B76550" w14:textId="009379C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7" w:history="1">
        <w:r w:rsidR="00645BE8" w:rsidRPr="00EB6BF6">
          <w:rPr>
            <w:rStyle w:val="Hyperlink"/>
          </w:rPr>
          <w:t>Kazakhst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5</w:t>
        </w:r>
        <w:r w:rsidR="00645BE8">
          <w:rPr>
            <w:webHidden/>
          </w:rPr>
          <w:fldChar w:fldCharType="end"/>
        </w:r>
      </w:hyperlink>
    </w:p>
    <w:p w14:paraId="57B675C5" w14:textId="034EB3C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8" w:history="1">
        <w:r w:rsidR="00645BE8" w:rsidRPr="00EB6BF6">
          <w:rPr>
            <w:rStyle w:val="Hyperlink"/>
          </w:rPr>
          <w:t>Keny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6</w:t>
        </w:r>
        <w:r w:rsidR="00645BE8">
          <w:rPr>
            <w:webHidden/>
          </w:rPr>
          <w:fldChar w:fldCharType="end"/>
        </w:r>
      </w:hyperlink>
    </w:p>
    <w:p w14:paraId="0DD0D9E4" w14:textId="5931D47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89" w:history="1">
        <w:r w:rsidR="00645BE8" w:rsidRPr="00EB6BF6">
          <w:rPr>
            <w:rStyle w:val="Hyperlink"/>
          </w:rPr>
          <w:t>Kore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8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7</w:t>
        </w:r>
        <w:r w:rsidR="00645BE8">
          <w:rPr>
            <w:webHidden/>
          </w:rPr>
          <w:fldChar w:fldCharType="end"/>
        </w:r>
      </w:hyperlink>
    </w:p>
    <w:p w14:paraId="2043B2B5" w14:textId="3547870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0" w:history="1">
        <w:r w:rsidR="00645BE8" w:rsidRPr="00EB6BF6">
          <w:rPr>
            <w:rStyle w:val="Hyperlink"/>
          </w:rPr>
          <w:t>Korea DPR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8</w:t>
        </w:r>
        <w:r w:rsidR="00645BE8">
          <w:rPr>
            <w:webHidden/>
          </w:rPr>
          <w:fldChar w:fldCharType="end"/>
        </w:r>
      </w:hyperlink>
    </w:p>
    <w:p w14:paraId="602B8A0A" w14:textId="6AA93AF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1" w:history="1">
        <w:r w:rsidR="00645BE8" w:rsidRPr="00EB6BF6">
          <w:rPr>
            <w:rStyle w:val="Hyperlink"/>
          </w:rPr>
          <w:t>Kosov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89</w:t>
        </w:r>
        <w:r w:rsidR="00645BE8">
          <w:rPr>
            <w:webHidden/>
          </w:rPr>
          <w:fldChar w:fldCharType="end"/>
        </w:r>
      </w:hyperlink>
    </w:p>
    <w:p w14:paraId="015B9BFF" w14:textId="6F6FF4D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2" w:history="1">
        <w:r w:rsidR="00645BE8" w:rsidRPr="00EB6BF6">
          <w:rPr>
            <w:rStyle w:val="Hyperlink"/>
          </w:rPr>
          <w:t>Kuwait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0</w:t>
        </w:r>
        <w:r w:rsidR="00645BE8">
          <w:rPr>
            <w:webHidden/>
          </w:rPr>
          <w:fldChar w:fldCharType="end"/>
        </w:r>
      </w:hyperlink>
    </w:p>
    <w:p w14:paraId="327C2A81" w14:textId="239C67DB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3" w:history="1">
        <w:r w:rsidR="00645BE8" w:rsidRPr="00EB6BF6">
          <w:rPr>
            <w:rStyle w:val="Hyperlink"/>
          </w:rPr>
          <w:t>Kyrgyzst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1</w:t>
        </w:r>
        <w:r w:rsidR="00645BE8">
          <w:rPr>
            <w:webHidden/>
          </w:rPr>
          <w:fldChar w:fldCharType="end"/>
        </w:r>
      </w:hyperlink>
    </w:p>
    <w:p w14:paraId="6077586D" w14:textId="7298A17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4" w:history="1">
        <w:r w:rsidR="00645BE8" w:rsidRPr="00EB6BF6">
          <w:rPr>
            <w:rStyle w:val="Hyperlink"/>
          </w:rPr>
          <w:t>La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2</w:t>
        </w:r>
        <w:r w:rsidR="00645BE8">
          <w:rPr>
            <w:webHidden/>
          </w:rPr>
          <w:fldChar w:fldCharType="end"/>
        </w:r>
      </w:hyperlink>
    </w:p>
    <w:p w14:paraId="5D883077" w14:textId="43CE30A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5" w:history="1">
        <w:r w:rsidR="00645BE8" w:rsidRPr="00EB6BF6">
          <w:rPr>
            <w:rStyle w:val="Hyperlink"/>
          </w:rPr>
          <w:t>Latv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3</w:t>
        </w:r>
        <w:r w:rsidR="00645BE8">
          <w:rPr>
            <w:webHidden/>
          </w:rPr>
          <w:fldChar w:fldCharType="end"/>
        </w:r>
      </w:hyperlink>
    </w:p>
    <w:p w14:paraId="4CB825BD" w14:textId="75CD1682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6" w:history="1">
        <w:r w:rsidR="00645BE8" w:rsidRPr="00EB6BF6">
          <w:rPr>
            <w:rStyle w:val="Hyperlink"/>
          </w:rPr>
          <w:t>Lebano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4</w:t>
        </w:r>
        <w:r w:rsidR="00645BE8">
          <w:rPr>
            <w:webHidden/>
          </w:rPr>
          <w:fldChar w:fldCharType="end"/>
        </w:r>
      </w:hyperlink>
    </w:p>
    <w:p w14:paraId="4F8C9BB3" w14:textId="5BF600C6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7" w:history="1">
        <w:r w:rsidR="00645BE8" w:rsidRPr="00EB6BF6">
          <w:rPr>
            <w:rStyle w:val="Hyperlink"/>
          </w:rPr>
          <w:t>Liby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5</w:t>
        </w:r>
        <w:r w:rsidR="00645BE8">
          <w:rPr>
            <w:webHidden/>
          </w:rPr>
          <w:fldChar w:fldCharType="end"/>
        </w:r>
      </w:hyperlink>
    </w:p>
    <w:p w14:paraId="603E0C46" w14:textId="0316837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8" w:history="1">
        <w:r w:rsidR="00645BE8" w:rsidRPr="00EB6BF6">
          <w:rPr>
            <w:rStyle w:val="Hyperlink"/>
          </w:rPr>
          <w:t>Lithuan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6</w:t>
        </w:r>
        <w:r w:rsidR="00645BE8">
          <w:rPr>
            <w:webHidden/>
          </w:rPr>
          <w:fldChar w:fldCharType="end"/>
        </w:r>
      </w:hyperlink>
    </w:p>
    <w:p w14:paraId="4769C8FF" w14:textId="0BB91D48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499" w:history="1">
        <w:r w:rsidR="00645BE8" w:rsidRPr="00EB6BF6">
          <w:rPr>
            <w:rStyle w:val="Hyperlink"/>
          </w:rPr>
          <w:t>Luxembourg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49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7</w:t>
        </w:r>
        <w:r w:rsidR="00645BE8">
          <w:rPr>
            <w:webHidden/>
          </w:rPr>
          <w:fldChar w:fldCharType="end"/>
        </w:r>
      </w:hyperlink>
    </w:p>
    <w:p w14:paraId="4050CA3C" w14:textId="1D21EAF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0" w:history="1">
        <w:r w:rsidR="00645BE8" w:rsidRPr="00EB6BF6">
          <w:rPr>
            <w:rStyle w:val="Hyperlink"/>
          </w:rPr>
          <w:t>Malays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8</w:t>
        </w:r>
        <w:r w:rsidR="00645BE8">
          <w:rPr>
            <w:webHidden/>
          </w:rPr>
          <w:fldChar w:fldCharType="end"/>
        </w:r>
      </w:hyperlink>
    </w:p>
    <w:p w14:paraId="766B3357" w14:textId="24761E76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1" w:history="1">
        <w:r w:rsidR="00645BE8" w:rsidRPr="00EB6BF6">
          <w:rPr>
            <w:rStyle w:val="Hyperlink"/>
          </w:rPr>
          <w:t>Malt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99</w:t>
        </w:r>
        <w:r w:rsidR="00645BE8">
          <w:rPr>
            <w:webHidden/>
          </w:rPr>
          <w:fldChar w:fldCharType="end"/>
        </w:r>
      </w:hyperlink>
    </w:p>
    <w:p w14:paraId="099D7EC1" w14:textId="6D12492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2" w:history="1">
        <w:r w:rsidR="00645BE8" w:rsidRPr="00EB6BF6">
          <w:rPr>
            <w:rStyle w:val="Hyperlink"/>
          </w:rPr>
          <w:t>Mauritan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0</w:t>
        </w:r>
        <w:r w:rsidR="00645BE8">
          <w:rPr>
            <w:webHidden/>
          </w:rPr>
          <w:fldChar w:fldCharType="end"/>
        </w:r>
      </w:hyperlink>
    </w:p>
    <w:p w14:paraId="7A14662F" w14:textId="1CFE284E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3" w:history="1">
        <w:r w:rsidR="00645BE8" w:rsidRPr="00EB6BF6">
          <w:rPr>
            <w:rStyle w:val="Hyperlink"/>
          </w:rPr>
          <w:t>Moldov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1</w:t>
        </w:r>
        <w:r w:rsidR="00645BE8">
          <w:rPr>
            <w:webHidden/>
          </w:rPr>
          <w:fldChar w:fldCharType="end"/>
        </w:r>
      </w:hyperlink>
    </w:p>
    <w:p w14:paraId="7BA1227D" w14:textId="067FC0D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4" w:history="1">
        <w:r w:rsidR="00645BE8" w:rsidRPr="00EB6BF6">
          <w:rPr>
            <w:rStyle w:val="Hyperlink"/>
          </w:rPr>
          <w:t>Monac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2</w:t>
        </w:r>
        <w:r w:rsidR="00645BE8">
          <w:rPr>
            <w:webHidden/>
          </w:rPr>
          <w:fldChar w:fldCharType="end"/>
        </w:r>
      </w:hyperlink>
    </w:p>
    <w:p w14:paraId="6FB51AB4" w14:textId="21D7153C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5" w:history="1">
        <w:r w:rsidR="00645BE8" w:rsidRPr="00EB6BF6">
          <w:rPr>
            <w:rStyle w:val="Hyperlink"/>
          </w:rPr>
          <w:t>Mongol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3</w:t>
        </w:r>
        <w:r w:rsidR="00645BE8">
          <w:rPr>
            <w:webHidden/>
          </w:rPr>
          <w:fldChar w:fldCharType="end"/>
        </w:r>
      </w:hyperlink>
    </w:p>
    <w:p w14:paraId="11CE70FE" w14:textId="46483B6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6" w:history="1">
        <w:r w:rsidR="00645BE8" w:rsidRPr="00EB6BF6">
          <w:rPr>
            <w:rStyle w:val="Hyperlink"/>
          </w:rPr>
          <w:t>Montenegr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4</w:t>
        </w:r>
        <w:r w:rsidR="00645BE8">
          <w:rPr>
            <w:webHidden/>
          </w:rPr>
          <w:fldChar w:fldCharType="end"/>
        </w:r>
      </w:hyperlink>
    </w:p>
    <w:p w14:paraId="37D16EA8" w14:textId="2C7EADDB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7" w:history="1">
        <w:r w:rsidR="00645BE8" w:rsidRPr="00EB6BF6">
          <w:rPr>
            <w:rStyle w:val="Hyperlink"/>
          </w:rPr>
          <w:t>Morocc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5</w:t>
        </w:r>
        <w:r w:rsidR="00645BE8">
          <w:rPr>
            <w:webHidden/>
          </w:rPr>
          <w:fldChar w:fldCharType="end"/>
        </w:r>
      </w:hyperlink>
    </w:p>
    <w:p w14:paraId="788EE736" w14:textId="619C26EF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8" w:history="1">
        <w:r w:rsidR="00645BE8" w:rsidRPr="00EB6BF6">
          <w:rPr>
            <w:rStyle w:val="Hyperlink"/>
          </w:rPr>
          <w:t>Namib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6</w:t>
        </w:r>
        <w:r w:rsidR="00645BE8">
          <w:rPr>
            <w:webHidden/>
          </w:rPr>
          <w:fldChar w:fldCharType="end"/>
        </w:r>
      </w:hyperlink>
    </w:p>
    <w:p w14:paraId="1D490E10" w14:textId="2F6EFB30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09" w:history="1">
        <w:r w:rsidR="00645BE8" w:rsidRPr="00EB6BF6">
          <w:rPr>
            <w:rStyle w:val="Hyperlink"/>
          </w:rPr>
          <w:t>Nepal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0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7</w:t>
        </w:r>
        <w:r w:rsidR="00645BE8">
          <w:rPr>
            <w:webHidden/>
          </w:rPr>
          <w:fldChar w:fldCharType="end"/>
        </w:r>
      </w:hyperlink>
    </w:p>
    <w:p w14:paraId="16AD30A4" w14:textId="2350D91E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0" w:history="1">
        <w:r w:rsidR="00645BE8" w:rsidRPr="00EB6BF6">
          <w:rPr>
            <w:rStyle w:val="Hyperlink"/>
          </w:rPr>
          <w:t>Netherlands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8</w:t>
        </w:r>
        <w:r w:rsidR="00645BE8">
          <w:rPr>
            <w:webHidden/>
          </w:rPr>
          <w:fldChar w:fldCharType="end"/>
        </w:r>
      </w:hyperlink>
    </w:p>
    <w:p w14:paraId="0D2FB93B" w14:textId="261CA0B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1" w:history="1">
        <w:r w:rsidR="00645BE8" w:rsidRPr="00EB6BF6">
          <w:rPr>
            <w:rStyle w:val="Hyperlink"/>
          </w:rPr>
          <w:t>New Zealand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09</w:t>
        </w:r>
        <w:r w:rsidR="00645BE8">
          <w:rPr>
            <w:webHidden/>
          </w:rPr>
          <w:fldChar w:fldCharType="end"/>
        </w:r>
      </w:hyperlink>
    </w:p>
    <w:p w14:paraId="7AE1C201" w14:textId="4728780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2" w:history="1">
        <w:r w:rsidR="00645BE8" w:rsidRPr="00EB6BF6">
          <w:rPr>
            <w:rStyle w:val="Hyperlink"/>
          </w:rPr>
          <w:t>Nicaragu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0</w:t>
        </w:r>
        <w:r w:rsidR="00645BE8">
          <w:rPr>
            <w:webHidden/>
          </w:rPr>
          <w:fldChar w:fldCharType="end"/>
        </w:r>
      </w:hyperlink>
    </w:p>
    <w:p w14:paraId="41DC9BB2" w14:textId="7EEA60E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3" w:history="1">
        <w:r w:rsidR="00645BE8" w:rsidRPr="00EB6BF6">
          <w:rPr>
            <w:rStyle w:val="Hyperlink"/>
          </w:rPr>
          <w:t>Niger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1</w:t>
        </w:r>
        <w:r w:rsidR="00645BE8">
          <w:rPr>
            <w:webHidden/>
          </w:rPr>
          <w:fldChar w:fldCharType="end"/>
        </w:r>
      </w:hyperlink>
    </w:p>
    <w:p w14:paraId="474DD4E7" w14:textId="24E9F7FF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4" w:history="1">
        <w:r w:rsidR="00645BE8" w:rsidRPr="00EB6BF6">
          <w:rPr>
            <w:rStyle w:val="Hyperlink"/>
          </w:rPr>
          <w:t>North Macedon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2</w:t>
        </w:r>
        <w:r w:rsidR="00645BE8">
          <w:rPr>
            <w:webHidden/>
          </w:rPr>
          <w:fldChar w:fldCharType="end"/>
        </w:r>
      </w:hyperlink>
    </w:p>
    <w:p w14:paraId="0FED8893" w14:textId="5C7CF03D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5" w:history="1">
        <w:r w:rsidR="00645BE8" w:rsidRPr="00EB6BF6">
          <w:rPr>
            <w:rStyle w:val="Hyperlink"/>
          </w:rPr>
          <w:t>Norway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3</w:t>
        </w:r>
        <w:r w:rsidR="00645BE8">
          <w:rPr>
            <w:webHidden/>
          </w:rPr>
          <w:fldChar w:fldCharType="end"/>
        </w:r>
      </w:hyperlink>
    </w:p>
    <w:p w14:paraId="269D1D09" w14:textId="27FEF91E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6" w:history="1">
        <w:r w:rsidR="00645BE8" w:rsidRPr="00EB6BF6">
          <w:rPr>
            <w:rStyle w:val="Hyperlink"/>
          </w:rPr>
          <w:t>Om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4</w:t>
        </w:r>
        <w:r w:rsidR="00645BE8">
          <w:rPr>
            <w:webHidden/>
          </w:rPr>
          <w:fldChar w:fldCharType="end"/>
        </w:r>
      </w:hyperlink>
    </w:p>
    <w:p w14:paraId="746FAD7F" w14:textId="4946E700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7" w:history="1">
        <w:r w:rsidR="00645BE8" w:rsidRPr="00EB6BF6">
          <w:rPr>
            <w:rStyle w:val="Hyperlink"/>
          </w:rPr>
          <w:t>Pakist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5</w:t>
        </w:r>
        <w:r w:rsidR="00645BE8">
          <w:rPr>
            <w:webHidden/>
          </w:rPr>
          <w:fldChar w:fldCharType="end"/>
        </w:r>
      </w:hyperlink>
    </w:p>
    <w:p w14:paraId="7B5FC90F" w14:textId="57D7198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8" w:history="1">
        <w:r w:rsidR="00645BE8" w:rsidRPr="00EB6BF6">
          <w:rPr>
            <w:rStyle w:val="Hyperlink"/>
          </w:rPr>
          <w:t>Palestin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6</w:t>
        </w:r>
        <w:r w:rsidR="00645BE8">
          <w:rPr>
            <w:webHidden/>
          </w:rPr>
          <w:fldChar w:fldCharType="end"/>
        </w:r>
      </w:hyperlink>
    </w:p>
    <w:p w14:paraId="24B14241" w14:textId="2C4386CB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19" w:history="1">
        <w:r w:rsidR="00645BE8" w:rsidRPr="00EB6BF6">
          <w:rPr>
            <w:rStyle w:val="Hyperlink"/>
          </w:rPr>
          <w:t>Panam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1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7</w:t>
        </w:r>
        <w:r w:rsidR="00645BE8">
          <w:rPr>
            <w:webHidden/>
          </w:rPr>
          <w:fldChar w:fldCharType="end"/>
        </w:r>
      </w:hyperlink>
    </w:p>
    <w:p w14:paraId="3F47908E" w14:textId="6C6849E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0" w:history="1">
        <w:r w:rsidR="00645BE8" w:rsidRPr="00EB6BF6">
          <w:rPr>
            <w:rStyle w:val="Hyperlink"/>
          </w:rPr>
          <w:t>Paraguay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8</w:t>
        </w:r>
        <w:r w:rsidR="00645BE8">
          <w:rPr>
            <w:webHidden/>
          </w:rPr>
          <w:fldChar w:fldCharType="end"/>
        </w:r>
      </w:hyperlink>
    </w:p>
    <w:p w14:paraId="3781625D" w14:textId="45D2624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1" w:history="1">
        <w:r w:rsidR="00645BE8" w:rsidRPr="00EB6BF6">
          <w:rPr>
            <w:rStyle w:val="Hyperlink"/>
          </w:rPr>
          <w:t>Peru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19</w:t>
        </w:r>
        <w:r w:rsidR="00645BE8">
          <w:rPr>
            <w:webHidden/>
          </w:rPr>
          <w:fldChar w:fldCharType="end"/>
        </w:r>
      </w:hyperlink>
    </w:p>
    <w:p w14:paraId="79A76E43" w14:textId="37CDE59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2" w:history="1">
        <w:r w:rsidR="00645BE8" w:rsidRPr="00EB6BF6">
          <w:rPr>
            <w:rStyle w:val="Hyperlink"/>
          </w:rPr>
          <w:t>Philippines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0</w:t>
        </w:r>
        <w:r w:rsidR="00645BE8">
          <w:rPr>
            <w:webHidden/>
          </w:rPr>
          <w:fldChar w:fldCharType="end"/>
        </w:r>
      </w:hyperlink>
    </w:p>
    <w:p w14:paraId="273DF06F" w14:textId="7BFADFF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3" w:history="1">
        <w:r w:rsidR="00645BE8" w:rsidRPr="00EB6BF6">
          <w:rPr>
            <w:rStyle w:val="Hyperlink"/>
          </w:rPr>
          <w:t>Poland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1</w:t>
        </w:r>
        <w:r w:rsidR="00645BE8">
          <w:rPr>
            <w:webHidden/>
          </w:rPr>
          <w:fldChar w:fldCharType="end"/>
        </w:r>
      </w:hyperlink>
    </w:p>
    <w:p w14:paraId="0E3DA1FA" w14:textId="6DA58EFD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4" w:history="1">
        <w:r w:rsidR="00645BE8" w:rsidRPr="00EB6BF6">
          <w:rPr>
            <w:rStyle w:val="Hyperlink"/>
          </w:rPr>
          <w:t>Portugal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2</w:t>
        </w:r>
        <w:r w:rsidR="00645BE8">
          <w:rPr>
            <w:webHidden/>
          </w:rPr>
          <w:fldChar w:fldCharType="end"/>
        </w:r>
      </w:hyperlink>
    </w:p>
    <w:p w14:paraId="6D7BAA84" w14:textId="47B86333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5" w:history="1">
        <w:r w:rsidR="00645BE8" w:rsidRPr="00EB6BF6">
          <w:rPr>
            <w:rStyle w:val="Hyperlink"/>
          </w:rPr>
          <w:t>Qatar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3</w:t>
        </w:r>
        <w:r w:rsidR="00645BE8">
          <w:rPr>
            <w:webHidden/>
          </w:rPr>
          <w:fldChar w:fldCharType="end"/>
        </w:r>
      </w:hyperlink>
    </w:p>
    <w:p w14:paraId="3C497AB9" w14:textId="40BDEF3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6" w:history="1">
        <w:r w:rsidR="00645BE8" w:rsidRPr="00EB6BF6">
          <w:rPr>
            <w:rStyle w:val="Hyperlink"/>
          </w:rPr>
          <w:t>Roman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4</w:t>
        </w:r>
        <w:r w:rsidR="00645BE8">
          <w:rPr>
            <w:webHidden/>
          </w:rPr>
          <w:fldChar w:fldCharType="end"/>
        </w:r>
      </w:hyperlink>
    </w:p>
    <w:p w14:paraId="69F5CCEB" w14:textId="0FE19676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7" w:history="1">
        <w:r w:rsidR="00645BE8" w:rsidRPr="00EB6BF6">
          <w:rPr>
            <w:rStyle w:val="Hyperlink"/>
          </w:rPr>
          <w:t>Russian Federatio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5</w:t>
        </w:r>
        <w:r w:rsidR="00645BE8">
          <w:rPr>
            <w:webHidden/>
          </w:rPr>
          <w:fldChar w:fldCharType="end"/>
        </w:r>
      </w:hyperlink>
    </w:p>
    <w:p w14:paraId="15C338AD" w14:textId="4710396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8" w:history="1">
        <w:r w:rsidR="00645BE8" w:rsidRPr="00EB6BF6">
          <w:rPr>
            <w:rStyle w:val="Hyperlink"/>
          </w:rPr>
          <w:t>Rwand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6</w:t>
        </w:r>
        <w:r w:rsidR="00645BE8">
          <w:rPr>
            <w:webHidden/>
          </w:rPr>
          <w:fldChar w:fldCharType="end"/>
        </w:r>
      </w:hyperlink>
    </w:p>
    <w:p w14:paraId="7D620E80" w14:textId="2809B52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29" w:history="1">
        <w:r w:rsidR="00645BE8" w:rsidRPr="00EB6BF6">
          <w:rPr>
            <w:rStyle w:val="Hyperlink"/>
          </w:rPr>
          <w:t>San Marin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2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7</w:t>
        </w:r>
        <w:r w:rsidR="00645BE8">
          <w:rPr>
            <w:webHidden/>
          </w:rPr>
          <w:fldChar w:fldCharType="end"/>
        </w:r>
      </w:hyperlink>
    </w:p>
    <w:p w14:paraId="35D3338B" w14:textId="101E81B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0" w:history="1">
        <w:r w:rsidR="00645BE8" w:rsidRPr="00EB6BF6">
          <w:rPr>
            <w:rStyle w:val="Hyperlink"/>
          </w:rPr>
          <w:t>Saudi Arab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8</w:t>
        </w:r>
        <w:r w:rsidR="00645BE8">
          <w:rPr>
            <w:webHidden/>
          </w:rPr>
          <w:fldChar w:fldCharType="end"/>
        </w:r>
      </w:hyperlink>
    </w:p>
    <w:p w14:paraId="026D3CD5" w14:textId="601DD53C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1" w:history="1">
        <w:r w:rsidR="00645BE8" w:rsidRPr="00EB6BF6">
          <w:rPr>
            <w:rStyle w:val="Hyperlink"/>
          </w:rPr>
          <w:t>Serb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29</w:t>
        </w:r>
        <w:r w:rsidR="00645BE8">
          <w:rPr>
            <w:webHidden/>
          </w:rPr>
          <w:fldChar w:fldCharType="end"/>
        </w:r>
      </w:hyperlink>
    </w:p>
    <w:p w14:paraId="33C368FC" w14:textId="12BD225C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2" w:history="1">
        <w:r w:rsidR="00645BE8" w:rsidRPr="00EB6BF6">
          <w:rPr>
            <w:rStyle w:val="Hyperlink"/>
          </w:rPr>
          <w:t>Seychelles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31</w:t>
        </w:r>
        <w:r w:rsidR="00645BE8">
          <w:rPr>
            <w:webHidden/>
          </w:rPr>
          <w:fldChar w:fldCharType="end"/>
        </w:r>
      </w:hyperlink>
    </w:p>
    <w:p w14:paraId="6A9F4877" w14:textId="617EFDE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3" w:history="1">
        <w:r w:rsidR="00645BE8" w:rsidRPr="00EB6BF6">
          <w:rPr>
            <w:rStyle w:val="Hyperlink"/>
          </w:rPr>
          <w:t>Slovak Republic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32</w:t>
        </w:r>
        <w:r w:rsidR="00645BE8">
          <w:rPr>
            <w:webHidden/>
          </w:rPr>
          <w:fldChar w:fldCharType="end"/>
        </w:r>
      </w:hyperlink>
    </w:p>
    <w:p w14:paraId="7BABE18E" w14:textId="748092F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4" w:history="1">
        <w:r w:rsidR="00645BE8" w:rsidRPr="00EB6BF6">
          <w:rPr>
            <w:rStyle w:val="Hyperlink"/>
          </w:rPr>
          <w:t>South Afric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33</w:t>
        </w:r>
        <w:r w:rsidR="00645BE8">
          <w:rPr>
            <w:webHidden/>
          </w:rPr>
          <w:fldChar w:fldCharType="end"/>
        </w:r>
      </w:hyperlink>
    </w:p>
    <w:p w14:paraId="0BF90D1C" w14:textId="719E50F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5" w:history="1">
        <w:r w:rsidR="00645BE8" w:rsidRPr="00EB6BF6">
          <w:rPr>
            <w:rStyle w:val="Hyperlink"/>
          </w:rPr>
          <w:t>Sovereign Military Order of Malt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34</w:t>
        </w:r>
        <w:r w:rsidR="00645BE8">
          <w:rPr>
            <w:webHidden/>
          </w:rPr>
          <w:fldChar w:fldCharType="end"/>
        </w:r>
      </w:hyperlink>
    </w:p>
    <w:p w14:paraId="6C789CD9" w14:textId="174E590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6" w:history="1">
        <w:r w:rsidR="00645BE8" w:rsidRPr="00EB6BF6">
          <w:rPr>
            <w:rStyle w:val="Hyperlink"/>
          </w:rPr>
          <w:t>Spai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35</w:t>
        </w:r>
        <w:r w:rsidR="00645BE8">
          <w:rPr>
            <w:webHidden/>
          </w:rPr>
          <w:fldChar w:fldCharType="end"/>
        </w:r>
      </w:hyperlink>
    </w:p>
    <w:p w14:paraId="6A261B14" w14:textId="3B04E66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7" w:history="1">
        <w:r w:rsidR="00645BE8" w:rsidRPr="00EB6BF6">
          <w:rPr>
            <w:rStyle w:val="Hyperlink"/>
          </w:rPr>
          <w:t>Sri Lank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37</w:t>
        </w:r>
        <w:r w:rsidR="00645BE8">
          <w:rPr>
            <w:webHidden/>
          </w:rPr>
          <w:fldChar w:fldCharType="end"/>
        </w:r>
      </w:hyperlink>
    </w:p>
    <w:p w14:paraId="52E9BDFC" w14:textId="0E8268B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8" w:history="1">
        <w:r w:rsidR="00645BE8" w:rsidRPr="00EB6BF6">
          <w:rPr>
            <w:rStyle w:val="Hyperlink"/>
          </w:rPr>
          <w:t>Sud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38</w:t>
        </w:r>
        <w:r w:rsidR="00645BE8">
          <w:rPr>
            <w:webHidden/>
          </w:rPr>
          <w:fldChar w:fldCharType="end"/>
        </w:r>
      </w:hyperlink>
    </w:p>
    <w:p w14:paraId="6C2A3FB7" w14:textId="0E7C747F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39" w:history="1">
        <w:r w:rsidR="00645BE8" w:rsidRPr="00EB6BF6">
          <w:rPr>
            <w:rStyle w:val="Hyperlink"/>
          </w:rPr>
          <w:t>Swede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3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39</w:t>
        </w:r>
        <w:r w:rsidR="00645BE8">
          <w:rPr>
            <w:webHidden/>
          </w:rPr>
          <w:fldChar w:fldCharType="end"/>
        </w:r>
      </w:hyperlink>
    </w:p>
    <w:p w14:paraId="2BDB4126" w14:textId="40A63E3E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0" w:history="1">
        <w:r w:rsidR="00645BE8" w:rsidRPr="00EB6BF6">
          <w:rPr>
            <w:rStyle w:val="Hyperlink"/>
          </w:rPr>
          <w:t>Switzerland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0</w:t>
        </w:r>
        <w:r w:rsidR="00645BE8">
          <w:rPr>
            <w:webHidden/>
          </w:rPr>
          <w:fldChar w:fldCharType="end"/>
        </w:r>
      </w:hyperlink>
    </w:p>
    <w:p w14:paraId="155F176A" w14:textId="4ECFE85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1" w:history="1">
        <w:r w:rsidR="00645BE8" w:rsidRPr="00EB6BF6">
          <w:rPr>
            <w:rStyle w:val="Hyperlink"/>
          </w:rPr>
          <w:t>Syr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2</w:t>
        </w:r>
        <w:r w:rsidR="00645BE8">
          <w:rPr>
            <w:webHidden/>
          </w:rPr>
          <w:fldChar w:fldCharType="end"/>
        </w:r>
      </w:hyperlink>
    </w:p>
    <w:p w14:paraId="7C11F15B" w14:textId="3E5D4D96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2" w:history="1">
        <w:r w:rsidR="00645BE8" w:rsidRPr="00EB6BF6">
          <w:rPr>
            <w:rStyle w:val="Hyperlink"/>
          </w:rPr>
          <w:t>Tanzan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3</w:t>
        </w:r>
        <w:r w:rsidR="00645BE8">
          <w:rPr>
            <w:webHidden/>
          </w:rPr>
          <w:fldChar w:fldCharType="end"/>
        </w:r>
      </w:hyperlink>
    </w:p>
    <w:p w14:paraId="57652492" w14:textId="76DDDCB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3" w:history="1">
        <w:r w:rsidR="00645BE8" w:rsidRPr="00EB6BF6">
          <w:rPr>
            <w:rStyle w:val="Hyperlink"/>
          </w:rPr>
          <w:t>Thailand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4</w:t>
        </w:r>
        <w:r w:rsidR="00645BE8">
          <w:rPr>
            <w:webHidden/>
          </w:rPr>
          <w:fldChar w:fldCharType="end"/>
        </w:r>
      </w:hyperlink>
    </w:p>
    <w:p w14:paraId="5E38E043" w14:textId="4F0E089E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4" w:history="1">
        <w:r w:rsidR="00645BE8" w:rsidRPr="00EB6BF6">
          <w:rPr>
            <w:rStyle w:val="Hyperlink"/>
          </w:rPr>
          <w:t>Togo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5</w:t>
        </w:r>
        <w:r w:rsidR="00645BE8">
          <w:rPr>
            <w:webHidden/>
          </w:rPr>
          <w:fldChar w:fldCharType="end"/>
        </w:r>
      </w:hyperlink>
    </w:p>
    <w:p w14:paraId="47004168" w14:textId="177E55FE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5" w:history="1">
        <w:r w:rsidR="00645BE8" w:rsidRPr="00EB6BF6">
          <w:rPr>
            <w:rStyle w:val="Hyperlink"/>
          </w:rPr>
          <w:t>Tunis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6</w:t>
        </w:r>
        <w:r w:rsidR="00645BE8">
          <w:rPr>
            <w:webHidden/>
          </w:rPr>
          <w:fldChar w:fldCharType="end"/>
        </w:r>
      </w:hyperlink>
    </w:p>
    <w:p w14:paraId="6FDA0F2A" w14:textId="5A46994C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6" w:history="1">
        <w:r w:rsidR="00645BE8" w:rsidRPr="00EB6BF6">
          <w:rPr>
            <w:rStyle w:val="Hyperlink"/>
          </w:rPr>
          <w:t>Turkmenist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7</w:t>
        </w:r>
        <w:r w:rsidR="00645BE8">
          <w:rPr>
            <w:webHidden/>
          </w:rPr>
          <w:fldChar w:fldCharType="end"/>
        </w:r>
      </w:hyperlink>
    </w:p>
    <w:p w14:paraId="1B84BD0A" w14:textId="080DACDF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7" w:history="1">
        <w:r w:rsidR="00645BE8" w:rsidRPr="00EB6BF6">
          <w:rPr>
            <w:rStyle w:val="Hyperlink"/>
          </w:rPr>
          <w:t>Türkiy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48</w:t>
        </w:r>
        <w:r w:rsidR="00645BE8">
          <w:rPr>
            <w:webHidden/>
          </w:rPr>
          <w:fldChar w:fldCharType="end"/>
        </w:r>
      </w:hyperlink>
    </w:p>
    <w:p w14:paraId="4E54E8FF" w14:textId="0FBA1FF2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8" w:history="1">
        <w:r w:rsidR="00645BE8" w:rsidRPr="00EB6BF6">
          <w:rPr>
            <w:rStyle w:val="Hyperlink"/>
          </w:rPr>
          <w:t>Ugand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0</w:t>
        </w:r>
        <w:r w:rsidR="00645BE8">
          <w:rPr>
            <w:webHidden/>
          </w:rPr>
          <w:fldChar w:fldCharType="end"/>
        </w:r>
      </w:hyperlink>
    </w:p>
    <w:p w14:paraId="2A7B599A" w14:textId="5F9F4BEB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49" w:history="1">
        <w:r w:rsidR="00645BE8" w:rsidRPr="00EB6BF6">
          <w:rPr>
            <w:rStyle w:val="Hyperlink"/>
          </w:rPr>
          <w:t>Ukrain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4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1</w:t>
        </w:r>
        <w:r w:rsidR="00645BE8">
          <w:rPr>
            <w:webHidden/>
          </w:rPr>
          <w:fldChar w:fldCharType="end"/>
        </w:r>
      </w:hyperlink>
    </w:p>
    <w:p w14:paraId="5929300D" w14:textId="0717BA54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0" w:history="1">
        <w:r w:rsidR="00645BE8" w:rsidRPr="00EB6BF6">
          <w:rPr>
            <w:rStyle w:val="Hyperlink"/>
          </w:rPr>
          <w:t>United Arab Emirates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2</w:t>
        </w:r>
        <w:r w:rsidR="00645BE8">
          <w:rPr>
            <w:webHidden/>
          </w:rPr>
          <w:fldChar w:fldCharType="end"/>
        </w:r>
      </w:hyperlink>
    </w:p>
    <w:p w14:paraId="1C254B06" w14:textId="5D1AE17D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1" w:history="1">
        <w:r w:rsidR="00645BE8" w:rsidRPr="00EB6BF6">
          <w:rPr>
            <w:rStyle w:val="Hyperlink"/>
          </w:rPr>
          <w:t>United Kingdom of Great Britain and Northern Ireland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1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3</w:t>
        </w:r>
        <w:r w:rsidR="00645BE8">
          <w:rPr>
            <w:webHidden/>
          </w:rPr>
          <w:fldChar w:fldCharType="end"/>
        </w:r>
      </w:hyperlink>
    </w:p>
    <w:p w14:paraId="5DBBF906" w14:textId="5F687C2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2" w:history="1">
        <w:r w:rsidR="00645BE8" w:rsidRPr="00EB6BF6">
          <w:rPr>
            <w:rStyle w:val="Hyperlink"/>
          </w:rPr>
          <w:t>United Mexican States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2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4</w:t>
        </w:r>
        <w:r w:rsidR="00645BE8">
          <w:rPr>
            <w:webHidden/>
          </w:rPr>
          <w:fldChar w:fldCharType="end"/>
        </w:r>
      </w:hyperlink>
    </w:p>
    <w:p w14:paraId="0F4D3ED6" w14:textId="05E461F7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3" w:history="1">
        <w:r w:rsidR="00645BE8" w:rsidRPr="00EB6BF6">
          <w:rPr>
            <w:rStyle w:val="Hyperlink"/>
          </w:rPr>
          <w:t>United States of Americ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3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5</w:t>
        </w:r>
        <w:r w:rsidR="00645BE8">
          <w:rPr>
            <w:webHidden/>
          </w:rPr>
          <w:fldChar w:fldCharType="end"/>
        </w:r>
      </w:hyperlink>
    </w:p>
    <w:p w14:paraId="2170618C" w14:textId="5AECB3C1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4" w:history="1">
        <w:r w:rsidR="00645BE8" w:rsidRPr="00EB6BF6">
          <w:rPr>
            <w:rStyle w:val="Hyperlink"/>
          </w:rPr>
          <w:t>Uruguay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4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7</w:t>
        </w:r>
        <w:r w:rsidR="00645BE8">
          <w:rPr>
            <w:webHidden/>
          </w:rPr>
          <w:fldChar w:fldCharType="end"/>
        </w:r>
      </w:hyperlink>
    </w:p>
    <w:p w14:paraId="6F5B0E79" w14:textId="774AB92E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5" w:history="1">
        <w:r w:rsidR="00645BE8" w:rsidRPr="00EB6BF6">
          <w:rPr>
            <w:rStyle w:val="Hyperlink"/>
          </w:rPr>
          <w:t>Uzbekista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5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8</w:t>
        </w:r>
        <w:r w:rsidR="00645BE8">
          <w:rPr>
            <w:webHidden/>
          </w:rPr>
          <w:fldChar w:fldCharType="end"/>
        </w:r>
      </w:hyperlink>
    </w:p>
    <w:p w14:paraId="13473743" w14:textId="5BC06E12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6" w:history="1">
        <w:r w:rsidR="00645BE8" w:rsidRPr="00EB6BF6">
          <w:rPr>
            <w:rStyle w:val="Hyperlink"/>
          </w:rPr>
          <w:t>Venezuel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6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59</w:t>
        </w:r>
        <w:r w:rsidR="00645BE8">
          <w:rPr>
            <w:webHidden/>
          </w:rPr>
          <w:fldChar w:fldCharType="end"/>
        </w:r>
      </w:hyperlink>
    </w:p>
    <w:p w14:paraId="2E1FD032" w14:textId="6C9CE36D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7" w:history="1">
        <w:r w:rsidR="00645BE8" w:rsidRPr="00EB6BF6">
          <w:rPr>
            <w:rStyle w:val="Hyperlink"/>
          </w:rPr>
          <w:t>Vietnam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7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60</w:t>
        </w:r>
        <w:r w:rsidR="00645BE8">
          <w:rPr>
            <w:webHidden/>
          </w:rPr>
          <w:fldChar w:fldCharType="end"/>
        </w:r>
      </w:hyperlink>
    </w:p>
    <w:p w14:paraId="1582D340" w14:textId="54525005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8" w:history="1">
        <w:r w:rsidR="00645BE8" w:rsidRPr="00EB6BF6">
          <w:rPr>
            <w:rStyle w:val="Hyperlink"/>
          </w:rPr>
          <w:t>Yemen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8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61</w:t>
        </w:r>
        <w:r w:rsidR="00645BE8">
          <w:rPr>
            <w:webHidden/>
          </w:rPr>
          <w:fldChar w:fldCharType="end"/>
        </w:r>
      </w:hyperlink>
    </w:p>
    <w:p w14:paraId="56EF03DB" w14:textId="145C2BCA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59" w:history="1">
        <w:r w:rsidR="00645BE8" w:rsidRPr="00EB6BF6">
          <w:rPr>
            <w:rStyle w:val="Hyperlink"/>
          </w:rPr>
          <w:t>Zambia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59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62</w:t>
        </w:r>
        <w:r w:rsidR="00645BE8">
          <w:rPr>
            <w:webHidden/>
          </w:rPr>
          <w:fldChar w:fldCharType="end"/>
        </w:r>
      </w:hyperlink>
    </w:p>
    <w:p w14:paraId="2A73DEF2" w14:textId="2E0C1B99" w:rsidR="00645BE8" w:rsidRDefault="00D6658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3750560" w:history="1">
        <w:r w:rsidR="00645BE8" w:rsidRPr="00EB6BF6">
          <w:rPr>
            <w:rStyle w:val="Hyperlink"/>
          </w:rPr>
          <w:t>Zimbabwe</w:t>
        </w:r>
        <w:r w:rsidR="00645BE8">
          <w:rPr>
            <w:webHidden/>
          </w:rPr>
          <w:tab/>
        </w:r>
        <w:r w:rsidR="00645BE8">
          <w:rPr>
            <w:webHidden/>
          </w:rPr>
          <w:fldChar w:fldCharType="begin"/>
        </w:r>
        <w:r w:rsidR="00645BE8">
          <w:rPr>
            <w:webHidden/>
          </w:rPr>
          <w:instrText xml:space="preserve"> PAGEREF _Toc213750560 \h </w:instrText>
        </w:r>
        <w:r w:rsidR="00645BE8">
          <w:rPr>
            <w:webHidden/>
          </w:rPr>
        </w:r>
        <w:r w:rsidR="00645BE8">
          <w:rPr>
            <w:webHidden/>
          </w:rPr>
          <w:fldChar w:fldCharType="separate"/>
        </w:r>
        <w:r w:rsidR="00645BE8">
          <w:rPr>
            <w:webHidden/>
          </w:rPr>
          <w:t>163</w:t>
        </w:r>
        <w:r w:rsidR="00645BE8">
          <w:rPr>
            <w:webHidden/>
          </w:rPr>
          <w:fldChar w:fldCharType="end"/>
        </w:r>
      </w:hyperlink>
    </w:p>
    <w:p w14:paraId="3A3CC374" w14:textId="588FB7D4" w:rsidR="00645BE8" w:rsidRDefault="00D6658F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13750561" w:history="1">
        <w:r w:rsidR="00645BE8" w:rsidRPr="00EB6BF6">
          <w:rPr>
            <w:rStyle w:val="Hyperlink"/>
            <w:noProof/>
          </w:rPr>
          <w:t>NATIONAL DAYS</w:t>
        </w:r>
        <w:r w:rsidR="00645BE8">
          <w:rPr>
            <w:noProof/>
            <w:webHidden/>
          </w:rPr>
          <w:tab/>
        </w:r>
        <w:r w:rsidR="00645BE8">
          <w:rPr>
            <w:noProof/>
            <w:webHidden/>
          </w:rPr>
          <w:fldChar w:fldCharType="begin"/>
        </w:r>
        <w:r w:rsidR="00645BE8">
          <w:rPr>
            <w:noProof/>
            <w:webHidden/>
          </w:rPr>
          <w:instrText xml:space="preserve"> PAGEREF _Toc213750561 \h </w:instrText>
        </w:r>
        <w:r w:rsidR="00645BE8">
          <w:rPr>
            <w:noProof/>
            <w:webHidden/>
          </w:rPr>
        </w:r>
        <w:r w:rsidR="00645BE8">
          <w:rPr>
            <w:noProof/>
            <w:webHidden/>
          </w:rPr>
          <w:fldChar w:fldCharType="separate"/>
        </w:r>
        <w:r w:rsidR="00645BE8">
          <w:rPr>
            <w:noProof/>
            <w:webHidden/>
          </w:rPr>
          <w:t>164</w:t>
        </w:r>
        <w:r w:rsidR="00645BE8">
          <w:rPr>
            <w:noProof/>
            <w:webHidden/>
          </w:rPr>
          <w:fldChar w:fldCharType="end"/>
        </w:r>
      </w:hyperlink>
    </w:p>
    <w:p w14:paraId="3D21DB04" w14:textId="049D0DCD" w:rsidR="00AE47F6" w:rsidRDefault="00826610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</w:p>
    <w:p w14:paraId="56DBFF98" w14:textId="77777777" w:rsidR="00AE47F6" w:rsidRPr="00301595" w:rsidRDefault="00AE47F6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</w:p>
    <w:p w14:paraId="50E94D93" w14:textId="78DFC91F" w:rsidR="00B81BDC" w:rsidRPr="0058276B" w:rsidRDefault="00AE47F6" w:rsidP="00CA058C">
      <w:pPr>
        <w:pStyle w:val="Heading1"/>
        <w:spacing w:before="240"/>
        <w:rPr>
          <w:lang w:val="de-DE"/>
        </w:rPr>
      </w:pPr>
      <w:r>
        <w:rPr>
          <w:sz w:val="17"/>
          <w:szCs w:val="17"/>
          <w:lang w:val="en-US"/>
        </w:rPr>
        <w:br w:type="page"/>
      </w:r>
      <w:bookmarkStart w:id="1" w:name="_Toc30497837"/>
      <w:bookmarkStart w:id="2" w:name="_Toc213750422"/>
      <w:r w:rsidR="00B81BDC" w:rsidRPr="0058276B">
        <w:rPr>
          <w:lang w:val="de-DE"/>
        </w:rPr>
        <w:lastRenderedPageBreak/>
        <w:t>ORDER</w:t>
      </w:r>
      <w:r w:rsidR="00E16444">
        <w:rPr>
          <w:lang w:val="de-DE"/>
        </w:rPr>
        <w:t xml:space="preserve"> </w:t>
      </w:r>
      <w:r w:rsidR="00B81BDC" w:rsidRPr="0058276B">
        <w:rPr>
          <w:lang w:val="de-DE"/>
        </w:rPr>
        <w:t>O</w:t>
      </w:r>
      <w:r w:rsidR="00BC1981">
        <w:rPr>
          <w:lang w:val="de-DE"/>
        </w:rPr>
        <w:t xml:space="preserve">F </w:t>
      </w:r>
      <w:r w:rsidR="00B81BDC" w:rsidRPr="0058276B">
        <w:rPr>
          <w:lang w:val="de-DE"/>
        </w:rPr>
        <w:t>PRECEDENCE</w:t>
      </w:r>
      <w:bookmarkEnd w:id="1"/>
      <w:bookmarkEnd w:id="2"/>
      <w:r w:rsidR="00B81BDC" w:rsidRPr="0058276B">
        <w:rPr>
          <w:lang w:val="de-DE"/>
        </w:rPr>
        <w:t xml:space="preserve">   </w:t>
      </w:r>
    </w:p>
    <w:p w14:paraId="2151D4B3" w14:textId="77777777" w:rsidR="00B81BDC" w:rsidRPr="009A426E" w:rsidRDefault="00B81BDC" w:rsidP="00CA058C">
      <w:pPr>
        <w:pStyle w:val="Heading2"/>
        <w:rPr>
          <w:rStyle w:val="FootnoteReference"/>
          <w:sz w:val="19"/>
          <w:szCs w:val="19"/>
        </w:rPr>
      </w:pPr>
      <w:bookmarkStart w:id="3" w:name="_Toc30497838"/>
      <w:bookmarkStart w:id="4" w:name="_Toc213750423"/>
      <w:r w:rsidRPr="009A426E">
        <w:rPr>
          <w:sz w:val="19"/>
          <w:szCs w:val="19"/>
        </w:rPr>
        <w:t>HEADS OF DIPLOMATIC MISSIONS</w:t>
      </w:r>
      <w:r w:rsidRPr="009A426E">
        <w:rPr>
          <w:rStyle w:val="FootnoteReference"/>
          <w:sz w:val="19"/>
          <w:szCs w:val="19"/>
        </w:rPr>
        <w:footnoteReference w:customMarkFollows="1" w:id="1"/>
        <w:t>*</w:t>
      </w:r>
      <w:bookmarkEnd w:id="3"/>
      <w:bookmarkEnd w:id="4"/>
    </w:p>
    <w:p w14:paraId="5B5997C4" w14:textId="4E71FD14" w:rsidR="00203E83" w:rsidRDefault="00203E83" w:rsidP="00203E83">
      <w:pPr>
        <w:jc w:val="center"/>
        <w:rPr>
          <w:sz w:val="19"/>
          <w:szCs w:val="19"/>
          <w:lang w:val="en-GB"/>
        </w:rPr>
      </w:pPr>
      <w:bookmarkStart w:id="5" w:name="ApostolicNuncioRemove"/>
      <w:r w:rsidRPr="00301595">
        <w:rPr>
          <w:sz w:val="19"/>
          <w:szCs w:val="19"/>
          <w:lang w:val="en-GB"/>
        </w:rPr>
        <w:t>Apostolic Nuncio and Doyen of the Diplomatic Corps</w:t>
      </w:r>
    </w:p>
    <w:p w14:paraId="0606D19E" w14:textId="77777777" w:rsidR="00E16444" w:rsidRPr="00301595" w:rsidRDefault="00E16444" w:rsidP="00203E83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E16444" w:rsidRPr="00983ADC" w14:paraId="78FD3153" w14:textId="77777777" w:rsidTr="00645BE8">
        <w:trPr>
          <w:cantSplit/>
          <w:trHeight w:val="20"/>
          <w:tblHeader/>
        </w:trPr>
        <w:tc>
          <w:tcPr>
            <w:tcW w:w="1701" w:type="dxa"/>
          </w:tcPr>
          <w:p w14:paraId="172011A6" w14:textId="168EFA80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bookmarkStart w:id="6" w:name="ApostolicNuncio"/>
            <w:r w:rsidRPr="00F152F0">
              <w:rPr>
                <w:b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51BFCE" w14:textId="7D576019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r w:rsidRPr="00F152F0">
              <w:rPr>
                <w:b/>
                <w:sz w:val="19"/>
                <w:szCs w:val="19"/>
                <w:lang w:val="fr-FR"/>
              </w:rPr>
              <w:t>Head of Mission and Residence</w:t>
            </w:r>
          </w:p>
        </w:tc>
        <w:tc>
          <w:tcPr>
            <w:tcW w:w="1814" w:type="dxa"/>
          </w:tcPr>
          <w:p w14:paraId="0F382C03" w14:textId="792F579C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de-DE"/>
              </w:rPr>
            </w:pPr>
            <w:r w:rsidRPr="00F152F0">
              <w:rPr>
                <w:b/>
                <w:sz w:val="19"/>
                <w:szCs w:val="19"/>
                <w:lang w:val="de-DE"/>
              </w:rPr>
              <w:t>Date</w:t>
            </w:r>
          </w:p>
        </w:tc>
      </w:tr>
      <w:tr w:rsidR="00020953" w:rsidRPr="00983ADC" w14:paraId="5589CB0D" w14:textId="77777777" w:rsidTr="00645BE8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614B2BF4" w14:textId="172643CF" w:rsidR="00020953" w:rsidRPr="00645BE8" w:rsidRDefault="00645BE8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3288" w:type="dxa"/>
            <w:tcMar>
              <w:top w:w="120" w:type="dxa"/>
            </w:tcMar>
          </w:tcPr>
          <w:p w14:paraId="65272B7D" w14:textId="77777777" w:rsidR="00645BE8" w:rsidRDefault="00645BE8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. E. Archbishop Luigi Teresio BIANCO</w:t>
            </w:r>
          </w:p>
          <w:p w14:paraId="1BE21E50" w14:textId="2ABC3CFB" w:rsidR="00020953" w:rsidRPr="00645BE8" w:rsidRDefault="00645BE8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B1A167" w14:textId="127C2DD2" w:rsidR="00020953" w:rsidRPr="00645BE8" w:rsidRDefault="00645BE8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de-DE"/>
              </w:rPr>
            </w:pPr>
            <w:r>
              <w:rPr>
                <w:i/>
                <w:iCs/>
                <w:sz w:val="19"/>
                <w:szCs w:val="19"/>
                <w:lang w:val="de-DE"/>
              </w:rPr>
              <w:t>23 June 2025</w:t>
            </w:r>
          </w:p>
        </w:tc>
      </w:tr>
      <w:bookmarkEnd w:id="6"/>
    </w:tbl>
    <w:p w14:paraId="245A2CDF" w14:textId="77777777" w:rsidR="000F2A6D" w:rsidRDefault="000F2A6D" w:rsidP="00C37CFA">
      <w:pPr>
        <w:rPr>
          <w:sz w:val="17"/>
          <w:szCs w:val="17"/>
          <w:lang w:val="en-US"/>
        </w:rPr>
      </w:pPr>
    </w:p>
    <w:bookmarkEnd w:id="5"/>
    <w:p w14:paraId="32783A42" w14:textId="2934BC4D" w:rsidR="00775981" w:rsidRDefault="00775981" w:rsidP="00775981">
      <w:pPr>
        <w:jc w:val="center"/>
        <w:rPr>
          <w:sz w:val="19"/>
          <w:szCs w:val="19"/>
          <w:lang w:val="en-GB"/>
        </w:rPr>
      </w:pPr>
      <w:r w:rsidRPr="00EC56C5">
        <w:rPr>
          <w:sz w:val="19"/>
          <w:szCs w:val="19"/>
          <w:lang w:val="en-GB"/>
        </w:rPr>
        <w:t xml:space="preserve">Ambassadors </w:t>
      </w:r>
      <w:r>
        <w:rPr>
          <w:sz w:val="19"/>
          <w:szCs w:val="19"/>
          <w:lang w:val="en-GB"/>
        </w:rPr>
        <w:t>E</w:t>
      </w:r>
      <w:r w:rsidRPr="00EC56C5">
        <w:rPr>
          <w:sz w:val="19"/>
          <w:szCs w:val="19"/>
          <w:lang w:val="en-GB"/>
        </w:rPr>
        <w:t xml:space="preserve">xtraordinary and </w:t>
      </w:r>
      <w:r>
        <w:rPr>
          <w:sz w:val="19"/>
          <w:szCs w:val="19"/>
          <w:lang w:val="en-GB"/>
        </w:rPr>
        <w:t>P</w:t>
      </w:r>
      <w:r w:rsidRPr="00EC56C5">
        <w:rPr>
          <w:sz w:val="19"/>
          <w:szCs w:val="19"/>
          <w:lang w:val="en-GB"/>
        </w:rPr>
        <w:t>lenipotentiary</w:t>
      </w:r>
    </w:p>
    <w:p w14:paraId="67289882" w14:textId="77777777" w:rsidR="00E16444" w:rsidRDefault="00E16444" w:rsidP="00775981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775981" w:rsidRPr="0027671D" w14:paraId="678EEE33" w14:textId="77777777" w:rsidTr="00645BE8">
        <w:trPr>
          <w:cantSplit/>
          <w:tblHeader/>
        </w:trPr>
        <w:tc>
          <w:tcPr>
            <w:tcW w:w="1701" w:type="dxa"/>
          </w:tcPr>
          <w:p w14:paraId="495FC83F" w14:textId="23529B5F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bookmarkStart w:id="7" w:name="Ambassadors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7A9203A8" w14:textId="772529F2" w:rsidR="00775981" w:rsidRPr="00020953" w:rsidRDefault="00020953" w:rsidP="00C05378">
            <w:pPr>
              <w:spacing w:after="120"/>
              <w:rPr>
                <w:b/>
                <w:bCs/>
                <w:i/>
                <w:iCs/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EA33E04" w14:textId="027028B9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20953" w:rsidRPr="0027671D" w14:paraId="1013C1BB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F63C5" w14:textId="29223543" w:rsidR="00020953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7083E405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ariano Hugo Prince WINDISCH–GRAETZ</w:t>
            </w:r>
          </w:p>
          <w:p w14:paraId="6E133788" w14:textId="0ECF7527" w:rsidR="00020953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65ABC" w14:textId="47CE0AD8" w:rsidR="00020953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March 2009</w:t>
            </w:r>
          </w:p>
        </w:tc>
      </w:tr>
      <w:tr w:rsidR="00645BE8" w:rsidRPr="0027671D" w14:paraId="78C240A1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F21F27C" w14:textId="4682EAB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3288" w:type="dxa"/>
            <w:tcMar>
              <w:top w:w="120" w:type="dxa"/>
            </w:tcMar>
          </w:tcPr>
          <w:p w14:paraId="0FEBDDF6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aytham Abdulmomen Hassan SHOJA'AADIN</w:t>
            </w:r>
          </w:p>
          <w:p w14:paraId="546073EF" w14:textId="66AED38C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34C7F74" w14:textId="5BF6900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7</w:t>
            </w:r>
          </w:p>
        </w:tc>
      </w:tr>
      <w:tr w:rsidR="00645BE8" w:rsidRPr="0027671D" w14:paraId="764B1E0B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1EC8810" w14:textId="1CFF50A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8F3650D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eorge Kahema MADAFA</w:t>
            </w:r>
          </w:p>
          <w:p w14:paraId="2A2CAE79" w14:textId="7C784DD4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F2E1793" w14:textId="2E4EC15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645BE8" w:rsidRPr="0027671D" w14:paraId="716C4B63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D0CF7F" w14:textId="1E5CF6A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g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2346451A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lizabeth Paula NAPEYOK</w:t>
            </w:r>
          </w:p>
          <w:p w14:paraId="5BB53F4F" w14:textId="59D5C831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34AA36C" w14:textId="796DE02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645BE8" w:rsidRPr="0027671D" w14:paraId="32C24E14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281B5D1" w14:textId="073D4F01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3288" w:type="dxa"/>
            <w:tcMar>
              <w:top w:w="120" w:type="dxa"/>
            </w:tcMar>
          </w:tcPr>
          <w:p w14:paraId="3878BD51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Boris GRIGIĆ</w:t>
            </w:r>
          </w:p>
          <w:p w14:paraId="752901AB" w14:textId="0B039496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131E8F1" w14:textId="2367EEE6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645BE8" w:rsidRPr="0027671D" w14:paraId="236FA18A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A102FA9" w14:textId="6544AE1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46DDD21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shot HOVAKIMIAN</w:t>
            </w:r>
          </w:p>
          <w:p w14:paraId="6A014E3E" w14:textId="45C9240A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4F239749" w14:textId="5078606F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645BE8" w:rsidRPr="0027671D" w14:paraId="2C00AF07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776AFE" w14:textId="35186322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3288" w:type="dxa"/>
            <w:tcMar>
              <w:top w:w="120" w:type="dxa"/>
            </w:tcMar>
          </w:tcPr>
          <w:p w14:paraId="26EA63AF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zzeddine FARHANE</w:t>
            </w:r>
          </w:p>
          <w:p w14:paraId="7D5046F2" w14:textId="08FEFB4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BEA65B" w14:textId="38FAB04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645BE8" w:rsidRPr="0027671D" w14:paraId="6AD684E0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CA38935" w14:textId="044A6E31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3288" w:type="dxa"/>
            <w:tcMar>
              <w:top w:w="120" w:type="dxa"/>
            </w:tcMar>
          </w:tcPr>
          <w:p w14:paraId="4D1284B3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Timur EYVAZOV</w:t>
            </w:r>
          </w:p>
          <w:p w14:paraId="48D37ABD" w14:textId="5A79A609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4187F3F" w14:textId="07E38D67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anuary 2020</w:t>
            </w:r>
          </w:p>
        </w:tc>
      </w:tr>
      <w:tr w:rsidR="00645BE8" w:rsidRPr="0027671D" w14:paraId="52B58FE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2341876" w14:textId="3FB44BA2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11740267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an Francisco FACETTI FERNANDEZ</w:t>
            </w:r>
          </w:p>
          <w:p w14:paraId="739B347D" w14:textId="2A8CF314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39A682" w14:textId="7C55FF9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anuary 2020</w:t>
            </w:r>
          </w:p>
        </w:tc>
      </w:tr>
      <w:tr w:rsidR="00645BE8" w:rsidRPr="0027671D" w14:paraId="61FBE07C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02E81E" w14:textId="0A3AF59D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outh Af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2FD1FC21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apulane Sydney MOLEKANE</w:t>
            </w:r>
          </w:p>
          <w:p w14:paraId="138F7FB2" w14:textId="25C24399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3229D5E" w14:textId="28A8149B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0</w:t>
            </w:r>
          </w:p>
        </w:tc>
      </w:tr>
      <w:tr w:rsidR="00645BE8" w:rsidRPr="0027671D" w14:paraId="08D4717A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564306" w14:textId="532B57D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3288" w:type="dxa"/>
            <w:tcMar>
              <w:top w:w="120" w:type="dxa"/>
            </w:tcMar>
          </w:tcPr>
          <w:p w14:paraId="6C312925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Yousuf Ahmed Hamed AL JABRI</w:t>
            </w:r>
          </w:p>
          <w:p w14:paraId="1155FB26" w14:textId="3504638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909C99" w14:textId="046B324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ly 2020</w:t>
            </w:r>
          </w:p>
        </w:tc>
      </w:tr>
      <w:tr w:rsidR="00645BE8" w:rsidRPr="0027671D" w14:paraId="0564694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611E46" w14:textId="1F736C90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3288" w:type="dxa"/>
            <w:tcMar>
              <w:top w:w="120" w:type="dxa"/>
            </w:tcMar>
          </w:tcPr>
          <w:p w14:paraId="09736ED6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ndor Ferenc DÁVID</w:t>
            </w:r>
          </w:p>
          <w:p w14:paraId="13D3546D" w14:textId="2C6FAD22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D5A89C7" w14:textId="5351BD54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August 2020</w:t>
            </w:r>
          </w:p>
        </w:tc>
      </w:tr>
      <w:tr w:rsidR="00645BE8" w:rsidRPr="0027671D" w14:paraId="03A9064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2103B7" w14:textId="01D92067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3288" w:type="dxa"/>
            <w:tcMar>
              <w:top w:w="120" w:type="dxa"/>
            </w:tcMar>
          </w:tcPr>
          <w:p w14:paraId="40C1860C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OE Kang Il </w:t>
            </w:r>
          </w:p>
          <w:p w14:paraId="7398384D" w14:textId="5B405C6F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1B4E459" w14:textId="4F26FDF7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0</w:t>
            </w:r>
          </w:p>
        </w:tc>
      </w:tr>
      <w:tr w:rsidR="00645BE8" w:rsidRPr="0027671D" w14:paraId="26CE02D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315F8F4" w14:textId="25E9DF4C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sovo</w:t>
            </w:r>
          </w:p>
        </w:tc>
        <w:tc>
          <w:tcPr>
            <w:tcW w:w="3288" w:type="dxa"/>
            <w:tcMar>
              <w:top w:w="120" w:type="dxa"/>
            </w:tcMar>
          </w:tcPr>
          <w:p w14:paraId="59ADBF6D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Valdet SADIKU</w:t>
            </w:r>
          </w:p>
          <w:p w14:paraId="4CFC731E" w14:textId="79958F5D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D934DF" w14:textId="79A9C9A9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December 2021</w:t>
            </w:r>
          </w:p>
        </w:tc>
      </w:tr>
      <w:tr w:rsidR="00645BE8" w:rsidRPr="0027671D" w14:paraId="5669556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8C8D699" w14:textId="01AA416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3288" w:type="dxa"/>
            <w:tcMar>
              <w:top w:w="120" w:type="dxa"/>
            </w:tcMar>
          </w:tcPr>
          <w:p w14:paraId="75E2B7C4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ovshan SADIGBAYLI</w:t>
            </w:r>
          </w:p>
          <w:p w14:paraId="6BDD5D42" w14:textId="15B0D52A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64F973A" w14:textId="3BEE629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February 2022</w:t>
            </w:r>
          </w:p>
        </w:tc>
      </w:tr>
      <w:tr w:rsidR="00645BE8" w:rsidRPr="0027671D" w14:paraId="29591F4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BC82BBD" w14:textId="4348BC0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urit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71E7E1F9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Zeineb ELY SALEM</w:t>
            </w:r>
          </w:p>
          <w:p w14:paraId="7942EA5E" w14:textId="67D51334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72609F8" w14:textId="744E949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645BE8" w:rsidRPr="0027671D" w14:paraId="043958C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69D41A8" w14:textId="05A6875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3288" w:type="dxa"/>
            <w:tcMar>
              <w:top w:w="120" w:type="dxa"/>
            </w:tcMar>
          </w:tcPr>
          <w:p w14:paraId="6D2E062D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Damos Dumoli AGUSMAN</w:t>
            </w:r>
          </w:p>
          <w:p w14:paraId="39ECAE49" w14:textId="19AFE4E9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E701B5" w14:textId="0BED7C2A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645BE8" w:rsidRPr="0027671D" w14:paraId="0923C6A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4338E7E" w14:textId="30C10F9B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5077A960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Gabriele Pia SCHREIER</w:t>
            </w:r>
          </w:p>
          <w:p w14:paraId="08EE5404" w14:textId="19A9AE9B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A19C192" w14:textId="1D9C24E9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uly 2022</w:t>
            </w:r>
          </w:p>
        </w:tc>
      </w:tr>
      <w:tr w:rsidR="00645BE8" w:rsidRPr="0027671D" w14:paraId="32E9F5A0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2919586" w14:textId="0A40C5C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3288" w:type="dxa"/>
            <w:tcMar>
              <w:top w:w="120" w:type="dxa"/>
            </w:tcMar>
          </w:tcPr>
          <w:p w14:paraId="0252A992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sengeg MIJIDDORJ</w:t>
            </w:r>
          </w:p>
          <w:p w14:paraId="7621EFD2" w14:textId="3840036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EFA49B2" w14:textId="0ACF7D8F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uly 2022</w:t>
            </w:r>
          </w:p>
        </w:tc>
      </w:tr>
      <w:tr w:rsidR="00645BE8" w:rsidRPr="0027671D" w14:paraId="7A951A54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532F245" w14:textId="55109A16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thiopia</w:t>
            </w:r>
          </w:p>
        </w:tc>
        <w:tc>
          <w:tcPr>
            <w:tcW w:w="3288" w:type="dxa"/>
            <w:tcMar>
              <w:top w:w="120" w:type="dxa"/>
            </w:tcMar>
          </w:tcPr>
          <w:p w14:paraId="45D3289B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emitu Hambisa BONSA</w:t>
            </w:r>
          </w:p>
          <w:p w14:paraId="5E8506D3" w14:textId="50C99242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063AA9D" w14:textId="5FFCC08C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645BE8" w:rsidRPr="0027671D" w14:paraId="578CC8F4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7DFFA9" w14:textId="7E739B2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6F910703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o Javier VARELA FERNÁNDEZ</w:t>
            </w:r>
          </w:p>
          <w:p w14:paraId="35C5B2CA" w14:textId="29C6EC89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C68B24A" w14:textId="4F6D13B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645BE8" w:rsidRPr="0027671D" w14:paraId="527FBB23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1A62168" w14:textId="269A4C6B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3288" w:type="dxa"/>
            <w:tcMar>
              <w:top w:w="120" w:type="dxa"/>
            </w:tcMar>
          </w:tcPr>
          <w:p w14:paraId="26AB54E2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Caroline Marie - Thérèse F. VERMEULEN</w:t>
            </w:r>
          </w:p>
          <w:p w14:paraId="4D5C4F8C" w14:textId="15E4325A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64939C" w14:textId="6E6C6EC6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645BE8" w:rsidRPr="0027671D" w14:paraId="04B0DDDB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4297D7" w14:textId="50E29817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1FE6618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ihai-Alexandru GRĂDINAR</w:t>
            </w:r>
          </w:p>
          <w:p w14:paraId="3AC81149" w14:textId="679F64FB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84BF2DD" w14:textId="68F1EF36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2</w:t>
            </w:r>
          </w:p>
        </w:tc>
      </w:tr>
      <w:tr w:rsidR="00645BE8" w:rsidRPr="0027671D" w14:paraId="4BBFF949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9E7D6C9" w14:textId="2472D86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3288" w:type="dxa"/>
            <w:tcMar>
              <w:top w:w="120" w:type="dxa"/>
            </w:tcMar>
          </w:tcPr>
          <w:p w14:paraId="207034A8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an GRAFF</w:t>
            </w:r>
          </w:p>
          <w:p w14:paraId="4E27E6F6" w14:textId="0BA0CFD3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BD454A4" w14:textId="33518D5F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645BE8" w:rsidRPr="0027671D" w14:paraId="71693D4F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02C9DF" w14:textId="5AA9466F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7C4138D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ertti Juhani ANTTINEN</w:t>
            </w:r>
          </w:p>
          <w:p w14:paraId="67075A1C" w14:textId="782ED03A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018C5CE" w14:textId="36F7304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645BE8" w:rsidRPr="0027671D" w14:paraId="1EBC4D1A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AC89D1" w14:textId="44036975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lastRenderedPageBreak/>
              <w:t>Egypt</w:t>
            </w:r>
          </w:p>
        </w:tc>
        <w:tc>
          <w:tcPr>
            <w:tcW w:w="3288" w:type="dxa"/>
            <w:tcMar>
              <w:top w:w="120" w:type="dxa"/>
            </w:tcMar>
          </w:tcPr>
          <w:p w14:paraId="3C0713F1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hla Mohamed Essam Eldin ELZAWAHRY</w:t>
            </w:r>
          </w:p>
          <w:p w14:paraId="762FD0B1" w14:textId="7694CA15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366183B" w14:textId="4519770C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6 December 2022</w:t>
            </w:r>
          </w:p>
        </w:tc>
      </w:tr>
      <w:tr w:rsidR="00645BE8" w:rsidRPr="0027671D" w14:paraId="5C4C6B7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605181C" w14:textId="7CF8E517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DDA8762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na RUKŠTELIENĖ</w:t>
            </w:r>
          </w:p>
          <w:p w14:paraId="2C7AA4FE" w14:textId="638883F4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8186E4D" w14:textId="073B212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645BE8" w:rsidRPr="0027671D" w14:paraId="6EB7741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464EC89" w14:textId="027486A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02F5E0C7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 JAVED</w:t>
            </w:r>
          </w:p>
          <w:p w14:paraId="5ED333A3" w14:textId="2DBCF535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770D565" w14:textId="4517AD9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645BE8" w:rsidRPr="0027671D" w14:paraId="1AAC6653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90D06B0" w14:textId="386BB208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EFC71FB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oran MILEVSKI</w:t>
            </w:r>
          </w:p>
          <w:p w14:paraId="43C666F4" w14:textId="55AD5D5C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D687064" w14:textId="76E36E95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645BE8" w:rsidRPr="0027671D" w14:paraId="22F85F9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30398FB" w14:textId="0E163402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3288" w:type="dxa"/>
            <w:tcMar>
              <w:top w:w="120" w:type="dxa"/>
            </w:tcMar>
          </w:tcPr>
          <w:p w14:paraId="1AAC4711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ne Marie EASTWOOD</w:t>
            </w:r>
          </w:p>
          <w:p w14:paraId="2C10AB94" w14:textId="5E2F24BA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69310CE" w14:textId="51A0CD5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645BE8" w:rsidRPr="0027671D" w14:paraId="48729CB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00C78BB" w14:textId="20F226F3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imbabwe</w:t>
            </w:r>
          </w:p>
        </w:tc>
        <w:tc>
          <w:tcPr>
            <w:tcW w:w="3288" w:type="dxa"/>
            <w:tcMar>
              <w:top w:w="120" w:type="dxa"/>
            </w:tcMar>
          </w:tcPr>
          <w:p w14:paraId="4509F673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lice MASHINGAIDZE</w:t>
            </w:r>
          </w:p>
          <w:p w14:paraId="19805070" w14:textId="2A40690E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6A9A9C7F" w14:textId="040AF84F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645BE8" w:rsidRPr="0027671D" w14:paraId="7FC409B4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05494F" w14:textId="33E4A75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yrgyz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79A0A5A9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ntbek KUSHCHUBEKOV</w:t>
            </w:r>
          </w:p>
          <w:p w14:paraId="1CDA2DAC" w14:textId="23002C79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7916EE61" w14:textId="58B6DCF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645BE8" w:rsidRPr="0027671D" w14:paraId="1621CE0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17FC66" w14:textId="7A480D1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3288" w:type="dxa"/>
            <w:tcMar>
              <w:top w:w="120" w:type="dxa"/>
            </w:tcMar>
          </w:tcPr>
          <w:p w14:paraId="33C34A12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Ian David Grainge BIGGS</w:t>
            </w:r>
          </w:p>
          <w:p w14:paraId="273A8B01" w14:textId="65FD6203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F376D0" w14:textId="44A6064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645BE8" w:rsidRPr="0027671D" w14:paraId="41F11AC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CDA2A0" w14:textId="304A9413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3288" w:type="dxa"/>
            <w:tcMar>
              <w:top w:w="120" w:type="dxa"/>
            </w:tcMar>
          </w:tcPr>
          <w:p w14:paraId="2A99A302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harat Kumar REGMI</w:t>
            </w:r>
          </w:p>
          <w:p w14:paraId="5AE4A306" w14:textId="630F413E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4F014A" w14:textId="5B46C63B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645BE8" w:rsidRPr="0027671D" w14:paraId="559450DF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CFE1ED1" w14:textId="452FB60D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osnia and Herzegovina</w:t>
            </w:r>
          </w:p>
        </w:tc>
        <w:tc>
          <w:tcPr>
            <w:tcW w:w="3288" w:type="dxa"/>
            <w:tcMar>
              <w:top w:w="120" w:type="dxa"/>
            </w:tcMar>
          </w:tcPr>
          <w:p w14:paraId="77A70798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ario NOVALIĆ</w:t>
            </w:r>
          </w:p>
          <w:p w14:paraId="1BF10CE6" w14:textId="5DDB459B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9888649" w14:textId="400A4105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August 2023</w:t>
            </w:r>
          </w:p>
        </w:tc>
      </w:tr>
      <w:tr w:rsidR="00645BE8" w:rsidRPr="0027671D" w14:paraId="1500565A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5C3A58" w14:textId="646D445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3288" w:type="dxa"/>
            <w:tcMar>
              <w:top w:w="120" w:type="dxa"/>
            </w:tcMar>
          </w:tcPr>
          <w:p w14:paraId="349C30C6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l Sulaiman ALFASSAM</w:t>
            </w:r>
          </w:p>
          <w:p w14:paraId="4037367C" w14:textId="6707E1FC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131F7E8" w14:textId="34757A62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645BE8" w:rsidRPr="0027671D" w14:paraId="3840E393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F99695B" w14:textId="19E4C26B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3288" w:type="dxa"/>
            <w:tcMar>
              <w:top w:w="120" w:type="dxa"/>
            </w:tcMar>
          </w:tcPr>
          <w:p w14:paraId="2EF81E1E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vangelina Lourdes A. BERNAS</w:t>
            </w:r>
          </w:p>
          <w:p w14:paraId="0B6B8F52" w14:textId="7FA8292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865E64D" w14:textId="713FCF93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645BE8" w:rsidRPr="0027671D" w14:paraId="0440DC1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5449166" w14:textId="380B37E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3288" w:type="dxa"/>
            <w:tcMar>
              <w:top w:w="120" w:type="dxa"/>
            </w:tcMar>
          </w:tcPr>
          <w:p w14:paraId="5FAAFB61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erene BENYAH</w:t>
            </w:r>
          </w:p>
          <w:p w14:paraId="128AEA59" w14:textId="3D7A9B3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64D0835" w14:textId="23A18B2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645BE8" w:rsidRPr="0027671D" w14:paraId="672B4F1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79FC8B" w14:textId="0764793E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3288" w:type="dxa"/>
            <w:tcMar>
              <w:top w:w="120" w:type="dxa"/>
            </w:tcMar>
          </w:tcPr>
          <w:p w14:paraId="7752400A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rassimir Svilenov BOJANOV</w:t>
            </w:r>
          </w:p>
          <w:p w14:paraId="62DA06C8" w14:textId="296FC41C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1431FE4" w14:textId="3FC31F0B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645BE8" w:rsidRPr="0027671D" w14:paraId="6B2AB2D1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792E7D6" w14:textId="3B8ABDAA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5A4EFA71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iří KUDĚLA</w:t>
            </w:r>
          </w:p>
          <w:p w14:paraId="49D4C20D" w14:textId="22EA9BCB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225473D" w14:textId="1D676CF3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645BE8" w:rsidRPr="0027671D" w14:paraId="2967F818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7DFC8CC" w14:textId="23CB749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3288" w:type="dxa"/>
            <w:tcMar>
              <w:top w:w="120" w:type="dxa"/>
            </w:tcMar>
          </w:tcPr>
          <w:p w14:paraId="04389745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imounata OUATTARA</w:t>
            </w:r>
          </w:p>
          <w:p w14:paraId="5F272C26" w14:textId="0A0FECF7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CD59953" w14:textId="20026A5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645BE8" w:rsidRPr="0027671D" w14:paraId="29F2A3CB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AC0316" w14:textId="17B75930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reece</w:t>
            </w:r>
          </w:p>
        </w:tc>
        <w:tc>
          <w:tcPr>
            <w:tcW w:w="3288" w:type="dxa"/>
            <w:tcMar>
              <w:top w:w="120" w:type="dxa"/>
            </w:tcMar>
          </w:tcPr>
          <w:p w14:paraId="4BBCEBB5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rgyrios MAKRIS</w:t>
            </w:r>
          </w:p>
          <w:p w14:paraId="53FF2A8C" w14:textId="29AB6A94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F10289A" w14:textId="302471DB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645BE8" w:rsidRPr="0027671D" w14:paraId="11E7309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B5B3390" w14:textId="013099FB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Japan</w:t>
            </w:r>
          </w:p>
        </w:tc>
        <w:tc>
          <w:tcPr>
            <w:tcW w:w="3288" w:type="dxa"/>
            <w:tcMar>
              <w:top w:w="120" w:type="dxa"/>
            </w:tcMar>
          </w:tcPr>
          <w:p w14:paraId="6BA6B359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kiko YOSHIDA</w:t>
            </w:r>
          </w:p>
          <w:p w14:paraId="04D5EC2A" w14:textId="753B5EBB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DD1BA5C" w14:textId="01AE2074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645BE8" w:rsidRPr="0027671D" w14:paraId="63F87F3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737677" w14:textId="101FA0A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3288" w:type="dxa"/>
            <w:tcMar>
              <w:top w:w="120" w:type="dxa"/>
            </w:tcMar>
          </w:tcPr>
          <w:p w14:paraId="61AE118B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iana Helen MADUNIC</w:t>
            </w:r>
          </w:p>
          <w:p w14:paraId="57948D98" w14:textId="6DE3F735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7908DC4D" w14:textId="5D8F93C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645BE8" w:rsidRPr="0027671D" w14:paraId="714817C1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BDEB028" w14:textId="682620DF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3288" w:type="dxa"/>
            <w:tcMar>
              <w:top w:w="120" w:type="dxa"/>
            </w:tcMar>
          </w:tcPr>
          <w:p w14:paraId="289FC2F5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 FITER VILAJOANA</w:t>
            </w:r>
          </w:p>
          <w:p w14:paraId="5918E84A" w14:textId="1407053A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ELLA</w:t>
            </w:r>
          </w:p>
        </w:tc>
        <w:tc>
          <w:tcPr>
            <w:tcW w:w="1814" w:type="dxa"/>
            <w:tcMar>
              <w:top w:w="120" w:type="dxa"/>
            </w:tcMar>
          </w:tcPr>
          <w:p w14:paraId="2B943F2B" w14:textId="6C603BD6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645BE8" w:rsidRPr="0027671D" w14:paraId="03ABD5AA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9E17FD" w14:textId="42E482AB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6557B81B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Oljan KANUSHI</w:t>
            </w:r>
          </w:p>
          <w:p w14:paraId="0A0B29B1" w14:textId="713ED8C5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4B2A8A" w14:textId="130EEC2A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January 2024</w:t>
            </w:r>
          </w:p>
        </w:tc>
      </w:tr>
      <w:tr w:rsidR="00645BE8" w:rsidRPr="0027671D" w14:paraId="4C09CD5B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B7D7F6A" w14:textId="3E86BEA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3288" w:type="dxa"/>
            <w:tcMar>
              <w:top w:w="120" w:type="dxa"/>
            </w:tcMar>
          </w:tcPr>
          <w:p w14:paraId="4A0B78CC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ulah Khalid O. TAWLAH</w:t>
            </w:r>
          </w:p>
          <w:p w14:paraId="788DFBD1" w14:textId="35260BD1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0279DB" w14:textId="0FA0256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645BE8" w:rsidRPr="0027671D" w14:paraId="000EB9B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BE6192" w14:textId="0DC67C3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3288" w:type="dxa"/>
            <w:tcMar>
              <w:top w:w="120" w:type="dxa"/>
            </w:tcMar>
          </w:tcPr>
          <w:p w14:paraId="47CCA2D4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SKINNER-KLÉE ARENALES</w:t>
            </w:r>
          </w:p>
          <w:p w14:paraId="75B202AA" w14:textId="108F8226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1D31DD" w14:textId="6C80AB3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645BE8" w:rsidRPr="0027671D" w14:paraId="7D76A64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43E6633" w14:textId="1F346A45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taly</w:t>
            </w:r>
          </w:p>
        </w:tc>
        <w:tc>
          <w:tcPr>
            <w:tcW w:w="3288" w:type="dxa"/>
            <w:tcMar>
              <w:top w:w="120" w:type="dxa"/>
            </w:tcMar>
          </w:tcPr>
          <w:p w14:paraId="25E1481E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iuseppe CAVAGNA</w:t>
            </w:r>
          </w:p>
          <w:p w14:paraId="48E398F4" w14:textId="4E987E0A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E6FAE18" w14:textId="4B2828FD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March 2024</w:t>
            </w:r>
          </w:p>
        </w:tc>
      </w:tr>
      <w:tr w:rsidR="00645BE8" w:rsidRPr="0027671D" w14:paraId="2559DE7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68C3760" w14:textId="5EB9463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3288" w:type="dxa"/>
            <w:tcMar>
              <w:top w:w="120" w:type="dxa"/>
            </w:tcMar>
          </w:tcPr>
          <w:p w14:paraId="66232AB6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ssim Yaaqob Y A AL HAMADI</w:t>
            </w:r>
          </w:p>
          <w:p w14:paraId="0C352E34" w14:textId="6E2A875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F3A2993" w14:textId="7097252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645BE8" w:rsidRPr="0027671D" w14:paraId="566B40F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AA75E8" w14:textId="7178BEC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3288" w:type="dxa"/>
            <w:tcMar>
              <w:top w:w="120" w:type="dxa"/>
            </w:tcMar>
          </w:tcPr>
          <w:p w14:paraId="2944F1AF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HEANG Thyra</w:t>
            </w:r>
          </w:p>
          <w:p w14:paraId="417A1DEC" w14:textId="54F89519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04DABC02" w14:textId="5F7CC7B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645BE8" w:rsidRPr="0027671D" w14:paraId="06B5DE73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7DB1FAB" w14:textId="51064C9C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3288" w:type="dxa"/>
            <w:tcMar>
              <w:top w:w="120" w:type="dxa"/>
            </w:tcMar>
          </w:tcPr>
          <w:p w14:paraId="513AE285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ex Francisco WETZIG ABDALE</w:t>
            </w:r>
          </w:p>
          <w:p w14:paraId="2C5AE712" w14:textId="5B10D843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65F726F" w14:textId="30457B46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645BE8" w:rsidRPr="0027671D" w14:paraId="249471C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F975FA" w14:textId="74970CB6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3288" w:type="dxa"/>
            <w:tcMar>
              <w:top w:w="120" w:type="dxa"/>
            </w:tcMar>
          </w:tcPr>
          <w:p w14:paraId="722BFCA5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asco Mushe SAMUPOFU</w:t>
            </w:r>
          </w:p>
          <w:p w14:paraId="222FF687" w14:textId="1C883463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115271" w14:textId="304E89EA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645BE8" w:rsidRPr="0027671D" w14:paraId="1704E90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88FD9E" w14:textId="500DA89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go</w:t>
            </w:r>
          </w:p>
        </w:tc>
        <w:tc>
          <w:tcPr>
            <w:tcW w:w="3288" w:type="dxa"/>
            <w:tcMar>
              <w:top w:w="120" w:type="dxa"/>
            </w:tcMar>
          </w:tcPr>
          <w:p w14:paraId="729FB3DB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enri OKEMBA</w:t>
            </w:r>
          </w:p>
          <w:p w14:paraId="7F764753" w14:textId="73C3CF2B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79B2C71" w14:textId="39EF932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645BE8" w:rsidRPr="0027671D" w14:paraId="7AAF053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31298E6" w14:textId="36ECA2EC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5275C5C2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abrina BEY</w:t>
            </w:r>
          </w:p>
          <w:p w14:paraId="3B807C5B" w14:textId="0B308915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B2F8FDE" w14:textId="6007A9CB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645BE8" w:rsidRPr="0027671D" w14:paraId="2EF3EE1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CEDBC03" w14:textId="2109AF4F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pain</w:t>
            </w:r>
          </w:p>
        </w:tc>
        <w:tc>
          <w:tcPr>
            <w:tcW w:w="3288" w:type="dxa"/>
            <w:tcMar>
              <w:top w:w="120" w:type="dxa"/>
            </w:tcMar>
          </w:tcPr>
          <w:p w14:paraId="409A49C2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avier HERRERA GARCÍA-CANTURRI</w:t>
            </w:r>
          </w:p>
          <w:p w14:paraId="4752B57A" w14:textId="7A0C7D4D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B08E2DC" w14:textId="4C2FED68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645BE8" w:rsidRPr="0027671D" w14:paraId="2D19A20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AD5257" w14:textId="65B3812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3288" w:type="dxa"/>
            <w:tcMar>
              <w:top w:w="120" w:type="dxa"/>
            </w:tcMar>
          </w:tcPr>
          <w:p w14:paraId="31C7D7A6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atota Rallage Kulatilaka LENAGALA</w:t>
            </w:r>
          </w:p>
          <w:p w14:paraId="7C3C86A1" w14:textId="5AA8CA6D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05C314" w14:textId="186AB09C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July 2024</w:t>
            </w:r>
          </w:p>
        </w:tc>
      </w:tr>
      <w:tr w:rsidR="00645BE8" w:rsidRPr="0027671D" w14:paraId="3B610E1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2E9C860" w14:textId="5006118F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3288" w:type="dxa"/>
            <w:tcMar>
              <w:top w:w="120" w:type="dxa"/>
            </w:tcMar>
          </w:tcPr>
          <w:p w14:paraId="0D33E724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ylvia Ursula Katja GRONEICK</w:t>
            </w:r>
          </w:p>
          <w:p w14:paraId="5DB8AF97" w14:textId="1B3714A4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1350DDA" w14:textId="2B1F92C6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645BE8" w:rsidRPr="0027671D" w14:paraId="095EBC5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63326E3" w14:textId="754E7C6F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6AAC27C2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Victoria Jane HARRISON</w:t>
            </w:r>
          </w:p>
          <w:p w14:paraId="3367BB37" w14:textId="697E1E22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D860446" w14:textId="2656E455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645BE8" w:rsidRPr="0027671D" w14:paraId="390E099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6999AAD" w14:textId="6E824C8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undi</w:t>
            </w:r>
          </w:p>
        </w:tc>
        <w:tc>
          <w:tcPr>
            <w:tcW w:w="3288" w:type="dxa"/>
            <w:tcMar>
              <w:top w:w="120" w:type="dxa"/>
            </w:tcMar>
          </w:tcPr>
          <w:p w14:paraId="01737D7C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rnest NDABASHINZE</w:t>
            </w:r>
          </w:p>
          <w:p w14:paraId="0DCFAD60" w14:textId="46A1AF5A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33AFD22" w14:textId="43D0D71A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645BE8" w:rsidRPr="0027671D" w14:paraId="38943757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BF65A97" w14:textId="3DD8E9B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04600AAC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sen AYDOGDYYEV</w:t>
            </w:r>
          </w:p>
          <w:p w14:paraId="64FE3310" w14:textId="738610CB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MOSCOW</w:t>
            </w:r>
          </w:p>
        </w:tc>
        <w:tc>
          <w:tcPr>
            <w:tcW w:w="1814" w:type="dxa"/>
            <w:tcMar>
              <w:top w:w="120" w:type="dxa"/>
            </w:tcMar>
          </w:tcPr>
          <w:p w14:paraId="06F9CF59" w14:textId="793F314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645BE8" w:rsidRPr="0027671D" w14:paraId="63E79BD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B53D2C1" w14:textId="08537D64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3288" w:type="dxa"/>
            <w:tcMar>
              <w:top w:w="120" w:type="dxa"/>
            </w:tcMar>
          </w:tcPr>
          <w:p w14:paraId="027D0C52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ragan TUFEGDŽIĆ</w:t>
            </w:r>
          </w:p>
          <w:p w14:paraId="59C93078" w14:textId="124E48C9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6555D43" w14:textId="604AF3D4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0 September 2024</w:t>
            </w:r>
          </w:p>
        </w:tc>
      </w:tr>
      <w:tr w:rsidR="00645BE8" w:rsidRPr="0027671D" w14:paraId="4789DB2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C3DD16" w14:textId="3678EE53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4EED7278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Winnie NATALA CHIBESAKUNDA</w:t>
            </w:r>
          </w:p>
          <w:p w14:paraId="0D059114" w14:textId="064D37CB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299B57F3" w14:textId="5B62243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645BE8" w:rsidRPr="0027671D" w14:paraId="16DAEFF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41BF1A2" w14:textId="5F131D2D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3288" w:type="dxa"/>
            <w:tcMar>
              <w:top w:w="120" w:type="dxa"/>
            </w:tcMar>
          </w:tcPr>
          <w:p w14:paraId="4334F1AE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ablo BERTI OLIVA</w:t>
            </w:r>
          </w:p>
          <w:p w14:paraId="1F11B1BD" w14:textId="61288A62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4DC69FE" w14:textId="6B51BA33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645BE8" w:rsidRPr="0027671D" w14:paraId="0D995DC7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10256DF" w14:textId="3961263F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3288" w:type="dxa"/>
            <w:tcMar>
              <w:top w:w="120" w:type="dxa"/>
            </w:tcMar>
          </w:tcPr>
          <w:p w14:paraId="6095749F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sa GUALTIERI</w:t>
            </w:r>
          </w:p>
          <w:p w14:paraId="61CB85C5" w14:textId="60A7E28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57D7D1D3" w14:textId="23AA756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645BE8" w:rsidRPr="0027671D" w14:paraId="0788CFD1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66F3590" w14:textId="5D664C14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3288" w:type="dxa"/>
            <w:tcMar>
              <w:top w:w="120" w:type="dxa"/>
            </w:tcMar>
          </w:tcPr>
          <w:p w14:paraId="58E984D1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rad BÜHLER</w:t>
            </w:r>
          </w:p>
          <w:p w14:paraId="73668749" w14:textId="1199296F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F6101A4" w14:textId="3BD74331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4</w:t>
            </w:r>
          </w:p>
        </w:tc>
      </w:tr>
      <w:tr w:rsidR="00645BE8" w:rsidRPr="0027671D" w14:paraId="23886FA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88F2F9F" w14:textId="4C398DA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3288" w:type="dxa"/>
            <w:tcMar>
              <w:top w:w="120" w:type="dxa"/>
            </w:tcMar>
          </w:tcPr>
          <w:p w14:paraId="2BABA051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Franҫois LAFRENIÈRE</w:t>
            </w:r>
          </w:p>
          <w:p w14:paraId="6822BF53" w14:textId="72320463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812C7D2" w14:textId="03DF365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645BE8" w:rsidRPr="0027671D" w14:paraId="3D89F5E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F5634BC" w14:textId="253367B7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737A147C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Oybek SHAKHAVDINOV</w:t>
            </w:r>
          </w:p>
          <w:p w14:paraId="1931E44B" w14:textId="2D70D86D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A0FDC7A" w14:textId="5D2B9F5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645BE8" w:rsidRPr="0027671D" w14:paraId="2CEBFA0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CEA97D" w14:textId="6D8CD353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1FF52AF7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mes NGANGO</w:t>
            </w:r>
          </w:p>
          <w:p w14:paraId="0E48E92B" w14:textId="1B7E152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GENEVA</w:t>
            </w:r>
          </w:p>
        </w:tc>
        <w:tc>
          <w:tcPr>
            <w:tcW w:w="1814" w:type="dxa"/>
            <w:tcMar>
              <w:top w:w="120" w:type="dxa"/>
            </w:tcMar>
          </w:tcPr>
          <w:p w14:paraId="1E25D869" w14:textId="4EFE67B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645BE8" w:rsidRPr="0027671D" w14:paraId="43F540E7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10F3526" w14:textId="10DCA1B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3288" w:type="dxa"/>
            <w:tcMar>
              <w:top w:w="120" w:type="dxa"/>
            </w:tcMar>
          </w:tcPr>
          <w:p w14:paraId="22EAE29B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ristian THORNING</w:t>
            </w:r>
          </w:p>
          <w:p w14:paraId="7F76DC13" w14:textId="2804132D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DE5CCFA" w14:textId="3F60680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645BE8" w:rsidRPr="0027671D" w14:paraId="535D82EB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1EB42C" w14:textId="7083EE12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0FE068E3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gela Marianna VIGLIOTTA MELLA</w:t>
            </w:r>
          </w:p>
          <w:p w14:paraId="1DF3081A" w14:textId="2F247FDE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F8A9AB3" w14:textId="264A325B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645BE8" w:rsidRPr="0027671D" w14:paraId="33CDC34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D14874E" w14:textId="077A8436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3288" w:type="dxa"/>
            <w:tcMar>
              <w:top w:w="120" w:type="dxa"/>
            </w:tcMar>
          </w:tcPr>
          <w:p w14:paraId="5499E215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Hayriye KUMAŞCIOĞLU</w:t>
            </w:r>
          </w:p>
          <w:p w14:paraId="2797946D" w14:textId="2E832037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D25F24F" w14:textId="7777ADA0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January 2025</w:t>
            </w:r>
          </w:p>
        </w:tc>
      </w:tr>
      <w:tr w:rsidR="00645BE8" w:rsidRPr="0027671D" w14:paraId="752455C9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3B8B80A" w14:textId="454CD68D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enya</w:t>
            </w:r>
          </w:p>
        </w:tc>
        <w:tc>
          <w:tcPr>
            <w:tcW w:w="3288" w:type="dxa"/>
            <w:tcMar>
              <w:top w:w="120" w:type="dxa"/>
            </w:tcMar>
          </w:tcPr>
          <w:p w14:paraId="4CB106DE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aurice MAKOLOO</w:t>
            </w:r>
          </w:p>
          <w:p w14:paraId="20793705" w14:textId="2FCFA9C7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</w:p>
        </w:tc>
        <w:tc>
          <w:tcPr>
            <w:tcW w:w="1814" w:type="dxa"/>
            <w:tcMar>
              <w:top w:w="120" w:type="dxa"/>
            </w:tcMar>
          </w:tcPr>
          <w:p w14:paraId="6540770F" w14:textId="3E6148B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645BE8" w:rsidRPr="0027671D" w14:paraId="18F3F5C1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0448C45" w14:textId="35306F8D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ôte d'Ivoire</w:t>
            </w:r>
          </w:p>
        </w:tc>
        <w:tc>
          <w:tcPr>
            <w:tcW w:w="3288" w:type="dxa"/>
            <w:tcMar>
              <w:top w:w="120" w:type="dxa"/>
            </w:tcMar>
          </w:tcPr>
          <w:p w14:paraId="53F4B7E7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Yacouba CISSE</w:t>
            </w:r>
          </w:p>
          <w:p w14:paraId="40C6300C" w14:textId="6E3FFB4C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E2E154D" w14:textId="27987F6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645BE8" w:rsidRPr="0027671D" w14:paraId="7C24DCCB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B32D357" w14:textId="205C88BB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3288" w:type="dxa"/>
            <w:tcMar>
              <w:top w:w="120" w:type="dxa"/>
            </w:tcMar>
          </w:tcPr>
          <w:p w14:paraId="3A157526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as IGNATIOU</w:t>
            </w:r>
          </w:p>
          <w:p w14:paraId="67E2A15F" w14:textId="643BF5F0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C55A195" w14:textId="6B56EECC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645BE8" w:rsidRPr="0027671D" w14:paraId="51D33098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C238970" w14:textId="0113F68F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3288" w:type="dxa"/>
            <w:tcMar>
              <w:top w:w="120" w:type="dxa"/>
            </w:tcMar>
          </w:tcPr>
          <w:p w14:paraId="2537DB58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ro BESHTA</w:t>
            </w:r>
          </w:p>
          <w:p w14:paraId="7A5C7995" w14:textId="6AE6846D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8B1388C" w14:textId="2873320D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645BE8" w:rsidRPr="0027671D" w14:paraId="7EC2F4D4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439105" w14:textId="6653D84A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rea</w:t>
            </w:r>
          </w:p>
        </w:tc>
        <w:tc>
          <w:tcPr>
            <w:tcW w:w="3288" w:type="dxa"/>
            <w:tcMar>
              <w:top w:w="120" w:type="dxa"/>
            </w:tcMar>
          </w:tcPr>
          <w:p w14:paraId="691A581B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lyoung BAE</w:t>
            </w:r>
          </w:p>
          <w:p w14:paraId="3C1F61DB" w14:textId="32B2FA7F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F9DDE9" w14:textId="1740A930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645BE8" w:rsidRPr="0027671D" w14:paraId="5C5A93C8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F10D66D" w14:textId="26A7621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3288" w:type="dxa"/>
            <w:tcMar>
              <w:top w:w="120" w:type="dxa"/>
            </w:tcMar>
          </w:tcPr>
          <w:p w14:paraId="0B2CF24A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rijs POGREBŅAKS</w:t>
            </w:r>
          </w:p>
          <w:p w14:paraId="13FED4CA" w14:textId="5657AEAA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3235FDE9" w14:textId="7CD488EB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645BE8" w:rsidRPr="0027671D" w14:paraId="70E8FBF3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28455E" w14:textId="0095A56C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3288" w:type="dxa"/>
            <w:tcMar>
              <w:top w:w="120" w:type="dxa"/>
            </w:tcMar>
          </w:tcPr>
          <w:p w14:paraId="494281A3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ohammed Sameer Salem HINDAWI</w:t>
            </w:r>
          </w:p>
          <w:p w14:paraId="59F9FBE4" w14:textId="177416AF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6414460" w14:textId="5B96E5E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645BE8" w:rsidRPr="0027671D" w14:paraId="134A21C7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F8A674" w14:textId="46FDCC51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7BE75CDC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er BAK</w:t>
            </w:r>
          </w:p>
          <w:p w14:paraId="75166676" w14:textId="75E262D9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765B127" w14:textId="08F713A6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645BE8" w:rsidRPr="0027671D" w14:paraId="1F31E30C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D69F8BF" w14:textId="09B981AD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ndia</w:t>
            </w:r>
          </w:p>
        </w:tc>
        <w:tc>
          <w:tcPr>
            <w:tcW w:w="3288" w:type="dxa"/>
            <w:tcMar>
              <w:top w:w="120" w:type="dxa"/>
            </w:tcMar>
          </w:tcPr>
          <w:p w14:paraId="0CA1A9D9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mit NARANG</w:t>
            </w:r>
          </w:p>
          <w:p w14:paraId="25789DD1" w14:textId="30FDB42A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F4B1A05" w14:textId="0FF569EE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645BE8" w:rsidRPr="0027671D" w14:paraId="2B73DDD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5870DC" w14:textId="54ED8B8D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razil</w:t>
            </w:r>
          </w:p>
        </w:tc>
        <w:tc>
          <w:tcPr>
            <w:tcW w:w="3288" w:type="dxa"/>
            <w:tcMar>
              <w:top w:w="120" w:type="dxa"/>
            </w:tcMar>
          </w:tcPr>
          <w:p w14:paraId="48AD1CBD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ia Izabel VIEIRA</w:t>
            </w:r>
          </w:p>
          <w:p w14:paraId="4AEE783F" w14:textId="3434519B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87D7F0" w14:textId="562B8412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645BE8" w:rsidRPr="0027671D" w14:paraId="68360883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58FD0AD" w14:textId="5E767B6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Mexican St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3CDEA940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sé Antonio ZABALGOITIA</w:t>
            </w:r>
          </w:p>
          <w:p w14:paraId="7945362A" w14:textId="450FD81D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F3BE7BC" w14:textId="0BE2B58B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March 2025</w:t>
            </w:r>
          </w:p>
        </w:tc>
      </w:tr>
      <w:tr w:rsidR="00645BE8" w:rsidRPr="0027671D" w14:paraId="3F0A011F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9BCC6A" w14:textId="135B434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3288" w:type="dxa"/>
            <w:tcMar>
              <w:top w:w="120" w:type="dxa"/>
            </w:tcMar>
          </w:tcPr>
          <w:p w14:paraId="7F403DAF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Le Thai Hoang VU</w:t>
            </w:r>
          </w:p>
          <w:p w14:paraId="5CFDFC3C" w14:textId="5E8B610D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6C28236" w14:textId="241720F1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645BE8" w:rsidRPr="0027671D" w14:paraId="7716337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F4288BC" w14:textId="265782A3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3288" w:type="dxa"/>
            <w:tcMar>
              <w:top w:w="120" w:type="dxa"/>
            </w:tcMar>
          </w:tcPr>
          <w:p w14:paraId="30CAAAAD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stantine SURGULADZE</w:t>
            </w:r>
          </w:p>
          <w:p w14:paraId="2684722F" w14:textId="6A028862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21D3F67" w14:textId="7E371A20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645BE8" w:rsidRPr="0027671D" w14:paraId="60178B40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75A95C8" w14:textId="22F22780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an</w:t>
            </w:r>
          </w:p>
        </w:tc>
        <w:tc>
          <w:tcPr>
            <w:tcW w:w="3288" w:type="dxa"/>
            <w:tcMar>
              <w:top w:w="120" w:type="dxa"/>
            </w:tcMar>
          </w:tcPr>
          <w:p w14:paraId="04E438C9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zieh AFKHAM</w:t>
            </w:r>
          </w:p>
          <w:p w14:paraId="69311D87" w14:textId="42631E35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C46B842" w14:textId="6F8AB104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645BE8" w:rsidRPr="0027671D" w14:paraId="017CE6A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4E62D4E" w14:textId="36B5D78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1BC00BC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Helga HAUKSDÓTTIR</w:t>
            </w:r>
          </w:p>
          <w:p w14:paraId="2D64C1FC" w14:textId="54751DD0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D72A050" w14:textId="2C05959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645BE8" w:rsidRPr="0027671D" w14:paraId="05B1D15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A737F5D" w14:textId="6D48CAAC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90C8F26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w Rive WILLIAMS</w:t>
            </w:r>
          </w:p>
          <w:p w14:paraId="3BEA0B60" w14:textId="71DCA514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CC326BD" w14:textId="38B5EF4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645BE8" w:rsidRPr="0027671D" w14:paraId="05396320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7D739F" w14:textId="36A8FF6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22021498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minata Kobélé KEITA</w:t>
            </w:r>
          </w:p>
          <w:p w14:paraId="56C961DE" w14:textId="44DCC2F7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6BC69F4" w14:textId="64305CF6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645BE8" w:rsidRPr="0027671D" w14:paraId="6735C4C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DFAE4AB" w14:textId="2E6B4467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3288" w:type="dxa"/>
            <w:tcMar>
              <w:top w:w="120" w:type="dxa"/>
            </w:tcMar>
          </w:tcPr>
          <w:p w14:paraId="0255900E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ufik HASAN</w:t>
            </w:r>
          </w:p>
          <w:p w14:paraId="4D236543" w14:textId="27841D76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1F09FF7" w14:textId="126B107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645BE8" w:rsidRPr="0027671D" w14:paraId="2776A93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6D7B1F" w14:textId="306257A1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72A8A51E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vo VOJVODIĆ</w:t>
            </w:r>
          </w:p>
          <w:p w14:paraId="1A190FFB" w14:textId="4AD37772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E86E11B" w14:textId="2D9A1A85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ne 2025</w:t>
            </w:r>
          </w:p>
        </w:tc>
      </w:tr>
      <w:tr w:rsidR="00645BE8" w:rsidRPr="0027671D" w14:paraId="69403041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2A9EAB2" w14:textId="0BF82C72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3288" w:type="dxa"/>
            <w:tcMar>
              <w:top w:w="120" w:type="dxa"/>
            </w:tcMar>
          </w:tcPr>
          <w:p w14:paraId="562C0C4A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Janneke Cecilia VRIJLAND</w:t>
            </w:r>
          </w:p>
          <w:p w14:paraId="1B9D7074" w14:textId="72E04946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1EFD80E" w14:textId="2167ECD4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July 2025</w:t>
            </w:r>
          </w:p>
        </w:tc>
      </w:tr>
      <w:tr w:rsidR="00645BE8" w:rsidRPr="0027671D" w14:paraId="066E2B28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8F37B1" w14:textId="2AF55829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3288" w:type="dxa"/>
            <w:tcMar>
              <w:top w:w="120" w:type="dxa"/>
            </w:tcMar>
          </w:tcPr>
          <w:p w14:paraId="430AADC2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ria Eugenia ECHEVERRIA HERRERA VDA DE DE PURY</w:t>
            </w:r>
          </w:p>
          <w:p w14:paraId="7A5888EB" w14:textId="0BB8D295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18996E2" w14:textId="4C734F3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645BE8" w:rsidRPr="0027671D" w14:paraId="2A951E24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C292A51" w14:textId="7EB27D1E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3288" w:type="dxa"/>
            <w:tcMar>
              <w:top w:w="120" w:type="dxa"/>
            </w:tcMar>
          </w:tcPr>
          <w:p w14:paraId="0965E538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Ruth COHEN DAR</w:t>
            </w:r>
          </w:p>
          <w:p w14:paraId="62493EAA" w14:textId="25173F4E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JERUSALEM</w:t>
            </w:r>
          </w:p>
        </w:tc>
        <w:tc>
          <w:tcPr>
            <w:tcW w:w="1814" w:type="dxa"/>
            <w:tcMar>
              <w:top w:w="120" w:type="dxa"/>
            </w:tcMar>
          </w:tcPr>
          <w:p w14:paraId="2EF5E669" w14:textId="07E46264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645BE8" w:rsidRPr="0027671D" w14:paraId="59803513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E0F74A6" w14:textId="5F9F3BA4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0186848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Caroline PHELAN</w:t>
            </w:r>
          </w:p>
          <w:p w14:paraId="31FAF29A" w14:textId="3365664D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339BFD0" w14:textId="54127123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6 August 2025</w:t>
            </w:r>
          </w:p>
        </w:tc>
      </w:tr>
      <w:tr w:rsidR="00645BE8" w:rsidRPr="0027671D" w14:paraId="6C2778B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69BB076" w14:textId="628B2B66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543522D6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smond CUTAJAR</w:t>
            </w:r>
          </w:p>
          <w:p w14:paraId="5DCD67C5" w14:textId="15865731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ALLETTA</w:t>
            </w:r>
          </w:p>
        </w:tc>
        <w:tc>
          <w:tcPr>
            <w:tcW w:w="1814" w:type="dxa"/>
            <w:tcMar>
              <w:top w:w="120" w:type="dxa"/>
            </w:tcMar>
          </w:tcPr>
          <w:p w14:paraId="2C12E6A8" w14:textId="5DCBB86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645BE8" w:rsidRPr="0027671D" w14:paraId="6F051F9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D3B12F1" w14:textId="6B6E642A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3B7C422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Jana VANAVESKI</w:t>
            </w:r>
          </w:p>
          <w:p w14:paraId="0E52A6C8" w14:textId="7BEC16D4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13D50A9F" w14:textId="2B34B1FC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645BE8" w:rsidRPr="0027671D" w14:paraId="661C420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C7C67C9" w14:textId="1F9CEAD6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France</w:t>
            </w:r>
          </w:p>
        </w:tc>
        <w:tc>
          <w:tcPr>
            <w:tcW w:w="3288" w:type="dxa"/>
            <w:tcMar>
              <w:top w:w="120" w:type="dxa"/>
            </w:tcMar>
          </w:tcPr>
          <w:p w14:paraId="659726F2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Fabienne RUNYO</w:t>
            </w:r>
          </w:p>
          <w:p w14:paraId="7BA687BF" w14:textId="72BE08BF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EB2A2CC" w14:textId="7F628ABC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8 September 2025</w:t>
            </w:r>
          </w:p>
        </w:tc>
      </w:tr>
      <w:tr w:rsidR="00645BE8" w:rsidRPr="0027671D" w14:paraId="1928C757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C26FE7" w14:textId="0271382D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3288" w:type="dxa"/>
            <w:tcMar>
              <w:top w:w="120" w:type="dxa"/>
            </w:tcMar>
          </w:tcPr>
          <w:p w14:paraId="1B4B4BD5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ladimir Adolfo FRANCO SOUSA</w:t>
            </w:r>
          </w:p>
          <w:p w14:paraId="324B93D6" w14:textId="32A8E892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187344F2" w14:textId="14EEF9BD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645BE8" w:rsidRPr="0027671D" w14:paraId="0B010CEE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5743FA" w14:textId="2EEF9330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3288" w:type="dxa"/>
            <w:tcMar>
              <w:top w:w="120" w:type="dxa"/>
            </w:tcMar>
          </w:tcPr>
          <w:p w14:paraId="522CD942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ihail BARBULAT</w:t>
            </w:r>
          </w:p>
          <w:p w14:paraId="64D78CAF" w14:textId="1D978C60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3C3CFEA0" w14:textId="59F0F8B8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645BE8" w:rsidRPr="0027671D" w14:paraId="1DE2FF0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BA8024" w14:textId="0C828D61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65BCE897" w14:textId="77777777" w:rsid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ltay ABIBULLAYEV</w:t>
            </w:r>
          </w:p>
          <w:p w14:paraId="03D2E8F5" w14:textId="1B33E28B" w:rsidR="00645BE8" w:rsidRPr="00645BE8" w:rsidRDefault="00645B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3FA67E" w14:textId="3086A160" w:rsidR="00645BE8" w:rsidRPr="00645BE8" w:rsidRDefault="00645B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5</w:t>
            </w:r>
          </w:p>
        </w:tc>
      </w:tr>
      <w:tr w:rsidR="00645BE8" w:rsidRPr="0027671D" w14:paraId="7CB73C11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316B3EB" w14:textId="37E9A02A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9316BD8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Pattarat HONGTONG</w:t>
            </w:r>
          </w:p>
          <w:p w14:paraId="49012D6A" w14:textId="4802FF08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381CD7" w14:textId="35FEAD46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645BE8" w:rsidRPr="0027671D" w14:paraId="5366C86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BABA0EF" w14:textId="064A2855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3288" w:type="dxa"/>
            <w:tcMar>
              <w:top w:w="120" w:type="dxa"/>
            </w:tcMar>
          </w:tcPr>
          <w:p w14:paraId="3F0A8BA4" w14:textId="77777777" w:rsid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egard KAALE</w:t>
            </w:r>
          </w:p>
          <w:p w14:paraId="6249CD96" w14:textId="129BDF75" w:rsidR="00645BE8" w:rsidRPr="00645BE8" w:rsidRDefault="00645B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460DF64" w14:textId="00D84CEC" w:rsidR="00645BE8" w:rsidRPr="00645BE8" w:rsidRDefault="00645B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bookmarkEnd w:id="7"/>
    </w:tbl>
    <w:p w14:paraId="7155170E" w14:textId="77777777" w:rsidR="00523181" w:rsidRDefault="00523181" w:rsidP="00775981">
      <w:pPr>
        <w:jc w:val="center"/>
        <w:rPr>
          <w:sz w:val="17"/>
          <w:szCs w:val="17"/>
          <w:lang w:val="en-US"/>
        </w:rPr>
      </w:pPr>
    </w:p>
    <w:p w14:paraId="68626FF1" w14:textId="77777777" w:rsidR="002475BE" w:rsidRDefault="00523181" w:rsidP="00555654">
      <w:pPr>
        <w:pStyle w:val="Heading2"/>
        <w:rPr>
          <w:lang w:val="en-US"/>
        </w:rPr>
      </w:pPr>
      <w:r>
        <w:rPr>
          <w:lang w:val="en-US"/>
        </w:rPr>
        <w:br w:type="page"/>
      </w:r>
      <w:bookmarkStart w:id="8" w:name="PalestineRemove"/>
      <w:bookmarkStart w:id="9" w:name="_Toc30497839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062E8A" w:rsidRPr="0027671D" w14:paraId="151B9A6F" w14:textId="77777777" w:rsidTr="00645BE8">
        <w:trPr>
          <w:cantSplit/>
          <w:tblHeader/>
        </w:trPr>
        <w:tc>
          <w:tcPr>
            <w:tcW w:w="1701" w:type="dxa"/>
          </w:tcPr>
          <w:p w14:paraId="35F40152" w14:textId="57826B6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bookmarkStart w:id="10" w:name="Palestine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6CE3759C" w14:textId="415F0AF6" w:rsidR="00062E8A" w:rsidRPr="0027671D" w:rsidRDefault="00062E8A" w:rsidP="00C05378">
            <w:pPr>
              <w:spacing w:after="120"/>
              <w:rPr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6D23E52B" w14:textId="7634503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62E8A" w:rsidRPr="0027671D" w14:paraId="6176F7AA" w14:textId="77777777" w:rsidTr="00645BE8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2B66A44B" w14:textId="0F06E86D" w:rsidR="00062E8A" w:rsidRPr="00645BE8" w:rsidRDefault="00645BE8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lestine</w:t>
            </w:r>
          </w:p>
        </w:tc>
        <w:tc>
          <w:tcPr>
            <w:tcW w:w="3288" w:type="dxa"/>
            <w:tcMar>
              <w:top w:w="120" w:type="dxa"/>
            </w:tcMar>
          </w:tcPr>
          <w:p w14:paraId="43DF3DF8" w14:textId="77777777" w:rsidR="00645BE8" w:rsidRDefault="00645BE8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lah Abdel SHAFI</w:t>
            </w:r>
          </w:p>
          <w:p w14:paraId="1BB99210" w14:textId="66592224" w:rsidR="00062E8A" w:rsidRPr="00645BE8" w:rsidRDefault="00645BE8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2527DC" w14:textId="047FB11F" w:rsidR="00062E8A" w:rsidRPr="00645BE8" w:rsidRDefault="00645BE8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14</w:t>
            </w:r>
          </w:p>
        </w:tc>
      </w:tr>
      <w:bookmarkEnd w:id="10"/>
    </w:tbl>
    <w:p w14:paraId="41A9A44F" w14:textId="77777777" w:rsidR="00523181" w:rsidRDefault="002475BE" w:rsidP="00555654">
      <w:pPr>
        <w:pStyle w:val="Heading2"/>
        <w:rPr>
          <w:rStyle w:val="FootnoteReference"/>
          <w:vertAlign w:val="baseline"/>
        </w:rPr>
      </w:pPr>
      <w:r>
        <w:rPr>
          <w:lang w:val="en-US"/>
        </w:rPr>
        <w:br w:type="page"/>
      </w:r>
      <w:bookmarkStart w:id="11" w:name="_Toc213750424"/>
      <w:bookmarkEnd w:id="8"/>
      <w:r w:rsidR="00523181" w:rsidRPr="00523181">
        <w:t>CHARGÉS D’AFFAIRES AD INTERIM</w:t>
      </w:r>
      <w:r w:rsidR="00523181" w:rsidRPr="00523181">
        <w:rPr>
          <w:rStyle w:val="FootnoteReference"/>
          <w:vertAlign w:val="baseline"/>
        </w:rPr>
        <w:footnoteReference w:customMarkFollows="1" w:id="2"/>
        <w:t>*</w:t>
      </w:r>
      <w:bookmarkEnd w:id="9"/>
      <w:bookmarkEnd w:id="11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44091C" w:rsidRPr="00852C96" w14:paraId="447B9F08" w14:textId="77777777" w:rsidTr="00645BE8">
        <w:trPr>
          <w:cantSplit/>
          <w:tblHeader/>
        </w:trPr>
        <w:tc>
          <w:tcPr>
            <w:tcW w:w="1701" w:type="dxa"/>
          </w:tcPr>
          <w:p w14:paraId="24113D6C" w14:textId="3FBB6429" w:rsidR="0044091C" w:rsidRPr="00381F76" w:rsidRDefault="0044091C" w:rsidP="0093025C">
            <w:pPr>
              <w:spacing w:after="120"/>
              <w:rPr>
                <w:b/>
                <w:bCs/>
                <w:color w:val="000000"/>
                <w:sz w:val="19"/>
                <w:szCs w:val="19"/>
              </w:rPr>
            </w:pPr>
            <w:bookmarkStart w:id="12" w:name="ChargeAffaires"/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6E2017" w14:textId="12FE4600" w:rsidR="0044091C" w:rsidRPr="00381F76" w:rsidRDefault="0044091C" w:rsidP="0093025C">
            <w:pPr>
              <w:tabs>
                <w:tab w:val="left" w:pos="482"/>
              </w:tabs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FD1F39D" w14:textId="3FD01DF4" w:rsidR="0044091C" w:rsidRPr="00381F76" w:rsidRDefault="0044091C" w:rsidP="0093025C">
            <w:pPr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44091C" w:rsidRPr="00852C96" w14:paraId="392A9A52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68BBD6" w14:textId="15BC410C" w:rsidR="0044091C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sta 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212E39E4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Herbert Daniel ESPINOZA SOLANO</w:t>
            </w:r>
          </w:p>
          <w:p w14:paraId="55FAC3A7" w14:textId="056FADD5" w:rsidR="0044091C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30BF61" w14:textId="286C7B3A" w:rsidR="0044091C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September 2014</w:t>
            </w:r>
          </w:p>
        </w:tc>
      </w:tr>
      <w:tr w:rsidR="00645BE8" w:rsidRPr="00852C96" w14:paraId="288C6C48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9AC3F65" w14:textId="64C03869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bo Verde</w:t>
            </w:r>
          </w:p>
        </w:tc>
        <w:tc>
          <w:tcPr>
            <w:tcW w:w="3288" w:type="dxa"/>
            <w:tcMar>
              <w:top w:w="120" w:type="dxa"/>
            </w:tcMar>
          </w:tcPr>
          <w:p w14:paraId="7FD9C400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Octávio Bento GOMES</w:t>
            </w:r>
          </w:p>
          <w:p w14:paraId="3008C1A3" w14:textId="60412118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5AF949AE" w14:textId="3D9F818B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16</w:t>
            </w:r>
          </w:p>
        </w:tc>
      </w:tr>
      <w:tr w:rsidR="00645BE8" w:rsidRPr="00852C96" w14:paraId="68FD5C2C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E9FDEE6" w14:textId="2B397396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ibya</w:t>
            </w:r>
          </w:p>
        </w:tc>
        <w:tc>
          <w:tcPr>
            <w:tcW w:w="3288" w:type="dxa"/>
            <w:tcMar>
              <w:top w:w="120" w:type="dxa"/>
            </w:tcMar>
          </w:tcPr>
          <w:p w14:paraId="57DA520E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ohamed A. H. ELMAGHUR</w:t>
            </w:r>
          </w:p>
          <w:p w14:paraId="1636F766" w14:textId="6D8AD400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5BDAF5D" w14:textId="01F3F9F1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January 2018</w:t>
            </w:r>
          </w:p>
        </w:tc>
      </w:tr>
      <w:tr w:rsidR="00645BE8" w:rsidRPr="00852C96" w14:paraId="5A88B96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AC4143" w14:textId="07C8426F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Sudan</w:t>
            </w:r>
          </w:p>
        </w:tc>
        <w:tc>
          <w:tcPr>
            <w:tcW w:w="3288" w:type="dxa"/>
            <w:tcMar>
              <w:top w:w="120" w:type="dxa"/>
            </w:tcMar>
          </w:tcPr>
          <w:p w14:paraId="02CBEF9E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afa Mohammed Sekainy AHMED</w:t>
            </w:r>
          </w:p>
          <w:p w14:paraId="02506370" w14:textId="64B42453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10366B9" w14:textId="6DE274E2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September 2020</w:t>
            </w:r>
          </w:p>
        </w:tc>
      </w:tr>
      <w:tr w:rsidR="00645BE8" w:rsidRPr="00852C96" w14:paraId="47A10ED1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E136AB" w14:textId="23AAEA67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Afgha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6C40FEFE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Fazull Mahmood RAHEMEE PAJWAK</w:t>
            </w:r>
          </w:p>
          <w:p w14:paraId="62FB13FD" w14:textId="14834698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53AB0E4" w14:textId="0B37F37D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December 2020</w:t>
            </w:r>
          </w:p>
        </w:tc>
      </w:tr>
      <w:tr w:rsidR="00645BE8" w:rsidRPr="00852C96" w14:paraId="7283C298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9527715" w14:textId="7C84B3B6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lo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39B2F45A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iana KECÁN CERVANTES</w:t>
            </w:r>
          </w:p>
          <w:p w14:paraId="4BAF41A9" w14:textId="2154EB07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D76D2DA" w14:textId="51C92636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July 2023</w:t>
            </w:r>
          </w:p>
        </w:tc>
      </w:tr>
      <w:tr w:rsidR="00645BE8" w:rsidRPr="00852C96" w14:paraId="234038C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7914CCC" w14:textId="2CCBC813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unisia</w:t>
            </w:r>
          </w:p>
        </w:tc>
        <w:tc>
          <w:tcPr>
            <w:tcW w:w="3288" w:type="dxa"/>
            <w:tcMar>
              <w:top w:w="120" w:type="dxa"/>
            </w:tcMar>
          </w:tcPr>
          <w:p w14:paraId="1913D22B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Basma CHARFI</w:t>
            </w:r>
          </w:p>
          <w:p w14:paraId="3C3BD9F1" w14:textId="28726835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F24D65B" w14:textId="48146FA7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4 August 2023</w:t>
            </w:r>
          </w:p>
        </w:tc>
      </w:tr>
      <w:tr w:rsidR="00645BE8" w:rsidRPr="00852C96" w14:paraId="2A4BE9CC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5A24002" w14:textId="530C2E90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cu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1646AB2A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Patricio TROYA SUÁREZ</w:t>
            </w:r>
          </w:p>
          <w:p w14:paraId="1C7E7C72" w14:textId="30211FC2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B78F496" w14:textId="01CC237B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23</w:t>
            </w:r>
          </w:p>
        </w:tc>
      </w:tr>
      <w:tr w:rsidR="00645BE8" w:rsidRPr="00852C96" w14:paraId="48A3CA94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0810982" w14:textId="0F79DC89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quatorial 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26CB0726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ateo NSOGO NGUERE MICUE</w:t>
            </w:r>
          </w:p>
          <w:p w14:paraId="51569F59" w14:textId="55DE12D2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32BF6B2" w14:textId="4384F035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November 2023</w:t>
            </w:r>
          </w:p>
        </w:tc>
      </w:tr>
      <w:tr w:rsidR="00645BE8" w:rsidRPr="00852C96" w14:paraId="2BD83FDF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BFA9C7" w14:textId="5E000D00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Bahrain</w:t>
            </w:r>
          </w:p>
        </w:tc>
        <w:tc>
          <w:tcPr>
            <w:tcW w:w="3288" w:type="dxa"/>
            <w:tcMar>
              <w:top w:w="120" w:type="dxa"/>
            </w:tcMar>
          </w:tcPr>
          <w:p w14:paraId="62D64696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Talal Faisal Yaqoob ALHAMAR</w:t>
            </w:r>
          </w:p>
          <w:p w14:paraId="23E0FD0E" w14:textId="515EC388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</w:t>
            </w:r>
          </w:p>
        </w:tc>
        <w:tc>
          <w:tcPr>
            <w:tcW w:w="1814" w:type="dxa"/>
            <w:tcMar>
              <w:top w:w="120" w:type="dxa"/>
            </w:tcMar>
          </w:tcPr>
          <w:p w14:paraId="0958B9B0" w14:textId="3B80067B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rch 2024</w:t>
            </w:r>
          </w:p>
        </w:tc>
      </w:tr>
      <w:tr w:rsidR="00645BE8" w:rsidRPr="00852C96" w14:paraId="79A47345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FAA2B53" w14:textId="398580DD" w:rsidR="00645BE8" w:rsidRPr="00645BE8" w:rsidRDefault="00645BE8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Po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60E9F00" w14:textId="77777777" w:rsidR="00645BE8" w:rsidRDefault="00645B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Łukasz Michał PAPROTNY</w:t>
            </w:r>
          </w:p>
          <w:p w14:paraId="2E4CCB8C" w14:textId="79F67832" w:rsidR="00645BE8" w:rsidRPr="00645BE8" w:rsidRDefault="00645B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3297CC5" w14:textId="7F6E1504" w:rsidR="00645BE8" w:rsidRPr="00645BE8" w:rsidRDefault="00645BE8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 August 2024</w:t>
            </w:r>
          </w:p>
        </w:tc>
      </w:tr>
      <w:tr w:rsidR="00645BE8" w:rsidRPr="00852C96" w14:paraId="6DACAEA8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05963E" w14:textId="3D292839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Malaysia</w:t>
            </w:r>
          </w:p>
        </w:tc>
        <w:tc>
          <w:tcPr>
            <w:tcW w:w="3288" w:type="dxa"/>
            <w:tcMar>
              <w:top w:w="120" w:type="dxa"/>
            </w:tcMar>
          </w:tcPr>
          <w:p w14:paraId="5F32C18C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anitha GOPALAKRISHNAN</w:t>
            </w:r>
          </w:p>
          <w:p w14:paraId="576185BD" w14:textId="3937F8E4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53548CDC" w14:textId="33542549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8 November 2024</w:t>
            </w:r>
          </w:p>
        </w:tc>
      </w:tr>
      <w:tr w:rsidR="00645BE8" w:rsidRPr="00852C96" w14:paraId="54C23C4B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2E8C1C" w14:textId="3E272EEC" w:rsidR="00645BE8" w:rsidRPr="00645BE8" w:rsidRDefault="00645BE8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China</w:t>
            </w:r>
          </w:p>
        </w:tc>
        <w:tc>
          <w:tcPr>
            <w:tcW w:w="3288" w:type="dxa"/>
            <w:tcMar>
              <w:top w:w="120" w:type="dxa"/>
            </w:tcMar>
          </w:tcPr>
          <w:p w14:paraId="2D706A42" w14:textId="77777777" w:rsidR="00645BE8" w:rsidRDefault="00645B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ZHAO Binghui</w:t>
            </w:r>
          </w:p>
          <w:p w14:paraId="3EC1C9D1" w14:textId="4CA942BD" w:rsidR="00645BE8" w:rsidRPr="00645BE8" w:rsidRDefault="00645B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B6820E2" w14:textId="14722FF1" w:rsidR="00645BE8" w:rsidRPr="00645BE8" w:rsidRDefault="00645BE8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1 December 2024</w:t>
            </w:r>
          </w:p>
        </w:tc>
      </w:tr>
      <w:tr w:rsidR="00645BE8" w:rsidRPr="00852C96" w14:paraId="26EC828D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529A24C" w14:textId="7BA5FDE0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Portugal</w:t>
            </w:r>
          </w:p>
        </w:tc>
        <w:tc>
          <w:tcPr>
            <w:tcW w:w="3288" w:type="dxa"/>
            <w:tcMar>
              <w:top w:w="120" w:type="dxa"/>
            </w:tcMar>
          </w:tcPr>
          <w:p w14:paraId="458B75B9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Eduardo Joaquim MÉSQUITA PINTO DA SILVA</w:t>
            </w:r>
          </w:p>
          <w:p w14:paraId="2943EAA5" w14:textId="12301D91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D8D75CA" w14:textId="5AEAF19B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uly 2025</w:t>
            </w:r>
          </w:p>
        </w:tc>
      </w:tr>
      <w:tr w:rsidR="00645BE8" w:rsidRPr="00852C96" w14:paraId="320B6B89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CCE61C" w14:textId="0243AE6A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l Salv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42F0585C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Maria José GRANADINO FIGUEROA</w:t>
            </w:r>
          </w:p>
          <w:p w14:paraId="0DA4A6D4" w14:textId="197A9C50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0A0C0A7" w14:textId="0FCB6934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August 2025</w:t>
            </w:r>
          </w:p>
        </w:tc>
      </w:tr>
      <w:tr w:rsidR="00645BE8" w:rsidRPr="00852C96" w14:paraId="420FBF76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BADCB2D" w14:textId="098FB5F4" w:rsidR="00645BE8" w:rsidRPr="00645BE8" w:rsidRDefault="00645BE8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States of Ame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7090CC8F" w14:textId="77777777" w:rsidR="00645BE8" w:rsidRDefault="00645B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Brian Edward GREANEY</w:t>
            </w:r>
          </w:p>
          <w:p w14:paraId="55586A71" w14:textId="7E048EB8" w:rsidR="00645BE8" w:rsidRPr="00645BE8" w:rsidRDefault="00645B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BF85CE0" w14:textId="0FE423F4" w:rsidR="00645BE8" w:rsidRPr="00645BE8" w:rsidRDefault="00645BE8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ugust 2025</w:t>
            </w:r>
          </w:p>
        </w:tc>
      </w:tr>
      <w:tr w:rsidR="00645BE8" w:rsidRPr="00852C96" w14:paraId="2409FD80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40F73B4" w14:textId="3E440BE7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United Arab Emir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589884F0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haikha Humood Shakhboot ALKAABI</w:t>
            </w:r>
          </w:p>
          <w:p w14:paraId="3FD69D74" w14:textId="6E30C09A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763358C" w14:textId="5F59D6D8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0 September 2025</w:t>
            </w:r>
          </w:p>
        </w:tc>
      </w:tr>
      <w:tr w:rsidR="00645BE8" w:rsidRPr="00852C96" w14:paraId="3B2F0414" w14:textId="77777777" w:rsidTr="00645B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63B4EA7" w14:textId="149402E6" w:rsidR="00645BE8" w:rsidRPr="00645BE8" w:rsidRDefault="00645B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i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68FFC188" w14:textId="77777777" w:rsid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iviene E. OGONYI</w:t>
            </w:r>
          </w:p>
          <w:p w14:paraId="7C4514F0" w14:textId="36B06535" w:rsidR="00645BE8" w:rsidRPr="00645BE8" w:rsidRDefault="00645B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14124D7" w14:textId="28278430" w:rsidR="00645BE8" w:rsidRPr="00645BE8" w:rsidRDefault="00645B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October 2025</w:t>
            </w:r>
          </w:p>
        </w:tc>
      </w:tr>
      <w:bookmarkEnd w:id="12"/>
    </w:tbl>
    <w:p w14:paraId="3186ECA7" w14:textId="77777777" w:rsidR="00C37CFA" w:rsidRPr="0095670C" w:rsidRDefault="000F2A6D" w:rsidP="00C37CFA">
      <w:pPr>
        <w:rPr>
          <w:sz w:val="2"/>
          <w:szCs w:val="2"/>
          <w:lang w:val="en-US"/>
        </w:rPr>
      </w:pPr>
      <w:r w:rsidRPr="0095670C">
        <w:rPr>
          <w:sz w:val="2"/>
          <w:szCs w:val="2"/>
          <w:lang w:val="en-US"/>
        </w:rPr>
        <w:br w:type="page"/>
      </w:r>
    </w:p>
    <w:p w14:paraId="20318B0D" w14:textId="77777777" w:rsidR="00C37CFA" w:rsidRPr="002D7BB2" w:rsidRDefault="00C37CFA" w:rsidP="00C37CFA">
      <w:pPr>
        <w:rPr>
          <w:lang w:val="en-US"/>
        </w:rPr>
      </w:pPr>
    </w:p>
    <w:p w14:paraId="27B03708" w14:textId="77777777" w:rsidR="00C37CFA" w:rsidRPr="002D7BB2" w:rsidRDefault="00C37CFA" w:rsidP="00C37CFA">
      <w:pPr>
        <w:rPr>
          <w:lang w:val="en-US"/>
        </w:rPr>
      </w:pPr>
    </w:p>
    <w:p w14:paraId="2E3C086C" w14:textId="77777777" w:rsidR="00C37CFA" w:rsidRPr="002D7BB2" w:rsidRDefault="00C37CFA" w:rsidP="00C37CFA">
      <w:pPr>
        <w:rPr>
          <w:lang w:val="en-US"/>
        </w:rPr>
      </w:pPr>
    </w:p>
    <w:p w14:paraId="501BDAE5" w14:textId="77777777" w:rsidR="00C37CFA" w:rsidRPr="002D7BB2" w:rsidRDefault="00C37CFA" w:rsidP="00C37CFA">
      <w:pPr>
        <w:rPr>
          <w:lang w:val="en-US"/>
        </w:rPr>
      </w:pPr>
    </w:p>
    <w:p w14:paraId="57A95DDB" w14:textId="77777777" w:rsidR="00C37CFA" w:rsidRPr="002D7BB2" w:rsidRDefault="00C37CFA" w:rsidP="00C37CFA">
      <w:pPr>
        <w:rPr>
          <w:lang w:val="en-US"/>
        </w:rPr>
      </w:pPr>
    </w:p>
    <w:p w14:paraId="17826C29" w14:textId="77777777" w:rsidR="00C37CFA" w:rsidRPr="002D7BB2" w:rsidRDefault="00C37CFA" w:rsidP="00C37CFA">
      <w:pPr>
        <w:rPr>
          <w:lang w:val="en-US"/>
        </w:rPr>
      </w:pPr>
    </w:p>
    <w:p w14:paraId="017C0CF5" w14:textId="77777777" w:rsidR="00C37CFA" w:rsidRPr="002D7BB2" w:rsidRDefault="00C37CFA" w:rsidP="00C37CFA">
      <w:pPr>
        <w:rPr>
          <w:lang w:val="en-US"/>
        </w:rPr>
      </w:pPr>
    </w:p>
    <w:p w14:paraId="0F09BEFD" w14:textId="77777777" w:rsidR="00C37CFA" w:rsidRPr="002D7BB2" w:rsidRDefault="00C37CFA" w:rsidP="00C37CFA">
      <w:pPr>
        <w:rPr>
          <w:lang w:val="en-US"/>
        </w:rPr>
      </w:pPr>
    </w:p>
    <w:p w14:paraId="03F0BB4B" w14:textId="77777777" w:rsidR="00C37CFA" w:rsidRPr="002D7BB2" w:rsidRDefault="00C37CFA" w:rsidP="00C37CFA">
      <w:pPr>
        <w:rPr>
          <w:lang w:val="en-US"/>
        </w:rPr>
      </w:pPr>
    </w:p>
    <w:p w14:paraId="454DE0E2" w14:textId="77777777" w:rsidR="00C37CFA" w:rsidRPr="002D7BB2" w:rsidRDefault="00C37CFA" w:rsidP="00C37CFA">
      <w:pPr>
        <w:rPr>
          <w:lang w:val="en-US"/>
        </w:rPr>
      </w:pPr>
    </w:p>
    <w:p w14:paraId="57B91BE0" w14:textId="77777777" w:rsidR="00C37CFA" w:rsidRPr="002D7BB2" w:rsidRDefault="00C37CFA" w:rsidP="00C37CFA">
      <w:pPr>
        <w:rPr>
          <w:lang w:val="en-US"/>
        </w:rPr>
      </w:pPr>
    </w:p>
    <w:p w14:paraId="736F3365" w14:textId="77777777" w:rsidR="00C37CFA" w:rsidRPr="002D7BB2" w:rsidRDefault="00C37CFA" w:rsidP="00C37CFA">
      <w:pPr>
        <w:rPr>
          <w:lang w:val="en-US"/>
        </w:rPr>
      </w:pPr>
    </w:p>
    <w:p w14:paraId="0C138D6D" w14:textId="77777777" w:rsidR="00C37CFA" w:rsidRPr="002D7BB2" w:rsidRDefault="00C37CFA" w:rsidP="00C37CFA">
      <w:pPr>
        <w:rPr>
          <w:lang w:val="en-US"/>
        </w:rPr>
      </w:pPr>
    </w:p>
    <w:p w14:paraId="65253914" w14:textId="77777777" w:rsidR="00C37CFA" w:rsidRPr="002D7BB2" w:rsidRDefault="00C37CFA" w:rsidP="00C37CFA">
      <w:pPr>
        <w:rPr>
          <w:lang w:val="en-US"/>
        </w:rPr>
      </w:pPr>
    </w:p>
    <w:p w14:paraId="600BB417" w14:textId="77777777" w:rsidR="00C37CFA" w:rsidRPr="002D7BB2" w:rsidRDefault="00C37CFA" w:rsidP="00C37CFA">
      <w:pPr>
        <w:rPr>
          <w:lang w:val="en-US"/>
        </w:rPr>
      </w:pPr>
    </w:p>
    <w:p w14:paraId="3C08D1EA" w14:textId="77777777" w:rsidR="00C37CFA" w:rsidRPr="002D7BB2" w:rsidRDefault="00C37CFA" w:rsidP="00C37CFA">
      <w:pPr>
        <w:rPr>
          <w:lang w:val="en-US"/>
        </w:rPr>
      </w:pPr>
    </w:p>
    <w:p w14:paraId="3969C5A4" w14:textId="77777777" w:rsidR="00C37CFA" w:rsidRPr="002D7BB2" w:rsidRDefault="00C37CFA" w:rsidP="00C37CFA">
      <w:pPr>
        <w:rPr>
          <w:lang w:val="en-US"/>
        </w:rPr>
      </w:pPr>
    </w:p>
    <w:p w14:paraId="29CFF0EF" w14:textId="77777777" w:rsidR="00A31608" w:rsidRPr="00CE319C" w:rsidRDefault="00C37CFA" w:rsidP="00CE319C">
      <w:pPr>
        <w:jc w:val="center"/>
        <w:rPr>
          <w:b/>
          <w:bCs/>
          <w:sz w:val="19"/>
          <w:szCs w:val="19"/>
        </w:rPr>
      </w:pPr>
      <w:r w:rsidRPr="00CE319C">
        <w:rPr>
          <w:b/>
          <w:bCs/>
          <w:sz w:val="19"/>
          <w:szCs w:val="19"/>
        </w:rPr>
        <w:t>D I P L O M A T I C   M I S S I O N S</w:t>
      </w:r>
    </w:p>
    <w:p w14:paraId="295AB7D3" w14:textId="7F98E7FB" w:rsidR="00467874" w:rsidRDefault="001A5D21" w:rsidP="00645BE8">
      <w:pPr>
        <w:pStyle w:val="MisijeNaslov"/>
      </w:pPr>
      <w:r>
        <w:br w:type="page"/>
      </w:r>
      <w:bookmarkStart w:id="13" w:name="misije"/>
      <w:bookmarkStart w:id="14" w:name="_Toc213750425"/>
      <w:bookmarkEnd w:id="13"/>
      <w:r w:rsidR="00645BE8">
        <w:t>Afghanistan</w:t>
      </w:r>
      <w:bookmarkEnd w:id="14"/>
    </w:p>
    <w:p w14:paraId="280883D1" w14:textId="7AA78A1C" w:rsidR="00645BE8" w:rsidRDefault="00645BE8" w:rsidP="00645BE8">
      <w:pPr>
        <w:pStyle w:val="dlCaption"/>
      </w:pPr>
      <w:r>
        <w:t>EMBASSY OF THE ISLAMIC REPUBLIC OF AFGHANISTAN</w:t>
      </w:r>
    </w:p>
    <w:p w14:paraId="086A5ABF" w14:textId="2630A26D" w:rsidR="00645BE8" w:rsidRDefault="00645BE8" w:rsidP="00645BE8">
      <w:pPr>
        <w:pStyle w:val="dlAddress"/>
      </w:pPr>
      <w:r>
        <w:t>AT-1160 VIENNA, Huttengasse 26</w:t>
      </w:r>
    </w:p>
    <w:p w14:paraId="32D401F2" w14:textId="2F1AA25E" w:rsidR="00645BE8" w:rsidRDefault="00645BE8" w:rsidP="00645BE8">
      <w:pPr>
        <w:pStyle w:val="dlOfficeHours"/>
      </w:pPr>
      <w:r>
        <w:t>Office hours: Monday – Friday 9.00 – 13.00 and 14.00 – 16.00</w:t>
      </w:r>
    </w:p>
    <w:p w14:paraId="2BD3ABCB" w14:textId="27C64D33" w:rsidR="00645BE8" w:rsidRDefault="00645BE8" w:rsidP="00645BE8">
      <w:pPr>
        <w:pStyle w:val="dlPhone"/>
      </w:pPr>
      <w:r>
        <w:t>Tel: + 43 1 402 10 06-23</w:t>
      </w:r>
    </w:p>
    <w:p w14:paraId="7D8C630F" w14:textId="215F7371" w:rsidR="00645BE8" w:rsidRDefault="00645BE8" w:rsidP="00645BE8">
      <w:pPr>
        <w:pStyle w:val="dlPhone"/>
      </w:pPr>
      <w:r>
        <w:t>Emergency number: + 43 676 793 37 99, + 43 676 547 23 74</w:t>
      </w:r>
    </w:p>
    <w:p w14:paraId="65DC6AF3" w14:textId="29140CE3" w:rsidR="00645BE8" w:rsidRDefault="00645BE8" w:rsidP="00645BE8">
      <w:pPr>
        <w:pStyle w:val="dlPhone"/>
      </w:pPr>
      <w:r>
        <w:t>E-mail: embassy@afghanistan-vienna.org</w:t>
      </w:r>
    </w:p>
    <w:p w14:paraId="013F28B3" w14:textId="1EB4C481" w:rsidR="00645BE8" w:rsidRDefault="00645BE8" w:rsidP="00645BE8">
      <w:pPr>
        <w:pStyle w:val="dlPhone"/>
      </w:pPr>
      <w:r>
        <w:t>Homepage: www.afghanistan-vienna.org</w:t>
      </w:r>
    </w:p>
    <w:p w14:paraId="17E34E8D" w14:textId="06335E3A" w:rsidR="00645BE8" w:rsidRDefault="00645BE8" w:rsidP="00645BE8">
      <w:pPr>
        <w:pStyle w:val="dlUradCaption"/>
      </w:pPr>
      <w:r>
        <w:t>Consular Section</w:t>
      </w:r>
    </w:p>
    <w:p w14:paraId="7BB286B9" w14:textId="2DAFF39D" w:rsidR="00645BE8" w:rsidRDefault="00645BE8" w:rsidP="00645BE8">
      <w:pPr>
        <w:pStyle w:val="dlPhone"/>
      </w:pPr>
      <w:r>
        <w:t>Tel: + 43 1 524 78 06</w:t>
      </w:r>
    </w:p>
    <w:p w14:paraId="5221A09B" w14:textId="13D37653" w:rsidR="00645BE8" w:rsidRDefault="00645BE8" w:rsidP="00645BE8">
      <w:pPr>
        <w:pStyle w:val="dlPerson"/>
      </w:pPr>
    </w:p>
    <w:p w14:paraId="326EFBEF" w14:textId="6226FCDE" w:rsidR="00645BE8" w:rsidRDefault="00645BE8" w:rsidP="00645BE8">
      <w:pPr>
        <w:pStyle w:val="dlPerson"/>
      </w:pPr>
      <w:r>
        <w:t>Mr Fazull Mahmood RAHEMEE PAJWAK</w:t>
      </w:r>
    </w:p>
    <w:p w14:paraId="0CBFBA00" w14:textId="14ED60E6" w:rsidR="00645BE8" w:rsidRDefault="00645BE8" w:rsidP="00645BE8">
      <w:pPr>
        <w:pStyle w:val="dlPerson2"/>
      </w:pPr>
      <w:r>
        <w:t>Counsellor</w:t>
      </w:r>
    </w:p>
    <w:p w14:paraId="71AB03E9" w14:textId="76CA1AF3" w:rsidR="00645BE8" w:rsidRDefault="00645BE8" w:rsidP="00645BE8">
      <w:pPr>
        <w:pStyle w:val="dlPerson2Last"/>
      </w:pPr>
      <w:r>
        <w:t>Chargé d'Affaires a.i.</w:t>
      </w:r>
    </w:p>
    <w:p w14:paraId="4278C241" w14:textId="457889B1" w:rsidR="00645BE8" w:rsidRDefault="00645BE8" w:rsidP="00645BE8">
      <w:pPr>
        <w:pStyle w:val="MisijeNaslov"/>
      </w:pPr>
      <w:r>
        <w:br w:type="column"/>
      </w:r>
      <w:bookmarkStart w:id="15" w:name="_Toc213750426"/>
      <w:r>
        <w:t>Albania</w:t>
      </w:r>
      <w:bookmarkEnd w:id="15"/>
    </w:p>
    <w:p w14:paraId="3C47158E" w14:textId="696F1C32" w:rsidR="00645BE8" w:rsidRDefault="00645BE8" w:rsidP="00645BE8">
      <w:pPr>
        <w:pStyle w:val="dlCaption"/>
      </w:pPr>
      <w:r>
        <w:t>EMBASSY OF THE REPUBLIC OF ALBANIA</w:t>
      </w:r>
    </w:p>
    <w:p w14:paraId="6699A079" w14:textId="5139F526" w:rsidR="00645BE8" w:rsidRDefault="00645BE8" w:rsidP="00645BE8">
      <w:pPr>
        <w:pStyle w:val="dlAddress"/>
      </w:pPr>
      <w:r>
        <w:t>SI-1000 LJUBLJANA, Tavčarjeva ulica 10</w:t>
      </w:r>
    </w:p>
    <w:p w14:paraId="377E86E0" w14:textId="39446BA5" w:rsidR="00645BE8" w:rsidRDefault="00645BE8" w:rsidP="00645BE8">
      <w:pPr>
        <w:pStyle w:val="dlOfficeHours"/>
      </w:pPr>
      <w:r>
        <w:t>Office hours: Monday – Friday 8.00 – 16.30, Friday 8.00 – 14.00</w:t>
      </w:r>
    </w:p>
    <w:p w14:paraId="10E25BEE" w14:textId="4B40D776" w:rsidR="00645BE8" w:rsidRDefault="00645BE8" w:rsidP="00645BE8">
      <w:pPr>
        <w:pStyle w:val="dlPhone"/>
      </w:pPr>
      <w:r>
        <w:t>Tel: + 386 1 547 36 50</w:t>
      </w:r>
    </w:p>
    <w:p w14:paraId="1196A369" w14:textId="07E497E3" w:rsidR="00645BE8" w:rsidRDefault="00645BE8" w:rsidP="00645BE8">
      <w:pPr>
        <w:pStyle w:val="dlPhone"/>
      </w:pPr>
      <w:r>
        <w:t>Emergency number: + 386 31 240 760</w:t>
      </w:r>
    </w:p>
    <w:p w14:paraId="67A39423" w14:textId="159406D3" w:rsidR="00645BE8" w:rsidRDefault="00645BE8" w:rsidP="00645BE8">
      <w:pPr>
        <w:pStyle w:val="dlPhone"/>
      </w:pPr>
      <w:r>
        <w:t>Fax: + 386 1 547 36 52</w:t>
      </w:r>
    </w:p>
    <w:p w14:paraId="6AD6890B" w14:textId="6B7A3D1C" w:rsidR="00645BE8" w:rsidRDefault="00645BE8" w:rsidP="00645BE8">
      <w:pPr>
        <w:pStyle w:val="dlPhone"/>
      </w:pPr>
      <w:r>
        <w:t>E-mail: embassy.ljubljana@mfa.gov.al</w:t>
      </w:r>
    </w:p>
    <w:p w14:paraId="4B87532B" w14:textId="3A3BAEA9" w:rsidR="00645BE8" w:rsidRDefault="00645BE8" w:rsidP="00645BE8">
      <w:pPr>
        <w:pStyle w:val="dlPhone"/>
      </w:pPr>
      <w:r>
        <w:t>Homepage: https://www.ambasadat.gov.al/slovenia/</w:t>
      </w:r>
    </w:p>
    <w:p w14:paraId="1EA869C1" w14:textId="51BE55CA" w:rsidR="00645BE8" w:rsidRDefault="00645BE8" w:rsidP="00645BE8">
      <w:pPr>
        <w:pStyle w:val="dlPerson"/>
      </w:pPr>
    </w:p>
    <w:p w14:paraId="0DEDF98E" w14:textId="796CCAF2" w:rsidR="00645BE8" w:rsidRDefault="00645BE8" w:rsidP="00645BE8">
      <w:pPr>
        <w:pStyle w:val="dlPerson"/>
      </w:pPr>
      <w:r>
        <w:t>H. E. Mr Oljan KANUSHI</w:t>
      </w:r>
    </w:p>
    <w:p w14:paraId="5DB2A105" w14:textId="05A81FA7" w:rsidR="00645BE8" w:rsidRDefault="00645BE8" w:rsidP="00645BE8">
      <w:pPr>
        <w:pStyle w:val="dlPerson2"/>
      </w:pPr>
      <w:r>
        <w:t>Ambassador Extraordinary and Plenipotentiary</w:t>
      </w:r>
    </w:p>
    <w:p w14:paraId="1DD2F61A" w14:textId="6923046D" w:rsidR="00645BE8" w:rsidRDefault="00645BE8" w:rsidP="00645BE8">
      <w:pPr>
        <w:pStyle w:val="dlPerson2Last"/>
      </w:pPr>
      <w:r>
        <w:t>8 January 2024</w:t>
      </w:r>
    </w:p>
    <w:p w14:paraId="7F6DA65B" w14:textId="78530A39" w:rsidR="00645BE8" w:rsidRDefault="00645BE8" w:rsidP="00645BE8">
      <w:pPr>
        <w:pStyle w:val="dlPerson"/>
      </w:pPr>
      <w:r>
        <w:t>Mr Llesh KOLA</w:t>
      </w:r>
    </w:p>
    <w:p w14:paraId="24BC371A" w14:textId="0DF0481B" w:rsidR="00645BE8" w:rsidRDefault="00645BE8" w:rsidP="00645BE8">
      <w:pPr>
        <w:pStyle w:val="dlPerson2Last"/>
      </w:pPr>
      <w:r>
        <w:t>Minister Plenipotentiary (Consular Affairs)</w:t>
      </w:r>
    </w:p>
    <w:p w14:paraId="560AE4D0" w14:textId="50F7110B" w:rsidR="00645BE8" w:rsidRDefault="00645BE8" w:rsidP="00645BE8">
      <w:pPr>
        <w:pStyle w:val="dlPerson"/>
      </w:pPr>
      <w:r>
        <w:t>Colonel Elton RESO</w:t>
      </w:r>
    </w:p>
    <w:p w14:paraId="3155B78D" w14:textId="5A1A735C" w:rsidR="00645BE8" w:rsidRDefault="00645BE8" w:rsidP="00645BE8">
      <w:pPr>
        <w:pStyle w:val="dlPerson2"/>
      </w:pPr>
      <w:r>
        <w:t>Military Attaché</w:t>
      </w:r>
    </w:p>
    <w:p w14:paraId="43C883BD" w14:textId="2B8E1E67" w:rsidR="00645BE8" w:rsidRDefault="00645BE8" w:rsidP="00645BE8">
      <w:pPr>
        <w:pStyle w:val="dlPerson2Last"/>
      </w:pPr>
      <w:r>
        <w:t>with residence in Rome</w:t>
      </w:r>
    </w:p>
    <w:p w14:paraId="0631315C" w14:textId="444F668F" w:rsidR="00645BE8" w:rsidRDefault="00645BE8" w:rsidP="00645BE8">
      <w:pPr>
        <w:pStyle w:val="MisijeNaslov"/>
      </w:pPr>
      <w:r>
        <w:br w:type="column"/>
      </w:r>
      <w:bookmarkStart w:id="16" w:name="_Toc213750427"/>
      <w:r>
        <w:t>Algeria</w:t>
      </w:r>
      <w:bookmarkEnd w:id="16"/>
    </w:p>
    <w:p w14:paraId="351E4980" w14:textId="1011BA21" w:rsidR="00645BE8" w:rsidRDefault="00645BE8" w:rsidP="00645BE8">
      <w:pPr>
        <w:pStyle w:val="dlCaption"/>
      </w:pPr>
      <w:r>
        <w:t>EMBASSY OF THE PEOPLE’S DEMOCRATIC REPUBLIC OF ALGERIA</w:t>
      </w:r>
    </w:p>
    <w:p w14:paraId="131E4CAC" w14:textId="71CD82FF" w:rsidR="00645BE8" w:rsidRDefault="00645BE8" w:rsidP="00645BE8">
      <w:pPr>
        <w:pStyle w:val="dlAddress"/>
      </w:pPr>
      <w:r>
        <w:t>SI-1000 LJUBLJANA, Opekarska cesta 35</w:t>
      </w:r>
    </w:p>
    <w:p w14:paraId="742759E8" w14:textId="669927D5" w:rsidR="00645BE8" w:rsidRDefault="00645BE8" w:rsidP="00645BE8">
      <w:pPr>
        <w:pStyle w:val="dlPhone"/>
      </w:pPr>
      <w:r>
        <w:t>Tel: + 386 8 383 17 00</w:t>
      </w:r>
    </w:p>
    <w:p w14:paraId="1C99F252" w14:textId="047F3681" w:rsidR="00645BE8" w:rsidRDefault="00645BE8" w:rsidP="00645BE8">
      <w:pPr>
        <w:pStyle w:val="dlPhone"/>
      </w:pPr>
      <w:r>
        <w:t>E-mail: amb-ljubjana@mae.dz</w:t>
      </w:r>
    </w:p>
    <w:p w14:paraId="1F5AAAFD" w14:textId="61A68338" w:rsidR="00645BE8" w:rsidRDefault="00645BE8" w:rsidP="00645BE8">
      <w:pPr>
        <w:pStyle w:val="dlUradCaption"/>
      </w:pPr>
      <w:r>
        <w:t>Consular Section</w:t>
      </w:r>
    </w:p>
    <w:p w14:paraId="4C04E9CA" w14:textId="5FF9A171" w:rsidR="00645BE8" w:rsidRDefault="00645BE8" w:rsidP="00645BE8">
      <w:pPr>
        <w:pStyle w:val="dlPhone"/>
      </w:pPr>
      <w:r>
        <w:t>Office hours: Monday – Friday 9.00 – 12.00 and 13.00 – 15.00</w:t>
      </w:r>
    </w:p>
    <w:p w14:paraId="06B35F4B" w14:textId="7E71580F" w:rsidR="00645BE8" w:rsidRDefault="00645BE8" w:rsidP="00645BE8">
      <w:pPr>
        <w:pStyle w:val="dlPerson"/>
      </w:pPr>
    </w:p>
    <w:p w14:paraId="5D4C2478" w14:textId="55EB9CB0" w:rsidR="00645BE8" w:rsidRDefault="00645BE8" w:rsidP="00645BE8">
      <w:pPr>
        <w:pStyle w:val="dlPerson"/>
      </w:pPr>
      <w:r>
        <w:t>H. E. Ms Sabrina BEY</w:t>
      </w:r>
    </w:p>
    <w:p w14:paraId="4AE6E2EE" w14:textId="50276229" w:rsidR="00645BE8" w:rsidRDefault="00645BE8" w:rsidP="00645BE8">
      <w:pPr>
        <w:pStyle w:val="dlPerson2"/>
      </w:pPr>
      <w:r>
        <w:t>Ambassador Extraordinary and Plenipotentiary</w:t>
      </w:r>
    </w:p>
    <w:p w14:paraId="11EDAC38" w14:textId="17A29FED" w:rsidR="00645BE8" w:rsidRDefault="00645BE8" w:rsidP="00645BE8">
      <w:pPr>
        <w:pStyle w:val="dlPerson2Last"/>
      </w:pPr>
      <w:r>
        <w:t>23 July 2024</w:t>
      </w:r>
    </w:p>
    <w:p w14:paraId="54DE06C9" w14:textId="31D83755" w:rsidR="00645BE8" w:rsidRDefault="00645BE8" w:rsidP="00645BE8">
      <w:pPr>
        <w:pStyle w:val="dlPerson"/>
      </w:pPr>
      <w:r>
        <w:t>Mr Abdeldjalil BAASSOU</w:t>
      </w:r>
    </w:p>
    <w:p w14:paraId="4ECF8A39" w14:textId="51356A75" w:rsidR="00645BE8" w:rsidRDefault="00645BE8" w:rsidP="00645BE8">
      <w:pPr>
        <w:pStyle w:val="dlPerson2Last"/>
      </w:pPr>
      <w:r>
        <w:t>Counsellor</w:t>
      </w:r>
    </w:p>
    <w:p w14:paraId="0941EEFD" w14:textId="57768E11" w:rsidR="00645BE8" w:rsidRDefault="00645BE8" w:rsidP="00645BE8">
      <w:pPr>
        <w:pStyle w:val="dlPerson"/>
      </w:pPr>
      <w:r>
        <w:t>Mr Zoheir MOSBAH</w:t>
      </w:r>
    </w:p>
    <w:p w14:paraId="7A34F51E" w14:textId="4F71CAB2" w:rsidR="00645BE8" w:rsidRDefault="00645BE8" w:rsidP="00645BE8">
      <w:pPr>
        <w:pStyle w:val="dlPerson2Last"/>
      </w:pPr>
      <w:r>
        <w:t>Attaché</w:t>
      </w:r>
    </w:p>
    <w:p w14:paraId="5B79F949" w14:textId="0078A398" w:rsidR="00645BE8" w:rsidRDefault="00645BE8" w:rsidP="00645BE8">
      <w:pPr>
        <w:pStyle w:val="dlPerson"/>
      </w:pPr>
      <w:r>
        <w:t>Ms Malika BRAHIMI</w:t>
      </w:r>
    </w:p>
    <w:p w14:paraId="2F28A149" w14:textId="67EC8F65" w:rsidR="00645BE8" w:rsidRDefault="00645BE8" w:rsidP="00645BE8">
      <w:pPr>
        <w:pStyle w:val="dlPerson2Last"/>
      </w:pPr>
      <w:r>
        <w:t>Attaché</w:t>
      </w:r>
    </w:p>
    <w:p w14:paraId="794608C7" w14:textId="4545EB0A" w:rsidR="00645BE8" w:rsidRDefault="00645BE8" w:rsidP="00645BE8">
      <w:pPr>
        <w:pStyle w:val="dlPerson"/>
      </w:pPr>
      <w:r>
        <w:t>Mr Abdelhak BENMALEK</w:t>
      </w:r>
    </w:p>
    <w:p w14:paraId="2656CAC2" w14:textId="653BAE10" w:rsidR="00645BE8" w:rsidRDefault="00645BE8" w:rsidP="00645BE8">
      <w:pPr>
        <w:pStyle w:val="dlPerson2Last"/>
      </w:pPr>
      <w:r>
        <w:t>Attaché</w:t>
      </w:r>
    </w:p>
    <w:p w14:paraId="3D9198A5" w14:textId="7E2FFE52" w:rsidR="00645BE8" w:rsidRDefault="00645BE8" w:rsidP="00645BE8">
      <w:pPr>
        <w:pStyle w:val="dlPerson"/>
      </w:pPr>
      <w:r>
        <w:t>Mr Haroun-Aymen AZZOUZ</w:t>
      </w:r>
    </w:p>
    <w:p w14:paraId="123C92EB" w14:textId="4BCC2D26" w:rsidR="00645BE8" w:rsidRDefault="00645BE8" w:rsidP="00645BE8">
      <w:pPr>
        <w:pStyle w:val="dlPerson2Last"/>
      </w:pPr>
      <w:r>
        <w:t>Attaché</w:t>
      </w:r>
    </w:p>
    <w:p w14:paraId="72ECF546" w14:textId="3327DFFC" w:rsidR="00645BE8" w:rsidRDefault="00645BE8" w:rsidP="00645BE8">
      <w:pPr>
        <w:pStyle w:val="MisijeNaslov"/>
      </w:pPr>
      <w:r>
        <w:br w:type="column"/>
      </w:r>
      <w:bookmarkStart w:id="17" w:name="_Toc213750428"/>
      <w:r>
        <w:t>Andorra</w:t>
      </w:r>
      <w:bookmarkEnd w:id="17"/>
    </w:p>
    <w:p w14:paraId="1BC8912E" w14:textId="1C97384F" w:rsidR="00645BE8" w:rsidRDefault="00645BE8" w:rsidP="00645BE8">
      <w:pPr>
        <w:pStyle w:val="dlCaption"/>
      </w:pPr>
      <w:r>
        <w:t>EMBASSY OF THE PRINCIPALITY OF ANDORRA</w:t>
      </w:r>
    </w:p>
    <w:p w14:paraId="03838FA5" w14:textId="77777777" w:rsidR="00645BE8" w:rsidRDefault="00645BE8" w:rsidP="00645BE8">
      <w:pPr>
        <w:pStyle w:val="dlAddress"/>
      </w:pPr>
      <w:r>
        <w:t>Ministry of Foreign Affairs</w:t>
      </w:r>
    </w:p>
    <w:p w14:paraId="7057E34C" w14:textId="5B2C61C7" w:rsidR="00645BE8" w:rsidRDefault="00645BE8" w:rsidP="00645BE8">
      <w:pPr>
        <w:pStyle w:val="dlAddress"/>
      </w:pPr>
      <w:r>
        <w:t>AD-500 ANDORRA LA VELLA, C/Prat de la Creu 62-64</w:t>
      </w:r>
    </w:p>
    <w:p w14:paraId="50AFEDB4" w14:textId="68BE61A2" w:rsidR="00645BE8" w:rsidRDefault="00645BE8" w:rsidP="00645BE8">
      <w:pPr>
        <w:pStyle w:val="dlPhone"/>
      </w:pPr>
      <w:r>
        <w:t>Tel: + 376 87 57 04</w:t>
      </w:r>
    </w:p>
    <w:p w14:paraId="6AB47717" w14:textId="5AB9BF47" w:rsidR="00645BE8" w:rsidRDefault="00645BE8" w:rsidP="00645BE8">
      <w:pPr>
        <w:pStyle w:val="dlPhone"/>
      </w:pPr>
      <w:r>
        <w:t>Fax: + 376 86 95 59</w:t>
      </w:r>
    </w:p>
    <w:p w14:paraId="22EBF22B" w14:textId="0DE74137" w:rsidR="00645BE8" w:rsidRDefault="00645BE8" w:rsidP="00645BE8">
      <w:pPr>
        <w:pStyle w:val="dlPhone"/>
      </w:pPr>
      <w:r>
        <w:t>E-mail: exteriors@govern.ad</w:t>
      </w:r>
    </w:p>
    <w:p w14:paraId="7BBD87EF" w14:textId="02A85E5B" w:rsidR="00645BE8" w:rsidRDefault="00645BE8" w:rsidP="00645BE8">
      <w:pPr>
        <w:pStyle w:val="dlPerson"/>
      </w:pPr>
    </w:p>
    <w:p w14:paraId="10386D1A" w14:textId="2A7568FA" w:rsidR="00645BE8" w:rsidRDefault="00645BE8" w:rsidP="00645BE8">
      <w:pPr>
        <w:pStyle w:val="dlPerson"/>
      </w:pPr>
      <w:r>
        <w:t>H. E. Mr Ricard FITER VILAJOANA</w:t>
      </w:r>
    </w:p>
    <w:p w14:paraId="75490EFE" w14:textId="4757BCC7" w:rsidR="00645BE8" w:rsidRDefault="00645BE8" w:rsidP="00645BE8">
      <w:pPr>
        <w:pStyle w:val="dlPerson2"/>
      </w:pPr>
      <w:r>
        <w:t>Ambassador Extraordinary and Plenipotentiary</w:t>
      </w:r>
    </w:p>
    <w:p w14:paraId="0BF1E8DA" w14:textId="47426595" w:rsidR="00645BE8" w:rsidRDefault="00645BE8" w:rsidP="00645BE8">
      <w:pPr>
        <w:pStyle w:val="dlPerson2Last"/>
      </w:pPr>
      <w:r>
        <w:t>22 November 2023</w:t>
      </w:r>
    </w:p>
    <w:p w14:paraId="593FEFC0" w14:textId="4B6BA6E0" w:rsidR="00645BE8" w:rsidRDefault="00645BE8" w:rsidP="00645BE8">
      <w:pPr>
        <w:pStyle w:val="MisijeNaslov"/>
      </w:pPr>
      <w:r>
        <w:br w:type="column"/>
      </w:r>
      <w:bookmarkStart w:id="18" w:name="_Toc213750429"/>
      <w:r>
        <w:t>Angola</w:t>
      </w:r>
      <w:bookmarkEnd w:id="18"/>
    </w:p>
    <w:p w14:paraId="7BEDB384" w14:textId="60A9BA8F" w:rsidR="00645BE8" w:rsidRDefault="00645BE8" w:rsidP="00645BE8">
      <w:pPr>
        <w:pStyle w:val="dlCaption"/>
      </w:pPr>
      <w:r>
        <w:t>EMBASSY OF THE REPUBLIC OF ANGOLA</w:t>
      </w:r>
    </w:p>
    <w:p w14:paraId="6A66F18A" w14:textId="11A53CC0" w:rsidR="00645BE8" w:rsidRDefault="00645BE8" w:rsidP="00645BE8">
      <w:pPr>
        <w:pStyle w:val="dlAddress"/>
      </w:pPr>
      <w:r>
        <w:t>AT-1220 VIENNA, Leonard-Bernstein Straße 10/17˚</w:t>
      </w:r>
    </w:p>
    <w:p w14:paraId="0B183B44" w14:textId="09D08645" w:rsidR="00645BE8" w:rsidRDefault="00645BE8" w:rsidP="00645BE8">
      <w:pPr>
        <w:pStyle w:val="dlOfficeHours"/>
      </w:pPr>
      <w:r>
        <w:t>Office hours: Monday – Friday 9.00 – 13.00 and 14.00 – 17.00</w:t>
      </w:r>
    </w:p>
    <w:p w14:paraId="1FBBB553" w14:textId="3CAE56A1" w:rsidR="00645BE8" w:rsidRDefault="00645BE8" w:rsidP="00645BE8">
      <w:pPr>
        <w:pStyle w:val="dlPhone"/>
      </w:pPr>
      <w:r>
        <w:t>Tel: + 43 1 718 74 88</w:t>
      </w:r>
    </w:p>
    <w:p w14:paraId="073E211A" w14:textId="1B0FCED7" w:rsidR="00645BE8" w:rsidRDefault="00645BE8" w:rsidP="00645BE8">
      <w:pPr>
        <w:pStyle w:val="dlPhone"/>
      </w:pPr>
      <w:r>
        <w:t>E-mail: embangola.viena@embangola.at</w:t>
      </w:r>
    </w:p>
    <w:p w14:paraId="487EC8B3" w14:textId="504B3A8D" w:rsidR="00645BE8" w:rsidRDefault="00645BE8" w:rsidP="00645BE8">
      <w:pPr>
        <w:pStyle w:val="dlUradCaption"/>
      </w:pPr>
      <w:r>
        <w:t>Consular Section</w:t>
      </w:r>
    </w:p>
    <w:p w14:paraId="711208A3" w14:textId="74F78CA0" w:rsidR="00645BE8" w:rsidRDefault="00645BE8" w:rsidP="00645BE8">
      <w:pPr>
        <w:pStyle w:val="dlPhone"/>
      </w:pPr>
      <w:r>
        <w:t>Office hours: Monday – Friday 9.00 – 13.00 and 14.00 – 17.00</w:t>
      </w:r>
    </w:p>
    <w:p w14:paraId="57DAD49A" w14:textId="10CDF3DD" w:rsidR="00645BE8" w:rsidRDefault="00645BE8" w:rsidP="00645BE8">
      <w:pPr>
        <w:pStyle w:val="dlPhone"/>
      </w:pPr>
      <w:r>
        <w:t>Tel: + 43 1 718 74 88 18</w:t>
      </w:r>
    </w:p>
    <w:p w14:paraId="481126B3" w14:textId="5316A931" w:rsidR="00645BE8" w:rsidRDefault="00645BE8" w:rsidP="00645BE8">
      <w:pPr>
        <w:pStyle w:val="dlPhone"/>
      </w:pPr>
      <w:r>
        <w:t>Emergency number: + 43 670 181 17 54</w:t>
      </w:r>
    </w:p>
    <w:p w14:paraId="27659897" w14:textId="3A38B852" w:rsidR="00645BE8" w:rsidRDefault="00645BE8" w:rsidP="00645BE8">
      <w:pPr>
        <w:pStyle w:val="dlPhone"/>
      </w:pPr>
      <w:r>
        <w:t>E-mail: serv.consular@embangola.at</w:t>
      </w:r>
    </w:p>
    <w:p w14:paraId="2D03E3CD" w14:textId="65165508" w:rsidR="00645BE8" w:rsidRDefault="00645BE8" w:rsidP="00645BE8">
      <w:pPr>
        <w:pStyle w:val="MisijeNaslov"/>
      </w:pPr>
      <w:r>
        <w:br w:type="column"/>
      </w:r>
      <w:bookmarkStart w:id="19" w:name="_Toc213750430"/>
      <w:r>
        <w:t>Argentina</w:t>
      </w:r>
      <w:bookmarkEnd w:id="19"/>
    </w:p>
    <w:p w14:paraId="24C90C51" w14:textId="4E18FF0C" w:rsidR="00645BE8" w:rsidRDefault="00645BE8" w:rsidP="00645BE8">
      <w:pPr>
        <w:pStyle w:val="dlCaption"/>
      </w:pPr>
      <w:r>
        <w:t>EMBASSY OF THE ARGENTINE REPUBLIC</w:t>
      </w:r>
    </w:p>
    <w:p w14:paraId="2FFD4E12" w14:textId="02ED826A" w:rsidR="00645BE8" w:rsidRDefault="00645BE8" w:rsidP="00645BE8">
      <w:pPr>
        <w:pStyle w:val="dlAddress"/>
      </w:pPr>
      <w:r>
        <w:t>AT-1010 VIENNA, Lugeck 1–2/7/44a</w:t>
      </w:r>
    </w:p>
    <w:p w14:paraId="6CB0DD9E" w14:textId="619BBF17" w:rsidR="00645BE8" w:rsidRDefault="00645BE8" w:rsidP="00645BE8">
      <w:pPr>
        <w:pStyle w:val="dlOfficeHours"/>
      </w:pPr>
      <w:r>
        <w:t>Office hours: Monday – Friday 9.00 – 17.00</w:t>
      </w:r>
    </w:p>
    <w:p w14:paraId="2EFEC00E" w14:textId="6C9C0B7C" w:rsidR="00645BE8" w:rsidRDefault="00645BE8" w:rsidP="00645BE8">
      <w:pPr>
        <w:pStyle w:val="dlPhone"/>
      </w:pPr>
      <w:r>
        <w:t>Tel: + 43 1 533 84 63, + 43 1 533 85 77, + 43 1 533 51 71</w:t>
      </w:r>
    </w:p>
    <w:p w14:paraId="397189D6" w14:textId="7705FD55" w:rsidR="00645BE8" w:rsidRDefault="00645BE8" w:rsidP="00645BE8">
      <w:pPr>
        <w:pStyle w:val="dlPhone"/>
      </w:pPr>
      <w:r>
        <w:t>Emergency number: + 43 676 707 333</w:t>
      </w:r>
    </w:p>
    <w:p w14:paraId="3BD4932A" w14:textId="7EB402E1" w:rsidR="00645BE8" w:rsidRDefault="00645BE8" w:rsidP="00645BE8">
      <w:pPr>
        <w:pStyle w:val="dlPhone"/>
      </w:pPr>
      <w:r>
        <w:t>E-mail: etria@mrecic.gov.ar, embajada@embargviena.at</w:t>
      </w:r>
    </w:p>
    <w:p w14:paraId="5ADF5EC2" w14:textId="36A6FE7B" w:rsidR="00645BE8" w:rsidRDefault="00645BE8" w:rsidP="00645BE8">
      <w:pPr>
        <w:pStyle w:val="dlPhone"/>
      </w:pPr>
      <w:r>
        <w:t>Homepage: https://www.etria.mrecic.gob.ar/</w:t>
      </w:r>
    </w:p>
    <w:p w14:paraId="3F7D94F8" w14:textId="28CAF4CF" w:rsidR="00645BE8" w:rsidRDefault="00645BE8" w:rsidP="00645BE8">
      <w:pPr>
        <w:pStyle w:val="dlUradCaption"/>
      </w:pPr>
      <w:r>
        <w:t>Consular and Cultural Section</w:t>
      </w:r>
    </w:p>
    <w:p w14:paraId="0D1E76AE" w14:textId="1816F8D5" w:rsidR="00645BE8" w:rsidRDefault="00645BE8" w:rsidP="00645BE8">
      <w:pPr>
        <w:pStyle w:val="dlPhone"/>
      </w:pPr>
      <w:r>
        <w:t>AT-1010 VIENNA, Lugeck 2/7</w:t>
      </w:r>
    </w:p>
    <w:p w14:paraId="4454D0A1" w14:textId="3D977095" w:rsidR="00645BE8" w:rsidRDefault="00645BE8" w:rsidP="00645BE8">
      <w:pPr>
        <w:pStyle w:val="dlPhone"/>
      </w:pPr>
      <w:r>
        <w:t>Tel: + 43 1 533 84 63 (ext. 33 and 12)</w:t>
      </w:r>
    </w:p>
    <w:p w14:paraId="75C6CBD5" w14:textId="738CA121" w:rsidR="00645BE8" w:rsidRDefault="00645BE8" w:rsidP="00645BE8">
      <w:pPr>
        <w:pStyle w:val="dlPhone"/>
      </w:pPr>
      <w:r>
        <w:t>E-mail: consular-etria@mrecic.gov.ar, cultura@embargviena.at</w:t>
      </w:r>
    </w:p>
    <w:p w14:paraId="750E54AA" w14:textId="4918FB6A" w:rsidR="00645BE8" w:rsidRDefault="00645BE8" w:rsidP="00645BE8">
      <w:pPr>
        <w:pStyle w:val="dlPerson"/>
      </w:pPr>
    </w:p>
    <w:p w14:paraId="5E71F709" w14:textId="09C89FC9" w:rsidR="00645BE8" w:rsidRDefault="00645BE8" w:rsidP="00645BE8">
      <w:pPr>
        <w:pStyle w:val="dlPerson"/>
      </w:pPr>
      <w:r>
        <w:t>Ms Maria Paula ZANNINI</w:t>
      </w:r>
    </w:p>
    <w:p w14:paraId="70A6A3CE" w14:textId="7D145B47" w:rsidR="00645BE8" w:rsidRDefault="00645BE8" w:rsidP="00645BE8">
      <w:pPr>
        <w:pStyle w:val="dlPerson2Last"/>
      </w:pPr>
      <w:r>
        <w:t>Counsellor</w:t>
      </w:r>
    </w:p>
    <w:p w14:paraId="10FEA104" w14:textId="2C9D907A" w:rsidR="00645BE8" w:rsidRDefault="00645BE8" w:rsidP="00645BE8">
      <w:pPr>
        <w:pStyle w:val="dlPerson"/>
      </w:pPr>
      <w:r>
        <w:t>Mr Franco Agustin SENILLIANI MELCHIOR</w:t>
      </w:r>
    </w:p>
    <w:p w14:paraId="33BC6C2B" w14:textId="5AB44C06" w:rsidR="00645BE8" w:rsidRDefault="00645BE8" w:rsidP="00645BE8">
      <w:pPr>
        <w:pStyle w:val="dlPerson2Last"/>
      </w:pPr>
      <w:r>
        <w:t>Counsellor (Consular Affairs)</w:t>
      </w:r>
    </w:p>
    <w:p w14:paraId="51D5739F" w14:textId="0AE40823" w:rsidR="00645BE8" w:rsidRDefault="00645BE8" w:rsidP="00645BE8">
      <w:pPr>
        <w:pStyle w:val="dlPerson"/>
      </w:pPr>
      <w:r>
        <w:t>Captain Germán Luis ZARRALANGA</w:t>
      </w:r>
    </w:p>
    <w:p w14:paraId="6918E2CE" w14:textId="542347DA" w:rsidR="00645BE8" w:rsidRDefault="00645BE8" w:rsidP="00645BE8">
      <w:pPr>
        <w:pStyle w:val="dlPerson2Last"/>
      </w:pPr>
      <w:r>
        <w:t>Defence, Military, Naval and Air Attaché</w:t>
      </w:r>
    </w:p>
    <w:p w14:paraId="68885B59" w14:textId="04841278" w:rsidR="00645BE8" w:rsidRDefault="00645BE8" w:rsidP="00645BE8">
      <w:pPr>
        <w:pStyle w:val="MisijeNaslov"/>
      </w:pPr>
      <w:r>
        <w:br w:type="column"/>
      </w:r>
      <w:bookmarkStart w:id="20" w:name="_Toc213750431"/>
      <w:r>
        <w:t>Armenia</w:t>
      </w:r>
      <w:bookmarkEnd w:id="20"/>
    </w:p>
    <w:p w14:paraId="59C52BCE" w14:textId="472CD633" w:rsidR="00645BE8" w:rsidRDefault="00645BE8" w:rsidP="00645BE8">
      <w:pPr>
        <w:pStyle w:val="dlCaption"/>
      </w:pPr>
      <w:r>
        <w:t>EMBASSY OF THE REPUBLIC OF ARMENIA</w:t>
      </w:r>
    </w:p>
    <w:p w14:paraId="1E222CEF" w14:textId="7F168E71" w:rsidR="00645BE8" w:rsidRDefault="00645BE8" w:rsidP="00645BE8">
      <w:pPr>
        <w:pStyle w:val="dlAddress"/>
      </w:pPr>
      <w:r>
        <w:t>CZ-160 00 PRAGUE, Na Pískách 1411/95, Prague 6, Dejvice</w:t>
      </w:r>
    </w:p>
    <w:p w14:paraId="1F6371A0" w14:textId="3C345757" w:rsidR="00645BE8" w:rsidRDefault="00645BE8" w:rsidP="00645BE8">
      <w:pPr>
        <w:pStyle w:val="dlOfficeHours"/>
      </w:pPr>
      <w:r>
        <w:t>Office hours: Monday – Friday 9.00 – 18.00</w:t>
      </w:r>
    </w:p>
    <w:p w14:paraId="3F0774C7" w14:textId="1DEC6E1C" w:rsidR="00645BE8" w:rsidRDefault="00645BE8" w:rsidP="00645BE8">
      <w:pPr>
        <w:pStyle w:val="dlPhone"/>
      </w:pPr>
      <w:r>
        <w:t>Tel: + 420 220 518 175</w:t>
      </w:r>
    </w:p>
    <w:p w14:paraId="1248E28B" w14:textId="46F0E73E" w:rsidR="00645BE8" w:rsidRDefault="00645BE8" w:rsidP="00645BE8">
      <w:pPr>
        <w:pStyle w:val="dlPhone"/>
      </w:pPr>
      <w:r>
        <w:t>E-mail: armembassy.cz@mfa.am</w:t>
      </w:r>
    </w:p>
    <w:p w14:paraId="22E41163" w14:textId="270F58E9" w:rsidR="00645BE8" w:rsidRDefault="00645BE8" w:rsidP="00645BE8">
      <w:pPr>
        <w:pStyle w:val="dlPhone"/>
      </w:pPr>
      <w:r>
        <w:t>Homepage: https://cz.mfa.am/</w:t>
      </w:r>
    </w:p>
    <w:p w14:paraId="12D2A4E2" w14:textId="79547E32" w:rsidR="00645BE8" w:rsidRDefault="00645BE8" w:rsidP="00645BE8">
      <w:pPr>
        <w:pStyle w:val="dlUradCaption"/>
      </w:pPr>
      <w:r>
        <w:t>Consular Section</w:t>
      </w:r>
    </w:p>
    <w:p w14:paraId="397A4B7C" w14:textId="5ABC2392" w:rsidR="00645BE8" w:rsidRDefault="00645BE8" w:rsidP="00645BE8">
      <w:pPr>
        <w:pStyle w:val="dlPhone"/>
      </w:pPr>
      <w:r>
        <w:t>Office Hours: Monday – Friday 9.30 – 13.00 (except Wednesday)</w:t>
      </w:r>
    </w:p>
    <w:p w14:paraId="7EAD7DF0" w14:textId="1EB75BE3" w:rsidR="00645BE8" w:rsidRDefault="00645BE8" w:rsidP="00645BE8">
      <w:pPr>
        <w:pStyle w:val="dlPhone"/>
      </w:pPr>
      <w:r>
        <w:t>Emergency number: + 420 705 869 353</w:t>
      </w:r>
    </w:p>
    <w:p w14:paraId="7B4CE895" w14:textId="15F2131D" w:rsidR="00645BE8" w:rsidRDefault="00645BE8" w:rsidP="00645BE8">
      <w:pPr>
        <w:pStyle w:val="dlPerson"/>
      </w:pPr>
    </w:p>
    <w:p w14:paraId="02D4090B" w14:textId="4EBC29A8" w:rsidR="00645BE8" w:rsidRDefault="00645BE8" w:rsidP="00645BE8">
      <w:pPr>
        <w:pStyle w:val="dlPerson"/>
      </w:pPr>
      <w:r>
        <w:t>H. E. Mr Ashot HOVAKIMIAN</w:t>
      </w:r>
    </w:p>
    <w:p w14:paraId="2396F0D1" w14:textId="0C024DC7" w:rsidR="00645BE8" w:rsidRDefault="00645BE8" w:rsidP="00645BE8">
      <w:pPr>
        <w:pStyle w:val="dlPerson2"/>
      </w:pPr>
      <w:r>
        <w:t>Ambassador Extraordinary and Plenipotentiary</w:t>
      </w:r>
    </w:p>
    <w:p w14:paraId="4F6E8F07" w14:textId="0CA26D84" w:rsidR="00645BE8" w:rsidRDefault="00645BE8" w:rsidP="00645BE8">
      <w:pPr>
        <w:pStyle w:val="dlPerson2Last"/>
      </w:pPr>
      <w:r>
        <w:t>16 October 2019</w:t>
      </w:r>
    </w:p>
    <w:p w14:paraId="4E5009F0" w14:textId="2C87A411" w:rsidR="00645BE8" w:rsidRDefault="00645BE8" w:rsidP="00645BE8">
      <w:pPr>
        <w:pStyle w:val="MisijeNaslov"/>
      </w:pPr>
      <w:r>
        <w:br w:type="column"/>
      </w:r>
      <w:bookmarkStart w:id="21" w:name="_Toc213750432"/>
      <w:r>
        <w:t>Australia</w:t>
      </w:r>
      <w:bookmarkEnd w:id="21"/>
    </w:p>
    <w:p w14:paraId="6AADD9DE" w14:textId="5627BA9E" w:rsidR="00645BE8" w:rsidRDefault="00645BE8" w:rsidP="00645BE8">
      <w:pPr>
        <w:pStyle w:val="dlCaption"/>
      </w:pPr>
      <w:r>
        <w:t>EMBASSY OF AUSTRALIA</w:t>
      </w:r>
    </w:p>
    <w:p w14:paraId="4D2F24B3" w14:textId="46345A28" w:rsidR="00645BE8" w:rsidRDefault="00645BE8" w:rsidP="00645BE8">
      <w:pPr>
        <w:pStyle w:val="dlAddress"/>
      </w:pPr>
      <w:r>
        <w:t>AT-1100 VIENNA, Gertrude Fröhlich Sandner Str. 2</w:t>
      </w:r>
    </w:p>
    <w:p w14:paraId="617399BB" w14:textId="508F88A7" w:rsidR="00645BE8" w:rsidRDefault="00645BE8" w:rsidP="00645BE8">
      <w:pPr>
        <w:pStyle w:val="dlOfficeHours"/>
      </w:pPr>
      <w:r>
        <w:t>Office hours: Monday – Friday 8.30 – 16.30</w:t>
      </w:r>
    </w:p>
    <w:p w14:paraId="2D7A5805" w14:textId="3DFDA081" w:rsidR="00645BE8" w:rsidRDefault="00645BE8" w:rsidP="00645BE8">
      <w:pPr>
        <w:pStyle w:val="dlPhone"/>
      </w:pPr>
      <w:r>
        <w:t>Tel: + 43 1 506 740</w:t>
      </w:r>
    </w:p>
    <w:p w14:paraId="46033860" w14:textId="1A44139E" w:rsidR="00645BE8" w:rsidRDefault="00645BE8" w:rsidP="00645BE8">
      <w:pPr>
        <w:pStyle w:val="dlPhone"/>
      </w:pPr>
      <w:r>
        <w:t>E-mail: Vienna.Embassy@dfat.gov.au, Consular.Vienna@dfat.gov.au</w:t>
      </w:r>
    </w:p>
    <w:p w14:paraId="40B14939" w14:textId="601962AA" w:rsidR="00645BE8" w:rsidRDefault="00645BE8" w:rsidP="00645BE8">
      <w:pPr>
        <w:pStyle w:val="dlPhone"/>
      </w:pPr>
      <w:r>
        <w:t>Homepage: www.austria.embassy.gov.au</w:t>
      </w:r>
    </w:p>
    <w:p w14:paraId="48EAF7C9" w14:textId="2CD777F8" w:rsidR="00645BE8" w:rsidRDefault="00645BE8" w:rsidP="00645BE8">
      <w:pPr>
        <w:pStyle w:val="dlPerson"/>
      </w:pPr>
    </w:p>
    <w:p w14:paraId="61222E5F" w14:textId="0E54B094" w:rsidR="00645BE8" w:rsidRDefault="00645BE8" w:rsidP="00645BE8">
      <w:pPr>
        <w:pStyle w:val="dlPerson"/>
      </w:pPr>
      <w:r>
        <w:t>H. E. Mr Ian David Grainge BIGGS</w:t>
      </w:r>
    </w:p>
    <w:p w14:paraId="6206CA6C" w14:textId="36DFB908" w:rsidR="00645BE8" w:rsidRDefault="00645BE8" w:rsidP="00645BE8">
      <w:pPr>
        <w:pStyle w:val="dlPerson2"/>
      </w:pPr>
      <w:r>
        <w:t>Ambassador Extraordinary and Plenipotentiary</w:t>
      </w:r>
    </w:p>
    <w:p w14:paraId="3FCA2B58" w14:textId="5FA7077C" w:rsidR="00645BE8" w:rsidRDefault="00645BE8" w:rsidP="00645BE8">
      <w:pPr>
        <w:pStyle w:val="dlPerson2Last"/>
      </w:pPr>
      <w:r>
        <w:t>27 June 2023</w:t>
      </w:r>
    </w:p>
    <w:p w14:paraId="25D703C7" w14:textId="65F31C70" w:rsidR="00645BE8" w:rsidRDefault="00645BE8" w:rsidP="00645BE8">
      <w:pPr>
        <w:pStyle w:val="dlPerson"/>
      </w:pPr>
      <w:r>
        <w:t>Ms Ana CENTILMEN</w:t>
      </w:r>
    </w:p>
    <w:p w14:paraId="3A96DCC3" w14:textId="7E5EB147" w:rsidR="00645BE8" w:rsidRDefault="00645BE8" w:rsidP="00645BE8">
      <w:pPr>
        <w:pStyle w:val="dlPerson2Last"/>
      </w:pPr>
      <w:r>
        <w:t>Counsellor</w:t>
      </w:r>
    </w:p>
    <w:p w14:paraId="11C3E070" w14:textId="4D612D9A" w:rsidR="00645BE8" w:rsidRDefault="00645BE8" w:rsidP="00645BE8">
      <w:pPr>
        <w:pStyle w:val="dlPerson"/>
      </w:pPr>
      <w:r>
        <w:t>Ms Amanda Jane BEECH</w:t>
      </w:r>
    </w:p>
    <w:p w14:paraId="241F42AA" w14:textId="38EECC78" w:rsidR="00645BE8" w:rsidRDefault="00645BE8" w:rsidP="00645BE8">
      <w:pPr>
        <w:pStyle w:val="dlPerson2Last"/>
      </w:pPr>
      <w:r>
        <w:t>First Secretary</w:t>
      </w:r>
    </w:p>
    <w:p w14:paraId="3C26EA8A" w14:textId="43253F61" w:rsidR="00645BE8" w:rsidRDefault="00645BE8" w:rsidP="00645BE8">
      <w:pPr>
        <w:pStyle w:val="dlPerson"/>
      </w:pPr>
      <w:r>
        <w:t>Ms Harriet Louise GALL</w:t>
      </w:r>
    </w:p>
    <w:p w14:paraId="06FD3226" w14:textId="1C602E39" w:rsidR="00645BE8" w:rsidRDefault="00645BE8" w:rsidP="00645BE8">
      <w:pPr>
        <w:pStyle w:val="dlPerson2Last"/>
      </w:pPr>
      <w:r>
        <w:t>Second Secretary (Consular Affairs)</w:t>
      </w:r>
    </w:p>
    <w:p w14:paraId="30D9F2C3" w14:textId="04D662B5" w:rsidR="00645BE8" w:rsidRDefault="00645BE8" w:rsidP="00645BE8">
      <w:pPr>
        <w:pStyle w:val="dlPerson"/>
      </w:pPr>
      <w:r>
        <w:t>Mr Declan Takeshi CONNOR</w:t>
      </w:r>
    </w:p>
    <w:p w14:paraId="2F956A02" w14:textId="5C927D64" w:rsidR="00645BE8" w:rsidRDefault="00645BE8" w:rsidP="00645BE8">
      <w:pPr>
        <w:pStyle w:val="dlPerson2Last"/>
      </w:pPr>
      <w:r>
        <w:t>Second Secretary</w:t>
      </w:r>
    </w:p>
    <w:p w14:paraId="7AE14469" w14:textId="6CD39290" w:rsidR="00645BE8" w:rsidRDefault="00645BE8" w:rsidP="00645BE8">
      <w:pPr>
        <w:pStyle w:val="MisijeNaslov"/>
      </w:pPr>
      <w:r>
        <w:br w:type="column"/>
      </w:r>
      <w:bookmarkStart w:id="22" w:name="_Toc213750433"/>
      <w:r>
        <w:t>Austria</w:t>
      </w:r>
      <w:bookmarkEnd w:id="22"/>
    </w:p>
    <w:p w14:paraId="0BAA851E" w14:textId="50188FF4" w:rsidR="00645BE8" w:rsidRDefault="00645BE8" w:rsidP="00645BE8">
      <w:pPr>
        <w:pStyle w:val="dlCaption"/>
      </w:pPr>
      <w:r>
        <w:t>EMBASSY OF THE REPUBLIC OF AUSTRIA</w:t>
      </w:r>
    </w:p>
    <w:p w14:paraId="59576964" w14:textId="0BF0C413" w:rsidR="00645BE8" w:rsidRDefault="00645BE8" w:rsidP="00645BE8">
      <w:pPr>
        <w:pStyle w:val="dlAddress"/>
      </w:pPr>
      <w:r>
        <w:t>SI-1000 LJUBLJANA, Prešernova cesta 23</w:t>
      </w:r>
    </w:p>
    <w:p w14:paraId="2E9ECA1F" w14:textId="2B7C10E2" w:rsidR="00645BE8" w:rsidRDefault="00645BE8" w:rsidP="00645BE8">
      <w:pPr>
        <w:pStyle w:val="dlOfficeHours"/>
      </w:pPr>
      <w:r>
        <w:t>Office hours: Monday – Friday 8.00 – 16.00</w:t>
      </w:r>
    </w:p>
    <w:p w14:paraId="51A06AD5" w14:textId="3E095621" w:rsidR="00645BE8" w:rsidRDefault="00645BE8" w:rsidP="00645BE8">
      <w:pPr>
        <w:pStyle w:val="dlPhone"/>
      </w:pPr>
      <w:r>
        <w:t>Tel: + 386 1 479 07 00</w:t>
      </w:r>
    </w:p>
    <w:p w14:paraId="073A064F" w14:textId="620DC909" w:rsidR="00645BE8" w:rsidRDefault="00645BE8" w:rsidP="00645BE8">
      <w:pPr>
        <w:pStyle w:val="dlPhone"/>
      </w:pPr>
      <w:r>
        <w:t>Emergency number: + 386 40 329 329</w:t>
      </w:r>
    </w:p>
    <w:p w14:paraId="45E64765" w14:textId="16170168" w:rsidR="00645BE8" w:rsidRDefault="00645BE8" w:rsidP="00645BE8">
      <w:pPr>
        <w:pStyle w:val="dlPhone"/>
      </w:pPr>
      <w:r>
        <w:t>Fax: + 386 1 252 17 17</w:t>
      </w:r>
    </w:p>
    <w:p w14:paraId="0B9D9F24" w14:textId="7072DB51" w:rsidR="00645BE8" w:rsidRDefault="00645BE8" w:rsidP="00645BE8">
      <w:pPr>
        <w:pStyle w:val="dlPhone"/>
      </w:pPr>
      <w:r>
        <w:t>E-mail: laibach-ob@bmeia.gv.at</w:t>
      </w:r>
    </w:p>
    <w:p w14:paraId="0154AB97" w14:textId="0D5F2B31" w:rsidR="00645BE8" w:rsidRDefault="00645BE8" w:rsidP="00645BE8">
      <w:pPr>
        <w:pStyle w:val="dlPhone"/>
      </w:pPr>
      <w:r>
        <w:t>Homepage: www.bmeia.gv.at/laibach</w:t>
      </w:r>
    </w:p>
    <w:p w14:paraId="1708B9B7" w14:textId="44875FAB" w:rsidR="00645BE8" w:rsidRDefault="00645BE8" w:rsidP="00645BE8">
      <w:pPr>
        <w:pStyle w:val="dlUradCaption"/>
      </w:pPr>
      <w:r>
        <w:t>Cultural Forum</w:t>
      </w:r>
    </w:p>
    <w:p w14:paraId="186E0DBF" w14:textId="299B544C" w:rsidR="00645BE8" w:rsidRDefault="00645BE8" w:rsidP="00645BE8">
      <w:pPr>
        <w:pStyle w:val="dlPhone"/>
      </w:pPr>
      <w:r>
        <w:t>Tel: + 386 1 479 07 41</w:t>
      </w:r>
    </w:p>
    <w:p w14:paraId="46FDAC78" w14:textId="0CA9F15C" w:rsidR="00645BE8" w:rsidRDefault="00645BE8" w:rsidP="00645BE8">
      <w:pPr>
        <w:pStyle w:val="dlPhone"/>
      </w:pPr>
      <w:r>
        <w:t>E-mail: laibach-kf@bmeia.gv.at</w:t>
      </w:r>
    </w:p>
    <w:p w14:paraId="6E9D0879" w14:textId="72321F69" w:rsidR="00645BE8" w:rsidRDefault="00645BE8" w:rsidP="00645BE8">
      <w:pPr>
        <w:pStyle w:val="dlPhone"/>
      </w:pPr>
      <w:r>
        <w:t>Homepage: www.bmeia.gv.at/kf-laibach</w:t>
      </w:r>
    </w:p>
    <w:p w14:paraId="07EBE4C0" w14:textId="517C2B06" w:rsidR="00645BE8" w:rsidRDefault="00645BE8" w:rsidP="00645BE8">
      <w:pPr>
        <w:pStyle w:val="dlUradCaption"/>
      </w:pPr>
      <w:r>
        <w:t>Consular Section</w:t>
      </w:r>
    </w:p>
    <w:p w14:paraId="238B6850" w14:textId="59546EF1" w:rsidR="00645BE8" w:rsidRDefault="00645BE8" w:rsidP="00645BE8">
      <w:pPr>
        <w:pStyle w:val="dlPhone"/>
      </w:pPr>
      <w:r>
        <w:t>(Entrance: Veselova ulica 10)</w:t>
      </w:r>
    </w:p>
    <w:p w14:paraId="17310B10" w14:textId="27849977" w:rsidR="00645BE8" w:rsidRDefault="00645BE8" w:rsidP="00645BE8">
      <w:pPr>
        <w:pStyle w:val="dlPhone"/>
      </w:pPr>
      <w:r>
        <w:t>Office hours: Monday – Thursday 8.30 – 12.00, Friday 8.30 – 11.00</w:t>
      </w:r>
    </w:p>
    <w:p w14:paraId="25002A12" w14:textId="6125671A" w:rsidR="00645BE8" w:rsidRDefault="00645BE8" w:rsidP="00645BE8">
      <w:pPr>
        <w:pStyle w:val="dlPhone"/>
      </w:pPr>
      <w:r>
        <w:t>Tel: + 386 1 479 07 43</w:t>
      </w:r>
    </w:p>
    <w:p w14:paraId="72F140E9" w14:textId="42A4AECE" w:rsidR="00645BE8" w:rsidRDefault="00645BE8" w:rsidP="00645BE8">
      <w:pPr>
        <w:pStyle w:val="dlUradCaption"/>
      </w:pPr>
      <w:r>
        <w:t>Commercial Section</w:t>
      </w:r>
    </w:p>
    <w:p w14:paraId="42D2E516" w14:textId="2D89A726" w:rsidR="00645BE8" w:rsidRDefault="00645BE8" w:rsidP="00645BE8">
      <w:pPr>
        <w:pStyle w:val="dlPhone"/>
      </w:pPr>
      <w:r>
        <w:t>Office hours: Monday – Thursday 8.30 – 17.00, Friday 8.30 – 14.30</w:t>
      </w:r>
    </w:p>
    <w:p w14:paraId="14DE1EAC" w14:textId="25E28A38" w:rsidR="00645BE8" w:rsidRDefault="00645BE8" w:rsidP="00645BE8">
      <w:pPr>
        <w:pStyle w:val="dlPhone"/>
      </w:pPr>
      <w:r>
        <w:t>Tel: + 386 1 513 97 70</w:t>
      </w:r>
    </w:p>
    <w:p w14:paraId="7EDD5085" w14:textId="52216E06" w:rsidR="00645BE8" w:rsidRDefault="00645BE8" w:rsidP="00645BE8">
      <w:pPr>
        <w:pStyle w:val="dlPhone"/>
      </w:pPr>
      <w:r>
        <w:t>Fax: + 386 1 513 97 80</w:t>
      </w:r>
    </w:p>
    <w:p w14:paraId="6786C886" w14:textId="1E1FBE9B" w:rsidR="00645BE8" w:rsidRDefault="00645BE8" w:rsidP="00645BE8">
      <w:pPr>
        <w:pStyle w:val="dlPhone"/>
      </w:pPr>
      <w:r>
        <w:t>E-mail: ljubljana@advantageaustria.org</w:t>
      </w:r>
    </w:p>
    <w:p w14:paraId="42DFF6C8" w14:textId="3F83A330" w:rsidR="00645BE8" w:rsidRDefault="00645BE8" w:rsidP="00645BE8">
      <w:pPr>
        <w:pStyle w:val="dlPhone"/>
      </w:pPr>
      <w:r>
        <w:t>Homepage: www.advantageaustria.org/si</w:t>
      </w:r>
    </w:p>
    <w:p w14:paraId="38184666" w14:textId="5086BD5B" w:rsidR="00645BE8" w:rsidRDefault="00645BE8" w:rsidP="00645BE8">
      <w:pPr>
        <w:pStyle w:val="dlUradCaption"/>
      </w:pPr>
      <w:r>
        <w:t>Defense Attaché's Office</w:t>
      </w:r>
    </w:p>
    <w:p w14:paraId="5C1B1E07" w14:textId="79F0B50D" w:rsidR="00645BE8" w:rsidRDefault="00645BE8" w:rsidP="00645BE8">
      <w:pPr>
        <w:pStyle w:val="dlPhone"/>
      </w:pPr>
      <w:r>
        <w:t>HU–1068 BUDAPEST, Benczúr utca 16</w:t>
      </w:r>
    </w:p>
    <w:p w14:paraId="225EA637" w14:textId="69A6D4E8" w:rsidR="00645BE8" w:rsidRDefault="00645BE8" w:rsidP="00645BE8">
      <w:pPr>
        <w:pStyle w:val="dlPhone"/>
      </w:pPr>
      <w:r>
        <w:t>Tel: + 36 1 219 42 53</w:t>
      </w:r>
    </w:p>
    <w:p w14:paraId="4042BBBF" w14:textId="40E9A281" w:rsidR="00645BE8" w:rsidRDefault="00645BE8" w:rsidP="00645BE8">
      <w:pPr>
        <w:pStyle w:val="dlPhone"/>
      </w:pPr>
      <w:r>
        <w:t>E-mail: ma.svn@bmlv.gv.at</w:t>
      </w:r>
    </w:p>
    <w:p w14:paraId="5E0C0973" w14:textId="2121EA0B" w:rsidR="00645BE8" w:rsidRDefault="00645BE8" w:rsidP="00645BE8">
      <w:pPr>
        <w:pStyle w:val="dlPerson"/>
      </w:pPr>
    </w:p>
    <w:p w14:paraId="2D1C6956" w14:textId="499091A4" w:rsidR="00645BE8" w:rsidRDefault="00645BE8" w:rsidP="00645BE8">
      <w:pPr>
        <w:pStyle w:val="dlPerson"/>
      </w:pPr>
      <w:r>
        <w:t>H. E. Mr Konrad BÜHLER</w:t>
      </w:r>
    </w:p>
    <w:p w14:paraId="4A300E5A" w14:textId="57C57D4B" w:rsidR="00645BE8" w:rsidRDefault="00645BE8" w:rsidP="00645BE8">
      <w:pPr>
        <w:pStyle w:val="dlPerson2"/>
      </w:pPr>
      <w:r>
        <w:t>Ambassador Extraordinary and Plenipotentiary</w:t>
      </w:r>
    </w:p>
    <w:p w14:paraId="4E647DD6" w14:textId="53138364" w:rsidR="00645BE8" w:rsidRDefault="00645BE8" w:rsidP="00645BE8">
      <w:pPr>
        <w:pStyle w:val="dlPerson2Last"/>
      </w:pPr>
      <w:r>
        <w:t>5 November 2024</w:t>
      </w:r>
    </w:p>
    <w:p w14:paraId="2EA479FB" w14:textId="08831A62" w:rsidR="00645BE8" w:rsidRDefault="00645BE8" w:rsidP="00645BE8">
      <w:pPr>
        <w:pStyle w:val="dlPerson"/>
      </w:pPr>
      <w:r>
        <w:t>Mr Kristof GRABMAYER-KERI</w:t>
      </w:r>
    </w:p>
    <w:p w14:paraId="2897CAAA" w14:textId="30A87B08" w:rsidR="00645BE8" w:rsidRDefault="00645BE8" w:rsidP="00645BE8">
      <w:pPr>
        <w:pStyle w:val="dlPerson2Last"/>
      </w:pPr>
      <w:r>
        <w:t>Minister Counsellor</w:t>
      </w:r>
    </w:p>
    <w:p w14:paraId="4A849C20" w14:textId="4D7FB55F" w:rsidR="00645BE8" w:rsidRDefault="00645BE8" w:rsidP="00645BE8">
      <w:pPr>
        <w:pStyle w:val="dlPerson"/>
      </w:pPr>
      <w:r>
        <w:t>Ms Sonja REISER-WEINZETTL</w:t>
      </w:r>
    </w:p>
    <w:p w14:paraId="375DD2C8" w14:textId="54B4463C" w:rsidR="00645BE8" w:rsidRDefault="00645BE8" w:rsidP="00645BE8">
      <w:pPr>
        <w:pStyle w:val="dlPerson2Last"/>
      </w:pPr>
      <w:r>
        <w:t>Counsellor (Cultural Affairs)</w:t>
      </w:r>
    </w:p>
    <w:p w14:paraId="22F75E37" w14:textId="717E3284" w:rsidR="00645BE8" w:rsidRDefault="00645BE8" w:rsidP="00645BE8">
      <w:pPr>
        <w:pStyle w:val="dlPerson"/>
      </w:pPr>
      <w:r>
        <w:t>Ms Edeltraud MESSNER</w:t>
      </w:r>
    </w:p>
    <w:p w14:paraId="1164E665" w14:textId="0734C9B6" w:rsidR="00645BE8" w:rsidRDefault="00645BE8" w:rsidP="00645BE8">
      <w:pPr>
        <w:pStyle w:val="dlPerson2Last"/>
      </w:pPr>
      <w:r>
        <w:t>Counsellor (Consular Affairs)</w:t>
      </w:r>
    </w:p>
    <w:p w14:paraId="0F2B0C3C" w14:textId="36C1E593" w:rsidR="00645BE8" w:rsidRDefault="00645BE8" w:rsidP="00645BE8">
      <w:pPr>
        <w:pStyle w:val="dlPerson"/>
      </w:pPr>
      <w:r>
        <w:t>Ms Anke DULLNIG</w:t>
      </w:r>
    </w:p>
    <w:p w14:paraId="479101C2" w14:textId="64052594" w:rsidR="00645BE8" w:rsidRDefault="00645BE8" w:rsidP="00645BE8">
      <w:pPr>
        <w:pStyle w:val="dlPerson2Last"/>
      </w:pPr>
      <w:r>
        <w:t>Assistant Attaché</w:t>
      </w:r>
    </w:p>
    <w:p w14:paraId="347F8DCF" w14:textId="66DB0A51" w:rsidR="00645BE8" w:rsidRDefault="00645BE8" w:rsidP="00645BE8">
      <w:pPr>
        <w:pStyle w:val="dlPerson"/>
      </w:pPr>
      <w:r>
        <w:t>Mr Wilhelm NEST</w:t>
      </w:r>
    </w:p>
    <w:p w14:paraId="7C27C147" w14:textId="157ED72F" w:rsidR="00645BE8" w:rsidRDefault="00645BE8" w:rsidP="00645BE8">
      <w:pPr>
        <w:pStyle w:val="dlPerson2Last"/>
      </w:pPr>
      <w:r>
        <w:t>Counsellor (Commercial Affairs)</w:t>
      </w:r>
    </w:p>
    <w:p w14:paraId="3E11E311" w14:textId="32744D76" w:rsidR="00645BE8" w:rsidRDefault="00645BE8" w:rsidP="00645BE8">
      <w:pPr>
        <w:pStyle w:val="dlPerson"/>
      </w:pPr>
      <w:r>
        <w:t>Mr Bernd ANDERSSON</w:t>
      </w:r>
    </w:p>
    <w:p w14:paraId="32CC878D" w14:textId="0DF29AFD" w:rsidR="00645BE8" w:rsidRDefault="00645BE8" w:rsidP="00645BE8">
      <w:pPr>
        <w:pStyle w:val="dlPerson2Last"/>
      </w:pPr>
      <w:r>
        <w:t>Attaché (Commercial Affairs)</w:t>
      </w:r>
    </w:p>
    <w:p w14:paraId="2F3094A2" w14:textId="59B7DC6E" w:rsidR="00645BE8" w:rsidRDefault="00645BE8" w:rsidP="00645BE8">
      <w:pPr>
        <w:pStyle w:val="dlPerson"/>
      </w:pPr>
      <w:r>
        <w:t>Major Felix GAUTSCH</w:t>
      </w:r>
    </w:p>
    <w:p w14:paraId="7D905D12" w14:textId="54A17B83" w:rsidR="00645BE8" w:rsidRDefault="00645BE8" w:rsidP="00645BE8">
      <w:pPr>
        <w:pStyle w:val="dlPerson2Last"/>
      </w:pPr>
      <w:r>
        <w:t>Attaché</w:t>
      </w:r>
    </w:p>
    <w:p w14:paraId="520C2183" w14:textId="5BC287FE" w:rsidR="00645BE8" w:rsidRDefault="00645BE8" w:rsidP="00645BE8">
      <w:pPr>
        <w:pStyle w:val="dlPerson"/>
      </w:pPr>
      <w:r>
        <w:t>Ms Janine Christine LUTZ</w:t>
      </w:r>
    </w:p>
    <w:p w14:paraId="50E80A3E" w14:textId="787E0248" w:rsidR="00645BE8" w:rsidRDefault="00645BE8" w:rsidP="00645BE8">
      <w:pPr>
        <w:pStyle w:val="dlPerson2Last"/>
      </w:pPr>
      <w:r>
        <w:t>Assistant Attaché</w:t>
      </w:r>
    </w:p>
    <w:p w14:paraId="152A8E67" w14:textId="17B9A1C5" w:rsidR="00645BE8" w:rsidRDefault="00645BE8" w:rsidP="00645BE8">
      <w:pPr>
        <w:pStyle w:val="dlPerson"/>
      </w:pPr>
      <w:r>
        <w:t>Brigadier Manfred HANZL</w:t>
      </w:r>
    </w:p>
    <w:p w14:paraId="477FB7C4" w14:textId="3538D259" w:rsidR="00645BE8" w:rsidRDefault="00645BE8" w:rsidP="00645BE8">
      <w:pPr>
        <w:pStyle w:val="dlPerson2"/>
      </w:pPr>
      <w:r>
        <w:t>Defence Attaché</w:t>
      </w:r>
    </w:p>
    <w:p w14:paraId="5FEA6A49" w14:textId="403A2ED1" w:rsidR="00645BE8" w:rsidRDefault="00645BE8" w:rsidP="00645BE8">
      <w:pPr>
        <w:pStyle w:val="dlPerson2Last"/>
      </w:pPr>
      <w:r>
        <w:t>with residence in Budapest</w:t>
      </w:r>
    </w:p>
    <w:p w14:paraId="1322E404" w14:textId="5DC7F940" w:rsidR="00645BE8" w:rsidRDefault="00645BE8" w:rsidP="00645BE8">
      <w:pPr>
        <w:pStyle w:val="MisijeNaslov"/>
      </w:pPr>
      <w:r>
        <w:br w:type="column"/>
      </w:r>
      <w:bookmarkStart w:id="23" w:name="_Toc213750434"/>
      <w:r>
        <w:t>Azerbaijan</w:t>
      </w:r>
      <w:bookmarkEnd w:id="23"/>
    </w:p>
    <w:p w14:paraId="5BB1EF27" w14:textId="77ABF880" w:rsidR="00645BE8" w:rsidRDefault="00645BE8" w:rsidP="00645BE8">
      <w:pPr>
        <w:pStyle w:val="dlCaption"/>
      </w:pPr>
      <w:r>
        <w:t>EMBASSY OF THE REPUBLIC OF AZERBAIJAN</w:t>
      </w:r>
    </w:p>
    <w:p w14:paraId="1B693C97" w14:textId="2B16A607" w:rsidR="00645BE8" w:rsidRDefault="00645BE8" w:rsidP="00645BE8">
      <w:pPr>
        <w:pStyle w:val="dlAddress"/>
      </w:pPr>
      <w:r>
        <w:t>AT-1130 VIENNA, Hügelgasse 2</w:t>
      </w:r>
    </w:p>
    <w:p w14:paraId="1EEC22B4" w14:textId="0E63C604" w:rsidR="00645BE8" w:rsidRDefault="00645BE8" w:rsidP="00645BE8">
      <w:pPr>
        <w:pStyle w:val="dlOfficeHours"/>
      </w:pPr>
      <w:r>
        <w:t>Office hours: Monday – Friday 9.00 – 18.00</w:t>
      </w:r>
    </w:p>
    <w:p w14:paraId="24B03DB4" w14:textId="4BCCC042" w:rsidR="00645BE8" w:rsidRDefault="00645BE8" w:rsidP="00645BE8">
      <w:pPr>
        <w:pStyle w:val="dlPhone"/>
      </w:pPr>
      <w:r>
        <w:t>Tel: + 43 1 403 13 22 40</w:t>
      </w:r>
    </w:p>
    <w:p w14:paraId="08F8877C" w14:textId="01066025" w:rsidR="00645BE8" w:rsidRDefault="00645BE8" w:rsidP="00645BE8">
      <w:pPr>
        <w:pStyle w:val="dlPhone"/>
      </w:pPr>
      <w:r>
        <w:t>Emergency number: + 43 676 844 509 718</w:t>
      </w:r>
    </w:p>
    <w:p w14:paraId="6CA30EA6" w14:textId="76E51AE6" w:rsidR="00645BE8" w:rsidRDefault="00645BE8" w:rsidP="00645BE8">
      <w:pPr>
        <w:pStyle w:val="dlPhone"/>
      </w:pPr>
      <w:r>
        <w:t>Fax: + 43 1 403 13 23</w:t>
      </w:r>
    </w:p>
    <w:p w14:paraId="4E45D886" w14:textId="3D1C5847" w:rsidR="00645BE8" w:rsidRDefault="00645BE8" w:rsidP="00645BE8">
      <w:pPr>
        <w:pStyle w:val="dlPhone"/>
      </w:pPr>
      <w:r>
        <w:t>E-mail: office_vienna@mission.mfa.gov.az</w:t>
      </w:r>
    </w:p>
    <w:p w14:paraId="03737290" w14:textId="48834F31" w:rsidR="00645BE8" w:rsidRDefault="00645BE8" w:rsidP="00645BE8">
      <w:pPr>
        <w:pStyle w:val="dlPhone"/>
      </w:pPr>
      <w:r>
        <w:t>Homepage: www.vienna.mfa.gov.az</w:t>
      </w:r>
    </w:p>
    <w:p w14:paraId="7081EA55" w14:textId="4DB6D4FD" w:rsidR="00645BE8" w:rsidRDefault="00645BE8" w:rsidP="00645BE8">
      <w:pPr>
        <w:pStyle w:val="dlUradCaption"/>
      </w:pPr>
      <w:r>
        <w:t>Consular Section</w:t>
      </w:r>
    </w:p>
    <w:p w14:paraId="7A15DEE6" w14:textId="7D27AC0F" w:rsidR="00645BE8" w:rsidRDefault="00645BE8" w:rsidP="00645BE8">
      <w:pPr>
        <w:pStyle w:val="dlPhone"/>
      </w:pPr>
      <w:r>
        <w:t>Office hours:</w:t>
      </w:r>
    </w:p>
    <w:p w14:paraId="7600B91A" w14:textId="7DC2EA20" w:rsidR="00645BE8" w:rsidRDefault="00645BE8" w:rsidP="00645BE8">
      <w:pPr>
        <w:pStyle w:val="dlPhone"/>
      </w:pPr>
      <w:r>
        <w:t>Tel: + 43 1 403 132 211, + 43 676 783 98 85</w:t>
      </w:r>
    </w:p>
    <w:p w14:paraId="399CD758" w14:textId="04E3FFA0" w:rsidR="00645BE8" w:rsidRDefault="00645BE8" w:rsidP="00645BE8">
      <w:pPr>
        <w:pStyle w:val="dlPhone"/>
      </w:pPr>
      <w:r>
        <w:t>E-mail: consul_vienna@mission.mfa.gov.az</w:t>
      </w:r>
    </w:p>
    <w:p w14:paraId="39D255FF" w14:textId="1D916272" w:rsidR="00645BE8" w:rsidRDefault="00645BE8" w:rsidP="00645BE8">
      <w:pPr>
        <w:pStyle w:val="dlPerson"/>
      </w:pPr>
    </w:p>
    <w:p w14:paraId="6D7A71CC" w14:textId="6019BBE2" w:rsidR="00645BE8" w:rsidRDefault="00645BE8" w:rsidP="00645BE8">
      <w:pPr>
        <w:pStyle w:val="dlPerson"/>
      </w:pPr>
      <w:r>
        <w:t>H. E. Mr Rovshan SADIGBAYLI</w:t>
      </w:r>
    </w:p>
    <w:p w14:paraId="5649ACDC" w14:textId="0A376F98" w:rsidR="00645BE8" w:rsidRDefault="00645BE8" w:rsidP="00645BE8">
      <w:pPr>
        <w:pStyle w:val="dlPerson2"/>
      </w:pPr>
      <w:r>
        <w:t>Ambassador Extraordinary and Plenipotentiary</w:t>
      </w:r>
    </w:p>
    <w:p w14:paraId="0BC0C801" w14:textId="4F218CC9" w:rsidR="00645BE8" w:rsidRDefault="00645BE8" w:rsidP="00645BE8">
      <w:pPr>
        <w:pStyle w:val="dlPerson2Last"/>
      </w:pPr>
      <w:r>
        <w:t>17 February 2022</w:t>
      </w:r>
    </w:p>
    <w:p w14:paraId="5522DFA6" w14:textId="4A8C72B3" w:rsidR="00645BE8" w:rsidRDefault="00645BE8" w:rsidP="00645BE8">
      <w:pPr>
        <w:pStyle w:val="dlPerson"/>
      </w:pPr>
      <w:r>
        <w:t>Mr Kamran MAMMADOV</w:t>
      </w:r>
    </w:p>
    <w:p w14:paraId="091921A9" w14:textId="4A67B86D" w:rsidR="00645BE8" w:rsidRDefault="00645BE8" w:rsidP="00645BE8">
      <w:pPr>
        <w:pStyle w:val="dlPerson2Last"/>
      </w:pPr>
      <w:r>
        <w:t>Second Secretary (Consular Affairs)</w:t>
      </w:r>
    </w:p>
    <w:p w14:paraId="081B160D" w14:textId="7993FEC3" w:rsidR="00645BE8" w:rsidRDefault="00645BE8" w:rsidP="00645BE8">
      <w:pPr>
        <w:pStyle w:val="dlPerson"/>
      </w:pPr>
      <w:r>
        <w:t>Colonel Vugar AHMADOV</w:t>
      </w:r>
    </w:p>
    <w:p w14:paraId="3DA17D9E" w14:textId="1A2A7B20" w:rsidR="00645BE8" w:rsidRDefault="00645BE8" w:rsidP="00645BE8">
      <w:pPr>
        <w:pStyle w:val="dlPerson2Last"/>
      </w:pPr>
      <w:r>
        <w:t>Military Attaché</w:t>
      </w:r>
    </w:p>
    <w:p w14:paraId="6AC23391" w14:textId="68E69B7C" w:rsidR="00645BE8" w:rsidRDefault="00645BE8" w:rsidP="00645BE8">
      <w:pPr>
        <w:pStyle w:val="dlPerson"/>
      </w:pPr>
      <w:r>
        <w:t>Lieutenant Commander Sanan BABAYEV</w:t>
      </w:r>
    </w:p>
    <w:p w14:paraId="71E7C095" w14:textId="1E0069CA" w:rsidR="00645BE8" w:rsidRDefault="00645BE8" w:rsidP="00645BE8">
      <w:pPr>
        <w:pStyle w:val="dlPerson2Last"/>
      </w:pPr>
      <w:r>
        <w:t>Deputy Military Attaché</w:t>
      </w:r>
    </w:p>
    <w:p w14:paraId="10E727FA" w14:textId="0CC78D12" w:rsidR="00645BE8" w:rsidRDefault="00645BE8" w:rsidP="00645BE8">
      <w:pPr>
        <w:pStyle w:val="MisijeNaslov"/>
      </w:pPr>
      <w:r>
        <w:br w:type="column"/>
      </w:r>
      <w:bookmarkStart w:id="24" w:name="_Toc213750435"/>
      <w:r>
        <w:t>Bahrain</w:t>
      </w:r>
      <w:bookmarkEnd w:id="24"/>
    </w:p>
    <w:p w14:paraId="5E7B9A84" w14:textId="126F80F1" w:rsidR="00645BE8" w:rsidRDefault="00645BE8" w:rsidP="00645BE8">
      <w:pPr>
        <w:pStyle w:val="dlCaption"/>
      </w:pPr>
      <w:r>
        <w:t>Embassy of the Kingdom of Bahrain</w:t>
      </w:r>
    </w:p>
    <w:p w14:paraId="5AB25A8B" w14:textId="4A7C51F5" w:rsidR="00645BE8" w:rsidRDefault="00645BE8" w:rsidP="00645BE8">
      <w:pPr>
        <w:pStyle w:val="dlAddress"/>
      </w:pPr>
      <w:r>
        <w:t>00161 ROMA, Viale di Villa Massimo 47</w:t>
      </w:r>
    </w:p>
    <w:p w14:paraId="1E611227" w14:textId="0236CFD4" w:rsidR="00645BE8" w:rsidRDefault="00645BE8" w:rsidP="00645BE8">
      <w:pPr>
        <w:pStyle w:val="dlPhone"/>
      </w:pPr>
      <w:r>
        <w:t>Tel: + 39 06 94 35 85 55</w:t>
      </w:r>
    </w:p>
    <w:p w14:paraId="0BCFA161" w14:textId="2F0AE909" w:rsidR="00645BE8" w:rsidRDefault="00645BE8" w:rsidP="00645BE8">
      <w:pPr>
        <w:pStyle w:val="dlPhone"/>
      </w:pPr>
      <w:r>
        <w:t>Fax: +39 06 94 35 85 57</w:t>
      </w:r>
    </w:p>
    <w:p w14:paraId="509ACE5E" w14:textId="70E0B068" w:rsidR="00645BE8" w:rsidRDefault="00645BE8" w:rsidP="00645BE8">
      <w:pPr>
        <w:pStyle w:val="dlPhone"/>
      </w:pPr>
      <w:r>
        <w:t>E-mail: rome.mission@mofa.gov.bh</w:t>
      </w:r>
    </w:p>
    <w:p w14:paraId="76DC8A40" w14:textId="019A3899" w:rsidR="00645BE8" w:rsidRDefault="00645BE8" w:rsidP="00645BE8">
      <w:pPr>
        <w:pStyle w:val="dlPerson"/>
      </w:pPr>
    </w:p>
    <w:p w14:paraId="1479E727" w14:textId="71EB6D44" w:rsidR="00645BE8" w:rsidRDefault="00645BE8" w:rsidP="00645BE8">
      <w:pPr>
        <w:pStyle w:val="dlPerson"/>
      </w:pPr>
      <w:r>
        <w:t>Mr Talal Faisal Yaqoob ALHAMAR</w:t>
      </w:r>
    </w:p>
    <w:p w14:paraId="6FCBC6D5" w14:textId="00B56506" w:rsidR="00645BE8" w:rsidRDefault="00645BE8" w:rsidP="00645BE8">
      <w:pPr>
        <w:pStyle w:val="dlPerson2"/>
      </w:pPr>
      <w:r>
        <w:t>First Secretary</w:t>
      </w:r>
    </w:p>
    <w:p w14:paraId="49F14FAD" w14:textId="41E56CC9" w:rsidR="00645BE8" w:rsidRDefault="00645BE8" w:rsidP="00645BE8">
      <w:pPr>
        <w:pStyle w:val="dlPerson2Last"/>
      </w:pPr>
      <w:r>
        <w:t>Chargé d'Affaires a.i.</w:t>
      </w:r>
    </w:p>
    <w:p w14:paraId="198B4220" w14:textId="038BBF08" w:rsidR="00645BE8" w:rsidRDefault="00645BE8" w:rsidP="00645BE8">
      <w:pPr>
        <w:pStyle w:val="dlPerson"/>
      </w:pPr>
      <w:r>
        <w:t>Ms Sarah Tawfeeq Ahmed Khalil ALMANSOOR</w:t>
      </w:r>
    </w:p>
    <w:p w14:paraId="232C4E7B" w14:textId="19520E2F" w:rsidR="00645BE8" w:rsidRDefault="00645BE8" w:rsidP="00645BE8">
      <w:pPr>
        <w:pStyle w:val="dlPerson2Last"/>
      </w:pPr>
      <w:r>
        <w:t>First Secretary</w:t>
      </w:r>
    </w:p>
    <w:p w14:paraId="7BF6DD50" w14:textId="35911FD2" w:rsidR="00645BE8" w:rsidRDefault="00645BE8" w:rsidP="00645BE8">
      <w:pPr>
        <w:pStyle w:val="MisijeNaslov"/>
      </w:pPr>
      <w:r>
        <w:br w:type="column"/>
      </w:r>
      <w:bookmarkStart w:id="25" w:name="_Toc213750436"/>
      <w:r>
        <w:t>Bangladesh</w:t>
      </w:r>
      <w:bookmarkEnd w:id="25"/>
    </w:p>
    <w:p w14:paraId="1B7E7E6D" w14:textId="29B577F0" w:rsidR="00645BE8" w:rsidRDefault="00645BE8" w:rsidP="00645BE8">
      <w:pPr>
        <w:pStyle w:val="dlCaption"/>
      </w:pPr>
      <w:r>
        <w:t>EMBASSY OF THE PEOPLE´S REPUBLIC OF BANGLADESH</w:t>
      </w:r>
    </w:p>
    <w:p w14:paraId="31C6E9DC" w14:textId="261D9C42" w:rsidR="00645BE8" w:rsidRDefault="00645BE8" w:rsidP="00645BE8">
      <w:pPr>
        <w:pStyle w:val="dlAddress"/>
      </w:pPr>
      <w:r>
        <w:t>AT-1190 VIENNA, Peter Jordan Straße 50</w:t>
      </w:r>
    </w:p>
    <w:p w14:paraId="590047DF" w14:textId="4C8C5EE1" w:rsidR="00645BE8" w:rsidRDefault="00645BE8" w:rsidP="00645BE8">
      <w:pPr>
        <w:pStyle w:val="dlPhone"/>
      </w:pPr>
      <w:r>
        <w:t>Tel: + 43 1 368 11 11</w:t>
      </w:r>
    </w:p>
    <w:p w14:paraId="4020C3DE" w14:textId="23AB7D81" w:rsidR="00645BE8" w:rsidRDefault="00645BE8" w:rsidP="00645BE8">
      <w:pPr>
        <w:pStyle w:val="dlPhone"/>
      </w:pPr>
      <w:r>
        <w:t>Fax: + 43 1 368 11 11 20</w:t>
      </w:r>
    </w:p>
    <w:p w14:paraId="04FA7F81" w14:textId="6C799C35" w:rsidR="00645BE8" w:rsidRDefault="00645BE8" w:rsidP="00645BE8">
      <w:pPr>
        <w:pStyle w:val="dlPhone"/>
      </w:pPr>
      <w:r>
        <w:t>E-mail: mission.vienna@mofa.gov.bd</w:t>
      </w:r>
    </w:p>
    <w:p w14:paraId="106A82EF" w14:textId="40130E7B" w:rsidR="00645BE8" w:rsidRDefault="00645BE8" w:rsidP="00645BE8">
      <w:pPr>
        <w:pStyle w:val="dlUradCaption"/>
      </w:pPr>
      <w:r>
        <w:t>Economic Section</w:t>
      </w:r>
    </w:p>
    <w:p w14:paraId="361F583B" w14:textId="4CC9EDF5" w:rsidR="00645BE8" w:rsidRDefault="00645BE8" w:rsidP="00645BE8">
      <w:pPr>
        <w:pStyle w:val="dlPhone"/>
      </w:pPr>
      <w:r>
        <w:t>E-mail: bdootbl@aol.com</w:t>
      </w:r>
    </w:p>
    <w:p w14:paraId="79BA9D1A" w14:textId="207D037D" w:rsidR="00645BE8" w:rsidRDefault="00645BE8" w:rsidP="00645BE8">
      <w:pPr>
        <w:pStyle w:val="dlPerson"/>
      </w:pPr>
    </w:p>
    <w:p w14:paraId="76FB9877" w14:textId="716FC950" w:rsidR="00645BE8" w:rsidRDefault="00645BE8" w:rsidP="00645BE8">
      <w:pPr>
        <w:pStyle w:val="dlPerson"/>
      </w:pPr>
      <w:r>
        <w:t>H. E. Mr Tufik HASAN</w:t>
      </w:r>
    </w:p>
    <w:p w14:paraId="688AE318" w14:textId="025373FC" w:rsidR="00645BE8" w:rsidRDefault="00645BE8" w:rsidP="00645BE8">
      <w:pPr>
        <w:pStyle w:val="dlPerson2"/>
      </w:pPr>
      <w:r>
        <w:t>Ambassador Extraordinary and Plenipotentiary</w:t>
      </w:r>
    </w:p>
    <w:p w14:paraId="56953D1F" w14:textId="7E413D05" w:rsidR="00645BE8" w:rsidRDefault="00645BE8" w:rsidP="00645BE8">
      <w:pPr>
        <w:pStyle w:val="dlPerson2Last"/>
      </w:pPr>
      <w:r>
        <w:t>27 May 2025</w:t>
      </w:r>
    </w:p>
    <w:p w14:paraId="27CEE400" w14:textId="7B8919EA" w:rsidR="00645BE8" w:rsidRDefault="00645BE8" w:rsidP="00645BE8">
      <w:pPr>
        <w:pStyle w:val="dlPerson"/>
      </w:pPr>
      <w:r>
        <w:t>Mr Tanvir Ahmad TOROPHDER</w:t>
      </w:r>
    </w:p>
    <w:p w14:paraId="55B4107B" w14:textId="22E04A8B" w:rsidR="00645BE8" w:rsidRDefault="00645BE8" w:rsidP="00645BE8">
      <w:pPr>
        <w:pStyle w:val="dlPerson2Last"/>
      </w:pPr>
      <w:r>
        <w:t>First Secretary</w:t>
      </w:r>
    </w:p>
    <w:p w14:paraId="11986D46" w14:textId="1ED7B719" w:rsidR="00645BE8" w:rsidRDefault="00645BE8" w:rsidP="00645BE8">
      <w:pPr>
        <w:pStyle w:val="dlPerson"/>
      </w:pPr>
      <w:r>
        <w:t>Mr Md Tarazul ISLAM</w:t>
      </w:r>
    </w:p>
    <w:p w14:paraId="5497FE44" w14:textId="0C4FFE30" w:rsidR="00645BE8" w:rsidRDefault="00645BE8" w:rsidP="00645BE8">
      <w:pPr>
        <w:pStyle w:val="dlPerson2Last"/>
      </w:pPr>
      <w:r>
        <w:t xml:space="preserve">Counsellor </w:t>
      </w:r>
    </w:p>
    <w:p w14:paraId="73D73B05" w14:textId="576BAA45" w:rsidR="00645BE8" w:rsidRDefault="00645BE8" w:rsidP="00645BE8">
      <w:pPr>
        <w:pStyle w:val="dlPerson"/>
      </w:pPr>
      <w:r>
        <w:t>Mr Rahat Bin ZAMAN</w:t>
      </w:r>
    </w:p>
    <w:p w14:paraId="586FF873" w14:textId="09DCFF83" w:rsidR="00645BE8" w:rsidRDefault="00645BE8" w:rsidP="00645BE8">
      <w:pPr>
        <w:pStyle w:val="dlPerson2Last"/>
      </w:pPr>
      <w:r>
        <w:t>Counsellor</w:t>
      </w:r>
    </w:p>
    <w:p w14:paraId="7E430B65" w14:textId="7D3B66DB" w:rsidR="00645BE8" w:rsidRDefault="00645BE8" w:rsidP="00645BE8">
      <w:pPr>
        <w:pStyle w:val="MisijeNaslov"/>
      </w:pPr>
      <w:r>
        <w:br w:type="column"/>
      </w:r>
      <w:bookmarkStart w:id="26" w:name="_Toc213750437"/>
      <w:r>
        <w:t>Belarus</w:t>
      </w:r>
      <w:bookmarkEnd w:id="26"/>
    </w:p>
    <w:p w14:paraId="6AE5CF33" w14:textId="4E060D44" w:rsidR="00645BE8" w:rsidRDefault="00645BE8" w:rsidP="00645BE8">
      <w:pPr>
        <w:pStyle w:val="dlCaption"/>
      </w:pPr>
      <w:r>
        <w:t>EMBASSY OF THE REPUBLIC OF BELARUS</w:t>
      </w:r>
    </w:p>
    <w:p w14:paraId="5937B647" w14:textId="66C0BCEC" w:rsidR="00645BE8" w:rsidRDefault="00645BE8" w:rsidP="00645BE8">
      <w:pPr>
        <w:pStyle w:val="dlAddress"/>
      </w:pPr>
      <w:r>
        <w:t>AT-1140 VIENNA, Hüttelbergstraße 6</w:t>
      </w:r>
    </w:p>
    <w:p w14:paraId="0B1C8779" w14:textId="0D624010" w:rsidR="00645BE8" w:rsidRDefault="00645BE8" w:rsidP="00645BE8">
      <w:pPr>
        <w:pStyle w:val="dlOfficeHours"/>
      </w:pPr>
      <w:r>
        <w:t>Office hours: Monday – Friday 8.30 – 12.30 and 13.30 – 17.30</w:t>
      </w:r>
    </w:p>
    <w:p w14:paraId="0D406A9A" w14:textId="4F9A3BB8" w:rsidR="00645BE8" w:rsidRDefault="00645BE8" w:rsidP="00645BE8">
      <w:pPr>
        <w:pStyle w:val="dlPhone"/>
      </w:pPr>
      <w:r>
        <w:t>Tel: + 43 1 419 96 30</w:t>
      </w:r>
    </w:p>
    <w:p w14:paraId="6AF1D323" w14:textId="7B36F101" w:rsidR="00645BE8" w:rsidRDefault="00645BE8" w:rsidP="00645BE8">
      <w:pPr>
        <w:pStyle w:val="dlPhone"/>
      </w:pPr>
      <w:r>
        <w:t>Fax: + 43 1 419 96 30 30</w:t>
      </w:r>
    </w:p>
    <w:p w14:paraId="05C89F0B" w14:textId="0A88BAA4" w:rsidR="00645BE8" w:rsidRDefault="00645BE8" w:rsidP="00645BE8">
      <w:pPr>
        <w:pStyle w:val="dlPhone"/>
      </w:pPr>
      <w:r>
        <w:t>E-mail: austria@mfa.gov.by</w:t>
      </w:r>
    </w:p>
    <w:p w14:paraId="3A6CDDB3" w14:textId="3EFA9DCF" w:rsidR="00645BE8" w:rsidRDefault="00645BE8" w:rsidP="00645BE8">
      <w:pPr>
        <w:pStyle w:val="dlPhone"/>
      </w:pPr>
      <w:r>
        <w:t>Homepage: https://www.austria.mfa.gov.by/en</w:t>
      </w:r>
    </w:p>
    <w:p w14:paraId="2F84F514" w14:textId="3435257E" w:rsidR="00645BE8" w:rsidRDefault="00645BE8" w:rsidP="00645BE8">
      <w:pPr>
        <w:pStyle w:val="dlUradCaption"/>
      </w:pPr>
      <w:r>
        <w:t>Consular Section</w:t>
      </w:r>
    </w:p>
    <w:p w14:paraId="75EC1096" w14:textId="4B6D2FED" w:rsidR="00645BE8" w:rsidRDefault="00645BE8" w:rsidP="00645BE8">
      <w:pPr>
        <w:pStyle w:val="dlPhone"/>
      </w:pPr>
      <w:r>
        <w:t>Office hours: Tuesday, Thursday, Friday 9.00 – 12.00</w:t>
      </w:r>
    </w:p>
    <w:p w14:paraId="36D463E6" w14:textId="7C2D0BD9" w:rsidR="00645BE8" w:rsidRDefault="00645BE8" w:rsidP="00645BE8">
      <w:pPr>
        <w:pStyle w:val="dlPhone"/>
      </w:pPr>
      <w:r>
        <w:t>Tel: + 43 1 419 96 30 21</w:t>
      </w:r>
    </w:p>
    <w:p w14:paraId="672C77C8" w14:textId="32BC0A7A" w:rsidR="00645BE8" w:rsidRDefault="00645BE8" w:rsidP="00645BE8">
      <w:pPr>
        <w:pStyle w:val="dlPhone"/>
      </w:pPr>
      <w:r>
        <w:t>Emergency number: + 43 664 969 11 80</w:t>
      </w:r>
    </w:p>
    <w:p w14:paraId="72EAC9C7" w14:textId="4A6AA4D5" w:rsidR="00645BE8" w:rsidRDefault="00645BE8" w:rsidP="00645BE8">
      <w:pPr>
        <w:pStyle w:val="dlPhone"/>
      </w:pPr>
      <w:r>
        <w:t>E-mail: at.consul@mfa.gov.by</w:t>
      </w:r>
    </w:p>
    <w:p w14:paraId="784257DE" w14:textId="55953EEA" w:rsidR="00645BE8" w:rsidRDefault="00645BE8" w:rsidP="00645BE8">
      <w:pPr>
        <w:pStyle w:val="dlPerson"/>
      </w:pPr>
    </w:p>
    <w:p w14:paraId="599B89DF" w14:textId="2BB00DFB" w:rsidR="00645BE8" w:rsidRDefault="00645BE8" w:rsidP="00645BE8">
      <w:pPr>
        <w:pStyle w:val="dlPerson"/>
      </w:pPr>
      <w:r>
        <w:t>Mr Vladimir SOLOVYEV</w:t>
      </w:r>
    </w:p>
    <w:p w14:paraId="1C1522D6" w14:textId="3DD20CBF" w:rsidR="00645BE8" w:rsidRDefault="00645BE8" w:rsidP="00645BE8">
      <w:pPr>
        <w:pStyle w:val="dlPerson2Last"/>
      </w:pPr>
      <w:r>
        <w:t>Senior Counsellor</w:t>
      </w:r>
    </w:p>
    <w:p w14:paraId="3E3FD3CD" w14:textId="6DCDC60D" w:rsidR="00645BE8" w:rsidRDefault="00645BE8" w:rsidP="00645BE8">
      <w:pPr>
        <w:pStyle w:val="MisijeNaslov"/>
      </w:pPr>
      <w:r>
        <w:br w:type="column"/>
      </w:r>
      <w:bookmarkStart w:id="27" w:name="_Toc213750438"/>
      <w:r>
        <w:t>Belgium</w:t>
      </w:r>
      <w:bookmarkEnd w:id="27"/>
    </w:p>
    <w:p w14:paraId="0A33C32F" w14:textId="59A107E3" w:rsidR="00645BE8" w:rsidRDefault="00645BE8" w:rsidP="00645BE8">
      <w:pPr>
        <w:pStyle w:val="dlCaption"/>
      </w:pPr>
      <w:r>
        <w:t>EMBASSY OF THE KINGDOM OF BELGIUM</w:t>
      </w:r>
    </w:p>
    <w:p w14:paraId="11B88195" w14:textId="595B19F9" w:rsidR="00645BE8" w:rsidRDefault="00645BE8" w:rsidP="00645BE8">
      <w:pPr>
        <w:pStyle w:val="dlAddress"/>
      </w:pPr>
      <w:r>
        <w:t>AT-1040 VIENNA, Schönburgstraße 10</w:t>
      </w:r>
    </w:p>
    <w:p w14:paraId="1700582D" w14:textId="4A020AE8" w:rsidR="00645BE8" w:rsidRDefault="00645BE8" w:rsidP="00645BE8">
      <w:pPr>
        <w:pStyle w:val="dlOfficeHours"/>
      </w:pPr>
      <w:r>
        <w:t>Office hours: Monday – Friday 9.30 – 12.00 and 14.00 – 16.00</w:t>
      </w:r>
    </w:p>
    <w:p w14:paraId="4B694763" w14:textId="6322AF01" w:rsidR="00645BE8" w:rsidRDefault="00645BE8" w:rsidP="00645BE8">
      <w:pPr>
        <w:pStyle w:val="dlPhone"/>
      </w:pPr>
      <w:r>
        <w:t>Tel: + 43 1 502 070</w:t>
      </w:r>
    </w:p>
    <w:p w14:paraId="44A0B392" w14:textId="03695CBA" w:rsidR="00645BE8" w:rsidRDefault="00645BE8" w:rsidP="00645BE8">
      <w:pPr>
        <w:pStyle w:val="dlPhone"/>
      </w:pPr>
      <w:r>
        <w:t>Emergency number: + 43 664 450 92 11</w:t>
      </w:r>
    </w:p>
    <w:p w14:paraId="7C1710CD" w14:textId="730E45DB" w:rsidR="00645BE8" w:rsidRDefault="00645BE8" w:rsidP="00645BE8">
      <w:pPr>
        <w:pStyle w:val="dlPhone"/>
      </w:pPr>
      <w:r>
        <w:t>Fax: + 43 502 07 22</w:t>
      </w:r>
    </w:p>
    <w:p w14:paraId="059AE95C" w14:textId="2C7B7897" w:rsidR="00645BE8" w:rsidRDefault="00645BE8" w:rsidP="00645BE8">
      <w:pPr>
        <w:pStyle w:val="dlPhone"/>
      </w:pPr>
      <w:r>
        <w:t>E-mail: vienna@diplobel.fed.be</w:t>
      </w:r>
    </w:p>
    <w:p w14:paraId="17CDFC4B" w14:textId="1EF78681" w:rsidR="00645BE8" w:rsidRDefault="00645BE8" w:rsidP="00645BE8">
      <w:pPr>
        <w:pStyle w:val="dlPhone"/>
      </w:pPr>
      <w:r>
        <w:t>Homepage: austria.diplomatie.belgium.be</w:t>
      </w:r>
    </w:p>
    <w:p w14:paraId="18EFCE52" w14:textId="247CE32F" w:rsidR="00645BE8" w:rsidRDefault="00645BE8" w:rsidP="00645BE8">
      <w:pPr>
        <w:pStyle w:val="dlUradCaption"/>
      </w:pPr>
      <w:r>
        <w:t>Consular Section</w:t>
      </w:r>
    </w:p>
    <w:p w14:paraId="662459F7" w14:textId="1FBC73CC" w:rsidR="00645BE8" w:rsidRDefault="00645BE8" w:rsidP="00645BE8">
      <w:pPr>
        <w:pStyle w:val="dlPhone"/>
      </w:pPr>
      <w:r>
        <w:t>Official hours: Monday – Friday 9.30 – 12.00 and 14.00 – 16.00</w:t>
      </w:r>
    </w:p>
    <w:p w14:paraId="1BB30AA4" w14:textId="1428EA5E" w:rsidR="00645BE8" w:rsidRDefault="00645BE8" w:rsidP="00645BE8">
      <w:pPr>
        <w:pStyle w:val="dlPhone"/>
      </w:pPr>
      <w:r>
        <w:t>E-mail: consular.vienna@diplobel.fed.be</w:t>
      </w:r>
    </w:p>
    <w:p w14:paraId="00B3CBB4" w14:textId="447E39FD" w:rsidR="00645BE8" w:rsidRDefault="00645BE8" w:rsidP="00645BE8">
      <w:pPr>
        <w:pStyle w:val="dlUradCaption"/>
      </w:pPr>
      <w:r>
        <w:t>Delegation of Flanders</w:t>
      </w:r>
    </w:p>
    <w:p w14:paraId="39836EDC" w14:textId="3B265BF8" w:rsidR="00645BE8" w:rsidRDefault="00645BE8" w:rsidP="00645BE8">
      <w:pPr>
        <w:pStyle w:val="dlPhone"/>
      </w:pPr>
      <w:r>
        <w:t>AT–1010 VIENNA, Elisabethstraße 16, Tür 11</w:t>
      </w:r>
    </w:p>
    <w:p w14:paraId="49A30B24" w14:textId="21FC1E4D" w:rsidR="00645BE8" w:rsidRDefault="00645BE8" w:rsidP="00645BE8">
      <w:pPr>
        <w:pStyle w:val="dlPhone"/>
      </w:pPr>
      <w:r>
        <w:t>Office hours: Monday – Friday 9.00 – 17.00</w:t>
      </w:r>
    </w:p>
    <w:p w14:paraId="6023289E" w14:textId="769B79AA" w:rsidR="00645BE8" w:rsidRDefault="00645BE8" w:rsidP="00645BE8">
      <w:pPr>
        <w:pStyle w:val="dlPhone"/>
      </w:pPr>
      <w:r>
        <w:t>Tel: + 43 1 596 09 60</w:t>
      </w:r>
    </w:p>
    <w:p w14:paraId="45976E10" w14:textId="6ADD088B" w:rsidR="00645BE8" w:rsidRDefault="00645BE8" w:rsidP="00645BE8">
      <w:pPr>
        <w:pStyle w:val="dlPhone"/>
      </w:pPr>
      <w:r>
        <w:t>Fax: + 43 1 596 09 22</w:t>
      </w:r>
    </w:p>
    <w:p w14:paraId="3C9DA818" w14:textId="18D4885F" w:rsidR="00645BE8" w:rsidRDefault="00645BE8" w:rsidP="00645BE8">
      <w:pPr>
        <w:pStyle w:val="dlPhone"/>
      </w:pPr>
      <w:r>
        <w:t>E-mail: vienna@flanders.eu</w:t>
      </w:r>
    </w:p>
    <w:p w14:paraId="2C8060FB" w14:textId="086790A5" w:rsidR="00645BE8" w:rsidRDefault="00645BE8" w:rsidP="00645BE8">
      <w:pPr>
        <w:pStyle w:val="dlPhone"/>
      </w:pPr>
      <w:r>
        <w:t>Homepage: https://www.flanders.at/</w:t>
      </w:r>
    </w:p>
    <w:p w14:paraId="0824B46E" w14:textId="49E589EB" w:rsidR="00645BE8" w:rsidRDefault="00645BE8" w:rsidP="00645BE8">
      <w:pPr>
        <w:pStyle w:val="dlPerson"/>
      </w:pPr>
    </w:p>
    <w:p w14:paraId="05E8E74C" w14:textId="690EDEEA" w:rsidR="00645BE8" w:rsidRDefault="00645BE8" w:rsidP="00645BE8">
      <w:pPr>
        <w:pStyle w:val="dlPerson"/>
      </w:pPr>
      <w:r>
        <w:t>H. E. Ms Caroline Marie - Thérèse F. VERMEULEN</w:t>
      </w:r>
    </w:p>
    <w:p w14:paraId="7A8AAC0B" w14:textId="4A5C1BAD" w:rsidR="00645BE8" w:rsidRDefault="00645BE8" w:rsidP="00645BE8">
      <w:pPr>
        <w:pStyle w:val="dlPerson2"/>
      </w:pPr>
      <w:r>
        <w:t>Ambassador Extraordinary and Plenipotentiary</w:t>
      </w:r>
    </w:p>
    <w:p w14:paraId="4A9E95E9" w14:textId="3D68B25D" w:rsidR="00645BE8" w:rsidRDefault="00645BE8" w:rsidP="00645BE8">
      <w:pPr>
        <w:pStyle w:val="dlPerson2Last"/>
      </w:pPr>
      <w:r>
        <w:t>26 October 2022</w:t>
      </w:r>
    </w:p>
    <w:p w14:paraId="748F6D41" w14:textId="172E6430" w:rsidR="00645BE8" w:rsidRDefault="00645BE8" w:rsidP="00645BE8">
      <w:pPr>
        <w:pStyle w:val="dlPerson"/>
      </w:pPr>
      <w:r>
        <w:t>Mr Arnt Johan W. KENNIS</w:t>
      </w:r>
    </w:p>
    <w:p w14:paraId="69C6316B" w14:textId="614D3B6A" w:rsidR="00645BE8" w:rsidRDefault="00645BE8" w:rsidP="00645BE8">
      <w:pPr>
        <w:pStyle w:val="dlPerson2Last"/>
      </w:pPr>
      <w:r>
        <w:t>Counsellor</w:t>
      </w:r>
    </w:p>
    <w:p w14:paraId="6AED2DD1" w14:textId="449FFA80" w:rsidR="00645BE8" w:rsidRDefault="00645BE8" w:rsidP="00645BE8">
      <w:pPr>
        <w:pStyle w:val="dlPerson"/>
      </w:pPr>
      <w:r>
        <w:t>Mr Koenraad VAN DE BORNE</w:t>
      </w:r>
    </w:p>
    <w:p w14:paraId="4859CE0D" w14:textId="3CACB3C1" w:rsidR="00645BE8" w:rsidRDefault="00645BE8" w:rsidP="00645BE8">
      <w:pPr>
        <w:pStyle w:val="dlPerson2Last"/>
      </w:pPr>
      <w:r>
        <w:t>Counsellor</w:t>
      </w:r>
    </w:p>
    <w:p w14:paraId="4878BDAB" w14:textId="1E5AD14D" w:rsidR="00645BE8" w:rsidRDefault="00645BE8" w:rsidP="00645BE8">
      <w:pPr>
        <w:pStyle w:val="dlPerson"/>
      </w:pPr>
      <w:r>
        <w:t>Mr Julien Mathieu K. THONAR</w:t>
      </w:r>
    </w:p>
    <w:p w14:paraId="1D1C498C" w14:textId="2672D576" w:rsidR="00645BE8" w:rsidRDefault="00645BE8" w:rsidP="00645BE8">
      <w:pPr>
        <w:pStyle w:val="dlPerson2Last"/>
      </w:pPr>
      <w:r>
        <w:t>First Secretary (Consular Affairs)</w:t>
      </w:r>
    </w:p>
    <w:p w14:paraId="1E73E5BD" w14:textId="283CE735" w:rsidR="00645BE8" w:rsidRDefault="00645BE8" w:rsidP="00645BE8">
      <w:pPr>
        <w:pStyle w:val="dlPerson"/>
      </w:pPr>
      <w:r>
        <w:t>Mr Laurens Robert L. BIELEN</w:t>
      </w:r>
    </w:p>
    <w:p w14:paraId="437EA263" w14:textId="343A741D" w:rsidR="00645BE8" w:rsidRDefault="00645BE8" w:rsidP="00645BE8">
      <w:pPr>
        <w:pStyle w:val="dlPerson2Last"/>
      </w:pPr>
      <w:r>
        <w:t>First Secretary</w:t>
      </w:r>
    </w:p>
    <w:p w14:paraId="41854E22" w14:textId="19AD1168" w:rsidR="00645BE8" w:rsidRDefault="00645BE8" w:rsidP="00645BE8">
      <w:pPr>
        <w:pStyle w:val="dlPerson"/>
      </w:pPr>
      <w:r>
        <w:t>Colonel Benny VOS</w:t>
      </w:r>
    </w:p>
    <w:p w14:paraId="1F8178F5" w14:textId="7AA55B81" w:rsidR="00645BE8" w:rsidRDefault="00645BE8" w:rsidP="00645BE8">
      <w:pPr>
        <w:pStyle w:val="dlPerson2Last"/>
      </w:pPr>
      <w:r>
        <w:t>Defence Attaché</w:t>
      </w:r>
    </w:p>
    <w:p w14:paraId="34B467AA" w14:textId="0EF6D7AA" w:rsidR="00645BE8" w:rsidRDefault="00645BE8" w:rsidP="00645BE8">
      <w:pPr>
        <w:pStyle w:val="MisijeNaslov"/>
      </w:pPr>
      <w:r>
        <w:br w:type="column"/>
      </w:r>
      <w:bookmarkStart w:id="28" w:name="_Toc213750439"/>
      <w:r>
        <w:t>Benin</w:t>
      </w:r>
      <w:bookmarkEnd w:id="28"/>
    </w:p>
    <w:p w14:paraId="2EBC47C9" w14:textId="068C066F" w:rsidR="00645BE8" w:rsidRDefault="00645BE8" w:rsidP="00645BE8">
      <w:pPr>
        <w:pStyle w:val="dlCaption"/>
      </w:pPr>
      <w:r>
        <w:t>EMBASSY OF THE REPUBLIC OF BENIN</w:t>
      </w:r>
    </w:p>
    <w:p w14:paraId="44DF8B98" w14:textId="6FC803F9" w:rsidR="00645BE8" w:rsidRDefault="00645BE8" w:rsidP="00645BE8">
      <w:pPr>
        <w:pStyle w:val="MisijeNaslov"/>
      </w:pPr>
      <w:r>
        <w:br w:type="column"/>
      </w:r>
      <w:bookmarkStart w:id="29" w:name="_Toc213750440"/>
      <w:r>
        <w:t>Bosnia and Herzegovina</w:t>
      </w:r>
      <w:bookmarkEnd w:id="29"/>
    </w:p>
    <w:p w14:paraId="674D4A83" w14:textId="2C959A61" w:rsidR="00645BE8" w:rsidRDefault="00645BE8" w:rsidP="00645BE8">
      <w:pPr>
        <w:pStyle w:val="dlCaption"/>
      </w:pPr>
      <w:r>
        <w:t>EMBASSY OF BOSNIA AND HERZEGOVINA</w:t>
      </w:r>
    </w:p>
    <w:p w14:paraId="02504319" w14:textId="60A3CA2E" w:rsidR="00645BE8" w:rsidRDefault="00645BE8" w:rsidP="00645BE8">
      <w:pPr>
        <w:pStyle w:val="dlAddress"/>
      </w:pPr>
      <w:r>
        <w:t>SI-1000 LJUBLJANA, Kolarjeva ulica 26</w:t>
      </w:r>
    </w:p>
    <w:p w14:paraId="06903888" w14:textId="1C68B414" w:rsidR="00645BE8" w:rsidRDefault="00645BE8" w:rsidP="00645BE8">
      <w:pPr>
        <w:pStyle w:val="dlOfficeHours"/>
      </w:pPr>
      <w:r>
        <w:t>Office hours: Monday – Friday 8.00 – 16.00</w:t>
      </w:r>
    </w:p>
    <w:p w14:paraId="77D11F35" w14:textId="0B6698E6" w:rsidR="00645BE8" w:rsidRDefault="00645BE8" w:rsidP="00645BE8">
      <w:pPr>
        <w:pStyle w:val="dlPhone"/>
      </w:pPr>
      <w:r>
        <w:t>Tel: + 386 1 234 32 50</w:t>
      </w:r>
    </w:p>
    <w:p w14:paraId="7A04674C" w14:textId="6CF5C9D1" w:rsidR="00645BE8" w:rsidRDefault="00645BE8" w:rsidP="00645BE8">
      <w:pPr>
        <w:pStyle w:val="dlPhone"/>
      </w:pPr>
      <w:r>
        <w:t>Fax: + 386 1 234 32 61</w:t>
      </w:r>
    </w:p>
    <w:p w14:paraId="2C4C46F2" w14:textId="0D03B1F9" w:rsidR="00645BE8" w:rsidRDefault="00645BE8" w:rsidP="00645BE8">
      <w:pPr>
        <w:pStyle w:val="dlPhone"/>
      </w:pPr>
      <w:r>
        <w:t>E-mail: amb.ljubljana@mvp.gov.ba</w:t>
      </w:r>
    </w:p>
    <w:p w14:paraId="61CF4FBB" w14:textId="48D22E14" w:rsidR="00645BE8" w:rsidRDefault="00645BE8" w:rsidP="00645BE8">
      <w:pPr>
        <w:pStyle w:val="dlPhone"/>
      </w:pPr>
      <w:r>
        <w:t>Homepage: www.ambasadabih.si</w:t>
      </w:r>
    </w:p>
    <w:p w14:paraId="423E8271" w14:textId="3AED642A" w:rsidR="00645BE8" w:rsidRDefault="00645BE8" w:rsidP="00645BE8">
      <w:pPr>
        <w:pStyle w:val="dlUradCaption"/>
      </w:pPr>
      <w:r>
        <w:t>Consular Section</w:t>
      </w:r>
    </w:p>
    <w:p w14:paraId="402865C4" w14:textId="37BF0480" w:rsidR="00645BE8" w:rsidRDefault="00645BE8" w:rsidP="00645BE8">
      <w:pPr>
        <w:pStyle w:val="dlPhone"/>
      </w:pPr>
      <w:r>
        <w:t>Office hours: Monday – Friday 9.30 – 13.00</w:t>
      </w:r>
    </w:p>
    <w:p w14:paraId="361C69E8" w14:textId="7894A5A3" w:rsidR="00645BE8" w:rsidRDefault="00645BE8" w:rsidP="00645BE8">
      <w:pPr>
        <w:pStyle w:val="dlPhone"/>
      </w:pPr>
      <w:r>
        <w:t>Tel: + 386 1 234 32 59</w:t>
      </w:r>
    </w:p>
    <w:p w14:paraId="79A34A68" w14:textId="3A09CB85" w:rsidR="00645BE8" w:rsidRDefault="00645BE8" w:rsidP="00645BE8">
      <w:pPr>
        <w:pStyle w:val="dlPerson"/>
      </w:pPr>
    </w:p>
    <w:p w14:paraId="24D16F08" w14:textId="3FE13816" w:rsidR="00645BE8" w:rsidRDefault="00645BE8" w:rsidP="00645BE8">
      <w:pPr>
        <w:pStyle w:val="dlPerson"/>
      </w:pPr>
      <w:r>
        <w:t>H. E. Mr Dario NOVALIĆ</w:t>
      </w:r>
    </w:p>
    <w:p w14:paraId="3E3189BF" w14:textId="439B5DF3" w:rsidR="00645BE8" w:rsidRDefault="00645BE8" w:rsidP="00645BE8">
      <w:pPr>
        <w:pStyle w:val="dlPerson2"/>
      </w:pPr>
      <w:r>
        <w:t>Ambassador Extraordinary and Plenipotentiary</w:t>
      </w:r>
    </w:p>
    <w:p w14:paraId="3A7005C6" w14:textId="42CB3FD9" w:rsidR="00645BE8" w:rsidRDefault="00645BE8" w:rsidP="00645BE8">
      <w:pPr>
        <w:pStyle w:val="dlPerson2Last"/>
      </w:pPr>
      <w:r>
        <w:t>9 August 2023</w:t>
      </w:r>
    </w:p>
    <w:p w14:paraId="0A5D506F" w14:textId="6BB22044" w:rsidR="00645BE8" w:rsidRDefault="00645BE8" w:rsidP="00645BE8">
      <w:pPr>
        <w:pStyle w:val="dlPerson"/>
      </w:pPr>
      <w:r>
        <w:t>Ms Biljana MARILOVIĆ</w:t>
      </w:r>
    </w:p>
    <w:p w14:paraId="2B8CC7C4" w14:textId="4E9F52CF" w:rsidR="00645BE8" w:rsidRDefault="00645BE8" w:rsidP="00645BE8">
      <w:pPr>
        <w:pStyle w:val="dlPerson2Last"/>
      </w:pPr>
      <w:r>
        <w:t>Minister Counsellor</w:t>
      </w:r>
    </w:p>
    <w:p w14:paraId="5138B866" w14:textId="4FAE4C7F" w:rsidR="00645BE8" w:rsidRDefault="00645BE8" w:rsidP="00645BE8">
      <w:pPr>
        <w:pStyle w:val="dlPerson"/>
      </w:pPr>
      <w:r>
        <w:t>Ms Aida HOTA</w:t>
      </w:r>
    </w:p>
    <w:p w14:paraId="6CB9756E" w14:textId="62D8DB5A" w:rsidR="00645BE8" w:rsidRDefault="00645BE8" w:rsidP="00645BE8">
      <w:pPr>
        <w:pStyle w:val="dlPerson2Last"/>
      </w:pPr>
      <w:r>
        <w:t>Counsellor</w:t>
      </w:r>
    </w:p>
    <w:p w14:paraId="3463EAC8" w14:textId="630D7D2B" w:rsidR="00645BE8" w:rsidRDefault="00645BE8" w:rsidP="00645BE8">
      <w:pPr>
        <w:pStyle w:val="dlPerson"/>
      </w:pPr>
      <w:r>
        <w:t>Mr Edin LJUTOVIĆ</w:t>
      </w:r>
    </w:p>
    <w:p w14:paraId="1787BC7B" w14:textId="163021AA" w:rsidR="00645BE8" w:rsidRDefault="00645BE8" w:rsidP="00645BE8">
      <w:pPr>
        <w:pStyle w:val="dlPerson2Last"/>
      </w:pPr>
      <w:r>
        <w:t>First Secretary</w:t>
      </w:r>
    </w:p>
    <w:p w14:paraId="4F882B35" w14:textId="07C399FA" w:rsidR="00645BE8" w:rsidRDefault="00645BE8" w:rsidP="00645BE8">
      <w:pPr>
        <w:pStyle w:val="MisijeNaslov"/>
      </w:pPr>
      <w:r>
        <w:br w:type="column"/>
      </w:r>
      <w:bookmarkStart w:id="30" w:name="_Toc213750441"/>
      <w:r>
        <w:t>Brazil</w:t>
      </w:r>
      <w:bookmarkEnd w:id="30"/>
    </w:p>
    <w:p w14:paraId="75F6C5A9" w14:textId="78F23FBB" w:rsidR="00645BE8" w:rsidRDefault="00645BE8" w:rsidP="00645BE8">
      <w:pPr>
        <w:pStyle w:val="dlCaption"/>
      </w:pPr>
      <w:r>
        <w:t>EMBASSY OF THE FEDERATIVE REPUBLIC OF BRAZIL</w:t>
      </w:r>
    </w:p>
    <w:p w14:paraId="0083E7CB" w14:textId="5A68A4A2" w:rsidR="00645BE8" w:rsidRDefault="00645BE8" w:rsidP="00645BE8">
      <w:pPr>
        <w:pStyle w:val="dlAddress"/>
      </w:pPr>
      <w:r>
        <w:t>SI-1000 LJUBLJANA, Trg republike 3/7th floor</w:t>
      </w:r>
    </w:p>
    <w:p w14:paraId="7B80AE52" w14:textId="67A81724" w:rsidR="00645BE8" w:rsidRDefault="00645BE8" w:rsidP="00645BE8">
      <w:pPr>
        <w:pStyle w:val="dlOfficeHours"/>
      </w:pPr>
      <w:r>
        <w:t>Office hours: Monday – Friday 9.00 – 17.00</w:t>
      </w:r>
    </w:p>
    <w:p w14:paraId="368CB737" w14:textId="7524801A" w:rsidR="00645BE8" w:rsidRDefault="00645BE8" w:rsidP="00645BE8">
      <w:pPr>
        <w:pStyle w:val="dlPhone"/>
      </w:pPr>
      <w:r>
        <w:t>Tel: + 386 1 244 24 00</w:t>
      </w:r>
    </w:p>
    <w:p w14:paraId="14534B47" w14:textId="1681408A" w:rsidR="00645BE8" w:rsidRDefault="00645BE8" w:rsidP="00645BE8">
      <w:pPr>
        <w:pStyle w:val="dlPhone"/>
      </w:pPr>
      <w:r>
        <w:t>Fax: + 386 1 244 24 20</w:t>
      </w:r>
    </w:p>
    <w:p w14:paraId="77959A7D" w14:textId="14D68644" w:rsidR="00645BE8" w:rsidRDefault="00645BE8" w:rsidP="00645BE8">
      <w:pPr>
        <w:pStyle w:val="dlPhone"/>
      </w:pPr>
      <w:r>
        <w:t>E-mail: brasemb.liubliana@itamaraty.gov.br</w:t>
      </w:r>
    </w:p>
    <w:p w14:paraId="04E98C1D" w14:textId="6E9EE8D6" w:rsidR="00645BE8" w:rsidRDefault="00645BE8" w:rsidP="00645BE8">
      <w:pPr>
        <w:pStyle w:val="dlPhone"/>
      </w:pPr>
      <w:r>
        <w:t>Homepage: http://liubliana.itamaraty.gov.br</w:t>
      </w:r>
    </w:p>
    <w:p w14:paraId="615751ED" w14:textId="6EA325C6" w:rsidR="00645BE8" w:rsidRDefault="00645BE8" w:rsidP="00645BE8">
      <w:pPr>
        <w:pStyle w:val="dlUradCaption"/>
      </w:pPr>
      <w:r>
        <w:t>Consular Section</w:t>
      </w:r>
    </w:p>
    <w:p w14:paraId="03ED0562" w14:textId="3C8E7903" w:rsidR="00645BE8" w:rsidRDefault="00645BE8" w:rsidP="00645BE8">
      <w:pPr>
        <w:pStyle w:val="dlPhone"/>
      </w:pPr>
      <w:r>
        <w:t>Office hours: Monday – Friday 10.00 – 13.00</w:t>
      </w:r>
    </w:p>
    <w:p w14:paraId="40C5386A" w14:textId="3C135BD6" w:rsidR="00645BE8" w:rsidRDefault="00645BE8" w:rsidP="00645BE8">
      <w:pPr>
        <w:pStyle w:val="dlPhone"/>
      </w:pPr>
      <w:r>
        <w:t>Tel: + 386 1 244 24 21</w:t>
      </w:r>
    </w:p>
    <w:p w14:paraId="4DB6E587" w14:textId="172C9CFB" w:rsidR="00645BE8" w:rsidRDefault="00645BE8" w:rsidP="00645BE8">
      <w:pPr>
        <w:pStyle w:val="dlPhone"/>
      </w:pPr>
      <w:r>
        <w:t>Emergency number: + 386 40 273 398</w:t>
      </w:r>
    </w:p>
    <w:p w14:paraId="258EF864" w14:textId="5E77DD06" w:rsidR="00645BE8" w:rsidRDefault="00645BE8" w:rsidP="00645BE8">
      <w:pPr>
        <w:pStyle w:val="dlPhone"/>
      </w:pPr>
      <w:r>
        <w:t>E-mail: consular.liubliana@itamaraty.gov.br</w:t>
      </w:r>
    </w:p>
    <w:p w14:paraId="376713CF" w14:textId="34B8BC5F" w:rsidR="00645BE8" w:rsidRDefault="00645BE8" w:rsidP="00645BE8">
      <w:pPr>
        <w:pStyle w:val="dlPerson"/>
      </w:pPr>
    </w:p>
    <w:p w14:paraId="2E1F53E4" w14:textId="137A4CC4" w:rsidR="00645BE8" w:rsidRDefault="00645BE8" w:rsidP="00645BE8">
      <w:pPr>
        <w:pStyle w:val="dlPerson"/>
      </w:pPr>
      <w:r>
        <w:t>H. E. Ms Maria Izabel VIEIRA</w:t>
      </w:r>
    </w:p>
    <w:p w14:paraId="55DFBD4A" w14:textId="5A2318F5" w:rsidR="00645BE8" w:rsidRDefault="00645BE8" w:rsidP="00645BE8">
      <w:pPr>
        <w:pStyle w:val="dlPerson2"/>
      </w:pPr>
      <w:r>
        <w:t>Ambassador Extraordinary and Plenipotentiary</w:t>
      </w:r>
    </w:p>
    <w:p w14:paraId="0F815CED" w14:textId="1CF63C70" w:rsidR="00645BE8" w:rsidRDefault="00645BE8" w:rsidP="00645BE8">
      <w:pPr>
        <w:pStyle w:val="dlPerson2Last"/>
      </w:pPr>
      <w:r>
        <w:t>17 March 2025</w:t>
      </w:r>
    </w:p>
    <w:p w14:paraId="2D795760" w14:textId="28636099" w:rsidR="00645BE8" w:rsidRDefault="00645BE8" w:rsidP="00645BE8">
      <w:pPr>
        <w:pStyle w:val="dlPerson"/>
      </w:pPr>
      <w:r>
        <w:t>Mr Flavio Hugo LIMA ROCHA JUNIOR</w:t>
      </w:r>
    </w:p>
    <w:p w14:paraId="077D8F4C" w14:textId="68B9308C" w:rsidR="00645BE8" w:rsidRDefault="00645BE8" w:rsidP="00645BE8">
      <w:pPr>
        <w:pStyle w:val="dlPerson2Last"/>
      </w:pPr>
      <w:r>
        <w:t>Minister Counsellor</w:t>
      </w:r>
    </w:p>
    <w:p w14:paraId="23884E24" w14:textId="39402E34" w:rsidR="00645BE8" w:rsidRDefault="00645BE8" w:rsidP="00645BE8">
      <w:pPr>
        <w:pStyle w:val="dlPerson"/>
      </w:pPr>
      <w:r>
        <w:t>Mr Paulo de Tarso LEITE MORAES JARDIM</w:t>
      </w:r>
    </w:p>
    <w:p w14:paraId="6E395362" w14:textId="42A95F06" w:rsidR="00645BE8" w:rsidRDefault="00645BE8" w:rsidP="00645BE8">
      <w:pPr>
        <w:pStyle w:val="dlPerson2Last"/>
      </w:pPr>
      <w:r>
        <w:t>Counsellor</w:t>
      </w:r>
    </w:p>
    <w:p w14:paraId="76AF3CF2" w14:textId="1B8CDC2B" w:rsidR="00645BE8" w:rsidRDefault="00645BE8" w:rsidP="00645BE8">
      <w:pPr>
        <w:pStyle w:val="dlPerson"/>
      </w:pPr>
      <w:r>
        <w:t>Ms Elisângela TAVARES FRANCO</w:t>
      </w:r>
    </w:p>
    <w:p w14:paraId="05E730B8" w14:textId="5F992BCA" w:rsidR="00645BE8" w:rsidRDefault="00645BE8" w:rsidP="00645BE8">
      <w:pPr>
        <w:pStyle w:val="dlPerson2Last"/>
      </w:pPr>
      <w:r>
        <w:t>Attaché</w:t>
      </w:r>
    </w:p>
    <w:p w14:paraId="1231CB6A" w14:textId="19D71B1E" w:rsidR="00645BE8" w:rsidRDefault="00645BE8" w:rsidP="00645BE8">
      <w:pPr>
        <w:pStyle w:val="dlPerson"/>
      </w:pPr>
      <w:r>
        <w:t>Ms Rosemere VERAS GROSSMANN</w:t>
      </w:r>
    </w:p>
    <w:p w14:paraId="6C38087D" w14:textId="37772607" w:rsidR="00645BE8" w:rsidRDefault="00645BE8" w:rsidP="00645BE8">
      <w:pPr>
        <w:pStyle w:val="dlPerson2Last"/>
      </w:pPr>
      <w:r>
        <w:t>Attaché</w:t>
      </w:r>
    </w:p>
    <w:p w14:paraId="70FABC19" w14:textId="52D90CAF" w:rsidR="00645BE8" w:rsidRDefault="00645BE8" w:rsidP="00645BE8">
      <w:pPr>
        <w:pStyle w:val="dlPerson"/>
      </w:pPr>
      <w:r>
        <w:t>Colonel Ricardo DA CAS</w:t>
      </w:r>
    </w:p>
    <w:p w14:paraId="6BC8764E" w14:textId="23BAE071" w:rsidR="00645BE8" w:rsidRDefault="00645BE8" w:rsidP="00645BE8">
      <w:pPr>
        <w:pStyle w:val="dlPerson2"/>
      </w:pPr>
      <w:r>
        <w:t>Defence and Air Attaché</w:t>
      </w:r>
    </w:p>
    <w:p w14:paraId="534124C5" w14:textId="495B3633" w:rsidR="00645BE8" w:rsidRDefault="00645BE8" w:rsidP="00645BE8">
      <w:pPr>
        <w:pStyle w:val="dlPerson2Last"/>
      </w:pPr>
      <w:r>
        <w:t>with residence in Rome</w:t>
      </w:r>
    </w:p>
    <w:p w14:paraId="4B3B1938" w14:textId="21FE93EC" w:rsidR="00645BE8" w:rsidRDefault="00645BE8" w:rsidP="00645BE8">
      <w:pPr>
        <w:pStyle w:val="MisijeNaslov"/>
      </w:pPr>
      <w:r>
        <w:br w:type="column"/>
      </w:r>
      <w:bookmarkStart w:id="31" w:name="_Toc213750442"/>
      <w:r>
        <w:t>Bulgaria</w:t>
      </w:r>
      <w:bookmarkEnd w:id="31"/>
    </w:p>
    <w:p w14:paraId="3E7D8AF1" w14:textId="1354BB37" w:rsidR="00645BE8" w:rsidRDefault="00645BE8" w:rsidP="00645BE8">
      <w:pPr>
        <w:pStyle w:val="dlCaption"/>
      </w:pPr>
      <w:r>
        <w:t>EMBASSY OF THE REPUBLIC OF BULGARIA</w:t>
      </w:r>
    </w:p>
    <w:p w14:paraId="349EE986" w14:textId="5EDE6DDE" w:rsidR="00645BE8" w:rsidRDefault="00645BE8" w:rsidP="00645BE8">
      <w:pPr>
        <w:pStyle w:val="dlAddress"/>
      </w:pPr>
      <w:r>
        <w:t>SI-1000 LJUBLJANA, Stara Ježica 9a</w:t>
      </w:r>
    </w:p>
    <w:p w14:paraId="1629D456" w14:textId="3A013CB3" w:rsidR="00645BE8" w:rsidRDefault="00645BE8" w:rsidP="00645BE8">
      <w:pPr>
        <w:pStyle w:val="dlOfficeHours"/>
      </w:pPr>
      <w:r>
        <w:t>Office hours: Monday – Friday 8.30 – 16.00</w:t>
      </w:r>
    </w:p>
    <w:p w14:paraId="5C827891" w14:textId="435B6744" w:rsidR="00645BE8" w:rsidRDefault="00645BE8" w:rsidP="00645BE8">
      <w:pPr>
        <w:pStyle w:val="dlPhone"/>
      </w:pPr>
      <w:r>
        <w:t>Tel: + 386 1 283 28 99, + 386 1 283 29 00</w:t>
      </w:r>
    </w:p>
    <w:p w14:paraId="249566DC" w14:textId="79BC9E1A" w:rsidR="00645BE8" w:rsidRDefault="00645BE8" w:rsidP="00645BE8">
      <w:pPr>
        <w:pStyle w:val="dlPhone"/>
      </w:pPr>
      <w:r>
        <w:t>Emergency number: + 386 41 722 238</w:t>
      </w:r>
    </w:p>
    <w:p w14:paraId="540A3D8F" w14:textId="61BBAE9C" w:rsidR="00645BE8" w:rsidRDefault="00645BE8" w:rsidP="00645BE8">
      <w:pPr>
        <w:pStyle w:val="dlPhone"/>
      </w:pPr>
      <w:r>
        <w:t>E-mail: Embassy.Ljubljana@mfa.bg</w:t>
      </w:r>
    </w:p>
    <w:p w14:paraId="782676CD" w14:textId="22B20583" w:rsidR="00645BE8" w:rsidRDefault="00645BE8" w:rsidP="00645BE8">
      <w:pPr>
        <w:pStyle w:val="dlPhone"/>
      </w:pPr>
      <w:r>
        <w:t>Homepage: www.mfa.bg/embassies/slovenia</w:t>
      </w:r>
    </w:p>
    <w:p w14:paraId="228A2C49" w14:textId="105BA707" w:rsidR="00645BE8" w:rsidRDefault="00645BE8" w:rsidP="00645BE8">
      <w:pPr>
        <w:pStyle w:val="dlUradCaption"/>
      </w:pPr>
      <w:r>
        <w:t>Consular Section</w:t>
      </w:r>
    </w:p>
    <w:p w14:paraId="27236DB8" w14:textId="364ADC30" w:rsidR="00645BE8" w:rsidRDefault="00645BE8" w:rsidP="00645BE8">
      <w:pPr>
        <w:pStyle w:val="dlPhone"/>
      </w:pPr>
      <w:r>
        <w:t>Office hours: Monday – Friday 9.00 – 13.00</w:t>
      </w:r>
    </w:p>
    <w:p w14:paraId="70EDE91D" w14:textId="695A0DF2" w:rsidR="00645BE8" w:rsidRDefault="00645BE8" w:rsidP="00645BE8">
      <w:pPr>
        <w:pStyle w:val="dlUradCaption"/>
      </w:pPr>
      <w:r>
        <w:t>Military Attaché´s Office</w:t>
      </w:r>
    </w:p>
    <w:p w14:paraId="3ED5F16E" w14:textId="429833A6" w:rsidR="00645BE8" w:rsidRDefault="00645BE8" w:rsidP="00645BE8">
      <w:pPr>
        <w:pStyle w:val="dlPhone"/>
      </w:pPr>
      <w:r>
        <w:t>AT–1000 VIENNA, Schwindgasse 8</w:t>
      </w:r>
    </w:p>
    <w:p w14:paraId="640231EE" w14:textId="003CFA7C" w:rsidR="00645BE8" w:rsidRDefault="00645BE8" w:rsidP="00645BE8">
      <w:pPr>
        <w:pStyle w:val="dlPhone"/>
      </w:pPr>
      <w:r>
        <w:t>Tel: + 43 1 505 31 13</w:t>
      </w:r>
    </w:p>
    <w:p w14:paraId="3E621641" w14:textId="6EE8EC49" w:rsidR="00645BE8" w:rsidRDefault="00645BE8" w:rsidP="00645BE8">
      <w:pPr>
        <w:pStyle w:val="dlPhone"/>
      </w:pPr>
      <w:r>
        <w:t>Fax: + 43 1 505 14 23</w:t>
      </w:r>
    </w:p>
    <w:p w14:paraId="78BD9F15" w14:textId="107FA949" w:rsidR="00645BE8" w:rsidRDefault="00645BE8" w:rsidP="00645BE8">
      <w:pPr>
        <w:pStyle w:val="dlPhone"/>
      </w:pPr>
      <w:r>
        <w:t>E-mail: Embassy.Vienna@mfa.bg, Defence@embassybulgaria.at</w:t>
      </w:r>
    </w:p>
    <w:p w14:paraId="0C8E10CB" w14:textId="0F6E2635" w:rsidR="00645BE8" w:rsidRDefault="00645BE8" w:rsidP="00645BE8">
      <w:pPr>
        <w:pStyle w:val="dlPerson"/>
      </w:pPr>
    </w:p>
    <w:p w14:paraId="0FBC683E" w14:textId="36A58D5B" w:rsidR="00645BE8" w:rsidRDefault="00645BE8" w:rsidP="00645BE8">
      <w:pPr>
        <w:pStyle w:val="dlPerson"/>
      </w:pPr>
      <w:r>
        <w:t>H. E. Mr Krassimir Svilenov BOJANOV</w:t>
      </w:r>
    </w:p>
    <w:p w14:paraId="082CB48D" w14:textId="03933A0A" w:rsidR="00645BE8" w:rsidRDefault="00645BE8" w:rsidP="00645BE8">
      <w:pPr>
        <w:pStyle w:val="dlPerson2"/>
      </w:pPr>
      <w:r>
        <w:t>Ambassador Extraordinary and Plenipotentiary</w:t>
      </w:r>
    </w:p>
    <w:p w14:paraId="42264C3A" w14:textId="1EDD4B6A" w:rsidR="00645BE8" w:rsidRDefault="00645BE8" w:rsidP="00645BE8">
      <w:pPr>
        <w:pStyle w:val="dlPerson2Last"/>
      </w:pPr>
      <w:r>
        <w:t>9 October 2023</w:t>
      </w:r>
    </w:p>
    <w:p w14:paraId="2AA2E612" w14:textId="6E479B9B" w:rsidR="00645BE8" w:rsidRDefault="00645BE8" w:rsidP="00645BE8">
      <w:pPr>
        <w:pStyle w:val="dlPerson"/>
      </w:pPr>
      <w:r>
        <w:t>Ms Rada Velyova GORANOVA-NIKOLOVA</w:t>
      </w:r>
    </w:p>
    <w:p w14:paraId="4C29768E" w14:textId="3458182F" w:rsidR="00645BE8" w:rsidRDefault="00645BE8" w:rsidP="00645BE8">
      <w:pPr>
        <w:pStyle w:val="dlPerson2Last"/>
      </w:pPr>
      <w:r>
        <w:t>Counsellor (Political Affairs)</w:t>
      </w:r>
    </w:p>
    <w:p w14:paraId="32A4A17C" w14:textId="4AD8FD6D" w:rsidR="00645BE8" w:rsidRDefault="00645BE8" w:rsidP="00645BE8">
      <w:pPr>
        <w:pStyle w:val="dlPerson"/>
      </w:pPr>
      <w:r>
        <w:t>Ms Boryana Rumenova ARGIROVA</w:t>
      </w:r>
    </w:p>
    <w:p w14:paraId="017F1F8F" w14:textId="071FBA42" w:rsidR="00645BE8" w:rsidRDefault="00645BE8" w:rsidP="00645BE8">
      <w:pPr>
        <w:pStyle w:val="dlPerson2Last"/>
      </w:pPr>
      <w:r>
        <w:t>First Secretary (Consular Affairs)</w:t>
      </w:r>
    </w:p>
    <w:p w14:paraId="67392375" w14:textId="7782B569" w:rsidR="00645BE8" w:rsidRDefault="00645BE8" w:rsidP="00645BE8">
      <w:pPr>
        <w:pStyle w:val="dlPerson"/>
      </w:pPr>
      <w:r>
        <w:t>Colonel Yoan Veselinov PAVLOV</w:t>
      </w:r>
    </w:p>
    <w:p w14:paraId="6C767208" w14:textId="5CDB3396" w:rsidR="00645BE8" w:rsidRDefault="00645BE8" w:rsidP="00645BE8">
      <w:pPr>
        <w:pStyle w:val="dlPerson2"/>
      </w:pPr>
      <w:r>
        <w:t>Military and Air Attaché</w:t>
      </w:r>
    </w:p>
    <w:p w14:paraId="6056F900" w14:textId="4FD74399" w:rsidR="00645BE8" w:rsidRDefault="00645BE8" w:rsidP="00645BE8">
      <w:pPr>
        <w:pStyle w:val="dlPerson2Last"/>
      </w:pPr>
      <w:r>
        <w:t>with residence in Vienna</w:t>
      </w:r>
    </w:p>
    <w:p w14:paraId="1049259E" w14:textId="060490AD" w:rsidR="00645BE8" w:rsidRDefault="00645BE8" w:rsidP="00645BE8">
      <w:pPr>
        <w:pStyle w:val="dlPerson"/>
      </w:pPr>
      <w:r>
        <w:t>Major Ivona Valerieva STOILOVA</w:t>
      </w:r>
    </w:p>
    <w:p w14:paraId="782EE0F6" w14:textId="55D3ACA3" w:rsidR="00645BE8" w:rsidRDefault="00645BE8" w:rsidP="00645BE8">
      <w:pPr>
        <w:pStyle w:val="dlPerson2"/>
      </w:pPr>
      <w:r>
        <w:t>Deputy Military Attaché</w:t>
      </w:r>
    </w:p>
    <w:p w14:paraId="3492BE09" w14:textId="0A15BDAC" w:rsidR="00645BE8" w:rsidRDefault="00645BE8" w:rsidP="00645BE8">
      <w:pPr>
        <w:pStyle w:val="dlPerson2Last"/>
      </w:pPr>
      <w:r>
        <w:t>with residence in Vienna</w:t>
      </w:r>
    </w:p>
    <w:p w14:paraId="7F1A25A7" w14:textId="03C6FEBB" w:rsidR="00645BE8" w:rsidRDefault="00645BE8" w:rsidP="00645BE8">
      <w:pPr>
        <w:pStyle w:val="MisijeNaslov"/>
      </w:pPr>
      <w:r>
        <w:br w:type="column"/>
      </w:r>
      <w:bookmarkStart w:id="32" w:name="_Toc213750443"/>
      <w:r>
        <w:t>Burkina Faso</w:t>
      </w:r>
      <w:bookmarkEnd w:id="32"/>
    </w:p>
    <w:p w14:paraId="0426FBF7" w14:textId="76053933" w:rsidR="00645BE8" w:rsidRDefault="00645BE8" w:rsidP="00645BE8">
      <w:pPr>
        <w:pStyle w:val="dlCaption"/>
      </w:pPr>
      <w:r>
        <w:t>EMBASSY OF BURKINA FASO</w:t>
      </w:r>
    </w:p>
    <w:p w14:paraId="41705310" w14:textId="60CEDC31" w:rsidR="00645BE8" w:rsidRDefault="00645BE8" w:rsidP="00645BE8">
      <w:pPr>
        <w:pStyle w:val="dlAddress"/>
      </w:pPr>
      <w:r>
        <w:t>AT-1030 VIENNA, Strohgasse 14c/5th floor</w:t>
      </w:r>
    </w:p>
    <w:p w14:paraId="7AE227D4" w14:textId="46444664" w:rsidR="00645BE8" w:rsidRDefault="00645BE8" w:rsidP="00645BE8">
      <w:pPr>
        <w:pStyle w:val="dlOfficeHours"/>
      </w:pPr>
      <w:r>
        <w:t>Office hours: Monday – Friday 9.00 – 16.00</w:t>
      </w:r>
    </w:p>
    <w:p w14:paraId="444D576C" w14:textId="426A0DAD" w:rsidR="00645BE8" w:rsidRDefault="00645BE8" w:rsidP="00645BE8">
      <w:pPr>
        <w:pStyle w:val="dlPhone"/>
      </w:pPr>
      <w:r>
        <w:t>Tel: + 43 1 503 82 64</w:t>
      </w:r>
    </w:p>
    <w:p w14:paraId="799B86E0" w14:textId="3A61D4F1" w:rsidR="00645BE8" w:rsidRDefault="00645BE8" w:rsidP="00645BE8">
      <w:pPr>
        <w:pStyle w:val="dlPhone"/>
      </w:pPr>
      <w:r>
        <w:t>Emergency number: + 43 676 698 55 55</w:t>
      </w:r>
    </w:p>
    <w:p w14:paraId="5632FAA4" w14:textId="4A6290BD" w:rsidR="00645BE8" w:rsidRDefault="00645BE8" w:rsidP="00645BE8">
      <w:pPr>
        <w:pStyle w:val="dlPhone"/>
      </w:pPr>
      <w:r>
        <w:t>E-mail: s.r@abfvienne.at</w:t>
      </w:r>
    </w:p>
    <w:p w14:paraId="42578185" w14:textId="26637E0D" w:rsidR="00645BE8" w:rsidRDefault="00645BE8" w:rsidP="00645BE8">
      <w:pPr>
        <w:pStyle w:val="dlPerson"/>
      </w:pPr>
    </w:p>
    <w:p w14:paraId="51E77CD5" w14:textId="59381413" w:rsidR="00645BE8" w:rsidRDefault="00645BE8" w:rsidP="00645BE8">
      <w:pPr>
        <w:pStyle w:val="dlPerson"/>
      </w:pPr>
      <w:r>
        <w:t>H. E. Ms Maimounata OUATTARA</w:t>
      </w:r>
    </w:p>
    <w:p w14:paraId="57670EA4" w14:textId="63B69696" w:rsidR="00645BE8" w:rsidRDefault="00645BE8" w:rsidP="00645BE8">
      <w:pPr>
        <w:pStyle w:val="dlPerson2"/>
      </w:pPr>
      <w:r>
        <w:t>Ambassador Extraordinary and Plenipotentiary</w:t>
      </w:r>
    </w:p>
    <w:p w14:paraId="6EBBDDF1" w14:textId="4943F8E1" w:rsidR="00645BE8" w:rsidRDefault="00645BE8" w:rsidP="00645BE8">
      <w:pPr>
        <w:pStyle w:val="dlPerson2Last"/>
      </w:pPr>
      <w:r>
        <w:t>9 October 2023</w:t>
      </w:r>
    </w:p>
    <w:p w14:paraId="4FAFA35C" w14:textId="1C8D484B" w:rsidR="00645BE8" w:rsidRDefault="00645BE8" w:rsidP="00645BE8">
      <w:pPr>
        <w:pStyle w:val="MisijeNaslov"/>
      </w:pPr>
      <w:r>
        <w:br w:type="column"/>
      </w:r>
      <w:bookmarkStart w:id="33" w:name="_Toc213750444"/>
      <w:r>
        <w:t>Burundi</w:t>
      </w:r>
      <w:bookmarkEnd w:id="33"/>
    </w:p>
    <w:p w14:paraId="731B1965" w14:textId="68D911E5" w:rsidR="00645BE8" w:rsidRDefault="00645BE8" w:rsidP="00645BE8">
      <w:pPr>
        <w:pStyle w:val="dlCaption"/>
      </w:pPr>
      <w:r>
        <w:t>EMBASSY OF THE REPUBLIC OF BURUNDI</w:t>
      </w:r>
    </w:p>
    <w:p w14:paraId="6A907DF1" w14:textId="5DBE44E8" w:rsidR="00645BE8" w:rsidRDefault="00645BE8" w:rsidP="00645BE8">
      <w:pPr>
        <w:pStyle w:val="dlAddress"/>
      </w:pPr>
      <w:r>
        <w:t>IT-00195 ROME, Via Enrico Accini 63, Scala B Int. 10</w:t>
      </w:r>
    </w:p>
    <w:p w14:paraId="67665F88" w14:textId="705D0909" w:rsidR="00645BE8" w:rsidRDefault="00645BE8" w:rsidP="00645BE8">
      <w:pPr>
        <w:pStyle w:val="dlOfficeHours"/>
      </w:pPr>
      <w:r>
        <w:t>Office hours: Monday – Thursday 9.00 – 17.00, Friday 9.00 – 13.00</w:t>
      </w:r>
    </w:p>
    <w:p w14:paraId="3C3089CB" w14:textId="3E28D751" w:rsidR="00645BE8" w:rsidRDefault="00645BE8" w:rsidP="00645BE8">
      <w:pPr>
        <w:pStyle w:val="dlPhone"/>
      </w:pPr>
      <w:r>
        <w:t>Tel: + 39 06 363 817 86</w:t>
      </w:r>
    </w:p>
    <w:p w14:paraId="3FD9199D" w14:textId="16DBB71F" w:rsidR="00645BE8" w:rsidRDefault="00645BE8" w:rsidP="00645BE8">
      <w:pPr>
        <w:pStyle w:val="dlPhone"/>
      </w:pPr>
      <w:r>
        <w:t>Emergency number: + 39 389 231 28 61</w:t>
      </w:r>
    </w:p>
    <w:p w14:paraId="060CE773" w14:textId="6551F84F" w:rsidR="00645BE8" w:rsidRDefault="00645BE8" w:rsidP="00645BE8">
      <w:pPr>
        <w:pStyle w:val="dlPhone"/>
      </w:pPr>
      <w:r>
        <w:t>E-mail: ambabu.roma@yahoo.fr</w:t>
      </w:r>
    </w:p>
    <w:p w14:paraId="14AFDF18" w14:textId="4DE045F8" w:rsidR="00645BE8" w:rsidRDefault="00645BE8" w:rsidP="00645BE8">
      <w:pPr>
        <w:pStyle w:val="dlPerson"/>
      </w:pPr>
    </w:p>
    <w:p w14:paraId="2FE922A6" w14:textId="57699010" w:rsidR="00645BE8" w:rsidRDefault="00645BE8" w:rsidP="00645BE8">
      <w:pPr>
        <w:pStyle w:val="dlPerson"/>
      </w:pPr>
      <w:r>
        <w:t>H. E. Mr Ernest NDABASHINZE</w:t>
      </w:r>
    </w:p>
    <w:p w14:paraId="07C8AB3B" w14:textId="242B5FFE" w:rsidR="00645BE8" w:rsidRDefault="00645BE8" w:rsidP="00645BE8">
      <w:pPr>
        <w:pStyle w:val="dlPerson2"/>
      </w:pPr>
      <w:r>
        <w:t>Ambassador Extraordinary and Plenipotentiary</w:t>
      </w:r>
    </w:p>
    <w:p w14:paraId="2F0E6B77" w14:textId="01A7A853" w:rsidR="00645BE8" w:rsidRDefault="00645BE8" w:rsidP="00645BE8">
      <w:pPr>
        <w:pStyle w:val="dlPerson2Last"/>
      </w:pPr>
      <w:r>
        <w:t>13 August 2024</w:t>
      </w:r>
    </w:p>
    <w:p w14:paraId="17F1293C" w14:textId="6C553739" w:rsidR="00645BE8" w:rsidRDefault="00645BE8" w:rsidP="00645BE8">
      <w:pPr>
        <w:pStyle w:val="MisijeNaslov"/>
      </w:pPr>
      <w:r>
        <w:br w:type="column"/>
      </w:r>
      <w:bookmarkStart w:id="34" w:name="_Toc213750445"/>
      <w:r>
        <w:t>Cabo Verde</w:t>
      </w:r>
      <w:bookmarkEnd w:id="34"/>
    </w:p>
    <w:p w14:paraId="1C347C79" w14:textId="4C328862" w:rsidR="00645BE8" w:rsidRDefault="00645BE8" w:rsidP="00645BE8">
      <w:pPr>
        <w:pStyle w:val="dlCaption"/>
      </w:pPr>
      <w:r>
        <w:t>EMBASSY OF THE REPUBLIC OF CABO VERDE</w:t>
      </w:r>
    </w:p>
    <w:p w14:paraId="49A70572" w14:textId="686EF101" w:rsidR="00645BE8" w:rsidRDefault="00645BE8" w:rsidP="00645BE8">
      <w:pPr>
        <w:pStyle w:val="dlAddress"/>
      </w:pPr>
      <w:r>
        <w:t>BE-1050 BRUSSELS, Avenue Jeanne 29</w:t>
      </w:r>
    </w:p>
    <w:p w14:paraId="0320A748" w14:textId="52D4C60C" w:rsidR="00645BE8" w:rsidRDefault="00645BE8" w:rsidP="00645BE8">
      <w:pPr>
        <w:pStyle w:val="dlOfficeHours"/>
      </w:pPr>
      <w:r>
        <w:t>Office hours: Monday – Friday 9.00 – 16.30</w:t>
      </w:r>
    </w:p>
    <w:p w14:paraId="47BEA1E9" w14:textId="17FE927A" w:rsidR="00645BE8" w:rsidRDefault="00645BE8" w:rsidP="00645BE8">
      <w:pPr>
        <w:pStyle w:val="dlPhone"/>
      </w:pPr>
      <w:r>
        <w:t>Tel: + 32 2 643 62 70</w:t>
      </w:r>
    </w:p>
    <w:p w14:paraId="1C46068C" w14:textId="427C842F" w:rsidR="00645BE8" w:rsidRDefault="00645BE8" w:rsidP="00645BE8">
      <w:pPr>
        <w:pStyle w:val="dlPhone"/>
      </w:pPr>
      <w:r>
        <w:t>Fax: + 32 2 646 33 85</w:t>
      </w:r>
    </w:p>
    <w:p w14:paraId="3DE7DB89" w14:textId="3DDD4374" w:rsidR="00645BE8" w:rsidRDefault="00645BE8" w:rsidP="00645BE8">
      <w:pPr>
        <w:pStyle w:val="dlPhone"/>
      </w:pPr>
      <w:r>
        <w:t>E-mail: be.info@mnec.gov.cv</w:t>
      </w:r>
    </w:p>
    <w:p w14:paraId="6C71917B" w14:textId="6A147957" w:rsidR="00645BE8" w:rsidRDefault="00645BE8" w:rsidP="00645BE8">
      <w:pPr>
        <w:pStyle w:val="dlPerson"/>
      </w:pPr>
    </w:p>
    <w:p w14:paraId="2E7FEAE1" w14:textId="4ACAFDCE" w:rsidR="00645BE8" w:rsidRDefault="00645BE8" w:rsidP="00645BE8">
      <w:pPr>
        <w:pStyle w:val="dlPerson"/>
      </w:pPr>
      <w:r>
        <w:t>Mr Octávio Bento GOMES</w:t>
      </w:r>
    </w:p>
    <w:p w14:paraId="6877B6CD" w14:textId="445F7F86" w:rsidR="00645BE8" w:rsidRDefault="00645BE8" w:rsidP="00645BE8">
      <w:pPr>
        <w:pStyle w:val="dlPerson2"/>
      </w:pPr>
      <w:r>
        <w:t>Counsellor</w:t>
      </w:r>
    </w:p>
    <w:p w14:paraId="1EAC084E" w14:textId="32E77269" w:rsidR="00645BE8" w:rsidRDefault="00645BE8" w:rsidP="00645BE8">
      <w:pPr>
        <w:pStyle w:val="dlPerson2Last"/>
      </w:pPr>
      <w:r>
        <w:t>Chargé d'Affaires a.i.</w:t>
      </w:r>
    </w:p>
    <w:p w14:paraId="741CF0B2" w14:textId="70C0DF9C" w:rsidR="00645BE8" w:rsidRDefault="00645BE8" w:rsidP="00645BE8">
      <w:pPr>
        <w:pStyle w:val="MisijeNaslov"/>
      </w:pPr>
      <w:r>
        <w:br w:type="column"/>
      </w:r>
      <w:bookmarkStart w:id="35" w:name="_Toc213750446"/>
      <w:r>
        <w:t>Cambodia</w:t>
      </w:r>
      <w:bookmarkEnd w:id="35"/>
    </w:p>
    <w:p w14:paraId="324F67EC" w14:textId="5603A7E9" w:rsidR="00645BE8" w:rsidRDefault="00645BE8" w:rsidP="00645BE8">
      <w:pPr>
        <w:pStyle w:val="dlCaption"/>
      </w:pPr>
      <w:r>
        <w:t>EMBASSY OF THE KINGDOM OF CAMBODIA</w:t>
      </w:r>
    </w:p>
    <w:p w14:paraId="654D81FD" w14:textId="5A600B59" w:rsidR="00645BE8" w:rsidRDefault="00645BE8" w:rsidP="00645BE8">
      <w:pPr>
        <w:pStyle w:val="dlAddress"/>
      </w:pPr>
      <w:r>
        <w:t>DE-13187 BERLIN, Benjamin–Vogelsdorff Straße 2</w:t>
      </w:r>
    </w:p>
    <w:p w14:paraId="31A028BA" w14:textId="52517705" w:rsidR="00645BE8" w:rsidRDefault="00645BE8" w:rsidP="00645BE8">
      <w:pPr>
        <w:pStyle w:val="dlOfficeHours"/>
      </w:pPr>
      <w:r>
        <w:t>Office hours: Monday – Friday 9.00 – 12.30 and 13.30 – 17.00</w:t>
      </w:r>
    </w:p>
    <w:p w14:paraId="1A4FEA9D" w14:textId="6453A00C" w:rsidR="00645BE8" w:rsidRDefault="00645BE8" w:rsidP="00645BE8">
      <w:pPr>
        <w:pStyle w:val="dlPhone"/>
      </w:pPr>
      <w:r>
        <w:t>Tel: + 49 30 48 63 79 01</w:t>
      </w:r>
    </w:p>
    <w:p w14:paraId="772FD422" w14:textId="40B53758" w:rsidR="00645BE8" w:rsidRDefault="00645BE8" w:rsidP="00645BE8">
      <w:pPr>
        <w:pStyle w:val="dlPhone"/>
      </w:pPr>
      <w:r>
        <w:t>Fax: + 49 30 48 63 79 73</w:t>
      </w:r>
    </w:p>
    <w:p w14:paraId="03190689" w14:textId="7AE10A11" w:rsidR="00645BE8" w:rsidRDefault="00645BE8" w:rsidP="00645BE8">
      <w:pPr>
        <w:pStyle w:val="dlPhone"/>
      </w:pPr>
      <w:r>
        <w:t>E-mail: camemb.gmy@mfaic.gov.kh</w:t>
      </w:r>
    </w:p>
    <w:p w14:paraId="264C3978" w14:textId="773BCEF8" w:rsidR="00645BE8" w:rsidRDefault="00645BE8" w:rsidP="00645BE8">
      <w:pPr>
        <w:pStyle w:val="dlPhone"/>
      </w:pPr>
      <w:r>
        <w:t>Homepage: https://recberlin.mfaic.gov.kh/</w:t>
      </w:r>
    </w:p>
    <w:p w14:paraId="4C7FEA91" w14:textId="5D647D10" w:rsidR="00645BE8" w:rsidRDefault="00645BE8" w:rsidP="00645BE8">
      <w:pPr>
        <w:pStyle w:val="dlUradCaption"/>
      </w:pPr>
      <w:r>
        <w:t>Consular Section</w:t>
      </w:r>
    </w:p>
    <w:p w14:paraId="731EB4C0" w14:textId="33CDB239" w:rsidR="00645BE8" w:rsidRDefault="00645BE8" w:rsidP="00645BE8">
      <w:pPr>
        <w:pStyle w:val="dlPhone"/>
      </w:pPr>
      <w:r>
        <w:t>E-mail: consular.rec@gmail.com</w:t>
      </w:r>
    </w:p>
    <w:p w14:paraId="753B06E7" w14:textId="7A6FA979" w:rsidR="00645BE8" w:rsidRDefault="00645BE8" w:rsidP="00645BE8">
      <w:pPr>
        <w:pStyle w:val="dlPerson"/>
      </w:pPr>
    </w:p>
    <w:p w14:paraId="28C572A1" w14:textId="327A357D" w:rsidR="00645BE8" w:rsidRDefault="00645BE8" w:rsidP="00645BE8">
      <w:pPr>
        <w:pStyle w:val="dlPerson"/>
      </w:pPr>
      <w:r>
        <w:t>H. E. Mr CHHEANG Thyra</w:t>
      </w:r>
    </w:p>
    <w:p w14:paraId="1562CA30" w14:textId="4746C314" w:rsidR="00645BE8" w:rsidRDefault="00645BE8" w:rsidP="00645BE8">
      <w:pPr>
        <w:pStyle w:val="dlPerson2"/>
      </w:pPr>
      <w:r>
        <w:t>Ambassador Extraordinary and Plenipotentiary</w:t>
      </w:r>
    </w:p>
    <w:p w14:paraId="00B6BBF3" w14:textId="619427EB" w:rsidR="00645BE8" w:rsidRDefault="00645BE8" w:rsidP="00645BE8">
      <w:pPr>
        <w:pStyle w:val="dlPerson2Last"/>
      </w:pPr>
      <w:r>
        <w:t>13 March 2024</w:t>
      </w:r>
    </w:p>
    <w:p w14:paraId="0BCC5610" w14:textId="321CA4D2" w:rsidR="00645BE8" w:rsidRDefault="00645BE8" w:rsidP="00645BE8">
      <w:pPr>
        <w:pStyle w:val="dlPerson"/>
      </w:pPr>
      <w:r>
        <w:t>Mr CHIN Sarin</w:t>
      </w:r>
    </w:p>
    <w:p w14:paraId="0FEBD2A6" w14:textId="10190330" w:rsidR="00645BE8" w:rsidRDefault="00645BE8" w:rsidP="00645BE8">
      <w:pPr>
        <w:pStyle w:val="dlPerson2Last"/>
      </w:pPr>
      <w:r>
        <w:t>Minister Counsellor</w:t>
      </w:r>
    </w:p>
    <w:p w14:paraId="2A9BFC37" w14:textId="0DA29EB5" w:rsidR="00645BE8" w:rsidRDefault="00645BE8" w:rsidP="00645BE8">
      <w:pPr>
        <w:pStyle w:val="dlPerson"/>
      </w:pPr>
      <w:r>
        <w:t>Mr CHHAY Chanphanith</w:t>
      </w:r>
    </w:p>
    <w:p w14:paraId="32AF3243" w14:textId="0ACE33B8" w:rsidR="00645BE8" w:rsidRDefault="00645BE8" w:rsidP="00645BE8">
      <w:pPr>
        <w:pStyle w:val="dlPerson2Last"/>
      </w:pPr>
      <w:r>
        <w:t>Second Secretary</w:t>
      </w:r>
    </w:p>
    <w:p w14:paraId="23A2D6D6" w14:textId="69A62E4E" w:rsidR="00645BE8" w:rsidRDefault="00645BE8" w:rsidP="00645BE8">
      <w:pPr>
        <w:pStyle w:val="MisijeNaslov"/>
      </w:pPr>
      <w:r>
        <w:br w:type="column"/>
      </w:r>
      <w:bookmarkStart w:id="36" w:name="_Toc213750447"/>
      <w:r>
        <w:t>Canada</w:t>
      </w:r>
      <w:bookmarkEnd w:id="36"/>
    </w:p>
    <w:p w14:paraId="274B4486" w14:textId="0662547D" w:rsidR="00645BE8" w:rsidRDefault="00645BE8" w:rsidP="00645BE8">
      <w:pPr>
        <w:pStyle w:val="dlCaption"/>
      </w:pPr>
      <w:r>
        <w:t>EMBASSY OF CANADA</w:t>
      </w:r>
    </w:p>
    <w:p w14:paraId="054FF1FE" w14:textId="2752BD71" w:rsidR="00645BE8" w:rsidRDefault="00645BE8" w:rsidP="00645BE8">
      <w:pPr>
        <w:pStyle w:val="dlAddress"/>
      </w:pPr>
      <w:r>
        <w:t>HU-1027 BUDAPEST, Ganz u. 12–14</w:t>
      </w:r>
    </w:p>
    <w:p w14:paraId="2C3A5019" w14:textId="5438979F" w:rsidR="00645BE8" w:rsidRDefault="00645BE8" w:rsidP="00645BE8">
      <w:pPr>
        <w:pStyle w:val="dlOfficeHours"/>
      </w:pPr>
      <w:r>
        <w:t>Office hours: Monday – Thursday 8.00 – 17.00, Friday 8.00 – 14.00</w:t>
      </w:r>
    </w:p>
    <w:p w14:paraId="1A1D88C1" w14:textId="31D191BF" w:rsidR="00645BE8" w:rsidRDefault="00645BE8" w:rsidP="00645BE8">
      <w:pPr>
        <w:pStyle w:val="dlPhone"/>
      </w:pPr>
      <w:r>
        <w:t>Tel: + 36 1 392 33 60</w:t>
      </w:r>
    </w:p>
    <w:p w14:paraId="4FD11165" w14:textId="05860571" w:rsidR="00645BE8" w:rsidRDefault="00645BE8" w:rsidP="00645BE8">
      <w:pPr>
        <w:pStyle w:val="dlPhone"/>
      </w:pPr>
      <w:r>
        <w:t>Emergency number: + 1 613 996 88 85</w:t>
      </w:r>
    </w:p>
    <w:p w14:paraId="018B8105" w14:textId="14D9E3F8" w:rsidR="00645BE8" w:rsidRDefault="00645BE8" w:rsidP="00645BE8">
      <w:pPr>
        <w:pStyle w:val="dlPhone"/>
      </w:pPr>
      <w:r>
        <w:t>Fax: + 36 1 392 33 90</w:t>
      </w:r>
    </w:p>
    <w:p w14:paraId="060B4B78" w14:textId="2792BFFF" w:rsidR="00645BE8" w:rsidRDefault="00645BE8" w:rsidP="00645BE8">
      <w:pPr>
        <w:pStyle w:val="dlPhone"/>
      </w:pPr>
      <w:r>
        <w:t>E-mail: BPESTG@international.gc.ca</w:t>
      </w:r>
    </w:p>
    <w:p w14:paraId="43DC6384" w14:textId="682EF1DB" w:rsidR="00645BE8" w:rsidRDefault="00645BE8" w:rsidP="00645BE8">
      <w:pPr>
        <w:pStyle w:val="dlPhone"/>
      </w:pPr>
      <w:r>
        <w:t>Homepage: https://www.international.gc.ca/country-pays/hungary-hongrie/budapest.aspx?lang=eng</w:t>
      </w:r>
    </w:p>
    <w:p w14:paraId="6C015086" w14:textId="592B8824" w:rsidR="00645BE8" w:rsidRDefault="00645BE8" w:rsidP="00645BE8">
      <w:pPr>
        <w:pStyle w:val="dlUradCaption"/>
      </w:pPr>
      <w:r>
        <w:t>Consular Section</w:t>
      </w:r>
    </w:p>
    <w:p w14:paraId="7612C111" w14:textId="7A761BBE" w:rsidR="00645BE8" w:rsidRDefault="00645BE8" w:rsidP="00645BE8">
      <w:pPr>
        <w:pStyle w:val="dlPhone"/>
      </w:pPr>
      <w:r>
        <w:t>Office hours: Monday – Friday 8.00 – 12.30 (by appointment only)</w:t>
      </w:r>
    </w:p>
    <w:p w14:paraId="20134468" w14:textId="1F63CD9F" w:rsidR="00645BE8" w:rsidRDefault="00645BE8" w:rsidP="00645BE8">
      <w:pPr>
        <w:pStyle w:val="dlPhone"/>
      </w:pPr>
      <w:r>
        <w:t>Tel: + 36 1 392 33 42</w:t>
      </w:r>
    </w:p>
    <w:p w14:paraId="52D412E5" w14:textId="47E59577" w:rsidR="00645BE8" w:rsidRDefault="00645BE8" w:rsidP="00645BE8">
      <w:pPr>
        <w:pStyle w:val="dlPhone"/>
      </w:pPr>
      <w:r>
        <w:t>E-mail: BPESTConsular/Consulaire@international.gc.ca</w:t>
      </w:r>
    </w:p>
    <w:p w14:paraId="4DA3CA86" w14:textId="52251619" w:rsidR="00645BE8" w:rsidRDefault="00645BE8" w:rsidP="00645BE8">
      <w:pPr>
        <w:pStyle w:val="dlPerson"/>
      </w:pPr>
    </w:p>
    <w:p w14:paraId="73CDAC93" w14:textId="49E6F23A" w:rsidR="00645BE8" w:rsidRDefault="00645BE8" w:rsidP="00645BE8">
      <w:pPr>
        <w:pStyle w:val="dlPerson"/>
      </w:pPr>
      <w:r>
        <w:t>H. E. Mr Franҫois LAFRENIÈRE</w:t>
      </w:r>
    </w:p>
    <w:p w14:paraId="3BE76FBD" w14:textId="24DD8C19" w:rsidR="00645BE8" w:rsidRDefault="00645BE8" w:rsidP="00645BE8">
      <w:pPr>
        <w:pStyle w:val="dlPerson2"/>
      </w:pPr>
      <w:r>
        <w:t>Ambassador Extraordinary and Plenipotentiary</w:t>
      </w:r>
    </w:p>
    <w:p w14:paraId="6254608A" w14:textId="5D1DD4CB" w:rsidR="00645BE8" w:rsidRDefault="00645BE8" w:rsidP="00645BE8">
      <w:pPr>
        <w:pStyle w:val="dlPerson2Last"/>
      </w:pPr>
      <w:r>
        <w:t>5 November 2024</w:t>
      </w:r>
    </w:p>
    <w:p w14:paraId="5C79605D" w14:textId="6DF29859" w:rsidR="00645BE8" w:rsidRDefault="00645BE8" w:rsidP="00645BE8">
      <w:pPr>
        <w:pStyle w:val="dlPerson"/>
      </w:pPr>
      <w:r>
        <w:t>Mr Nicolas DUMAINE</w:t>
      </w:r>
    </w:p>
    <w:p w14:paraId="0ECB84F2" w14:textId="5ADE679C" w:rsidR="00645BE8" w:rsidRDefault="00645BE8" w:rsidP="00645BE8">
      <w:pPr>
        <w:pStyle w:val="dlPerson2Last"/>
      </w:pPr>
      <w:r>
        <w:t>Counsellor (Consular Affairs)</w:t>
      </w:r>
    </w:p>
    <w:p w14:paraId="2139A750" w14:textId="728ED22A" w:rsidR="00645BE8" w:rsidRDefault="00645BE8" w:rsidP="00645BE8">
      <w:pPr>
        <w:pStyle w:val="dlPerson"/>
      </w:pPr>
      <w:r>
        <w:t>Mr Adriano DI NELLA</w:t>
      </w:r>
    </w:p>
    <w:p w14:paraId="6C218ECA" w14:textId="6C570D83" w:rsidR="00645BE8" w:rsidRDefault="00645BE8" w:rsidP="00645BE8">
      <w:pPr>
        <w:pStyle w:val="dlPerson2"/>
      </w:pPr>
      <w:r>
        <w:t>Police Attache</w:t>
      </w:r>
    </w:p>
    <w:p w14:paraId="62AE47E9" w14:textId="4991FE3B" w:rsidR="00645BE8" w:rsidRDefault="00645BE8" w:rsidP="00645BE8">
      <w:pPr>
        <w:pStyle w:val="dlPerson2Last"/>
      </w:pPr>
      <w:r>
        <w:t>with residence in Rome</w:t>
      </w:r>
    </w:p>
    <w:p w14:paraId="00D2E91E" w14:textId="341EA903" w:rsidR="00645BE8" w:rsidRDefault="00645BE8" w:rsidP="00645BE8">
      <w:pPr>
        <w:pStyle w:val="dlPerson"/>
      </w:pPr>
      <w:r>
        <w:t>Colonel James David MARSHALL</w:t>
      </w:r>
    </w:p>
    <w:p w14:paraId="1746B647" w14:textId="680B3EAC" w:rsidR="00645BE8" w:rsidRDefault="00645BE8" w:rsidP="00645BE8">
      <w:pPr>
        <w:pStyle w:val="dlPerson2"/>
      </w:pPr>
      <w:r>
        <w:t>Defence Attaché</w:t>
      </w:r>
    </w:p>
    <w:p w14:paraId="12702D98" w14:textId="6E23CD6C" w:rsidR="00645BE8" w:rsidRDefault="00645BE8" w:rsidP="00645BE8">
      <w:pPr>
        <w:pStyle w:val="dlPerson2Last"/>
      </w:pPr>
      <w:r>
        <w:t>with residence in Berlin</w:t>
      </w:r>
    </w:p>
    <w:p w14:paraId="6E8CA4D6" w14:textId="0867E02A" w:rsidR="00645BE8" w:rsidRDefault="00645BE8" w:rsidP="00645BE8">
      <w:pPr>
        <w:pStyle w:val="MisijeNaslov"/>
      </w:pPr>
      <w:r>
        <w:br w:type="column"/>
      </w:r>
      <w:bookmarkStart w:id="37" w:name="_Toc213750448"/>
      <w:r>
        <w:t>Chile</w:t>
      </w:r>
      <w:bookmarkEnd w:id="37"/>
    </w:p>
    <w:p w14:paraId="140F6495" w14:textId="2271B71F" w:rsidR="00645BE8" w:rsidRDefault="00645BE8" w:rsidP="00645BE8">
      <w:pPr>
        <w:pStyle w:val="dlCaption"/>
      </w:pPr>
      <w:r>
        <w:t>EMBASSY OF THE REPUBLIC OF CHILE</w:t>
      </w:r>
    </w:p>
    <w:p w14:paraId="7F8AEC29" w14:textId="16FE7B31" w:rsidR="00645BE8" w:rsidRDefault="00645BE8" w:rsidP="00645BE8">
      <w:pPr>
        <w:pStyle w:val="dlAddress"/>
      </w:pPr>
      <w:r>
        <w:t>AT-1010 VIENNA, Lugeck 1/III/10</w:t>
      </w:r>
    </w:p>
    <w:p w14:paraId="3BC8BBED" w14:textId="36606CD2" w:rsidR="00645BE8" w:rsidRDefault="00645BE8" w:rsidP="00645BE8">
      <w:pPr>
        <w:pStyle w:val="dlOfficeHours"/>
      </w:pPr>
      <w:r>
        <w:t>Office hours: Monday – Friday 9.00 – 17.00</w:t>
      </w:r>
    </w:p>
    <w:p w14:paraId="2C3B855D" w14:textId="24BB780F" w:rsidR="00645BE8" w:rsidRDefault="00645BE8" w:rsidP="00645BE8">
      <w:pPr>
        <w:pStyle w:val="dlPhone"/>
      </w:pPr>
      <w:r>
        <w:t>Tel: + 43 1 512 92 08</w:t>
      </w:r>
    </w:p>
    <w:p w14:paraId="46F98D66" w14:textId="6057CFDD" w:rsidR="00645BE8" w:rsidRDefault="00645BE8" w:rsidP="00645BE8">
      <w:pPr>
        <w:pStyle w:val="dlPhone"/>
      </w:pPr>
      <w:r>
        <w:t>Emergency number: + 43 699 15 07 77 76</w:t>
      </w:r>
    </w:p>
    <w:p w14:paraId="23CE3CF6" w14:textId="7B352E53" w:rsidR="00645BE8" w:rsidRDefault="00645BE8" w:rsidP="00645BE8">
      <w:pPr>
        <w:pStyle w:val="dlPhone"/>
      </w:pPr>
      <w:r>
        <w:t>Fax: + 43 1 512 92 08 33</w:t>
      </w:r>
    </w:p>
    <w:p w14:paraId="423F3305" w14:textId="10D16808" w:rsidR="00645BE8" w:rsidRDefault="00645BE8" w:rsidP="00645BE8">
      <w:pPr>
        <w:pStyle w:val="dlPhone"/>
      </w:pPr>
      <w:r>
        <w:t>E-mail: echile.austria@minrel.gob.cl</w:t>
      </w:r>
    </w:p>
    <w:p w14:paraId="4C90B041" w14:textId="018EAF20" w:rsidR="00645BE8" w:rsidRDefault="00645BE8" w:rsidP="00645BE8">
      <w:pPr>
        <w:pStyle w:val="dlUradCaption"/>
      </w:pPr>
      <w:r>
        <w:t>Consular Section</w:t>
      </w:r>
    </w:p>
    <w:p w14:paraId="59E114A6" w14:textId="6EFCB5F9" w:rsidR="00645BE8" w:rsidRDefault="00645BE8" w:rsidP="00645BE8">
      <w:pPr>
        <w:pStyle w:val="dlPhone"/>
      </w:pPr>
      <w:r>
        <w:t>AT-1010 VIENNA, Lugeck 1/III/8</w:t>
      </w:r>
    </w:p>
    <w:p w14:paraId="6FDDF6E8" w14:textId="0484B766" w:rsidR="00645BE8" w:rsidRDefault="00645BE8" w:rsidP="00645BE8">
      <w:pPr>
        <w:pStyle w:val="dlPhone"/>
      </w:pPr>
      <w:r>
        <w:t>Office hours: Monday – Friday 9.00 – 13.00</w:t>
      </w:r>
    </w:p>
    <w:p w14:paraId="727C7DE6" w14:textId="772624C1" w:rsidR="00645BE8" w:rsidRDefault="00645BE8" w:rsidP="00645BE8">
      <w:pPr>
        <w:pStyle w:val="dlPhone"/>
      </w:pPr>
      <w:r>
        <w:t>Emergency number: + 43 699 15 07 77 76</w:t>
      </w:r>
    </w:p>
    <w:p w14:paraId="0D5CFE4C" w14:textId="3A673A3C" w:rsidR="00645BE8" w:rsidRDefault="00645BE8" w:rsidP="00645BE8">
      <w:pPr>
        <w:pStyle w:val="dlPhone"/>
      </w:pPr>
      <w:r>
        <w:t>E-mail: viena@consulado.gob.cl</w:t>
      </w:r>
    </w:p>
    <w:p w14:paraId="2531F5C7" w14:textId="259B4DAD" w:rsidR="00645BE8" w:rsidRDefault="00645BE8" w:rsidP="00645BE8">
      <w:pPr>
        <w:pStyle w:val="dlPerson"/>
      </w:pPr>
    </w:p>
    <w:p w14:paraId="51FFBF50" w14:textId="1DE06921" w:rsidR="00645BE8" w:rsidRDefault="00645BE8" w:rsidP="00645BE8">
      <w:pPr>
        <w:pStyle w:val="dlPerson"/>
      </w:pPr>
      <w:r>
        <w:t>H. E. Mr Alex Francisco WETZIG ABDALE</w:t>
      </w:r>
    </w:p>
    <w:p w14:paraId="452DDBFF" w14:textId="1A58EF54" w:rsidR="00645BE8" w:rsidRDefault="00645BE8" w:rsidP="00645BE8">
      <w:pPr>
        <w:pStyle w:val="dlPerson2"/>
      </w:pPr>
      <w:r>
        <w:t>Ambassador Extraordinary and Plenipotentiary</w:t>
      </w:r>
    </w:p>
    <w:p w14:paraId="60E2332B" w14:textId="4150F21E" w:rsidR="00645BE8" w:rsidRDefault="00645BE8" w:rsidP="00645BE8">
      <w:pPr>
        <w:pStyle w:val="dlPerson2Last"/>
      </w:pPr>
      <w:r>
        <w:t>21 May 2024</w:t>
      </w:r>
    </w:p>
    <w:p w14:paraId="5965315A" w14:textId="0DB9550B" w:rsidR="00645BE8" w:rsidRDefault="00645BE8" w:rsidP="00645BE8">
      <w:pPr>
        <w:pStyle w:val="dlPerson"/>
      </w:pPr>
      <w:r>
        <w:t>Ms Mila Alejandra FRANCISCO FERRADA</w:t>
      </w:r>
    </w:p>
    <w:p w14:paraId="1A002FAF" w14:textId="6699A5E8" w:rsidR="00645BE8" w:rsidRDefault="00645BE8" w:rsidP="00645BE8">
      <w:pPr>
        <w:pStyle w:val="dlPerson2Last"/>
      </w:pPr>
      <w:r>
        <w:t>Counsellor</w:t>
      </w:r>
    </w:p>
    <w:p w14:paraId="2F7EB449" w14:textId="445BA738" w:rsidR="00645BE8" w:rsidRDefault="00645BE8" w:rsidP="00645BE8">
      <w:pPr>
        <w:pStyle w:val="dlPerson"/>
      </w:pPr>
      <w:r>
        <w:t>Mr Marco Andres MARTINEZ PINILLA</w:t>
      </w:r>
    </w:p>
    <w:p w14:paraId="0B2ADACD" w14:textId="6E0B4E5B" w:rsidR="00645BE8" w:rsidRDefault="00645BE8" w:rsidP="00645BE8">
      <w:pPr>
        <w:pStyle w:val="dlPerson2Last"/>
      </w:pPr>
      <w:r>
        <w:t>Counsellor</w:t>
      </w:r>
    </w:p>
    <w:p w14:paraId="42C9E2B5" w14:textId="448E2848" w:rsidR="00645BE8" w:rsidRDefault="00645BE8" w:rsidP="00645BE8">
      <w:pPr>
        <w:pStyle w:val="dlPerson"/>
      </w:pPr>
      <w:r>
        <w:t>Ms Rocio Natacha ARGOMEDO TRAEGER</w:t>
      </w:r>
    </w:p>
    <w:p w14:paraId="1CAC1C6A" w14:textId="2392E8E4" w:rsidR="00645BE8" w:rsidRDefault="00645BE8" w:rsidP="00645BE8">
      <w:pPr>
        <w:pStyle w:val="dlPerson2Last"/>
      </w:pPr>
      <w:r>
        <w:t>Second Secretary (Consular Affairs)</w:t>
      </w:r>
    </w:p>
    <w:p w14:paraId="55FD2A59" w14:textId="358430E9" w:rsidR="00645BE8" w:rsidRDefault="00645BE8" w:rsidP="00645BE8">
      <w:pPr>
        <w:pStyle w:val="MisijeNaslov"/>
      </w:pPr>
      <w:r>
        <w:br w:type="column"/>
      </w:r>
      <w:bookmarkStart w:id="38" w:name="_Toc213750449"/>
      <w:r>
        <w:t>China</w:t>
      </w:r>
      <w:bookmarkEnd w:id="38"/>
    </w:p>
    <w:p w14:paraId="2B5525F3" w14:textId="5C0A4276" w:rsidR="00645BE8" w:rsidRDefault="00645BE8" w:rsidP="00645BE8">
      <w:pPr>
        <w:pStyle w:val="dlCaption"/>
      </w:pPr>
      <w:r>
        <w:t>EMBASSY OF THE PEOPLE`S REPUBLIC OF CHINA</w:t>
      </w:r>
    </w:p>
    <w:p w14:paraId="10A49C8F" w14:textId="7011753A" w:rsidR="00645BE8" w:rsidRDefault="00645BE8" w:rsidP="00645BE8">
      <w:pPr>
        <w:pStyle w:val="dlAddress"/>
      </w:pPr>
      <w:r>
        <w:t>SI-1000 LJUBLJANA, Ob Ljubljanici 10</w:t>
      </w:r>
    </w:p>
    <w:p w14:paraId="68CB28C1" w14:textId="5B267E9C" w:rsidR="00645BE8" w:rsidRDefault="00645BE8" w:rsidP="00645BE8">
      <w:pPr>
        <w:pStyle w:val="dlOfficeHours"/>
      </w:pPr>
      <w:r>
        <w:t>Office hours: Monday – Friday 8.00 – 12.00 and 13.00 – 17.00</w:t>
      </w:r>
    </w:p>
    <w:p w14:paraId="6ED407ED" w14:textId="7410BD41" w:rsidR="00645BE8" w:rsidRDefault="00645BE8" w:rsidP="00645BE8">
      <w:pPr>
        <w:pStyle w:val="dlPhone"/>
      </w:pPr>
      <w:r>
        <w:t>Tel: + 386 1 620 25 07</w:t>
      </w:r>
    </w:p>
    <w:p w14:paraId="413949E5" w14:textId="7A1208CA" w:rsidR="00645BE8" w:rsidRDefault="00645BE8" w:rsidP="00645BE8">
      <w:pPr>
        <w:pStyle w:val="dlPhone"/>
      </w:pPr>
      <w:r>
        <w:t>Emergency number: + 386 30 276 558</w:t>
      </w:r>
    </w:p>
    <w:p w14:paraId="20E830A9" w14:textId="39875C91" w:rsidR="00645BE8" w:rsidRDefault="00645BE8" w:rsidP="00645BE8">
      <w:pPr>
        <w:pStyle w:val="dlPhone"/>
      </w:pPr>
      <w:r>
        <w:t>Fax: + 386 1 620 97 80</w:t>
      </w:r>
    </w:p>
    <w:p w14:paraId="18F6E911" w14:textId="6D7109F8" w:rsidR="00645BE8" w:rsidRDefault="00645BE8" w:rsidP="00645BE8">
      <w:pPr>
        <w:pStyle w:val="dlPhone"/>
      </w:pPr>
      <w:r>
        <w:t>E-mail: kitajsko.veleposlanistvo@siol.net</w:t>
      </w:r>
    </w:p>
    <w:p w14:paraId="24986F39" w14:textId="2493E3D5" w:rsidR="00645BE8" w:rsidRDefault="00645BE8" w:rsidP="00645BE8">
      <w:pPr>
        <w:pStyle w:val="dlPhone"/>
      </w:pPr>
      <w:r>
        <w:t>Homepage: http://si.chineseembassy.org</w:t>
      </w:r>
    </w:p>
    <w:p w14:paraId="58982D75" w14:textId="4D2CC30A" w:rsidR="00645BE8" w:rsidRDefault="00645BE8" w:rsidP="00645BE8">
      <w:pPr>
        <w:pStyle w:val="dlUradCaption"/>
      </w:pPr>
      <w:r>
        <w:t>Consular Section</w:t>
      </w:r>
    </w:p>
    <w:p w14:paraId="494332CB" w14:textId="3347565D" w:rsidR="00645BE8" w:rsidRDefault="00645BE8" w:rsidP="00645BE8">
      <w:pPr>
        <w:pStyle w:val="dlPhone"/>
      </w:pPr>
      <w:r>
        <w:t>SI-1000 LJUBLJANA, Ob Ljubljanici 12</w:t>
      </w:r>
    </w:p>
    <w:p w14:paraId="52C8F7BD" w14:textId="5130ED8E" w:rsidR="00645BE8" w:rsidRDefault="00645BE8" w:rsidP="00645BE8">
      <w:pPr>
        <w:pStyle w:val="dlPhone"/>
      </w:pPr>
      <w:r>
        <w:t>Tel: + 386 1 620 25 05</w:t>
      </w:r>
    </w:p>
    <w:p w14:paraId="5D163541" w14:textId="271E072B" w:rsidR="00645BE8" w:rsidRDefault="00645BE8" w:rsidP="00645BE8">
      <w:pPr>
        <w:pStyle w:val="dlPhone"/>
      </w:pPr>
      <w:r>
        <w:t>E-mail: ljubljana@csm.mfa.gov.cn</w:t>
      </w:r>
    </w:p>
    <w:p w14:paraId="4605CE38" w14:textId="1E482C07" w:rsidR="00645BE8" w:rsidRDefault="00645BE8" w:rsidP="00645BE8">
      <w:pPr>
        <w:pStyle w:val="dlPerson"/>
      </w:pPr>
    </w:p>
    <w:p w14:paraId="51CDC11D" w14:textId="2E78FF68" w:rsidR="00645BE8" w:rsidRDefault="00645BE8" w:rsidP="00645BE8">
      <w:pPr>
        <w:pStyle w:val="dlPerson"/>
      </w:pPr>
      <w:r>
        <w:t>Mr ZHAO Binghui</w:t>
      </w:r>
    </w:p>
    <w:p w14:paraId="72EAF8D8" w14:textId="2989E105" w:rsidR="00645BE8" w:rsidRDefault="00645BE8" w:rsidP="00645BE8">
      <w:pPr>
        <w:pStyle w:val="dlPerson2"/>
      </w:pPr>
      <w:r>
        <w:t>Counsellor</w:t>
      </w:r>
    </w:p>
    <w:p w14:paraId="298A3FE1" w14:textId="76D63887" w:rsidR="00645BE8" w:rsidRDefault="00645BE8" w:rsidP="00645BE8">
      <w:pPr>
        <w:pStyle w:val="dlPerson2Last"/>
      </w:pPr>
      <w:r>
        <w:t>Chargé d'Affaires a.i.</w:t>
      </w:r>
    </w:p>
    <w:p w14:paraId="1343950C" w14:textId="62686FA1" w:rsidR="00645BE8" w:rsidRDefault="00645BE8" w:rsidP="00645BE8">
      <w:pPr>
        <w:pStyle w:val="dlPerson"/>
      </w:pPr>
      <w:r>
        <w:t>Senior Colonel MENG Qinggang</w:t>
      </w:r>
    </w:p>
    <w:p w14:paraId="5B8F7018" w14:textId="45885FD9" w:rsidR="00645BE8" w:rsidRDefault="00645BE8" w:rsidP="00645BE8">
      <w:pPr>
        <w:pStyle w:val="dlPerson2Last"/>
      </w:pPr>
      <w:r>
        <w:t>Defence Attaché</w:t>
      </w:r>
    </w:p>
    <w:p w14:paraId="1BD1CF17" w14:textId="4BFC4C61" w:rsidR="00645BE8" w:rsidRDefault="00645BE8" w:rsidP="00645BE8">
      <w:pPr>
        <w:pStyle w:val="dlPerson"/>
      </w:pPr>
      <w:r>
        <w:t>Mr ZENG Wenfeng</w:t>
      </w:r>
    </w:p>
    <w:p w14:paraId="290B0F43" w14:textId="0887D014" w:rsidR="00645BE8" w:rsidRDefault="00645BE8" w:rsidP="00645BE8">
      <w:pPr>
        <w:pStyle w:val="dlPerson2Last"/>
      </w:pPr>
      <w:r>
        <w:t>Counsellor</w:t>
      </w:r>
    </w:p>
    <w:p w14:paraId="5D463ADF" w14:textId="4FAA6838" w:rsidR="00645BE8" w:rsidRDefault="00645BE8" w:rsidP="00645BE8">
      <w:pPr>
        <w:pStyle w:val="dlPerson"/>
      </w:pPr>
      <w:r>
        <w:t>Ms LIU Chunyan</w:t>
      </w:r>
    </w:p>
    <w:p w14:paraId="576D0296" w14:textId="27C005A6" w:rsidR="00645BE8" w:rsidRDefault="00645BE8" w:rsidP="00645BE8">
      <w:pPr>
        <w:pStyle w:val="dlPerson2Last"/>
      </w:pPr>
      <w:r>
        <w:t>First Secretary</w:t>
      </w:r>
    </w:p>
    <w:p w14:paraId="0CA579C4" w14:textId="62CF9281" w:rsidR="00645BE8" w:rsidRDefault="00645BE8" w:rsidP="00645BE8">
      <w:pPr>
        <w:pStyle w:val="dlPerson"/>
      </w:pPr>
      <w:r>
        <w:t>Mr LI Lianbo</w:t>
      </w:r>
    </w:p>
    <w:p w14:paraId="50345A32" w14:textId="73758F09" w:rsidR="00645BE8" w:rsidRDefault="00645BE8" w:rsidP="00645BE8">
      <w:pPr>
        <w:pStyle w:val="dlPerson2Last"/>
      </w:pPr>
      <w:r>
        <w:t>Second Secretary</w:t>
      </w:r>
    </w:p>
    <w:p w14:paraId="7FFD31B8" w14:textId="55DF18CD" w:rsidR="00645BE8" w:rsidRDefault="00645BE8" w:rsidP="00645BE8">
      <w:pPr>
        <w:pStyle w:val="dlPerson"/>
      </w:pPr>
      <w:r>
        <w:t>Mr CHANG Bo</w:t>
      </w:r>
    </w:p>
    <w:p w14:paraId="6AC76369" w14:textId="7A16320D" w:rsidR="00645BE8" w:rsidRDefault="00645BE8" w:rsidP="00645BE8">
      <w:pPr>
        <w:pStyle w:val="dlPerson2Last"/>
      </w:pPr>
      <w:r>
        <w:t>Second Secretary</w:t>
      </w:r>
    </w:p>
    <w:p w14:paraId="408B0852" w14:textId="4D041410" w:rsidR="00645BE8" w:rsidRDefault="00645BE8" w:rsidP="00645BE8">
      <w:pPr>
        <w:pStyle w:val="dlPerson"/>
      </w:pPr>
      <w:r>
        <w:t>Ms QIN Tianheng</w:t>
      </w:r>
    </w:p>
    <w:p w14:paraId="308296D6" w14:textId="2481D256" w:rsidR="00645BE8" w:rsidRDefault="00645BE8" w:rsidP="00645BE8">
      <w:pPr>
        <w:pStyle w:val="dlPerson2Last"/>
      </w:pPr>
      <w:r>
        <w:t>Second Secretary</w:t>
      </w:r>
    </w:p>
    <w:p w14:paraId="236EE212" w14:textId="1999A29C" w:rsidR="00645BE8" w:rsidRDefault="00645BE8" w:rsidP="00645BE8">
      <w:pPr>
        <w:pStyle w:val="dlPerson"/>
      </w:pPr>
      <w:r>
        <w:t>Major MA Ji</w:t>
      </w:r>
    </w:p>
    <w:p w14:paraId="35FFE981" w14:textId="0FEC9846" w:rsidR="00645BE8" w:rsidRDefault="00645BE8" w:rsidP="00645BE8">
      <w:pPr>
        <w:pStyle w:val="dlPerson2Last"/>
      </w:pPr>
      <w:r>
        <w:t>Assistant Defence Attaché</w:t>
      </w:r>
    </w:p>
    <w:p w14:paraId="029A6E61" w14:textId="20A358BC" w:rsidR="00645BE8" w:rsidRDefault="00645BE8" w:rsidP="00645BE8">
      <w:pPr>
        <w:pStyle w:val="dlPerson"/>
      </w:pPr>
      <w:r>
        <w:t>Mr XU Tianqi</w:t>
      </w:r>
    </w:p>
    <w:p w14:paraId="358FE124" w14:textId="0F3DA363" w:rsidR="00645BE8" w:rsidRDefault="00645BE8" w:rsidP="00645BE8">
      <w:pPr>
        <w:pStyle w:val="dlPerson2Last"/>
      </w:pPr>
      <w:r>
        <w:t>Third Secretary</w:t>
      </w:r>
    </w:p>
    <w:p w14:paraId="4AB1CD2E" w14:textId="4BA80D18" w:rsidR="00645BE8" w:rsidRDefault="00645BE8" w:rsidP="00645BE8">
      <w:pPr>
        <w:pStyle w:val="dlPerson"/>
      </w:pPr>
      <w:r>
        <w:t>Mr ZHONG Xinbing</w:t>
      </w:r>
    </w:p>
    <w:p w14:paraId="090B402B" w14:textId="3BF38331" w:rsidR="00645BE8" w:rsidRDefault="00645BE8" w:rsidP="00645BE8">
      <w:pPr>
        <w:pStyle w:val="dlPerson2Last"/>
      </w:pPr>
      <w:r>
        <w:t>Third Secretary</w:t>
      </w:r>
    </w:p>
    <w:p w14:paraId="07FCCF76" w14:textId="623CDED4" w:rsidR="00645BE8" w:rsidRDefault="00645BE8" w:rsidP="00645BE8">
      <w:pPr>
        <w:pStyle w:val="dlPerson"/>
      </w:pPr>
      <w:r>
        <w:t>Mr LIU Jiang</w:t>
      </w:r>
    </w:p>
    <w:p w14:paraId="543D4AC6" w14:textId="262E8C79" w:rsidR="00645BE8" w:rsidRDefault="00645BE8" w:rsidP="00645BE8">
      <w:pPr>
        <w:pStyle w:val="dlPerson2Last"/>
      </w:pPr>
      <w:r>
        <w:t>Third Secretary</w:t>
      </w:r>
    </w:p>
    <w:p w14:paraId="62CFBC4C" w14:textId="3D34A659" w:rsidR="00645BE8" w:rsidRDefault="00645BE8" w:rsidP="00645BE8">
      <w:pPr>
        <w:pStyle w:val="dlPerson"/>
      </w:pPr>
      <w:r>
        <w:t>Mr ZHOU Longfei</w:t>
      </w:r>
    </w:p>
    <w:p w14:paraId="27DE76FB" w14:textId="2031800F" w:rsidR="00645BE8" w:rsidRDefault="00645BE8" w:rsidP="00645BE8">
      <w:pPr>
        <w:pStyle w:val="dlPerson2Last"/>
      </w:pPr>
      <w:r>
        <w:t>Third Secretary</w:t>
      </w:r>
    </w:p>
    <w:p w14:paraId="260A70AE" w14:textId="243341E7" w:rsidR="00645BE8" w:rsidRDefault="00645BE8" w:rsidP="00645BE8">
      <w:pPr>
        <w:pStyle w:val="dlPerson"/>
      </w:pPr>
      <w:r>
        <w:t>Ms TANG Dan</w:t>
      </w:r>
    </w:p>
    <w:p w14:paraId="5D740878" w14:textId="61C2958F" w:rsidR="00645BE8" w:rsidRDefault="00645BE8" w:rsidP="00645BE8">
      <w:pPr>
        <w:pStyle w:val="dlPerson2Last"/>
      </w:pPr>
      <w:r>
        <w:t>Attaché</w:t>
      </w:r>
    </w:p>
    <w:p w14:paraId="00F06AAA" w14:textId="35C6C339" w:rsidR="00645BE8" w:rsidRDefault="00645BE8" w:rsidP="00645BE8">
      <w:pPr>
        <w:pStyle w:val="dlPerson"/>
      </w:pPr>
      <w:r>
        <w:t>Mr WANG Kang</w:t>
      </w:r>
    </w:p>
    <w:p w14:paraId="253C2C30" w14:textId="4D4F88C4" w:rsidR="00645BE8" w:rsidRDefault="00645BE8" w:rsidP="00645BE8">
      <w:pPr>
        <w:pStyle w:val="dlPerson2Last"/>
      </w:pPr>
      <w:r>
        <w:t>Attaché</w:t>
      </w:r>
    </w:p>
    <w:p w14:paraId="7F3EAE3A" w14:textId="4B5CDECE" w:rsidR="00645BE8" w:rsidRDefault="00645BE8" w:rsidP="00645BE8">
      <w:pPr>
        <w:pStyle w:val="dlPerson"/>
      </w:pPr>
      <w:r>
        <w:t>Mr BAI Jiong</w:t>
      </w:r>
    </w:p>
    <w:p w14:paraId="44DC584E" w14:textId="2E470599" w:rsidR="00645BE8" w:rsidRDefault="00645BE8" w:rsidP="00645BE8">
      <w:pPr>
        <w:pStyle w:val="dlPerson2Last"/>
      </w:pPr>
      <w:r>
        <w:t>Attaché</w:t>
      </w:r>
    </w:p>
    <w:p w14:paraId="75AE7C2C" w14:textId="488E2F76" w:rsidR="00645BE8" w:rsidRDefault="00645BE8" w:rsidP="00645BE8">
      <w:pPr>
        <w:pStyle w:val="dlPerson"/>
      </w:pPr>
      <w:r>
        <w:t>Ms LIN Quan</w:t>
      </w:r>
    </w:p>
    <w:p w14:paraId="11BF9AA9" w14:textId="1FE13638" w:rsidR="00645BE8" w:rsidRDefault="00645BE8" w:rsidP="00645BE8">
      <w:pPr>
        <w:pStyle w:val="dlPerson2Last"/>
      </w:pPr>
      <w:r>
        <w:t>Attaché</w:t>
      </w:r>
    </w:p>
    <w:p w14:paraId="1DE9D777" w14:textId="16630BCB" w:rsidR="00645BE8" w:rsidRDefault="00645BE8" w:rsidP="00645BE8">
      <w:pPr>
        <w:pStyle w:val="dlPerson"/>
      </w:pPr>
      <w:r>
        <w:t>Ms MOU Weimeng</w:t>
      </w:r>
    </w:p>
    <w:p w14:paraId="70C81FDE" w14:textId="5881F762" w:rsidR="00645BE8" w:rsidRDefault="00645BE8" w:rsidP="00645BE8">
      <w:pPr>
        <w:pStyle w:val="dlPerson2Last"/>
      </w:pPr>
      <w:r>
        <w:t>Attaché</w:t>
      </w:r>
    </w:p>
    <w:p w14:paraId="0CFC5F45" w14:textId="26B2BD94" w:rsidR="00645BE8" w:rsidRDefault="00645BE8" w:rsidP="00645BE8">
      <w:pPr>
        <w:pStyle w:val="dlPerson"/>
      </w:pPr>
      <w:r>
        <w:t>Ms LIU Zihan</w:t>
      </w:r>
    </w:p>
    <w:p w14:paraId="321F939C" w14:textId="7F46AD6C" w:rsidR="00645BE8" w:rsidRDefault="00645BE8" w:rsidP="00645BE8">
      <w:pPr>
        <w:pStyle w:val="dlPerson2Last"/>
      </w:pPr>
      <w:r>
        <w:t>Attaché</w:t>
      </w:r>
    </w:p>
    <w:p w14:paraId="55781446" w14:textId="4ADB7254" w:rsidR="00645BE8" w:rsidRDefault="00645BE8" w:rsidP="00645BE8">
      <w:pPr>
        <w:pStyle w:val="MisijeNaslov"/>
      </w:pPr>
      <w:r>
        <w:br w:type="column"/>
      </w:r>
      <w:bookmarkStart w:id="39" w:name="_Toc213750450"/>
      <w:r>
        <w:t>Colombia</w:t>
      </w:r>
      <w:bookmarkEnd w:id="39"/>
    </w:p>
    <w:p w14:paraId="5FBDD076" w14:textId="4650865D" w:rsidR="00645BE8" w:rsidRDefault="00645BE8" w:rsidP="00645BE8">
      <w:pPr>
        <w:pStyle w:val="dlCaption"/>
      </w:pPr>
      <w:r>
        <w:t>EMBASSY OF THE REPUBLIC OF COLOMBIA</w:t>
      </w:r>
    </w:p>
    <w:p w14:paraId="1A3F66C0" w14:textId="0C3E220F" w:rsidR="00645BE8" w:rsidRDefault="00645BE8" w:rsidP="00645BE8">
      <w:pPr>
        <w:pStyle w:val="dlAddress"/>
      </w:pPr>
      <w:r>
        <w:t>AT-1010 VIENNA, Stadiongasse 6–8/15</w:t>
      </w:r>
    </w:p>
    <w:p w14:paraId="46AD4ECC" w14:textId="30FACA4C" w:rsidR="00645BE8" w:rsidRDefault="00645BE8" w:rsidP="00645BE8">
      <w:pPr>
        <w:pStyle w:val="dlOfficeHours"/>
      </w:pPr>
      <w:r>
        <w:t>Office hours: Monday – Friday 9.00 – 13.00 and 15.00 – 17.00</w:t>
      </w:r>
    </w:p>
    <w:p w14:paraId="202F9243" w14:textId="3C5404E8" w:rsidR="00645BE8" w:rsidRDefault="00645BE8" w:rsidP="00645BE8">
      <w:pPr>
        <w:pStyle w:val="dlPhone"/>
      </w:pPr>
      <w:r>
        <w:t>Tel: + 43 1 405 42 49</w:t>
      </w:r>
    </w:p>
    <w:p w14:paraId="7E4D0B60" w14:textId="773B4FC3" w:rsidR="00645BE8" w:rsidRDefault="00645BE8" w:rsidP="00645BE8">
      <w:pPr>
        <w:pStyle w:val="dlPhone"/>
      </w:pPr>
      <w:r>
        <w:t>Fax: + 43 1 408 83 03</w:t>
      </w:r>
    </w:p>
    <w:p w14:paraId="396FD6FD" w14:textId="46935EC3" w:rsidR="00645BE8" w:rsidRDefault="00645BE8" w:rsidP="00645BE8">
      <w:pPr>
        <w:pStyle w:val="dlPhone"/>
      </w:pPr>
      <w:r>
        <w:t>E-mail: eaustria@cancilleria.gov.co</w:t>
      </w:r>
    </w:p>
    <w:p w14:paraId="1EA7481E" w14:textId="4AC215CA" w:rsidR="00645BE8" w:rsidRDefault="00645BE8" w:rsidP="00645BE8">
      <w:pPr>
        <w:pStyle w:val="dlPhone"/>
      </w:pPr>
      <w:r>
        <w:t>Homepage: https://austria.embajada.gov.co/</w:t>
      </w:r>
    </w:p>
    <w:p w14:paraId="12CACBD7" w14:textId="5B17D55B" w:rsidR="00645BE8" w:rsidRDefault="00645BE8" w:rsidP="00645BE8">
      <w:pPr>
        <w:pStyle w:val="dlUradCaption"/>
      </w:pPr>
      <w:r>
        <w:t>Consular Section</w:t>
      </w:r>
    </w:p>
    <w:p w14:paraId="3C60F008" w14:textId="5A3CC995" w:rsidR="00645BE8" w:rsidRDefault="00645BE8" w:rsidP="00645BE8">
      <w:pPr>
        <w:pStyle w:val="dlPhone"/>
      </w:pPr>
      <w:r>
        <w:t>AT–1010 VIENNA, Stadiongasse 6–8/31</w:t>
      </w:r>
    </w:p>
    <w:p w14:paraId="690E427A" w14:textId="1C48969F" w:rsidR="00645BE8" w:rsidRDefault="00645BE8" w:rsidP="00645BE8">
      <w:pPr>
        <w:pStyle w:val="dlPhone"/>
      </w:pPr>
      <w:r>
        <w:t>Tel: + 43 1 405 42 49 18, + 43 1 405 42 49 16</w:t>
      </w:r>
    </w:p>
    <w:p w14:paraId="27C703AA" w14:textId="617F679C" w:rsidR="00645BE8" w:rsidRDefault="00645BE8" w:rsidP="00645BE8">
      <w:pPr>
        <w:pStyle w:val="dlPhone"/>
      </w:pPr>
      <w:r>
        <w:t>Emergency number: + 43 699 181 786 38</w:t>
      </w:r>
    </w:p>
    <w:p w14:paraId="6FB6A775" w14:textId="15C8FB83" w:rsidR="00645BE8" w:rsidRDefault="00645BE8" w:rsidP="00645BE8">
      <w:pPr>
        <w:pStyle w:val="dlPhone"/>
      </w:pPr>
      <w:r>
        <w:t>E-mail: cviena@cancilleria.gov.co</w:t>
      </w:r>
    </w:p>
    <w:p w14:paraId="5A659D17" w14:textId="70285158" w:rsidR="00645BE8" w:rsidRDefault="00645BE8" w:rsidP="00645BE8">
      <w:pPr>
        <w:pStyle w:val="dlPerson"/>
      </w:pPr>
    </w:p>
    <w:p w14:paraId="55C589D7" w14:textId="2108C428" w:rsidR="00645BE8" w:rsidRDefault="00645BE8" w:rsidP="00645BE8">
      <w:pPr>
        <w:pStyle w:val="dlPerson"/>
      </w:pPr>
      <w:r>
        <w:t>Ms Diana KECÁN CERVANTES</w:t>
      </w:r>
    </w:p>
    <w:p w14:paraId="6859FDFC" w14:textId="1133737D" w:rsidR="00645BE8" w:rsidRDefault="00645BE8" w:rsidP="00645BE8">
      <w:pPr>
        <w:pStyle w:val="dlPerson2"/>
      </w:pPr>
      <w:r>
        <w:t>Counsellor</w:t>
      </w:r>
    </w:p>
    <w:p w14:paraId="7DE23F79" w14:textId="311C3D3D" w:rsidR="00645BE8" w:rsidRDefault="00645BE8" w:rsidP="00645BE8">
      <w:pPr>
        <w:pStyle w:val="dlPerson2Last"/>
      </w:pPr>
      <w:r>
        <w:t>Chargé d'Affaires a.i.</w:t>
      </w:r>
    </w:p>
    <w:p w14:paraId="236622F5" w14:textId="4217C341" w:rsidR="00645BE8" w:rsidRDefault="00645BE8" w:rsidP="00645BE8">
      <w:pPr>
        <w:pStyle w:val="MisijeNaslov"/>
      </w:pPr>
      <w:r>
        <w:br w:type="column"/>
      </w:r>
      <w:bookmarkStart w:id="40" w:name="_Toc213750451"/>
      <w:r>
        <w:t>Congo</w:t>
      </w:r>
      <w:bookmarkEnd w:id="40"/>
    </w:p>
    <w:p w14:paraId="24AA5C19" w14:textId="77531E86" w:rsidR="00645BE8" w:rsidRDefault="00645BE8" w:rsidP="00645BE8">
      <w:pPr>
        <w:pStyle w:val="dlCaption"/>
      </w:pPr>
      <w:r>
        <w:t>EMBASSY OF THE REPUBLIC OF THE CONGO</w:t>
      </w:r>
    </w:p>
    <w:p w14:paraId="4AC6F1D1" w14:textId="76E9886B" w:rsidR="00645BE8" w:rsidRDefault="00645BE8" w:rsidP="00645BE8">
      <w:pPr>
        <w:pStyle w:val="dlAddress"/>
      </w:pPr>
      <w:r>
        <w:t>IT-00198 ROME, Via Ombrone, 8/10</w:t>
      </w:r>
    </w:p>
    <w:p w14:paraId="7823768A" w14:textId="6114FB9B" w:rsidR="00645BE8" w:rsidRDefault="00645BE8" w:rsidP="00645BE8">
      <w:pPr>
        <w:pStyle w:val="dlPhone"/>
      </w:pPr>
      <w:r>
        <w:t>Tel: + 39 06 84 17 422</w:t>
      </w:r>
    </w:p>
    <w:p w14:paraId="7D054DC9" w14:textId="565EA02C" w:rsidR="00645BE8" w:rsidRDefault="00645BE8" w:rsidP="00645BE8">
      <w:pPr>
        <w:pStyle w:val="dlPhone"/>
      </w:pPr>
      <w:r>
        <w:t>E-mail: ambaco-rome@ambaco-it.com</w:t>
      </w:r>
    </w:p>
    <w:p w14:paraId="0733A083" w14:textId="013DE7F3" w:rsidR="00645BE8" w:rsidRDefault="00645BE8" w:rsidP="00645BE8">
      <w:pPr>
        <w:pStyle w:val="dlPhone"/>
      </w:pPr>
      <w:r>
        <w:t>Homepage: www.ambaco-it.com</w:t>
      </w:r>
    </w:p>
    <w:p w14:paraId="3EF7FCFD" w14:textId="781B703E" w:rsidR="00645BE8" w:rsidRDefault="00645BE8" w:rsidP="00645BE8">
      <w:pPr>
        <w:pStyle w:val="dlPerson"/>
      </w:pPr>
    </w:p>
    <w:p w14:paraId="4FAE01B2" w14:textId="0F46AE3E" w:rsidR="00645BE8" w:rsidRDefault="00645BE8" w:rsidP="00645BE8">
      <w:pPr>
        <w:pStyle w:val="dlPerson"/>
      </w:pPr>
      <w:r>
        <w:t>H. E. Mr Henri OKEMBA</w:t>
      </w:r>
    </w:p>
    <w:p w14:paraId="259728E9" w14:textId="4B8784BA" w:rsidR="00645BE8" w:rsidRDefault="00645BE8" w:rsidP="00645BE8">
      <w:pPr>
        <w:pStyle w:val="dlPerson2"/>
      </w:pPr>
      <w:r>
        <w:t>Ambassador Extraordinary and Plenipotentiary</w:t>
      </w:r>
    </w:p>
    <w:p w14:paraId="28FBABD6" w14:textId="1A842772" w:rsidR="00645BE8" w:rsidRDefault="00645BE8" w:rsidP="00645BE8">
      <w:pPr>
        <w:pStyle w:val="dlPerson2Last"/>
      </w:pPr>
      <w:r>
        <w:t>21 May 2024</w:t>
      </w:r>
    </w:p>
    <w:p w14:paraId="5AEA0E1D" w14:textId="2F74D81C" w:rsidR="00645BE8" w:rsidRDefault="00645BE8" w:rsidP="00645BE8">
      <w:pPr>
        <w:pStyle w:val="MisijeNaslov"/>
      </w:pPr>
      <w:r>
        <w:br w:type="column"/>
      </w:r>
      <w:bookmarkStart w:id="41" w:name="_Toc213750452"/>
      <w:r>
        <w:t>Costa Rica</w:t>
      </w:r>
      <w:bookmarkEnd w:id="41"/>
    </w:p>
    <w:p w14:paraId="309367D7" w14:textId="77D43A7D" w:rsidR="00645BE8" w:rsidRDefault="00645BE8" w:rsidP="00645BE8">
      <w:pPr>
        <w:pStyle w:val="dlCaption"/>
      </w:pPr>
      <w:r>
        <w:t>EMBASSY OF THE REPUBLIC OF COSTA RICA</w:t>
      </w:r>
    </w:p>
    <w:p w14:paraId="23D4CA8B" w14:textId="6F08616C" w:rsidR="00645BE8" w:rsidRDefault="00645BE8" w:rsidP="00645BE8">
      <w:pPr>
        <w:pStyle w:val="dlAddress"/>
      </w:pPr>
      <w:r>
        <w:t>AT-1020 VIENNA, Floßgasse 7/1/3-4</w:t>
      </w:r>
    </w:p>
    <w:p w14:paraId="2F8E61CC" w14:textId="5A14B140" w:rsidR="00645BE8" w:rsidRDefault="00645BE8" w:rsidP="00645BE8">
      <w:pPr>
        <w:pStyle w:val="dlOfficeHours"/>
      </w:pPr>
      <w:r>
        <w:t>Office hours: Monday – Friday 9.00 – 16.00</w:t>
      </w:r>
    </w:p>
    <w:p w14:paraId="66E0B8FE" w14:textId="3AF0083C" w:rsidR="00645BE8" w:rsidRDefault="00645BE8" w:rsidP="00645BE8">
      <w:pPr>
        <w:pStyle w:val="dlPhone"/>
      </w:pPr>
      <w:r>
        <w:t>Tel: + 43 1 263 38 24</w:t>
      </w:r>
    </w:p>
    <w:p w14:paraId="2578AF9A" w14:textId="2C29F775" w:rsidR="00645BE8" w:rsidRDefault="00645BE8" w:rsidP="00645BE8">
      <w:pPr>
        <w:pStyle w:val="dlPhone"/>
      </w:pPr>
      <w:r>
        <w:t>Fax: + 43 1 263 38 245</w:t>
      </w:r>
    </w:p>
    <w:p w14:paraId="610709DC" w14:textId="394F7D0A" w:rsidR="00645BE8" w:rsidRDefault="00645BE8" w:rsidP="00645BE8">
      <w:pPr>
        <w:pStyle w:val="dlPhone"/>
      </w:pPr>
      <w:r>
        <w:t>E-mail: embcr-at@rree.go.cr</w:t>
      </w:r>
    </w:p>
    <w:p w14:paraId="397CCACA" w14:textId="2CCC9277" w:rsidR="00645BE8" w:rsidRDefault="00645BE8" w:rsidP="00645BE8">
      <w:pPr>
        <w:pStyle w:val="dlPerson"/>
      </w:pPr>
    </w:p>
    <w:p w14:paraId="3F1BA8A9" w14:textId="70B747DF" w:rsidR="00645BE8" w:rsidRDefault="00645BE8" w:rsidP="00645BE8">
      <w:pPr>
        <w:pStyle w:val="dlPerson"/>
      </w:pPr>
      <w:r>
        <w:t>Mr Herbert Daniel ESPINOZA SOLANO</w:t>
      </w:r>
    </w:p>
    <w:p w14:paraId="424D3517" w14:textId="38480D88" w:rsidR="00645BE8" w:rsidRDefault="00645BE8" w:rsidP="00645BE8">
      <w:pPr>
        <w:pStyle w:val="dlPerson2"/>
      </w:pPr>
      <w:r>
        <w:t>Minister Counsellor</w:t>
      </w:r>
    </w:p>
    <w:p w14:paraId="3F3BEBB4" w14:textId="4223DCA9" w:rsidR="00645BE8" w:rsidRDefault="00645BE8" w:rsidP="00645BE8">
      <w:pPr>
        <w:pStyle w:val="dlPerson2Last"/>
      </w:pPr>
      <w:r>
        <w:t>Chargé d'Affaires a.i.</w:t>
      </w:r>
    </w:p>
    <w:p w14:paraId="74D52957" w14:textId="2142C6EF" w:rsidR="00645BE8" w:rsidRDefault="00645BE8" w:rsidP="00645BE8">
      <w:pPr>
        <w:pStyle w:val="MisijeNaslov"/>
      </w:pPr>
      <w:r>
        <w:br w:type="column"/>
      </w:r>
      <w:bookmarkStart w:id="42" w:name="_Toc213750453"/>
      <w:r>
        <w:t>Côte d'Ivoire</w:t>
      </w:r>
      <w:bookmarkEnd w:id="42"/>
    </w:p>
    <w:p w14:paraId="19D6723A" w14:textId="382F5A51" w:rsidR="00645BE8" w:rsidRDefault="00645BE8" w:rsidP="00645BE8">
      <w:pPr>
        <w:pStyle w:val="dlCaption"/>
      </w:pPr>
      <w:r>
        <w:t>EMBASSY OF THE REPUBLIC OF CÔTE D'IVOIRE</w:t>
      </w:r>
    </w:p>
    <w:p w14:paraId="0BA8AE12" w14:textId="26167C4C" w:rsidR="00645BE8" w:rsidRDefault="00645BE8" w:rsidP="00645BE8">
      <w:pPr>
        <w:pStyle w:val="dlAddress"/>
      </w:pPr>
      <w:r>
        <w:t>AT-1190 VIENNA, Muthgasse 13/3/332-333</w:t>
      </w:r>
    </w:p>
    <w:p w14:paraId="47AB439B" w14:textId="226EDFEE" w:rsidR="00645BE8" w:rsidRDefault="00645BE8" w:rsidP="00645BE8">
      <w:pPr>
        <w:pStyle w:val="dlOfficeHours"/>
      </w:pPr>
      <w:r>
        <w:t>Office hours: Monday – Friday 9.30 – 12.30 and 13.00 – 16.00</w:t>
      </w:r>
    </w:p>
    <w:p w14:paraId="12917EE9" w14:textId="3E1F2995" w:rsidR="00645BE8" w:rsidRDefault="00645BE8" w:rsidP="00645BE8">
      <w:pPr>
        <w:pStyle w:val="dlPhone"/>
      </w:pPr>
      <w:r>
        <w:t>Tel: + 43 1 581 00 76 10</w:t>
      </w:r>
    </w:p>
    <w:p w14:paraId="4C8AFE4A" w14:textId="1DF5AFB6" w:rsidR="00645BE8" w:rsidRDefault="00645BE8" w:rsidP="00645BE8">
      <w:pPr>
        <w:pStyle w:val="dlPhone"/>
      </w:pPr>
      <w:r>
        <w:t>Emergency number: + 43 676 925 88 66</w:t>
      </w:r>
    </w:p>
    <w:p w14:paraId="75629881" w14:textId="5237605E" w:rsidR="00645BE8" w:rsidRDefault="00645BE8" w:rsidP="00645BE8">
      <w:pPr>
        <w:pStyle w:val="dlPhone"/>
      </w:pPr>
      <w:r>
        <w:t>Fax: + 43 1 581 00 76 31</w:t>
      </w:r>
    </w:p>
    <w:p w14:paraId="3178D47C" w14:textId="1255098C" w:rsidR="00645BE8" w:rsidRDefault="00645BE8" w:rsidP="00645BE8">
      <w:pPr>
        <w:pStyle w:val="dlPhone"/>
      </w:pPr>
      <w:r>
        <w:t>E-mail: secretariat.autriche@diplomatie.gouv.ci</w:t>
      </w:r>
    </w:p>
    <w:p w14:paraId="635BF522" w14:textId="40E33729" w:rsidR="00645BE8" w:rsidRDefault="00645BE8" w:rsidP="00645BE8">
      <w:pPr>
        <w:pStyle w:val="dlPhone"/>
      </w:pPr>
      <w:r>
        <w:t>Homepage: www.autriche.diplomatie.gouv.ci</w:t>
      </w:r>
    </w:p>
    <w:p w14:paraId="67C7E6ED" w14:textId="7CA2CF82" w:rsidR="00645BE8" w:rsidRDefault="00645BE8" w:rsidP="00645BE8">
      <w:pPr>
        <w:pStyle w:val="dlUradCaption"/>
      </w:pPr>
      <w:r>
        <w:t>Consular Section</w:t>
      </w:r>
    </w:p>
    <w:p w14:paraId="0CFFAC09" w14:textId="25CC2ECD" w:rsidR="00645BE8" w:rsidRDefault="00645BE8" w:rsidP="00645BE8">
      <w:pPr>
        <w:pStyle w:val="dlPhone"/>
      </w:pPr>
      <w:r>
        <w:t>Tel: + 43 1 581 00 76 23</w:t>
      </w:r>
    </w:p>
    <w:p w14:paraId="252C3F06" w14:textId="0860BB25" w:rsidR="00645BE8" w:rsidRDefault="00645BE8" w:rsidP="00645BE8">
      <w:pPr>
        <w:pStyle w:val="dlPhone"/>
      </w:pPr>
      <w:r>
        <w:t>Emergency number: + 43 681 201 709 21</w:t>
      </w:r>
    </w:p>
    <w:p w14:paraId="01F82AD9" w14:textId="3E4B19BD" w:rsidR="00645BE8" w:rsidRDefault="00645BE8" w:rsidP="00645BE8">
      <w:pPr>
        <w:pStyle w:val="dlPhone"/>
      </w:pPr>
      <w:r>
        <w:t>E-mail: r.ossohou@diplomatie.gouv.ci</w:t>
      </w:r>
    </w:p>
    <w:p w14:paraId="62272EEA" w14:textId="25BCFFC2" w:rsidR="00645BE8" w:rsidRDefault="00645BE8" w:rsidP="00645BE8">
      <w:pPr>
        <w:pStyle w:val="dlPerson"/>
      </w:pPr>
    </w:p>
    <w:p w14:paraId="5EAC7D8E" w14:textId="1F226BD4" w:rsidR="00645BE8" w:rsidRDefault="00645BE8" w:rsidP="00645BE8">
      <w:pPr>
        <w:pStyle w:val="dlPerson"/>
      </w:pPr>
      <w:r>
        <w:t>H. E. Mr Yacouba CISSE</w:t>
      </w:r>
    </w:p>
    <w:p w14:paraId="068F5C97" w14:textId="70F1FC1A" w:rsidR="00645BE8" w:rsidRDefault="00645BE8" w:rsidP="00645BE8">
      <w:pPr>
        <w:pStyle w:val="dlPerson2"/>
      </w:pPr>
      <w:r>
        <w:t>Ambassador Extraordinary and Plenipotentiary</w:t>
      </w:r>
    </w:p>
    <w:p w14:paraId="0E6176E5" w14:textId="1997EF61" w:rsidR="00645BE8" w:rsidRDefault="00645BE8" w:rsidP="00645BE8">
      <w:pPr>
        <w:pStyle w:val="dlPerson2Last"/>
      </w:pPr>
      <w:r>
        <w:t>13 January 2025</w:t>
      </w:r>
    </w:p>
    <w:p w14:paraId="74C72631" w14:textId="5C6EF018" w:rsidR="00645BE8" w:rsidRDefault="00645BE8" w:rsidP="00645BE8">
      <w:pPr>
        <w:pStyle w:val="MisijeNaslov"/>
      </w:pPr>
      <w:r>
        <w:br w:type="column"/>
      </w:r>
      <w:bookmarkStart w:id="43" w:name="_Toc213750454"/>
      <w:r>
        <w:t>Croatia</w:t>
      </w:r>
      <w:bookmarkEnd w:id="43"/>
    </w:p>
    <w:p w14:paraId="26FDA87B" w14:textId="485FB5C6" w:rsidR="00645BE8" w:rsidRDefault="00645BE8" w:rsidP="00645BE8">
      <w:pPr>
        <w:pStyle w:val="dlCaption"/>
      </w:pPr>
      <w:r>
        <w:t>EMBASSY OF THE REPUBLIC OF CROATIA</w:t>
      </w:r>
    </w:p>
    <w:p w14:paraId="1ACD4BA4" w14:textId="2BBD5AC2" w:rsidR="00645BE8" w:rsidRDefault="00645BE8" w:rsidP="00645BE8">
      <w:pPr>
        <w:pStyle w:val="dlAddress"/>
      </w:pPr>
      <w:r>
        <w:t>SI-1000 LJUBLJANA, Gruberjevo nabrežje 6</w:t>
      </w:r>
    </w:p>
    <w:p w14:paraId="1A4F7DCD" w14:textId="277AC4D4" w:rsidR="00645BE8" w:rsidRDefault="00645BE8" w:rsidP="00645BE8">
      <w:pPr>
        <w:pStyle w:val="dlOfficeHours"/>
      </w:pPr>
      <w:r>
        <w:t>Office hours: Monday – Friday 9.00 – 17.00</w:t>
      </w:r>
    </w:p>
    <w:p w14:paraId="2BDDC72B" w14:textId="6E294965" w:rsidR="00645BE8" w:rsidRDefault="00645BE8" w:rsidP="00645BE8">
      <w:pPr>
        <w:pStyle w:val="dlPhone"/>
      </w:pPr>
      <w:r>
        <w:t>Tel: + 386 1 200 44 01</w:t>
      </w:r>
    </w:p>
    <w:p w14:paraId="40F1947D" w14:textId="19988D16" w:rsidR="00645BE8" w:rsidRDefault="00645BE8" w:rsidP="00645BE8">
      <w:pPr>
        <w:pStyle w:val="dlPhone"/>
      </w:pPr>
      <w:r>
        <w:t>Emergency number: + 386 31 680 235</w:t>
      </w:r>
    </w:p>
    <w:p w14:paraId="0C694A4F" w14:textId="23015CF0" w:rsidR="00645BE8" w:rsidRDefault="00645BE8" w:rsidP="00645BE8">
      <w:pPr>
        <w:pStyle w:val="dlPhone"/>
      </w:pPr>
      <w:r>
        <w:t>Fax: + 386 1 425 81 06</w:t>
      </w:r>
    </w:p>
    <w:p w14:paraId="065725F4" w14:textId="247C8ED3" w:rsidR="00645BE8" w:rsidRDefault="00645BE8" w:rsidP="00645BE8">
      <w:pPr>
        <w:pStyle w:val="dlPhone"/>
      </w:pPr>
      <w:r>
        <w:t>E-mail: vrhslo@mvep.hr</w:t>
      </w:r>
    </w:p>
    <w:p w14:paraId="597FE7AD" w14:textId="48FDABC0" w:rsidR="00645BE8" w:rsidRDefault="00645BE8" w:rsidP="00645BE8">
      <w:pPr>
        <w:pStyle w:val="dlPhone"/>
      </w:pPr>
      <w:r>
        <w:t>Homepage: http://si.mvep.hr/</w:t>
      </w:r>
    </w:p>
    <w:p w14:paraId="46B2BFCA" w14:textId="01A3BE60" w:rsidR="00645BE8" w:rsidRDefault="00645BE8" w:rsidP="00645BE8">
      <w:pPr>
        <w:pStyle w:val="dlUradCaption"/>
      </w:pPr>
      <w:r>
        <w:t>Consular Section</w:t>
      </w:r>
    </w:p>
    <w:p w14:paraId="01CB28F1" w14:textId="32D94CD4" w:rsidR="00645BE8" w:rsidRDefault="00645BE8" w:rsidP="00645BE8">
      <w:pPr>
        <w:pStyle w:val="dlPhone"/>
      </w:pPr>
      <w:r>
        <w:t>Office hours: Monday – Friday 9.00 – 13.00</w:t>
      </w:r>
    </w:p>
    <w:p w14:paraId="556522F4" w14:textId="6B052693" w:rsidR="00645BE8" w:rsidRDefault="00645BE8" w:rsidP="00645BE8">
      <w:pPr>
        <w:pStyle w:val="dlPhone"/>
      </w:pPr>
      <w:r>
        <w:t>Tel: + 386 1 200 44 08</w:t>
      </w:r>
    </w:p>
    <w:p w14:paraId="3FA5CB7D" w14:textId="5894DF5B" w:rsidR="00645BE8" w:rsidRDefault="00645BE8" w:rsidP="00645BE8">
      <w:pPr>
        <w:pStyle w:val="dlPerson"/>
      </w:pPr>
    </w:p>
    <w:p w14:paraId="62498418" w14:textId="7FAF725A" w:rsidR="00645BE8" w:rsidRDefault="00645BE8" w:rsidP="00645BE8">
      <w:pPr>
        <w:pStyle w:val="dlPerson"/>
      </w:pPr>
      <w:r>
        <w:t>H. E. Mr Boris GRIGIĆ</w:t>
      </w:r>
    </w:p>
    <w:p w14:paraId="08C2D392" w14:textId="1FE1842E" w:rsidR="00645BE8" w:rsidRDefault="00645BE8" w:rsidP="00645BE8">
      <w:pPr>
        <w:pStyle w:val="dlPerson2"/>
      </w:pPr>
      <w:r>
        <w:t>Ambassador Extraordinary and Plenipotentiary</w:t>
      </w:r>
    </w:p>
    <w:p w14:paraId="299894A8" w14:textId="2593EF97" w:rsidR="00645BE8" w:rsidRDefault="00645BE8" w:rsidP="00645BE8">
      <w:pPr>
        <w:pStyle w:val="dlPerson2Last"/>
      </w:pPr>
      <w:r>
        <w:t>25 January 2019</w:t>
      </w:r>
    </w:p>
    <w:p w14:paraId="375B3CB0" w14:textId="099494D7" w:rsidR="00645BE8" w:rsidRDefault="00645BE8" w:rsidP="00645BE8">
      <w:pPr>
        <w:pStyle w:val="dlPerson"/>
      </w:pPr>
      <w:r>
        <w:t>Mr Duje ANČIĆ</w:t>
      </w:r>
    </w:p>
    <w:p w14:paraId="241EB162" w14:textId="3045653E" w:rsidR="00645BE8" w:rsidRDefault="00645BE8" w:rsidP="00645BE8">
      <w:pPr>
        <w:pStyle w:val="dlPerson2Last"/>
      </w:pPr>
      <w:r>
        <w:t>Minister Plenipotentiary</w:t>
      </w:r>
    </w:p>
    <w:p w14:paraId="7149B7FD" w14:textId="0CE03C72" w:rsidR="00645BE8" w:rsidRDefault="00645BE8" w:rsidP="00645BE8">
      <w:pPr>
        <w:pStyle w:val="dlPerson"/>
      </w:pPr>
      <w:r>
        <w:t>Ms Vesna ODORČIĆ</w:t>
      </w:r>
    </w:p>
    <w:p w14:paraId="117B9FFB" w14:textId="6D415999" w:rsidR="00645BE8" w:rsidRDefault="00645BE8" w:rsidP="00645BE8">
      <w:pPr>
        <w:pStyle w:val="dlPerson2Last"/>
      </w:pPr>
      <w:r>
        <w:t>Minister Plenipotentiary</w:t>
      </w:r>
    </w:p>
    <w:p w14:paraId="7F172EA0" w14:textId="5CFEAD5F" w:rsidR="00645BE8" w:rsidRDefault="00645BE8" w:rsidP="00645BE8">
      <w:pPr>
        <w:pStyle w:val="dlPerson"/>
      </w:pPr>
      <w:r>
        <w:t>Ms Ivana MARINKOVIĆ ŽUPANC</w:t>
      </w:r>
    </w:p>
    <w:p w14:paraId="314DFF89" w14:textId="1B4B3D50" w:rsidR="00645BE8" w:rsidRDefault="00645BE8" w:rsidP="00645BE8">
      <w:pPr>
        <w:pStyle w:val="dlPerson2Last"/>
      </w:pPr>
      <w:r>
        <w:t>Minister Plenipotentiary</w:t>
      </w:r>
    </w:p>
    <w:p w14:paraId="307BED52" w14:textId="2F0AFA6D" w:rsidR="00645BE8" w:rsidRDefault="00645BE8" w:rsidP="00645BE8">
      <w:pPr>
        <w:pStyle w:val="dlPerson"/>
      </w:pPr>
      <w:r>
        <w:t>Ms Anđelka LEKO</w:t>
      </w:r>
    </w:p>
    <w:p w14:paraId="5335EB42" w14:textId="7C5A8EEA" w:rsidR="00645BE8" w:rsidRDefault="00645BE8" w:rsidP="00645BE8">
      <w:pPr>
        <w:pStyle w:val="dlPerson2Last"/>
      </w:pPr>
      <w:r>
        <w:t>Third Secretary</w:t>
      </w:r>
    </w:p>
    <w:p w14:paraId="3929AACF" w14:textId="57909578" w:rsidR="00645BE8" w:rsidRDefault="00645BE8" w:rsidP="00645BE8">
      <w:pPr>
        <w:pStyle w:val="MisijeNaslov"/>
      </w:pPr>
      <w:r>
        <w:br w:type="column"/>
      </w:r>
      <w:bookmarkStart w:id="44" w:name="_Toc213750455"/>
      <w:r>
        <w:t>Cuba</w:t>
      </w:r>
      <w:bookmarkEnd w:id="44"/>
    </w:p>
    <w:p w14:paraId="60C31141" w14:textId="26562E3D" w:rsidR="00645BE8" w:rsidRDefault="00645BE8" w:rsidP="00645BE8">
      <w:pPr>
        <w:pStyle w:val="dlCaption"/>
      </w:pPr>
      <w:r>
        <w:t>EMBASSY OF THE REPUBLIC OF CUBA</w:t>
      </w:r>
    </w:p>
    <w:p w14:paraId="53388E3C" w14:textId="0CC766F0" w:rsidR="00645BE8" w:rsidRDefault="00645BE8" w:rsidP="00645BE8">
      <w:pPr>
        <w:pStyle w:val="dlAddress"/>
      </w:pPr>
      <w:r>
        <w:t>AT-1070 VIENNA, Kaiserstraße 84/1/1</w:t>
      </w:r>
    </w:p>
    <w:p w14:paraId="58C4B597" w14:textId="63C64F48" w:rsidR="00645BE8" w:rsidRDefault="00645BE8" w:rsidP="00645BE8">
      <w:pPr>
        <w:pStyle w:val="dlOfficeHours"/>
      </w:pPr>
      <w:r>
        <w:t>Office hours: Monday – Friday 8.30 – 17.30</w:t>
      </w:r>
    </w:p>
    <w:p w14:paraId="49DC5DBD" w14:textId="47CDD99D" w:rsidR="00645BE8" w:rsidRDefault="00645BE8" w:rsidP="00645BE8">
      <w:pPr>
        <w:pStyle w:val="dlPhone"/>
      </w:pPr>
      <w:r>
        <w:t>Tel: + 43 1 877 81 98, + 43 1 522 16 48</w:t>
      </w:r>
    </w:p>
    <w:p w14:paraId="3F2231FA" w14:textId="6EC46E4C" w:rsidR="00645BE8" w:rsidRDefault="00645BE8" w:rsidP="00645BE8">
      <w:pPr>
        <w:pStyle w:val="dlPhone"/>
      </w:pPr>
      <w:r>
        <w:t>Emergency number: + 43 699 187 781 97</w:t>
      </w:r>
    </w:p>
    <w:p w14:paraId="00C842AA" w14:textId="664A8837" w:rsidR="00645BE8" w:rsidRDefault="00645BE8" w:rsidP="00645BE8">
      <w:pPr>
        <w:pStyle w:val="dlPhone"/>
      </w:pPr>
      <w:r>
        <w:t>Fax: + 43 1 877 81 98 30</w:t>
      </w:r>
    </w:p>
    <w:p w14:paraId="545899AC" w14:textId="00D7203A" w:rsidR="00645BE8" w:rsidRDefault="00645BE8" w:rsidP="00645BE8">
      <w:pPr>
        <w:pStyle w:val="dlPhone"/>
      </w:pPr>
      <w:r>
        <w:t>E-mail: secembajador@ecuaustria.at</w:t>
      </w:r>
    </w:p>
    <w:p w14:paraId="57FC0811" w14:textId="454DFF09" w:rsidR="00645BE8" w:rsidRDefault="00645BE8" w:rsidP="00645BE8">
      <w:pPr>
        <w:pStyle w:val="dlPhone"/>
      </w:pPr>
      <w:r>
        <w:t>Homepage: cubadiplomatica.cu/austria</w:t>
      </w:r>
    </w:p>
    <w:p w14:paraId="5C3DDA4E" w14:textId="31134E1E" w:rsidR="00645BE8" w:rsidRDefault="00645BE8" w:rsidP="00645BE8">
      <w:pPr>
        <w:pStyle w:val="dlUradCaption"/>
      </w:pPr>
      <w:r>
        <w:t>Consular Section</w:t>
      </w:r>
    </w:p>
    <w:p w14:paraId="4CA899C2" w14:textId="6DEA595A" w:rsidR="00645BE8" w:rsidRDefault="00645BE8" w:rsidP="00645BE8">
      <w:pPr>
        <w:pStyle w:val="dlPhone"/>
      </w:pPr>
      <w:r>
        <w:t>Office hours: Monday – Thursday 9.00 – 13.00</w:t>
      </w:r>
    </w:p>
    <w:p w14:paraId="5272B22A" w14:textId="492CAE4B" w:rsidR="00645BE8" w:rsidRDefault="00645BE8" w:rsidP="00645BE8">
      <w:pPr>
        <w:pStyle w:val="dlPhone"/>
      </w:pPr>
      <w:r>
        <w:t>Tel: + 43 1 522 16 69</w:t>
      </w:r>
    </w:p>
    <w:p w14:paraId="522740A5" w14:textId="4CD14385" w:rsidR="00645BE8" w:rsidRDefault="00645BE8" w:rsidP="00645BE8">
      <w:pPr>
        <w:pStyle w:val="dlPhone"/>
      </w:pPr>
      <w:r>
        <w:t>Emergency number: + 43 1 877 81 98 28, + 43 187 781 98 10</w:t>
      </w:r>
    </w:p>
    <w:p w14:paraId="13181A10" w14:textId="1564C1B7" w:rsidR="00645BE8" w:rsidRDefault="00645BE8" w:rsidP="00645BE8">
      <w:pPr>
        <w:pStyle w:val="dlPhone"/>
      </w:pPr>
      <w:r>
        <w:t>Fax: + 43 1 877 81 98 20</w:t>
      </w:r>
    </w:p>
    <w:p w14:paraId="55683B3B" w14:textId="7DC42A32" w:rsidR="00645BE8" w:rsidRDefault="00645BE8" w:rsidP="00645BE8">
      <w:pPr>
        <w:pStyle w:val="dlPhone"/>
      </w:pPr>
      <w:r>
        <w:t>E-mail: oficonsulado@ecuaustria.at</w:t>
      </w:r>
    </w:p>
    <w:p w14:paraId="6993AA09" w14:textId="1C47BF2E" w:rsidR="00645BE8" w:rsidRDefault="00645BE8" w:rsidP="00645BE8">
      <w:pPr>
        <w:pStyle w:val="dlPerson"/>
      </w:pPr>
    </w:p>
    <w:p w14:paraId="077E120B" w14:textId="5A2403F7" w:rsidR="00645BE8" w:rsidRDefault="00645BE8" w:rsidP="00645BE8">
      <w:pPr>
        <w:pStyle w:val="dlPerson"/>
      </w:pPr>
      <w:r>
        <w:t>H. E. Mr Pablo BERTI OLIVA</w:t>
      </w:r>
    </w:p>
    <w:p w14:paraId="32B8F578" w14:textId="5A71448D" w:rsidR="00645BE8" w:rsidRDefault="00645BE8" w:rsidP="00645BE8">
      <w:pPr>
        <w:pStyle w:val="dlPerson2"/>
      </w:pPr>
      <w:r>
        <w:t>Ambassador Extraordinary and Plenipotentiary</w:t>
      </w:r>
    </w:p>
    <w:p w14:paraId="465FAB8A" w14:textId="504688F3" w:rsidR="00645BE8" w:rsidRDefault="00645BE8" w:rsidP="00645BE8">
      <w:pPr>
        <w:pStyle w:val="dlPerson2Last"/>
      </w:pPr>
      <w:r>
        <w:t>10 September 2024</w:t>
      </w:r>
    </w:p>
    <w:p w14:paraId="3D00AD04" w14:textId="00522B9D" w:rsidR="00645BE8" w:rsidRDefault="00645BE8" w:rsidP="00645BE8">
      <w:pPr>
        <w:pStyle w:val="dlPerson"/>
      </w:pPr>
      <w:r>
        <w:t>Ms Belkis ROMEU ALVAREZ</w:t>
      </w:r>
    </w:p>
    <w:p w14:paraId="6B5FE6C5" w14:textId="35CF45CE" w:rsidR="00645BE8" w:rsidRDefault="00645BE8" w:rsidP="00645BE8">
      <w:pPr>
        <w:pStyle w:val="dlPerson2Last"/>
      </w:pPr>
      <w:r>
        <w:t>First Secretary</w:t>
      </w:r>
    </w:p>
    <w:p w14:paraId="6BB5B8F7" w14:textId="67578B11" w:rsidR="00645BE8" w:rsidRDefault="00645BE8" w:rsidP="00645BE8">
      <w:pPr>
        <w:pStyle w:val="dlPerson"/>
      </w:pPr>
      <w:r>
        <w:t>Mr Reiner TRAVIESO GUERRA</w:t>
      </w:r>
    </w:p>
    <w:p w14:paraId="247EF5F3" w14:textId="2CA5DB99" w:rsidR="00645BE8" w:rsidRDefault="00645BE8" w:rsidP="00645BE8">
      <w:pPr>
        <w:pStyle w:val="dlPerson2Last"/>
      </w:pPr>
      <w:r>
        <w:t>First Secretary</w:t>
      </w:r>
    </w:p>
    <w:p w14:paraId="71E64DE0" w14:textId="79A54EC3" w:rsidR="00645BE8" w:rsidRDefault="00645BE8" w:rsidP="00645BE8">
      <w:pPr>
        <w:pStyle w:val="MisijeNaslov"/>
      </w:pPr>
      <w:r>
        <w:br w:type="column"/>
      </w:r>
      <w:bookmarkStart w:id="45" w:name="_Toc213750456"/>
      <w:r>
        <w:t>Cyprus</w:t>
      </w:r>
      <w:bookmarkEnd w:id="45"/>
    </w:p>
    <w:p w14:paraId="55CB8E38" w14:textId="29366C41" w:rsidR="00645BE8" w:rsidRDefault="00645BE8" w:rsidP="00645BE8">
      <w:pPr>
        <w:pStyle w:val="dlCaption"/>
      </w:pPr>
      <w:r>
        <w:t>EMBASSY OF THE REPUBLIC OF CYPRUS</w:t>
      </w:r>
    </w:p>
    <w:p w14:paraId="27E3D40E" w14:textId="4F07AE69" w:rsidR="00645BE8" w:rsidRDefault="00645BE8" w:rsidP="00645BE8">
      <w:pPr>
        <w:pStyle w:val="dlAddress"/>
      </w:pPr>
      <w:r>
        <w:t>AT-1040 VIENNA, Lothringerstrasse 4-6/MZ/3</w:t>
      </w:r>
    </w:p>
    <w:p w14:paraId="74BAC0E4" w14:textId="11DC81E8" w:rsidR="00645BE8" w:rsidRDefault="00645BE8" w:rsidP="00645BE8">
      <w:pPr>
        <w:pStyle w:val="dlOfficeHours"/>
      </w:pPr>
      <w:r>
        <w:t>Office hours: Monday – Friday 9.00 – 17.00</w:t>
      </w:r>
    </w:p>
    <w:p w14:paraId="53706F22" w14:textId="0C27B40D" w:rsidR="00645BE8" w:rsidRDefault="00645BE8" w:rsidP="00645BE8">
      <w:pPr>
        <w:pStyle w:val="dlPhone"/>
      </w:pPr>
      <w:r>
        <w:t>Tel: + 43 1 513 06 30</w:t>
      </w:r>
    </w:p>
    <w:p w14:paraId="6A3305B3" w14:textId="4B011F9D" w:rsidR="00645BE8" w:rsidRDefault="00645BE8" w:rsidP="00645BE8">
      <w:pPr>
        <w:pStyle w:val="dlPhone"/>
      </w:pPr>
      <w:r>
        <w:t>Emergency number: + 43 670 206 24 75</w:t>
      </w:r>
    </w:p>
    <w:p w14:paraId="0526AAFF" w14:textId="1CB4A70A" w:rsidR="00645BE8" w:rsidRDefault="00645BE8" w:rsidP="00645BE8">
      <w:pPr>
        <w:pStyle w:val="dlPhone"/>
      </w:pPr>
      <w:r>
        <w:t>Fax: + 43 1 513 06 32</w:t>
      </w:r>
    </w:p>
    <w:p w14:paraId="5978EBF8" w14:textId="1AC493ED" w:rsidR="00645BE8" w:rsidRDefault="00645BE8" w:rsidP="00645BE8">
      <w:pPr>
        <w:pStyle w:val="dlPhone"/>
      </w:pPr>
      <w:r>
        <w:t>E-mail: ViennaEmbassy@mfa.gov.cy</w:t>
      </w:r>
    </w:p>
    <w:p w14:paraId="026BAD90" w14:textId="5E66E894" w:rsidR="00645BE8" w:rsidRDefault="00645BE8" w:rsidP="00645BE8">
      <w:pPr>
        <w:pStyle w:val="dlPhone"/>
      </w:pPr>
      <w:r>
        <w:t>Homepage: http://www.mfa.gov.cy/embassyvienna</w:t>
      </w:r>
    </w:p>
    <w:p w14:paraId="2CF559A6" w14:textId="6F15262D" w:rsidR="00645BE8" w:rsidRDefault="00645BE8" w:rsidP="00645BE8">
      <w:pPr>
        <w:pStyle w:val="dlUradCaption"/>
      </w:pPr>
      <w:r>
        <w:t>Consular Section</w:t>
      </w:r>
    </w:p>
    <w:p w14:paraId="19666FEE" w14:textId="2C369193" w:rsidR="00645BE8" w:rsidRDefault="00645BE8" w:rsidP="00645BE8">
      <w:pPr>
        <w:pStyle w:val="dlPhone"/>
      </w:pPr>
      <w:r>
        <w:t>E-mail: ViennaConsul@mfa.gov.cy</w:t>
      </w:r>
    </w:p>
    <w:p w14:paraId="447B82A1" w14:textId="2F44239F" w:rsidR="00645BE8" w:rsidRDefault="00645BE8" w:rsidP="00645BE8">
      <w:pPr>
        <w:pStyle w:val="dlUradCaption"/>
      </w:pPr>
      <w:r>
        <w:t>Economic and Commercial Section</w:t>
      </w:r>
    </w:p>
    <w:p w14:paraId="641750AB" w14:textId="748A110A" w:rsidR="00645BE8" w:rsidRDefault="00645BE8" w:rsidP="00645BE8">
      <w:pPr>
        <w:pStyle w:val="dlPhone"/>
      </w:pPr>
      <w:r>
        <w:t>Tel: + 43 1 513 06 34</w:t>
      </w:r>
    </w:p>
    <w:p w14:paraId="6FBCA15E" w14:textId="2BE2D217" w:rsidR="00645BE8" w:rsidRDefault="00645BE8" w:rsidP="00645BE8">
      <w:pPr>
        <w:pStyle w:val="dlPhone"/>
      </w:pPr>
      <w:r>
        <w:t>Fax: + 43 1 513 06 35</w:t>
      </w:r>
    </w:p>
    <w:p w14:paraId="37A299A4" w14:textId="44C1E8D0" w:rsidR="00645BE8" w:rsidRDefault="00645BE8" w:rsidP="00645BE8">
      <w:pPr>
        <w:pStyle w:val="dlPhone"/>
      </w:pPr>
      <w:r>
        <w:t>E-mail: office@cyprustrade.at</w:t>
      </w:r>
    </w:p>
    <w:p w14:paraId="5E0D55F1" w14:textId="60A1E312" w:rsidR="00645BE8" w:rsidRDefault="00645BE8" w:rsidP="00645BE8">
      <w:pPr>
        <w:pStyle w:val="dlUradCaption"/>
      </w:pPr>
      <w:r>
        <w:t>Defence Attaché Office</w:t>
      </w:r>
    </w:p>
    <w:p w14:paraId="3D911AE8" w14:textId="6FF030A2" w:rsidR="00645BE8" w:rsidRDefault="00645BE8" w:rsidP="00645BE8">
      <w:pPr>
        <w:pStyle w:val="dlPhone"/>
      </w:pPr>
      <w:r>
        <w:t>E-mail: cydefencevienna@mod.gov.cy</w:t>
      </w:r>
    </w:p>
    <w:p w14:paraId="6C86A106" w14:textId="5AD3DACC" w:rsidR="00645BE8" w:rsidRDefault="00645BE8" w:rsidP="00645BE8">
      <w:pPr>
        <w:pStyle w:val="dlPerson"/>
      </w:pPr>
    </w:p>
    <w:p w14:paraId="0C7DA0F3" w14:textId="58CD586B" w:rsidR="00645BE8" w:rsidRDefault="00645BE8" w:rsidP="00645BE8">
      <w:pPr>
        <w:pStyle w:val="dlPerson"/>
      </w:pPr>
      <w:r>
        <w:t>H. E. Mr Andreas IGNATIOU</w:t>
      </w:r>
    </w:p>
    <w:p w14:paraId="58C5DF81" w14:textId="0F3BF442" w:rsidR="00645BE8" w:rsidRDefault="00645BE8" w:rsidP="00645BE8">
      <w:pPr>
        <w:pStyle w:val="dlPerson2"/>
      </w:pPr>
      <w:r>
        <w:t>Ambassador Extraordinary and Plenipotentiary</w:t>
      </w:r>
    </w:p>
    <w:p w14:paraId="0A163CCE" w14:textId="44AC87E9" w:rsidR="00645BE8" w:rsidRDefault="00645BE8" w:rsidP="00645BE8">
      <w:pPr>
        <w:pStyle w:val="dlPerson2Last"/>
      </w:pPr>
      <w:r>
        <w:t>13 January 2025</w:t>
      </w:r>
    </w:p>
    <w:p w14:paraId="29E6D867" w14:textId="73E3146E" w:rsidR="00645BE8" w:rsidRDefault="00645BE8" w:rsidP="00645BE8">
      <w:pPr>
        <w:pStyle w:val="dlPerson"/>
      </w:pPr>
      <w:r>
        <w:t>Mr Christakis MAKRIYIANNIS</w:t>
      </w:r>
    </w:p>
    <w:p w14:paraId="6993B1ED" w14:textId="048BF318" w:rsidR="00645BE8" w:rsidRDefault="00645BE8" w:rsidP="00645BE8">
      <w:pPr>
        <w:pStyle w:val="dlPerson2Last"/>
      </w:pPr>
      <w:r>
        <w:t>Counsellor (Economic and Commercial Affairs)</w:t>
      </w:r>
    </w:p>
    <w:p w14:paraId="07F9978B" w14:textId="7DD7646C" w:rsidR="00645BE8" w:rsidRDefault="00645BE8" w:rsidP="00645BE8">
      <w:pPr>
        <w:pStyle w:val="dlPerson"/>
      </w:pPr>
      <w:r>
        <w:t>Mr Zacharias TRITEOS</w:t>
      </w:r>
    </w:p>
    <w:p w14:paraId="4B3487DB" w14:textId="63EE629F" w:rsidR="00645BE8" w:rsidRDefault="00645BE8" w:rsidP="00645BE8">
      <w:pPr>
        <w:pStyle w:val="dlPerson2Last"/>
      </w:pPr>
      <w:r>
        <w:t>Counsellor</w:t>
      </w:r>
    </w:p>
    <w:p w14:paraId="4B4A5BE8" w14:textId="6CBB8388" w:rsidR="00645BE8" w:rsidRDefault="00645BE8" w:rsidP="00645BE8">
      <w:pPr>
        <w:pStyle w:val="dlPerson"/>
      </w:pPr>
      <w:r>
        <w:t>Mr Charilaos PALMAS</w:t>
      </w:r>
    </w:p>
    <w:p w14:paraId="70B1DF6E" w14:textId="5BF716DC" w:rsidR="00645BE8" w:rsidRDefault="00645BE8" w:rsidP="00645BE8">
      <w:pPr>
        <w:pStyle w:val="dlPerson2Last"/>
      </w:pPr>
      <w:r>
        <w:t>Attaché</w:t>
      </w:r>
    </w:p>
    <w:p w14:paraId="3134DA1A" w14:textId="63AB3E03" w:rsidR="00645BE8" w:rsidRDefault="00645BE8" w:rsidP="00645BE8">
      <w:pPr>
        <w:pStyle w:val="dlPerson"/>
      </w:pPr>
      <w:r>
        <w:t>Lieutenant Colonel Theoklitos PACHOULIDES</w:t>
      </w:r>
    </w:p>
    <w:p w14:paraId="3B76DD6B" w14:textId="7D3F48DE" w:rsidR="00645BE8" w:rsidRDefault="00645BE8" w:rsidP="00645BE8">
      <w:pPr>
        <w:pStyle w:val="dlPerson2Last"/>
      </w:pPr>
      <w:r>
        <w:t>Defence Attaché</w:t>
      </w:r>
    </w:p>
    <w:p w14:paraId="7FDB7743" w14:textId="0B09F1CC" w:rsidR="00645BE8" w:rsidRDefault="00645BE8" w:rsidP="00645BE8">
      <w:pPr>
        <w:pStyle w:val="MisijeNaslov"/>
      </w:pPr>
      <w:r>
        <w:br w:type="column"/>
      </w:r>
      <w:bookmarkStart w:id="46" w:name="_Toc213750457"/>
      <w:r>
        <w:t>Czech Republic</w:t>
      </w:r>
      <w:bookmarkEnd w:id="46"/>
    </w:p>
    <w:p w14:paraId="178DD237" w14:textId="4E04BD4F" w:rsidR="00645BE8" w:rsidRDefault="00645BE8" w:rsidP="00645BE8">
      <w:pPr>
        <w:pStyle w:val="dlCaption"/>
      </w:pPr>
      <w:r>
        <w:t>EMBASSY OF THE CZECH REPUBLIC</w:t>
      </w:r>
    </w:p>
    <w:p w14:paraId="26DF5C9D" w14:textId="7125E73A" w:rsidR="00645BE8" w:rsidRDefault="00645BE8" w:rsidP="00645BE8">
      <w:pPr>
        <w:pStyle w:val="dlAddress"/>
      </w:pPr>
      <w:r>
        <w:t>SI-1000 LJUBLJANA, Riharjeva ulica 1</w:t>
      </w:r>
    </w:p>
    <w:p w14:paraId="56249BE6" w14:textId="25EE8EBE" w:rsidR="00645BE8" w:rsidRDefault="00645BE8" w:rsidP="00645BE8">
      <w:pPr>
        <w:pStyle w:val="dlOfficeHours"/>
      </w:pPr>
      <w:r>
        <w:t>Office hours: Monday – Friday 7.45 – 16.15</w:t>
      </w:r>
    </w:p>
    <w:p w14:paraId="4BE6C8B8" w14:textId="7993D57C" w:rsidR="00645BE8" w:rsidRDefault="00645BE8" w:rsidP="00645BE8">
      <w:pPr>
        <w:pStyle w:val="dlPhone"/>
      </w:pPr>
      <w:r>
        <w:t>Tel: + 386 1 420 24 51</w:t>
      </w:r>
    </w:p>
    <w:p w14:paraId="3771EC96" w14:textId="4CEBF010" w:rsidR="00645BE8" w:rsidRDefault="00645BE8" w:rsidP="00645BE8">
      <w:pPr>
        <w:pStyle w:val="dlPhone"/>
      </w:pPr>
      <w:r>
        <w:t>Fax: + 386 1 283 92 59</w:t>
      </w:r>
    </w:p>
    <w:p w14:paraId="12656D1B" w14:textId="2D545817" w:rsidR="00645BE8" w:rsidRDefault="00645BE8" w:rsidP="00645BE8">
      <w:pPr>
        <w:pStyle w:val="dlPhone"/>
      </w:pPr>
      <w:r>
        <w:t>E-mail: ljubljana@mzv.gov.cz</w:t>
      </w:r>
    </w:p>
    <w:p w14:paraId="17C445EC" w14:textId="584886CC" w:rsidR="00645BE8" w:rsidRDefault="00645BE8" w:rsidP="00645BE8">
      <w:pPr>
        <w:pStyle w:val="dlPhone"/>
      </w:pPr>
      <w:r>
        <w:t>Homepage: http://mzv.gov.cz/ljubljana</w:t>
      </w:r>
    </w:p>
    <w:p w14:paraId="716812FA" w14:textId="4FE60AE1" w:rsidR="00645BE8" w:rsidRDefault="00645BE8" w:rsidP="00645BE8">
      <w:pPr>
        <w:pStyle w:val="dlUradCaption"/>
      </w:pPr>
      <w:r>
        <w:t>Economic Section</w:t>
      </w:r>
    </w:p>
    <w:p w14:paraId="473C3A65" w14:textId="213421CE" w:rsidR="00645BE8" w:rsidRDefault="00645BE8" w:rsidP="00645BE8">
      <w:pPr>
        <w:pStyle w:val="dlPhone"/>
      </w:pPr>
      <w:r>
        <w:t>E-mail: Commerce_Ljubljana@mzv.cz</w:t>
      </w:r>
    </w:p>
    <w:p w14:paraId="6801ABB5" w14:textId="679AB82D" w:rsidR="00645BE8" w:rsidRDefault="00645BE8" w:rsidP="00645BE8">
      <w:pPr>
        <w:pStyle w:val="dlUradCaption"/>
      </w:pPr>
      <w:r>
        <w:t>Consular Section</w:t>
      </w:r>
    </w:p>
    <w:p w14:paraId="35987C1A" w14:textId="733DD7B2" w:rsidR="00645BE8" w:rsidRDefault="00645BE8" w:rsidP="00645BE8">
      <w:pPr>
        <w:pStyle w:val="dlPhone"/>
      </w:pPr>
      <w:r>
        <w:t>Office hours: Monday, Wednesday, Friday 9.00 – 12.00</w:t>
      </w:r>
    </w:p>
    <w:p w14:paraId="2688ABC5" w14:textId="6C84A8C1" w:rsidR="00645BE8" w:rsidRDefault="00645BE8" w:rsidP="00645BE8">
      <w:pPr>
        <w:pStyle w:val="dlPhone"/>
      </w:pPr>
      <w:r>
        <w:t>Emergency number: + 420 224 310 802, + 420 224 182 425</w:t>
      </w:r>
    </w:p>
    <w:p w14:paraId="384ADD50" w14:textId="309A2EFF" w:rsidR="00645BE8" w:rsidRDefault="00645BE8" w:rsidP="00645BE8">
      <w:pPr>
        <w:pStyle w:val="dlPerson"/>
      </w:pPr>
    </w:p>
    <w:p w14:paraId="2609BBFD" w14:textId="242A8B04" w:rsidR="00645BE8" w:rsidRDefault="00645BE8" w:rsidP="00645BE8">
      <w:pPr>
        <w:pStyle w:val="dlPerson"/>
      </w:pPr>
      <w:r>
        <w:t>H. E. Mr Jiří KUDĚLA</w:t>
      </w:r>
    </w:p>
    <w:p w14:paraId="0F23CFE7" w14:textId="6E4D5A25" w:rsidR="00645BE8" w:rsidRDefault="00645BE8" w:rsidP="00645BE8">
      <w:pPr>
        <w:pStyle w:val="dlPerson2"/>
      </w:pPr>
      <w:r>
        <w:t>Ambassador Extraordinary and Plenipotentiary</w:t>
      </w:r>
    </w:p>
    <w:p w14:paraId="28883BEC" w14:textId="007082D0" w:rsidR="00645BE8" w:rsidRDefault="00645BE8" w:rsidP="00645BE8">
      <w:pPr>
        <w:pStyle w:val="dlPerson2Last"/>
      </w:pPr>
      <w:r>
        <w:t>9 October 2023</w:t>
      </w:r>
    </w:p>
    <w:p w14:paraId="77572553" w14:textId="2647E099" w:rsidR="00645BE8" w:rsidRDefault="00645BE8" w:rsidP="00645BE8">
      <w:pPr>
        <w:pStyle w:val="dlPerson"/>
      </w:pPr>
      <w:r>
        <w:t>Mr Pavel SLADKÝ</w:t>
      </w:r>
    </w:p>
    <w:p w14:paraId="2E800E19" w14:textId="4D644F49" w:rsidR="00645BE8" w:rsidRDefault="00645BE8" w:rsidP="00645BE8">
      <w:pPr>
        <w:pStyle w:val="dlPerson2Last"/>
      </w:pPr>
      <w:r>
        <w:t>Minister Counsellor (Consular Affairs)</w:t>
      </w:r>
    </w:p>
    <w:p w14:paraId="1C4282D5" w14:textId="39F63E28" w:rsidR="00645BE8" w:rsidRDefault="00645BE8" w:rsidP="00645BE8">
      <w:pPr>
        <w:pStyle w:val="dlPerson"/>
      </w:pPr>
      <w:r>
        <w:t>Mr Marian PAŠTINSKÝ</w:t>
      </w:r>
    </w:p>
    <w:p w14:paraId="36BB5C59" w14:textId="26353278" w:rsidR="00645BE8" w:rsidRDefault="00645BE8" w:rsidP="00645BE8">
      <w:pPr>
        <w:pStyle w:val="dlPerson2"/>
      </w:pPr>
      <w:r>
        <w:t>Third Secretary</w:t>
      </w:r>
    </w:p>
    <w:p w14:paraId="61DDE5CE" w14:textId="758BF3BA" w:rsidR="00645BE8" w:rsidRDefault="00645BE8" w:rsidP="00645BE8">
      <w:pPr>
        <w:pStyle w:val="dlPerson2Last"/>
      </w:pPr>
      <w:r>
        <w:t>with residence in Vienna</w:t>
      </w:r>
    </w:p>
    <w:p w14:paraId="15120C2D" w14:textId="637B9445" w:rsidR="00645BE8" w:rsidRDefault="00645BE8" w:rsidP="00645BE8">
      <w:pPr>
        <w:pStyle w:val="dlPerson"/>
      </w:pPr>
      <w:r>
        <w:t>Ms Eva KOUSKOVÁ</w:t>
      </w:r>
    </w:p>
    <w:p w14:paraId="16F3FECC" w14:textId="021F28F2" w:rsidR="00645BE8" w:rsidRDefault="00645BE8" w:rsidP="00645BE8">
      <w:pPr>
        <w:pStyle w:val="dlPerson2Last"/>
      </w:pPr>
      <w:r>
        <w:t>Attaché (Consular Affairs)</w:t>
      </w:r>
    </w:p>
    <w:p w14:paraId="007271AF" w14:textId="1B2153CE" w:rsidR="00645BE8" w:rsidRDefault="00645BE8" w:rsidP="00645BE8">
      <w:pPr>
        <w:pStyle w:val="dlPerson"/>
      </w:pPr>
      <w:r>
        <w:t>Mr Václav SLABÝ</w:t>
      </w:r>
    </w:p>
    <w:p w14:paraId="6898B903" w14:textId="60711DF3" w:rsidR="00645BE8" w:rsidRDefault="00645BE8" w:rsidP="00645BE8">
      <w:pPr>
        <w:pStyle w:val="dlPerson2Last"/>
      </w:pPr>
      <w:r>
        <w:t>Attaché</w:t>
      </w:r>
    </w:p>
    <w:p w14:paraId="6E96DEF2" w14:textId="1A326EF8" w:rsidR="00645BE8" w:rsidRDefault="00645BE8" w:rsidP="00645BE8">
      <w:pPr>
        <w:pStyle w:val="MisijeNaslov"/>
      </w:pPr>
      <w:r>
        <w:br w:type="column"/>
      </w:r>
      <w:bookmarkStart w:id="47" w:name="_Toc213750458"/>
      <w:r>
        <w:t>Denmark</w:t>
      </w:r>
      <w:bookmarkEnd w:id="47"/>
    </w:p>
    <w:p w14:paraId="1BD7D85E" w14:textId="75EE2945" w:rsidR="00645BE8" w:rsidRDefault="00645BE8" w:rsidP="00645BE8">
      <w:pPr>
        <w:pStyle w:val="dlCaption"/>
      </w:pPr>
      <w:r>
        <w:t>EMBASSY OF THE KINGDOM OF DENMARK</w:t>
      </w:r>
    </w:p>
    <w:p w14:paraId="4CB23FCA" w14:textId="6DA8D114" w:rsidR="00645BE8" w:rsidRDefault="00645BE8" w:rsidP="00645BE8">
      <w:pPr>
        <w:pStyle w:val="dlAddress"/>
      </w:pPr>
      <w:r>
        <w:t>HU-1122 BUDAPEST, Határőr út 37</w:t>
      </w:r>
    </w:p>
    <w:p w14:paraId="0069E235" w14:textId="6BCE418D" w:rsidR="00645BE8" w:rsidRDefault="00645BE8" w:rsidP="00645BE8">
      <w:pPr>
        <w:pStyle w:val="dlOfficeHours"/>
      </w:pPr>
      <w:r>
        <w:t>Office hours: Monday – Thursday 9.00 – 16.00, Friday 9.00 – 14.00</w:t>
      </w:r>
    </w:p>
    <w:p w14:paraId="62B5A88B" w14:textId="7043FFAD" w:rsidR="00645BE8" w:rsidRDefault="00645BE8" w:rsidP="00645BE8">
      <w:pPr>
        <w:pStyle w:val="dlPhone"/>
      </w:pPr>
      <w:r>
        <w:t>Tel: + 36 1 487 90 00</w:t>
      </w:r>
    </w:p>
    <w:p w14:paraId="7BB47CDD" w14:textId="77C088E8" w:rsidR="00645BE8" w:rsidRDefault="00645BE8" w:rsidP="00645BE8">
      <w:pPr>
        <w:pStyle w:val="dlPhone"/>
      </w:pPr>
      <w:r>
        <w:t>E-mail: budamb@um.dk</w:t>
      </w:r>
    </w:p>
    <w:p w14:paraId="30513507" w14:textId="0EBD7B8A" w:rsidR="00645BE8" w:rsidRDefault="00645BE8" w:rsidP="00645BE8">
      <w:pPr>
        <w:pStyle w:val="dlPhone"/>
      </w:pPr>
      <w:r>
        <w:t>Homepage: www.ungarn.um.dk/en</w:t>
      </w:r>
    </w:p>
    <w:p w14:paraId="163915DB" w14:textId="516252D4" w:rsidR="00645BE8" w:rsidRDefault="00645BE8" w:rsidP="00645BE8">
      <w:pPr>
        <w:pStyle w:val="dlPerson"/>
      </w:pPr>
    </w:p>
    <w:p w14:paraId="44106CFA" w14:textId="5947ABE1" w:rsidR="00645BE8" w:rsidRDefault="00645BE8" w:rsidP="00645BE8">
      <w:pPr>
        <w:pStyle w:val="dlPerson"/>
      </w:pPr>
      <w:r>
        <w:t>H. E. Mr Christian THORNING</w:t>
      </w:r>
    </w:p>
    <w:p w14:paraId="2D99AB42" w14:textId="52A3E88F" w:rsidR="00645BE8" w:rsidRDefault="00645BE8" w:rsidP="00645BE8">
      <w:pPr>
        <w:pStyle w:val="dlPerson2"/>
      </w:pPr>
      <w:r>
        <w:t>Ambassador Extraordinary and Plenipotentiary</w:t>
      </w:r>
    </w:p>
    <w:p w14:paraId="751D8C30" w14:textId="1FEC8C18" w:rsidR="00645BE8" w:rsidRDefault="00645BE8" w:rsidP="00645BE8">
      <w:pPr>
        <w:pStyle w:val="dlPerson2Last"/>
      </w:pPr>
      <w:r>
        <w:t>13 December 2024</w:t>
      </w:r>
    </w:p>
    <w:p w14:paraId="50C72D70" w14:textId="3AEBF0B0" w:rsidR="00645BE8" w:rsidRDefault="00645BE8" w:rsidP="00645BE8">
      <w:pPr>
        <w:pStyle w:val="MisijeNaslov"/>
      </w:pPr>
      <w:r>
        <w:br w:type="column"/>
      </w:r>
      <w:bookmarkStart w:id="48" w:name="_Toc213750459"/>
      <w:r>
        <w:t>Dominica</w:t>
      </w:r>
      <w:bookmarkEnd w:id="48"/>
    </w:p>
    <w:p w14:paraId="087D5FBD" w14:textId="06119B64" w:rsidR="00645BE8" w:rsidRDefault="00645BE8" w:rsidP="00645BE8">
      <w:pPr>
        <w:pStyle w:val="dlCaption"/>
      </w:pPr>
      <w:r>
        <w:t>EMBASSY OF THE COMMONWEALTH OF DOMINICA</w:t>
      </w:r>
    </w:p>
    <w:p w14:paraId="6C82ED1E" w14:textId="7CF18952" w:rsidR="00645BE8" w:rsidRDefault="00645BE8" w:rsidP="00645BE8">
      <w:pPr>
        <w:pStyle w:val="dlAddress"/>
      </w:pPr>
      <w:r>
        <w:t>UK-LONDON SW5 OHW, 1 Collingham Gardens, Earls Court</w:t>
      </w:r>
    </w:p>
    <w:p w14:paraId="592E0CF8" w14:textId="109BA2E7" w:rsidR="00645BE8" w:rsidRDefault="00645BE8" w:rsidP="00645BE8">
      <w:pPr>
        <w:pStyle w:val="dlPhone"/>
      </w:pPr>
      <w:r>
        <w:t>Tel: + 44 207 370 51 94/5</w:t>
      </w:r>
    </w:p>
    <w:p w14:paraId="3DC54279" w14:textId="5096633D" w:rsidR="00645BE8" w:rsidRDefault="00645BE8" w:rsidP="00645BE8">
      <w:pPr>
        <w:pStyle w:val="dlPhone"/>
      </w:pPr>
      <w:r>
        <w:t>Fax: + 44 207 373 87 43</w:t>
      </w:r>
    </w:p>
    <w:p w14:paraId="3469EF28" w14:textId="62403F9E" w:rsidR="00645BE8" w:rsidRDefault="00645BE8" w:rsidP="00645BE8">
      <w:pPr>
        <w:pStyle w:val="dlPhone"/>
      </w:pPr>
      <w:r>
        <w:t>E-mail: info@dominicahighcommission.co.uk</w:t>
      </w:r>
    </w:p>
    <w:p w14:paraId="55D58908" w14:textId="69312EAE" w:rsidR="00645BE8" w:rsidRDefault="00645BE8" w:rsidP="00645BE8">
      <w:pPr>
        <w:pStyle w:val="dlPhone"/>
      </w:pPr>
      <w:r>
        <w:t>Homepage: www.dominicahighcommission.co.uk</w:t>
      </w:r>
    </w:p>
    <w:p w14:paraId="1ED8C632" w14:textId="48E10CD9" w:rsidR="00645BE8" w:rsidRDefault="00645BE8" w:rsidP="00645BE8">
      <w:pPr>
        <w:pStyle w:val="MisijeNaslov"/>
      </w:pPr>
      <w:r>
        <w:br w:type="column"/>
      </w:r>
      <w:bookmarkStart w:id="49" w:name="_Toc213750460"/>
      <w:r>
        <w:t>Dominican Republic</w:t>
      </w:r>
      <w:bookmarkEnd w:id="49"/>
    </w:p>
    <w:p w14:paraId="7CB6B1FA" w14:textId="086D3A07" w:rsidR="00645BE8" w:rsidRDefault="00645BE8" w:rsidP="00645BE8">
      <w:pPr>
        <w:pStyle w:val="dlCaption"/>
      </w:pPr>
      <w:r>
        <w:t>EMBASSY OF THE DOMINICAN REPUBLIC</w:t>
      </w:r>
    </w:p>
    <w:p w14:paraId="6157CC3F" w14:textId="36CE24C5" w:rsidR="00645BE8" w:rsidRDefault="00645BE8" w:rsidP="00645BE8">
      <w:pPr>
        <w:pStyle w:val="dlAddress"/>
      </w:pPr>
      <w:r>
        <w:t>AT-1040 VIENNA, Prinz Eugen Strasse 18/1/33</w:t>
      </w:r>
    </w:p>
    <w:p w14:paraId="1D65641F" w14:textId="5AD9EA2E" w:rsidR="00645BE8" w:rsidRDefault="00645BE8" w:rsidP="00645BE8">
      <w:pPr>
        <w:pStyle w:val="dlOfficeHours"/>
      </w:pPr>
      <w:r>
        <w:t>Office hours: Monday – Friday 9.00 – 17.00</w:t>
      </w:r>
    </w:p>
    <w:p w14:paraId="74F9BAA1" w14:textId="5460DEEF" w:rsidR="00645BE8" w:rsidRDefault="00645BE8" w:rsidP="00645BE8">
      <w:pPr>
        <w:pStyle w:val="dlPhone"/>
      </w:pPr>
      <w:r>
        <w:t>Tel: + 43 1 505 85 55</w:t>
      </w:r>
    </w:p>
    <w:p w14:paraId="23555BE8" w14:textId="7D13FF00" w:rsidR="00645BE8" w:rsidRDefault="00645BE8" w:rsidP="00645BE8">
      <w:pPr>
        <w:pStyle w:val="dlPhone"/>
      </w:pPr>
      <w:r>
        <w:t>Fax: + 431 505 85 55 20</w:t>
      </w:r>
    </w:p>
    <w:p w14:paraId="032A8E00" w14:textId="514123B2" w:rsidR="00645BE8" w:rsidRDefault="00645BE8" w:rsidP="00645BE8">
      <w:pPr>
        <w:pStyle w:val="dlPhone"/>
      </w:pPr>
      <w:r>
        <w:t>E-mail: embadomaustria@mirex.gob.do</w:t>
      </w:r>
    </w:p>
    <w:p w14:paraId="4B03369C" w14:textId="6946446A" w:rsidR="00645BE8" w:rsidRDefault="00645BE8" w:rsidP="00645BE8">
      <w:pPr>
        <w:pStyle w:val="dlUradCaption"/>
      </w:pPr>
      <w:r>
        <w:t>Consular Section</w:t>
      </w:r>
    </w:p>
    <w:p w14:paraId="47BB9882" w14:textId="4746B5CF" w:rsidR="00645BE8" w:rsidRDefault="00645BE8" w:rsidP="00645BE8">
      <w:pPr>
        <w:pStyle w:val="dlPhone"/>
      </w:pPr>
      <w:r>
        <w:t>E-mail: consularaustria@mirex.gob.do</w:t>
      </w:r>
    </w:p>
    <w:p w14:paraId="7EB99971" w14:textId="0AD9D225" w:rsidR="00645BE8" w:rsidRDefault="00645BE8" w:rsidP="00645BE8">
      <w:pPr>
        <w:pStyle w:val="dlPerson"/>
      </w:pPr>
    </w:p>
    <w:p w14:paraId="615F8851" w14:textId="4A03E5BC" w:rsidR="00645BE8" w:rsidRDefault="00645BE8" w:rsidP="00645BE8">
      <w:pPr>
        <w:pStyle w:val="dlPerson"/>
      </w:pPr>
      <w:r>
        <w:t>H. E. Ms Angela Marianna VIGLIOTTA MELLA</w:t>
      </w:r>
    </w:p>
    <w:p w14:paraId="12913557" w14:textId="7FE3F366" w:rsidR="00645BE8" w:rsidRDefault="00645BE8" w:rsidP="00645BE8">
      <w:pPr>
        <w:pStyle w:val="dlPerson2"/>
      </w:pPr>
      <w:r>
        <w:t>Ambassador Extraordinary and Plenipotentiary</w:t>
      </w:r>
    </w:p>
    <w:p w14:paraId="66FD8F0E" w14:textId="3DC20D7A" w:rsidR="00645BE8" w:rsidRDefault="00645BE8" w:rsidP="00645BE8">
      <w:pPr>
        <w:pStyle w:val="dlPerson2Last"/>
      </w:pPr>
      <w:r>
        <w:t>13 December 2024</w:t>
      </w:r>
    </w:p>
    <w:p w14:paraId="588BE26D" w14:textId="0BD7ACA8" w:rsidR="00645BE8" w:rsidRDefault="00645BE8" w:rsidP="00645BE8">
      <w:pPr>
        <w:pStyle w:val="dlPerson"/>
      </w:pPr>
      <w:r>
        <w:t>Mr Felix Domingo DE LA ROSA MOREL</w:t>
      </w:r>
    </w:p>
    <w:p w14:paraId="6C076FB0" w14:textId="57915709" w:rsidR="00645BE8" w:rsidRDefault="00645BE8" w:rsidP="00645BE8">
      <w:pPr>
        <w:pStyle w:val="dlPerson2Last"/>
      </w:pPr>
      <w:r>
        <w:t>Counsellor</w:t>
      </w:r>
    </w:p>
    <w:p w14:paraId="7DC4DA05" w14:textId="7783077B" w:rsidR="00645BE8" w:rsidRDefault="00645BE8" w:rsidP="00645BE8">
      <w:pPr>
        <w:pStyle w:val="MisijeNaslov"/>
      </w:pPr>
      <w:r>
        <w:br w:type="column"/>
      </w:r>
      <w:bookmarkStart w:id="50" w:name="_Toc213750461"/>
      <w:r>
        <w:t>Ecuador</w:t>
      </w:r>
      <w:bookmarkEnd w:id="50"/>
    </w:p>
    <w:p w14:paraId="78C2E833" w14:textId="2FA8E5AC" w:rsidR="00645BE8" w:rsidRDefault="00645BE8" w:rsidP="00645BE8">
      <w:pPr>
        <w:pStyle w:val="dlCaption"/>
      </w:pPr>
      <w:r>
        <w:t>EMBASSY OF THE REPUBLIC OF ECUADOR</w:t>
      </w:r>
    </w:p>
    <w:p w14:paraId="7D7FB140" w14:textId="1D1F8309" w:rsidR="00645BE8" w:rsidRDefault="00645BE8" w:rsidP="00645BE8">
      <w:pPr>
        <w:pStyle w:val="dlAddress"/>
      </w:pPr>
      <w:r>
        <w:t>IT-00196 ROME, Via Antonio Bertoloni 8</w:t>
      </w:r>
    </w:p>
    <w:p w14:paraId="5CF2C2EA" w14:textId="61F23A6D" w:rsidR="00645BE8" w:rsidRDefault="00645BE8" w:rsidP="00645BE8">
      <w:pPr>
        <w:pStyle w:val="dlOfficeHours"/>
      </w:pPr>
      <w:r>
        <w:t>Office hours: Monday – Friday 9.00 – 13.00 and 14.30 – 17.00</w:t>
      </w:r>
    </w:p>
    <w:p w14:paraId="24B85838" w14:textId="5B1C82EE" w:rsidR="00645BE8" w:rsidRDefault="00645BE8" w:rsidP="00645BE8">
      <w:pPr>
        <w:pStyle w:val="dlPhone"/>
      </w:pPr>
      <w:r>
        <w:t>Tel: + 39 06 896 72 820</w:t>
      </w:r>
    </w:p>
    <w:p w14:paraId="6FD7CEA2" w14:textId="09E9DE33" w:rsidR="00645BE8" w:rsidRDefault="00645BE8" w:rsidP="00645BE8">
      <w:pPr>
        <w:pStyle w:val="dlPhone"/>
      </w:pPr>
      <w:r>
        <w:t>Emergency number: + 39 06 895 60 749</w:t>
      </w:r>
    </w:p>
    <w:p w14:paraId="6BFDFE9A" w14:textId="51EC2E70" w:rsidR="00645BE8" w:rsidRDefault="00645BE8" w:rsidP="00645BE8">
      <w:pPr>
        <w:pStyle w:val="dlPhone"/>
      </w:pPr>
      <w:r>
        <w:t>Fax: + 39 06 896 72 821</w:t>
      </w:r>
    </w:p>
    <w:p w14:paraId="6CBE5AFF" w14:textId="4244A4C5" w:rsidR="00645BE8" w:rsidRDefault="00645BE8" w:rsidP="00645BE8">
      <w:pPr>
        <w:pStyle w:val="dlPhone"/>
      </w:pPr>
      <w:r>
        <w:t>E-mail: mecuroma@ecuador.it</w:t>
      </w:r>
    </w:p>
    <w:p w14:paraId="5E71E0F9" w14:textId="72411A6D" w:rsidR="00645BE8" w:rsidRDefault="00645BE8" w:rsidP="00645BE8">
      <w:pPr>
        <w:pStyle w:val="dlPhone"/>
      </w:pPr>
      <w:r>
        <w:t>Homepage: www.italia.embajada.gob.ec</w:t>
      </w:r>
    </w:p>
    <w:p w14:paraId="469FB6F1" w14:textId="12243068" w:rsidR="00645BE8" w:rsidRDefault="00645BE8" w:rsidP="00645BE8">
      <w:pPr>
        <w:pStyle w:val="dlPerson"/>
      </w:pPr>
    </w:p>
    <w:p w14:paraId="1161D270" w14:textId="46A9CAC4" w:rsidR="00645BE8" w:rsidRDefault="00645BE8" w:rsidP="00645BE8">
      <w:pPr>
        <w:pStyle w:val="dlPerson"/>
      </w:pPr>
      <w:r>
        <w:t>Mr Patricio TROYA SUÁREZ</w:t>
      </w:r>
    </w:p>
    <w:p w14:paraId="7AD49C2A" w14:textId="76A6B131" w:rsidR="00645BE8" w:rsidRDefault="00645BE8" w:rsidP="00645BE8">
      <w:pPr>
        <w:pStyle w:val="dlPerson2"/>
      </w:pPr>
      <w:r>
        <w:t>Minister Plenipotentiary</w:t>
      </w:r>
    </w:p>
    <w:p w14:paraId="73E8A2FA" w14:textId="72D2C50E" w:rsidR="00645BE8" w:rsidRDefault="00645BE8" w:rsidP="00645BE8">
      <w:pPr>
        <w:pStyle w:val="dlPerson2Last"/>
      </w:pPr>
      <w:r>
        <w:t>Chargé d'Affaires a.i.</w:t>
      </w:r>
    </w:p>
    <w:p w14:paraId="1ADEAA4A" w14:textId="30962CB0" w:rsidR="00645BE8" w:rsidRDefault="00645BE8" w:rsidP="00645BE8">
      <w:pPr>
        <w:pStyle w:val="MisijeNaslov"/>
      </w:pPr>
      <w:r>
        <w:br w:type="column"/>
      </w:r>
      <w:bookmarkStart w:id="51" w:name="_Toc213750462"/>
      <w:r>
        <w:t>Egypt</w:t>
      </w:r>
      <w:bookmarkEnd w:id="51"/>
    </w:p>
    <w:p w14:paraId="0C3D2BBD" w14:textId="049CAB01" w:rsidR="00645BE8" w:rsidRDefault="00645BE8" w:rsidP="00645BE8">
      <w:pPr>
        <w:pStyle w:val="dlCaption"/>
      </w:pPr>
      <w:r>
        <w:t>EMBASSY OF THE ARAB REPUBLIC OF EGYPT</w:t>
      </w:r>
    </w:p>
    <w:p w14:paraId="09590295" w14:textId="72E48D06" w:rsidR="00645BE8" w:rsidRDefault="00645BE8" w:rsidP="00645BE8">
      <w:pPr>
        <w:pStyle w:val="dlAddress"/>
      </w:pPr>
      <w:r>
        <w:t>SI-1000 LJUBLJANA, Opekarska cesta 18a</w:t>
      </w:r>
    </w:p>
    <w:p w14:paraId="450302E9" w14:textId="5EB79AC2" w:rsidR="00645BE8" w:rsidRDefault="00645BE8" w:rsidP="00645BE8">
      <w:pPr>
        <w:pStyle w:val="dlOfficeHours"/>
      </w:pPr>
      <w:r>
        <w:t>Office hours: Monday – Friday 9.00 – 16.00</w:t>
      </w:r>
    </w:p>
    <w:p w14:paraId="44B8E390" w14:textId="3B6E76B3" w:rsidR="00645BE8" w:rsidRDefault="00645BE8" w:rsidP="00645BE8">
      <w:pPr>
        <w:pStyle w:val="dlPhone"/>
      </w:pPr>
      <w:r>
        <w:t>Tel: + 386 1 283 94 37, + 386 1 429 54 20</w:t>
      </w:r>
    </w:p>
    <w:p w14:paraId="17CC8314" w14:textId="23171B69" w:rsidR="00645BE8" w:rsidRDefault="00645BE8" w:rsidP="00645BE8">
      <w:pPr>
        <w:pStyle w:val="dlPhone"/>
      </w:pPr>
      <w:r>
        <w:t>Fax: + 386 1 283 91 22</w:t>
      </w:r>
    </w:p>
    <w:p w14:paraId="488343A4" w14:textId="17332F00" w:rsidR="00645BE8" w:rsidRDefault="00645BE8" w:rsidP="00645BE8">
      <w:pPr>
        <w:pStyle w:val="dlPhone"/>
      </w:pPr>
      <w:r>
        <w:t>E-mail: embassyegyptlj@outlook.com, embassy.ljubljana@mfa.gov.eg</w:t>
      </w:r>
    </w:p>
    <w:p w14:paraId="219EC9DA" w14:textId="6F8EC354" w:rsidR="00645BE8" w:rsidRDefault="00645BE8" w:rsidP="00645BE8">
      <w:pPr>
        <w:pStyle w:val="dlUradCaption"/>
      </w:pPr>
      <w:r>
        <w:t>Consular Section</w:t>
      </w:r>
    </w:p>
    <w:p w14:paraId="52E86D31" w14:textId="0D1C259B" w:rsidR="00645BE8" w:rsidRDefault="00645BE8" w:rsidP="00645BE8">
      <w:pPr>
        <w:pStyle w:val="dlPhone"/>
      </w:pPr>
      <w:r>
        <w:t>Office hours: Monday – Thursday 10.00 – 14.00</w:t>
      </w:r>
    </w:p>
    <w:p w14:paraId="0BDB5C9D" w14:textId="75B0B537" w:rsidR="00645BE8" w:rsidRDefault="00645BE8" w:rsidP="00645BE8">
      <w:pPr>
        <w:pStyle w:val="dlPhone"/>
      </w:pPr>
      <w:r>
        <w:t>Emergency number: + 386 1 40 818 874</w:t>
      </w:r>
    </w:p>
    <w:p w14:paraId="1724FB37" w14:textId="4240AAB3" w:rsidR="00645BE8" w:rsidRDefault="00645BE8" w:rsidP="00645BE8">
      <w:pPr>
        <w:pStyle w:val="dlPerson"/>
      </w:pPr>
    </w:p>
    <w:p w14:paraId="45E17383" w14:textId="5FB87ABE" w:rsidR="00645BE8" w:rsidRDefault="00645BE8" w:rsidP="00645BE8">
      <w:pPr>
        <w:pStyle w:val="dlPerson"/>
      </w:pPr>
      <w:r>
        <w:t>H. E. Ms Nahla Mohamed Essam Eldin ELZAWAHRY</w:t>
      </w:r>
    </w:p>
    <w:p w14:paraId="4349AF34" w14:textId="4F5644D3" w:rsidR="00645BE8" w:rsidRDefault="00645BE8" w:rsidP="00645BE8">
      <w:pPr>
        <w:pStyle w:val="dlPerson2"/>
      </w:pPr>
      <w:r>
        <w:t>Ambassador Extraordinary and Plenipotentiary</w:t>
      </w:r>
    </w:p>
    <w:p w14:paraId="3B9B31BD" w14:textId="4E8BA85A" w:rsidR="00645BE8" w:rsidRDefault="00645BE8" w:rsidP="00645BE8">
      <w:pPr>
        <w:pStyle w:val="dlPerson2Last"/>
      </w:pPr>
      <w:r>
        <w:t>16 December 2022</w:t>
      </w:r>
    </w:p>
    <w:p w14:paraId="5EC668F3" w14:textId="7C564CB6" w:rsidR="00645BE8" w:rsidRDefault="00645BE8" w:rsidP="00645BE8">
      <w:pPr>
        <w:pStyle w:val="dlPerson"/>
      </w:pPr>
      <w:r>
        <w:t>Mr Mahmoud Yehia Ali ABDELKADER</w:t>
      </w:r>
    </w:p>
    <w:p w14:paraId="15C9D1B0" w14:textId="1F8853C5" w:rsidR="00645BE8" w:rsidRDefault="00645BE8" w:rsidP="00645BE8">
      <w:pPr>
        <w:pStyle w:val="dlPerson2Last"/>
      </w:pPr>
      <w:r>
        <w:t>Counsellor</w:t>
      </w:r>
    </w:p>
    <w:p w14:paraId="4C027B77" w14:textId="54FC666B" w:rsidR="00645BE8" w:rsidRDefault="00645BE8" w:rsidP="00645BE8">
      <w:pPr>
        <w:pStyle w:val="dlPerson"/>
      </w:pPr>
      <w:r>
        <w:t>Ms Zeinab Abouelkasem Mohamed Kasem ZAYED</w:t>
      </w:r>
    </w:p>
    <w:p w14:paraId="71F1F128" w14:textId="36B47689" w:rsidR="00645BE8" w:rsidRDefault="00645BE8" w:rsidP="00645BE8">
      <w:pPr>
        <w:pStyle w:val="dlPerson2Last"/>
      </w:pPr>
      <w:r>
        <w:t>Attaché</w:t>
      </w:r>
    </w:p>
    <w:p w14:paraId="44343A97" w14:textId="38D13F91" w:rsidR="00645BE8" w:rsidRDefault="00645BE8" w:rsidP="00645BE8">
      <w:pPr>
        <w:pStyle w:val="dlPerson"/>
      </w:pPr>
      <w:r>
        <w:t>Mr Tawfik ALI HUSSEIN MOHAMED</w:t>
      </w:r>
    </w:p>
    <w:p w14:paraId="4E807797" w14:textId="2C83A669" w:rsidR="00645BE8" w:rsidRDefault="00645BE8" w:rsidP="00645BE8">
      <w:pPr>
        <w:pStyle w:val="dlPerson2Last"/>
      </w:pPr>
      <w:r>
        <w:t>Attaché (Administrative and Financial Affairs)</w:t>
      </w:r>
    </w:p>
    <w:p w14:paraId="5193C809" w14:textId="6E3D9E71" w:rsidR="00645BE8" w:rsidRDefault="00645BE8" w:rsidP="00645BE8">
      <w:pPr>
        <w:pStyle w:val="MisijeNaslov"/>
      </w:pPr>
      <w:r>
        <w:br w:type="column"/>
      </w:r>
      <w:bookmarkStart w:id="52" w:name="_Toc213750463"/>
      <w:r>
        <w:t>El Salvador</w:t>
      </w:r>
      <w:bookmarkEnd w:id="52"/>
    </w:p>
    <w:p w14:paraId="4CF43F60" w14:textId="433CA609" w:rsidR="00645BE8" w:rsidRDefault="00645BE8" w:rsidP="00645BE8">
      <w:pPr>
        <w:pStyle w:val="dlCaption"/>
      </w:pPr>
      <w:r>
        <w:t>EMBASSY OF THE REPUBLIC OF EL SALVADOR</w:t>
      </w:r>
    </w:p>
    <w:p w14:paraId="08BA8C80" w14:textId="4D0E3E5D" w:rsidR="00645BE8" w:rsidRDefault="00645BE8" w:rsidP="00645BE8">
      <w:pPr>
        <w:pStyle w:val="dlAddress"/>
      </w:pPr>
      <w:r>
        <w:t>1040 VIENNA, Prinz Eugen Strasse 72/2/1</w:t>
      </w:r>
    </w:p>
    <w:p w14:paraId="367B5A6A" w14:textId="13960EBE" w:rsidR="00645BE8" w:rsidRDefault="00645BE8" w:rsidP="00645BE8">
      <w:pPr>
        <w:pStyle w:val="dlOfficeHours"/>
      </w:pPr>
      <w:r>
        <w:t>Office hours: Monday – Friday 9.00 – 17.00</w:t>
      </w:r>
    </w:p>
    <w:p w14:paraId="7EC05467" w14:textId="2DFC25B3" w:rsidR="00645BE8" w:rsidRDefault="00645BE8" w:rsidP="00645BE8">
      <w:pPr>
        <w:pStyle w:val="dlPhone"/>
      </w:pPr>
      <w:r>
        <w:t>Tel: + 43 1 505 38 74</w:t>
      </w:r>
    </w:p>
    <w:p w14:paraId="3D3F1866" w14:textId="43B0A654" w:rsidR="00645BE8" w:rsidRDefault="00645BE8" w:rsidP="00645BE8">
      <w:pPr>
        <w:pStyle w:val="dlPhone"/>
      </w:pPr>
      <w:r>
        <w:t>Emergency number: + 43 676 331 19 36</w:t>
      </w:r>
    </w:p>
    <w:p w14:paraId="6AE9C1CD" w14:textId="455D6FF2" w:rsidR="00645BE8" w:rsidRDefault="00645BE8" w:rsidP="00645BE8">
      <w:pPr>
        <w:pStyle w:val="dlPhone"/>
      </w:pPr>
      <w:r>
        <w:t>E-mail: elsalvador@embasal.at</w:t>
      </w:r>
    </w:p>
    <w:p w14:paraId="2C9C6C55" w14:textId="2FAF8686" w:rsidR="00645BE8" w:rsidRDefault="00645BE8" w:rsidP="00645BE8">
      <w:pPr>
        <w:pStyle w:val="dlPerson"/>
      </w:pPr>
    </w:p>
    <w:p w14:paraId="7BC88E0E" w14:textId="4BC90753" w:rsidR="00645BE8" w:rsidRDefault="00645BE8" w:rsidP="00645BE8">
      <w:pPr>
        <w:pStyle w:val="dlPerson"/>
      </w:pPr>
      <w:r>
        <w:t>Ms Maria José GRANADINO FIGUEROA</w:t>
      </w:r>
    </w:p>
    <w:p w14:paraId="7A2AD942" w14:textId="4C3538CB" w:rsidR="00645BE8" w:rsidRDefault="00645BE8" w:rsidP="00645BE8">
      <w:pPr>
        <w:pStyle w:val="dlPerson2"/>
      </w:pPr>
      <w:r>
        <w:t>Minister Counsellor</w:t>
      </w:r>
    </w:p>
    <w:p w14:paraId="30D0A980" w14:textId="1F9D3CFC" w:rsidR="00645BE8" w:rsidRDefault="00645BE8" w:rsidP="00645BE8">
      <w:pPr>
        <w:pStyle w:val="dlPerson2Last"/>
      </w:pPr>
      <w:r>
        <w:t>Chargé d'Affaires a.i.</w:t>
      </w:r>
    </w:p>
    <w:p w14:paraId="6E395ACD" w14:textId="0CE90A95" w:rsidR="00645BE8" w:rsidRDefault="00645BE8" w:rsidP="00645BE8">
      <w:pPr>
        <w:pStyle w:val="dlPerson"/>
      </w:pPr>
      <w:r>
        <w:t>Mr José Manuel RECINOS</w:t>
      </w:r>
    </w:p>
    <w:p w14:paraId="6347A003" w14:textId="09AA7601" w:rsidR="00645BE8" w:rsidRDefault="00645BE8" w:rsidP="00645BE8">
      <w:pPr>
        <w:pStyle w:val="dlPerson2Last"/>
      </w:pPr>
      <w:r>
        <w:t>Minister Counsellor (Commercial and Economic Affairs)</w:t>
      </w:r>
    </w:p>
    <w:p w14:paraId="6B7DBA62" w14:textId="5EAD8948" w:rsidR="00645BE8" w:rsidRDefault="00645BE8" w:rsidP="00645BE8">
      <w:pPr>
        <w:pStyle w:val="MisijeNaslov"/>
      </w:pPr>
      <w:r>
        <w:br w:type="column"/>
      </w:r>
      <w:bookmarkStart w:id="53" w:name="_Toc213750464"/>
      <w:r>
        <w:t>Equatorial Guinea</w:t>
      </w:r>
      <w:bookmarkEnd w:id="53"/>
    </w:p>
    <w:p w14:paraId="4278768F" w14:textId="13000CA9" w:rsidR="00645BE8" w:rsidRDefault="00645BE8" w:rsidP="00645BE8">
      <w:pPr>
        <w:pStyle w:val="dlCaption"/>
      </w:pPr>
      <w:r>
        <w:t>EMBASSY OF THE REPUBLIC OF EQUATORIAL GUINEA</w:t>
      </w:r>
    </w:p>
    <w:p w14:paraId="03F26B0B" w14:textId="5E5FE0E6" w:rsidR="00645BE8" w:rsidRDefault="00645BE8" w:rsidP="00645BE8">
      <w:pPr>
        <w:pStyle w:val="dlAddress"/>
      </w:pPr>
      <w:r>
        <w:t>IT-00198 ROME, Via Bruxelles 59/a</w:t>
      </w:r>
    </w:p>
    <w:p w14:paraId="1F43AD46" w14:textId="7F070DAB" w:rsidR="00645BE8" w:rsidRDefault="00645BE8" w:rsidP="00645BE8">
      <w:pPr>
        <w:pStyle w:val="dlOfficeHours"/>
      </w:pPr>
      <w:r>
        <w:t>Office hours: Monday – Friday 9.00 – 16.00</w:t>
      </w:r>
    </w:p>
    <w:p w14:paraId="4CA44FF5" w14:textId="49311240" w:rsidR="00645BE8" w:rsidRDefault="00645BE8" w:rsidP="00645BE8">
      <w:pPr>
        <w:pStyle w:val="dlPhone"/>
      </w:pPr>
      <w:r>
        <w:t>Tel: + 39 068 555 428</w:t>
      </w:r>
    </w:p>
    <w:p w14:paraId="7A9605BA" w14:textId="6F2CF0D2" w:rsidR="00645BE8" w:rsidRDefault="00645BE8" w:rsidP="00645BE8">
      <w:pPr>
        <w:pStyle w:val="dlPhone"/>
      </w:pPr>
      <w:r>
        <w:t>Emergency number: + 39 389 604 34 63</w:t>
      </w:r>
    </w:p>
    <w:p w14:paraId="2A1F94DD" w14:textId="4041C795" w:rsidR="00645BE8" w:rsidRDefault="00645BE8" w:rsidP="00645BE8">
      <w:pPr>
        <w:pStyle w:val="dlPhone"/>
      </w:pPr>
      <w:r>
        <w:t>Fax: + 39 068 530 56 85</w:t>
      </w:r>
    </w:p>
    <w:p w14:paraId="3692797E" w14:textId="13674C67" w:rsidR="00645BE8" w:rsidRDefault="00645BE8" w:rsidP="00645BE8">
      <w:pPr>
        <w:pStyle w:val="dlPhone"/>
      </w:pPr>
      <w:r>
        <w:t>E-mail: embaregeitalia@gmail.com, embaregeitalia@namirialpec.it</w:t>
      </w:r>
    </w:p>
    <w:p w14:paraId="7CEABE84" w14:textId="1BB6C05A" w:rsidR="00645BE8" w:rsidRDefault="00645BE8" w:rsidP="00645BE8">
      <w:pPr>
        <w:pStyle w:val="dlPerson"/>
      </w:pPr>
    </w:p>
    <w:p w14:paraId="4CFDF531" w14:textId="0C89608A" w:rsidR="00645BE8" w:rsidRDefault="00645BE8" w:rsidP="00645BE8">
      <w:pPr>
        <w:pStyle w:val="dlPerson"/>
      </w:pPr>
      <w:r>
        <w:t>Mr Mateo NSOGO NGUERE MICUE</w:t>
      </w:r>
    </w:p>
    <w:p w14:paraId="0D494AD4" w14:textId="6ECFD081" w:rsidR="00645BE8" w:rsidRDefault="00645BE8" w:rsidP="00645BE8">
      <w:pPr>
        <w:pStyle w:val="dlPerson2"/>
      </w:pPr>
      <w:r>
        <w:t>Counsellor</w:t>
      </w:r>
    </w:p>
    <w:p w14:paraId="357EE6CA" w14:textId="2B875DE0" w:rsidR="00645BE8" w:rsidRDefault="00645BE8" w:rsidP="00645BE8">
      <w:pPr>
        <w:pStyle w:val="dlPerson2Last"/>
      </w:pPr>
      <w:r>
        <w:t>Chargé d'Affaires a.i.</w:t>
      </w:r>
    </w:p>
    <w:p w14:paraId="032917E5" w14:textId="3C8856CA" w:rsidR="00645BE8" w:rsidRDefault="00645BE8" w:rsidP="00645BE8">
      <w:pPr>
        <w:pStyle w:val="dlPerson"/>
      </w:pPr>
      <w:r>
        <w:t>Ms Mercedes SERICHE WIABUA</w:t>
      </w:r>
    </w:p>
    <w:p w14:paraId="55764D56" w14:textId="6CA1B7F6" w:rsidR="00645BE8" w:rsidRDefault="00645BE8" w:rsidP="00645BE8">
      <w:pPr>
        <w:pStyle w:val="dlPerson2Last"/>
      </w:pPr>
      <w:r>
        <w:t>First Secretary</w:t>
      </w:r>
    </w:p>
    <w:p w14:paraId="131B3BCD" w14:textId="28BA5124" w:rsidR="00645BE8" w:rsidRDefault="00645BE8" w:rsidP="00645BE8">
      <w:pPr>
        <w:pStyle w:val="MisijeNaslov"/>
      </w:pPr>
      <w:r>
        <w:br w:type="column"/>
      </w:r>
      <w:bookmarkStart w:id="54" w:name="_Toc213750465"/>
      <w:r>
        <w:t>Estonia</w:t>
      </w:r>
      <w:bookmarkEnd w:id="54"/>
    </w:p>
    <w:p w14:paraId="0EC789E7" w14:textId="74AC4281" w:rsidR="00645BE8" w:rsidRDefault="00645BE8" w:rsidP="00645BE8">
      <w:pPr>
        <w:pStyle w:val="dlCaption"/>
      </w:pPr>
      <w:r>
        <w:t>EMBASSY OF THE REPUBLIC OF ESTONIA</w:t>
      </w:r>
    </w:p>
    <w:p w14:paraId="0F8038AA" w14:textId="7CD3BC41" w:rsidR="00645BE8" w:rsidRDefault="00645BE8" w:rsidP="00645BE8">
      <w:pPr>
        <w:pStyle w:val="dlAddress"/>
      </w:pPr>
      <w:r>
        <w:t>CZ-11800 PRAGUE, Velkopřevorské námĕstí 484/3</w:t>
      </w:r>
    </w:p>
    <w:p w14:paraId="61E9FD13" w14:textId="74F7FBEA" w:rsidR="00645BE8" w:rsidRDefault="00645BE8" w:rsidP="00645BE8">
      <w:pPr>
        <w:pStyle w:val="dlOfficeHours"/>
      </w:pPr>
      <w:r>
        <w:t>Office hours: Monday – Friday 8.30 – 17.00</w:t>
      </w:r>
    </w:p>
    <w:p w14:paraId="68882AB4" w14:textId="668044B7" w:rsidR="00645BE8" w:rsidRDefault="00645BE8" w:rsidP="00645BE8">
      <w:pPr>
        <w:pStyle w:val="dlPhone"/>
      </w:pPr>
      <w:r>
        <w:t>Tel: + 420 257 011 180</w:t>
      </w:r>
    </w:p>
    <w:p w14:paraId="61D90149" w14:textId="134E779F" w:rsidR="00645BE8" w:rsidRDefault="00645BE8" w:rsidP="00645BE8">
      <w:pPr>
        <w:pStyle w:val="dlPhone"/>
      </w:pPr>
      <w:r>
        <w:t>Emergency number: + 420 727 882 252</w:t>
      </w:r>
    </w:p>
    <w:p w14:paraId="444FBF51" w14:textId="44D6940F" w:rsidR="00645BE8" w:rsidRDefault="00645BE8" w:rsidP="00645BE8">
      <w:pPr>
        <w:pStyle w:val="dlPhone"/>
      </w:pPr>
      <w:r>
        <w:t>E-mail: embassy.prague@mfa.ee</w:t>
      </w:r>
    </w:p>
    <w:p w14:paraId="76FAE334" w14:textId="27666AAC" w:rsidR="00645BE8" w:rsidRDefault="00645BE8" w:rsidP="00645BE8">
      <w:pPr>
        <w:pStyle w:val="dlPhone"/>
      </w:pPr>
      <w:r>
        <w:t>Homepage: https://prague.mfa.ee/</w:t>
      </w:r>
    </w:p>
    <w:p w14:paraId="1F1712D1" w14:textId="1C9ED7DE" w:rsidR="00645BE8" w:rsidRDefault="00645BE8" w:rsidP="00645BE8">
      <w:pPr>
        <w:pStyle w:val="dlPerson"/>
      </w:pPr>
    </w:p>
    <w:p w14:paraId="14CC1ED1" w14:textId="2CABF292" w:rsidR="00645BE8" w:rsidRDefault="00645BE8" w:rsidP="00645BE8">
      <w:pPr>
        <w:pStyle w:val="dlPerson"/>
      </w:pPr>
      <w:r>
        <w:t>H. E. Ms Jana VANAVESKI</w:t>
      </w:r>
    </w:p>
    <w:p w14:paraId="5B8586FB" w14:textId="757DF061" w:rsidR="00645BE8" w:rsidRDefault="00645BE8" w:rsidP="00645BE8">
      <w:pPr>
        <w:pStyle w:val="dlPerson2"/>
      </w:pPr>
      <w:r>
        <w:t>Ambassador Extraordinary and Plenipotentiary</w:t>
      </w:r>
    </w:p>
    <w:p w14:paraId="7B7BBD09" w14:textId="567F8B83" w:rsidR="00645BE8" w:rsidRDefault="00645BE8" w:rsidP="00645BE8">
      <w:pPr>
        <w:pStyle w:val="dlPerson2Last"/>
      </w:pPr>
      <w:r>
        <w:t>26 August 2025</w:t>
      </w:r>
    </w:p>
    <w:p w14:paraId="7618031E" w14:textId="2FA818E1" w:rsidR="00645BE8" w:rsidRDefault="00645BE8" w:rsidP="00645BE8">
      <w:pPr>
        <w:pStyle w:val="dlPerson"/>
      </w:pPr>
      <w:r>
        <w:t>Ms Pirgit LAANPUU</w:t>
      </w:r>
    </w:p>
    <w:p w14:paraId="5ECF4754" w14:textId="45020640" w:rsidR="00645BE8" w:rsidRDefault="00645BE8" w:rsidP="00645BE8">
      <w:pPr>
        <w:pStyle w:val="dlPerson2Last"/>
      </w:pPr>
      <w:r>
        <w:t>Attaché</w:t>
      </w:r>
    </w:p>
    <w:p w14:paraId="79B6B078" w14:textId="77C12A04" w:rsidR="00645BE8" w:rsidRDefault="00645BE8" w:rsidP="00645BE8">
      <w:pPr>
        <w:pStyle w:val="MisijeNaslov"/>
      </w:pPr>
      <w:r>
        <w:br w:type="column"/>
      </w:r>
      <w:bookmarkStart w:id="55" w:name="_Toc213750466"/>
      <w:r>
        <w:t>Ethiopia</w:t>
      </w:r>
      <w:bookmarkEnd w:id="55"/>
    </w:p>
    <w:p w14:paraId="4875C3E7" w14:textId="2B0FDB0F" w:rsidR="00645BE8" w:rsidRDefault="00645BE8" w:rsidP="00645BE8">
      <w:pPr>
        <w:pStyle w:val="dlCaption"/>
      </w:pPr>
      <w:r>
        <w:t>EMBASSY OF THE FEDERAL DEMOCRATIC REPUBLIC OF ETHIOPIA</w:t>
      </w:r>
    </w:p>
    <w:p w14:paraId="1A539256" w14:textId="5F03DE0D" w:rsidR="00645BE8" w:rsidRDefault="00645BE8" w:rsidP="00645BE8">
      <w:pPr>
        <w:pStyle w:val="dlAddress"/>
      </w:pPr>
      <w:r>
        <w:t>IT-00161 ROME, Via Andrea Vesalio 16-18</w:t>
      </w:r>
    </w:p>
    <w:p w14:paraId="326A91E2" w14:textId="02D9919C" w:rsidR="00645BE8" w:rsidRDefault="00645BE8" w:rsidP="00645BE8">
      <w:pPr>
        <w:pStyle w:val="dlPhone"/>
      </w:pPr>
      <w:r>
        <w:t>Tel: + 39 06 44 16 16 307</w:t>
      </w:r>
    </w:p>
    <w:p w14:paraId="6FB3CF75" w14:textId="3F0F31DD" w:rsidR="00645BE8" w:rsidRDefault="00645BE8" w:rsidP="00645BE8">
      <w:pPr>
        <w:pStyle w:val="dlPhone"/>
      </w:pPr>
      <w:r>
        <w:t>Emergency number: + 39 644 161 63 306</w:t>
      </w:r>
    </w:p>
    <w:p w14:paraId="44F8BCF5" w14:textId="69ED89DB" w:rsidR="00645BE8" w:rsidRDefault="00645BE8" w:rsidP="00645BE8">
      <w:pPr>
        <w:pStyle w:val="dlPhone"/>
      </w:pPr>
      <w:r>
        <w:t>E-mail: Rome.embassy@mfa.gov.et, info@ethiopiaembassy.it</w:t>
      </w:r>
    </w:p>
    <w:p w14:paraId="58CE7BB6" w14:textId="0084EF20" w:rsidR="00645BE8" w:rsidRDefault="00645BE8" w:rsidP="00645BE8">
      <w:pPr>
        <w:pStyle w:val="dlPhone"/>
      </w:pPr>
      <w:r>
        <w:t>Homepage: https://rome.mfa.gov.et</w:t>
      </w:r>
    </w:p>
    <w:p w14:paraId="06D63C27" w14:textId="318E5509" w:rsidR="00645BE8" w:rsidRDefault="00645BE8" w:rsidP="00645BE8">
      <w:pPr>
        <w:pStyle w:val="dlUradCaption"/>
      </w:pPr>
      <w:r>
        <w:t>Consular Section</w:t>
      </w:r>
    </w:p>
    <w:p w14:paraId="3C6114B5" w14:textId="33ED015B" w:rsidR="00645BE8" w:rsidRDefault="00645BE8" w:rsidP="00645BE8">
      <w:pPr>
        <w:pStyle w:val="dlPhone"/>
      </w:pPr>
      <w:r>
        <w:t>Official hours: Monday – Friday 9.00 – 13.00 and 14.00 – 17.00</w:t>
      </w:r>
    </w:p>
    <w:p w14:paraId="2659CBBD" w14:textId="5BD71637" w:rsidR="00645BE8" w:rsidRDefault="00645BE8" w:rsidP="00645BE8">
      <w:pPr>
        <w:pStyle w:val="dlPhone"/>
      </w:pPr>
      <w:r>
        <w:t>Tel: + 39 644 16 16 320, + 39 644 16 16 313</w:t>
      </w:r>
    </w:p>
    <w:p w14:paraId="657C1B70" w14:textId="4E740095" w:rsidR="00645BE8" w:rsidRDefault="00645BE8" w:rsidP="00645BE8">
      <w:pPr>
        <w:pStyle w:val="dlPhone"/>
      </w:pPr>
      <w:r>
        <w:t>E-mail: consular@ethiopianembassy.it</w:t>
      </w:r>
    </w:p>
    <w:p w14:paraId="53474199" w14:textId="3C6FEB7A" w:rsidR="00645BE8" w:rsidRDefault="00645BE8" w:rsidP="00645BE8">
      <w:pPr>
        <w:pStyle w:val="dlPerson"/>
      </w:pPr>
    </w:p>
    <w:p w14:paraId="2CA975B2" w14:textId="3D758669" w:rsidR="00645BE8" w:rsidRDefault="00645BE8" w:rsidP="00645BE8">
      <w:pPr>
        <w:pStyle w:val="dlPerson"/>
      </w:pPr>
      <w:r>
        <w:t>H. E. Ms Demitu Hambisa BONSA</w:t>
      </w:r>
    </w:p>
    <w:p w14:paraId="60B2499A" w14:textId="6F15A22F" w:rsidR="00645BE8" w:rsidRDefault="00645BE8" w:rsidP="00645BE8">
      <w:pPr>
        <w:pStyle w:val="dlPerson2"/>
      </w:pPr>
      <w:r>
        <w:t>Ambassador Extraordinary and Plenipotentiary</w:t>
      </w:r>
    </w:p>
    <w:p w14:paraId="2BFBC5CF" w14:textId="6AB6360A" w:rsidR="00645BE8" w:rsidRDefault="00645BE8" w:rsidP="00645BE8">
      <w:pPr>
        <w:pStyle w:val="dlPerson2Last"/>
      </w:pPr>
      <w:r>
        <w:t>8 September 2022</w:t>
      </w:r>
    </w:p>
    <w:p w14:paraId="6B441CA2" w14:textId="2E1302C5" w:rsidR="00645BE8" w:rsidRDefault="00645BE8" w:rsidP="00645BE8">
      <w:pPr>
        <w:pStyle w:val="MisijeNaslov"/>
      </w:pPr>
      <w:r>
        <w:br w:type="column"/>
      </w:r>
      <w:bookmarkStart w:id="56" w:name="_Toc213750467"/>
      <w:r>
        <w:t>Finland</w:t>
      </w:r>
      <w:bookmarkEnd w:id="56"/>
    </w:p>
    <w:p w14:paraId="2A5E1151" w14:textId="6E3BE43D" w:rsidR="00645BE8" w:rsidRDefault="00645BE8" w:rsidP="00645BE8">
      <w:pPr>
        <w:pStyle w:val="dlCaption"/>
      </w:pPr>
      <w:r>
        <w:t>EMBASSY OF THE REPUBLIC OF FINLAND</w:t>
      </w:r>
    </w:p>
    <w:p w14:paraId="0AAFD79F" w14:textId="22EA6B6F" w:rsidR="00645BE8" w:rsidRDefault="00645BE8" w:rsidP="00645BE8">
      <w:pPr>
        <w:pStyle w:val="dlAddress"/>
      </w:pPr>
      <w:r>
        <w:t>HU-1118 BUDAPEST, Kelenhegyi út 16/a</w:t>
      </w:r>
    </w:p>
    <w:p w14:paraId="16284151" w14:textId="1CF89469" w:rsidR="00645BE8" w:rsidRDefault="00645BE8" w:rsidP="00645BE8">
      <w:pPr>
        <w:pStyle w:val="dlOfficeHours"/>
      </w:pPr>
      <w:r>
        <w:t>Office hours: Monday – Friday 9.00 – 15.00</w:t>
      </w:r>
    </w:p>
    <w:p w14:paraId="07624BAD" w14:textId="410B5293" w:rsidR="00645BE8" w:rsidRDefault="00645BE8" w:rsidP="00645BE8">
      <w:pPr>
        <w:pStyle w:val="dlPhone"/>
      </w:pPr>
      <w:r>
        <w:t>Tel: + 36 1 279 25 00</w:t>
      </w:r>
    </w:p>
    <w:p w14:paraId="6A6BB953" w14:textId="5E274B86" w:rsidR="00645BE8" w:rsidRDefault="00645BE8" w:rsidP="00645BE8">
      <w:pPr>
        <w:pStyle w:val="dlPhone"/>
      </w:pPr>
      <w:r>
        <w:t>Emergency number: + 358 9 1605 55 55</w:t>
      </w:r>
    </w:p>
    <w:p w14:paraId="24893144" w14:textId="0B289330" w:rsidR="00645BE8" w:rsidRDefault="00645BE8" w:rsidP="00645BE8">
      <w:pPr>
        <w:pStyle w:val="dlPhone"/>
      </w:pPr>
      <w:r>
        <w:t>Fax: + 36 1 385 05 53</w:t>
      </w:r>
    </w:p>
    <w:p w14:paraId="2EA34B64" w14:textId="4F884A44" w:rsidR="00645BE8" w:rsidRDefault="00645BE8" w:rsidP="00645BE8">
      <w:pPr>
        <w:pStyle w:val="dlPhone"/>
      </w:pPr>
      <w:r>
        <w:t>E-mail: sanomat.bud@gov.fi</w:t>
      </w:r>
    </w:p>
    <w:p w14:paraId="3A960006" w14:textId="30864938" w:rsidR="00645BE8" w:rsidRDefault="00645BE8" w:rsidP="00645BE8">
      <w:pPr>
        <w:pStyle w:val="dlPhone"/>
      </w:pPr>
      <w:r>
        <w:t>Homepage: https://finlandabroad.fi/web/hun</w:t>
      </w:r>
    </w:p>
    <w:p w14:paraId="2AB3B519" w14:textId="04B6DE80" w:rsidR="00645BE8" w:rsidRDefault="00645BE8" w:rsidP="00645BE8">
      <w:pPr>
        <w:pStyle w:val="dlPerson"/>
      </w:pPr>
    </w:p>
    <w:p w14:paraId="768292C3" w14:textId="5BD05390" w:rsidR="00645BE8" w:rsidRDefault="00645BE8" w:rsidP="00645BE8">
      <w:pPr>
        <w:pStyle w:val="dlPerson"/>
      </w:pPr>
      <w:r>
        <w:t>H. E. Mr Pertti Juhani ANTTINEN</w:t>
      </w:r>
    </w:p>
    <w:p w14:paraId="6222AC4D" w14:textId="62ED6C77" w:rsidR="00645BE8" w:rsidRDefault="00645BE8" w:rsidP="00645BE8">
      <w:pPr>
        <w:pStyle w:val="dlPerson2"/>
      </w:pPr>
      <w:r>
        <w:t>Ambassador Extraordinary and Plenipotentiary</w:t>
      </w:r>
    </w:p>
    <w:p w14:paraId="4966FBB4" w14:textId="595C31F6" w:rsidR="00645BE8" w:rsidRDefault="00645BE8" w:rsidP="00645BE8">
      <w:pPr>
        <w:pStyle w:val="dlPerson2Last"/>
      </w:pPr>
      <w:r>
        <w:t>22 November 2022</w:t>
      </w:r>
    </w:p>
    <w:p w14:paraId="40F591D8" w14:textId="4EA3BB71" w:rsidR="00645BE8" w:rsidRDefault="00645BE8" w:rsidP="00645BE8">
      <w:pPr>
        <w:pStyle w:val="dlPerson"/>
      </w:pPr>
      <w:r>
        <w:t>Ms Laura Kaisa Mirjami LEIDY</w:t>
      </w:r>
    </w:p>
    <w:p w14:paraId="7A5AC200" w14:textId="184B2201" w:rsidR="00645BE8" w:rsidRDefault="00645BE8" w:rsidP="00645BE8">
      <w:pPr>
        <w:pStyle w:val="dlPerson2Last"/>
      </w:pPr>
      <w:r>
        <w:t>Counsellor</w:t>
      </w:r>
    </w:p>
    <w:p w14:paraId="15643C29" w14:textId="5D19903C" w:rsidR="00645BE8" w:rsidRDefault="00645BE8" w:rsidP="00645BE8">
      <w:pPr>
        <w:pStyle w:val="dlPerson"/>
      </w:pPr>
      <w:r>
        <w:t>Ms Heta Ilona MELANTIE</w:t>
      </w:r>
    </w:p>
    <w:p w14:paraId="38BF484E" w14:textId="1923FF00" w:rsidR="00645BE8" w:rsidRDefault="00645BE8" w:rsidP="00645BE8">
      <w:pPr>
        <w:pStyle w:val="dlPerson2Last"/>
      </w:pPr>
      <w:r>
        <w:t>Second Secretary</w:t>
      </w:r>
    </w:p>
    <w:p w14:paraId="14FA74AD" w14:textId="25C6AF31" w:rsidR="00645BE8" w:rsidRDefault="00645BE8" w:rsidP="00645BE8">
      <w:pPr>
        <w:pStyle w:val="MisijeNaslov"/>
      </w:pPr>
      <w:r>
        <w:br w:type="column"/>
      </w:r>
      <w:bookmarkStart w:id="57" w:name="_Toc213750468"/>
      <w:r>
        <w:t>France</w:t>
      </w:r>
      <w:bookmarkEnd w:id="57"/>
    </w:p>
    <w:p w14:paraId="523BC17E" w14:textId="7A1CB6A2" w:rsidR="00645BE8" w:rsidRDefault="00645BE8" w:rsidP="00645BE8">
      <w:pPr>
        <w:pStyle w:val="dlCaption"/>
      </w:pPr>
      <w:r>
        <w:t>EMBASSY OF THE FRENCH REPUBLIC</w:t>
      </w:r>
    </w:p>
    <w:p w14:paraId="3A9768E0" w14:textId="4F682D59" w:rsidR="00645BE8" w:rsidRDefault="00645BE8" w:rsidP="00645BE8">
      <w:pPr>
        <w:pStyle w:val="dlAddress"/>
      </w:pPr>
      <w:r>
        <w:t>SI-1000 LJUBLJANA, Barjanska cesta 1</w:t>
      </w:r>
    </w:p>
    <w:p w14:paraId="6AA08C51" w14:textId="5EA2DA40" w:rsidR="00645BE8" w:rsidRDefault="00645BE8" w:rsidP="00645BE8">
      <w:pPr>
        <w:pStyle w:val="dlOfficeHours"/>
      </w:pPr>
      <w:r>
        <w:t>Office hours: Monday – Friday 9.00 – 13.00 and 14.30 – 17.30</w:t>
      </w:r>
    </w:p>
    <w:p w14:paraId="289BC329" w14:textId="6B4B9753" w:rsidR="00645BE8" w:rsidRDefault="00645BE8" w:rsidP="00645BE8">
      <w:pPr>
        <w:pStyle w:val="dlPhone"/>
      </w:pPr>
      <w:r>
        <w:t>Tel: + 386 1 479 04 00</w:t>
      </w:r>
    </w:p>
    <w:p w14:paraId="4DF94BF4" w14:textId="16912724" w:rsidR="00645BE8" w:rsidRDefault="00645BE8" w:rsidP="00645BE8">
      <w:pPr>
        <w:pStyle w:val="dlPhone"/>
      </w:pPr>
      <w:r>
        <w:t>Emergency number: + 386 41 613 631</w:t>
      </w:r>
    </w:p>
    <w:p w14:paraId="59975217" w14:textId="31744DA6" w:rsidR="00645BE8" w:rsidRDefault="00645BE8" w:rsidP="00645BE8">
      <w:pPr>
        <w:pStyle w:val="dlPhone"/>
      </w:pPr>
      <w:r>
        <w:t>Fax: + 386 1 479 04 10</w:t>
      </w:r>
    </w:p>
    <w:p w14:paraId="55D39D57" w14:textId="6FC6D5DC" w:rsidR="00645BE8" w:rsidRDefault="00645BE8" w:rsidP="00645BE8">
      <w:pPr>
        <w:pStyle w:val="dlPhone"/>
      </w:pPr>
      <w:r>
        <w:t>E-mail: contact.ljubljana-amba@diplomatie.gouv.fr, secretariat.ljubljana-amba@diplomatie.gouv.fr</w:t>
      </w:r>
    </w:p>
    <w:p w14:paraId="3A074E09" w14:textId="30930A53" w:rsidR="00645BE8" w:rsidRDefault="00645BE8" w:rsidP="00645BE8">
      <w:pPr>
        <w:pStyle w:val="dlPhone"/>
      </w:pPr>
      <w:r>
        <w:t>Homepage: http://si.ambafrance.org</w:t>
      </w:r>
    </w:p>
    <w:p w14:paraId="13FFD48B" w14:textId="2A18168D" w:rsidR="00645BE8" w:rsidRDefault="00645BE8" w:rsidP="00645BE8">
      <w:pPr>
        <w:pStyle w:val="dlUradCaption"/>
      </w:pPr>
      <w:r>
        <w:t>Consular Section</w:t>
      </w:r>
    </w:p>
    <w:p w14:paraId="7925DDC2" w14:textId="2C235714" w:rsidR="00645BE8" w:rsidRDefault="00645BE8" w:rsidP="00645BE8">
      <w:pPr>
        <w:pStyle w:val="dlPhone"/>
      </w:pPr>
      <w:r>
        <w:t>SI-1000 LJUBLJANA, Zoisova cesta 2</w:t>
      </w:r>
    </w:p>
    <w:p w14:paraId="438D3A11" w14:textId="77777777" w:rsidR="00645BE8" w:rsidRDefault="00645BE8" w:rsidP="00645BE8">
      <w:pPr>
        <w:pStyle w:val="dlPhone"/>
      </w:pPr>
      <w:r>
        <w:t>Office hours: Monday 8.30 – 12.30 and 14.30 – 17.30,</w:t>
      </w:r>
    </w:p>
    <w:p w14:paraId="62D065B7" w14:textId="24574AFF" w:rsidR="00645BE8" w:rsidRDefault="00645BE8" w:rsidP="00645BE8">
      <w:pPr>
        <w:pStyle w:val="dlPhone"/>
      </w:pPr>
      <w:r>
        <w:t>Tuesday – Friday 8.30 – 12.30</w:t>
      </w:r>
    </w:p>
    <w:p w14:paraId="43E4DDA5" w14:textId="3090BC90" w:rsidR="00645BE8" w:rsidRDefault="00645BE8" w:rsidP="00645BE8">
      <w:pPr>
        <w:pStyle w:val="dlPhone"/>
      </w:pPr>
      <w:r>
        <w:t>Tel: + 3861 479 04 30</w:t>
      </w:r>
    </w:p>
    <w:p w14:paraId="3B9E9DD4" w14:textId="60B41F2F" w:rsidR="00645BE8" w:rsidRDefault="00645BE8" w:rsidP="00645BE8">
      <w:pPr>
        <w:pStyle w:val="dlPhone"/>
      </w:pPr>
      <w:r>
        <w:t>Emergency number: + 386 41 724 542</w:t>
      </w:r>
    </w:p>
    <w:p w14:paraId="791D3DCA" w14:textId="7B1099C1" w:rsidR="00645BE8" w:rsidRDefault="00645BE8" w:rsidP="00645BE8">
      <w:pPr>
        <w:pStyle w:val="dlPhone"/>
      </w:pPr>
      <w:r>
        <w:t>E-mail: consulat.ljubljana-amba@diplomatie.gouv.fr</w:t>
      </w:r>
    </w:p>
    <w:p w14:paraId="46E77314" w14:textId="710C3D39" w:rsidR="00645BE8" w:rsidRDefault="00645BE8" w:rsidP="00645BE8">
      <w:pPr>
        <w:pStyle w:val="dlUradCaption"/>
      </w:pPr>
      <w:r>
        <w:t>Economic Section</w:t>
      </w:r>
    </w:p>
    <w:p w14:paraId="7D95B0FC" w14:textId="4FB62B8A" w:rsidR="00645BE8" w:rsidRDefault="00645BE8" w:rsidP="00645BE8">
      <w:pPr>
        <w:pStyle w:val="dlPhone"/>
      </w:pPr>
      <w:r>
        <w:t>Tel: + 386 1 479 04 53</w:t>
      </w:r>
    </w:p>
    <w:p w14:paraId="1AB11BF6" w14:textId="2FDF2F88" w:rsidR="00645BE8" w:rsidRDefault="00645BE8" w:rsidP="00645BE8">
      <w:pPr>
        <w:pStyle w:val="dlPhone"/>
      </w:pPr>
      <w:r>
        <w:t>Fax: + 386 1 479 04 60</w:t>
      </w:r>
    </w:p>
    <w:p w14:paraId="202F3A77" w14:textId="7F52E3B8" w:rsidR="00645BE8" w:rsidRDefault="00645BE8" w:rsidP="00645BE8">
      <w:pPr>
        <w:pStyle w:val="dlPhone"/>
      </w:pPr>
      <w:r>
        <w:t>E-mail: ljubljana@dgtresor.gouv.fr</w:t>
      </w:r>
    </w:p>
    <w:p w14:paraId="29F6F42B" w14:textId="64A7BF60" w:rsidR="00645BE8" w:rsidRDefault="00645BE8" w:rsidP="00645BE8">
      <w:pPr>
        <w:pStyle w:val="dlUradCaption"/>
      </w:pPr>
      <w:r>
        <w:t>French Institute</w:t>
      </w:r>
    </w:p>
    <w:p w14:paraId="1265ABB5" w14:textId="012DD174" w:rsidR="00645BE8" w:rsidRDefault="00645BE8" w:rsidP="00645BE8">
      <w:pPr>
        <w:pStyle w:val="dlPhone"/>
      </w:pPr>
      <w:r>
        <w:t>SI–1000 LJUBLJANA, Breg 12</w:t>
      </w:r>
    </w:p>
    <w:p w14:paraId="55C8FA26" w14:textId="37440DF6" w:rsidR="00645BE8" w:rsidRDefault="00645BE8" w:rsidP="00645BE8">
      <w:pPr>
        <w:pStyle w:val="dlPhone"/>
      </w:pPr>
      <w:r>
        <w:t>Office hours: Monday – Friday 8.30 – 13.00 and 14.00 – 16.30</w:t>
      </w:r>
    </w:p>
    <w:p w14:paraId="48D86FAE" w14:textId="12FD9DCE" w:rsidR="00645BE8" w:rsidRDefault="00645BE8" w:rsidP="00645BE8">
      <w:pPr>
        <w:pStyle w:val="dlPhone"/>
      </w:pPr>
      <w:r>
        <w:t>Tel: + 386 1 200 05 00</w:t>
      </w:r>
    </w:p>
    <w:p w14:paraId="269BA08F" w14:textId="0B3A2062" w:rsidR="00645BE8" w:rsidRDefault="00645BE8" w:rsidP="00645BE8">
      <w:pPr>
        <w:pStyle w:val="dlPhone"/>
      </w:pPr>
      <w:r>
        <w:t>Emergency number: + 386 1 200 05 12</w:t>
      </w:r>
    </w:p>
    <w:p w14:paraId="4FF91330" w14:textId="73F3E0BF" w:rsidR="00645BE8" w:rsidRDefault="00645BE8" w:rsidP="00645BE8">
      <w:pPr>
        <w:pStyle w:val="dlPhone"/>
      </w:pPr>
      <w:r>
        <w:t>E-mail: ljubljana@dgtresor.gouv.fr</w:t>
      </w:r>
    </w:p>
    <w:p w14:paraId="6E0207E7" w14:textId="7F85DB5F" w:rsidR="00645BE8" w:rsidRDefault="00645BE8" w:rsidP="00645BE8">
      <w:pPr>
        <w:pStyle w:val="dlUradCaption"/>
      </w:pPr>
      <w:r>
        <w:t>Defence Attaché’s Office</w:t>
      </w:r>
    </w:p>
    <w:p w14:paraId="4D3DB52A" w14:textId="231B5704" w:rsidR="00645BE8" w:rsidRDefault="00645BE8" w:rsidP="00645BE8">
      <w:pPr>
        <w:pStyle w:val="dlPhone"/>
      </w:pPr>
      <w:r>
        <w:t>AT-1040 VIENNA, Technikerstraße 2</w:t>
      </w:r>
    </w:p>
    <w:p w14:paraId="6AE5E887" w14:textId="1DC93E8C" w:rsidR="00645BE8" w:rsidRDefault="00645BE8" w:rsidP="00645BE8">
      <w:pPr>
        <w:pStyle w:val="dlPhone"/>
      </w:pPr>
      <w:r>
        <w:t>Tel: + 43 1 502 751 85</w:t>
      </w:r>
    </w:p>
    <w:p w14:paraId="4C71511B" w14:textId="6452D197" w:rsidR="00645BE8" w:rsidRDefault="00645BE8" w:rsidP="00645BE8">
      <w:pPr>
        <w:pStyle w:val="dlPhone"/>
      </w:pPr>
      <w:r>
        <w:t>Fax: + 43 1 502 751 63</w:t>
      </w:r>
    </w:p>
    <w:p w14:paraId="583F799A" w14:textId="14225D2F" w:rsidR="00645BE8" w:rsidRDefault="00645BE8" w:rsidP="00645BE8">
      <w:pPr>
        <w:pStyle w:val="dlPhone"/>
      </w:pPr>
      <w:r>
        <w:t>E-mail: milfrance.vienne-amba@diplomatie.gouv.fr</w:t>
      </w:r>
    </w:p>
    <w:p w14:paraId="055D927E" w14:textId="20BA82E4" w:rsidR="00645BE8" w:rsidRDefault="00645BE8" w:rsidP="00645BE8">
      <w:pPr>
        <w:pStyle w:val="dlUradCaption"/>
      </w:pPr>
      <w:r>
        <w:t>Police Attaché’s Office</w:t>
      </w:r>
    </w:p>
    <w:p w14:paraId="2E3C1D40" w14:textId="0E64F631" w:rsidR="00645BE8" w:rsidRDefault="00645BE8" w:rsidP="00645BE8">
      <w:pPr>
        <w:pStyle w:val="dlPhone"/>
      </w:pPr>
      <w:r>
        <w:t>AT–1040 VIENNA, Technikerstraße 2</w:t>
      </w:r>
    </w:p>
    <w:p w14:paraId="52457856" w14:textId="70C9AADF" w:rsidR="00645BE8" w:rsidRDefault="00645BE8" w:rsidP="00645BE8">
      <w:pPr>
        <w:pStyle w:val="dlPhone"/>
      </w:pPr>
      <w:r>
        <w:t>Tel: + 43 1 502 75 104</w:t>
      </w:r>
    </w:p>
    <w:p w14:paraId="03AD32C3" w14:textId="41F8556B" w:rsidR="00645BE8" w:rsidRDefault="00645BE8" w:rsidP="00645BE8">
      <w:pPr>
        <w:pStyle w:val="dlPhone"/>
      </w:pPr>
      <w:r>
        <w:t>Fax: + 43 1 502 75 168</w:t>
      </w:r>
    </w:p>
    <w:p w14:paraId="6EF1B565" w14:textId="11664C35" w:rsidR="00645BE8" w:rsidRDefault="00645BE8" w:rsidP="00645BE8">
      <w:pPr>
        <w:pStyle w:val="dlPhone"/>
      </w:pPr>
      <w:r>
        <w:t>E-mail: ssi.vienne-amba@diplomatie.gouv.fr</w:t>
      </w:r>
    </w:p>
    <w:p w14:paraId="1C865A6F" w14:textId="37DE4A35" w:rsidR="00645BE8" w:rsidRDefault="00645BE8" w:rsidP="00645BE8">
      <w:pPr>
        <w:pStyle w:val="dlPerson"/>
      </w:pPr>
    </w:p>
    <w:p w14:paraId="65D1A90B" w14:textId="7CB4F210" w:rsidR="00645BE8" w:rsidRDefault="00645BE8" w:rsidP="00645BE8">
      <w:pPr>
        <w:pStyle w:val="dlPerson"/>
      </w:pPr>
      <w:r>
        <w:t>H. E. Ms Fabienne RUNYO</w:t>
      </w:r>
    </w:p>
    <w:p w14:paraId="44B7460D" w14:textId="2CA83417" w:rsidR="00645BE8" w:rsidRDefault="00645BE8" w:rsidP="00645BE8">
      <w:pPr>
        <w:pStyle w:val="dlPerson2"/>
      </w:pPr>
      <w:r>
        <w:t>Ambassador Extraordinary and Plenipotentiary</w:t>
      </w:r>
    </w:p>
    <w:p w14:paraId="4BE31B10" w14:textId="025A11C4" w:rsidR="00645BE8" w:rsidRDefault="00645BE8" w:rsidP="00645BE8">
      <w:pPr>
        <w:pStyle w:val="dlPerson2Last"/>
      </w:pPr>
      <w:r>
        <w:t>18 September 2025</w:t>
      </w:r>
    </w:p>
    <w:p w14:paraId="54684D9D" w14:textId="5BA7277E" w:rsidR="00645BE8" w:rsidRDefault="00645BE8" w:rsidP="00645BE8">
      <w:pPr>
        <w:pStyle w:val="dlPerson"/>
      </w:pPr>
      <w:r>
        <w:t>Ms Emmanuelle, Marie-Dominique, Hermine DECAIX ep. MARCHAND</w:t>
      </w:r>
    </w:p>
    <w:p w14:paraId="36A2ECFB" w14:textId="376908E0" w:rsidR="00645BE8" w:rsidRDefault="00645BE8" w:rsidP="00645BE8">
      <w:pPr>
        <w:pStyle w:val="dlPerson2Last"/>
      </w:pPr>
      <w:r>
        <w:t>First Counsellor</w:t>
      </w:r>
    </w:p>
    <w:p w14:paraId="53863AC9" w14:textId="18A235D4" w:rsidR="00645BE8" w:rsidRDefault="00645BE8" w:rsidP="00645BE8">
      <w:pPr>
        <w:pStyle w:val="dlPerson"/>
      </w:pPr>
      <w:r>
        <w:t>Ms Swalie, Marie-José, Annick LEFEUVRE</w:t>
      </w:r>
    </w:p>
    <w:p w14:paraId="21F7C2B6" w14:textId="149AE72F" w:rsidR="00645BE8" w:rsidRDefault="00645BE8" w:rsidP="00645BE8">
      <w:pPr>
        <w:pStyle w:val="dlPerson2Last"/>
      </w:pPr>
      <w:r>
        <w:t>First Secretary</w:t>
      </w:r>
    </w:p>
    <w:p w14:paraId="15A3B491" w14:textId="06928E21" w:rsidR="00645BE8" w:rsidRDefault="00645BE8" w:rsidP="00645BE8">
      <w:pPr>
        <w:pStyle w:val="dlPerson"/>
      </w:pPr>
      <w:r>
        <w:t>Ms Marguerite HITIER ép MOŸ</w:t>
      </w:r>
    </w:p>
    <w:p w14:paraId="3F632AFB" w14:textId="6547DDFF" w:rsidR="00645BE8" w:rsidRDefault="00645BE8" w:rsidP="00645BE8">
      <w:pPr>
        <w:pStyle w:val="dlPerson2"/>
      </w:pPr>
      <w:r>
        <w:t>Counsellor</w:t>
      </w:r>
    </w:p>
    <w:p w14:paraId="111C695D" w14:textId="1D76C2AF" w:rsidR="00645BE8" w:rsidRDefault="00645BE8" w:rsidP="00645BE8">
      <w:pPr>
        <w:pStyle w:val="dlPerson2Last"/>
      </w:pPr>
      <w:r>
        <w:t>Director of the French Institute</w:t>
      </w:r>
    </w:p>
    <w:p w14:paraId="70177A3B" w14:textId="3838B7A0" w:rsidR="00645BE8" w:rsidRDefault="00645BE8" w:rsidP="00645BE8">
      <w:pPr>
        <w:pStyle w:val="dlPerson"/>
      </w:pPr>
      <w:r>
        <w:t>Mr Julien PAUPERT</w:t>
      </w:r>
    </w:p>
    <w:p w14:paraId="72E948D1" w14:textId="7B25AF96" w:rsidR="00645BE8" w:rsidRDefault="00645BE8" w:rsidP="00645BE8">
      <w:pPr>
        <w:pStyle w:val="dlPerson2Last"/>
      </w:pPr>
      <w:r>
        <w:t>Counsellor</w:t>
      </w:r>
    </w:p>
    <w:p w14:paraId="6FCE0872" w14:textId="08066FAC" w:rsidR="00645BE8" w:rsidRDefault="00645BE8" w:rsidP="00645BE8">
      <w:pPr>
        <w:pStyle w:val="dlPerson"/>
      </w:pPr>
      <w:r>
        <w:t>Mr Killian, Corentin BATAILLARD</w:t>
      </w:r>
    </w:p>
    <w:p w14:paraId="79F6CDB5" w14:textId="423EA9AE" w:rsidR="00645BE8" w:rsidRDefault="00645BE8" w:rsidP="00645BE8">
      <w:pPr>
        <w:pStyle w:val="dlPerson2Last"/>
      </w:pPr>
      <w:r>
        <w:t>Second Secretary (Consular Affairs)</w:t>
      </w:r>
    </w:p>
    <w:p w14:paraId="79004250" w14:textId="62A599B3" w:rsidR="00645BE8" w:rsidRDefault="00645BE8" w:rsidP="00645BE8">
      <w:pPr>
        <w:pStyle w:val="dlPerson"/>
      </w:pPr>
      <w:r>
        <w:t>Mr Werner, Chilperic, Guillaume, Roland LAVENTURE</w:t>
      </w:r>
    </w:p>
    <w:p w14:paraId="060641A5" w14:textId="0FCFE3AC" w:rsidR="00645BE8" w:rsidRDefault="00645BE8" w:rsidP="00645BE8">
      <w:pPr>
        <w:pStyle w:val="dlPerson2Last"/>
      </w:pPr>
      <w:r>
        <w:t>Third Secretary</w:t>
      </w:r>
    </w:p>
    <w:p w14:paraId="355E0425" w14:textId="34B5E693" w:rsidR="00645BE8" w:rsidRDefault="00645BE8" w:rsidP="00645BE8">
      <w:pPr>
        <w:pStyle w:val="dlPerson"/>
      </w:pPr>
      <w:r>
        <w:t>Colonel Stephane Jean LOECHLEITER</w:t>
      </w:r>
    </w:p>
    <w:p w14:paraId="415B668D" w14:textId="4A1B7582" w:rsidR="00645BE8" w:rsidRDefault="00645BE8" w:rsidP="00645BE8">
      <w:pPr>
        <w:pStyle w:val="dlPerson2"/>
      </w:pPr>
      <w:r>
        <w:t>Defence Attaché</w:t>
      </w:r>
    </w:p>
    <w:p w14:paraId="1A77C6EF" w14:textId="30FFB1E2" w:rsidR="00645BE8" w:rsidRDefault="00645BE8" w:rsidP="00645BE8">
      <w:pPr>
        <w:pStyle w:val="dlPerson2Last"/>
      </w:pPr>
      <w:r>
        <w:t>with residence in Vienna</w:t>
      </w:r>
    </w:p>
    <w:p w14:paraId="5C57FA00" w14:textId="33EE4726" w:rsidR="00645BE8" w:rsidRDefault="00645BE8" w:rsidP="00645BE8">
      <w:pPr>
        <w:pStyle w:val="dlPerson"/>
      </w:pPr>
      <w:r>
        <w:t>Major Jehan HARTMANN</w:t>
      </w:r>
    </w:p>
    <w:p w14:paraId="572C41AA" w14:textId="16951120" w:rsidR="00645BE8" w:rsidRDefault="00645BE8" w:rsidP="00645BE8">
      <w:pPr>
        <w:pStyle w:val="dlPerson2"/>
      </w:pPr>
      <w:r>
        <w:t>Deputy Defence Attaché</w:t>
      </w:r>
    </w:p>
    <w:p w14:paraId="6FBEA73A" w14:textId="5704EB3B" w:rsidR="00645BE8" w:rsidRDefault="00645BE8" w:rsidP="00645BE8">
      <w:pPr>
        <w:pStyle w:val="dlPerson2Last"/>
      </w:pPr>
      <w:r>
        <w:t>with residence in Vienna</w:t>
      </w:r>
    </w:p>
    <w:p w14:paraId="72C11956" w14:textId="463D1B32" w:rsidR="00645BE8" w:rsidRDefault="00645BE8" w:rsidP="00645BE8">
      <w:pPr>
        <w:pStyle w:val="dlPerson"/>
      </w:pPr>
      <w:r>
        <w:t>Mr Christoph RICHARD</w:t>
      </w:r>
    </w:p>
    <w:p w14:paraId="31492475" w14:textId="7D1DAE20" w:rsidR="00645BE8" w:rsidRDefault="00645BE8" w:rsidP="00645BE8">
      <w:pPr>
        <w:pStyle w:val="dlPerson2"/>
      </w:pPr>
      <w:r>
        <w:t>Attache</w:t>
      </w:r>
    </w:p>
    <w:p w14:paraId="76AE038C" w14:textId="32C2B569" w:rsidR="00645BE8" w:rsidRDefault="00645BE8" w:rsidP="00645BE8">
      <w:pPr>
        <w:pStyle w:val="dlPerson2Last"/>
      </w:pPr>
      <w:r>
        <w:t>with residence in Vienna</w:t>
      </w:r>
    </w:p>
    <w:p w14:paraId="72B64F0A" w14:textId="0F832765" w:rsidR="00645BE8" w:rsidRDefault="00645BE8" w:rsidP="00645BE8">
      <w:pPr>
        <w:pStyle w:val="MisijeNaslov"/>
      </w:pPr>
      <w:r>
        <w:br w:type="column"/>
      </w:r>
      <w:bookmarkStart w:id="58" w:name="_Toc213750469"/>
      <w:r>
        <w:t>Georgia</w:t>
      </w:r>
      <w:bookmarkEnd w:id="58"/>
    </w:p>
    <w:p w14:paraId="358B1732" w14:textId="414A6A11" w:rsidR="00645BE8" w:rsidRDefault="00645BE8" w:rsidP="00645BE8">
      <w:pPr>
        <w:pStyle w:val="dlCaption"/>
      </w:pPr>
      <w:r>
        <w:t>EMBASSY OF GEORGIA</w:t>
      </w:r>
    </w:p>
    <w:p w14:paraId="5ED3E64A" w14:textId="00CD2C30" w:rsidR="00645BE8" w:rsidRDefault="00645BE8" w:rsidP="00645BE8">
      <w:pPr>
        <w:pStyle w:val="dlAddress"/>
      </w:pPr>
      <w:r>
        <w:t>SI-1000 LJUBLJANA, Levčeva ulica 6</w:t>
      </w:r>
    </w:p>
    <w:p w14:paraId="5A24CF14" w14:textId="335AB566" w:rsidR="00645BE8" w:rsidRDefault="00645BE8" w:rsidP="00645BE8">
      <w:pPr>
        <w:pStyle w:val="dlOfficeHours"/>
      </w:pPr>
      <w:r>
        <w:t>Office hours: Monday – Friday 9.00 – 13.00 and 14.00 – 18.00</w:t>
      </w:r>
    </w:p>
    <w:p w14:paraId="39EDE4B8" w14:textId="5AFD5D7E" w:rsidR="00645BE8" w:rsidRDefault="00645BE8" w:rsidP="00645BE8">
      <w:pPr>
        <w:pStyle w:val="dlPhone"/>
      </w:pPr>
      <w:r>
        <w:t>Tel: + 386 8 382 65 98; + 386 41 317 636</w:t>
      </w:r>
    </w:p>
    <w:p w14:paraId="44F897B8" w14:textId="7AC06550" w:rsidR="00645BE8" w:rsidRDefault="00645BE8" w:rsidP="00645BE8">
      <w:pPr>
        <w:pStyle w:val="dlPhone"/>
      </w:pPr>
      <w:r>
        <w:t>Emergency number: + 386 40 337 788</w:t>
      </w:r>
    </w:p>
    <w:p w14:paraId="41FBB456" w14:textId="29DAA072" w:rsidR="00645BE8" w:rsidRDefault="00645BE8" w:rsidP="00645BE8">
      <w:pPr>
        <w:pStyle w:val="dlPhone"/>
      </w:pPr>
      <w:r>
        <w:t>Fax: + 386 8 382 65 99</w:t>
      </w:r>
    </w:p>
    <w:p w14:paraId="4349FC39" w14:textId="6590659E" w:rsidR="00645BE8" w:rsidRDefault="00645BE8" w:rsidP="00645BE8">
      <w:pPr>
        <w:pStyle w:val="dlPhone"/>
      </w:pPr>
      <w:r>
        <w:t>E-mail: ljubljana.emb@mfa.gov.ge</w:t>
      </w:r>
    </w:p>
    <w:p w14:paraId="6F975B9A" w14:textId="0553C5F2" w:rsidR="00645BE8" w:rsidRDefault="00645BE8" w:rsidP="00645BE8">
      <w:pPr>
        <w:pStyle w:val="dlPhone"/>
      </w:pPr>
      <w:r>
        <w:t>Homepage: www.slovenia.mfa.gov.ge</w:t>
      </w:r>
    </w:p>
    <w:p w14:paraId="79DD7847" w14:textId="0E6E0601" w:rsidR="00645BE8" w:rsidRDefault="00645BE8" w:rsidP="00645BE8">
      <w:pPr>
        <w:pStyle w:val="dlUradCaption"/>
      </w:pPr>
      <w:r>
        <w:t>Consular Section</w:t>
      </w:r>
    </w:p>
    <w:p w14:paraId="2DE9084A" w14:textId="47A3F097" w:rsidR="00645BE8" w:rsidRDefault="00645BE8" w:rsidP="00645BE8">
      <w:pPr>
        <w:pStyle w:val="dlPhone"/>
      </w:pPr>
      <w:r>
        <w:t>Office hours: Monday – Friday 9.00 – 13.00</w:t>
      </w:r>
    </w:p>
    <w:p w14:paraId="7751B050" w14:textId="6F231CB5" w:rsidR="00645BE8" w:rsidRDefault="00645BE8" w:rsidP="00645BE8">
      <w:pPr>
        <w:pStyle w:val="dlPerson"/>
      </w:pPr>
    </w:p>
    <w:p w14:paraId="311141D8" w14:textId="48A51200" w:rsidR="00645BE8" w:rsidRDefault="00645BE8" w:rsidP="00645BE8">
      <w:pPr>
        <w:pStyle w:val="dlPerson"/>
      </w:pPr>
      <w:r>
        <w:t>H. E. Mr Konstantine SURGULADZE</w:t>
      </w:r>
    </w:p>
    <w:p w14:paraId="7FB06F4D" w14:textId="22F77205" w:rsidR="00645BE8" w:rsidRDefault="00645BE8" w:rsidP="00645BE8">
      <w:pPr>
        <w:pStyle w:val="dlPerson2"/>
      </w:pPr>
      <w:r>
        <w:t>Ambassador Extraordinary and Plenipotentiary</w:t>
      </w:r>
    </w:p>
    <w:p w14:paraId="09DDF619" w14:textId="1DC6E974" w:rsidR="00645BE8" w:rsidRDefault="00645BE8" w:rsidP="00645BE8">
      <w:pPr>
        <w:pStyle w:val="dlPerson2Last"/>
      </w:pPr>
      <w:r>
        <w:t>23 April 2025</w:t>
      </w:r>
    </w:p>
    <w:p w14:paraId="72F6CB8C" w14:textId="77933990" w:rsidR="00645BE8" w:rsidRDefault="00645BE8" w:rsidP="00645BE8">
      <w:pPr>
        <w:pStyle w:val="dlPerson"/>
      </w:pPr>
      <w:r>
        <w:t>Ms Sophia SAKVARELIDZE-BULGARINI</w:t>
      </w:r>
    </w:p>
    <w:p w14:paraId="6614464A" w14:textId="586381B9" w:rsidR="00645BE8" w:rsidRDefault="00645BE8" w:rsidP="00645BE8">
      <w:pPr>
        <w:pStyle w:val="dlPerson2Last"/>
      </w:pPr>
      <w:r>
        <w:t>Senior Counsellor</w:t>
      </w:r>
    </w:p>
    <w:p w14:paraId="7C7474D7" w14:textId="075C9A36" w:rsidR="00645BE8" w:rsidRDefault="00645BE8" w:rsidP="00645BE8">
      <w:pPr>
        <w:pStyle w:val="dlPerson"/>
      </w:pPr>
      <w:r>
        <w:t>Mr Mirza SULEIMANOV</w:t>
      </w:r>
    </w:p>
    <w:p w14:paraId="0694B574" w14:textId="055B3FE4" w:rsidR="00645BE8" w:rsidRDefault="00645BE8" w:rsidP="00645BE8">
      <w:pPr>
        <w:pStyle w:val="dlPerson2Last"/>
      </w:pPr>
      <w:r>
        <w:t>First Secretary</w:t>
      </w:r>
    </w:p>
    <w:p w14:paraId="18AEB46B" w14:textId="4CBD41CD" w:rsidR="00645BE8" w:rsidRDefault="00645BE8" w:rsidP="00645BE8">
      <w:pPr>
        <w:pStyle w:val="dlPerson"/>
      </w:pPr>
      <w:r>
        <w:t>Mr Jemal RAMISHVILI</w:t>
      </w:r>
    </w:p>
    <w:p w14:paraId="139223ED" w14:textId="7E05FFAB" w:rsidR="00645BE8" w:rsidRDefault="00645BE8" w:rsidP="00645BE8">
      <w:pPr>
        <w:pStyle w:val="dlPerson2"/>
      </w:pPr>
      <w:r>
        <w:t>Police Attaché</w:t>
      </w:r>
    </w:p>
    <w:p w14:paraId="472E3A55" w14:textId="4627F032" w:rsidR="00645BE8" w:rsidRDefault="00645BE8" w:rsidP="00645BE8">
      <w:pPr>
        <w:pStyle w:val="dlPerson2Last"/>
      </w:pPr>
      <w:r>
        <w:t>with residence in Vienna</w:t>
      </w:r>
    </w:p>
    <w:p w14:paraId="05367D24" w14:textId="79CB44F1" w:rsidR="00645BE8" w:rsidRDefault="00645BE8" w:rsidP="00645BE8">
      <w:pPr>
        <w:pStyle w:val="MisijeNaslov"/>
      </w:pPr>
      <w:r>
        <w:br w:type="column"/>
      </w:r>
      <w:bookmarkStart w:id="59" w:name="_Toc213750470"/>
      <w:r>
        <w:t>Germany</w:t>
      </w:r>
      <w:bookmarkEnd w:id="59"/>
    </w:p>
    <w:p w14:paraId="0620B9B4" w14:textId="4710D594" w:rsidR="00645BE8" w:rsidRDefault="00645BE8" w:rsidP="00645BE8">
      <w:pPr>
        <w:pStyle w:val="dlCaption"/>
      </w:pPr>
      <w:r>
        <w:t>EMBASSY OF THE FEDERAL REPUBLIC OF GERMANY</w:t>
      </w:r>
    </w:p>
    <w:p w14:paraId="6BDE6D3F" w14:textId="54EB67D6" w:rsidR="00645BE8" w:rsidRDefault="00645BE8" w:rsidP="00645BE8">
      <w:pPr>
        <w:pStyle w:val="dlAddress"/>
      </w:pPr>
      <w:r>
        <w:t>SI-1000 LJUBLJANA, Prešernova cesta 27</w:t>
      </w:r>
    </w:p>
    <w:p w14:paraId="65FB5335" w14:textId="65C9F2F6" w:rsidR="00645BE8" w:rsidRDefault="00645BE8" w:rsidP="00645BE8">
      <w:pPr>
        <w:pStyle w:val="dlOfficeHours"/>
      </w:pPr>
      <w:r>
        <w:t>Office hours: Monday – Thursday 8.00 – 16.30, Friday 8.00 – 14.00</w:t>
      </w:r>
    </w:p>
    <w:p w14:paraId="0F7AA87A" w14:textId="29934626" w:rsidR="00645BE8" w:rsidRDefault="00645BE8" w:rsidP="00645BE8">
      <w:pPr>
        <w:pStyle w:val="dlPhone"/>
      </w:pPr>
      <w:r>
        <w:t>Tel: + 386 1 479 03 00</w:t>
      </w:r>
    </w:p>
    <w:p w14:paraId="11F6E87D" w14:textId="5EC68C40" w:rsidR="00645BE8" w:rsidRDefault="00645BE8" w:rsidP="00645BE8">
      <w:pPr>
        <w:pStyle w:val="dlPhone"/>
      </w:pPr>
      <w:r>
        <w:t>Emergency number: + 386 30 708 055</w:t>
      </w:r>
    </w:p>
    <w:p w14:paraId="01FF5C87" w14:textId="7EB5CDA6" w:rsidR="00645BE8" w:rsidRDefault="00645BE8" w:rsidP="00645BE8">
      <w:pPr>
        <w:pStyle w:val="dlPhone"/>
      </w:pPr>
      <w:r>
        <w:t>Fax: + 386 1 425 08 99</w:t>
      </w:r>
    </w:p>
    <w:p w14:paraId="1F9F467A" w14:textId="752E4B04" w:rsidR="00645BE8" w:rsidRDefault="00645BE8" w:rsidP="00645BE8">
      <w:pPr>
        <w:pStyle w:val="dlPhone"/>
      </w:pPr>
      <w:r>
        <w:t>E-mail: info@ljubljana.auswaertiges-amt.de</w:t>
      </w:r>
    </w:p>
    <w:p w14:paraId="0C00C8A0" w14:textId="09732949" w:rsidR="00645BE8" w:rsidRDefault="00645BE8" w:rsidP="00645BE8">
      <w:pPr>
        <w:pStyle w:val="dlPhone"/>
      </w:pPr>
      <w:r>
        <w:t>Homepage: www.ljubljana.diplo.de</w:t>
      </w:r>
    </w:p>
    <w:p w14:paraId="22039C54" w14:textId="346AC0E9" w:rsidR="00645BE8" w:rsidRDefault="00645BE8" w:rsidP="00645BE8">
      <w:pPr>
        <w:pStyle w:val="dlUradCaption"/>
      </w:pPr>
      <w:r>
        <w:t>Consular Section</w:t>
      </w:r>
    </w:p>
    <w:p w14:paraId="40FBD8A0" w14:textId="77777777" w:rsidR="00645BE8" w:rsidRDefault="00645BE8" w:rsidP="00645BE8">
      <w:pPr>
        <w:pStyle w:val="dlPhone"/>
      </w:pPr>
      <w:r>
        <w:t>Office hours: Monday, Wednesday and Thursday 9.00 – 12.00</w:t>
      </w:r>
    </w:p>
    <w:p w14:paraId="7E77727F" w14:textId="43B08647" w:rsidR="00645BE8" w:rsidRDefault="00645BE8" w:rsidP="00645BE8">
      <w:pPr>
        <w:pStyle w:val="dlPhone"/>
      </w:pPr>
      <w:r>
        <w:t xml:space="preserve"> Tuesday 9.00 – 12.00 and 14.00 – 16.00, Friday 9.00 – 11.00</w:t>
      </w:r>
    </w:p>
    <w:p w14:paraId="661C1A19" w14:textId="5F1E7A76" w:rsidR="00645BE8" w:rsidRDefault="00645BE8" w:rsidP="00645BE8">
      <w:pPr>
        <w:pStyle w:val="dlPhone"/>
      </w:pPr>
      <w:r>
        <w:t>Fax: + 386 1 251 61 66</w:t>
      </w:r>
    </w:p>
    <w:p w14:paraId="2F4CF874" w14:textId="414B6DC2" w:rsidR="00645BE8" w:rsidRDefault="00645BE8" w:rsidP="00645BE8">
      <w:pPr>
        <w:pStyle w:val="dlPerson"/>
      </w:pPr>
    </w:p>
    <w:p w14:paraId="05BE8BD7" w14:textId="46CE874C" w:rsidR="00645BE8" w:rsidRDefault="00645BE8" w:rsidP="00645BE8">
      <w:pPr>
        <w:pStyle w:val="dlPerson"/>
      </w:pPr>
      <w:r>
        <w:t>H. E. Ms Sylvia Ursula Katja GRONEICK</w:t>
      </w:r>
    </w:p>
    <w:p w14:paraId="7C293856" w14:textId="1F00B248" w:rsidR="00645BE8" w:rsidRDefault="00645BE8" w:rsidP="00645BE8">
      <w:pPr>
        <w:pStyle w:val="dlPerson2"/>
      </w:pPr>
      <w:r>
        <w:t>Ambassador Extraordinary and Plenipotentiary</w:t>
      </w:r>
    </w:p>
    <w:p w14:paraId="78C44706" w14:textId="505C4E63" w:rsidR="00645BE8" w:rsidRDefault="00645BE8" w:rsidP="00645BE8">
      <w:pPr>
        <w:pStyle w:val="dlPerson2Last"/>
      </w:pPr>
      <w:r>
        <w:t>13 August 2024</w:t>
      </w:r>
    </w:p>
    <w:p w14:paraId="0038164B" w14:textId="679CA292" w:rsidR="00645BE8" w:rsidRDefault="00645BE8" w:rsidP="00645BE8">
      <w:pPr>
        <w:pStyle w:val="dlPerson"/>
      </w:pPr>
      <w:r>
        <w:t>Colonel Frank Stefan DE WAELE</w:t>
      </w:r>
    </w:p>
    <w:p w14:paraId="7F159B3E" w14:textId="6642A168" w:rsidR="00645BE8" w:rsidRDefault="00645BE8" w:rsidP="00645BE8">
      <w:pPr>
        <w:pStyle w:val="dlPerson2"/>
      </w:pPr>
      <w:r>
        <w:t>Defence Attaché</w:t>
      </w:r>
    </w:p>
    <w:p w14:paraId="25370606" w14:textId="4A698568" w:rsidR="00645BE8" w:rsidRDefault="00645BE8" w:rsidP="00645BE8">
      <w:pPr>
        <w:pStyle w:val="dlPerson2Last"/>
      </w:pPr>
      <w:r>
        <w:t>with residence in Vienna</w:t>
      </w:r>
    </w:p>
    <w:p w14:paraId="4D2FB621" w14:textId="2176FC0E" w:rsidR="00645BE8" w:rsidRDefault="00645BE8" w:rsidP="00645BE8">
      <w:pPr>
        <w:pStyle w:val="dlPerson"/>
      </w:pPr>
      <w:r>
        <w:t>Ms Julia Christine KOHLHEIM</w:t>
      </w:r>
    </w:p>
    <w:p w14:paraId="6CB05EC7" w14:textId="53A67939" w:rsidR="00645BE8" w:rsidRDefault="00645BE8" w:rsidP="00645BE8">
      <w:pPr>
        <w:pStyle w:val="dlPerson2Last"/>
      </w:pPr>
      <w:r>
        <w:t>Counsellor</w:t>
      </w:r>
    </w:p>
    <w:p w14:paraId="34855C18" w14:textId="5F6216D6" w:rsidR="00645BE8" w:rsidRDefault="00645BE8" w:rsidP="00645BE8">
      <w:pPr>
        <w:pStyle w:val="dlPerson"/>
      </w:pPr>
      <w:r>
        <w:t>Mr Louis Pascal MOURIER</w:t>
      </w:r>
    </w:p>
    <w:p w14:paraId="51130741" w14:textId="5C81DB1C" w:rsidR="00645BE8" w:rsidRDefault="00645BE8" w:rsidP="00645BE8">
      <w:pPr>
        <w:pStyle w:val="dlPerson2Last"/>
      </w:pPr>
      <w:r>
        <w:t>First Secretary</w:t>
      </w:r>
    </w:p>
    <w:p w14:paraId="7CBFB89B" w14:textId="28D2F5C8" w:rsidR="00645BE8" w:rsidRDefault="00645BE8" w:rsidP="00645BE8">
      <w:pPr>
        <w:pStyle w:val="dlPerson"/>
      </w:pPr>
      <w:r>
        <w:t>Ms Elisabeth GIMENEZ</w:t>
      </w:r>
    </w:p>
    <w:p w14:paraId="402BB932" w14:textId="1B5D4C93" w:rsidR="00645BE8" w:rsidRDefault="00645BE8" w:rsidP="00645BE8">
      <w:pPr>
        <w:pStyle w:val="dlPerson2Last"/>
      </w:pPr>
      <w:r>
        <w:t>First Secretary</w:t>
      </w:r>
    </w:p>
    <w:p w14:paraId="654F6291" w14:textId="53455FB5" w:rsidR="00645BE8" w:rsidRDefault="00645BE8" w:rsidP="00645BE8">
      <w:pPr>
        <w:pStyle w:val="dlPerson"/>
      </w:pPr>
      <w:r>
        <w:t>Mr Thomas Georg WECKERT</w:t>
      </w:r>
    </w:p>
    <w:p w14:paraId="27758E0E" w14:textId="2C614BAC" w:rsidR="00645BE8" w:rsidRDefault="00645BE8" w:rsidP="00645BE8">
      <w:pPr>
        <w:pStyle w:val="dlPerson2Last"/>
      </w:pPr>
      <w:r>
        <w:t>First Secretary</w:t>
      </w:r>
    </w:p>
    <w:p w14:paraId="2BA0DC2E" w14:textId="3D425386" w:rsidR="00645BE8" w:rsidRDefault="00645BE8" w:rsidP="00645BE8">
      <w:pPr>
        <w:pStyle w:val="dlPerson"/>
      </w:pPr>
      <w:r>
        <w:t>Mr Marwan Hassan MUSSA</w:t>
      </w:r>
    </w:p>
    <w:p w14:paraId="348B0915" w14:textId="39ABCE7B" w:rsidR="00645BE8" w:rsidRDefault="00645BE8" w:rsidP="00645BE8">
      <w:pPr>
        <w:pStyle w:val="dlPerson2"/>
      </w:pPr>
      <w:r>
        <w:t>Third Secretary</w:t>
      </w:r>
    </w:p>
    <w:p w14:paraId="0F1D0E31" w14:textId="2C972A7E" w:rsidR="00645BE8" w:rsidRDefault="00645BE8" w:rsidP="00645BE8">
      <w:pPr>
        <w:pStyle w:val="dlPerson2Last"/>
      </w:pPr>
      <w:r>
        <w:t>with residence in Vienna</w:t>
      </w:r>
    </w:p>
    <w:p w14:paraId="3E45DC45" w14:textId="2A27A8BA" w:rsidR="00645BE8" w:rsidRDefault="00645BE8" w:rsidP="00645BE8">
      <w:pPr>
        <w:pStyle w:val="dlPerson"/>
      </w:pPr>
      <w:r>
        <w:t>Mr Hans-Werner MANSHOLT</w:t>
      </w:r>
    </w:p>
    <w:p w14:paraId="4E80BDAA" w14:textId="4B60D7A7" w:rsidR="00645BE8" w:rsidRDefault="00645BE8" w:rsidP="00645BE8">
      <w:pPr>
        <w:pStyle w:val="dlPerson2"/>
      </w:pPr>
      <w:r>
        <w:t>Assistant Military Attaché</w:t>
      </w:r>
    </w:p>
    <w:p w14:paraId="5D3E0A6B" w14:textId="6D6BFE9A" w:rsidR="00645BE8" w:rsidRDefault="00645BE8" w:rsidP="00645BE8">
      <w:pPr>
        <w:pStyle w:val="dlPerson2Last"/>
      </w:pPr>
      <w:r>
        <w:t>with residence in Vienna</w:t>
      </w:r>
    </w:p>
    <w:p w14:paraId="63134BD6" w14:textId="75FEC012" w:rsidR="00645BE8" w:rsidRDefault="00645BE8" w:rsidP="00645BE8">
      <w:pPr>
        <w:pStyle w:val="dlPerson"/>
      </w:pPr>
      <w:r>
        <w:t>Ms Mirka Isabel LEHMANN</w:t>
      </w:r>
    </w:p>
    <w:p w14:paraId="491B5C43" w14:textId="31DD9345" w:rsidR="00645BE8" w:rsidRDefault="00645BE8" w:rsidP="00645BE8">
      <w:pPr>
        <w:pStyle w:val="dlPerson2Last"/>
      </w:pPr>
      <w:r>
        <w:t>Assistant Attaché</w:t>
      </w:r>
    </w:p>
    <w:p w14:paraId="1C679F40" w14:textId="1118A5B6" w:rsidR="00645BE8" w:rsidRDefault="00645BE8" w:rsidP="00645BE8">
      <w:pPr>
        <w:pStyle w:val="dlPerson"/>
      </w:pPr>
      <w:r>
        <w:t>Ms Katharina STÖHR</w:t>
      </w:r>
    </w:p>
    <w:p w14:paraId="7999E0B3" w14:textId="72A83A99" w:rsidR="00645BE8" w:rsidRDefault="00645BE8" w:rsidP="00645BE8">
      <w:pPr>
        <w:pStyle w:val="dlPerson2Last"/>
      </w:pPr>
      <w:r>
        <w:t>Assistant Attaché</w:t>
      </w:r>
    </w:p>
    <w:p w14:paraId="3ADCEFC0" w14:textId="0D567F13" w:rsidR="00645BE8" w:rsidRDefault="00645BE8" w:rsidP="00645BE8">
      <w:pPr>
        <w:pStyle w:val="dlPerson"/>
      </w:pPr>
      <w:r>
        <w:t>Mr Josef Paul GRUBER</w:t>
      </w:r>
    </w:p>
    <w:p w14:paraId="4A55B6CC" w14:textId="2968502B" w:rsidR="00645BE8" w:rsidRDefault="00645BE8" w:rsidP="00645BE8">
      <w:pPr>
        <w:pStyle w:val="dlPerson2Last"/>
      </w:pPr>
      <w:r>
        <w:t>Attaché</w:t>
      </w:r>
    </w:p>
    <w:p w14:paraId="21D840A3" w14:textId="2B7CFF4C" w:rsidR="00645BE8" w:rsidRDefault="00645BE8" w:rsidP="00645BE8">
      <w:pPr>
        <w:pStyle w:val="MisijeNaslov"/>
      </w:pPr>
      <w:r>
        <w:br w:type="column"/>
      </w:r>
      <w:bookmarkStart w:id="60" w:name="_Toc213750471"/>
      <w:r>
        <w:t>Ghana</w:t>
      </w:r>
      <w:bookmarkEnd w:id="60"/>
    </w:p>
    <w:p w14:paraId="755ACDA3" w14:textId="79346610" w:rsidR="00645BE8" w:rsidRDefault="00645BE8" w:rsidP="00645BE8">
      <w:pPr>
        <w:pStyle w:val="dlCaption"/>
      </w:pPr>
      <w:r>
        <w:t>EMBASSY OF THE REPUBLIC OF GHANA</w:t>
      </w:r>
    </w:p>
    <w:p w14:paraId="6A3C77AF" w14:textId="53FB9557" w:rsidR="00645BE8" w:rsidRDefault="00645BE8" w:rsidP="00645BE8">
      <w:pPr>
        <w:pStyle w:val="dlAddress"/>
      </w:pPr>
      <w:r>
        <w:t>IT-00199 ROME, Via Ostriana 4</w:t>
      </w:r>
    </w:p>
    <w:p w14:paraId="759D02F1" w14:textId="7D416972" w:rsidR="00645BE8" w:rsidRDefault="00645BE8" w:rsidP="00645BE8">
      <w:pPr>
        <w:pStyle w:val="dlOfficeHours"/>
      </w:pPr>
      <w:r>
        <w:t>Office hours: Monday – Friday 8.30 – 15.30</w:t>
      </w:r>
    </w:p>
    <w:p w14:paraId="51772BEC" w14:textId="2DFD95F6" w:rsidR="00645BE8" w:rsidRDefault="00645BE8" w:rsidP="00645BE8">
      <w:pPr>
        <w:pStyle w:val="dlPhone"/>
      </w:pPr>
      <w:r>
        <w:t>Tel: + 39 06 86 21 71 91, + 39 06 86 21 93 07, + 39 06 86 00 215</w:t>
      </w:r>
    </w:p>
    <w:p w14:paraId="746ED19C" w14:textId="04A75B51" w:rsidR="00645BE8" w:rsidRDefault="00645BE8" w:rsidP="00645BE8">
      <w:pPr>
        <w:pStyle w:val="dlPhone"/>
      </w:pPr>
      <w:r>
        <w:t>E-mail: info@ghanaembassy.it, rome@mfa.gov.gh</w:t>
      </w:r>
    </w:p>
    <w:p w14:paraId="2366F856" w14:textId="2756C0F3" w:rsidR="00645BE8" w:rsidRDefault="00645BE8" w:rsidP="00645BE8">
      <w:pPr>
        <w:pStyle w:val="dlPhone"/>
      </w:pPr>
      <w:r>
        <w:t>Homepage: www.ghanaembassy.it</w:t>
      </w:r>
    </w:p>
    <w:p w14:paraId="4634E911" w14:textId="1B5AEDE4" w:rsidR="00645BE8" w:rsidRDefault="00645BE8" w:rsidP="00645BE8">
      <w:pPr>
        <w:pStyle w:val="dlUradCaption"/>
      </w:pPr>
      <w:r>
        <w:t>Consular Section</w:t>
      </w:r>
    </w:p>
    <w:p w14:paraId="0A64F2E3" w14:textId="2723D4AE" w:rsidR="00645BE8" w:rsidRDefault="00645BE8" w:rsidP="00645BE8">
      <w:pPr>
        <w:pStyle w:val="dlPhone"/>
      </w:pPr>
      <w:r>
        <w:t>E-mail: consular@ghanaembassy.it</w:t>
      </w:r>
    </w:p>
    <w:p w14:paraId="24A2F1E0" w14:textId="019A1737" w:rsidR="00645BE8" w:rsidRDefault="00645BE8" w:rsidP="00645BE8">
      <w:pPr>
        <w:pStyle w:val="dlPerson"/>
      </w:pPr>
    </w:p>
    <w:p w14:paraId="0F79566D" w14:textId="2E965392" w:rsidR="00645BE8" w:rsidRDefault="00645BE8" w:rsidP="00645BE8">
      <w:pPr>
        <w:pStyle w:val="dlPerson"/>
      </w:pPr>
      <w:r>
        <w:t>H. E. Ms Merene BENYAH</w:t>
      </w:r>
    </w:p>
    <w:p w14:paraId="5810C33B" w14:textId="30AEEFCC" w:rsidR="00645BE8" w:rsidRDefault="00645BE8" w:rsidP="00645BE8">
      <w:pPr>
        <w:pStyle w:val="dlPerson2"/>
      </w:pPr>
      <w:r>
        <w:t>Ambassador Extraordinary and Plenipotentiary</w:t>
      </w:r>
    </w:p>
    <w:p w14:paraId="423242C5" w14:textId="5ADAD867" w:rsidR="00645BE8" w:rsidRDefault="00645BE8" w:rsidP="00645BE8">
      <w:pPr>
        <w:pStyle w:val="dlPerson2Last"/>
      </w:pPr>
      <w:r>
        <w:t>9 August 2023</w:t>
      </w:r>
    </w:p>
    <w:p w14:paraId="18ACDB69" w14:textId="2402CC41" w:rsidR="00645BE8" w:rsidRDefault="00645BE8" w:rsidP="00645BE8">
      <w:pPr>
        <w:pStyle w:val="dlPerson"/>
      </w:pPr>
      <w:r>
        <w:t>Mr Julius Eli GOKA</w:t>
      </w:r>
    </w:p>
    <w:p w14:paraId="1A62AE36" w14:textId="3EF81028" w:rsidR="00645BE8" w:rsidRDefault="00645BE8" w:rsidP="00645BE8">
      <w:pPr>
        <w:pStyle w:val="dlPerson2Last"/>
      </w:pPr>
      <w:r>
        <w:t>First Secretary</w:t>
      </w:r>
    </w:p>
    <w:p w14:paraId="4D90926A" w14:textId="778AE417" w:rsidR="00645BE8" w:rsidRDefault="00645BE8" w:rsidP="00645BE8">
      <w:pPr>
        <w:pStyle w:val="MisijeNaslov"/>
      </w:pPr>
      <w:r>
        <w:br w:type="column"/>
      </w:r>
      <w:bookmarkStart w:id="61" w:name="_Toc213750472"/>
      <w:r>
        <w:t>Greece</w:t>
      </w:r>
      <w:bookmarkEnd w:id="61"/>
    </w:p>
    <w:p w14:paraId="265D4DE7" w14:textId="0CFCB872" w:rsidR="00645BE8" w:rsidRDefault="00645BE8" w:rsidP="00645BE8">
      <w:pPr>
        <w:pStyle w:val="dlCaption"/>
      </w:pPr>
      <w:r>
        <w:t>EMBASSY OF THE HELLENIC REPUBLIC</w:t>
      </w:r>
    </w:p>
    <w:p w14:paraId="563CB1AC" w14:textId="406E3512" w:rsidR="00645BE8" w:rsidRDefault="00645BE8" w:rsidP="00645BE8">
      <w:pPr>
        <w:pStyle w:val="dlAddress"/>
      </w:pPr>
      <w:r>
        <w:t>SI-1000 LJUBLJANA, Trnovski pristan 14</w:t>
      </w:r>
    </w:p>
    <w:p w14:paraId="5EF6D086" w14:textId="48ED0C33" w:rsidR="00645BE8" w:rsidRDefault="00645BE8" w:rsidP="00645BE8">
      <w:pPr>
        <w:pStyle w:val="dlOfficeHours"/>
      </w:pPr>
      <w:r>
        <w:t>Office hours: Monday – Friday 8.00 – 15.30</w:t>
      </w:r>
    </w:p>
    <w:p w14:paraId="48F9D8DE" w14:textId="29E6FE17" w:rsidR="00645BE8" w:rsidRDefault="00645BE8" w:rsidP="00645BE8">
      <w:pPr>
        <w:pStyle w:val="dlPhone"/>
      </w:pPr>
      <w:r>
        <w:t>Tel: + 386 1 420 14 00</w:t>
      </w:r>
    </w:p>
    <w:p w14:paraId="1DAE83BC" w14:textId="068BAD6C" w:rsidR="00645BE8" w:rsidRDefault="00645BE8" w:rsidP="00645BE8">
      <w:pPr>
        <w:pStyle w:val="dlPhone"/>
      </w:pPr>
      <w:r>
        <w:t>Emergency number: + 386 51 449 956</w:t>
      </w:r>
    </w:p>
    <w:p w14:paraId="3788CCCB" w14:textId="72156B3E" w:rsidR="00645BE8" w:rsidRDefault="00645BE8" w:rsidP="00645BE8">
      <w:pPr>
        <w:pStyle w:val="dlPhone"/>
      </w:pPr>
      <w:r>
        <w:t>E-mail: gremb.lju@mfa.gr</w:t>
      </w:r>
    </w:p>
    <w:p w14:paraId="3AC01678" w14:textId="6366539B" w:rsidR="00645BE8" w:rsidRDefault="00645BE8" w:rsidP="00645BE8">
      <w:pPr>
        <w:pStyle w:val="dlPhone"/>
      </w:pPr>
      <w:r>
        <w:t>Homepage: www.mfa.gr/ljubljana</w:t>
      </w:r>
    </w:p>
    <w:p w14:paraId="67A2551C" w14:textId="3BC5A527" w:rsidR="00645BE8" w:rsidRDefault="00645BE8" w:rsidP="00645BE8">
      <w:pPr>
        <w:pStyle w:val="dlUradCaption"/>
      </w:pPr>
      <w:r>
        <w:t>Consular Section</w:t>
      </w:r>
    </w:p>
    <w:p w14:paraId="285D8B42" w14:textId="62564596" w:rsidR="00645BE8" w:rsidRDefault="00645BE8" w:rsidP="00645BE8">
      <w:pPr>
        <w:pStyle w:val="dlPhone"/>
      </w:pPr>
      <w:r>
        <w:t>Office hours: Monday – Friday 10.00 – 13.00</w:t>
      </w:r>
    </w:p>
    <w:p w14:paraId="22B881A8" w14:textId="4C1A894A" w:rsidR="00645BE8" w:rsidRDefault="00645BE8" w:rsidP="00645BE8">
      <w:pPr>
        <w:pStyle w:val="dlUradCaption"/>
      </w:pPr>
      <w:r>
        <w:t>Economic and Commercial Section</w:t>
      </w:r>
    </w:p>
    <w:p w14:paraId="3111C1F0" w14:textId="6693A957" w:rsidR="00645BE8" w:rsidRDefault="00645BE8" w:rsidP="00645BE8">
      <w:pPr>
        <w:pStyle w:val="dlPhone"/>
      </w:pPr>
      <w:r>
        <w:t>Office hours: Monday – Friday 8.00 – 15.30</w:t>
      </w:r>
    </w:p>
    <w:p w14:paraId="49D45B8D" w14:textId="5EDE85F1" w:rsidR="00645BE8" w:rsidRDefault="00645BE8" w:rsidP="00645BE8">
      <w:pPr>
        <w:pStyle w:val="dlPhone"/>
      </w:pPr>
      <w:r>
        <w:t>Tel: + 386 1 420 14 20</w:t>
      </w:r>
    </w:p>
    <w:p w14:paraId="19C56491" w14:textId="3EDBCA9D" w:rsidR="00645BE8" w:rsidRDefault="00645BE8" w:rsidP="00645BE8">
      <w:pPr>
        <w:pStyle w:val="dlPhone"/>
      </w:pPr>
      <w:r>
        <w:t>E-mail: ecocom-ljubljana@mfa.gr</w:t>
      </w:r>
    </w:p>
    <w:p w14:paraId="10F8CC18" w14:textId="6599F81B" w:rsidR="00645BE8" w:rsidRDefault="00645BE8" w:rsidP="00645BE8">
      <w:pPr>
        <w:pStyle w:val="dlPerson"/>
      </w:pPr>
    </w:p>
    <w:p w14:paraId="5ED008BC" w14:textId="612B8130" w:rsidR="00645BE8" w:rsidRDefault="00645BE8" w:rsidP="00645BE8">
      <w:pPr>
        <w:pStyle w:val="dlPerson"/>
      </w:pPr>
      <w:r>
        <w:t>H. E. Mr Argyrios MAKRIS</w:t>
      </w:r>
    </w:p>
    <w:p w14:paraId="5D08092B" w14:textId="6170E7B5" w:rsidR="00645BE8" w:rsidRDefault="00645BE8" w:rsidP="00645BE8">
      <w:pPr>
        <w:pStyle w:val="dlPerson2"/>
      </w:pPr>
      <w:r>
        <w:t>Ambassador Extraordinary and Plenipotentiary</w:t>
      </w:r>
    </w:p>
    <w:p w14:paraId="4376002B" w14:textId="4B1B1759" w:rsidR="00645BE8" w:rsidRDefault="00645BE8" w:rsidP="00645BE8">
      <w:pPr>
        <w:pStyle w:val="dlPerson2Last"/>
      </w:pPr>
      <w:r>
        <w:t>22 November 2023</w:t>
      </w:r>
    </w:p>
    <w:p w14:paraId="695B8F5D" w14:textId="750D5F86" w:rsidR="00645BE8" w:rsidRDefault="00645BE8" w:rsidP="00645BE8">
      <w:pPr>
        <w:pStyle w:val="dlPerson"/>
      </w:pPr>
      <w:r>
        <w:t>Mr Charalampos PAPADAKIS</w:t>
      </w:r>
    </w:p>
    <w:p w14:paraId="1D169B42" w14:textId="538CB84E" w:rsidR="00645BE8" w:rsidRDefault="00645BE8" w:rsidP="00645BE8">
      <w:pPr>
        <w:pStyle w:val="dlPerson2Last"/>
      </w:pPr>
      <w:r>
        <w:t>First Secretary (Political, Cultural and Consular Affairs)</w:t>
      </w:r>
    </w:p>
    <w:p w14:paraId="5887767B" w14:textId="3AC31EC7" w:rsidR="00645BE8" w:rsidRDefault="00645BE8" w:rsidP="00645BE8">
      <w:pPr>
        <w:pStyle w:val="dlPerson"/>
      </w:pPr>
      <w:r>
        <w:t>Mr Vaianos OREOPOULOS KELENIS</w:t>
      </w:r>
    </w:p>
    <w:p w14:paraId="6A808445" w14:textId="18553CB5" w:rsidR="00645BE8" w:rsidRDefault="00645BE8" w:rsidP="00645BE8">
      <w:pPr>
        <w:pStyle w:val="dlPerson2Last"/>
      </w:pPr>
      <w:r>
        <w:t>First Counsellor (Economic and Commercial Affairs)</w:t>
      </w:r>
    </w:p>
    <w:p w14:paraId="1906B350" w14:textId="7D37501E" w:rsidR="00645BE8" w:rsidRDefault="00645BE8" w:rsidP="00645BE8">
      <w:pPr>
        <w:pStyle w:val="dlPerson"/>
      </w:pPr>
      <w:r>
        <w:t>Mr Panagiotis VASILEIADIS</w:t>
      </w:r>
    </w:p>
    <w:p w14:paraId="4E098FC6" w14:textId="4B77EA98" w:rsidR="00645BE8" w:rsidRDefault="00645BE8" w:rsidP="00645BE8">
      <w:pPr>
        <w:pStyle w:val="dlPerson2Last"/>
      </w:pPr>
      <w:r>
        <w:t>Attaché</w:t>
      </w:r>
    </w:p>
    <w:p w14:paraId="526F9B6A" w14:textId="11C4FFBF" w:rsidR="00645BE8" w:rsidRDefault="00645BE8" w:rsidP="00645BE8">
      <w:pPr>
        <w:pStyle w:val="dlPerson"/>
      </w:pPr>
      <w:r>
        <w:t>Mr Vassilios KOUTSIKOS</w:t>
      </w:r>
    </w:p>
    <w:p w14:paraId="4D93F6E9" w14:textId="5D2831E4" w:rsidR="00645BE8" w:rsidRDefault="00645BE8" w:rsidP="00645BE8">
      <w:pPr>
        <w:pStyle w:val="dlPerson2Last"/>
      </w:pPr>
      <w:r>
        <w:t>Attaché</w:t>
      </w:r>
    </w:p>
    <w:p w14:paraId="6A0ED470" w14:textId="3B44105A" w:rsidR="00645BE8" w:rsidRDefault="00645BE8" w:rsidP="00645BE8">
      <w:pPr>
        <w:pStyle w:val="dlPerson"/>
      </w:pPr>
      <w:r>
        <w:t>Colonel Athanasios LEKOS</w:t>
      </w:r>
    </w:p>
    <w:p w14:paraId="3D342C87" w14:textId="3C74A377" w:rsidR="00645BE8" w:rsidRDefault="00645BE8" w:rsidP="00645BE8">
      <w:pPr>
        <w:pStyle w:val="dlPerson2"/>
      </w:pPr>
      <w:r>
        <w:t>Defence Attaché</w:t>
      </w:r>
    </w:p>
    <w:p w14:paraId="61AFEC36" w14:textId="1B000EBA" w:rsidR="00645BE8" w:rsidRDefault="00645BE8" w:rsidP="00645BE8">
      <w:pPr>
        <w:pStyle w:val="dlPerson2Last"/>
      </w:pPr>
      <w:r>
        <w:t>with residence in Rome</w:t>
      </w:r>
    </w:p>
    <w:p w14:paraId="6C41C4D8" w14:textId="4B11214C" w:rsidR="00645BE8" w:rsidRDefault="00645BE8" w:rsidP="00645BE8">
      <w:pPr>
        <w:pStyle w:val="MisijeNaslov"/>
      </w:pPr>
      <w:r>
        <w:br w:type="column"/>
      </w:r>
      <w:bookmarkStart w:id="62" w:name="_Toc213750473"/>
      <w:r>
        <w:t>Guatemala</w:t>
      </w:r>
      <w:bookmarkEnd w:id="62"/>
    </w:p>
    <w:p w14:paraId="6B373F04" w14:textId="7DD770CD" w:rsidR="00645BE8" w:rsidRDefault="00645BE8" w:rsidP="00645BE8">
      <w:pPr>
        <w:pStyle w:val="dlCaption"/>
      </w:pPr>
      <w:r>
        <w:t>EMBASSY OF THE REPUBLIC OF GUATEMALA</w:t>
      </w:r>
    </w:p>
    <w:p w14:paraId="4D0F65FA" w14:textId="16CD1134" w:rsidR="00645BE8" w:rsidRDefault="00645BE8" w:rsidP="00645BE8">
      <w:pPr>
        <w:pStyle w:val="dlAddress"/>
      </w:pPr>
      <w:r>
        <w:t>AT-1040 VIENNA, Prinz Eugen Strasse 18/2, Top 23-24B</w:t>
      </w:r>
    </w:p>
    <w:p w14:paraId="5419C332" w14:textId="21B81485" w:rsidR="00645BE8" w:rsidRDefault="00645BE8" w:rsidP="00645BE8">
      <w:pPr>
        <w:pStyle w:val="dlOfficeHours"/>
      </w:pPr>
      <w:r>
        <w:t>Office hours: Monday – Friday 9.00 – 17.00</w:t>
      </w:r>
    </w:p>
    <w:p w14:paraId="2DF80497" w14:textId="7265451A" w:rsidR="00645BE8" w:rsidRDefault="00645BE8" w:rsidP="00645BE8">
      <w:pPr>
        <w:pStyle w:val="dlPhone"/>
      </w:pPr>
      <w:r>
        <w:t>Tel: + 43 1 714 35 70</w:t>
      </w:r>
    </w:p>
    <w:p w14:paraId="3218FAD8" w14:textId="25F38636" w:rsidR="00645BE8" w:rsidRDefault="00645BE8" w:rsidP="00645BE8">
      <w:pPr>
        <w:pStyle w:val="dlPhone"/>
      </w:pPr>
      <w:r>
        <w:t>Emergency number: + 43 664 19 79 121</w:t>
      </w:r>
    </w:p>
    <w:p w14:paraId="0A7092CC" w14:textId="6D340434" w:rsidR="00645BE8" w:rsidRDefault="00645BE8" w:rsidP="00645BE8">
      <w:pPr>
        <w:pStyle w:val="dlPhone"/>
      </w:pPr>
      <w:r>
        <w:t>E-mail: embajada@embaguate.co.at, mision@embaguate.co.at</w:t>
      </w:r>
    </w:p>
    <w:p w14:paraId="7F922610" w14:textId="52727075" w:rsidR="00645BE8" w:rsidRDefault="00645BE8" w:rsidP="00645BE8">
      <w:pPr>
        <w:pStyle w:val="dlPhone"/>
      </w:pPr>
      <w:r>
        <w:t>Homepage: www.minex.gob.gt</w:t>
      </w:r>
    </w:p>
    <w:p w14:paraId="0B512D05" w14:textId="14482587" w:rsidR="00645BE8" w:rsidRDefault="00645BE8" w:rsidP="00645BE8">
      <w:pPr>
        <w:pStyle w:val="dlPerson"/>
      </w:pPr>
    </w:p>
    <w:p w14:paraId="2ED4746D" w14:textId="4DE8C1A4" w:rsidR="00645BE8" w:rsidRDefault="00645BE8" w:rsidP="00645BE8">
      <w:pPr>
        <w:pStyle w:val="dlPerson"/>
      </w:pPr>
      <w:r>
        <w:t>H. E. Mr Jorge SKINNER-KLÉE ARENALES</w:t>
      </w:r>
    </w:p>
    <w:p w14:paraId="75598A44" w14:textId="586DFFEA" w:rsidR="00645BE8" w:rsidRDefault="00645BE8" w:rsidP="00645BE8">
      <w:pPr>
        <w:pStyle w:val="dlPerson2"/>
      </w:pPr>
      <w:r>
        <w:t>Ambassador Extraordinary and Plenipotentiary</w:t>
      </w:r>
    </w:p>
    <w:p w14:paraId="0EFFA7A0" w14:textId="18D79DAE" w:rsidR="00645BE8" w:rsidRDefault="00645BE8" w:rsidP="00645BE8">
      <w:pPr>
        <w:pStyle w:val="dlPerson2Last"/>
      </w:pPr>
      <w:r>
        <w:t>8 January 2024</w:t>
      </w:r>
    </w:p>
    <w:p w14:paraId="22C8E6B1" w14:textId="283835E2" w:rsidR="00645BE8" w:rsidRDefault="00645BE8" w:rsidP="00645BE8">
      <w:pPr>
        <w:pStyle w:val="dlPerson"/>
      </w:pPr>
      <w:r>
        <w:t>Mr Carlos Alberto GARCIA REYES</w:t>
      </w:r>
    </w:p>
    <w:p w14:paraId="0F77F1AD" w14:textId="28ADC245" w:rsidR="00645BE8" w:rsidRDefault="00645BE8" w:rsidP="00645BE8">
      <w:pPr>
        <w:pStyle w:val="dlPerson2Last"/>
      </w:pPr>
      <w:r>
        <w:t>Minister Counsellor</w:t>
      </w:r>
    </w:p>
    <w:p w14:paraId="2D0298A0" w14:textId="638198D8" w:rsidR="00645BE8" w:rsidRDefault="00645BE8" w:rsidP="00645BE8">
      <w:pPr>
        <w:pStyle w:val="MisijeNaslov"/>
      </w:pPr>
      <w:r>
        <w:br w:type="column"/>
      </w:r>
      <w:bookmarkStart w:id="63" w:name="_Toc213750474"/>
      <w:r>
        <w:t>Guinea</w:t>
      </w:r>
      <w:bookmarkEnd w:id="63"/>
    </w:p>
    <w:p w14:paraId="7DD179BF" w14:textId="4F9428CE" w:rsidR="00645BE8" w:rsidRDefault="00645BE8" w:rsidP="00645BE8">
      <w:pPr>
        <w:pStyle w:val="dlCaption"/>
      </w:pPr>
      <w:r>
        <w:t>EMBASSY OF THE REPUBLIC OF GUINEA</w:t>
      </w:r>
    </w:p>
    <w:p w14:paraId="01EE5582" w14:textId="45FB13F6" w:rsidR="00645BE8" w:rsidRDefault="00645BE8" w:rsidP="00645BE8">
      <w:pPr>
        <w:pStyle w:val="dlAddress"/>
      </w:pPr>
      <w:r>
        <w:t>IT-00197 ROME, Via Adelaide Ristori 9b/13</w:t>
      </w:r>
    </w:p>
    <w:p w14:paraId="4C39A9D2" w14:textId="3762E2D5" w:rsidR="00645BE8" w:rsidRDefault="00645BE8" w:rsidP="00645BE8">
      <w:pPr>
        <w:pStyle w:val="dlOfficeHours"/>
      </w:pPr>
      <w:r>
        <w:t>Office hours: Monday - Thursday 9.00 - 17.00, Friday 9.00 - 13.00</w:t>
      </w:r>
    </w:p>
    <w:p w14:paraId="67A4D147" w14:textId="2D7DF26C" w:rsidR="00645BE8" w:rsidRDefault="00645BE8" w:rsidP="00645BE8">
      <w:pPr>
        <w:pStyle w:val="dlPhone"/>
      </w:pPr>
      <w:r>
        <w:t>Tel: + 39 068 078 989</w:t>
      </w:r>
    </w:p>
    <w:p w14:paraId="53C9F1CC" w14:textId="064C24D2" w:rsidR="00645BE8" w:rsidRDefault="00645BE8" w:rsidP="00645BE8">
      <w:pPr>
        <w:pStyle w:val="dlPhone"/>
      </w:pPr>
      <w:r>
        <w:t>Emergency number: + 39 333 88 69 029</w:t>
      </w:r>
    </w:p>
    <w:p w14:paraId="322D35E0" w14:textId="0FFA61B4" w:rsidR="00645BE8" w:rsidRDefault="00645BE8" w:rsidP="00645BE8">
      <w:pPr>
        <w:pStyle w:val="dlPhone"/>
      </w:pPr>
      <w:r>
        <w:t>Fax: + 39 068 077 588</w:t>
      </w:r>
    </w:p>
    <w:p w14:paraId="1382E6CC" w14:textId="4A68743C" w:rsidR="00645BE8" w:rsidRDefault="00645BE8" w:rsidP="00645BE8">
      <w:pPr>
        <w:pStyle w:val="dlPhone"/>
      </w:pPr>
      <w:r>
        <w:t>E-mail: ambaguineerome1@virgilio.it</w:t>
      </w:r>
    </w:p>
    <w:p w14:paraId="243FFAD0" w14:textId="6B2A3398" w:rsidR="00645BE8" w:rsidRDefault="00645BE8" w:rsidP="00645BE8">
      <w:pPr>
        <w:pStyle w:val="dlPhone"/>
      </w:pPr>
      <w:r>
        <w:t>Homepage: https://www.ambaguineerome.org/</w:t>
      </w:r>
    </w:p>
    <w:p w14:paraId="4D0A3DF0" w14:textId="42B78226" w:rsidR="00645BE8" w:rsidRDefault="00645BE8" w:rsidP="00645BE8">
      <w:pPr>
        <w:pStyle w:val="dlPerson"/>
      </w:pPr>
    </w:p>
    <w:p w14:paraId="1508D0BC" w14:textId="72B11163" w:rsidR="00645BE8" w:rsidRDefault="00645BE8" w:rsidP="00645BE8">
      <w:pPr>
        <w:pStyle w:val="dlPerson"/>
      </w:pPr>
      <w:r>
        <w:t>H. E. Ms Aminata Kobélé KEITA</w:t>
      </w:r>
    </w:p>
    <w:p w14:paraId="0DF4E6D9" w14:textId="55803ED9" w:rsidR="00645BE8" w:rsidRDefault="00645BE8" w:rsidP="00645BE8">
      <w:pPr>
        <w:pStyle w:val="dlPerson2"/>
      </w:pPr>
      <w:r>
        <w:t>Ambassador Extraordinary and Plenipotentiary</w:t>
      </w:r>
    </w:p>
    <w:p w14:paraId="33F7FDFF" w14:textId="3E7DFD9D" w:rsidR="00645BE8" w:rsidRDefault="00645BE8" w:rsidP="00645BE8">
      <w:pPr>
        <w:pStyle w:val="dlPerson2Last"/>
      </w:pPr>
      <w:r>
        <w:t>27 May 2025</w:t>
      </w:r>
    </w:p>
    <w:p w14:paraId="0277374C" w14:textId="66822A8C" w:rsidR="00645BE8" w:rsidRDefault="00645BE8" w:rsidP="00645BE8">
      <w:pPr>
        <w:pStyle w:val="dlPerson"/>
      </w:pPr>
      <w:r>
        <w:t>Mr Alpha Oumar DIALLO</w:t>
      </w:r>
    </w:p>
    <w:p w14:paraId="2AA71A26" w14:textId="0532CE8E" w:rsidR="00645BE8" w:rsidRDefault="00645BE8" w:rsidP="00645BE8">
      <w:pPr>
        <w:pStyle w:val="dlPerson2Last"/>
      </w:pPr>
      <w:r>
        <w:t xml:space="preserve">First Counsellor (Political Affairs) </w:t>
      </w:r>
    </w:p>
    <w:p w14:paraId="092AC800" w14:textId="5C3554BB" w:rsidR="00645BE8" w:rsidRDefault="00645BE8" w:rsidP="00645BE8">
      <w:pPr>
        <w:pStyle w:val="dlPerson"/>
      </w:pPr>
      <w:r>
        <w:t>Mr Ibrahima Sory CONDE</w:t>
      </w:r>
    </w:p>
    <w:p w14:paraId="05008352" w14:textId="050BF429" w:rsidR="00645BE8" w:rsidRDefault="00645BE8" w:rsidP="00645BE8">
      <w:pPr>
        <w:pStyle w:val="dlPerson2Last"/>
      </w:pPr>
      <w:r>
        <w:t>First Counsellor (Economic Affairs)</w:t>
      </w:r>
    </w:p>
    <w:p w14:paraId="36A27939" w14:textId="51163FAE" w:rsidR="00645BE8" w:rsidRDefault="00645BE8" w:rsidP="00645BE8">
      <w:pPr>
        <w:pStyle w:val="MisijeNaslov"/>
      </w:pPr>
      <w:r>
        <w:br w:type="column"/>
      </w:r>
      <w:bookmarkStart w:id="64" w:name="_Toc213750475"/>
      <w:r>
        <w:t>Holy See</w:t>
      </w:r>
      <w:bookmarkEnd w:id="64"/>
    </w:p>
    <w:p w14:paraId="5D95CE40" w14:textId="5F142592" w:rsidR="00645BE8" w:rsidRDefault="00645BE8" w:rsidP="00645BE8">
      <w:pPr>
        <w:pStyle w:val="dlCaption"/>
      </w:pPr>
      <w:r>
        <w:t>APOSTOLIC NUNCIATURE OF THE HOLY SEE</w:t>
      </w:r>
    </w:p>
    <w:p w14:paraId="22F23566" w14:textId="472B72CD" w:rsidR="00645BE8" w:rsidRDefault="00645BE8" w:rsidP="00645BE8">
      <w:pPr>
        <w:pStyle w:val="dlAddress"/>
      </w:pPr>
      <w:r>
        <w:t>SI-1000 LJUBLJANA, Ulica Janeza Pavla II 21, p. p. 2043</w:t>
      </w:r>
    </w:p>
    <w:p w14:paraId="68DFFFC2" w14:textId="762F2395" w:rsidR="00645BE8" w:rsidRDefault="00645BE8" w:rsidP="00645BE8">
      <w:pPr>
        <w:pStyle w:val="dlOfficeHours"/>
      </w:pPr>
      <w:r>
        <w:t>Office hours: Monday – Thursday 8.30 – 16.30</w:t>
      </w:r>
    </w:p>
    <w:p w14:paraId="0974FBF9" w14:textId="4C410E07" w:rsidR="00645BE8" w:rsidRDefault="00645BE8" w:rsidP="00645BE8">
      <w:pPr>
        <w:pStyle w:val="dlPhone"/>
      </w:pPr>
      <w:r>
        <w:t>Tel: + 386 1 433 92 04, + 386 1 433 41 33</w:t>
      </w:r>
    </w:p>
    <w:p w14:paraId="76C3F808" w14:textId="737C9BCA" w:rsidR="00645BE8" w:rsidRDefault="00645BE8" w:rsidP="00645BE8">
      <w:pPr>
        <w:pStyle w:val="dlPhone"/>
      </w:pPr>
      <w:r>
        <w:t>Fax: + 386 1 431 51 30</w:t>
      </w:r>
    </w:p>
    <w:p w14:paraId="0E71932A" w14:textId="59943576" w:rsidR="00645BE8" w:rsidRDefault="00645BE8" w:rsidP="00645BE8">
      <w:pPr>
        <w:pStyle w:val="dlPhone"/>
      </w:pPr>
      <w:r>
        <w:t>E-mail: na.slovenia@diplomat.va</w:t>
      </w:r>
    </w:p>
    <w:p w14:paraId="25D3D147" w14:textId="4560BBE2" w:rsidR="00645BE8" w:rsidRDefault="00645BE8" w:rsidP="00645BE8">
      <w:pPr>
        <w:pStyle w:val="dlPerson"/>
      </w:pPr>
    </w:p>
    <w:p w14:paraId="2B14AE6F" w14:textId="5448C574" w:rsidR="00645BE8" w:rsidRDefault="00645BE8" w:rsidP="00645BE8">
      <w:pPr>
        <w:pStyle w:val="dlPerson"/>
      </w:pPr>
      <w:r>
        <w:t>H. E. Archbishop Luigi Teresio BIANCO</w:t>
      </w:r>
    </w:p>
    <w:p w14:paraId="06CBE4D0" w14:textId="7F862A06" w:rsidR="00645BE8" w:rsidRDefault="00645BE8" w:rsidP="00645BE8">
      <w:pPr>
        <w:pStyle w:val="dlPerson2"/>
      </w:pPr>
      <w:r>
        <w:t>Ambassador Extraordinary and Plenipotentiary</w:t>
      </w:r>
    </w:p>
    <w:p w14:paraId="590718CC" w14:textId="1ACC62B9" w:rsidR="00645BE8" w:rsidRDefault="00645BE8" w:rsidP="00645BE8">
      <w:pPr>
        <w:pStyle w:val="dlPerson2Last"/>
      </w:pPr>
      <w:r>
        <w:t>23 June 2025</w:t>
      </w:r>
    </w:p>
    <w:p w14:paraId="2DF4246E" w14:textId="23F6052B" w:rsidR="00645BE8" w:rsidRDefault="00645BE8" w:rsidP="00645BE8">
      <w:pPr>
        <w:pStyle w:val="MisijeNaslov"/>
      </w:pPr>
      <w:r>
        <w:br w:type="column"/>
      </w:r>
      <w:bookmarkStart w:id="65" w:name="_Toc213750476"/>
      <w:r>
        <w:t>Hungary</w:t>
      </w:r>
      <w:bookmarkEnd w:id="65"/>
    </w:p>
    <w:p w14:paraId="30311711" w14:textId="66C8F5FA" w:rsidR="00645BE8" w:rsidRDefault="00645BE8" w:rsidP="00645BE8">
      <w:pPr>
        <w:pStyle w:val="dlCaption"/>
      </w:pPr>
      <w:r>
        <w:t>EMBASSY OF HUNGARY</w:t>
      </w:r>
    </w:p>
    <w:p w14:paraId="4691625E" w14:textId="0F7B8D1F" w:rsidR="00645BE8" w:rsidRDefault="00645BE8" w:rsidP="00645BE8">
      <w:pPr>
        <w:pStyle w:val="dlAddress"/>
      </w:pPr>
      <w:r>
        <w:t>SI-1210 LJUBLJANA, Ulica Konrada Babnika 5</w:t>
      </w:r>
    </w:p>
    <w:p w14:paraId="11E18C92" w14:textId="63CB397E" w:rsidR="00645BE8" w:rsidRDefault="00645BE8" w:rsidP="00645BE8">
      <w:pPr>
        <w:pStyle w:val="dlOfficeHours"/>
      </w:pPr>
      <w:r>
        <w:t>Office hours: Monday – Thursday 8.00 – 17.00, Friday 8.00 – 14.00</w:t>
      </w:r>
    </w:p>
    <w:p w14:paraId="06697DBB" w14:textId="09A7C974" w:rsidR="00645BE8" w:rsidRDefault="00645BE8" w:rsidP="00645BE8">
      <w:pPr>
        <w:pStyle w:val="dlPhone"/>
      </w:pPr>
      <w:r>
        <w:t>Tel: + 386 1 583 04 00</w:t>
      </w:r>
    </w:p>
    <w:p w14:paraId="04E82170" w14:textId="5AFAE62D" w:rsidR="00645BE8" w:rsidRDefault="00645BE8" w:rsidP="00645BE8">
      <w:pPr>
        <w:pStyle w:val="dlPhone"/>
      </w:pPr>
      <w:r>
        <w:t>Emergency number: + 386 51 634 220</w:t>
      </w:r>
    </w:p>
    <w:p w14:paraId="665D2057" w14:textId="0171F41E" w:rsidR="00645BE8" w:rsidRDefault="00645BE8" w:rsidP="00645BE8">
      <w:pPr>
        <w:pStyle w:val="dlPhone"/>
      </w:pPr>
      <w:r>
        <w:t>E-mail: mission.lju@mfa.gov.hu</w:t>
      </w:r>
    </w:p>
    <w:p w14:paraId="0BAEC3B8" w14:textId="0681853C" w:rsidR="00645BE8" w:rsidRDefault="00645BE8" w:rsidP="00645BE8">
      <w:pPr>
        <w:pStyle w:val="dlPhone"/>
      </w:pPr>
      <w:r>
        <w:t>Homepage: https://ljubljana.mfa.gov.hu</w:t>
      </w:r>
    </w:p>
    <w:p w14:paraId="31E0F469" w14:textId="37EB587F" w:rsidR="00645BE8" w:rsidRDefault="00645BE8" w:rsidP="00645BE8">
      <w:pPr>
        <w:pStyle w:val="dlUradCaption"/>
      </w:pPr>
      <w:r>
        <w:t>Liszt Institute – Hungarian Cultural Centre</w:t>
      </w:r>
    </w:p>
    <w:p w14:paraId="5AAEBF9A" w14:textId="3B620C57" w:rsidR="00645BE8" w:rsidRDefault="00645BE8" w:rsidP="00645BE8">
      <w:pPr>
        <w:pStyle w:val="dlPhone"/>
      </w:pPr>
      <w:r>
        <w:t>SI–1000 LJUBLJANA, Barvarska steza 8</w:t>
      </w:r>
    </w:p>
    <w:p w14:paraId="3B8031BC" w14:textId="3278B053" w:rsidR="00645BE8" w:rsidRDefault="00645BE8" w:rsidP="00645BE8">
      <w:pPr>
        <w:pStyle w:val="dlPhone"/>
      </w:pPr>
      <w:r>
        <w:t>Official hours: Monday – Thursday 11.00 – 18.00, Friday 10.00 – 16.00</w:t>
      </w:r>
    </w:p>
    <w:p w14:paraId="5B1135DE" w14:textId="0A0C01EE" w:rsidR="00645BE8" w:rsidRDefault="00645BE8" w:rsidP="00645BE8">
      <w:pPr>
        <w:pStyle w:val="dlPhone"/>
      </w:pPr>
      <w:r>
        <w:t>Tel: + 386 59 337 900</w:t>
      </w:r>
    </w:p>
    <w:p w14:paraId="09B2CF52" w14:textId="71356C0E" w:rsidR="00645BE8" w:rsidRDefault="00645BE8" w:rsidP="00645BE8">
      <w:pPr>
        <w:pStyle w:val="dlPhone"/>
      </w:pPr>
      <w:r>
        <w:t>E-mail: info@lisztovinstitut.si</w:t>
      </w:r>
    </w:p>
    <w:p w14:paraId="297F4E2C" w14:textId="4FD1E07A" w:rsidR="00645BE8" w:rsidRDefault="00645BE8" w:rsidP="00645BE8">
      <w:pPr>
        <w:pStyle w:val="dlPhone"/>
      </w:pPr>
      <w:r>
        <w:t>Homepage: https://culture.hu/sl/ljubljana</w:t>
      </w:r>
    </w:p>
    <w:p w14:paraId="419D7AF7" w14:textId="25FE7199" w:rsidR="00645BE8" w:rsidRDefault="00645BE8" w:rsidP="00645BE8">
      <w:pPr>
        <w:pStyle w:val="dlPerson"/>
      </w:pPr>
    </w:p>
    <w:p w14:paraId="2D58BA7F" w14:textId="0A1F4289" w:rsidR="00645BE8" w:rsidRDefault="00645BE8" w:rsidP="00645BE8">
      <w:pPr>
        <w:pStyle w:val="dlPerson"/>
      </w:pPr>
      <w:r>
        <w:t>H. E. Mr Andor Ferenc DÁVID</w:t>
      </w:r>
    </w:p>
    <w:p w14:paraId="6C484787" w14:textId="187E9F5A" w:rsidR="00645BE8" w:rsidRDefault="00645BE8" w:rsidP="00645BE8">
      <w:pPr>
        <w:pStyle w:val="dlPerson2"/>
      </w:pPr>
      <w:r>
        <w:t>Ambassador Extraordinary and Plenipotentiary</w:t>
      </w:r>
    </w:p>
    <w:p w14:paraId="4CB3F139" w14:textId="3AAE72CA" w:rsidR="00645BE8" w:rsidRDefault="00645BE8" w:rsidP="00645BE8">
      <w:pPr>
        <w:pStyle w:val="dlPerson2Last"/>
      </w:pPr>
      <w:r>
        <w:t>25 August 2020</w:t>
      </w:r>
    </w:p>
    <w:p w14:paraId="517670DF" w14:textId="46A73EE2" w:rsidR="00645BE8" w:rsidRDefault="00645BE8" w:rsidP="00645BE8">
      <w:pPr>
        <w:pStyle w:val="dlPerson"/>
      </w:pPr>
      <w:r>
        <w:t>Mr Krisztián TÓTH</w:t>
      </w:r>
    </w:p>
    <w:p w14:paraId="19243C98" w14:textId="1FC5CAE8" w:rsidR="00645BE8" w:rsidRDefault="00645BE8" w:rsidP="00645BE8">
      <w:pPr>
        <w:pStyle w:val="dlPerson2Last"/>
      </w:pPr>
      <w:r>
        <w:t>First Counsellor</w:t>
      </w:r>
    </w:p>
    <w:p w14:paraId="0205F170" w14:textId="7456C782" w:rsidR="00645BE8" w:rsidRDefault="00645BE8" w:rsidP="00645BE8">
      <w:pPr>
        <w:pStyle w:val="dlPerson"/>
      </w:pPr>
      <w:r>
        <w:t>Ms Andrea FÖLDVÁRI-OLÁH</w:t>
      </w:r>
    </w:p>
    <w:p w14:paraId="4030CE12" w14:textId="30EE23C5" w:rsidR="00645BE8" w:rsidRDefault="00645BE8" w:rsidP="00645BE8">
      <w:pPr>
        <w:pStyle w:val="dlPerson2Last"/>
      </w:pPr>
      <w:r>
        <w:t>First Counsellor</w:t>
      </w:r>
    </w:p>
    <w:p w14:paraId="3ADF0446" w14:textId="143AC174" w:rsidR="00645BE8" w:rsidRDefault="00645BE8" w:rsidP="00645BE8">
      <w:pPr>
        <w:pStyle w:val="dlPerson"/>
      </w:pPr>
      <w:r>
        <w:t>Mr Zoltán Csaba THURÓCZY</w:t>
      </w:r>
    </w:p>
    <w:p w14:paraId="2D1C3FA8" w14:textId="5546B3E9" w:rsidR="00645BE8" w:rsidRDefault="00645BE8" w:rsidP="00645BE8">
      <w:pPr>
        <w:pStyle w:val="dlPerson2"/>
      </w:pPr>
      <w:r>
        <w:t>Second Counsellor</w:t>
      </w:r>
    </w:p>
    <w:p w14:paraId="1470D0A8" w14:textId="5C2339FC" w:rsidR="00645BE8" w:rsidRDefault="00645BE8" w:rsidP="00645BE8">
      <w:pPr>
        <w:pStyle w:val="dlPerson2Last"/>
      </w:pPr>
      <w:r>
        <w:t>Director of the Liszt Institute – Hungarian Cultural Centre</w:t>
      </w:r>
    </w:p>
    <w:p w14:paraId="4E7454EF" w14:textId="67C6C6E4" w:rsidR="00645BE8" w:rsidRDefault="00645BE8" w:rsidP="00645BE8">
      <w:pPr>
        <w:pStyle w:val="dlPerson"/>
      </w:pPr>
      <w:r>
        <w:t>Colonel Péter SZŐKE</w:t>
      </w:r>
    </w:p>
    <w:p w14:paraId="4FC908EC" w14:textId="1EDDC5F1" w:rsidR="00645BE8" w:rsidRDefault="00645BE8" w:rsidP="00645BE8">
      <w:pPr>
        <w:pStyle w:val="dlPerson2"/>
      </w:pPr>
      <w:r>
        <w:t>Defence, Military and Air Attaché</w:t>
      </w:r>
    </w:p>
    <w:p w14:paraId="3CFF804C" w14:textId="69C0D071" w:rsidR="00645BE8" w:rsidRDefault="00645BE8" w:rsidP="00645BE8">
      <w:pPr>
        <w:pStyle w:val="dlPerson2Last"/>
      </w:pPr>
      <w:r>
        <w:t>with residence in Vienna</w:t>
      </w:r>
    </w:p>
    <w:p w14:paraId="25097A29" w14:textId="030B7263" w:rsidR="00645BE8" w:rsidRDefault="00645BE8" w:rsidP="00645BE8">
      <w:pPr>
        <w:pStyle w:val="dlPerson"/>
      </w:pPr>
      <w:r>
        <w:t>Major Gábor SZÉKELY</w:t>
      </w:r>
    </w:p>
    <w:p w14:paraId="692FEEB8" w14:textId="4CA49C64" w:rsidR="00645BE8" w:rsidRDefault="00645BE8" w:rsidP="00645BE8">
      <w:pPr>
        <w:pStyle w:val="dlPerson2"/>
      </w:pPr>
      <w:r>
        <w:t>Deputy Defence, Military and Air Attaché</w:t>
      </w:r>
    </w:p>
    <w:p w14:paraId="62107E0B" w14:textId="3107C678" w:rsidR="00645BE8" w:rsidRDefault="00645BE8" w:rsidP="00645BE8">
      <w:pPr>
        <w:pStyle w:val="dlPerson2Last"/>
      </w:pPr>
      <w:r>
        <w:t>with residence in Austria</w:t>
      </w:r>
    </w:p>
    <w:p w14:paraId="1255B44D" w14:textId="5FC2BF04" w:rsidR="00645BE8" w:rsidRDefault="00645BE8" w:rsidP="00645BE8">
      <w:pPr>
        <w:pStyle w:val="dlPerson"/>
      </w:pPr>
      <w:r>
        <w:t>Ms Erika BODNÁRNÉ JAKÓ</w:t>
      </w:r>
    </w:p>
    <w:p w14:paraId="4D26F22A" w14:textId="1DC82E07" w:rsidR="00645BE8" w:rsidRDefault="00645BE8" w:rsidP="00645BE8">
      <w:pPr>
        <w:pStyle w:val="dlPerson2"/>
      </w:pPr>
      <w:r>
        <w:t>First Secretary</w:t>
      </w:r>
    </w:p>
    <w:p w14:paraId="239A7C51" w14:textId="296DB453" w:rsidR="00645BE8" w:rsidRDefault="00645BE8" w:rsidP="00645BE8">
      <w:pPr>
        <w:pStyle w:val="dlPerson2Last"/>
      </w:pPr>
      <w:r>
        <w:t>Head of Trade and Commercial Office</w:t>
      </w:r>
    </w:p>
    <w:p w14:paraId="70ABA0A7" w14:textId="4FA3FF4B" w:rsidR="00645BE8" w:rsidRDefault="00645BE8" w:rsidP="00645BE8">
      <w:pPr>
        <w:pStyle w:val="dlPerson"/>
      </w:pPr>
      <w:r>
        <w:t>Mr Gergely SCHUCHTÁR</w:t>
      </w:r>
    </w:p>
    <w:p w14:paraId="6185BBF5" w14:textId="71881FCD" w:rsidR="00645BE8" w:rsidRDefault="00645BE8" w:rsidP="00645BE8">
      <w:pPr>
        <w:pStyle w:val="dlPerson2Last"/>
      </w:pPr>
      <w:r>
        <w:t>First Secretary</w:t>
      </w:r>
    </w:p>
    <w:p w14:paraId="0E38F562" w14:textId="2798C330" w:rsidR="00645BE8" w:rsidRDefault="00645BE8" w:rsidP="00645BE8">
      <w:pPr>
        <w:pStyle w:val="dlPerson"/>
      </w:pPr>
      <w:r>
        <w:t>Mr Miroszláv FERKOV</w:t>
      </w:r>
    </w:p>
    <w:p w14:paraId="2A84DB16" w14:textId="1825BBF0" w:rsidR="00645BE8" w:rsidRDefault="00645BE8" w:rsidP="00645BE8">
      <w:pPr>
        <w:pStyle w:val="dlPerson2Last"/>
      </w:pPr>
      <w:r>
        <w:t>Second Secretary</w:t>
      </w:r>
    </w:p>
    <w:p w14:paraId="7AA7A92C" w14:textId="7D58E099" w:rsidR="00645BE8" w:rsidRDefault="00645BE8" w:rsidP="00645BE8">
      <w:pPr>
        <w:pStyle w:val="dlPerson"/>
      </w:pPr>
      <w:r>
        <w:t>Mr Ádám Alex HORVÁTH</w:t>
      </w:r>
    </w:p>
    <w:p w14:paraId="55AD46E1" w14:textId="2A81DD85" w:rsidR="00645BE8" w:rsidRDefault="00645BE8" w:rsidP="00645BE8">
      <w:pPr>
        <w:pStyle w:val="dlPerson2Last"/>
      </w:pPr>
      <w:r>
        <w:t>Attaché</w:t>
      </w:r>
    </w:p>
    <w:p w14:paraId="531C0E9B" w14:textId="76A4AF94" w:rsidR="00645BE8" w:rsidRDefault="00645BE8" w:rsidP="00645BE8">
      <w:pPr>
        <w:pStyle w:val="dlPerson"/>
      </w:pPr>
      <w:r>
        <w:t>Ms Tímea TIMÁR</w:t>
      </w:r>
    </w:p>
    <w:p w14:paraId="26F0B488" w14:textId="12D07C07" w:rsidR="00645BE8" w:rsidRDefault="00645BE8" w:rsidP="00645BE8">
      <w:pPr>
        <w:pStyle w:val="dlPerson2Last"/>
      </w:pPr>
      <w:r>
        <w:t>Attaché</w:t>
      </w:r>
    </w:p>
    <w:p w14:paraId="6332D83B" w14:textId="4CDD6F9E" w:rsidR="00645BE8" w:rsidRDefault="00645BE8" w:rsidP="00645BE8">
      <w:pPr>
        <w:pStyle w:val="dlPerson"/>
      </w:pPr>
      <w:r>
        <w:t>Mr Levente CSÁKI</w:t>
      </w:r>
    </w:p>
    <w:p w14:paraId="660FE9E5" w14:textId="7F2B3DA3" w:rsidR="00645BE8" w:rsidRDefault="00645BE8" w:rsidP="00645BE8">
      <w:pPr>
        <w:pStyle w:val="dlPerson2Last"/>
      </w:pPr>
      <w:r>
        <w:t>Attaché</w:t>
      </w:r>
    </w:p>
    <w:p w14:paraId="38E8A494" w14:textId="7E6D77DC" w:rsidR="00645BE8" w:rsidRDefault="00645BE8" w:rsidP="00645BE8">
      <w:pPr>
        <w:pStyle w:val="dlPerson"/>
      </w:pPr>
      <w:r>
        <w:t>Ms Györgyi BALOGH</w:t>
      </w:r>
    </w:p>
    <w:p w14:paraId="489C2749" w14:textId="7E39D3C9" w:rsidR="00645BE8" w:rsidRDefault="00645BE8" w:rsidP="00645BE8">
      <w:pPr>
        <w:pStyle w:val="dlPerson2Last"/>
      </w:pPr>
      <w:r>
        <w:t>Attaché</w:t>
      </w:r>
    </w:p>
    <w:p w14:paraId="0B7ECC72" w14:textId="7ADD6424" w:rsidR="00645BE8" w:rsidRDefault="00645BE8" w:rsidP="00645BE8">
      <w:pPr>
        <w:pStyle w:val="MisijeNaslov"/>
      </w:pPr>
      <w:r>
        <w:br w:type="column"/>
      </w:r>
      <w:bookmarkStart w:id="66" w:name="_Toc213750477"/>
      <w:r>
        <w:t>Iceland</w:t>
      </w:r>
      <w:bookmarkEnd w:id="66"/>
    </w:p>
    <w:p w14:paraId="1A57A4FA" w14:textId="68A1BF09" w:rsidR="00645BE8" w:rsidRDefault="00645BE8" w:rsidP="00645BE8">
      <w:pPr>
        <w:pStyle w:val="dlCaption"/>
      </w:pPr>
      <w:r>
        <w:t>EMBASSY OF ICELAND</w:t>
      </w:r>
    </w:p>
    <w:p w14:paraId="202A99DB" w14:textId="379EF3E4" w:rsidR="00645BE8" w:rsidRDefault="00645BE8" w:rsidP="00645BE8">
      <w:pPr>
        <w:pStyle w:val="dlAddress"/>
      </w:pPr>
      <w:r>
        <w:t>AT-1010 VIENNA, Naglergasse 2/3/8</w:t>
      </w:r>
    </w:p>
    <w:p w14:paraId="67FF321D" w14:textId="15CC0B40" w:rsidR="00645BE8" w:rsidRDefault="00645BE8" w:rsidP="00645BE8">
      <w:pPr>
        <w:pStyle w:val="dlPhone"/>
      </w:pPr>
      <w:r>
        <w:t>Tel: + 43 1 533 27 71</w:t>
      </w:r>
    </w:p>
    <w:p w14:paraId="4FD84741" w14:textId="0C904BF0" w:rsidR="00645BE8" w:rsidRDefault="00645BE8" w:rsidP="00645BE8">
      <w:pPr>
        <w:pStyle w:val="dlPhone"/>
      </w:pPr>
      <w:r>
        <w:t>E-mail: vienna@utn.is</w:t>
      </w:r>
    </w:p>
    <w:p w14:paraId="16BDEF83" w14:textId="098A3EFD" w:rsidR="00645BE8" w:rsidRDefault="00645BE8" w:rsidP="00645BE8">
      <w:pPr>
        <w:pStyle w:val="dlPerson"/>
      </w:pPr>
    </w:p>
    <w:p w14:paraId="179F33DF" w14:textId="64208E41" w:rsidR="00645BE8" w:rsidRDefault="00645BE8" w:rsidP="00645BE8">
      <w:pPr>
        <w:pStyle w:val="dlPerson"/>
      </w:pPr>
      <w:r>
        <w:t>H. E. Ms Helga HAUKSDÓTTIR</w:t>
      </w:r>
    </w:p>
    <w:p w14:paraId="4FFE4F52" w14:textId="27EE67B9" w:rsidR="00645BE8" w:rsidRDefault="00645BE8" w:rsidP="00645BE8">
      <w:pPr>
        <w:pStyle w:val="dlPerson2"/>
      </w:pPr>
      <w:r>
        <w:t>Ambassador Extraordinary and Plenipotentiary</w:t>
      </w:r>
    </w:p>
    <w:p w14:paraId="000DECAB" w14:textId="4EEA2B7E" w:rsidR="00645BE8" w:rsidRDefault="00645BE8" w:rsidP="00645BE8">
      <w:pPr>
        <w:pStyle w:val="dlPerson2Last"/>
      </w:pPr>
      <w:r>
        <w:t>23 April 2025</w:t>
      </w:r>
    </w:p>
    <w:p w14:paraId="08936E3F" w14:textId="5F5B3E68" w:rsidR="00645BE8" w:rsidRDefault="00645BE8" w:rsidP="00645BE8">
      <w:pPr>
        <w:pStyle w:val="MisijeNaslov"/>
      </w:pPr>
      <w:r>
        <w:br w:type="column"/>
      </w:r>
      <w:bookmarkStart w:id="67" w:name="_Toc213750478"/>
      <w:r>
        <w:t>India</w:t>
      </w:r>
      <w:bookmarkEnd w:id="67"/>
    </w:p>
    <w:p w14:paraId="4A75F9E4" w14:textId="3C1BFBA7" w:rsidR="00645BE8" w:rsidRDefault="00645BE8" w:rsidP="00645BE8">
      <w:pPr>
        <w:pStyle w:val="dlCaption"/>
      </w:pPr>
      <w:r>
        <w:t>EMBASSY OF THE REPUBLIC OF INDIA</w:t>
      </w:r>
    </w:p>
    <w:p w14:paraId="189215A7" w14:textId="16FEEDC7" w:rsidR="00645BE8" w:rsidRDefault="00645BE8" w:rsidP="00645BE8">
      <w:pPr>
        <w:pStyle w:val="dlAddress"/>
      </w:pPr>
      <w:r>
        <w:t>SI-1000 LJUBLJANA, Železna cesta 16</w:t>
      </w:r>
    </w:p>
    <w:p w14:paraId="4CF49E05" w14:textId="5E117DE9" w:rsidR="00645BE8" w:rsidRDefault="00645BE8" w:rsidP="00645BE8">
      <w:pPr>
        <w:pStyle w:val="dlOfficeHours"/>
      </w:pPr>
      <w:r>
        <w:t>Office hours: Monday – Friday 8.00 – 13.00 and 13.30 – 16.30</w:t>
      </w:r>
    </w:p>
    <w:p w14:paraId="60184F20" w14:textId="275D3102" w:rsidR="00645BE8" w:rsidRDefault="00645BE8" w:rsidP="00645BE8">
      <w:pPr>
        <w:pStyle w:val="dlPhone"/>
      </w:pPr>
      <w:r>
        <w:t>Tel: + 386 1 513 31 10</w:t>
      </w:r>
    </w:p>
    <w:p w14:paraId="3D2DE208" w14:textId="715A8010" w:rsidR="00645BE8" w:rsidRDefault="00645BE8" w:rsidP="00645BE8">
      <w:pPr>
        <w:pStyle w:val="dlPhone"/>
      </w:pPr>
      <w:r>
        <w:t>Emergency number: + 386 30 313 103</w:t>
      </w:r>
    </w:p>
    <w:p w14:paraId="37EFE172" w14:textId="15EE61D2" w:rsidR="00645BE8" w:rsidRDefault="00645BE8" w:rsidP="00645BE8">
      <w:pPr>
        <w:pStyle w:val="dlPhone"/>
      </w:pPr>
      <w:r>
        <w:t>E-mail: inf.ljubljana@mea.gov.in</w:t>
      </w:r>
    </w:p>
    <w:p w14:paraId="752B6E62" w14:textId="6E1F1F41" w:rsidR="00645BE8" w:rsidRDefault="00645BE8" w:rsidP="00645BE8">
      <w:pPr>
        <w:pStyle w:val="dlPhone"/>
      </w:pPr>
      <w:r>
        <w:t>Homepage: www.eoiljubljana.gov.in</w:t>
      </w:r>
    </w:p>
    <w:p w14:paraId="3AFEEFBC" w14:textId="6B4862B7" w:rsidR="00645BE8" w:rsidRDefault="00645BE8" w:rsidP="00645BE8">
      <w:pPr>
        <w:pStyle w:val="dlUradCaption"/>
      </w:pPr>
      <w:r>
        <w:t>Consular Section</w:t>
      </w:r>
    </w:p>
    <w:p w14:paraId="52FFF97F" w14:textId="7A3E0F94" w:rsidR="00645BE8" w:rsidRDefault="00645BE8" w:rsidP="00645BE8">
      <w:pPr>
        <w:pStyle w:val="dlPhone"/>
      </w:pPr>
      <w:r>
        <w:t>Office hours: Wednesday and Friday 10.00 – 12.00 and 14.00 – 15.00</w:t>
      </w:r>
    </w:p>
    <w:p w14:paraId="39E89548" w14:textId="5BF110ED" w:rsidR="00645BE8" w:rsidRDefault="00645BE8" w:rsidP="00645BE8">
      <w:pPr>
        <w:pStyle w:val="dlPhone"/>
      </w:pPr>
      <w:r>
        <w:t>Tel: + 386 1 513 31 20</w:t>
      </w:r>
    </w:p>
    <w:p w14:paraId="4A232F49" w14:textId="7FCF0F14" w:rsidR="00645BE8" w:rsidRDefault="00645BE8" w:rsidP="00645BE8">
      <w:pPr>
        <w:pStyle w:val="dlPhone"/>
      </w:pPr>
      <w:r>
        <w:t>Emergency number: + 386 30 642 210</w:t>
      </w:r>
    </w:p>
    <w:p w14:paraId="45827EAE" w14:textId="05D05577" w:rsidR="00645BE8" w:rsidRDefault="00645BE8" w:rsidP="00645BE8">
      <w:pPr>
        <w:pStyle w:val="dlPhone"/>
      </w:pPr>
      <w:r>
        <w:t>E-mail: cons.ljubljana@mea.gov.in</w:t>
      </w:r>
    </w:p>
    <w:p w14:paraId="246B6596" w14:textId="16714FBA" w:rsidR="00645BE8" w:rsidRDefault="00645BE8" w:rsidP="00645BE8">
      <w:pPr>
        <w:pStyle w:val="dlPerson"/>
      </w:pPr>
    </w:p>
    <w:p w14:paraId="140C5569" w14:textId="24702E73" w:rsidR="00645BE8" w:rsidRDefault="00645BE8" w:rsidP="00645BE8">
      <w:pPr>
        <w:pStyle w:val="dlPerson"/>
      </w:pPr>
      <w:r>
        <w:t>H. E. Mr Amit NARANG</w:t>
      </w:r>
    </w:p>
    <w:p w14:paraId="7EB2B955" w14:textId="347F0CB1" w:rsidR="00645BE8" w:rsidRDefault="00645BE8" w:rsidP="00645BE8">
      <w:pPr>
        <w:pStyle w:val="dlPerson2"/>
      </w:pPr>
      <w:r>
        <w:t>Ambassador Extraordinary and Plenipotentiary</w:t>
      </w:r>
    </w:p>
    <w:p w14:paraId="0916B134" w14:textId="3C9DC1DF" w:rsidR="00645BE8" w:rsidRDefault="00645BE8" w:rsidP="00645BE8">
      <w:pPr>
        <w:pStyle w:val="dlPerson2Last"/>
      </w:pPr>
      <w:r>
        <w:t>17 March 2025</w:t>
      </w:r>
    </w:p>
    <w:p w14:paraId="0B234A7A" w14:textId="146243DE" w:rsidR="00645BE8" w:rsidRDefault="00645BE8" w:rsidP="00645BE8">
      <w:pPr>
        <w:pStyle w:val="dlPerson"/>
      </w:pPr>
      <w:r>
        <w:t>Ms Uma DHYANI</w:t>
      </w:r>
    </w:p>
    <w:p w14:paraId="18D24A68" w14:textId="17610B01" w:rsidR="00645BE8" w:rsidRDefault="00645BE8" w:rsidP="00645BE8">
      <w:pPr>
        <w:pStyle w:val="dlPerson2Last"/>
      </w:pPr>
      <w:r>
        <w:t>Second Secretary</w:t>
      </w:r>
    </w:p>
    <w:p w14:paraId="00EFDD30" w14:textId="0BAC890E" w:rsidR="00645BE8" w:rsidRDefault="00645BE8" w:rsidP="00645BE8">
      <w:pPr>
        <w:pStyle w:val="dlPerson"/>
      </w:pPr>
      <w:r>
        <w:t>Mr Sanjeet KUMAR</w:t>
      </w:r>
    </w:p>
    <w:p w14:paraId="75129155" w14:textId="7C082410" w:rsidR="00645BE8" w:rsidRDefault="00645BE8" w:rsidP="00645BE8">
      <w:pPr>
        <w:pStyle w:val="dlPerson2Last"/>
      </w:pPr>
      <w:r>
        <w:t>Second Secretary</w:t>
      </w:r>
    </w:p>
    <w:p w14:paraId="5F5C7D16" w14:textId="57C9E41E" w:rsidR="00645BE8" w:rsidRDefault="00645BE8" w:rsidP="00645BE8">
      <w:pPr>
        <w:pStyle w:val="dlPerson"/>
      </w:pPr>
      <w:r>
        <w:t>Ms Janaki MANRAL</w:t>
      </w:r>
    </w:p>
    <w:p w14:paraId="77412970" w14:textId="53E6B901" w:rsidR="00645BE8" w:rsidRDefault="00645BE8" w:rsidP="00645BE8">
      <w:pPr>
        <w:pStyle w:val="dlPerson2Last"/>
      </w:pPr>
      <w:r>
        <w:t>Attaché</w:t>
      </w:r>
    </w:p>
    <w:p w14:paraId="55542B63" w14:textId="6CD5CA4A" w:rsidR="00645BE8" w:rsidRDefault="00645BE8" w:rsidP="00645BE8">
      <w:pPr>
        <w:pStyle w:val="MisijeNaslov"/>
      </w:pPr>
      <w:r>
        <w:br w:type="column"/>
      </w:r>
      <w:bookmarkStart w:id="68" w:name="_Toc213750479"/>
      <w:r>
        <w:t>Indonesia</w:t>
      </w:r>
      <w:bookmarkEnd w:id="68"/>
    </w:p>
    <w:p w14:paraId="60BE7723" w14:textId="52F2945E" w:rsidR="00645BE8" w:rsidRDefault="00645BE8" w:rsidP="00645BE8">
      <w:pPr>
        <w:pStyle w:val="dlCaption"/>
      </w:pPr>
      <w:r>
        <w:t>EMBASSY OF THE REPUBLIC OF INDONESIA</w:t>
      </w:r>
    </w:p>
    <w:p w14:paraId="3F32B796" w14:textId="0D57A5E5" w:rsidR="00645BE8" w:rsidRDefault="00645BE8" w:rsidP="00645BE8">
      <w:pPr>
        <w:pStyle w:val="dlAddress"/>
      </w:pPr>
      <w:r>
        <w:t>AT-1180 VIENNA, Gustav Tschermak Gasse 5–7</w:t>
      </w:r>
    </w:p>
    <w:p w14:paraId="7683F165" w14:textId="60D17734" w:rsidR="00645BE8" w:rsidRDefault="00645BE8" w:rsidP="00645BE8">
      <w:pPr>
        <w:pStyle w:val="dlOfficeHours"/>
      </w:pPr>
      <w:r>
        <w:t>Office hours: Monday – Thursday 9.00 – 16.30, Friday 9.00 – 17.00</w:t>
      </w:r>
    </w:p>
    <w:p w14:paraId="5ED6F575" w14:textId="4D2521F5" w:rsidR="00645BE8" w:rsidRDefault="00645BE8" w:rsidP="00645BE8">
      <w:pPr>
        <w:pStyle w:val="dlPhone"/>
      </w:pPr>
      <w:r>
        <w:t>Tel: + 43 1 476 23</w:t>
      </w:r>
    </w:p>
    <w:p w14:paraId="24948980" w14:textId="7601D320" w:rsidR="00645BE8" w:rsidRDefault="00645BE8" w:rsidP="00645BE8">
      <w:pPr>
        <w:pStyle w:val="dlPhone"/>
      </w:pPr>
      <w:r>
        <w:t>Emergency number: + 43 676 3401 946</w:t>
      </w:r>
    </w:p>
    <w:p w14:paraId="3F0D7334" w14:textId="7B282DFE" w:rsidR="00645BE8" w:rsidRDefault="00645BE8" w:rsidP="00645BE8">
      <w:pPr>
        <w:pStyle w:val="dlPhone"/>
      </w:pPr>
      <w:r>
        <w:t>Fax: + 43 1 479 05 57</w:t>
      </w:r>
    </w:p>
    <w:p w14:paraId="4F79570B" w14:textId="22880BB1" w:rsidR="00645BE8" w:rsidRDefault="00645BE8" w:rsidP="00645BE8">
      <w:pPr>
        <w:pStyle w:val="dlPhone"/>
      </w:pPr>
      <w:r>
        <w:t>E-mail: wina.kbri@kemlu.go.id</w:t>
      </w:r>
    </w:p>
    <w:p w14:paraId="5835461D" w14:textId="7D7409F9" w:rsidR="00645BE8" w:rsidRDefault="00645BE8" w:rsidP="00645BE8">
      <w:pPr>
        <w:pStyle w:val="dlPhone"/>
      </w:pPr>
      <w:r>
        <w:t>Homepage: https://www.kemlu.go.id/vienna/en</w:t>
      </w:r>
    </w:p>
    <w:p w14:paraId="67AF8FE3" w14:textId="0A939FF5" w:rsidR="00645BE8" w:rsidRDefault="00645BE8" w:rsidP="00645BE8">
      <w:pPr>
        <w:pStyle w:val="dlUradCaption"/>
      </w:pPr>
      <w:r>
        <w:t>Consular Section</w:t>
      </w:r>
    </w:p>
    <w:p w14:paraId="5C6C34E5" w14:textId="75920AB3" w:rsidR="00645BE8" w:rsidRDefault="00645BE8" w:rsidP="00645BE8">
      <w:pPr>
        <w:pStyle w:val="dlPhone"/>
      </w:pPr>
      <w:r>
        <w:t>Office hours: Monday – Friday 8.30 – 17.00</w:t>
      </w:r>
    </w:p>
    <w:p w14:paraId="7EB15887" w14:textId="11D3FA70" w:rsidR="00645BE8" w:rsidRDefault="00645BE8" w:rsidP="00645BE8">
      <w:pPr>
        <w:pStyle w:val="dlPerson"/>
      </w:pPr>
    </w:p>
    <w:p w14:paraId="0C3B5390" w14:textId="4D92ADCB" w:rsidR="00645BE8" w:rsidRDefault="00645BE8" w:rsidP="00645BE8">
      <w:pPr>
        <w:pStyle w:val="dlPerson"/>
      </w:pPr>
      <w:r>
        <w:t>H. E. Mr Damos Dumoli AGUSMAN</w:t>
      </w:r>
    </w:p>
    <w:p w14:paraId="0F2213E0" w14:textId="7867E198" w:rsidR="00645BE8" w:rsidRDefault="00645BE8" w:rsidP="00645BE8">
      <w:pPr>
        <w:pStyle w:val="dlPerson2"/>
      </w:pPr>
      <w:r>
        <w:t>Ambassador Extraordinary and Plenipotentiary</w:t>
      </w:r>
    </w:p>
    <w:p w14:paraId="444678CF" w14:textId="56A647C5" w:rsidR="00645BE8" w:rsidRDefault="00645BE8" w:rsidP="00645BE8">
      <w:pPr>
        <w:pStyle w:val="dlPerson2Last"/>
      </w:pPr>
      <w:r>
        <w:t>20 April 2022</w:t>
      </w:r>
    </w:p>
    <w:p w14:paraId="441C2D07" w14:textId="00C60804" w:rsidR="00645BE8" w:rsidRDefault="00645BE8" w:rsidP="00645BE8">
      <w:pPr>
        <w:pStyle w:val="dlPerson"/>
      </w:pPr>
      <w:r>
        <w:t>Mr Akio Alfiano TAMALA</w:t>
      </w:r>
    </w:p>
    <w:p w14:paraId="482E3AC6" w14:textId="2BB0C98E" w:rsidR="00645BE8" w:rsidRDefault="00645BE8" w:rsidP="00645BE8">
      <w:pPr>
        <w:pStyle w:val="dlPerson2Last"/>
      </w:pPr>
      <w:r>
        <w:t>Minister</w:t>
      </w:r>
    </w:p>
    <w:p w14:paraId="383106E2" w14:textId="4488397A" w:rsidR="00645BE8" w:rsidRDefault="00645BE8" w:rsidP="00645BE8">
      <w:pPr>
        <w:pStyle w:val="MisijeNaslov"/>
      </w:pPr>
      <w:r>
        <w:br w:type="column"/>
      </w:r>
      <w:bookmarkStart w:id="69" w:name="_Toc213750480"/>
      <w:r>
        <w:t>Iran</w:t>
      </w:r>
      <w:bookmarkEnd w:id="69"/>
    </w:p>
    <w:p w14:paraId="3911DB5B" w14:textId="03E290C9" w:rsidR="00645BE8" w:rsidRDefault="00645BE8" w:rsidP="00645BE8">
      <w:pPr>
        <w:pStyle w:val="dlCaption"/>
      </w:pPr>
      <w:r>
        <w:t>EMBASSY OF THE ISLAMIC REPUBLIC OF IRAN</w:t>
      </w:r>
    </w:p>
    <w:p w14:paraId="25D91276" w14:textId="4F563E04" w:rsidR="00645BE8" w:rsidRDefault="00645BE8" w:rsidP="00645BE8">
      <w:pPr>
        <w:pStyle w:val="dlAddress"/>
      </w:pPr>
      <w:r>
        <w:t>SI-1000 LJUBLJANA, Tolstojeva ulica 8</w:t>
      </w:r>
    </w:p>
    <w:p w14:paraId="3A96122B" w14:textId="66CF0D85" w:rsidR="00645BE8" w:rsidRDefault="00645BE8" w:rsidP="00645BE8">
      <w:pPr>
        <w:pStyle w:val="dlOfficeHours"/>
      </w:pPr>
      <w:r>
        <w:t>Office hours: Monday – Friday 8.00 – 16.30</w:t>
      </w:r>
    </w:p>
    <w:p w14:paraId="30468341" w14:textId="73F1007E" w:rsidR="00645BE8" w:rsidRDefault="00645BE8" w:rsidP="00645BE8">
      <w:pPr>
        <w:pStyle w:val="dlPhone"/>
      </w:pPr>
      <w:r>
        <w:t>Tel: + 386 1 589 71 00, + 386 30 60 30 12</w:t>
      </w:r>
    </w:p>
    <w:p w14:paraId="7FACCC05" w14:textId="3284AF3C" w:rsidR="00645BE8" w:rsidRDefault="00645BE8" w:rsidP="00645BE8">
      <w:pPr>
        <w:pStyle w:val="dlPhone"/>
      </w:pPr>
      <w:r>
        <w:t>Fax: + 386 1 589 71 06</w:t>
      </w:r>
    </w:p>
    <w:p w14:paraId="27434CE4" w14:textId="7DFC6655" w:rsidR="00645BE8" w:rsidRDefault="00645BE8" w:rsidP="00645BE8">
      <w:pPr>
        <w:pStyle w:val="dlPhone"/>
      </w:pPr>
      <w:r>
        <w:t>E-mail: iranemb.lju@mfa.gov.ir</w:t>
      </w:r>
    </w:p>
    <w:p w14:paraId="56EEBF77" w14:textId="766DFAA3" w:rsidR="00645BE8" w:rsidRDefault="00645BE8" w:rsidP="00645BE8">
      <w:pPr>
        <w:pStyle w:val="dlPhone"/>
      </w:pPr>
      <w:r>
        <w:t>Homepage: www.ljubljana.mfa.ir</w:t>
      </w:r>
    </w:p>
    <w:p w14:paraId="74352437" w14:textId="76E51569" w:rsidR="00645BE8" w:rsidRDefault="00645BE8" w:rsidP="00645BE8">
      <w:pPr>
        <w:pStyle w:val="dlUradCaption"/>
      </w:pPr>
      <w:r>
        <w:t>Consular Section</w:t>
      </w:r>
    </w:p>
    <w:p w14:paraId="4D73606B" w14:textId="7331BD9D" w:rsidR="00645BE8" w:rsidRDefault="00645BE8" w:rsidP="00645BE8">
      <w:pPr>
        <w:pStyle w:val="dlPhone"/>
      </w:pPr>
      <w:r>
        <w:t>Office hours: Monday, Wednesday, Friday 9.00 – 13.00</w:t>
      </w:r>
    </w:p>
    <w:p w14:paraId="56441E7A" w14:textId="4127CAA5" w:rsidR="00645BE8" w:rsidRDefault="00645BE8" w:rsidP="00645BE8">
      <w:pPr>
        <w:pStyle w:val="dlPerson"/>
      </w:pPr>
    </w:p>
    <w:p w14:paraId="2E95E214" w14:textId="47AEF9F3" w:rsidR="00645BE8" w:rsidRDefault="00645BE8" w:rsidP="00645BE8">
      <w:pPr>
        <w:pStyle w:val="dlPerson"/>
      </w:pPr>
      <w:r>
        <w:t>H. E. Ms Marzieh AFKHAM</w:t>
      </w:r>
    </w:p>
    <w:p w14:paraId="1EB7A88F" w14:textId="4A9669CE" w:rsidR="00645BE8" w:rsidRDefault="00645BE8" w:rsidP="00645BE8">
      <w:pPr>
        <w:pStyle w:val="dlPerson2"/>
      </w:pPr>
      <w:r>
        <w:t>Ambassador Extraordinary and Plenipotentiary</w:t>
      </w:r>
    </w:p>
    <w:p w14:paraId="0765CE8B" w14:textId="2C2866DE" w:rsidR="00645BE8" w:rsidRDefault="00645BE8" w:rsidP="00645BE8">
      <w:pPr>
        <w:pStyle w:val="dlPerson2Last"/>
      </w:pPr>
      <w:r>
        <w:t>23 April 2025</w:t>
      </w:r>
    </w:p>
    <w:p w14:paraId="24FF2585" w14:textId="06ACE701" w:rsidR="00645BE8" w:rsidRDefault="00645BE8" w:rsidP="00645BE8">
      <w:pPr>
        <w:pStyle w:val="dlPerson"/>
      </w:pPr>
      <w:r>
        <w:t>Mr Reza NADEMI</w:t>
      </w:r>
    </w:p>
    <w:p w14:paraId="3226BF4C" w14:textId="04D5A0C5" w:rsidR="00645BE8" w:rsidRDefault="00645BE8" w:rsidP="00645BE8">
      <w:pPr>
        <w:pStyle w:val="dlPerson2Last"/>
      </w:pPr>
      <w:r>
        <w:t>First Counsellor</w:t>
      </w:r>
    </w:p>
    <w:p w14:paraId="12854D48" w14:textId="56477E4F" w:rsidR="00645BE8" w:rsidRDefault="00645BE8" w:rsidP="00645BE8">
      <w:pPr>
        <w:pStyle w:val="dlPerson"/>
      </w:pPr>
      <w:r>
        <w:t>Mr Mohammad ASKARI</w:t>
      </w:r>
    </w:p>
    <w:p w14:paraId="0FC57BA3" w14:textId="6CD0E574" w:rsidR="00645BE8" w:rsidRDefault="00645BE8" w:rsidP="00645BE8">
      <w:pPr>
        <w:pStyle w:val="dlPerson2Last"/>
      </w:pPr>
      <w:r>
        <w:t>Third Counsellor</w:t>
      </w:r>
    </w:p>
    <w:p w14:paraId="24FF9106" w14:textId="7C2DA45E" w:rsidR="00645BE8" w:rsidRDefault="00645BE8" w:rsidP="00645BE8">
      <w:pPr>
        <w:pStyle w:val="dlPerson"/>
      </w:pPr>
      <w:r>
        <w:t>Colonel Seyed Majid PEYROU DARVISH</w:t>
      </w:r>
    </w:p>
    <w:p w14:paraId="7E079D29" w14:textId="2913B361" w:rsidR="00645BE8" w:rsidRDefault="00645BE8" w:rsidP="00645BE8">
      <w:pPr>
        <w:pStyle w:val="dlPerson2"/>
      </w:pPr>
      <w:r>
        <w:t>Military Attaché</w:t>
      </w:r>
    </w:p>
    <w:p w14:paraId="73D55804" w14:textId="757919FF" w:rsidR="00645BE8" w:rsidRDefault="00645BE8" w:rsidP="00645BE8">
      <w:pPr>
        <w:pStyle w:val="dlPerson2Last"/>
      </w:pPr>
      <w:r>
        <w:t>with residence in Vienna</w:t>
      </w:r>
    </w:p>
    <w:p w14:paraId="41E75043" w14:textId="1D8F7FD7" w:rsidR="00645BE8" w:rsidRDefault="00645BE8" w:rsidP="00645BE8">
      <w:pPr>
        <w:pStyle w:val="MisijeNaslov"/>
      </w:pPr>
      <w:r>
        <w:br w:type="column"/>
      </w:r>
      <w:bookmarkStart w:id="70" w:name="_Toc213750481"/>
      <w:r>
        <w:t>Iraq</w:t>
      </w:r>
      <w:bookmarkEnd w:id="70"/>
    </w:p>
    <w:p w14:paraId="25280AC3" w14:textId="6804A401" w:rsidR="00645BE8" w:rsidRDefault="00645BE8" w:rsidP="00645BE8">
      <w:pPr>
        <w:pStyle w:val="dlCaption"/>
      </w:pPr>
      <w:r>
        <w:t>EMBASSY OF THE REPUBLIC OF IRAQ</w:t>
      </w:r>
    </w:p>
    <w:p w14:paraId="1514B2A0" w14:textId="75EA8F75" w:rsidR="00645BE8" w:rsidRDefault="00645BE8" w:rsidP="00645BE8">
      <w:pPr>
        <w:pStyle w:val="dlAddress"/>
      </w:pPr>
      <w:r>
        <w:t>AT-1010 VIENNA, Johannesgasse 26 (P.O. Box 322)</w:t>
      </w:r>
    </w:p>
    <w:p w14:paraId="428E7B7B" w14:textId="7F50FC39" w:rsidR="00645BE8" w:rsidRDefault="00645BE8" w:rsidP="00645BE8">
      <w:pPr>
        <w:pStyle w:val="dlOfficeHours"/>
      </w:pPr>
      <w:r>
        <w:t>Office Hours: Monday – Friday 9.00 – 15.00</w:t>
      </w:r>
    </w:p>
    <w:p w14:paraId="60E91C61" w14:textId="2A39A7E5" w:rsidR="00645BE8" w:rsidRDefault="00645BE8" w:rsidP="00645BE8">
      <w:pPr>
        <w:pStyle w:val="dlPhone"/>
      </w:pPr>
      <w:r>
        <w:t>Tel: + 43 1 713 81 95</w:t>
      </w:r>
    </w:p>
    <w:p w14:paraId="00EABC42" w14:textId="49ABA10D" w:rsidR="00645BE8" w:rsidRDefault="00645BE8" w:rsidP="00645BE8">
      <w:pPr>
        <w:pStyle w:val="dlPhone"/>
      </w:pPr>
      <w:r>
        <w:t>Fax: + 43 1 713 82 08</w:t>
      </w:r>
    </w:p>
    <w:p w14:paraId="584E3D46" w14:textId="3C1AA83F" w:rsidR="00645BE8" w:rsidRDefault="00645BE8" w:rsidP="00645BE8">
      <w:pPr>
        <w:pStyle w:val="dlPhone"/>
      </w:pPr>
      <w:r>
        <w:t>E-mail: office@iraqembassy.at,info@iraqembassy.at</w:t>
      </w:r>
    </w:p>
    <w:p w14:paraId="65B54995" w14:textId="0873D836" w:rsidR="00645BE8" w:rsidRDefault="00645BE8" w:rsidP="00645BE8">
      <w:pPr>
        <w:pStyle w:val="dlPhone"/>
      </w:pPr>
      <w:r>
        <w:t>Homepage: www.mofa.gov.iq/vienna/en/</w:t>
      </w:r>
    </w:p>
    <w:p w14:paraId="5F3A353B" w14:textId="17538ED3" w:rsidR="00645BE8" w:rsidRDefault="00645BE8" w:rsidP="00645BE8">
      <w:pPr>
        <w:pStyle w:val="dlUradCaption"/>
      </w:pPr>
      <w:r>
        <w:t>Consular Section</w:t>
      </w:r>
    </w:p>
    <w:p w14:paraId="7B9B0546" w14:textId="554570A7" w:rsidR="00645BE8" w:rsidRDefault="00645BE8" w:rsidP="00645BE8">
      <w:pPr>
        <w:pStyle w:val="dlPhone"/>
      </w:pPr>
      <w:r>
        <w:t>E-mail: konsulat@iraqembassy.at</w:t>
      </w:r>
    </w:p>
    <w:p w14:paraId="63FFA93B" w14:textId="1B1C587E" w:rsidR="00645BE8" w:rsidRDefault="00645BE8" w:rsidP="00645BE8">
      <w:pPr>
        <w:pStyle w:val="dlPerson"/>
      </w:pPr>
    </w:p>
    <w:p w14:paraId="297B88E8" w14:textId="4B28A04C" w:rsidR="00645BE8" w:rsidRDefault="00645BE8" w:rsidP="00645BE8">
      <w:pPr>
        <w:pStyle w:val="dlPerson"/>
      </w:pPr>
      <w:r>
        <w:t>Mr Qais Abdullah Sulaiman SULAIMAN</w:t>
      </w:r>
    </w:p>
    <w:p w14:paraId="709A6C22" w14:textId="3BEF0656" w:rsidR="00645BE8" w:rsidRDefault="00645BE8" w:rsidP="00645BE8">
      <w:pPr>
        <w:pStyle w:val="dlPerson2Last"/>
      </w:pPr>
      <w:r>
        <w:t>Counsellor</w:t>
      </w:r>
    </w:p>
    <w:p w14:paraId="5BD2E190" w14:textId="62DF9321" w:rsidR="00645BE8" w:rsidRDefault="00645BE8" w:rsidP="00645BE8">
      <w:pPr>
        <w:pStyle w:val="dlPerson"/>
      </w:pPr>
      <w:r>
        <w:t>Mr Ziad Tarq Khalel AL-ADHAMY</w:t>
      </w:r>
    </w:p>
    <w:p w14:paraId="361C4988" w14:textId="5DD7ACCB" w:rsidR="00645BE8" w:rsidRDefault="00645BE8" w:rsidP="00645BE8">
      <w:pPr>
        <w:pStyle w:val="dlPerson2Last"/>
      </w:pPr>
      <w:r>
        <w:t>Counsellor</w:t>
      </w:r>
    </w:p>
    <w:p w14:paraId="360CBE84" w14:textId="700CD31E" w:rsidR="00645BE8" w:rsidRDefault="00645BE8" w:rsidP="00645BE8">
      <w:pPr>
        <w:pStyle w:val="MisijeNaslov"/>
      </w:pPr>
      <w:r>
        <w:br w:type="column"/>
      </w:r>
      <w:bookmarkStart w:id="71" w:name="_Toc213750482"/>
      <w:r>
        <w:t>Ireland</w:t>
      </w:r>
      <w:bookmarkEnd w:id="71"/>
    </w:p>
    <w:p w14:paraId="370C1B63" w14:textId="0004BAB2" w:rsidR="00645BE8" w:rsidRDefault="00645BE8" w:rsidP="00645BE8">
      <w:pPr>
        <w:pStyle w:val="dlCaption"/>
      </w:pPr>
      <w:r>
        <w:t>EMBASSY OF IRELAND</w:t>
      </w:r>
    </w:p>
    <w:p w14:paraId="507AED58" w14:textId="45188F1B" w:rsidR="00645BE8" w:rsidRDefault="00645BE8" w:rsidP="00645BE8">
      <w:pPr>
        <w:pStyle w:val="dlAddress"/>
      </w:pPr>
      <w:r>
        <w:t>SI-1000 LJUBLJANA, Palača Kapitelj, Poljanski nasip 6</w:t>
      </w:r>
    </w:p>
    <w:p w14:paraId="5A36E8FB" w14:textId="29C7A0A0" w:rsidR="00645BE8" w:rsidRDefault="00645BE8" w:rsidP="00645BE8">
      <w:pPr>
        <w:pStyle w:val="dlOfficeHours"/>
      </w:pPr>
      <w:r>
        <w:t>Office hours: Monday – Friday 9.00 – 12.30 and 14.30 – 16.00</w:t>
      </w:r>
    </w:p>
    <w:p w14:paraId="6A69ED25" w14:textId="67B649F4" w:rsidR="00645BE8" w:rsidRDefault="00645BE8" w:rsidP="00645BE8">
      <w:pPr>
        <w:pStyle w:val="dlPhone"/>
      </w:pPr>
      <w:r>
        <w:t>Tel: + 386 1 300 89 70</w:t>
      </w:r>
    </w:p>
    <w:p w14:paraId="57400D60" w14:textId="1F9BB505" w:rsidR="00645BE8" w:rsidRDefault="00645BE8" w:rsidP="00645BE8">
      <w:pPr>
        <w:pStyle w:val="dlPhone"/>
      </w:pPr>
      <w:r>
        <w:t>Fax: + 386 1 282 10 96</w:t>
      </w:r>
    </w:p>
    <w:p w14:paraId="337C4CDF" w14:textId="483964BF" w:rsidR="00645BE8" w:rsidRDefault="00645BE8" w:rsidP="00645BE8">
      <w:pPr>
        <w:pStyle w:val="dlPhone"/>
      </w:pPr>
      <w:r>
        <w:t>E-mail: ljubljanaembassy@dfa.ie</w:t>
      </w:r>
    </w:p>
    <w:p w14:paraId="5CDACEF3" w14:textId="31FBA1C6" w:rsidR="00645BE8" w:rsidRDefault="00645BE8" w:rsidP="00645BE8">
      <w:pPr>
        <w:pStyle w:val="dlPhone"/>
      </w:pPr>
      <w:r>
        <w:t>Homepage: www.irishembassy.si</w:t>
      </w:r>
    </w:p>
    <w:p w14:paraId="1D7A0492" w14:textId="68420E62" w:rsidR="00645BE8" w:rsidRDefault="00645BE8" w:rsidP="00645BE8">
      <w:pPr>
        <w:pStyle w:val="dlPerson"/>
      </w:pPr>
    </w:p>
    <w:p w14:paraId="492EB971" w14:textId="19A860EA" w:rsidR="00645BE8" w:rsidRDefault="00645BE8" w:rsidP="00645BE8">
      <w:pPr>
        <w:pStyle w:val="dlPerson"/>
      </w:pPr>
      <w:r>
        <w:t>H. E. Ms Caroline PHELAN</w:t>
      </w:r>
    </w:p>
    <w:p w14:paraId="6B9AA275" w14:textId="0FC1D9B8" w:rsidR="00645BE8" w:rsidRDefault="00645BE8" w:rsidP="00645BE8">
      <w:pPr>
        <w:pStyle w:val="dlPerson2"/>
      </w:pPr>
      <w:r>
        <w:t>Ambassador Extraordinary and Plenipotentiary</w:t>
      </w:r>
    </w:p>
    <w:p w14:paraId="1ACA2390" w14:textId="566DB657" w:rsidR="00645BE8" w:rsidRDefault="00645BE8" w:rsidP="00645BE8">
      <w:pPr>
        <w:pStyle w:val="dlPerson2Last"/>
      </w:pPr>
      <w:r>
        <w:t>26 August 2025</w:t>
      </w:r>
    </w:p>
    <w:p w14:paraId="49F900FF" w14:textId="52DC5914" w:rsidR="00645BE8" w:rsidRDefault="00645BE8" w:rsidP="00645BE8">
      <w:pPr>
        <w:pStyle w:val="dlPerson"/>
      </w:pPr>
      <w:r>
        <w:t>Mr Kevin Michael HENNESSY</w:t>
      </w:r>
    </w:p>
    <w:p w14:paraId="6A5241CF" w14:textId="533B41FB" w:rsidR="00645BE8" w:rsidRDefault="00645BE8" w:rsidP="00645BE8">
      <w:pPr>
        <w:pStyle w:val="dlPerson2Last"/>
      </w:pPr>
      <w:r>
        <w:t>Second Secretary</w:t>
      </w:r>
    </w:p>
    <w:p w14:paraId="235F173F" w14:textId="5D84ED96" w:rsidR="00645BE8" w:rsidRDefault="00645BE8" w:rsidP="00645BE8">
      <w:pPr>
        <w:pStyle w:val="MisijeNaslov"/>
      </w:pPr>
      <w:r>
        <w:br w:type="column"/>
      </w:r>
      <w:bookmarkStart w:id="72" w:name="_Toc213750483"/>
      <w:r>
        <w:t>Israel</w:t>
      </w:r>
      <w:bookmarkEnd w:id="72"/>
    </w:p>
    <w:p w14:paraId="4F9B7EF0" w14:textId="034D4A66" w:rsidR="00645BE8" w:rsidRDefault="00645BE8" w:rsidP="00645BE8">
      <w:pPr>
        <w:pStyle w:val="dlCaption"/>
      </w:pPr>
      <w:r>
        <w:t>EMBASSY OF THE STATE OF ISRAEL</w:t>
      </w:r>
    </w:p>
    <w:p w14:paraId="472BE739" w14:textId="67F3A84D" w:rsidR="00645BE8" w:rsidRDefault="00645BE8" w:rsidP="00645BE8">
      <w:pPr>
        <w:pStyle w:val="dlAddress"/>
      </w:pPr>
      <w:r>
        <w:t>AT-1180 VIENNA, Anton Frank Gasse 20</w:t>
      </w:r>
    </w:p>
    <w:p w14:paraId="098C85D1" w14:textId="0583ADE1" w:rsidR="00645BE8" w:rsidRDefault="00645BE8" w:rsidP="00645BE8">
      <w:pPr>
        <w:pStyle w:val="dlOfficeHours"/>
      </w:pPr>
      <w:r>
        <w:t>Office hours: Monday – Friday 8.15 – 16.45</w:t>
      </w:r>
    </w:p>
    <w:p w14:paraId="27B23634" w14:textId="053086FD" w:rsidR="00645BE8" w:rsidRDefault="00645BE8" w:rsidP="00645BE8">
      <w:pPr>
        <w:pStyle w:val="dlPhone"/>
      </w:pPr>
      <w:r>
        <w:t>Tel: + 43 1 47 64 65 42, + 43 1 47 64 65 00</w:t>
      </w:r>
    </w:p>
    <w:p w14:paraId="31B75BDF" w14:textId="154EE321" w:rsidR="00645BE8" w:rsidRDefault="00645BE8" w:rsidP="00645BE8">
      <w:pPr>
        <w:pStyle w:val="dlPhone"/>
      </w:pPr>
      <w:r>
        <w:t>E-mail: ambassador-slovenia-assistant@vienna.mfa.gov.il</w:t>
      </w:r>
    </w:p>
    <w:p w14:paraId="0E6C1799" w14:textId="127A9ABF" w:rsidR="00645BE8" w:rsidRDefault="00645BE8" w:rsidP="00645BE8">
      <w:pPr>
        <w:pStyle w:val="dlUradCaption"/>
      </w:pPr>
      <w:r>
        <w:t>Consular Section</w:t>
      </w:r>
    </w:p>
    <w:p w14:paraId="048F3EA6" w14:textId="0A6DED57" w:rsidR="00645BE8" w:rsidRDefault="00645BE8" w:rsidP="00645BE8">
      <w:pPr>
        <w:pStyle w:val="dlPhone"/>
      </w:pPr>
      <w:r>
        <w:t>Office hours: Monday – Friday 9.00 – 12.00</w:t>
      </w:r>
    </w:p>
    <w:p w14:paraId="3636E2E5" w14:textId="777B6478" w:rsidR="00645BE8" w:rsidRDefault="00645BE8" w:rsidP="00645BE8">
      <w:pPr>
        <w:pStyle w:val="dlPhone"/>
      </w:pPr>
      <w:r>
        <w:t>Tel: + 43 1 47 64 65 87</w:t>
      </w:r>
    </w:p>
    <w:p w14:paraId="53CA5869" w14:textId="048DB862" w:rsidR="00645BE8" w:rsidRDefault="00645BE8" w:rsidP="00645BE8">
      <w:pPr>
        <w:pStyle w:val="dlPhone"/>
      </w:pPr>
      <w:r>
        <w:t>Emergency number: + 43 1 47 64 65 02, + 43 664 210 20 75</w:t>
      </w:r>
    </w:p>
    <w:p w14:paraId="4BE73C5A" w14:textId="4ACB537C" w:rsidR="00645BE8" w:rsidRDefault="00645BE8" w:rsidP="00645BE8">
      <w:pPr>
        <w:pStyle w:val="dlPhone"/>
      </w:pPr>
      <w:r>
        <w:t>Fax: + 43 1 47 64 65 75</w:t>
      </w:r>
    </w:p>
    <w:p w14:paraId="754E907D" w14:textId="6C5F3C61" w:rsidR="00645BE8" w:rsidRDefault="00645BE8" w:rsidP="00645BE8">
      <w:pPr>
        <w:pStyle w:val="dlPhone"/>
      </w:pPr>
      <w:r>
        <w:t>E-mail: consular@vienna.mfa.gov.il</w:t>
      </w:r>
    </w:p>
    <w:p w14:paraId="1C9C4C4D" w14:textId="3C9CC125" w:rsidR="00645BE8" w:rsidRDefault="00645BE8" w:rsidP="00645BE8">
      <w:pPr>
        <w:pStyle w:val="dlUradCaption"/>
      </w:pPr>
      <w:r>
        <w:t>Ministry of Foreign Affairs of the State of Israel</w:t>
      </w:r>
    </w:p>
    <w:p w14:paraId="64AA8BF2" w14:textId="1A7FFA2D" w:rsidR="00645BE8" w:rsidRDefault="00645BE8" w:rsidP="00645BE8">
      <w:pPr>
        <w:pStyle w:val="dlPhone"/>
      </w:pPr>
      <w:r>
        <w:t>IL-91035 JERUSALEM, 9 Yitzhak Rabin Blvd.</w:t>
      </w:r>
    </w:p>
    <w:p w14:paraId="3AAD6205" w14:textId="5620885A" w:rsidR="00645BE8" w:rsidRDefault="00645BE8" w:rsidP="00645BE8">
      <w:pPr>
        <w:pStyle w:val="dlPhone"/>
      </w:pPr>
      <w:r>
        <w:t>Tel: + 972 2 530 31 11</w:t>
      </w:r>
    </w:p>
    <w:p w14:paraId="391BD1CB" w14:textId="6CFBC90A" w:rsidR="00645BE8" w:rsidRDefault="00645BE8" w:rsidP="00645BE8">
      <w:pPr>
        <w:pStyle w:val="dlPhone"/>
      </w:pPr>
      <w:r>
        <w:t>Homepage: www.mfa.gov.il</w:t>
      </w:r>
    </w:p>
    <w:p w14:paraId="125C824A" w14:textId="0A6887D5" w:rsidR="00645BE8" w:rsidRDefault="00645BE8" w:rsidP="00645BE8">
      <w:pPr>
        <w:pStyle w:val="dlPerson"/>
      </w:pPr>
    </w:p>
    <w:p w14:paraId="672FA788" w14:textId="20A0510F" w:rsidR="00645BE8" w:rsidRDefault="00645BE8" w:rsidP="00645BE8">
      <w:pPr>
        <w:pStyle w:val="dlPerson"/>
      </w:pPr>
      <w:r>
        <w:t>H. E. Ms Ruth COHEN DAR</w:t>
      </w:r>
    </w:p>
    <w:p w14:paraId="415260D3" w14:textId="79537CAB" w:rsidR="00645BE8" w:rsidRDefault="00645BE8" w:rsidP="00645BE8">
      <w:pPr>
        <w:pStyle w:val="dlPerson2"/>
      </w:pPr>
      <w:r>
        <w:t>Ambassador</w:t>
      </w:r>
    </w:p>
    <w:p w14:paraId="12E29579" w14:textId="780545EB" w:rsidR="00645BE8" w:rsidRDefault="00645BE8" w:rsidP="00645BE8">
      <w:pPr>
        <w:pStyle w:val="dlPerson2Last"/>
      </w:pPr>
      <w:r>
        <w:t>22 July 2025</w:t>
      </w:r>
    </w:p>
    <w:p w14:paraId="7D584C51" w14:textId="23A22A8F" w:rsidR="00645BE8" w:rsidRDefault="00645BE8" w:rsidP="00645BE8">
      <w:pPr>
        <w:pStyle w:val="dlPerson"/>
      </w:pPr>
      <w:r>
        <w:t>Ms Yaffa OLIVITSKI COHEN</w:t>
      </w:r>
    </w:p>
    <w:p w14:paraId="1F477D34" w14:textId="0D8A953E" w:rsidR="00645BE8" w:rsidRDefault="00645BE8" w:rsidP="00645BE8">
      <w:pPr>
        <w:pStyle w:val="dlPerson2Last"/>
      </w:pPr>
      <w:r>
        <w:t>Minister Counsellor</w:t>
      </w:r>
    </w:p>
    <w:p w14:paraId="188C2CCA" w14:textId="50E68818" w:rsidR="00645BE8" w:rsidRDefault="00645BE8" w:rsidP="00645BE8">
      <w:pPr>
        <w:pStyle w:val="dlPerson"/>
      </w:pPr>
      <w:r>
        <w:t>Mr Yuval SELA</w:t>
      </w:r>
    </w:p>
    <w:p w14:paraId="36FFE98B" w14:textId="5DA85E7F" w:rsidR="00645BE8" w:rsidRDefault="00645BE8" w:rsidP="00645BE8">
      <w:pPr>
        <w:pStyle w:val="dlPerson2Last"/>
      </w:pPr>
      <w:r>
        <w:t>First Secretary</w:t>
      </w:r>
    </w:p>
    <w:p w14:paraId="1F3E268C" w14:textId="3D587F32" w:rsidR="00645BE8" w:rsidRDefault="00645BE8" w:rsidP="00645BE8">
      <w:pPr>
        <w:pStyle w:val="MisijeNaslov"/>
      </w:pPr>
      <w:r>
        <w:br w:type="column"/>
      </w:r>
      <w:bookmarkStart w:id="73" w:name="_Toc213750484"/>
      <w:r>
        <w:t>Italy</w:t>
      </w:r>
      <w:bookmarkEnd w:id="73"/>
    </w:p>
    <w:p w14:paraId="071481C0" w14:textId="1BE58E96" w:rsidR="00645BE8" w:rsidRDefault="00645BE8" w:rsidP="00645BE8">
      <w:pPr>
        <w:pStyle w:val="dlCaption"/>
      </w:pPr>
      <w:r>
        <w:t>EMBASSY OF THE ITALIAN REPUBLIC</w:t>
      </w:r>
    </w:p>
    <w:p w14:paraId="509BC28B" w14:textId="6160B7EA" w:rsidR="00645BE8" w:rsidRDefault="00645BE8" w:rsidP="00645BE8">
      <w:pPr>
        <w:pStyle w:val="dlAddress"/>
      </w:pPr>
      <w:r>
        <w:t>SI-1000 LJUBLJANA, Snežniška ulica 8</w:t>
      </w:r>
    </w:p>
    <w:p w14:paraId="567C7787" w14:textId="57543BB3" w:rsidR="00645BE8" w:rsidRDefault="00645BE8" w:rsidP="00645BE8">
      <w:pPr>
        <w:pStyle w:val="dlOfficeHours"/>
      </w:pPr>
      <w:r>
        <w:t>Office hours: Monday – Friday 9.00 – 16.30</w:t>
      </w:r>
    </w:p>
    <w:p w14:paraId="5583175F" w14:textId="3651E846" w:rsidR="00645BE8" w:rsidRDefault="00645BE8" w:rsidP="00645BE8">
      <w:pPr>
        <w:pStyle w:val="dlPhone"/>
      </w:pPr>
      <w:r>
        <w:t>Tel: + 386 1 426 21 94, + 386 1 426 23 20</w:t>
      </w:r>
    </w:p>
    <w:p w14:paraId="7F48A6C2" w14:textId="1672DA1A" w:rsidR="00645BE8" w:rsidRDefault="00645BE8" w:rsidP="00645BE8">
      <w:pPr>
        <w:pStyle w:val="dlPhone"/>
      </w:pPr>
      <w:r>
        <w:t>Emergency number: + 386 41 736 773</w:t>
      </w:r>
    </w:p>
    <w:p w14:paraId="4F25D82F" w14:textId="4FBAA5C8" w:rsidR="00645BE8" w:rsidRDefault="00645BE8" w:rsidP="00645BE8">
      <w:pPr>
        <w:pStyle w:val="dlPhone"/>
      </w:pPr>
      <w:r>
        <w:t>E-mail: archivio.lubiana@esteri.it, segreteria.lubiana@esteri.it</w:t>
      </w:r>
    </w:p>
    <w:p w14:paraId="4676BE8D" w14:textId="5FF5B2FC" w:rsidR="00645BE8" w:rsidRDefault="00645BE8" w:rsidP="00645BE8">
      <w:pPr>
        <w:pStyle w:val="dlPhone"/>
      </w:pPr>
      <w:r>
        <w:t>Homepage: www.amblubiana.esteri.it</w:t>
      </w:r>
    </w:p>
    <w:p w14:paraId="6FE048F5" w14:textId="05AC798F" w:rsidR="00645BE8" w:rsidRDefault="00645BE8" w:rsidP="00645BE8">
      <w:pPr>
        <w:pStyle w:val="dlUradCaption"/>
      </w:pPr>
      <w:r>
        <w:t>Consular Section</w:t>
      </w:r>
    </w:p>
    <w:p w14:paraId="44C012FA" w14:textId="32A5BF35" w:rsidR="00645BE8" w:rsidRDefault="00645BE8" w:rsidP="00645BE8">
      <w:pPr>
        <w:pStyle w:val="dlPhone"/>
      </w:pPr>
      <w:r>
        <w:t>Office hours: Monday – Friday 9.00 – 12.00</w:t>
      </w:r>
    </w:p>
    <w:p w14:paraId="1BA5179E" w14:textId="6BE6D1F1" w:rsidR="00645BE8" w:rsidRDefault="00645BE8" w:rsidP="00645BE8">
      <w:pPr>
        <w:pStyle w:val="dlPhone"/>
      </w:pPr>
      <w:r>
        <w:t>E-mail: consolare.lubiana@esteri.it</w:t>
      </w:r>
    </w:p>
    <w:p w14:paraId="1110EB5C" w14:textId="7D75FE38" w:rsidR="00645BE8" w:rsidRDefault="00645BE8" w:rsidP="00645BE8">
      <w:pPr>
        <w:pStyle w:val="dlUradCaption"/>
      </w:pPr>
      <w:r>
        <w:t>Italian Cultural Institute</w:t>
      </w:r>
    </w:p>
    <w:p w14:paraId="32A69711" w14:textId="3789D52D" w:rsidR="00645BE8" w:rsidRDefault="00645BE8" w:rsidP="00645BE8">
      <w:pPr>
        <w:pStyle w:val="dlPhone"/>
      </w:pPr>
      <w:r>
        <w:t>SI-1000 LJUBLJANA, Breg 12</w:t>
      </w:r>
    </w:p>
    <w:p w14:paraId="3DC3F464" w14:textId="0E7A13A6" w:rsidR="00645BE8" w:rsidRDefault="00645BE8" w:rsidP="00645BE8">
      <w:pPr>
        <w:pStyle w:val="dlPhone"/>
      </w:pPr>
      <w:r>
        <w:t>Tel: + 386 1 241 56 46</w:t>
      </w:r>
    </w:p>
    <w:p w14:paraId="7C508262" w14:textId="27023270" w:rsidR="00645BE8" w:rsidRDefault="00645BE8" w:rsidP="00645BE8">
      <w:pPr>
        <w:pStyle w:val="dlPhone"/>
      </w:pPr>
      <w:r>
        <w:t>E-mail: segreteria.iiclubiana@esteri.it</w:t>
      </w:r>
    </w:p>
    <w:p w14:paraId="1A55C27D" w14:textId="0FFD02B0" w:rsidR="00645BE8" w:rsidRDefault="00645BE8" w:rsidP="00645BE8">
      <w:pPr>
        <w:pStyle w:val="dlPhone"/>
      </w:pPr>
      <w:r>
        <w:t>Homepage: www.iiclubiana.esteri.it</w:t>
      </w:r>
    </w:p>
    <w:p w14:paraId="5796EF82" w14:textId="77777777" w:rsidR="00645BE8" w:rsidRDefault="00645BE8" w:rsidP="00645BE8">
      <w:pPr>
        <w:pStyle w:val="dlUradCaption"/>
      </w:pPr>
      <w:r>
        <w:t xml:space="preserve">Italian Trade Commission – </w:t>
      </w:r>
    </w:p>
    <w:p w14:paraId="785CD55A" w14:textId="718A1BDC" w:rsidR="00645BE8" w:rsidRDefault="00645BE8" w:rsidP="00645BE8">
      <w:pPr>
        <w:pStyle w:val="dlUradCaption"/>
      </w:pPr>
      <w:r>
        <w:t>Trade Promotion Section of the Italian Embassy</w:t>
      </w:r>
    </w:p>
    <w:p w14:paraId="5A5BAFD2" w14:textId="12FCF988" w:rsidR="00645BE8" w:rsidRDefault="00645BE8" w:rsidP="00645BE8">
      <w:pPr>
        <w:pStyle w:val="dlPhone"/>
      </w:pPr>
      <w:r>
        <w:t>SI-1000 LJUBLJANA, Cankarjeva 10</w:t>
      </w:r>
    </w:p>
    <w:p w14:paraId="0DFD8551" w14:textId="10604EB9" w:rsidR="00645BE8" w:rsidRDefault="00645BE8" w:rsidP="00645BE8">
      <w:pPr>
        <w:pStyle w:val="dlPhone"/>
      </w:pPr>
      <w:r>
        <w:t>Tel: + 386 1 422 43 70</w:t>
      </w:r>
    </w:p>
    <w:p w14:paraId="59B8C42E" w14:textId="6092E425" w:rsidR="00645BE8" w:rsidRDefault="00645BE8" w:rsidP="00645BE8">
      <w:pPr>
        <w:pStyle w:val="dlPhone"/>
      </w:pPr>
      <w:r>
        <w:t>E-mail: lubiana@ice.it</w:t>
      </w:r>
    </w:p>
    <w:p w14:paraId="7E473E5F" w14:textId="468BDF77" w:rsidR="00645BE8" w:rsidRDefault="00645BE8" w:rsidP="00645BE8">
      <w:pPr>
        <w:pStyle w:val="dlPhone"/>
      </w:pPr>
      <w:r>
        <w:t>Homepage: www.ice.it/it/mercati/slovenia/lubiana</w:t>
      </w:r>
    </w:p>
    <w:p w14:paraId="7F08A6E7" w14:textId="7783680B" w:rsidR="00645BE8" w:rsidRDefault="00645BE8" w:rsidP="00645BE8">
      <w:pPr>
        <w:pStyle w:val="dlPerson"/>
      </w:pPr>
    </w:p>
    <w:p w14:paraId="073B6A7E" w14:textId="5353E53C" w:rsidR="00645BE8" w:rsidRDefault="00645BE8" w:rsidP="00645BE8">
      <w:pPr>
        <w:pStyle w:val="dlPerson"/>
      </w:pPr>
      <w:r>
        <w:t>H. E. Mr Giuseppe CAVAGNA</w:t>
      </w:r>
    </w:p>
    <w:p w14:paraId="548E16DF" w14:textId="2503274F" w:rsidR="00645BE8" w:rsidRDefault="00645BE8" w:rsidP="00645BE8">
      <w:pPr>
        <w:pStyle w:val="dlPerson2"/>
      </w:pPr>
      <w:r>
        <w:t>Ambassador Extraordinary and Plenipotentiary</w:t>
      </w:r>
    </w:p>
    <w:p w14:paraId="0507CBCF" w14:textId="04109580" w:rsidR="00645BE8" w:rsidRDefault="00645BE8" w:rsidP="00645BE8">
      <w:pPr>
        <w:pStyle w:val="dlPerson2Last"/>
      </w:pPr>
      <w:r>
        <w:t>13 March 2024</w:t>
      </w:r>
    </w:p>
    <w:p w14:paraId="0B440E38" w14:textId="756F8F3E" w:rsidR="00645BE8" w:rsidRDefault="00645BE8" w:rsidP="00645BE8">
      <w:pPr>
        <w:pStyle w:val="dlPerson"/>
      </w:pPr>
      <w:r>
        <w:t>Ms Anthea Sara MAZZUCCHELLI</w:t>
      </w:r>
    </w:p>
    <w:p w14:paraId="53D73974" w14:textId="76C940CF" w:rsidR="00645BE8" w:rsidRDefault="00645BE8" w:rsidP="00645BE8">
      <w:pPr>
        <w:pStyle w:val="dlPerson2Last"/>
      </w:pPr>
      <w:r>
        <w:t>Second Secretary</w:t>
      </w:r>
    </w:p>
    <w:p w14:paraId="21C82CE7" w14:textId="56070156" w:rsidR="00645BE8" w:rsidRDefault="00645BE8" w:rsidP="00645BE8">
      <w:pPr>
        <w:pStyle w:val="dlPerson"/>
      </w:pPr>
      <w:r>
        <w:t>Colonel Angelo DE ANGELIS</w:t>
      </w:r>
    </w:p>
    <w:p w14:paraId="65CB3581" w14:textId="50179226" w:rsidR="00645BE8" w:rsidRDefault="00645BE8" w:rsidP="00645BE8">
      <w:pPr>
        <w:pStyle w:val="dlPerson2"/>
      </w:pPr>
      <w:r>
        <w:t>Defence Attaché</w:t>
      </w:r>
    </w:p>
    <w:p w14:paraId="334EA7B4" w14:textId="321EC914" w:rsidR="00645BE8" w:rsidRDefault="00645BE8" w:rsidP="00645BE8">
      <w:pPr>
        <w:pStyle w:val="dlPerson2Last"/>
      </w:pPr>
      <w:r>
        <w:t>with residence in Vienna</w:t>
      </w:r>
    </w:p>
    <w:p w14:paraId="6214D57C" w14:textId="61D570B6" w:rsidR="00645BE8" w:rsidRDefault="00645BE8" w:rsidP="00645BE8">
      <w:pPr>
        <w:pStyle w:val="dlPerson"/>
      </w:pPr>
      <w:r>
        <w:t>Lieutenant Colonel Crescenzo CHIANESE</w:t>
      </w:r>
    </w:p>
    <w:p w14:paraId="5451DD5E" w14:textId="7A059366" w:rsidR="00645BE8" w:rsidRDefault="00645BE8" w:rsidP="00645BE8">
      <w:pPr>
        <w:pStyle w:val="dlPerson2"/>
      </w:pPr>
      <w:r>
        <w:t>Deputy Defence Attaché</w:t>
      </w:r>
    </w:p>
    <w:p w14:paraId="42F4B62D" w14:textId="68289290" w:rsidR="00645BE8" w:rsidRDefault="00645BE8" w:rsidP="00645BE8">
      <w:pPr>
        <w:pStyle w:val="dlPerson2Last"/>
      </w:pPr>
      <w:r>
        <w:t>with residence in Vienna</w:t>
      </w:r>
    </w:p>
    <w:p w14:paraId="778B7BBF" w14:textId="6649FAAE" w:rsidR="00645BE8" w:rsidRDefault="00645BE8" w:rsidP="00645BE8">
      <w:pPr>
        <w:pStyle w:val="dlPerson"/>
      </w:pPr>
      <w:r>
        <w:t>Mr Giulio MEDDI</w:t>
      </w:r>
    </w:p>
    <w:p w14:paraId="3F22DD19" w14:textId="34C7E221" w:rsidR="00645BE8" w:rsidRDefault="00645BE8" w:rsidP="00645BE8">
      <w:pPr>
        <w:pStyle w:val="dlPerson2Last"/>
      </w:pPr>
      <w:r>
        <w:t>Police Attaché</w:t>
      </w:r>
    </w:p>
    <w:p w14:paraId="733ACCB9" w14:textId="618050F4" w:rsidR="00645BE8" w:rsidRDefault="00645BE8" w:rsidP="00645BE8">
      <w:pPr>
        <w:pStyle w:val="dlPerson"/>
      </w:pPr>
      <w:r>
        <w:t>Mr Giacomo RICCIOTTI</w:t>
      </w:r>
    </w:p>
    <w:p w14:paraId="12AE8499" w14:textId="671D11E5" w:rsidR="00645BE8" w:rsidRDefault="00645BE8" w:rsidP="00645BE8">
      <w:pPr>
        <w:pStyle w:val="dlPerson2Last"/>
      </w:pPr>
      <w:r>
        <w:t>Attaché</w:t>
      </w:r>
    </w:p>
    <w:p w14:paraId="61445FBF" w14:textId="3BB82E3D" w:rsidR="00645BE8" w:rsidRDefault="00645BE8" w:rsidP="00645BE8">
      <w:pPr>
        <w:pStyle w:val="dlPerson"/>
      </w:pPr>
      <w:r>
        <w:t>Ms Viviana SCAFFIDI RUNCHELLA</w:t>
      </w:r>
    </w:p>
    <w:p w14:paraId="23D29D86" w14:textId="605CB4C8" w:rsidR="00645BE8" w:rsidRDefault="00645BE8" w:rsidP="00645BE8">
      <w:pPr>
        <w:pStyle w:val="dlPerson2Last"/>
      </w:pPr>
      <w:r>
        <w:t>Attaché</w:t>
      </w:r>
    </w:p>
    <w:p w14:paraId="5F9044BB" w14:textId="48391C05" w:rsidR="00645BE8" w:rsidRDefault="00645BE8" w:rsidP="00645BE8">
      <w:pPr>
        <w:pStyle w:val="dlPerson"/>
      </w:pPr>
      <w:r>
        <w:t>Mr Enrico SALANDRI</w:t>
      </w:r>
    </w:p>
    <w:p w14:paraId="51F4D996" w14:textId="2C2D8B22" w:rsidR="00645BE8" w:rsidRDefault="00645BE8" w:rsidP="00645BE8">
      <w:pPr>
        <w:pStyle w:val="dlPerson2Last"/>
      </w:pPr>
      <w:r>
        <w:t>Attaché</w:t>
      </w:r>
    </w:p>
    <w:p w14:paraId="6A3F5889" w14:textId="698EA14A" w:rsidR="00645BE8" w:rsidRDefault="00645BE8" w:rsidP="00645BE8">
      <w:pPr>
        <w:pStyle w:val="dlPerson"/>
      </w:pPr>
      <w:r>
        <w:t>Mr Luigi D´AGOSTINO</w:t>
      </w:r>
    </w:p>
    <w:p w14:paraId="1FCE8F4B" w14:textId="4A307EEB" w:rsidR="00645BE8" w:rsidRDefault="00645BE8" w:rsidP="00645BE8">
      <w:pPr>
        <w:pStyle w:val="dlPerson2Last"/>
      </w:pPr>
      <w:r>
        <w:t>Attaché</w:t>
      </w:r>
    </w:p>
    <w:p w14:paraId="4181E6F2" w14:textId="4E40C80E" w:rsidR="00645BE8" w:rsidRDefault="00645BE8" w:rsidP="00645BE8">
      <w:pPr>
        <w:pStyle w:val="MisijeNaslov"/>
      </w:pPr>
      <w:r>
        <w:br w:type="column"/>
      </w:r>
      <w:bookmarkStart w:id="74" w:name="_Toc213750485"/>
      <w:r>
        <w:t>Japan</w:t>
      </w:r>
      <w:bookmarkEnd w:id="74"/>
    </w:p>
    <w:p w14:paraId="2647A9C3" w14:textId="4B376FC2" w:rsidR="00645BE8" w:rsidRDefault="00645BE8" w:rsidP="00645BE8">
      <w:pPr>
        <w:pStyle w:val="dlCaption"/>
      </w:pPr>
      <w:r>
        <w:t>EMBASSY OF JAPAN</w:t>
      </w:r>
    </w:p>
    <w:p w14:paraId="28C73A99" w14:textId="463A05D8" w:rsidR="00645BE8" w:rsidRDefault="00645BE8" w:rsidP="00645BE8">
      <w:pPr>
        <w:pStyle w:val="dlAddress"/>
      </w:pPr>
      <w:r>
        <w:t>SI-1000 LJUBLJANA, Trg republike 3/XI</w:t>
      </w:r>
    </w:p>
    <w:p w14:paraId="3AFF082F" w14:textId="3180DFBD" w:rsidR="00645BE8" w:rsidRDefault="00645BE8" w:rsidP="00645BE8">
      <w:pPr>
        <w:pStyle w:val="dlOfficeHours"/>
      </w:pPr>
      <w:r>
        <w:t>Office hours: Monday – Friday 9.00 – 12.30 and 13.30 – 17.00</w:t>
      </w:r>
    </w:p>
    <w:p w14:paraId="381432F2" w14:textId="65D59462" w:rsidR="00645BE8" w:rsidRDefault="00645BE8" w:rsidP="00645BE8">
      <w:pPr>
        <w:pStyle w:val="dlPhone"/>
      </w:pPr>
      <w:r>
        <w:t>Tel: + 386 1 200 82 81, + 386 1 200 82 82</w:t>
      </w:r>
    </w:p>
    <w:p w14:paraId="4DAA6B90" w14:textId="49FFEAA4" w:rsidR="00645BE8" w:rsidRDefault="00645BE8" w:rsidP="00645BE8">
      <w:pPr>
        <w:pStyle w:val="dlPhone"/>
      </w:pPr>
      <w:r>
        <w:t>Fax: + 386 1 251 18 22</w:t>
      </w:r>
    </w:p>
    <w:p w14:paraId="79D983A5" w14:textId="669A62BA" w:rsidR="00645BE8" w:rsidRDefault="00645BE8" w:rsidP="00645BE8">
      <w:pPr>
        <w:pStyle w:val="dlPhone"/>
      </w:pPr>
      <w:r>
        <w:t>E-mail: info@s2.mofa.go.jp</w:t>
      </w:r>
    </w:p>
    <w:p w14:paraId="4BCA5582" w14:textId="0AD5B55C" w:rsidR="00645BE8" w:rsidRDefault="00645BE8" w:rsidP="00645BE8">
      <w:pPr>
        <w:pStyle w:val="dlPhone"/>
      </w:pPr>
      <w:r>
        <w:t>Homepage: http://www.si.emb-japan.go.jp/</w:t>
      </w:r>
    </w:p>
    <w:p w14:paraId="439B52F4" w14:textId="219FB04A" w:rsidR="00645BE8" w:rsidRDefault="00645BE8" w:rsidP="00645BE8">
      <w:pPr>
        <w:pStyle w:val="dlUradCaption"/>
      </w:pPr>
      <w:r>
        <w:t>Consular Section</w:t>
      </w:r>
    </w:p>
    <w:p w14:paraId="063AD423" w14:textId="48747CAB" w:rsidR="00645BE8" w:rsidRDefault="00645BE8" w:rsidP="00645BE8">
      <w:pPr>
        <w:pStyle w:val="dlPhone"/>
      </w:pPr>
      <w:r>
        <w:t>Office hours: Monday – Friday 9.00 – 12.30 and 13.30 – 16.30</w:t>
      </w:r>
    </w:p>
    <w:p w14:paraId="37DF965F" w14:textId="4EADD476" w:rsidR="00645BE8" w:rsidRDefault="00645BE8" w:rsidP="00645BE8">
      <w:pPr>
        <w:pStyle w:val="dlPerson"/>
      </w:pPr>
    </w:p>
    <w:p w14:paraId="7DBC8ECD" w14:textId="39394D52" w:rsidR="00645BE8" w:rsidRDefault="00645BE8" w:rsidP="00645BE8">
      <w:pPr>
        <w:pStyle w:val="dlPerson"/>
      </w:pPr>
      <w:r>
        <w:t>H. E. Ms Akiko YOSHIDA</w:t>
      </w:r>
    </w:p>
    <w:p w14:paraId="66581D3A" w14:textId="30FE1D5E" w:rsidR="00645BE8" w:rsidRDefault="00645BE8" w:rsidP="00645BE8">
      <w:pPr>
        <w:pStyle w:val="dlPerson2"/>
      </w:pPr>
      <w:r>
        <w:t>Ambassador Extraordinary and Plenipotentiary</w:t>
      </w:r>
    </w:p>
    <w:p w14:paraId="1FB97A0A" w14:textId="27C56E92" w:rsidR="00645BE8" w:rsidRDefault="00645BE8" w:rsidP="00645BE8">
      <w:pPr>
        <w:pStyle w:val="dlPerson2Last"/>
      </w:pPr>
      <w:r>
        <w:t>22 November 2023</w:t>
      </w:r>
    </w:p>
    <w:p w14:paraId="5C2F9394" w14:textId="0F8E3AA0" w:rsidR="00645BE8" w:rsidRDefault="00645BE8" w:rsidP="00645BE8">
      <w:pPr>
        <w:pStyle w:val="dlPerson"/>
      </w:pPr>
      <w:r>
        <w:t>Mr Mitsuhiko SUGITA</w:t>
      </w:r>
    </w:p>
    <w:p w14:paraId="5E6BBA48" w14:textId="0EE8D471" w:rsidR="00645BE8" w:rsidRDefault="00645BE8" w:rsidP="00645BE8">
      <w:pPr>
        <w:pStyle w:val="dlPerson2Last"/>
      </w:pPr>
      <w:r>
        <w:t>Counsellor</w:t>
      </w:r>
    </w:p>
    <w:p w14:paraId="152AB66A" w14:textId="434D81AE" w:rsidR="00645BE8" w:rsidRDefault="00645BE8" w:rsidP="00645BE8">
      <w:pPr>
        <w:pStyle w:val="dlPerson"/>
      </w:pPr>
      <w:r>
        <w:t>Mr Takehiko FUKUMOTO</w:t>
      </w:r>
    </w:p>
    <w:p w14:paraId="0F74CDE0" w14:textId="1EF76B7B" w:rsidR="00645BE8" w:rsidRDefault="00645BE8" w:rsidP="00645BE8">
      <w:pPr>
        <w:pStyle w:val="dlPerson2Last"/>
      </w:pPr>
      <w:r>
        <w:t>First Secretary</w:t>
      </w:r>
    </w:p>
    <w:p w14:paraId="14E30030" w14:textId="053706BF" w:rsidR="00645BE8" w:rsidRDefault="00645BE8" w:rsidP="00645BE8">
      <w:pPr>
        <w:pStyle w:val="dlPerson"/>
      </w:pPr>
      <w:r>
        <w:t>Mr Ryusuke SHIMADA</w:t>
      </w:r>
    </w:p>
    <w:p w14:paraId="2B0A757A" w14:textId="0780FFAD" w:rsidR="00645BE8" w:rsidRDefault="00645BE8" w:rsidP="00645BE8">
      <w:pPr>
        <w:pStyle w:val="dlPerson2Last"/>
      </w:pPr>
      <w:r>
        <w:t>First Secretary</w:t>
      </w:r>
    </w:p>
    <w:p w14:paraId="7ADD31DD" w14:textId="3C2CD06A" w:rsidR="00645BE8" w:rsidRDefault="00645BE8" w:rsidP="00645BE8">
      <w:pPr>
        <w:pStyle w:val="dlPerson"/>
      </w:pPr>
      <w:r>
        <w:t>Ms Sayaka SAKAI</w:t>
      </w:r>
    </w:p>
    <w:p w14:paraId="1E44538B" w14:textId="6A90A006" w:rsidR="00645BE8" w:rsidRDefault="00645BE8" w:rsidP="00645BE8">
      <w:pPr>
        <w:pStyle w:val="dlPerson2Last"/>
      </w:pPr>
      <w:r>
        <w:t>Third Secretary</w:t>
      </w:r>
    </w:p>
    <w:p w14:paraId="495808C8" w14:textId="211866FA" w:rsidR="00645BE8" w:rsidRDefault="00645BE8" w:rsidP="00645BE8">
      <w:pPr>
        <w:pStyle w:val="dlPerson"/>
      </w:pPr>
      <w:r>
        <w:t>Mr Takuma OKUSA</w:t>
      </w:r>
    </w:p>
    <w:p w14:paraId="40334FC0" w14:textId="288B9B9D" w:rsidR="00645BE8" w:rsidRDefault="00645BE8" w:rsidP="00645BE8">
      <w:pPr>
        <w:pStyle w:val="dlPerson2Last"/>
      </w:pPr>
      <w:r>
        <w:t>Third Secretary</w:t>
      </w:r>
    </w:p>
    <w:p w14:paraId="0EDD938E" w14:textId="1CB0E388" w:rsidR="00645BE8" w:rsidRDefault="00645BE8" w:rsidP="00645BE8">
      <w:pPr>
        <w:pStyle w:val="dlPerson"/>
      </w:pPr>
      <w:r>
        <w:t>Mr Yusei OGURA</w:t>
      </w:r>
    </w:p>
    <w:p w14:paraId="49159CD1" w14:textId="0314315A" w:rsidR="00645BE8" w:rsidRDefault="00645BE8" w:rsidP="00645BE8">
      <w:pPr>
        <w:pStyle w:val="dlPerson2Last"/>
      </w:pPr>
      <w:r>
        <w:t>Attaché</w:t>
      </w:r>
    </w:p>
    <w:p w14:paraId="38B5FF45" w14:textId="2DABDA5B" w:rsidR="00645BE8" w:rsidRDefault="00645BE8" w:rsidP="00645BE8">
      <w:pPr>
        <w:pStyle w:val="MisijeNaslov"/>
      </w:pPr>
      <w:r>
        <w:br w:type="column"/>
      </w:r>
      <w:bookmarkStart w:id="75" w:name="_Toc213750486"/>
      <w:r>
        <w:t>Jordan</w:t>
      </w:r>
      <w:bookmarkEnd w:id="75"/>
    </w:p>
    <w:p w14:paraId="34E49220" w14:textId="3C560869" w:rsidR="00645BE8" w:rsidRDefault="00645BE8" w:rsidP="00645BE8">
      <w:pPr>
        <w:pStyle w:val="dlCaption"/>
      </w:pPr>
      <w:r>
        <w:t>EMBASSY OF THE HASHEMITE KINGDOM OF JORDAN</w:t>
      </w:r>
    </w:p>
    <w:p w14:paraId="4B8D6DA6" w14:textId="33C8AB0A" w:rsidR="00645BE8" w:rsidRDefault="00645BE8" w:rsidP="00645BE8">
      <w:pPr>
        <w:pStyle w:val="dlAddress"/>
      </w:pPr>
      <w:r>
        <w:t>AT-1030 VIENNA, Rennweg 17/4</w:t>
      </w:r>
    </w:p>
    <w:p w14:paraId="34566897" w14:textId="01083B83" w:rsidR="00645BE8" w:rsidRDefault="00645BE8" w:rsidP="00645BE8">
      <w:pPr>
        <w:pStyle w:val="dlOfficeHours"/>
      </w:pPr>
      <w:r>
        <w:t>Office hours: Monday – Friday 9.00 – 16.00</w:t>
      </w:r>
    </w:p>
    <w:p w14:paraId="33DFB5E8" w14:textId="728E1C6B" w:rsidR="00645BE8" w:rsidRDefault="00645BE8" w:rsidP="00645BE8">
      <w:pPr>
        <w:pStyle w:val="dlPhone"/>
      </w:pPr>
      <w:r>
        <w:t>Tel: + 43 1 405 10 25</w:t>
      </w:r>
    </w:p>
    <w:p w14:paraId="50E5214B" w14:textId="1075E3AE" w:rsidR="00645BE8" w:rsidRDefault="00645BE8" w:rsidP="00645BE8">
      <w:pPr>
        <w:pStyle w:val="dlPhone"/>
      </w:pPr>
      <w:r>
        <w:t>Emergency number: + 43 664 398 80 97</w:t>
      </w:r>
    </w:p>
    <w:p w14:paraId="15AC5165" w14:textId="733D7082" w:rsidR="00645BE8" w:rsidRDefault="00645BE8" w:rsidP="00645BE8">
      <w:pPr>
        <w:pStyle w:val="dlPhone"/>
      </w:pPr>
      <w:r>
        <w:t>Fax: + 43 1 405 10 31</w:t>
      </w:r>
    </w:p>
    <w:p w14:paraId="171228BC" w14:textId="273458CE" w:rsidR="00645BE8" w:rsidRDefault="00645BE8" w:rsidP="00645BE8">
      <w:pPr>
        <w:pStyle w:val="dlPhone"/>
      </w:pPr>
      <w:r>
        <w:t>E-mail: info@jordanembassy.at</w:t>
      </w:r>
    </w:p>
    <w:p w14:paraId="1E3F9674" w14:textId="3CC9E932" w:rsidR="00645BE8" w:rsidRDefault="00645BE8" w:rsidP="00645BE8">
      <w:pPr>
        <w:pStyle w:val="dlPhone"/>
      </w:pPr>
      <w:r>
        <w:t>Homepage: www.jordanembassy.at</w:t>
      </w:r>
    </w:p>
    <w:p w14:paraId="2903EADF" w14:textId="4E480348" w:rsidR="00645BE8" w:rsidRDefault="00645BE8" w:rsidP="00645BE8">
      <w:pPr>
        <w:pStyle w:val="dlUradCaption"/>
      </w:pPr>
      <w:r>
        <w:t>Consular Section</w:t>
      </w:r>
    </w:p>
    <w:p w14:paraId="3BB2D273" w14:textId="5A54A8C6" w:rsidR="00645BE8" w:rsidRDefault="00645BE8" w:rsidP="00645BE8">
      <w:pPr>
        <w:pStyle w:val="dlPhone"/>
      </w:pPr>
      <w:r>
        <w:t>Office hours: Monday – Friday 9.30 – 12.30</w:t>
      </w:r>
    </w:p>
    <w:p w14:paraId="7CDB9C60" w14:textId="16AE5FF6" w:rsidR="00645BE8" w:rsidRDefault="00645BE8" w:rsidP="00645BE8">
      <w:pPr>
        <w:pStyle w:val="dlPerson"/>
      </w:pPr>
    </w:p>
    <w:p w14:paraId="3AA41977" w14:textId="69E5AF42" w:rsidR="00645BE8" w:rsidRDefault="00645BE8" w:rsidP="00645BE8">
      <w:pPr>
        <w:pStyle w:val="dlPerson"/>
      </w:pPr>
      <w:r>
        <w:t>H. E. Mr Mohammed Sameer Salem HINDAWI</w:t>
      </w:r>
    </w:p>
    <w:p w14:paraId="2B816E30" w14:textId="386F0ED8" w:rsidR="00645BE8" w:rsidRDefault="00645BE8" w:rsidP="00645BE8">
      <w:pPr>
        <w:pStyle w:val="dlPerson2"/>
      </w:pPr>
      <w:r>
        <w:t>Ambassador Extraordinary and Plenipotentiary</w:t>
      </w:r>
    </w:p>
    <w:p w14:paraId="1799344F" w14:textId="3385663D" w:rsidR="00645BE8" w:rsidRDefault="00645BE8" w:rsidP="00645BE8">
      <w:pPr>
        <w:pStyle w:val="dlPerson2Last"/>
      </w:pPr>
      <w:r>
        <w:t>25 February 2025</w:t>
      </w:r>
    </w:p>
    <w:p w14:paraId="1FB001E3" w14:textId="2A619CAA" w:rsidR="00645BE8" w:rsidRDefault="00645BE8" w:rsidP="00645BE8">
      <w:pPr>
        <w:pStyle w:val="dlPerson"/>
      </w:pPr>
      <w:r>
        <w:t>Ms Rana ABIDA</w:t>
      </w:r>
    </w:p>
    <w:p w14:paraId="7DC3F70D" w14:textId="1F91039D" w:rsidR="00645BE8" w:rsidRDefault="00645BE8" w:rsidP="00645BE8">
      <w:pPr>
        <w:pStyle w:val="dlPerson2Last"/>
      </w:pPr>
      <w:r>
        <w:t>Minister Plenipotentiary</w:t>
      </w:r>
    </w:p>
    <w:p w14:paraId="1944710F" w14:textId="25147848" w:rsidR="00645BE8" w:rsidRDefault="00645BE8" w:rsidP="00645BE8">
      <w:pPr>
        <w:pStyle w:val="dlPerson"/>
      </w:pPr>
      <w:r>
        <w:t>Ms Abeer Mohammadnour Tayseer JAMMAL</w:t>
      </w:r>
    </w:p>
    <w:p w14:paraId="1D5739E6" w14:textId="08A61569" w:rsidR="00645BE8" w:rsidRDefault="00645BE8" w:rsidP="00645BE8">
      <w:pPr>
        <w:pStyle w:val="dlPerson2Last"/>
      </w:pPr>
      <w:r>
        <w:t>First Secretary</w:t>
      </w:r>
    </w:p>
    <w:p w14:paraId="669010EB" w14:textId="6D4CD5DD" w:rsidR="00645BE8" w:rsidRDefault="00645BE8" w:rsidP="00645BE8">
      <w:pPr>
        <w:pStyle w:val="MisijeNaslov"/>
      </w:pPr>
      <w:r>
        <w:br w:type="column"/>
      </w:r>
      <w:bookmarkStart w:id="76" w:name="_Toc213750487"/>
      <w:r>
        <w:t>Kazakhstan</w:t>
      </w:r>
      <w:bookmarkEnd w:id="76"/>
    </w:p>
    <w:p w14:paraId="37B55DFF" w14:textId="07F4514A" w:rsidR="00645BE8" w:rsidRDefault="00645BE8" w:rsidP="00645BE8">
      <w:pPr>
        <w:pStyle w:val="dlCaption"/>
      </w:pPr>
      <w:r>
        <w:t>EMBASSY OF THE REPUBLIC OF KAZAKHSTAN</w:t>
      </w:r>
    </w:p>
    <w:p w14:paraId="42DF35DC" w14:textId="78988A77" w:rsidR="00645BE8" w:rsidRDefault="00645BE8" w:rsidP="00645BE8">
      <w:pPr>
        <w:pStyle w:val="dlAddress"/>
      </w:pPr>
      <w:r>
        <w:t>SI-1000 LJUBLJANA, Bičevje 15</w:t>
      </w:r>
    </w:p>
    <w:p w14:paraId="0F04FB55" w14:textId="48E336A8" w:rsidR="00645BE8" w:rsidRDefault="00645BE8" w:rsidP="00645BE8">
      <w:pPr>
        <w:pStyle w:val="dlPhone"/>
      </w:pPr>
      <w:r>
        <w:t>Tel: + 386 8 202 00 26</w:t>
      </w:r>
    </w:p>
    <w:p w14:paraId="4FB495E2" w14:textId="32608104" w:rsidR="00645BE8" w:rsidRDefault="00645BE8" w:rsidP="00645BE8">
      <w:pPr>
        <w:pStyle w:val="dlPhone"/>
      </w:pPr>
      <w:r>
        <w:t>Emergency number: + 386 41 246 505</w:t>
      </w:r>
    </w:p>
    <w:p w14:paraId="3B425610" w14:textId="3AB10B7B" w:rsidR="00645BE8" w:rsidRDefault="00645BE8" w:rsidP="00645BE8">
      <w:pPr>
        <w:pStyle w:val="dlPhone"/>
      </w:pPr>
      <w:r>
        <w:t>E-mail: ljubljana@mfa.kz</w:t>
      </w:r>
    </w:p>
    <w:p w14:paraId="35124F9E" w14:textId="69392CA2" w:rsidR="00645BE8" w:rsidRDefault="00645BE8" w:rsidP="00645BE8">
      <w:pPr>
        <w:pStyle w:val="dlPhone"/>
      </w:pPr>
      <w:r>
        <w:t>Homepage: https://www.gov.kz/mfa-ljubljana</w:t>
      </w:r>
    </w:p>
    <w:p w14:paraId="51723292" w14:textId="011ACC94" w:rsidR="00645BE8" w:rsidRDefault="00645BE8" w:rsidP="00645BE8">
      <w:pPr>
        <w:pStyle w:val="dlPerson"/>
      </w:pPr>
    </w:p>
    <w:p w14:paraId="7C2705A1" w14:textId="623DEB3E" w:rsidR="00645BE8" w:rsidRDefault="00645BE8" w:rsidP="00645BE8">
      <w:pPr>
        <w:pStyle w:val="dlPerson"/>
      </w:pPr>
      <w:r>
        <w:t>H. E. Mr Altay ABIBULLAYEV</w:t>
      </w:r>
    </w:p>
    <w:p w14:paraId="7C7688D4" w14:textId="0D9DAA11" w:rsidR="00645BE8" w:rsidRDefault="00645BE8" w:rsidP="00645BE8">
      <w:pPr>
        <w:pStyle w:val="dlPerson2"/>
      </w:pPr>
      <w:r>
        <w:t>Ambassador Extraordinary and Plenipotentiary</w:t>
      </w:r>
    </w:p>
    <w:p w14:paraId="749206F8" w14:textId="36795E41" w:rsidR="00645BE8" w:rsidRDefault="00645BE8" w:rsidP="00645BE8">
      <w:pPr>
        <w:pStyle w:val="dlPerson2Last"/>
      </w:pPr>
      <w:r>
        <w:t>5 November 2025</w:t>
      </w:r>
    </w:p>
    <w:p w14:paraId="6921B0F0" w14:textId="43A7A8AC" w:rsidR="00645BE8" w:rsidRDefault="00645BE8" w:rsidP="00645BE8">
      <w:pPr>
        <w:pStyle w:val="dlPerson"/>
      </w:pPr>
      <w:r>
        <w:t>Mr Rustem UMIRZAKOV</w:t>
      </w:r>
    </w:p>
    <w:p w14:paraId="11FEB2AB" w14:textId="26647F25" w:rsidR="00645BE8" w:rsidRDefault="00645BE8" w:rsidP="00645BE8">
      <w:pPr>
        <w:pStyle w:val="dlPerson2Last"/>
      </w:pPr>
      <w:r>
        <w:t>Counsellor</w:t>
      </w:r>
    </w:p>
    <w:p w14:paraId="786E856E" w14:textId="30487AB4" w:rsidR="00645BE8" w:rsidRDefault="00645BE8" w:rsidP="00645BE8">
      <w:pPr>
        <w:pStyle w:val="dlPerson"/>
      </w:pPr>
      <w:r>
        <w:t>Mr Askhat SHABAROV</w:t>
      </w:r>
    </w:p>
    <w:p w14:paraId="67981BB6" w14:textId="45D3C08A" w:rsidR="00645BE8" w:rsidRDefault="00645BE8" w:rsidP="00645BE8">
      <w:pPr>
        <w:pStyle w:val="dlPerson2Last"/>
      </w:pPr>
      <w:r>
        <w:t>Counsellor</w:t>
      </w:r>
    </w:p>
    <w:p w14:paraId="678E584E" w14:textId="09170C4E" w:rsidR="00645BE8" w:rsidRDefault="00645BE8" w:rsidP="00645BE8">
      <w:pPr>
        <w:pStyle w:val="MisijeNaslov"/>
      </w:pPr>
      <w:r>
        <w:br w:type="column"/>
      </w:r>
      <w:bookmarkStart w:id="77" w:name="_Toc213750488"/>
      <w:r>
        <w:t>Kenya</w:t>
      </w:r>
      <w:bookmarkEnd w:id="77"/>
    </w:p>
    <w:p w14:paraId="543FB4DF" w14:textId="6E15F08E" w:rsidR="00645BE8" w:rsidRDefault="00645BE8" w:rsidP="00645BE8">
      <w:pPr>
        <w:pStyle w:val="dlCaption"/>
      </w:pPr>
      <w:r>
        <w:t>EMBASSY OF THE REPUBLIC OF KENYA</w:t>
      </w:r>
    </w:p>
    <w:p w14:paraId="5ABA5DB6" w14:textId="3D615324" w:rsidR="00645BE8" w:rsidRDefault="00645BE8" w:rsidP="00645BE8">
      <w:pPr>
        <w:pStyle w:val="dlAddress"/>
      </w:pPr>
      <w:r>
        <w:t>AT-1120 VIENNA, Donau-City-Strasse 6, Andromeda Tower 16th Floor</w:t>
      </w:r>
    </w:p>
    <w:p w14:paraId="59BF617F" w14:textId="40D3F11D" w:rsidR="00645BE8" w:rsidRDefault="00645BE8" w:rsidP="00645BE8">
      <w:pPr>
        <w:pStyle w:val="dlOfficeHours"/>
      </w:pPr>
      <w:r>
        <w:t>Office hours: Monday – Friday 9.00 – 13.00 and 14.00 – 16.00</w:t>
      </w:r>
    </w:p>
    <w:p w14:paraId="1DD5CDC3" w14:textId="5BFF4EE8" w:rsidR="00645BE8" w:rsidRDefault="00645BE8" w:rsidP="00645BE8">
      <w:pPr>
        <w:pStyle w:val="dlPhone"/>
      </w:pPr>
      <w:r>
        <w:t>Tel: + 43 1 712 39 19</w:t>
      </w:r>
    </w:p>
    <w:p w14:paraId="6C82F04C" w14:textId="21FF59CE" w:rsidR="00645BE8" w:rsidRDefault="00645BE8" w:rsidP="00645BE8">
      <w:pPr>
        <w:pStyle w:val="dlPhone"/>
      </w:pPr>
      <w:r>
        <w:t>Emergency number: + 43 688 6421 87 49</w:t>
      </w:r>
    </w:p>
    <w:p w14:paraId="5C250B5A" w14:textId="6590FC70" w:rsidR="00645BE8" w:rsidRDefault="00645BE8" w:rsidP="00645BE8">
      <w:pPr>
        <w:pStyle w:val="dlPhone"/>
      </w:pPr>
      <w:r>
        <w:t>Fax: + 43 1 712 39 22</w:t>
      </w:r>
    </w:p>
    <w:p w14:paraId="06313F50" w14:textId="4BD262F1" w:rsidR="00645BE8" w:rsidRDefault="00645BE8" w:rsidP="00645BE8">
      <w:pPr>
        <w:pStyle w:val="dlPhone"/>
      </w:pPr>
      <w:r>
        <w:t>E-mail: office@kenyaembassyvienna.at, vienna@mfa.go.ke</w:t>
      </w:r>
    </w:p>
    <w:p w14:paraId="612AA206" w14:textId="2F0E9BB7" w:rsidR="00645BE8" w:rsidRDefault="00645BE8" w:rsidP="00645BE8">
      <w:pPr>
        <w:pStyle w:val="dlPhone"/>
      </w:pPr>
      <w:r>
        <w:t>Homepage: www.kenyaembassyvienna.at</w:t>
      </w:r>
    </w:p>
    <w:p w14:paraId="5E788E46" w14:textId="6F95DA20" w:rsidR="00645BE8" w:rsidRDefault="00645BE8" w:rsidP="00645BE8">
      <w:pPr>
        <w:pStyle w:val="dlPerson"/>
      </w:pPr>
    </w:p>
    <w:p w14:paraId="62DDDE21" w14:textId="38882D5D" w:rsidR="00645BE8" w:rsidRDefault="00645BE8" w:rsidP="00645BE8">
      <w:pPr>
        <w:pStyle w:val="dlPerson"/>
      </w:pPr>
      <w:r>
        <w:t>H. E. Mr Maurice MAKOLOO</w:t>
      </w:r>
    </w:p>
    <w:p w14:paraId="5B410B18" w14:textId="69CAF0A8" w:rsidR="00645BE8" w:rsidRDefault="00645BE8" w:rsidP="00645BE8">
      <w:pPr>
        <w:pStyle w:val="dlPerson2"/>
      </w:pPr>
      <w:r>
        <w:t>Ambassador Extraordinary and Plenipotentiary</w:t>
      </w:r>
    </w:p>
    <w:p w14:paraId="297F5897" w14:textId="0B57E5D2" w:rsidR="00645BE8" w:rsidRDefault="00645BE8" w:rsidP="00645BE8">
      <w:pPr>
        <w:pStyle w:val="dlPerson2Last"/>
      </w:pPr>
      <w:r>
        <w:t>13 January 2025</w:t>
      </w:r>
    </w:p>
    <w:p w14:paraId="461866CE" w14:textId="472D740F" w:rsidR="00645BE8" w:rsidRDefault="00645BE8" w:rsidP="00645BE8">
      <w:pPr>
        <w:pStyle w:val="MisijeNaslov"/>
      </w:pPr>
      <w:r>
        <w:br w:type="column"/>
      </w:r>
      <w:bookmarkStart w:id="78" w:name="_Toc213750489"/>
      <w:r>
        <w:t>Korea</w:t>
      </w:r>
      <w:bookmarkEnd w:id="78"/>
    </w:p>
    <w:p w14:paraId="35CA381E" w14:textId="7C69C5CC" w:rsidR="00645BE8" w:rsidRDefault="00645BE8" w:rsidP="00645BE8">
      <w:pPr>
        <w:pStyle w:val="dlCaption"/>
      </w:pPr>
      <w:r>
        <w:t>EMBASSY OF THE REPUBLIC OF KOREA</w:t>
      </w:r>
    </w:p>
    <w:p w14:paraId="00D61ED2" w14:textId="7B157600" w:rsidR="00645BE8" w:rsidRDefault="00645BE8" w:rsidP="00645BE8">
      <w:pPr>
        <w:pStyle w:val="dlAddress"/>
      </w:pPr>
      <w:r>
        <w:t>SI-1000 LJUBLJANA, Slovenska cesta 54</w:t>
      </w:r>
    </w:p>
    <w:p w14:paraId="015CCF72" w14:textId="1FDE453B" w:rsidR="00645BE8" w:rsidRDefault="00645BE8" w:rsidP="00645BE8">
      <w:pPr>
        <w:pStyle w:val="dlOfficeHours"/>
      </w:pPr>
      <w:r>
        <w:t>Office hours: Monday – Friday 9.00 – 17.00</w:t>
      </w:r>
    </w:p>
    <w:p w14:paraId="2D12A713" w14:textId="3B4FE91D" w:rsidR="00645BE8" w:rsidRDefault="00645BE8" w:rsidP="00645BE8">
      <w:pPr>
        <w:pStyle w:val="dlPhone"/>
      </w:pPr>
      <w:r>
        <w:t>Tel: + 386 1 432 21 20, + 386 1 432 21 21</w:t>
      </w:r>
    </w:p>
    <w:p w14:paraId="03AEC732" w14:textId="73D2A136" w:rsidR="00645BE8" w:rsidRDefault="00645BE8" w:rsidP="00645BE8">
      <w:pPr>
        <w:pStyle w:val="dlPhone"/>
      </w:pPr>
      <w:r>
        <w:t>Fax: + 386 1 432 21 29</w:t>
      </w:r>
    </w:p>
    <w:p w14:paraId="727F8F32" w14:textId="54BC50DA" w:rsidR="00645BE8" w:rsidRDefault="00645BE8" w:rsidP="00645BE8">
      <w:pPr>
        <w:pStyle w:val="dlPhone"/>
      </w:pPr>
      <w:r>
        <w:t>E-mail: rokemb_si@mofa.go.kr</w:t>
      </w:r>
    </w:p>
    <w:p w14:paraId="5776A2F8" w14:textId="73AFF96F" w:rsidR="00645BE8" w:rsidRDefault="00645BE8" w:rsidP="00645BE8">
      <w:pPr>
        <w:pStyle w:val="dlPerson"/>
      </w:pPr>
    </w:p>
    <w:p w14:paraId="4100FDC0" w14:textId="040CE215" w:rsidR="00645BE8" w:rsidRDefault="00645BE8" w:rsidP="00645BE8">
      <w:pPr>
        <w:pStyle w:val="dlPerson"/>
      </w:pPr>
      <w:r>
        <w:t>H. E. Mr Ilyoung BAE</w:t>
      </w:r>
    </w:p>
    <w:p w14:paraId="7D49ED68" w14:textId="628B0ACA" w:rsidR="00645BE8" w:rsidRDefault="00645BE8" w:rsidP="00645BE8">
      <w:pPr>
        <w:pStyle w:val="dlPerson2"/>
      </w:pPr>
      <w:r>
        <w:t>Ambassador Extraordinary and Plenipotentiary</w:t>
      </w:r>
    </w:p>
    <w:p w14:paraId="0B29E39E" w14:textId="29715C43" w:rsidR="00645BE8" w:rsidRDefault="00645BE8" w:rsidP="00645BE8">
      <w:pPr>
        <w:pStyle w:val="dlPerson2Last"/>
      </w:pPr>
      <w:r>
        <w:t>20 February 2025</w:t>
      </w:r>
    </w:p>
    <w:p w14:paraId="7CED3833" w14:textId="54960634" w:rsidR="00645BE8" w:rsidRDefault="00645BE8" w:rsidP="00645BE8">
      <w:pPr>
        <w:pStyle w:val="dlPerson"/>
      </w:pPr>
      <w:r>
        <w:t>Ms Hye Ryoung SONG</w:t>
      </w:r>
    </w:p>
    <w:p w14:paraId="1A78E9E3" w14:textId="4826385C" w:rsidR="00645BE8" w:rsidRDefault="00645BE8" w:rsidP="00645BE8">
      <w:pPr>
        <w:pStyle w:val="dlPerson2Last"/>
      </w:pPr>
      <w:r>
        <w:t>Minister Counsellor</w:t>
      </w:r>
    </w:p>
    <w:p w14:paraId="7D4CF616" w14:textId="1D423B84" w:rsidR="00645BE8" w:rsidRDefault="00645BE8" w:rsidP="00645BE8">
      <w:pPr>
        <w:pStyle w:val="dlPerson"/>
      </w:pPr>
      <w:r>
        <w:t>Mr Myeong-Cheol KIM</w:t>
      </w:r>
    </w:p>
    <w:p w14:paraId="10F1E6E9" w14:textId="6C31938F" w:rsidR="00645BE8" w:rsidRDefault="00645BE8" w:rsidP="00645BE8">
      <w:pPr>
        <w:pStyle w:val="dlPerson2Last"/>
      </w:pPr>
      <w:r>
        <w:t>Second Secretary</w:t>
      </w:r>
    </w:p>
    <w:p w14:paraId="44F6CA23" w14:textId="2CF62DD6" w:rsidR="00645BE8" w:rsidRDefault="00645BE8" w:rsidP="00645BE8">
      <w:pPr>
        <w:pStyle w:val="dlPerson"/>
      </w:pPr>
      <w:r>
        <w:t>Mr Doohyun KWAK</w:t>
      </w:r>
    </w:p>
    <w:p w14:paraId="7B4930CC" w14:textId="2313A752" w:rsidR="00645BE8" w:rsidRDefault="00645BE8" w:rsidP="00645BE8">
      <w:pPr>
        <w:pStyle w:val="dlPerson2Last"/>
      </w:pPr>
      <w:r>
        <w:t>Third Secretary</w:t>
      </w:r>
    </w:p>
    <w:p w14:paraId="4406B407" w14:textId="389A7923" w:rsidR="00645BE8" w:rsidRDefault="00645BE8" w:rsidP="00645BE8">
      <w:pPr>
        <w:pStyle w:val="MisijeNaslov"/>
      </w:pPr>
      <w:r>
        <w:br w:type="column"/>
      </w:r>
      <w:bookmarkStart w:id="79" w:name="_Toc213750490"/>
      <w:r>
        <w:t>Korea DPR</w:t>
      </w:r>
      <w:bookmarkEnd w:id="79"/>
    </w:p>
    <w:p w14:paraId="1926119A" w14:textId="2B5313DC" w:rsidR="00645BE8" w:rsidRDefault="00645BE8" w:rsidP="00645BE8">
      <w:pPr>
        <w:pStyle w:val="dlCaption"/>
      </w:pPr>
      <w:r>
        <w:t>EMBASSY OF THE DEMOCRATIC PEOPLE’S REPUBLIC OF KOREA</w:t>
      </w:r>
    </w:p>
    <w:p w14:paraId="2D2D97F2" w14:textId="01FE8EAF" w:rsidR="00645BE8" w:rsidRDefault="00645BE8" w:rsidP="00645BE8">
      <w:pPr>
        <w:pStyle w:val="dlAddress"/>
      </w:pPr>
      <w:r>
        <w:t>AT-1140 VIENNA, Beckmanngasse 10-12</w:t>
      </w:r>
    </w:p>
    <w:p w14:paraId="1DB49077" w14:textId="767E9209" w:rsidR="00645BE8" w:rsidRDefault="00645BE8" w:rsidP="00645BE8">
      <w:pPr>
        <w:pStyle w:val="dlOfficeHours"/>
      </w:pPr>
      <w:r>
        <w:t>Office hours: Monday – Friday 8.00 – 12.30 and 14.30 – 18.00</w:t>
      </w:r>
    </w:p>
    <w:p w14:paraId="70B55B4D" w14:textId="4941E8DA" w:rsidR="00645BE8" w:rsidRDefault="00645BE8" w:rsidP="00645BE8">
      <w:pPr>
        <w:pStyle w:val="dlPhone"/>
      </w:pPr>
      <w:r>
        <w:t>Tel: + 43 1 894 23 13</w:t>
      </w:r>
    </w:p>
    <w:p w14:paraId="008EBF7A" w14:textId="54E1D3BE" w:rsidR="00645BE8" w:rsidRDefault="00645BE8" w:rsidP="00645BE8">
      <w:pPr>
        <w:pStyle w:val="dlPhone"/>
      </w:pPr>
      <w:r>
        <w:t>Emergency number: + 43 6 812 058 339 7</w:t>
      </w:r>
    </w:p>
    <w:p w14:paraId="768511E9" w14:textId="49D8C338" w:rsidR="00645BE8" w:rsidRDefault="00645BE8" w:rsidP="00645BE8">
      <w:pPr>
        <w:pStyle w:val="dlPhone"/>
      </w:pPr>
      <w:r>
        <w:t>Fax: + 43 1 894 31 74</w:t>
      </w:r>
    </w:p>
    <w:p w14:paraId="1BC609A5" w14:textId="2C4BEE6C" w:rsidR="00645BE8" w:rsidRDefault="00645BE8" w:rsidP="00645BE8">
      <w:pPr>
        <w:pStyle w:val="dlPhone"/>
      </w:pPr>
      <w:r>
        <w:t>E-mail: d.v.r.korea.botschaft@chello.at</w:t>
      </w:r>
    </w:p>
    <w:p w14:paraId="780670D5" w14:textId="54978846" w:rsidR="00645BE8" w:rsidRDefault="00645BE8" w:rsidP="00645BE8">
      <w:pPr>
        <w:pStyle w:val="dlPerson"/>
      </w:pPr>
    </w:p>
    <w:p w14:paraId="5453B6F3" w14:textId="6929E755" w:rsidR="00645BE8" w:rsidRDefault="00645BE8" w:rsidP="00645BE8">
      <w:pPr>
        <w:pStyle w:val="dlPerson"/>
      </w:pPr>
      <w:r>
        <w:t>H. E. Mr CHOE Kang Il</w:t>
      </w:r>
    </w:p>
    <w:p w14:paraId="079C9A13" w14:textId="126D1E05" w:rsidR="00645BE8" w:rsidRDefault="00645BE8" w:rsidP="00645BE8">
      <w:pPr>
        <w:pStyle w:val="dlPerson2"/>
      </w:pPr>
      <w:r>
        <w:t>Ambassador Extraordinary and Plenipotentiary</w:t>
      </w:r>
    </w:p>
    <w:p w14:paraId="7F25705E" w14:textId="7920F3F0" w:rsidR="00645BE8" w:rsidRDefault="00645BE8" w:rsidP="00645BE8">
      <w:pPr>
        <w:pStyle w:val="dlPerson2Last"/>
      </w:pPr>
      <w:r>
        <w:t>26 August 2020</w:t>
      </w:r>
    </w:p>
    <w:p w14:paraId="003B30D5" w14:textId="1095BFFA" w:rsidR="00645BE8" w:rsidRDefault="00645BE8" w:rsidP="00645BE8">
      <w:pPr>
        <w:pStyle w:val="MisijeNaslov"/>
      </w:pPr>
      <w:r>
        <w:br w:type="column"/>
      </w:r>
      <w:bookmarkStart w:id="80" w:name="_Toc213750491"/>
      <w:r>
        <w:t>Kosovo</w:t>
      </w:r>
      <w:bookmarkEnd w:id="80"/>
    </w:p>
    <w:p w14:paraId="5BF295E9" w14:textId="3386E36A" w:rsidR="00645BE8" w:rsidRDefault="00645BE8" w:rsidP="00645BE8">
      <w:pPr>
        <w:pStyle w:val="dlCaption"/>
      </w:pPr>
      <w:r>
        <w:t>EMBASSY OF THE REPUBLIC OF KOSOVO</w:t>
      </w:r>
    </w:p>
    <w:p w14:paraId="58CF372B" w14:textId="3761A31C" w:rsidR="00645BE8" w:rsidRDefault="00645BE8" w:rsidP="00645BE8">
      <w:pPr>
        <w:pStyle w:val="dlAddress"/>
      </w:pPr>
      <w:r>
        <w:t>SI-1000 LJUBLJANA, Tivolska cesta 48</w:t>
      </w:r>
    </w:p>
    <w:p w14:paraId="37BB4B1B" w14:textId="30750AFD" w:rsidR="00645BE8" w:rsidRDefault="00645BE8" w:rsidP="00645BE8">
      <w:pPr>
        <w:pStyle w:val="dlOfficeHours"/>
      </w:pPr>
      <w:r>
        <w:t>Office hours: Monday – Friday 8.00 – 16.00</w:t>
      </w:r>
    </w:p>
    <w:p w14:paraId="15335C9C" w14:textId="374A0516" w:rsidR="00645BE8" w:rsidRDefault="00645BE8" w:rsidP="00645BE8">
      <w:pPr>
        <w:pStyle w:val="dlPhone"/>
      </w:pPr>
      <w:r>
        <w:t>Tel: + 386 1 541 54 10, + 386 1 541 54 12</w:t>
      </w:r>
    </w:p>
    <w:p w14:paraId="34A1F4B9" w14:textId="77777777" w:rsidR="00645BE8" w:rsidRDefault="00645BE8" w:rsidP="00645BE8">
      <w:pPr>
        <w:pStyle w:val="dlPhone"/>
      </w:pPr>
      <w:r>
        <w:t xml:space="preserve">Emergency number: + 386 31 454 300 (Protocol Affairs), </w:t>
      </w:r>
    </w:p>
    <w:p w14:paraId="2DB1F45C" w14:textId="5FC583C1" w:rsidR="00645BE8" w:rsidRDefault="00645BE8" w:rsidP="00645BE8">
      <w:pPr>
        <w:pStyle w:val="dlPhone"/>
      </w:pPr>
      <w:r>
        <w:t>+ 386 31 465 221 (Consular Affairs)</w:t>
      </w:r>
    </w:p>
    <w:p w14:paraId="375C65CB" w14:textId="090B2A39" w:rsidR="00645BE8" w:rsidRDefault="00645BE8" w:rsidP="00645BE8">
      <w:pPr>
        <w:pStyle w:val="dlPhone"/>
      </w:pPr>
      <w:r>
        <w:t>Fax: + 386 1 541 54 11</w:t>
      </w:r>
    </w:p>
    <w:p w14:paraId="0C5F7F83" w14:textId="03B4C8B5" w:rsidR="00645BE8" w:rsidRDefault="00645BE8" w:rsidP="00645BE8">
      <w:pPr>
        <w:pStyle w:val="dlPhone"/>
      </w:pPr>
      <w:r>
        <w:t>E-mail: embassy.slovenia@rks-gov.net</w:t>
      </w:r>
    </w:p>
    <w:p w14:paraId="49847E74" w14:textId="0471F3FD" w:rsidR="00645BE8" w:rsidRDefault="00645BE8" w:rsidP="00645BE8">
      <w:pPr>
        <w:pStyle w:val="dlPhone"/>
      </w:pPr>
      <w:r>
        <w:t>Homepage: https://ambasadat.net/slloveni/</w:t>
      </w:r>
    </w:p>
    <w:p w14:paraId="22A9E330" w14:textId="576FF6A6" w:rsidR="00645BE8" w:rsidRDefault="00645BE8" w:rsidP="00645BE8">
      <w:pPr>
        <w:pStyle w:val="dlPerson"/>
      </w:pPr>
    </w:p>
    <w:p w14:paraId="7D561225" w14:textId="2AC643E4" w:rsidR="00645BE8" w:rsidRDefault="00645BE8" w:rsidP="00645BE8">
      <w:pPr>
        <w:pStyle w:val="dlPerson"/>
      </w:pPr>
      <w:r>
        <w:t>H. E. Mr Valdet SADIKU</w:t>
      </w:r>
    </w:p>
    <w:p w14:paraId="13274185" w14:textId="5DD64803" w:rsidR="00645BE8" w:rsidRDefault="00645BE8" w:rsidP="00645BE8">
      <w:pPr>
        <w:pStyle w:val="dlPerson2"/>
      </w:pPr>
      <w:r>
        <w:t>Ambassador Extraordinary and Plenipotentiary</w:t>
      </w:r>
    </w:p>
    <w:p w14:paraId="00958A36" w14:textId="7AF9BC8C" w:rsidR="00645BE8" w:rsidRDefault="00645BE8" w:rsidP="00645BE8">
      <w:pPr>
        <w:pStyle w:val="dlPerson2Last"/>
      </w:pPr>
      <w:r>
        <w:t>14 December 2021</w:t>
      </w:r>
    </w:p>
    <w:p w14:paraId="59C33BF9" w14:textId="7CEB9715" w:rsidR="00645BE8" w:rsidRDefault="00645BE8" w:rsidP="00645BE8">
      <w:pPr>
        <w:pStyle w:val="dlPerson"/>
      </w:pPr>
      <w:r>
        <w:t>Mr Hamdi REQICA</w:t>
      </w:r>
    </w:p>
    <w:p w14:paraId="750FF657" w14:textId="27237427" w:rsidR="00645BE8" w:rsidRDefault="00645BE8" w:rsidP="00645BE8">
      <w:pPr>
        <w:pStyle w:val="dlPerson2Last"/>
      </w:pPr>
      <w:r>
        <w:t>Counsellor</w:t>
      </w:r>
    </w:p>
    <w:p w14:paraId="162BC095" w14:textId="3D61606C" w:rsidR="00645BE8" w:rsidRDefault="00645BE8" w:rsidP="00645BE8">
      <w:pPr>
        <w:pStyle w:val="dlPerson"/>
      </w:pPr>
      <w:r>
        <w:t>Ms Eljona SOPJANI SADIKAJ</w:t>
      </w:r>
    </w:p>
    <w:p w14:paraId="5BBCD42B" w14:textId="41F35C39" w:rsidR="00645BE8" w:rsidRDefault="00645BE8" w:rsidP="00645BE8">
      <w:pPr>
        <w:pStyle w:val="dlPerson2Last"/>
      </w:pPr>
      <w:r>
        <w:t>Third Secretary</w:t>
      </w:r>
    </w:p>
    <w:p w14:paraId="3025DCD6" w14:textId="55738D0A" w:rsidR="00645BE8" w:rsidRDefault="00645BE8" w:rsidP="00645BE8">
      <w:pPr>
        <w:pStyle w:val="dlPerson"/>
      </w:pPr>
      <w:r>
        <w:t>Colonel Bekim ZEJNULLAHU</w:t>
      </w:r>
    </w:p>
    <w:p w14:paraId="4CF68DE7" w14:textId="593E9028" w:rsidR="00645BE8" w:rsidRDefault="00645BE8" w:rsidP="00645BE8">
      <w:pPr>
        <w:pStyle w:val="dlPerson2"/>
      </w:pPr>
      <w:r>
        <w:t>Defence Attaché</w:t>
      </w:r>
    </w:p>
    <w:p w14:paraId="502D2CDE" w14:textId="2285E4FC" w:rsidR="00645BE8" w:rsidRDefault="00645BE8" w:rsidP="00645BE8">
      <w:pPr>
        <w:pStyle w:val="dlPerson2Last"/>
      </w:pPr>
      <w:r>
        <w:t>with residence in Berlin</w:t>
      </w:r>
    </w:p>
    <w:p w14:paraId="05AE5A16" w14:textId="64F2A306" w:rsidR="00645BE8" w:rsidRDefault="00645BE8" w:rsidP="00645BE8">
      <w:pPr>
        <w:pStyle w:val="MisijeNaslov"/>
      </w:pPr>
      <w:r>
        <w:br w:type="column"/>
      </w:r>
      <w:bookmarkStart w:id="81" w:name="_Toc213750492"/>
      <w:r>
        <w:t>Kuwait</w:t>
      </w:r>
      <w:bookmarkEnd w:id="81"/>
    </w:p>
    <w:p w14:paraId="4B64F8D1" w14:textId="3D3A6F62" w:rsidR="00645BE8" w:rsidRDefault="00645BE8" w:rsidP="00645BE8">
      <w:pPr>
        <w:pStyle w:val="dlCaption"/>
      </w:pPr>
      <w:r>
        <w:t>EMBASSY OF THE STATE OF KUWAIT</w:t>
      </w:r>
    </w:p>
    <w:p w14:paraId="05CFC78A" w14:textId="14F0C73C" w:rsidR="00645BE8" w:rsidRDefault="00645BE8" w:rsidP="00645BE8">
      <w:pPr>
        <w:pStyle w:val="dlAddress"/>
      </w:pPr>
      <w:r>
        <w:t>AT-1190 VIENNA, Strassergasse 32</w:t>
      </w:r>
    </w:p>
    <w:p w14:paraId="74181572" w14:textId="531F258A" w:rsidR="00645BE8" w:rsidRDefault="00645BE8" w:rsidP="00645BE8">
      <w:pPr>
        <w:pStyle w:val="dlOfficeHours"/>
      </w:pPr>
      <w:r>
        <w:t>Office hours: Monday – Friday 9.00 – 16.00</w:t>
      </w:r>
    </w:p>
    <w:p w14:paraId="6CF009FA" w14:textId="1B0FD9E4" w:rsidR="00645BE8" w:rsidRDefault="00645BE8" w:rsidP="00645BE8">
      <w:pPr>
        <w:pStyle w:val="dlPhone"/>
      </w:pPr>
      <w:r>
        <w:t>Tel: + 43 1 405 56 46</w:t>
      </w:r>
    </w:p>
    <w:p w14:paraId="4A26C570" w14:textId="5DA46514" w:rsidR="00645BE8" w:rsidRDefault="00645BE8" w:rsidP="00645BE8">
      <w:pPr>
        <w:pStyle w:val="dlPhone"/>
      </w:pPr>
      <w:r>
        <w:t>Emergency number: + 43 664 166 66 67</w:t>
      </w:r>
    </w:p>
    <w:p w14:paraId="06C69C51" w14:textId="2A5096E5" w:rsidR="00645BE8" w:rsidRDefault="00645BE8" w:rsidP="00645BE8">
      <w:pPr>
        <w:pStyle w:val="dlPhone"/>
      </w:pPr>
      <w:r>
        <w:t>Fax: + 43 1 405 56 46 13</w:t>
      </w:r>
    </w:p>
    <w:p w14:paraId="70B9A85A" w14:textId="03F9C0E8" w:rsidR="00645BE8" w:rsidRDefault="00645BE8" w:rsidP="00645BE8">
      <w:pPr>
        <w:pStyle w:val="dlPhone"/>
      </w:pPr>
      <w:r>
        <w:t>E-mail: embassy@kuwaitembassy.at, mission@kuwaitembassy.at</w:t>
      </w:r>
    </w:p>
    <w:p w14:paraId="1F6A471F" w14:textId="63417661" w:rsidR="00645BE8" w:rsidRDefault="00645BE8" w:rsidP="00645BE8">
      <w:pPr>
        <w:pStyle w:val="dlPhone"/>
      </w:pPr>
      <w:r>
        <w:t>Homepage: www.kuwaitembassy.at</w:t>
      </w:r>
    </w:p>
    <w:p w14:paraId="61675FF2" w14:textId="7121983B" w:rsidR="00645BE8" w:rsidRDefault="00645BE8" w:rsidP="00645BE8">
      <w:pPr>
        <w:pStyle w:val="dlUradCaption"/>
      </w:pPr>
      <w:r>
        <w:t>Consular Section</w:t>
      </w:r>
    </w:p>
    <w:p w14:paraId="30D9F783" w14:textId="17EFBAF8" w:rsidR="00645BE8" w:rsidRDefault="00645BE8" w:rsidP="00645BE8">
      <w:pPr>
        <w:pStyle w:val="dlPhone"/>
      </w:pPr>
      <w:r>
        <w:t>Office hours: Monday – Friday 10.00 – 13.00</w:t>
      </w:r>
    </w:p>
    <w:p w14:paraId="62E471AA" w14:textId="5E178C4A" w:rsidR="00645BE8" w:rsidRDefault="00645BE8" w:rsidP="00645BE8">
      <w:pPr>
        <w:pStyle w:val="dlPhone"/>
      </w:pPr>
      <w:r>
        <w:t>E-mail: consulate@kuwaitembassy.at</w:t>
      </w:r>
    </w:p>
    <w:p w14:paraId="486DD6D6" w14:textId="1E4002AA" w:rsidR="00645BE8" w:rsidRDefault="00645BE8" w:rsidP="00645BE8">
      <w:pPr>
        <w:pStyle w:val="dlPerson"/>
      </w:pPr>
    </w:p>
    <w:p w14:paraId="18B2E42A" w14:textId="0E0CAC36" w:rsidR="00645BE8" w:rsidRDefault="00645BE8" w:rsidP="00645BE8">
      <w:pPr>
        <w:pStyle w:val="dlPerson"/>
      </w:pPr>
      <w:r>
        <w:t>H. E. Mr Talal Sulaiman ALFASSAM</w:t>
      </w:r>
    </w:p>
    <w:p w14:paraId="1737411A" w14:textId="5815EE11" w:rsidR="00645BE8" w:rsidRDefault="00645BE8" w:rsidP="00645BE8">
      <w:pPr>
        <w:pStyle w:val="dlPerson2"/>
      </w:pPr>
      <w:r>
        <w:t>Ambassador Extraordinary and Plenipotentiary</w:t>
      </w:r>
    </w:p>
    <w:p w14:paraId="5C5AF69D" w14:textId="7228C966" w:rsidR="00645BE8" w:rsidRDefault="00645BE8" w:rsidP="00645BE8">
      <w:pPr>
        <w:pStyle w:val="dlPerson2Last"/>
      </w:pPr>
      <w:r>
        <w:t>9 August 2023</w:t>
      </w:r>
    </w:p>
    <w:p w14:paraId="21C3311D" w14:textId="4B1DFAEE" w:rsidR="00645BE8" w:rsidRDefault="00645BE8" w:rsidP="00645BE8">
      <w:pPr>
        <w:pStyle w:val="dlPerson"/>
      </w:pPr>
      <w:r>
        <w:t>Mr Bashar A A A E ALDUWAISAN</w:t>
      </w:r>
    </w:p>
    <w:p w14:paraId="58305C25" w14:textId="240EBC55" w:rsidR="00645BE8" w:rsidRDefault="00645BE8" w:rsidP="00645BE8">
      <w:pPr>
        <w:pStyle w:val="dlPerson2Last"/>
      </w:pPr>
      <w:r>
        <w:t>Counsellor</w:t>
      </w:r>
    </w:p>
    <w:p w14:paraId="645BD2FB" w14:textId="4F828C99" w:rsidR="00645BE8" w:rsidRDefault="00645BE8" w:rsidP="00645BE8">
      <w:pPr>
        <w:pStyle w:val="dlPerson"/>
      </w:pPr>
      <w:r>
        <w:t>Mr Ali F M F A BEHBAHANI</w:t>
      </w:r>
    </w:p>
    <w:p w14:paraId="5E58B22E" w14:textId="271F5760" w:rsidR="00645BE8" w:rsidRDefault="00645BE8" w:rsidP="00645BE8">
      <w:pPr>
        <w:pStyle w:val="dlPerson2Last"/>
      </w:pPr>
      <w:r>
        <w:t>Attaché</w:t>
      </w:r>
    </w:p>
    <w:p w14:paraId="7867B9BD" w14:textId="0BA07339" w:rsidR="00645BE8" w:rsidRDefault="00645BE8" w:rsidP="00645BE8">
      <w:pPr>
        <w:pStyle w:val="MisijeNaslov"/>
      </w:pPr>
      <w:r>
        <w:br w:type="column"/>
      </w:r>
      <w:bookmarkStart w:id="82" w:name="_Toc213750493"/>
      <w:r>
        <w:t>Kyrgyzstan</w:t>
      </w:r>
      <w:bookmarkEnd w:id="82"/>
    </w:p>
    <w:p w14:paraId="25711140" w14:textId="024D3AE6" w:rsidR="00645BE8" w:rsidRDefault="00645BE8" w:rsidP="00645BE8">
      <w:pPr>
        <w:pStyle w:val="dlCaption"/>
      </w:pPr>
      <w:r>
        <w:t>EMBASSY OF THE KYRGYZ REPUBLIC</w:t>
      </w:r>
    </w:p>
    <w:p w14:paraId="67D93F6D" w14:textId="6D2CCED3" w:rsidR="00645BE8" w:rsidRDefault="00645BE8" w:rsidP="00645BE8">
      <w:pPr>
        <w:pStyle w:val="dlAddress"/>
      </w:pPr>
      <w:r>
        <w:t>HU-1026 BUDAPEST, Endrődi Sándor Street 49/a</w:t>
      </w:r>
    </w:p>
    <w:p w14:paraId="6B0756BB" w14:textId="458C72FA" w:rsidR="00645BE8" w:rsidRDefault="00645BE8" w:rsidP="00645BE8">
      <w:pPr>
        <w:pStyle w:val="dlOfficeHours"/>
      </w:pPr>
      <w:r>
        <w:t>Office hours: Monday – Friday 9.00 – 18.00</w:t>
      </w:r>
    </w:p>
    <w:p w14:paraId="3823C646" w14:textId="1F4007B3" w:rsidR="00645BE8" w:rsidRDefault="00645BE8" w:rsidP="00645BE8">
      <w:pPr>
        <w:pStyle w:val="dlPhone"/>
      </w:pPr>
      <w:r>
        <w:t>Tel: + 36 1 253 89 69, + 36 1 351 48 43</w:t>
      </w:r>
    </w:p>
    <w:p w14:paraId="767417B8" w14:textId="6E6895D8" w:rsidR="00645BE8" w:rsidRDefault="00645BE8" w:rsidP="00645BE8">
      <w:pPr>
        <w:pStyle w:val="dlPhone"/>
      </w:pPr>
      <w:r>
        <w:t>E-mail: kgembassy.hu@mfa.gov.kg</w:t>
      </w:r>
    </w:p>
    <w:p w14:paraId="3D49746F" w14:textId="342438B8" w:rsidR="00645BE8" w:rsidRDefault="00645BE8" w:rsidP="00645BE8">
      <w:pPr>
        <w:pStyle w:val="dlPerson"/>
      </w:pPr>
    </w:p>
    <w:p w14:paraId="6CA0CAC0" w14:textId="598EB28D" w:rsidR="00645BE8" w:rsidRDefault="00645BE8" w:rsidP="00645BE8">
      <w:pPr>
        <w:pStyle w:val="dlPerson"/>
      </w:pPr>
      <w:r>
        <w:t>H. E. Mr Talantbek KUSHCHUBEKOV</w:t>
      </w:r>
    </w:p>
    <w:p w14:paraId="5264AB34" w14:textId="6787FBFB" w:rsidR="00645BE8" w:rsidRDefault="00645BE8" w:rsidP="00645BE8">
      <w:pPr>
        <w:pStyle w:val="dlPerson2"/>
      </w:pPr>
      <w:r>
        <w:t>Ambassador Extraordinary and Plenipotentiary</w:t>
      </w:r>
    </w:p>
    <w:p w14:paraId="66DAB070" w14:textId="3F65DDEE" w:rsidR="00645BE8" w:rsidRDefault="00645BE8" w:rsidP="00645BE8">
      <w:pPr>
        <w:pStyle w:val="dlPerson2Last"/>
      </w:pPr>
      <w:r>
        <w:t>12 June 2023</w:t>
      </w:r>
    </w:p>
    <w:p w14:paraId="41FFD4CB" w14:textId="5E016D6C" w:rsidR="00645BE8" w:rsidRDefault="00645BE8" w:rsidP="00645BE8">
      <w:pPr>
        <w:pStyle w:val="dlPerson"/>
      </w:pPr>
      <w:r>
        <w:t>Mr Kanat TURSUNKULOV</w:t>
      </w:r>
    </w:p>
    <w:p w14:paraId="77CFAC30" w14:textId="0346CB88" w:rsidR="00645BE8" w:rsidRDefault="00645BE8" w:rsidP="00645BE8">
      <w:pPr>
        <w:pStyle w:val="dlPerson2Last"/>
      </w:pPr>
      <w:r>
        <w:t>Minister Counsellor</w:t>
      </w:r>
    </w:p>
    <w:p w14:paraId="4DFACD37" w14:textId="05735A6C" w:rsidR="00645BE8" w:rsidRDefault="00645BE8" w:rsidP="00645BE8">
      <w:pPr>
        <w:pStyle w:val="MisijeNaslov"/>
      </w:pPr>
      <w:r>
        <w:br w:type="column"/>
      </w:r>
      <w:bookmarkStart w:id="83" w:name="_Toc213750494"/>
      <w:r>
        <w:t>Lao</w:t>
      </w:r>
      <w:bookmarkEnd w:id="83"/>
    </w:p>
    <w:p w14:paraId="35609F47" w14:textId="61AB369A" w:rsidR="00645BE8" w:rsidRDefault="00645BE8" w:rsidP="00645BE8">
      <w:pPr>
        <w:pStyle w:val="dlCaption"/>
      </w:pPr>
      <w:r>
        <w:t>EMBASSY OF THE LAO PEOPLE´S DEMOCRATIC REPUBLIC</w:t>
      </w:r>
    </w:p>
    <w:p w14:paraId="005A9F6C" w14:textId="42E1EFC9" w:rsidR="00645BE8" w:rsidRDefault="00645BE8" w:rsidP="00645BE8">
      <w:pPr>
        <w:pStyle w:val="dlAddress"/>
      </w:pPr>
      <w:r>
        <w:t>AT-1180 VIENNA, Sommerhaidenweg 43</w:t>
      </w:r>
    </w:p>
    <w:p w14:paraId="70B8BA53" w14:textId="6A736F7C" w:rsidR="00645BE8" w:rsidRDefault="00645BE8" w:rsidP="00645BE8">
      <w:pPr>
        <w:pStyle w:val="dlOfficeHours"/>
      </w:pPr>
      <w:r>
        <w:t>Office hours: Monday – Friday 9.00 – 12.00 and 14.00 – 17.00</w:t>
      </w:r>
    </w:p>
    <w:p w14:paraId="6988DE6E" w14:textId="44A77649" w:rsidR="00645BE8" w:rsidRDefault="00645BE8" w:rsidP="00645BE8">
      <w:pPr>
        <w:pStyle w:val="dlPhone"/>
      </w:pPr>
      <w:r>
        <w:t>Tel: + 43 1 890 23 19 11</w:t>
      </w:r>
    </w:p>
    <w:p w14:paraId="67719FAA" w14:textId="66640FDE" w:rsidR="00645BE8" w:rsidRDefault="00645BE8" w:rsidP="00645BE8">
      <w:pPr>
        <w:pStyle w:val="dlPhone"/>
      </w:pPr>
      <w:r>
        <w:t>Fax: + 43 1 890 23 19 15</w:t>
      </w:r>
    </w:p>
    <w:p w14:paraId="27C19C47" w14:textId="78F39696" w:rsidR="00645BE8" w:rsidRDefault="00645BE8" w:rsidP="00645BE8">
      <w:pPr>
        <w:pStyle w:val="dlPhone"/>
      </w:pPr>
      <w:r>
        <w:t>E-mail: laoembassyinvienna@gmail.com</w:t>
      </w:r>
    </w:p>
    <w:p w14:paraId="33E4F420" w14:textId="67002C95" w:rsidR="00645BE8" w:rsidRDefault="00645BE8" w:rsidP="00645BE8">
      <w:pPr>
        <w:pStyle w:val="dlPhone"/>
      </w:pPr>
      <w:r>
        <w:t>Homepage: www.laoembassyvienna.gov.la</w:t>
      </w:r>
    </w:p>
    <w:p w14:paraId="0CBB43F9" w14:textId="0B1E69DD" w:rsidR="00645BE8" w:rsidRDefault="00645BE8" w:rsidP="00645BE8">
      <w:pPr>
        <w:pStyle w:val="dlUradCaption"/>
      </w:pPr>
      <w:r>
        <w:t>Consular Section</w:t>
      </w:r>
    </w:p>
    <w:p w14:paraId="28CFEF1F" w14:textId="6A7F3C67" w:rsidR="00645BE8" w:rsidRDefault="00645BE8" w:rsidP="00645BE8">
      <w:pPr>
        <w:pStyle w:val="dlPhone"/>
      </w:pPr>
      <w:r>
        <w:t>Office hours: Monday – Friday 9.00 – 12.00</w:t>
      </w:r>
    </w:p>
    <w:p w14:paraId="2E3D2ECF" w14:textId="1763C24C" w:rsidR="00645BE8" w:rsidRDefault="00645BE8" w:rsidP="00645BE8">
      <w:pPr>
        <w:pStyle w:val="dlPerson"/>
      </w:pPr>
    </w:p>
    <w:p w14:paraId="6921A769" w14:textId="7EADF5BC" w:rsidR="00645BE8" w:rsidRDefault="00645BE8" w:rsidP="00645BE8">
      <w:pPr>
        <w:pStyle w:val="dlPerson"/>
      </w:pPr>
      <w:r>
        <w:t>Ms Viengxay THAMMAVONG</w:t>
      </w:r>
    </w:p>
    <w:p w14:paraId="72B9379D" w14:textId="5AE66097" w:rsidR="00645BE8" w:rsidRDefault="00645BE8" w:rsidP="00645BE8">
      <w:pPr>
        <w:pStyle w:val="dlPerson2Last"/>
      </w:pPr>
      <w:r>
        <w:t>First Counsellor</w:t>
      </w:r>
    </w:p>
    <w:p w14:paraId="531474EB" w14:textId="06553EAF" w:rsidR="00645BE8" w:rsidRDefault="00645BE8" w:rsidP="00645BE8">
      <w:pPr>
        <w:pStyle w:val="dlPerson"/>
      </w:pPr>
      <w:r>
        <w:t>Ms Chanthalone PHOLSENA</w:t>
      </w:r>
    </w:p>
    <w:p w14:paraId="0F5269B0" w14:textId="4D97F5CB" w:rsidR="00645BE8" w:rsidRDefault="00645BE8" w:rsidP="00645BE8">
      <w:pPr>
        <w:pStyle w:val="dlPerson2Last"/>
      </w:pPr>
      <w:r>
        <w:t>Second Counsellor</w:t>
      </w:r>
    </w:p>
    <w:p w14:paraId="59BD5199" w14:textId="5FA73EF8" w:rsidR="00645BE8" w:rsidRDefault="00645BE8" w:rsidP="00645BE8">
      <w:pPr>
        <w:pStyle w:val="MisijeNaslov"/>
      </w:pPr>
      <w:r>
        <w:br w:type="column"/>
      </w:r>
      <w:bookmarkStart w:id="84" w:name="_Toc213750495"/>
      <w:r>
        <w:t>Latvia</w:t>
      </w:r>
      <w:bookmarkEnd w:id="84"/>
    </w:p>
    <w:p w14:paraId="2E279B2B" w14:textId="17526888" w:rsidR="00645BE8" w:rsidRDefault="00645BE8" w:rsidP="00645BE8">
      <w:pPr>
        <w:pStyle w:val="dlCaption"/>
      </w:pPr>
      <w:r>
        <w:t>EMBASSY OF THE REPUBLIC OF LATVIA</w:t>
      </w:r>
    </w:p>
    <w:p w14:paraId="4F80E56C" w14:textId="7CC8EE4F" w:rsidR="00645BE8" w:rsidRDefault="00645BE8" w:rsidP="00645BE8">
      <w:pPr>
        <w:pStyle w:val="dlAddress"/>
      </w:pPr>
      <w:r>
        <w:t>HU-1124 BUDAPEST, Vas Gereben utca 20</w:t>
      </w:r>
    </w:p>
    <w:p w14:paraId="436B40EA" w14:textId="2E12FD18" w:rsidR="00645BE8" w:rsidRDefault="00645BE8" w:rsidP="00645BE8">
      <w:pPr>
        <w:pStyle w:val="dlOfficeHours"/>
      </w:pPr>
      <w:r>
        <w:t>Office hours: Monday – Friday 9.00 – 17.00</w:t>
      </w:r>
    </w:p>
    <w:p w14:paraId="29846021" w14:textId="5F49B74A" w:rsidR="00645BE8" w:rsidRDefault="00645BE8" w:rsidP="00645BE8">
      <w:pPr>
        <w:pStyle w:val="dlPhone"/>
      </w:pPr>
      <w:r>
        <w:t>Tel: + 36 1 310 72 62</w:t>
      </w:r>
    </w:p>
    <w:p w14:paraId="2A096BF3" w14:textId="7734DE55" w:rsidR="00645BE8" w:rsidRDefault="00645BE8" w:rsidP="00645BE8">
      <w:pPr>
        <w:pStyle w:val="dlPhone"/>
      </w:pPr>
      <w:r>
        <w:t>Emergency number: + 36 30 656 80 54</w:t>
      </w:r>
    </w:p>
    <w:p w14:paraId="42425CB6" w14:textId="02F1D11D" w:rsidR="00645BE8" w:rsidRDefault="00645BE8" w:rsidP="00645BE8">
      <w:pPr>
        <w:pStyle w:val="dlPhone"/>
      </w:pPr>
      <w:r>
        <w:t>Fax: + 36 1 249 29 01</w:t>
      </w:r>
    </w:p>
    <w:p w14:paraId="11EFF378" w14:textId="6DF0CFFE" w:rsidR="00645BE8" w:rsidRDefault="00645BE8" w:rsidP="00645BE8">
      <w:pPr>
        <w:pStyle w:val="dlPhone"/>
      </w:pPr>
      <w:r>
        <w:t>E-mail: embassy.hungary@mfa.gov.lv</w:t>
      </w:r>
    </w:p>
    <w:p w14:paraId="4A683131" w14:textId="5C73EE61" w:rsidR="00645BE8" w:rsidRDefault="00645BE8" w:rsidP="00645BE8">
      <w:pPr>
        <w:pStyle w:val="dlPhone"/>
      </w:pPr>
      <w:r>
        <w:t>Homepage: http://www2.mfa.gov.lv/en/hungary</w:t>
      </w:r>
    </w:p>
    <w:p w14:paraId="668CEF54" w14:textId="1D59E658" w:rsidR="00645BE8" w:rsidRDefault="00645BE8" w:rsidP="00645BE8">
      <w:pPr>
        <w:pStyle w:val="dlPerson"/>
      </w:pPr>
    </w:p>
    <w:p w14:paraId="1CE679B0" w14:textId="1254617A" w:rsidR="00645BE8" w:rsidRDefault="00645BE8" w:rsidP="00645BE8">
      <w:pPr>
        <w:pStyle w:val="dlPerson"/>
      </w:pPr>
      <w:r>
        <w:t>H. E. Mr Jurijs POGREBŅAKS</w:t>
      </w:r>
    </w:p>
    <w:p w14:paraId="4A2C36EC" w14:textId="4821B0BB" w:rsidR="00645BE8" w:rsidRDefault="00645BE8" w:rsidP="00645BE8">
      <w:pPr>
        <w:pStyle w:val="dlPerson2"/>
      </w:pPr>
      <w:r>
        <w:t>Ambassador Extraordinary and Plenipotentiary</w:t>
      </w:r>
    </w:p>
    <w:p w14:paraId="4F85C522" w14:textId="5F18A87B" w:rsidR="00645BE8" w:rsidRDefault="00645BE8" w:rsidP="00645BE8">
      <w:pPr>
        <w:pStyle w:val="dlPerson2Last"/>
      </w:pPr>
      <w:r>
        <w:t>25 February 2025</w:t>
      </w:r>
    </w:p>
    <w:p w14:paraId="500454CB" w14:textId="6F8B4AEF" w:rsidR="00645BE8" w:rsidRDefault="00645BE8" w:rsidP="00645BE8">
      <w:pPr>
        <w:pStyle w:val="dlPerson"/>
      </w:pPr>
      <w:r>
        <w:t>Ms Maija BIŠOFA</w:t>
      </w:r>
    </w:p>
    <w:p w14:paraId="4DC6A2FE" w14:textId="35A1C3EC" w:rsidR="00645BE8" w:rsidRDefault="00645BE8" w:rsidP="00645BE8">
      <w:pPr>
        <w:pStyle w:val="dlPerson2Last"/>
      </w:pPr>
      <w:r>
        <w:t>Counsellor</w:t>
      </w:r>
    </w:p>
    <w:p w14:paraId="19E5F553" w14:textId="74058E10" w:rsidR="00645BE8" w:rsidRDefault="00645BE8" w:rsidP="00645BE8">
      <w:pPr>
        <w:pStyle w:val="MisijeNaslov"/>
      </w:pPr>
      <w:r>
        <w:br w:type="column"/>
      </w:r>
      <w:bookmarkStart w:id="85" w:name="_Toc213750496"/>
      <w:r>
        <w:t>Lebanon</w:t>
      </w:r>
      <w:bookmarkEnd w:id="85"/>
    </w:p>
    <w:p w14:paraId="1427EB29" w14:textId="47B163BB" w:rsidR="00645BE8" w:rsidRDefault="00645BE8" w:rsidP="00645BE8">
      <w:pPr>
        <w:pStyle w:val="dlCaption"/>
      </w:pPr>
      <w:r>
        <w:t>EMBASSY OF THE LEBANESE REPUBLIC</w:t>
      </w:r>
    </w:p>
    <w:p w14:paraId="7B4BC90F" w14:textId="707F3E3D" w:rsidR="00645BE8" w:rsidRDefault="00645BE8" w:rsidP="00645BE8">
      <w:pPr>
        <w:pStyle w:val="dlAddress"/>
      </w:pPr>
      <w:r>
        <w:t>AT-1010 VIENNA, Oppolzergasse 6/3</w:t>
      </w:r>
    </w:p>
    <w:p w14:paraId="5C83B035" w14:textId="027D02DC" w:rsidR="00645BE8" w:rsidRDefault="00645BE8" w:rsidP="00645BE8">
      <w:pPr>
        <w:pStyle w:val="dlOfficeHours"/>
      </w:pPr>
      <w:r>
        <w:t>Office hours: Monday – Friday 8.30 – 15.00</w:t>
      </w:r>
    </w:p>
    <w:p w14:paraId="10E364A7" w14:textId="2CE4A971" w:rsidR="00645BE8" w:rsidRDefault="00645BE8" w:rsidP="00645BE8">
      <w:pPr>
        <w:pStyle w:val="dlPhone"/>
      </w:pPr>
      <w:r>
        <w:t>Tel: + 43 1 533 88 21, + 43 1 533 88 22</w:t>
      </w:r>
    </w:p>
    <w:p w14:paraId="5B451610" w14:textId="58AAB968" w:rsidR="00645BE8" w:rsidRDefault="00645BE8" w:rsidP="00645BE8">
      <w:pPr>
        <w:pStyle w:val="dlPhone"/>
      </w:pPr>
      <w:r>
        <w:t>Fax: + 43 1 533 49 84</w:t>
      </w:r>
    </w:p>
    <w:p w14:paraId="2897B1CF" w14:textId="3313A851" w:rsidR="00645BE8" w:rsidRDefault="00645BE8" w:rsidP="00645BE8">
      <w:pPr>
        <w:pStyle w:val="dlPhone"/>
      </w:pPr>
      <w:r>
        <w:t>E-mail: embassy.lebanon@inode.at</w:t>
      </w:r>
    </w:p>
    <w:p w14:paraId="142D0977" w14:textId="47580401" w:rsidR="00645BE8" w:rsidRDefault="00645BE8" w:rsidP="00645BE8">
      <w:pPr>
        <w:pStyle w:val="dlUradCaption"/>
      </w:pPr>
      <w:r>
        <w:t>Consular Section</w:t>
      </w:r>
    </w:p>
    <w:p w14:paraId="169E7D92" w14:textId="76F8C2E6" w:rsidR="00645BE8" w:rsidRDefault="00645BE8" w:rsidP="00645BE8">
      <w:pPr>
        <w:pStyle w:val="dlPhone"/>
      </w:pPr>
      <w:r>
        <w:t>Office hours: Monday – Friday 9.00 – 12.30</w:t>
      </w:r>
    </w:p>
    <w:p w14:paraId="4059E71E" w14:textId="650E695B" w:rsidR="00645BE8" w:rsidRDefault="00645BE8" w:rsidP="00645BE8">
      <w:pPr>
        <w:pStyle w:val="MisijeNaslov"/>
      </w:pPr>
      <w:r>
        <w:br w:type="column"/>
      </w:r>
      <w:bookmarkStart w:id="86" w:name="_Toc213750497"/>
      <w:r>
        <w:t>Libya</w:t>
      </w:r>
      <w:bookmarkEnd w:id="86"/>
    </w:p>
    <w:p w14:paraId="74ECAA5D" w14:textId="5A1A16A6" w:rsidR="00645BE8" w:rsidRDefault="00645BE8" w:rsidP="00645BE8">
      <w:pPr>
        <w:pStyle w:val="dlCaption"/>
      </w:pPr>
      <w:r>
        <w:t>EMBASSY OF THE STATE OF LIBYA</w:t>
      </w:r>
    </w:p>
    <w:p w14:paraId="35E3CD58" w14:textId="5F6873D1" w:rsidR="00645BE8" w:rsidRDefault="00645BE8" w:rsidP="00645BE8">
      <w:pPr>
        <w:pStyle w:val="dlAddress"/>
      </w:pPr>
      <w:r>
        <w:t>IT-00162 ROME, Via Nomentana 365</w:t>
      </w:r>
    </w:p>
    <w:p w14:paraId="453005CC" w14:textId="2DA59703" w:rsidR="00645BE8" w:rsidRDefault="00645BE8" w:rsidP="00645BE8">
      <w:pPr>
        <w:pStyle w:val="dlPhone"/>
      </w:pPr>
      <w:r>
        <w:t>Tel: + 39 06 86 32 09 51</w:t>
      </w:r>
    </w:p>
    <w:p w14:paraId="449F241C" w14:textId="0D40017F" w:rsidR="00645BE8" w:rsidRDefault="00645BE8" w:rsidP="00645BE8">
      <w:pPr>
        <w:pStyle w:val="dlPhone"/>
      </w:pPr>
      <w:r>
        <w:t>Fax: + 39 06 86 20 54 73</w:t>
      </w:r>
    </w:p>
    <w:p w14:paraId="6B862D71" w14:textId="0F44AE15" w:rsidR="00645BE8" w:rsidRDefault="00645BE8" w:rsidP="00645BE8">
      <w:pPr>
        <w:pStyle w:val="dlPhone"/>
      </w:pPr>
      <w:r>
        <w:t>E-mail: enquiries@libyanembassy-italy.gov.ly</w:t>
      </w:r>
    </w:p>
    <w:p w14:paraId="58D720C9" w14:textId="62E0B224" w:rsidR="00645BE8" w:rsidRDefault="00645BE8" w:rsidP="00645BE8">
      <w:pPr>
        <w:pStyle w:val="dlPerson"/>
      </w:pPr>
    </w:p>
    <w:p w14:paraId="611EF235" w14:textId="3E3AE7D2" w:rsidR="00645BE8" w:rsidRDefault="00645BE8" w:rsidP="00645BE8">
      <w:pPr>
        <w:pStyle w:val="dlPerson"/>
      </w:pPr>
      <w:r>
        <w:t>Mr Mohamed A. H. ELMAGHUR</w:t>
      </w:r>
    </w:p>
    <w:p w14:paraId="74DC38A1" w14:textId="3357F383" w:rsidR="00645BE8" w:rsidRDefault="00645BE8" w:rsidP="00645BE8">
      <w:pPr>
        <w:pStyle w:val="dlPerson2"/>
      </w:pPr>
      <w:r>
        <w:t>Minister Plenipotentiary</w:t>
      </w:r>
    </w:p>
    <w:p w14:paraId="5025B4CB" w14:textId="676623CA" w:rsidR="00645BE8" w:rsidRDefault="00645BE8" w:rsidP="00645BE8">
      <w:pPr>
        <w:pStyle w:val="dlPerson2Last"/>
      </w:pPr>
      <w:r>
        <w:t>Chargé d'Affaires a.i.</w:t>
      </w:r>
    </w:p>
    <w:p w14:paraId="5477E163" w14:textId="24F67742" w:rsidR="00645BE8" w:rsidRDefault="00645BE8" w:rsidP="00645BE8">
      <w:pPr>
        <w:pStyle w:val="MisijeNaslov"/>
      </w:pPr>
      <w:r>
        <w:br w:type="column"/>
      </w:r>
      <w:bookmarkStart w:id="87" w:name="_Toc213750498"/>
      <w:r>
        <w:t>Lithuania</w:t>
      </w:r>
      <w:bookmarkEnd w:id="87"/>
    </w:p>
    <w:p w14:paraId="1E49F24D" w14:textId="63A35117" w:rsidR="00645BE8" w:rsidRDefault="00645BE8" w:rsidP="00645BE8">
      <w:pPr>
        <w:pStyle w:val="dlCaption"/>
      </w:pPr>
      <w:r>
        <w:t>EMBASSY OF THE REPUBLIC OF LITHUANIA</w:t>
      </w:r>
    </w:p>
    <w:p w14:paraId="0B6ACF3A" w14:textId="5A2E94A3" w:rsidR="00645BE8" w:rsidRDefault="00645BE8" w:rsidP="00645BE8">
      <w:pPr>
        <w:pStyle w:val="dlAddress"/>
      </w:pPr>
      <w:r>
        <w:t>AT-1030 VIENNA, Löwengasse 47/4</w:t>
      </w:r>
    </w:p>
    <w:p w14:paraId="311D7EAE" w14:textId="77777777" w:rsidR="00645BE8" w:rsidRDefault="00645BE8" w:rsidP="00645BE8">
      <w:pPr>
        <w:pStyle w:val="dlOfficeHours"/>
      </w:pPr>
      <w:r>
        <w:t>Office hours: Monday – Thursday 8.30 – 12.30 and 13.15 – 17.30</w:t>
      </w:r>
    </w:p>
    <w:p w14:paraId="48090A9B" w14:textId="3194CBE9" w:rsidR="00645BE8" w:rsidRDefault="00645BE8" w:rsidP="00645BE8">
      <w:pPr>
        <w:pStyle w:val="dlOfficeHours"/>
      </w:pPr>
      <w:r>
        <w:t>Friday 8.30 – 12.30 and 13.15 – 16.15</w:t>
      </w:r>
    </w:p>
    <w:p w14:paraId="345F7D1E" w14:textId="40DB3D33" w:rsidR="00645BE8" w:rsidRDefault="00645BE8" w:rsidP="00645BE8">
      <w:pPr>
        <w:pStyle w:val="dlPhone"/>
      </w:pPr>
      <w:r>
        <w:t>Tel: + 43 1 718 54 67</w:t>
      </w:r>
    </w:p>
    <w:p w14:paraId="35C7B441" w14:textId="4917E99A" w:rsidR="00645BE8" w:rsidRDefault="00645BE8" w:rsidP="00645BE8">
      <w:pPr>
        <w:pStyle w:val="dlPhone"/>
      </w:pPr>
      <w:r>
        <w:t>Emergency number: + 43 664 100 86 63</w:t>
      </w:r>
    </w:p>
    <w:p w14:paraId="35698F90" w14:textId="11E3DDFD" w:rsidR="00645BE8" w:rsidRDefault="00645BE8" w:rsidP="00645BE8">
      <w:pPr>
        <w:pStyle w:val="dlPhone"/>
      </w:pPr>
      <w:r>
        <w:t>Fax: + 43 1 718 54 69</w:t>
      </w:r>
    </w:p>
    <w:p w14:paraId="6DC7F811" w14:textId="2DE43BF2" w:rsidR="00645BE8" w:rsidRDefault="00645BE8" w:rsidP="00645BE8">
      <w:pPr>
        <w:pStyle w:val="dlPhone"/>
      </w:pPr>
      <w:r>
        <w:t>E-mail: amb.at@urm.lt</w:t>
      </w:r>
    </w:p>
    <w:p w14:paraId="27DC7A53" w14:textId="237413E6" w:rsidR="00645BE8" w:rsidRDefault="00645BE8" w:rsidP="00645BE8">
      <w:pPr>
        <w:pStyle w:val="dlPhone"/>
      </w:pPr>
      <w:r>
        <w:t>Homepage: https://at.mfa.lt/at</w:t>
      </w:r>
    </w:p>
    <w:p w14:paraId="372C1E9F" w14:textId="3B76A2D2" w:rsidR="00645BE8" w:rsidRDefault="00645BE8" w:rsidP="00645BE8">
      <w:pPr>
        <w:pStyle w:val="dlUradCaption"/>
      </w:pPr>
      <w:r>
        <w:t>Consular Section</w:t>
      </w:r>
    </w:p>
    <w:p w14:paraId="5151175F" w14:textId="3B005B6F" w:rsidR="00645BE8" w:rsidRDefault="00645BE8" w:rsidP="00645BE8">
      <w:pPr>
        <w:pStyle w:val="dlPhone"/>
      </w:pPr>
      <w:r>
        <w:t>Tel: + 43 1 710 97 58</w:t>
      </w:r>
    </w:p>
    <w:p w14:paraId="17C08B51" w14:textId="6E322F68" w:rsidR="00645BE8" w:rsidRDefault="00645BE8" w:rsidP="00645BE8">
      <w:pPr>
        <w:pStyle w:val="dlPhone"/>
      </w:pPr>
      <w:r>
        <w:t>E-mail: wien@urm.lt</w:t>
      </w:r>
    </w:p>
    <w:p w14:paraId="1651932F" w14:textId="7E71E028" w:rsidR="00645BE8" w:rsidRDefault="00645BE8" w:rsidP="00645BE8">
      <w:pPr>
        <w:pStyle w:val="dlPerson"/>
      </w:pPr>
    </w:p>
    <w:p w14:paraId="71B15357" w14:textId="62D8811F" w:rsidR="00645BE8" w:rsidRDefault="00645BE8" w:rsidP="00645BE8">
      <w:pPr>
        <w:pStyle w:val="dlPerson"/>
      </w:pPr>
      <w:r>
        <w:t>H. E. Ms Lina RUKŠTELIENĖ</w:t>
      </w:r>
    </w:p>
    <w:p w14:paraId="26DE6552" w14:textId="7B79D2AC" w:rsidR="00645BE8" w:rsidRDefault="00645BE8" w:rsidP="00645BE8">
      <w:pPr>
        <w:pStyle w:val="dlPerson2"/>
      </w:pPr>
      <w:r>
        <w:t>Ambassador Extraordinary and Plenipotentiary</w:t>
      </w:r>
    </w:p>
    <w:p w14:paraId="0B93FA70" w14:textId="42356C7E" w:rsidR="00645BE8" w:rsidRDefault="00645BE8" w:rsidP="00645BE8">
      <w:pPr>
        <w:pStyle w:val="dlPerson2Last"/>
      </w:pPr>
      <w:r>
        <w:t>22 February 2023</w:t>
      </w:r>
    </w:p>
    <w:p w14:paraId="168FEB54" w14:textId="2414F9E5" w:rsidR="00645BE8" w:rsidRDefault="00645BE8" w:rsidP="00645BE8">
      <w:pPr>
        <w:pStyle w:val="dlPerson"/>
      </w:pPr>
      <w:r>
        <w:t>Ms Eglé RAČINSKIENÉ</w:t>
      </w:r>
    </w:p>
    <w:p w14:paraId="53C39A2F" w14:textId="65C8DEA6" w:rsidR="00645BE8" w:rsidRDefault="00645BE8" w:rsidP="00645BE8">
      <w:pPr>
        <w:pStyle w:val="dlPerson2Last"/>
      </w:pPr>
      <w:r>
        <w:t>Minister Plenipotentiary</w:t>
      </w:r>
    </w:p>
    <w:p w14:paraId="66126BE8" w14:textId="7037C491" w:rsidR="00645BE8" w:rsidRDefault="00645BE8" w:rsidP="00645BE8">
      <w:pPr>
        <w:pStyle w:val="dlPerson"/>
      </w:pPr>
      <w:r>
        <w:t>Mr Martynas KLEINAUSKAS</w:t>
      </w:r>
    </w:p>
    <w:p w14:paraId="267CEE35" w14:textId="69E9618B" w:rsidR="00645BE8" w:rsidRDefault="00645BE8" w:rsidP="00645BE8">
      <w:pPr>
        <w:pStyle w:val="dlPerson2Last"/>
      </w:pPr>
      <w:r>
        <w:t>Third Secretary</w:t>
      </w:r>
    </w:p>
    <w:p w14:paraId="394FFB38" w14:textId="25C9DF0E" w:rsidR="00645BE8" w:rsidRDefault="00645BE8" w:rsidP="00645BE8">
      <w:pPr>
        <w:pStyle w:val="dlPerson"/>
      </w:pPr>
      <w:r>
        <w:t>Lieutenant Colonel Remigijus MIKA</w:t>
      </w:r>
    </w:p>
    <w:p w14:paraId="4C7ED362" w14:textId="3BEC52D3" w:rsidR="00645BE8" w:rsidRDefault="00645BE8" w:rsidP="00645BE8">
      <w:pPr>
        <w:pStyle w:val="dlPerson2"/>
      </w:pPr>
      <w:r>
        <w:t>Defence Attaché</w:t>
      </w:r>
    </w:p>
    <w:p w14:paraId="74323022" w14:textId="4E68E793" w:rsidR="00645BE8" w:rsidRDefault="00645BE8" w:rsidP="00645BE8">
      <w:pPr>
        <w:pStyle w:val="dlPerson2Last"/>
      </w:pPr>
      <w:r>
        <w:t>with residence in Warsaw</w:t>
      </w:r>
    </w:p>
    <w:p w14:paraId="2988C81F" w14:textId="65257FB5" w:rsidR="00645BE8" w:rsidRDefault="00645BE8" w:rsidP="00645BE8">
      <w:pPr>
        <w:pStyle w:val="dlPerson"/>
      </w:pPr>
      <w:r>
        <w:t>Major Darius KALĖDA</w:t>
      </w:r>
    </w:p>
    <w:p w14:paraId="6AA13AA3" w14:textId="38AF5B98" w:rsidR="00645BE8" w:rsidRDefault="00645BE8" w:rsidP="00645BE8">
      <w:pPr>
        <w:pStyle w:val="dlPerson2"/>
      </w:pPr>
      <w:r>
        <w:t>Deputy Defence Attaché</w:t>
      </w:r>
    </w:p>
    <w:p w14:paraId="3A599E00" w14:textId="511DFA54" w:rsidR="00645BE8" w:rsidRDefault="00645BE8" w:rsidP="00645BE8">
      <w:pPr>
        <w:pStyle w:val="dlPerson2Last"/>
      </w:pPr>
      <w:r>
        <w:t>with residence in Warsaw</w:t>
      </w:r>
    </w:p>
    <w:p w14:paraId="06194641" w14:textId="5C87748D" w:rsidR="00645BE8" w:rsidRDefault="00645BE8" w:rsidP="00645BE8">
      <w:pPr>
        <w:pStyle w:val="MisijeNaslov"/>
      </w:pPr>
      <w:r>
        <w:br w:type="column"/>
      </w:r>
      <w:bookmarkStart w:id="88" w:name="_Toc213750499"/>
      <w:r>
        <w:t>Luxembourg</w:t>
      </w:r>
      <w:bookmarkEnd w:id="88"/>
    </w:p>
    <w:p w14:paraId="538F23EE" w14:textId="28929471" w:rsidR="00645BE8" w:rsidRDefault="00645BE8" w:rsidP="00645BE8">
      <w:pPr>
        <w:pStyle w:val="dlCaption"/>
      </w:pPr>
      <w:r>
        <w:t>EMBASSY OF THE GRAND DUCHY OF LUXEMBOURG</w:t>
      </w:r>
    </w:p>
    <w:p w14:paraId="1A5571C5" w14:textId="54D5BA55" w:rsidR="00645BE8" w:rsidRDefault="00645BE8" w:rsidP="00645BE8">
      <w:pPr>
        <w:pStyle w:val="dlAddress"/>
      </w:pPr>
      <w:r>
        <w:t>AT-1180 VIENNA, Sternwartestrasse 81</w:t>
      </w:r>
    </w:p>
    <w:p w14:paraId="265A3CE0" w14:textId="6A69DF24" w:rsidR="00645BE8" w:rsidRDefault="00645BE8" w:rsidP="00645BE8">
      <w:pPr>
        <w:pStyle w:val="dlOfficeHours"/>
      </w:pPr>
      <w:r>
        <w:t>Office hours: Monday – Friday 9.00 – 12.30 and 14.00 – 17.00</w:t>
      </w:r>
    </w:p>
    <w:p w14:paraId="7AA25399" w14:textId="311D9682" w:rsidR="00645BE8" w:rsidRDefault="00645BE8" w:rsidP="00645BE8">
      <w:pPr>
        <w:pStyle w:val="dlPhone"/>
      </w:pPr>
      <w:r>
        <w:t>Tel: + 43 1 478 21 42</w:t>
      </w:r>
    </w:p>
    <w:p w14:paraId="5723C67A" w14:textId="31478B61" w:rsidR="00645BE8" w:rsidRDefault="00645BE8" w:rsidP="00645BE8">
      <w:pPr>
        <w:pStyle w:val="dlPhone"/>
      </w:pPr>
      <w:r>
        <w:t>Fax: + 43 1 478 21 44</w:t>
      </w:r>
    </w:p>
    <w:p w14:paraId="20BACD06" w14:textId="3BEBCDCD" w:rsidR="00645BE8" w:rsidRDefault="00645BE8" w:rsidP="00645BE8">
      <w:pPr>
        <w:pStyle w:val="dlPhone"/>
      </w:pPr>
      <w:r>
        <w:t>E-mail: vienne.amb@mae.etat.lu</w:t>
      </w:r>
    </w:p>
    <w:p w14:paraId="60430431" w14:textId="316B9FF2" w:rsidR="00645BE8" w:rsidRDefault="00645BE8" w:rsidP="00645BE8">
      <w:pPr>
        <w:pStyle w:val="dlPerson"/>
      </w:pPr>
    </w:p>
    <w:p w14:paraId="08E3D0A6" w14:textId="257074CD" w:rsidR="00645BE8" w:rsidRDefault="00645BE8" w:rsidP="00645BE8">
      <w:pPr>
        <w:pStyle w:val="dlPerson"/>
      </w:pPr>
      <w:r>
        <w:t>H. E. Mr Jean GRAFF</w:t>
      </w:r>
    </w:p>
    <w:p w14:paraId="663D9BC9" w14:textId="43F1E2DB" w:rsidR="00645BE8" w:rsidRDefault="00645BE8" w:rsidP="00645BE8">
      <w:pPr>
        <w:pStyle w:val="dlPerson2"/>
      </w:pPr>
      <w:r>
        <w:t>Ambassador Extraordinary and Plenipotentiary</w:t>
      </w:r>
    </w:p>
    <w:p w14:paraId="3198CF24" w14:textId="463E75A7" w:rsidR="00645BE8" w:rsidRDefault="00645BE8" w:rsidP="00645BE8">
      <w:pPr>
        <w:pStyle w:val="dlPerson2Last"/>
      </w:pPr>
      <w:r>
        <w:t>22 November 2022</w:t>
      </w:r>
    </w:p>
    <w:p w14:paraId="65345F55" w14:textId="45F788B5" w:rsidR="00645BE8" w:rsidRDefault="00645BE8" w:rsidP="00645BE8">
      <w:pPr>
        <w:pStyle w:val="dlPerson"/>
      </w:pPr>
      <w:r>
        <w:t>Mr Thierry EWERT</w:t>
      </w:r>
    </w:p>
    <w:p w14:paraId="44445F6C" w14:textId="5D42ED54" w:rsidR="00645BE8" w:rsidRDefault="00645BE8" w:rsidP="00645BE8">
      <w:pPr>
        <w:pStyle w:val="dlPerson2Last"/>
      </w:pPr>
      <w:r>
        <w:t>Counsellor</w:t>
      </w:r>
    </w:p>
    <w:p w14:paraId="6B979FE8" w14:textId="27073874" w:rsidR="00645BE8" w:rsidRDefault="00645BE8" w:rsidP="00645BE8">
      <w:pPr>
        <w:pStyle w:val="dlPerson"/>
      </w:pPr>
      <w:r>
        <w:t>Ms Annabelle DULLIN</w:t>
      </w:r>
    </w:p>
    <w:p w14:paraId="5B0D7B67" w14:textId="50DFB825" w:rsidR="00645BE8" w:rsidRDefault="00645BE8" w:rsidP="00645BE8">
      <w:pPr>
        <w:pStyle w:val="dlPerson2Last"/>
      </w:pPr>
      <w:r>
        <w:t>Counsellor</w:t>
      </w:r>
    </w:p>
    <w:p w14:paraId="31A84F57" w14:textId="5353E976" w:rsidR="00645BE8" w:rsidRDefault="00645BE8" w:rsidP="00645BE8">
      <w:pPr>
        <w:pStyle w:val="dlPerson"/>
      </w:pPr>
      <w:r>
        <w:t>Ms Anne BLAU</w:t>
      </w:r>
    </w:p>
    <w:p w14:paraId="553045D5" w14:textId="2058E842" w:rsidR="00645BE8" w:rsidRDefault="00645BE8" w:rsidP="00645BE8">
      <w:pPr>
        <w:pStyle w:val="dlPerson2Last"/>
      </w:pPr>
      <w:r>
        <w:t>Counsellor</w:t>
      </w:r>
    </w:p>
    <w:p w14:paraId="0DD2FC27" w14:textId="62DC2C8B" w:rsidR="00645BE8" w:rsidRDefault="00645BE8" w:rsidP="00645BE8">
      <w:pPr>
        <w:pStyle w:val="MisijeNaslov"/>
      </w:pPr>
      <w:r>
        <w:br w:type="column"/>
      </w:r>
      <w:bookmarkStart w:id="89" w:name="_Toc213750500"/>
      <w:r>
        <w:t>Malaysia</w:t>
      </w:r>
      <w:bookmarkEnd w:id="89"/>
    </w:p>
    <w:p w14:paraId="33A5B474" w14:textId="2C4B48C5" w:rsidR="00645BE8" w:rsidRDefault="00645BE8" w:rsidP="00645BE8">
      <w:pPr>
        <w:pStyle w:val="dlCaption"/>
      </w:pPr>
      <w:r>
        <w:t>EMBASSY OF MALAYSIA</w:t>
      </w:r>
    </w:p>
    <w:p w14:paraId="5F338202" w14:textId="7E5962CB" w:rsidR="00645BE8" w:rsidRDefault="00645BE8" w:rsidP="00645BE8">
      <w:pPr>
        <w:pStyle w:val="dlAddress"/>
      </w:pPr>
      <w:r>
        <w:t>HU-1026 BUDAPEST, Házmán utca 8</w:t>
      </w:r>
    </w:p>
    <w:p w14:paraId="46300653" w14:textId="2A2CAD77" w:rsidR="00645BE8" w:rsidRDefault="00645BE8" w:rsidP="00645BE8">
      <w:pPr>
        <w:pStyle w:val="dlOfficeHours"/>
      </w:pPr>
      <w:r>
        <w:t>Office hours: Monday – Friday 8.30 – 16.00</w:t>
      </w:r>
    </w:p>
    <w:p w14:paraId="0F076C93" w14:textId="50DB0BE3" w:rsidR="00645BE8" w:rsidRDefault="00645BE8" w:rsidP="00645BE8">
      <w:pPr>
        <w:pStyle w:val="dlPhone"/>
      </w:pPr>
      <w:r>
        <w:t>Tel: + 36 1 488 08 10</w:t>
      </w:r>
    </w:p>
    <w:p w14:paraId="7E63DAAE" w14:textId="55D12CD4" w:rsidR="00645BE8" w:rsidRDefault="00645BE8" w:rsidP="00645BE8">
      <w:pPr>
        <w:pStyle w:val="dlPhone"/>
      </w:pPr>
      <w:r>
        <w:t>Emergency number: + 36 30 088 31 30</w:t>
      </w:r>
    </w:p>
    <w:p w14:paraId="54B19443" w14:textId="227CBCF9" w:rsidR="00645BE8" w:rsidRDefault="00645BE8" w:rsidP="00645BE8">
      <w:pPr>
        <w:pStyle w:val="dlPhone"/>
      </w:pPr>
      <w:r>
        <w:t>Fax: + 36 1 488 08 24</w:t>
      </w:r>
    </w:p>
    <w:p w14:paraId="266A68A9" w14:textId="52B3AA92" w:rsidR="00645BE8" w:rsidRDefault="00645BE8" w:rsidP="00645BE8">
      <w:pPr>
        <w:pStyle w:val="dlPhone"/>
      </w:pPr>
      <w:r>
        <w:t>E-mail: mwbdpest@t–online.hu, mwbudapest@kln.gov.my</w:t>
      </w:r>
    </w:p>
    <w:p w14:paraId="51A37CBA" w14:textId="377D4162" w:rsidR="00645BE8" w:rsidRDefault="00645BE8" w:rsidP="00645BE8">
      <w:pPr>
        <w:pStyle w:val="dlPhone"/>
      </w:pPr>
      <w:r>
        <w:t>Homepage: www.kln.gov.my</w:t>
      </w:r>
    </w:p>
    <w:p w14:paraId="5B4220BF" w14:textId="49991792" w:rsidR="00645BE8" w:rsidRDefault="00645BE8" w:rsidP="00645BE8">
      <w:pPr>
        <w:pStyle w:val="dlUradCaption"/>
      </w:pPr>
      <w:r>
        <w:t>Consular Section</w:t>
      </w:r>
    </w:p>
    <w:p w14:paraId="112A070C" w14:textId="37EF36AD" w:rsidR="00645BE8" w:rsidRDefault="00645BE8" w:rsidP="00645BE8">
      <w:pPr>
        <w:pStyle w:val="dlPhone"/>
      </w:pPr>
      <w:r>
        <w:t>Office hours: Monday – Friday 9.00 – 13.00 and 14.00 – 15.00</w:t>
      </w:r>
    </w:p>
    <w:p w14:paraId="6F115BB1" w14:textId="1673692F" w:rsidR="00645BE8" w:rsidRDefault="00645BE8" w:rsidP="00645BE8">
      <w:pPr>
        <w:pStyle w:val="dlPerson"/>
      </w:pPr>
    </w:p>
    <w:p w14:paraId="6496DAB5" w14:textId="0B5F1C59" w:rsidR="00645BE8" w:rsidRDefault="00645BE8" w:rsidP="00645BE8">
      <w:pPr>
        <w:pStyle w:val="dlPerson"/>
      </w:pPr>
      <w:r>
        <w:t>Ms Vanitha GOPALAKRISHNAN</w:t>
      </w:r>
    </w:p>
    <w:p w14:paraId="5ACF2D0A" w14:textId="3F5CDD36" w:rsidR="00645BE8" w:rsidRDefault="00645BE8" w:rsidP="00645BE8">
      <w:pPr>
        <w:pStyle w:val="dlPerson2"/>
      </w:pPr>
      <w:r>
        <w:t>Counsellor</w:t>
      </w:r>
    </w:p>
    <w:p w14:paraId="689F3044" w14:textId="6A492730" w:rsidR="00645BE8" w:rsidRDefault="00645BE8" w:rsidP="00645BE8">
      <w:pPr>
        <w:pStyle w:val="dlPerson2Last"/>
      </w:pPr>
      <w:r>
        <w:t>Chargé d'Affaires a.i.</w:t>
      </w:r>
    </w:p>
    <w:p w14:paraId="13713B60" w14:textId="4104CBE4" w:rsidR="00645BE8" w:rsidRDefault="00645BE8" w:rsidP="00645BE8">
      <w:pPr>
        <w:pStyle w:val="dlPerson"/>
      </w:pPr>
      <w:r>
        <w:t>Ms Nor Afzan Binti JEMBURI</w:t>
      </w:r>
    </w:p>
    <w:p w14:paraId="700EC4B7" w14:textId="791EE6B6" w:rsidR="00645BE8" w:rsidRDefault="00645BE8" w:rsidP="00645BE8">
      <w:pPr>
        <w:pStyle w:val="dlPerson2Last"/>
      </w:pPr>
      <w:r>
        <w:t>Second Secretary</w:t>
      </w:r>
    </w:p>
    <w:p w14:paraId="3185C2B6" w14:textId="5A359E1C" w:rsidR="00645BE8" w:rsidRDefault="00645BE8" w:rsidP="00645BE8">
      <w:pPr>
        <w:pStyle w:val="MisijeNaslov"/>
      </w:pPr>
      <w:r>
        <w:br w:type="column"/>
      </w:r>
      <w:bookmarkStart w:id="90" w:name="_Toc213750501"/>
      <w:r>
        <w:t>Malta</w:t>
      </w:r>
      <w:bookmarkEnd w:id="90"/>
    </w:p>
    <w:p w14:paraId="55FF77EE" w14:textId="1C06064D" w:rsidR="00645BE8" w:rsidRDefault="00645BE8" w:rsidP="00645BE8">
      <w:pPr>
        <w:pStyle w:val="dlCaption"/>
      </w:pPr>
      <w:r>
        <w:t>EMBASSY OF THE REPUBLIC OF MALTA</w:t>
      </w:r>
    </w:p>
    <w:p w14:paraId="7F1BAF6D" w14:textId="77777777" w:rsidR="00645BE8" w:rsidRDefault="00645BE8" w:rsidP="00645BE8">
      <w:pPr>
        <w:pStyle w:val="dlAddress"/>
      </w:pPr>
      <w:r>
        <w:t>Ministry for Foreign Affairs and Tourism, Palazzo Parisio</w:t>
      </w:r>
    </w:p>
    <w:p w14:paraId="2E2C6887" w14:textId="1C5E5105" w:rsidR="00645BE8" w:rsidRDefault="00645BE8" w:rsidP="00645BE8">
      <w:pPr>
        <w:pStyle w:val="dlAddress"/>
      </w:pPr>
      <w:r>
        <w:t>MT-1171 VALLETTA, Merchants Street</w:t>
      </w:r>
    </w:p>
    <w:p w14:paraId="6956F51F" w14:textId="02535CF3" w:rsidR="00645BE8" w:rsidRDefault="00645BE8" w:rsidP="00645BE8">
      <w:pPr>
        <w:pStyle w:val="dlPhone"/>
      </w:pPr>
      <w:r>
        <w:t>Tel: + 356 21 24 21 91</w:t>
      </w:r>
    </w:p>
    <w:p w14:paraId="53217B24" w14:textId="7174BC0C" w:rsidR="00645BE8" w:rsidRDefault="00645BE8" w:rsidP="00645BE8">
      <w:pPr>
        <w:pStyle w:val="dlPhone"/>
      </w:pPr>
      <w:r>
        <w:t>Fax: + 356 21 23 70 63</w:t>
      </w:r>
    </w:p>
    <w:p w14:paraId="265F132B" w14:textId="0F1E3D32" w:rsidR="00645BE8" w:rsidRDefault="00645BE8" w:rsidP="00645BE8">
      <w:pPr>
        <w:pStyle w:val="dlPhone"/>
      </w:pPr>
      <w:r>
        <w:t>E-mail: jesmond.c.cutajar@gov.mt</w:t>
      </w:r>
    </w:p>
    <w:p w14:paraId="161E6219" w14:textId="25F240A5" w:rsidR="00645BE8" w:rsidRDefault="00645BE8" w:rsidP="00645BE8">
      <w:pPr>
        <w:pStyle w:val="dlPerson"/>
      </w:pPr>
    </w:p>
    <w:p w14:paraId="59A6B92E" w14:textId="4BF9F29B" w:rsidR="00645BE8" w:rsidRDefault="00645BE8" w:rsidP="00645BE8">
      <w:pPr>
        <w:pStyle w:val="dlPerson"/>
      </w:pPr>
      <w:r>
        <w:t>H. E. Mr Jesmond CUTAJAR</w:t>
      </w:r>
    </w:p>
    <w:p w14:paraId="4EDD086A" w14:textId="6838ABCD" w:rsidR="00645BE8" w:rsidRDefault="00645BE8" w:rsidP="00645BE8">
      <w:pPr>
        <w:pStyle w:val="dlPerson2"/>
      </w:pPr>
      <w:r>
        <w:t>Ambassador Extraordinary and Plenipotentiary</w:t>
      </w:r>
    </w:p>
    <w:p w14:paraId="6123CC5C" w14:textId="1374B67A" w:rsidR="00645BE8" w:rsidRDefault="00645BE8" w:rsidP="00645BE8">
      <w:pPr>
        <w:pStyle w:val="dlPerson2Last"/>
      </w:pPr>
      <w:r>
        <w:t>26 August 2025</w:t>
      </w:r>
    </w:p>
    <w:p w14:paraId="7F8918BE" w14:textId="5DF08812" w:rsidR="00645BE8" w:rsidRDefault="00645BE8" w:rsidP="00645BE8">
      <w:pPr>
        <w:pStyle w:val="MisijeNaslov"/>
      </w:pPr>
      <w:r>
        <w:br w:type="column"/>
      </w:r>
      <w:bookmarkStart w:id="91" w:name="_Toc213750502"/>
      <w:r>
        <w:t>Mauritania</w:t>
      </w:r>
      <w:bookmarkEnd w:id="91"/>
    </w:p>
    <w:p w14:paraId="6FA114D2" w14:textId="670D482F" w:rsidR="00645BE8" w:rsidRDefault="00645BE8" w:rsidP="00645BE8">
      <w:pPr>
        <w:pStyle w:val="dlCaption"/>
      </w:pPr>
      <w:r>
        <w:t>EMBASSY OF THE ISLAMIC REPUBLIC OF MAURITANIA</w:t>
      </w:r>
    </w:p>
    <w:p w14:paraId="03972618" w14:textId="7D4FF38D" w:rsidR="00645BE8" w:rsidRDefault="00645BE8" w:rsidP="00645BE8">
      <w:pPr>
        <w:pStyle w:val="dlAddress"/>
      </w:pPr>
      <w:r>
        <w:t>IT-00197 ROME, Via Antonio Bertoloni 29</w:t>
      </w:r>
    </w:p>
    <w:p w14:paraId="7F3F6A98" w14:textId="2818638C" w:rsidR="00645BE8" w:rsidRDefault="00645BE8" w:rsidP="00645BE8">
      <w:pPr>
        <w:pStyle w:val="dlOfficeHours"/>
      </w:pPr>
      <w:r>
        <w:t>Office hours: Monday – Thursday 9.00 – 15.00, Friday 9.00 – 12.30</w:t>
      </w:r>
    </w:p>
    <w:p w14:paraId="4AAFBF1C" w14:textId="4254B27E" w:rsidR="00645BE8" w:rsidRDefault="00645BE8" w:rsidP="00645BE8">
      <w:pPr>
        <w:pStyle w:val="dlPhone"/>
      </w:pPr>
      <w:r>
        <w:t>Tel: + 39 068 535 15 30, + 39 068 557 949</w:t>
      </w:r>
    </w:p>
    <w:p w14:paraId="46506C48" w14:textId="1F98724C" w:rsidR="00645BE8" w:rsidRDefault="00645BE8" w:rsidP="00645BE8">
      <w:pPr>
        <w:pStyle w:val="dlPhone"/>
      </w:pPr>
      <w:r>
        <w:t>Fax: + 39 068 115 7613</w:t>
      </w:r>
    </w:p>
    <w:p w14:paraId="366581D6" w14:textId="0C39580E" w:rsidR="00645BE8" w:rsidRDefault="00645BE8" w:rsidP="00645BE8">
      <w:pPr>
        <w:pStyle w:val="dlPhone"/>
      </w:pPr>
      <w:r>
        <w:t>E-mail: info@ambamauretanieitaly.it</w:t>
      </w:r>
    </w:p>
    <w:p w14:paraId="0EF3BFFF" w14:textId="4E3AAEE4" w:rsidR="00645BE8" w:rsidRDefault="00645BE8" w:rsidP="00645BE8">
      <w:pPr>
        <w:pStyle w:val="dlPhone"/>
      </w:pPr>
      <w:r>
        <w:t>Homepage: www.ambamauritanieitaly.it</w:t>
      </w:r>
    </w:p>
    <w:p w14:paraId="3C542EAE" w14:textId="1D94F432" w:rsidR="00645BE8" w:rsidRDefault="00645BE8" w:rsidP="00645BE8">
      <w:pPr>
        <w:pStyle w:val="dlPerson"/>
      </w:pPr>
    </w:p>
    <w:p w14:paraId="7668F256" w14:textId="4712E943" w:rsidR="00645BE8" w:rsidRDefault="00645BE8" w:rsidP="00645BE8">
      <w:pPr>
        <w:pStyle w:val="dlPerson"/>
      </w:pPr>
      <w:r>
        <w:t>H. E. Ms Zeineb ELY SALEM</w:t>
      </w:r>
    </w:p>
    <w:p w14:paraId="3B8B98CD" w14:textId="2C7B3A31" w:rsidR="00645BE8" w:rsidRDefault="00645BE8" w:rsidP="00645BE8">
      <w:pPr>
        <w:pStyle w:val="dlPerson2"/>
      </w:pPr>
      <w:r>
        <w:t>Ambassador Extraordinary and Plenipotentiary</w:t>
      </w:r>
    </w:p>
    <w:p w14:paraId="0E742BD1" w14:textId="7E1BDE6A" w:rsidR="00645BE8" w:rsidRDefault="00645BE8" w:rsidP="00645BE8">
      <w:pPr>
        <w:pStyle w:val="dlPerson2Last"/>
      </w:pPr>
      <w:r>
        <w:t>20 April 2022</w:t>
      </w:r>
    </w:p>
    <w:p w14:paraId="0E308FC2" w14:textId="71BD7EB8" w:rsidR="00645BE8" w:rsidRDefault="00645BE8" w:rsidP="00645BE8">
      <w:pPr>
        <w:pStyle w:val="MisijeNaslov"/>
      </w:pPr>
      <w:r>
        <w:br w:type="column"/>
      </w:r>
      <w:bookmarkStart w:id="92" w:name="_Toc213750503"/>
      <w:r>
        <w:t>Moldova</w:t>
      </w:r>
      <w:bookmarkEnd w:id="92"/>
    </w:p>
    <w:p w14:paraId="0DB34F89" w14:textId="38E783E6" w:rsidR="00645BE8" w:rsidRDefault="00645BE8" w:rsidP="00645BE8">
      <w:pPr>
        <w:pStyle w:val="dlCaption"/>
      </w:pPr>
      <w:r>
        <w:t>EMBASSY OF THE REPUBLIC OF MOLDOVA</w:t>
      </w:r>
    </w:p>
    <w:p w14:paraId="24BBF176" w14:textId="5F47D445" w:rsidR="00645BE8" w:rsidRDefault="00645BE8" w:rsidP="00645BE8">
      <w:pPr>
        <w:pStyle w:val="dlAddress"/>
      </w:pPr>
      <w:r>
        <w:t>HU-1024 BUDAPEST, Ady Endre utca 16</w:t>
      </w:r>
    </w:p>
    <w:p w14:paraId="61A734FB" w14:textId="340D088B" w:rsidR="00645BE8" w:rsidRDefault="00645BE8" w:rsidP="00645BE8">
      <w:pPr>
        <w:pStyle w:val="dlOfficeHours"/>
      </w:pPr>
      <w:r>
        <w:t>Office hours: Monday – Friday 8.00 – 17.00</w:t>
      </w:r>
    </w:p>
    <w:p w14:paraId="730D8BFF" w14:textId="49C725F4" w:rsidR="00645BE8" w:rsidRDefault="00645BE8" w:rsidP="00645BE8">
      <w:pPr>
        <w:pStyle w:val="dlPhone"/>
      </w:pPr>
      <w:r>
        <w:t>Tel: + 36 1 336 34 50</w:t>
      </w:r>
    </w:p>
    <w:p w14:paraId="7807E538" w14:textId="6F71F278" w:rsidR="00645BE8" w:rsidRDefault="00645BE8" w:rsidP="00645BE8">
      <w:pPr>
        <w:pStyle w:val="dlPhone"/>
      </w:pPr>
      <w:r>
        <w:t>Emergency number: + 36 30 283 80 60</w:t>
      </w:r>
    </w:p>
    <w:p w14:paraId="016FD311" w14:textId="6CFE1BBE" w:rsidR="00645BE8" w:rsidRDefault="00645BE8" w:rsidP="00645BE8">
      <w:pPr>
        <w:pStyle w:val="dlPhone"/>
      </w:pPr>
      <w:r>
        <w:t>Fax: + 36 1 209 11 95</w:t>
      </w:r>
    </w:p>
    <w:p w14:paraId="6B7B3E42" w14:textId="73C8DB93" w:rsidR="00645BE8" w:rsidRDefault="00645BE8" w:rsidP="00645BE8">
      <w:pPr>
        <w:pStyle w:val="dlPhone"/>
      </w:pPr>
      <w:r>
        <w:t>E-mail: budapesta@mfa.gov.md</w:t>
      </w:r>
    </w:p>
    <w:p w14:paraId="7B9C92EE" w14:textId="4480F101" w:rsidR="00645BE8" w:rsidRDefault="00645BE8" w:rsidP="00645BE8">
      <w:pPr>
        <w:pStyle w:val="dlPhone"/>
      </w:pPr>
      <w:r>
        <w:t>Homepage: ungaria.mfa.gov.md</w:t>
      </w:r>
    </w:p>
    <w:p w14:paraId="21AA7F6B" w14:textId="5731D1AE" w:rsidR="00645BE8" w:rsidRDefault="00645BE8" w:rsidP="00645BE8">
      <w:pPr>
        <w:pStyle w:val="dlPerson"/>
      </w:pPr>
    </w:p>
    <w:p w14:paraId="2D45E06C" w14:textId="54578D0D" w:rsidR="00645BE8" w:rsidRDefault="00645BE8" w:rsidP="00645BE8">
      <w:pPr>
        <w:pStyle w:val="dlPerson"/>
      </w:pPr>
      <w:r>
        <w:t>H. E. Mr Mihail BARBULAT</w:t>
      </w:r>
    </w:p>
    <w:p w14:paraId="3DCB155F" w14:textId="37CCF12B" w:rsidR="00645BE8" w:rsidRDefault="00645BE8" w:rsidP="00645BE8">
      <w:pPr>
        <w:pStyle w:val="dlPerson2"/>
      </w:pPr>
      <w:r>
        <w:t>Ambassador Extraordinary and Plenipotentiary</w:t>
      </w:r>
    </w:p>
    <w:p w14:paraId="4C4CCD38" w14:textId="5348F7B8" w:rsidR="00645BE8" w:rsidRDefault="00645BE8" w:rsidP="00645BE8">
      <w:pPr>
        <w:pStyle w:val="dlPerson2Last"/>
      </w:pPr>
      <w:r>
        <w:t>18 September 2025</w:t>
      </w:r>
    </w:p>
    <w:p w14:paraId="31544129" w14:textId="0DC667EE" w:rsidR="00645BE8" w:rsidRDefault="00645BE8" w:rsidP="00645BE8">
      <w:pPr>
        <w:pStyle w:val="dlPerson"/>
      </w:pPr>
      <w:r>
        <w:t>Mr Vladimir SARANCIUC</w:t>
      </w:r>
    </w:p>
    <w:p w14:paraId="0F8DDCB9" w14:textId="759EDD76" w:rsidR="00645BE8" w:rsidRDefault="00645BE8" w:rsidP="00645BE8">
      <w:pPr>
        <w:pStyle w:val="dlPerson2Last"/>
      </w:pPr>
      <w:r>
        <w:t>Counsellor</w:t>
      </w:r>
    </w:p>
    <w:p w14:paraId="6AA2F42C" w14:textId="71D8710D" w:rsidR="00645BE8" w:rsidRDefault="00645BE8" w:rsidP="00645BE8">
      <w:pPr>
        <w:pStyle w:val="MisijeNaslov"/>
      </w:pPr>
      <w:r>
        <w:br w:type="column"/>
      </w:r>
      <w:bookmarkStart w:id="93" w:name="_Toc213750504"/>
      <w:r>
        <w:t>Monaco</w:t>
      </w:r>
      <w:bookmarkEnd w:id="93"/>
    </w:p>
    <w:p w14:paraId="1775E627" w14:textId="7D43DE66" w:rsidR="00645BE8" w:rsidRDefault="00645BE8" w:rsidP="00645BE8">
      <w:pPr>
        <w:pStyle w:val="dlCaption"/>
      </w:pPr>
      <w:r>
        <w:t>EMBASSY OF THE PRINCIPALITY OF MONACO</w:t>
      </w:r>
    </w:p>
    <w:p w14:paraId="2FB7DC4D" w14:textId="2C713EEA" w:rsidR="00645BE8" w:rsidRDefault="00645BE8" w:rsidP="00645BE8">
      <w:pPr>
        <w:pStyle w:val="dlAddress"/>
      </w:pPr>
      <w:r>
        <w:t>IT-00197 ROME, Via Antonio Bertoloni 36</w:t>
      </w:r>
    </w:p>
    <w:p w14:paraId="0F876948" w14:textId="0EC644D5" w:rsidR="00645BE8" w:rsidRDefault="00645BE8" w:rsidP="00645BE8">
      <w:pPr>
        <w:pStyle w:val="dlOfficeHours"/>
      </w:pPr>
      <w:r>
        <w:t>Office hours: Monday – Friday 8.30 – 16.00</w:t>
      </w:r>
    </w:p>
    <w:p w14:paraId="674B4571" w14:textId="67EDAAD5" w:rsidR="00645BE8" w:rsidRDefault="00645BE8" w:rsidP="00645BE8">
      <w:pPr>
        <w:pStyle w:val="dlPhone"/>
      </w:pPr>
      <w:r>
        <w:t>Tel: + 39 06 808 33 61</w:t>
      </w:r>
    </w:p>
    <w:p w14:paraId="23BFAA83" w14:textId="76221942" w:rsidR="00645BE8" w:rsidRDefault="00645BE8" w:rsidP="00645BE8">
      <w:pPr>
        <w:pStyle w:val="dlPhone"/>
      </w:pPr>
      <w:r>
        <w:t>Emergency number: + 39 335 590 0549</w:t>
      </w:r>
    </w:p>
    <w:p w14:paraId="152FDD4F" w14:textId="3ED8297C" w:rsidR="00645BE8" w:rsidRDefault="00645BE8" w:rsidP="00645BE8">
      <w:pPr>
        <w:pStyle w:val="dlPhone"/>
      </w:pPr>
      <w:r>
        <w:t>E-mail: ambasciata.in.italia@diplomatie.gouv.mc</w:t>
      </w:r>
    </w:p>
    <w:p w14:paraId="05BC50E5" w14:textId="633B7C92" w:rsidR="00645BE8" w:rsidRDefault="00645BE8" w:rsidP="00645BE8">
      <w:pPr>
        <w:pStyle w:val="dlPerson"/>
      </w:pPr>
    </w:p>
    <w:p w14:paraId="7C26CAC5" w14:textId="779A93AC" w:rsidR="00645BE8" w:rsidRDefault="00645BE8" w:rsidP="00645BE8">
      <w:pPr>
        <w:pStyle w:val="dlPerson"/>
      </w:pPr>
      <w:r>
        <w:t>H. E. Ms Anne Marie EASTWOOD</w:t>
      </w:r>
    </w:p>
    <w:p w14:paraId="00201EEE" w14:textId="7F0B119A" w:rsidR="00645BE8" w:rsidRDefault="00645BE8" w:rsidP="00645BE8">
      <w:pPr>
        <w:pStyle w:val="dlPerson2"/>
      </w:pPr>
      <w:r>
        <w:t>Ambassador Extraordinary and Plenipotentiary</w:t>
      </w:r>
    </w:p>
    <w:p w14:paraId="66AF38AE" w14:textId="519DF0DB" w:rsidR="00645BE8" w:rsidRDefault="00645BE8" w:rsidP="00645BE8">
      <w:pPr>
        <w:pStyle w:val="dlPerson2Last"/>
      </w:pPr>
      <w:r>
        <w:t>3 May 2023</w:t>
      </w:r>
    </w:p>
    <w:p w14:paraId="332DEF1B" w14:textId="5F0858A0" w:rsidR="00645BE8" w:rsidRDefault="00645BE8" w:rsidP="00645BE8">
      <w:pPr>
        <w:pStyle w:val="MisijeNaslov"/>
      </w:pPr>
      <w:r>
        <w:br w:type="column"/>
      </w:r>
      <w:bookmarkStart w:id="94" w:name="_Toc213750505"/>
      <w:r>
        <w:t>Mongolia</w:t>
      </w:r>
      <w:bookmarkEnd w:id="94"/>
    </w:p>
    <w:p w14:paraId="5E3CE2D1" w14:textId="55EC60E8" w:rsidR="00645BE8" w:rsidRDefault="00645BE8" w:rsidP="00645BE8">
      <w:pPr>
        <w:pStyle w:val="dlCaption"/>
      </w:pPr>
      <w:r>
        <w:t>EMBASSY OF MONGOLIA</w:t>
      </w:r>
    </w:p>
    <w:p w14:paraId="684E944C" w14:textId="4619FC3C" w:rsidR="00645BE8" w:rsidRDefault="00645BE8" w:rsidP="00645BE8">
      <w:pPr>
        <w:pStyle w:val="dlAddress"/>
      </w:pPr>
      <w:r>
        <w:t>AT-1130 VIENNA, Fasangartengasse 45</w:t>
      </w:r>
    </w:p>
    <w:p w14:paraId="6DEE6488" w14:textId="4304E419" w:rsidR="00645BE8" w:rsidRDefault="00645BE8" w:rsidP="00645BE8">
      <w:pPr>
        <w:pStyle w:val="dlOfficeHours"/>
      </w:pPr>
      <w:r>
        <w:t>Office hours: Monday – Friday 8.30 – 17.30</w:t>
      </w:r>
    </w:p>
    <w:p w14:paraId="2DAF626F" w14:textId="0570E731" w:rsidR="00645BE8" w:rsidRDefault="00645BE8" w:rsidP="00645BE8">
      <w:pPr>
        <w:pStyle w:val="dlPhone"/>
      </w:pPr>
      <w:r>
        <w:t>Tel: + 43 1 535 28 07</w:t>
      </w:r>
    </w:p>
    <w:p w14:paraId="5761E50B" w14:textId="22DBB876" w:rsidR="00645BE8" w:rsidRDefault="00645BE8" w:rsidP="00645BE8">
      <w:pPr>
        <w:pStyle w:val="dlPhone"/>
      </w:pPr>
      <w:r>
        <w:t>Emergency number: + 43 676 606 57 89</w:t>
      </w:r>
    </w:p>
    <w:p w14:paraId="62404D13" w14:textId="239149FA" w:rsidR="00645BE8" w:rsidRDefault="00645BE8" w:rsidP="00645BE8">
      <w:pPr>
        <w:pStyle w:val="dlPhone"/>
      </w:pPr>
      <w:r>
        <w:t>Fax: + 43 664 218 20 58</w:t>
      </w:r>
    </w:p>
    <w:p w14:paraId="17CFD104" w14:textId="7181A231" w:rsidR="00645BE8" w:rsidRDefault="00645BE8" w:rsidP="00645BE8">
      <w:pPr>
        <w:pStyle w:val="dlPhone"/>
      </w:pPr>
      <w:r>
        <w:t>E-mail: vienna@mfa.gov.mn, mgl.embassy.vienna@gmail.com</w:t>
      </w:r>
    </w:p>
    <w:p w14:paraId="1538335B" w14:textId="0A62B05E" w:rsidR="00645BE8" w:rsidRDefault="00645BE8" w:rsidP="00645BE8">
      <w:pPr>
        <w:pStyle w:val="dlPhone"/>
      </w:pPr>
      <w:r>
        <w:t>Homepage: www.vienna.embassy.mn</w:t>
      </w:r>
    </w:p>
    <w:p w14:paraId="0714BD39" w14:textId="03A240EA" w:rsidR="00645BE8" w:rsidRDefault="00645BE8" w:rsidP="00645BE8">
      <w:pPr>
        <w:pStyle w:val="dlPerson"/>
      </w:pPr>
    </w:p>
    <w:p w14:paraId="02A1072F" w14:textId="32B57E1F" w:rsidR="00645BE8" w:rsidRDefault="00645BE8" w:rsidP="00645BE8">
      <w:pPr>
        <w:pStyle w:val="dlPerson"/>
      </w:pPr>
      <w:r>
        <w:t>H. E. Mr Tsengeg MIJIDDORJ</w:t>
      </w:r>
    </w:p>
    <w:p w14:paraId="77B44758" w14:textId="36999AAF" w:rsidR="00645BE8" w:rsidRDefault="00645BE8" w:rsidP="00645BE8">
      <w:pPr>
        <w:pStyle w:val="dlPerson2"/>
      </w:pPr>
      <w:r>
        <w:t>Ambassador Extraordinary and Plenipotentiary</w:t>
      </w:r>
    </w:p>
    <w:p w14:paraId="3DD00D22" w14:textId="23A1EA65" w:rsidR="00645BE8" w:rsidRDefault="00645BE8" w:rsidP="00645BE8">
      <w:pPr>
        <w:pStyle w:val="dlPerson2Last"/>
      </w:pPr>
      <w:r>
        <w:t>20 July 2022</w:t>
      </w:r>
    </w:p>
    <w:p w14:paraId="15A9DE2A" w14:textId="49C65DCD" w:rsidR="00645BE8" w:rsidRDefault="00645BE8" w:rsidP="00645BE8">
      <w:pPr>
        <w:pStyle w:val="dlPerson"/>
      </w:pPr>
      <w:r>
        <w:t>Mr Munkhbaatar DAVAASAMBUU</w:t>
      </w:r>
    </w:p>
    <w:p w14:paraId="5A095325" w14:textId="3B02814C" w:rsidR="00645BE8" w:rsidRDefault="00645BE8" w:rsidP="00645BE8">
      <w:pPr>
        <w:pStyle w:val="dlPerson2Last"/>
      </w:pPr>
      <w:r>
        <w:t>First Secretary</w:t>
      </w:r>
    </w:p>
    <w:p w14:paraId="6A272250" w14:textId="40E29CBE" w:rsidR="00645BE8" w:rsidRDefault="00645BE8" w:rsidP="00645BE8">
      <w:pPr>
        <w:pStyle w:val="MisijeNaslov"/>
      </w:pPr>
      <w:r>
        <w:br w:type="column"/>
      </w:r>
      <w:bookmarkStart w:id="95" w:name="_Toc213750506"/>
      <w:r>
        <w:t>Montenegro</w:t>
      </w:r>
      <w:bookmarkEnd w:id="95"/>
    </w:p>
    <w:p w14:paraId="50A3FBDD" w14:textId="2804370F" w:rsidR="00645BE8" w:rsidRDefault="00645BE8" w:rsidP="00645BE8">
      <w:pPr>
        <w:pStyle w:val="dlCaption"/>
      </w:pPr>
      <w:r>
        <w:t>EMBASSY OF MONTENEGRO</w:t>
      </w:r>
    </w:p>
    <w:p w14:paraId="44C11543" w14:textId="759F97A6" w:rsidR="00645BE8" w:rsidRDefault="00645BE8" w:rsidP="00645BE8">
      <w:pPr>
        <w:pStyle w:val="dlAddress"/>
      </w:pPr>
      <w:r>
        <w:t>SI-1000 LJUBLJANA, Njegoševa cesta 14</w:t>
      </w:r>
    </w:p>
    <w:p w14:paraId="0689A5A2" w14:textId="11C8C345" w:rsidR="00645BE8" w:rsidRDefault="00645BE8" w:rsidP="00645BE8">
      <w:pPr>
        <w:pStyle w:val="dlOfficeHours"/>
      </w:pPr>
      <w:r>
        <w:t>Office hours: Monday – Friday 8.00 – 16.00</w:t>
      </w:r>
    </w:p>
    <w:p w14:paraId="5DF7D806" w14:textId="672E3C10" w:rsidR="00645BE8" w:rsidRDefault="00645BE8" w:rsidP="00645BE8">
      <w:pPr>
        <w:pStyle w:val="dlPhone"/>
      </w:pPr>
      <w:r>
        <w:t>Tel: + 386 1 439 53 64</w:t>
      </w:r>
    </w:p>
    <w:p w14:paraId="73C33203" w14:textId="5139245E" w:rsidR="00645BE8" w:rsidRDefault="00645BE8" w:rsidP="00645BE8">
      <w:pPr>
        <w:pStyle w:val="dlPhone"/>
      </w:pPr>
      <w:r>
        <w:t>Emergency number: + 386 1 439 53 64</w:t>
      </w:r>
    </w:p>
    <w:p w14:paraId="183505F0" w14:textId="3FE9AF9C" w:rsidR="00645BE8" w:rsidRDefault="00645BE8" w:rsidP="00645BE8">
      <w:pPr>
        <w:pStyle w:val="dlPhone"/>
      </w:pPr>
      <w:r>
        <w:t>Fax: + 386 1 439 53 60</w:t>
      </w:r>
    </w:p>
    <w:p w14:paraId="0302C8DF" w14:textId="165B4027" w:rsidR="00645BE8" w:rsidRDefault="00645BE8" w:rsidP="00645BE8">
      <w:pPr>
        <w:pStyle w:val="dlPhone"/>
      </w:pPr>
      <w:r>
        <w:t>E-mail: slovenia@mfa.gov.me</w:t>
      </w:r>
    </w:p>
    <w:p w14:paraId="45B8D469" w14:textId="107B4580" w:rsidR="00645BE8" w:rsidRDefault="00645BE8" w:rsidP="00645BE8">
      <w:pPr>
        <w:pStyle w:val="dlUradCaption"/>
      </w:pPr>
      <w:r>
        <w:t>Consular Section</w:t>
      </w:r>
    </w:p>
    <w:p w14:paraId="64260A34" w14:textId="3D54FDD4" w:rsidR="00645BE8" w:rsidRDefault="00645BE8" w:rsidP="00645BE8">
      <w:pPr>
        <w:pStyle w:val="dlPhone"/>
      </w:pPr>
      <w:r>
        <w:t>Office hours: Monday – Friday 10.00 – 13.00</w:t>
      </w:r>
    </w:p>
    <w:p w14:paraId="009A7FFE" w14:textId="6F732852" w:rsidR="00645BE8" w:rsidRDefault="00645BE8" w:rsidP="00645BE8">
      <w:pPr>
        <w:pStyle w:val="dlPerson"/>
      </w:pPr>
    </w:p>
    <w:p w14:paraId="2FDEBB4A" w14:textId="3915C15A" w:rsidR="00645BE8" w:rsidRDefault="00645BE8" w:rsidP="00645BE8">
      <w:pPr>
        <w:pStyle w:val="dlPerson"/>
      </w:pPr>
      <w:r>
        <w:t>H. E. Mr Dragan TUFEGDŽIĆ</w:t>
      </w:r>
    </w:p>
    <w:p w14:paraId="12A764B4" w14:textId="6ED23369" w:rsidR="00645BE8" w:rsidRDefault="00645BE8" w:rsidP="00645BE8">
      <w:pPr>
        <w:pStyle w:val="dlPerson2"/>
      </w:pPr>
      <w:r>
        <w:t>Ambassador Extraordinary and Plenipotentiary</w:t>
      </w:r>
    </w:p>
    <w:p w14:paraId="110B40CD" w14:textId="25C21C2D" w:rsidR="00645BE8" w:rsidRDefault="00645BE8" w:rsidP="00645BE8">
      <w:pPr>
        <w:pStyle w:val="dlPerson2Last"/>
      </w:pPr>
      <w:r>
        <w:t>10 September 2024</w:t>
      </w:r>
    </w:p>
    <w:p w14:paraId="22BFAA6A" w14:textId="17BAC85D" w:rsidR="00645BE8" w:rsidRDefault="00645BE8" w:rsidP="00645BE8">
      <w:pPr>
        <w:pStyle w:val="dlPerson"/>
      </w:pPr>
      <w:r>
        <w:t>Ms Sanja RADULOVIĆ</w:t>
      </w:r>
    </w:p>
    <w:p w14:paraId="73A55CF1" w14:textId="6399E506" w:rsidR="00645BE8" w:rsidRDefault="00645BE8" w:rsidP="00645BE8">
      <w:pPr>
        <w:pStyle w:val="dlPerson2Last"/>
      </w:pPr>
      <w:r>
        <w:t>First Counsellor</w:t>
      </w:r>
    </w:p>
    <w:p w14:paraId="21F3F777" w14:textId="7386AF05" w:rsidR="00645BE8" w:rsidRDefault="00645BE8" w:rsidP="00645BE8">
      <w:pPr>
        <w:pStyle w:val="dlPerson"/>
      </w:pPr>
      <w:r>
        <w:t>Mr Miloš VUČINIĆ</w:t>
      </w:r>
    </w:p>
    <w:p w14:paraId="10F54BD4" w14:textId="7DD3C569" w:rsidR="00645BE8" w:rsidRDefault="00645BE8" w:rsidP="00645BE8">
      <w:pPr>
        <w:pStyle w:val="dlPerson2Last"/>
      </w:pPr>
      <w:r>
        <w:t>Counsellor</w:t>
      </w:r>
    </w:p>
    <w:p w14:paraId="40494661" w14:textId="4CC49A1D" w:rsidR="00645BE8" w:rsidRDefault="00645BE8" w:rsidP="00645BE8">
      <w:pPr>
        <w:pStyle w:val="dlPerson"/>
      </w:pPr>
      <w:r>
        <w:t>Ms Jelena VUKOVIĆ</w:t>
      </w:r>
    </w:p>
    <w:p w14:paraId="2D591B3C" w14:textId="409B6650" w:rsidR="00645BE8" w:rsidRDefault="00645BE8" w:rsidP="00645BE8">
      <w:pPr>
        <w:pStyle w:val="dlPerson2Last"/>
      </w:pPr>
      <w:r>
        <w:t>Second Secretary</w:t>
      </w:r>
    </w:p>
    <w:p w14:paraId="24B0D64B" w14:textId="7BAAB6E3" w:rsidR="00645BE8" w:rsidRDefault="00645BE8" w:rsidP="00645BE8">
      <w:pPr>
        <w:pStyle w:val="dlPerson"/>
      </w:pPr>
      <w:r>
        <w:t>Lieutenant Colonel Veljko MALIŠIĆ</w:t>
      </w:r>
    </w:p>
    <w:p w14:paraId="5F371B3F" w14:textId="4656D500" w:rsidR="00645BE8" w:rsidRDefault="00645BE8" w:rsidP="00645BE8">
      <w:pPr>
        <w:pStyle w:val="dlPerson2Last"/>
      </w:pPr>
      <w:r>
        <w:t>Military Attaché</w:t>
      </w:r>
    </w:p>
    <w:p w14:paraId="0C3640D6" w14:textId="5443668A" w:rsidR="00645BE8" w:rsidRDefault="00645BE8" w:rsidP="00645BE8">
      <w:pPr>
        <w:pStyle w:val="MisijeNaslov"/>
      </w:pPr>
      <w:r>
        <w:br w:type="column"/>
      </w:r>
      <w:bookmarkStart w:id="96" w:name="_Toc213750507"/>
      <w:r>
        <w:t>Morocco</w:t>
      </w:r>
      <w:bookmarkEnd w:id="96"/>
    </w:p>
    <w:p w14:paraId="38C19021" w14:textId="46FE0429" w:rsidR="00645BE8" w:rsidRDefault="00645BE8" w:rsidP="00645BE8">
      <w:pPr>
        <w:pStyle w:val="dlCaption"/>
      </w:pPr>
      <w:r>
        <w:t>EMBASSY OF THE KINGDOM OF MOROCCO</w:t>
      </w:r>
    </w:p>
    <w:p w14:paraId="19F27249" w14:textId="1FA9BF61" w:rsidR="00645BE8" w:rsidRDefault="00645BE8" w:rsidP="00645BE8">
      <w:pPr>
        <w:pStyle w:val="dlAddress"/>
      </w:pPr>
      <w:r>
        <w:t>AT-1180 VIENNA, Hasenauerstraße 57</w:t>
      </w:r>
    </w:p>
    <w:p w14:paraId="4E1FB73E" w14:textId="5BD32ACA" w:rsidR="00645BE8" w:rsidRDefault="00645BE8" w:rsidP="00645BE8">
      <w:pPr>
        <w:pStyle w:val="dlOfficeHours"/>
      </w:pPr>
      <w:r>
        <w:t>Office hours: Monday – Thursday 9.00 – 16.00, Friday 9.00 – 15.00</w:t>
      </w:r>
    </w:p>
    <w:p w14:paraId="4F1D778D" w14:textId="5D8A3F84" w:rsidR="00645BE8" w:rsidRDefault="00645BE8" w:rsidP="00645BE8">
      <w:pPr>
        <w:pStyle w:val="dlPhone"/>
      </w:pPr>
      <w:r>
        <w:t>Tel: + 43 1 586 66 51, + 43 1 586 66 50, + 43 1 586 66 50 11</w:t>
      </w:r>
    </w:p>
    <w:p w14:paraId="1BB38399" w14:textId="65497A2A" w:rsidR="00645BE8" w:rsidRDefault="00645BE8" w:rsidP="00645BE8">
      <w:pPr>
        <w:pStyle w:val="dlPhone"/>
      </w:pPr>
      <w:r>
        <w:t>Emergency number: + 43 665 6564 18 99, + 43 676 942 64 72</w:t>
      </w:r>
    </w:p>
    <w:p w14:paraId="4EE08303" w14:textId="63D4B9F6" w:rsidR="00645BE8" w:rsidRDefault="00645BE8" w:rsidP="00645BE8">
      <w:pPr>
        <w:pStyle w:val="dlPhone"/>
      </w:pPr>
      <w:r>
        <w:t>Fax: + 43 1 586 76 67</w:t>
      </w:r>
    </w:p>
    <w:p w14:paraId="72EF0887" w14:textId="03B753E0" w:rsidR="00645BE8" w:rsidRDefault="00645BE8" w:rsidP="00645BE8">
      <w:pPr>
        <w:pStyle w:val="dlPhone"/>
      </w:pPr>
      <w:r>
        <w:t>E-mail: morocco.vienna@maec.gov.ma</w:t>
      </w:r>
    </w:p>
    <w:p w14:paraId="2B197465" w14:textId="1DD26A1D" w:rsidR="00645BE8" w:rsidRDefault="00645BE8" w:rsidP="00645BE8">
      <w:pPr>
        <w:pStyle w:val="dlUradCaption"/>
      </w:pPr>
      <w:r>
        <w:t>Consular Section</w:t>
      </w:r>
    </w:p>
    <w:p w14:paraId="2C3DA8E9" w14:textId="24B3B2A4" w:rsidR="00645BE8" w:rsidRDefault="00645BE8" w:rsidP="00645BE8">
      <w:pPr>
        <w:pStyle w:val="dlPhone"/>
      </w:pPr>
      <w:r>
        <w:t>Office hours: Monday – Thursday 10.00 – 15.00, Friday 10.00 – 13.00</w:t>
      </w:r>
    </w:p>
    <w:p w14:paraId="1CD8FDCB" w14:textId="01C84138" w:rsidR="00645BE8" w:rsidRDefault="00645BE8" w:rsidP="00645BE8">
      <w:pPr>
        <w:pStyle w:val="dlPhone"/>
      </w:pPr>
      <w:r>
        <w:t>Tel: + 43 1 586 66 51, + 43 1 586 66 50 16</w:t>
      </w:r>
    </w:p>
    <w:p w14:paraId="7A7AC0F4" w14:textId="47988EA7" w:rsidR="00645BE8" w:rsidRDefault="00645BE8" w:rsidP="00645BE8">
      <w:pPr>
        <w:pStyle w:val="dlPhone"/>
      </w:pPr>
      <w:r>
        <w:t>Fax: + 43 1 568 76 67</w:t>
      </w:r>
    </w:p>
    <w:p w14:paraId="42A572E9" w14:textId="765DDD60" w:rsidR="00645BE8" w:rsidRDefault="00645BE8" w:rsidP="00645BE8">
      <w:pPr>
        <w:pStyle w:val="dlPhone"/>
      </w:pPr>
      <w:r>
        <w:t>E-mail: consulate.vienna@maec.gov.ma</w:t>
      </w:r>
    </w:p>
    <w:p w14:paraId="0A0298D3" w14:textId="24FDE4A6" w:rsidR="00645BE8" w:rsidRDefault="00645BE8" w:rsidP="00645BE8">
      <w:pPr>
        <w:pStyle w:val="dlPerson"/>
      </w:pPr>
    </w:p>
    <w:p w14:paraId="3B397DBC" w14:textId="1C6ECD29" w:rsidR="00645BE8" w:rsidRDefault="00645BE8" w:rsidP="00645BE8">
      <w:pPr>
        <w:pStyle w:val="dlPerson"/>
      </w:pPr>
      <w:r>
        <w:t>H. E. Mr Azzeddine FARHANE</w:t>
      </w:r>
    </w:p>
    <w:p w14:paraId="61C14D53" w14:textId="5A8A808D" w:rsidR="00645BE8" w:rsidRDefault="00645BE8" w:rsidP="00645BE8">
      <w:pPr>
        <w:pStyle w:val="dlPerson2"/>
      </w:pPr>
      <w:r>
        <w:t>Ambassador Extraordinary and Plenipotentiary</w:t>
      </w:r>
    </w:p>
    <w:p w14:paraId="0E72912B" w14:textId="796EF6A6" w:rsidR="00645BE8" w:rsidRDefault="00645BE8" w:rsidP="00645BE8">
      <w:pPr>
        <w:pStyle w:val="dlPerson2Last"/>
      </w:pPr>
      <w:r>
        <w:t>16 October 2019</w:t>
      </w:r>
    </w:p>
    <w:p w14:paraId="30F92C3A" w14:textId="1CC6CAFD" w:rsidR="00645BE8" w:rsidRDefault="00645BE8" w:rsidP="00645BE8">
      <w:pPr>
        <w:pStyle w:val="MisijeNaslov"/>
      </w:pPr>
      <w:r>
        <w:br w:type="column"/>
      </w:r>
      <w:bookmarkStart w:id="97" w:name="_Toc213750508"/>
      <w:r>
        <w:t>Namibia</w:t>
      </w:r>
      <w:bookmarkEnd w:id="97"/>
    </w:p>
    <w:p w14:paraId="1165FAD2" w14:textId="6C494D65" w:rsidR="00645BE8" w:rsidRDefault="00645BE8" w:rsidP="00645BE8">
      <w:pPr>
        <w:pStyle w:val="dlCaption"/>
      </w:pPr>
      <w:r>
        <w:t>EMBASSY OF THE REPUBLIC OF NAMIBIA</w:t>
      </w:r>
    </w:p>
    <w:p w14:paraId="532AFAD9" w14:textId="581CA22A" w:rsidR="00645BE8" w:rsidRDefault="00645BE8" w:rsidP="00645BE8">
      <w:pPr>
        <w:pStyle w:val="dlAddress"/>
      </w:pPr>
      <w:r>
        <w:t>AT-1190 VIENNA, Zuckerkandlgasse 2</w:t>
      </w:r>
    </w:p>
    <w:p w14:paraId="5D861B45" w14:textId="7DCDA813" w:rsidR="00645BE8" w:rsidRDefault="00645BE8" w:rsidP="00645BE8">
      <w:pPr>
        <w:pStyle w:val="dlOfficeHours"/>
      </w:pPr>
      <w:r>
        <w:t>Office hours: Monday – Thursday 9.00 – 13.00 and 14.00 – 17.00, Friday 9.00 – 15.00</w:t>
      </w:r>
    </w:p>
    <w:p w14:paraId="55B5EA52" w14:textId="36774302" w:rsidR="00645BE8" w:rsidRDefault="00645BE8" w:rsidP="00645BE8">
      <w:pPr>
        <w:pStyle w:val="dlPhone"/>
      </w:pPr>
      <w:r>
        <w:t>Tel: + 43 1 402 93 71/2/3</w:t>
      </w:r>
    </w:p>
    <w:p w14:paraId="18527ACC" w14:textId="72185F70" w:rsidR="00645BE8" w:rsidRDefault="00645BE8" w:rsidP="00645BE8">
      <w:pPr>
        <w:pStyle w:val="dlPhone"/>
      </w:pPr>
      <w:r>
        <w:t>Emergency number: + 43 664 9301 38 48</w:t>
      </w:r>
    </w:p>
    <w:p w14:paraId="2C1240F4" w14:textId="2DE4B785" w:rsidR="00645BE8" w:rsidRDefault="00645BE8" w:rsidP="00645BE8">
      <w:pPr>
        <w:pStyle w:val="dlPhone"/>
      </w:pPr>
      <w:r>
        <w:t>E-mail: nam.emb.vienna@speed.at</w:t>
      </w:r>
    </w:p>
    <w:p w14:paraId="3A6122C9" w14:textId="48FF29A5" w:rsidR="00645BE8" w:rsidRDefault="00645BE8" w:rsidP="00645BE8">
      <w:pPr>
        <w:pStyle w:val="dlPhone"/>
      </w:pPr>
      <w:r>
        <w:t>Homepage: www.embnamibia.at</w:t>
      </w:r>
    </w:p>
    <w:p w14:paraId="7FED860A" w14:textId="0237101D" w:rsidR="00645BE8" w:rsidRDefault="00645BE8" w:rsidP="00645BE8">
      <w:pPr>
        <w:pStyle w:val="dlUradCaption"/>
      </w:pPr>
      <w:r>
        <w:t>Consular Section</w:t>
      </w:r>
    </w:p>
    <w:p w14:paraId="1571CFF3" w14:textId="79A26652" w:rsidR="00645BE8" w:rsidRDefault="00645BE8" w:rsidP="00645BE8">
      <w:pPr>
        <w:pStyle w:val="dlPhone"/>
      </w:pPr>
      <w:r>
        <w:t>Office hours: Monday – Thursday 9.30 – 12.00</w:t>
      </w:r>
    </w:p>
    <w:p w14:paraId="663C53CB" w14:textId="7E71F9BB" w:rsidR="00645BE8" w:rsidRDefault="00645BE8" w:rsidP="00645BE8">
      <w:pPr>
        <w:pStyle w:val="dlPhone"/>
      </w:pPr>
      <w:r>
        <w:t>E-mail: nam.emb.visa@speed.at</w:t>
      </w:r>
    </w:p>
    <w:p w14:paraId="75866853" w14:textId="6B52DF5E" w:rsidR="00645BE8" w:rsidRDefault="00645BE8" w:rsidP="00645BE8">
      <w:pPr>
        <w:pStyle w:val="dlPerson"/>
      </w:pPr>
    </w:p>
    <w:p w14:paraId="654FFC20" w14:textId="4432B9FE" w:rsidR="00645BE8" w:rsidRDefault="00645BE8" w:rsidP="00645BE8">
      <w:pPr>
        <w:pStyle w:val="dlPerson"/>
      </w:pPr>
      <w:r>
        <w:t>H. E. Mr Vasco Mushe SAMUPOFU</w:t>
      </w:r>
    </w:p>
    <w:p w14:paraId="6916287A" w14:textId="0115F23B" w:rsidR="00645BE8" w:rsidRDefault="00645BE8" w:rsidP="00645BE8">
      <w:pPr>
        <w:pStyle w:val="dlPerson2"/>
      </w:pPr>
      <w:r>
        <w:t>Ambassador Extraordinary and Plenipotentiary</w:t>
      </w:r>
    </w:p>
    <w:p w14:paraId="41FA83E5" w14:textId="0FF48BF7" w:rsidR="00645BE8" w:rsidRDefault="00645BE8" w:rsidP="00645BE8">
      <w:pPr>
        <w:pStyle w:val="dlPerson2Last"/>
      </w:pPr>
      <w:r>
        <w:t>21 May 2024</w:t>
      </w:r>
    </w:p>
    <w:p w14:paraId="33AA4D0F" w14:textId="6D04690A" w:rsidR="00645BE8" w:rsidRDefault="00645BE8" w:rsidP="00645BE8">
      <w:pPr>
        <w:pStyle w:val="dlPerson"/>
      </w:pPr>
      <w:r>
        <w:t>Ms Elise Pomwenepawa SHADUKA</w:t>
      </w:r>
    </w:p>
    <w:p w14:paraId="5D3E837E" w14:textId="6CAE1492" w:rsidR="00645BE8" w:rsidRDefault="00645BE8" w:rsidP="00645BE8">
      <w:pPr>
        <w:pStyle w:val="dlPerson2Last"/>
      </w:pPr>
      <w:r>
        <w:t xml:space="preserve">First Secretary </w:t>
      </w:r>
    </w:p>
    <w:p w14:paraId="6D582564" w14:textId="58B54EA8" w:rsidR="00645BE8" w:rsidRDefault="00645BE8" w:rsidP="00645BE8">
      <w:pPr>
        <w:pStyle w:val="MisijeNaslov"/>
      </w:pPr>
      <w:r>
        <w:br w:type="column"/>
      </w:r>
      <w:bookmarkStart w:id="98" w:name="_Toc213750509"/>
      <w:r>
        <w:t>Nepal</w:t>
      </w:r>
      <w:bookmarkEnd w:id="98"/>
    </w:p>
    <w:p w14:paraId="3E976018" w14:textId="27533141" w:rsidR="00645BE8" w:rsidRDefault="00645BE8" w:rsidP="00645BE8">
      <w:pPr>
        <w:pStyle w:val="dlCaption"/>
      </w:pPr>
      <w:r>
        <w:t>EMBASSY OF NEPAL</w:t>
      </w:r>
    </w:p>
    <w:p w14:paraId="3D9561C1" w14:textId="6FBB33E8" w:rsidR="00645BE8" w:rsidRDefault="00645BE8" w:rsidP="00645BE8">
      <w:pPr>
        <w:pStyle w:val="dlAddress"/>
      </w:pPr>
      <w:r>
        <w:t>AT-1040 VIENNA, Schwindgasse 5/1/6</w:t>
      </w:r>
    </w:p>
    <w:p w14:paraId="7BC343EA" w14:textId="62E65386" w:rsidR="00645BE8" w:rsidRDefault="00645BE8" w:rsidP="00645BE8">
      <w:pPr>
        <w:pStyle w:val="dlOfficeHours"/>
      </w:pPr>
      <w:r>
        <w:t>Office hours: Monday – Friday 9.00 – 17.00</w:t>
      </w:r>
    </w:p>
    <w:p w14:paraId="391F1751" w14:textId="3063C073" w:rsidR="00645BE8" w:rsidRDefault="00645BE8" w:rsidP="00645BE8">
      <w:pPr>
        <w:pStyle w:val="dlPhone"/>
      </w:pPr>
      <w:r>
        <w:t>Tel: + 43 1 2350 275-01</w:t>
      </w:r>
    </w:p>
    <w:p w14:paraId="7DDAD6D0" w14:textId="50B5051B" w:rsidR="00645BE8" w:rsidRDefault="00645BE8" w:rsidP="00645BE8">
      <w:pPr>
        <w:pStyle w:val="dlPhone"/>
      </w:pPr>
      <w:r>
        <w:t>E-mail: mission@nepalmission.at</w:t>
      </w:r>
    </w:p>
    <w:p w14:paraId="4B91C8C8" w14:textId="6D0699D1" w:rsidR="00645BE8" w:rsidRDefault="00645BE8" w:rsidP="00645BE8">
      <w:pPr>
        <w:pStyle w:val="dlUradCaption"/>
      </w:pPr>
      <w:r>
        <w:t>Consular Section</w:t>
      </w:r>
    </w:p>
    <w:p w14:paraId="3147CD6E" w14:textId="578E2804" w:rsidR="00645BE8" w:rsidRDefault="00645BE8" w:rsidP="00645BE8">
      <w:pPr>
        <w:pStyle w:val="dlPhone"/>
      </w:pPr>
      <w:r>
        <w:t>Office hours: Monday – Friday 10.00 – 13.00</w:t>
      </w:r>
    </w:p>
    <w:p w14:paraId="03A21825" w14:textId="61ED5CEF" w:rsidR="00645BE8" w:rsidRDefault="00645BE8" w:rsidP="00645BE8">
      <w:pPr>
        <w:pStyle w:val="dlPerson"/>
      </w:pPr>
    </w:p>
    <w:p w14:paraId="6A131FA7" w14:textId="3E140AF6" w:rsidR="00645BE8" w:rsidRDefault="00645BE8" w:rsidP="00645BE8">
      <w:pPr>
        <w:pStyle w:val="dlPerson"/>
      </w:pPr>
      <w:r>
        <w:t>H. E. Mr Bharat Kumar REGMI</w:t>
      </w:r>
    </w:p>
    <w:p w14:paraId="21F552FD" w14:textId="365021AF" w:rsidR="00645BE8" w:rsidRDefault="00645BE8" w:rsidP="00645BE8">
      <w:pPr>
        <w:pStyle w:val="dlPerson2"/>
      </w:pPr>
      <w:r>
        <w:t>Ambassador Extraordinary and Plenipotentiary</w:t>
      </w:r>
    </w:p>
    <w:p w14:paraId="3B28F4C4" w14:textId="3348437E" w:rsidR="00645BE8" w:rsidRDefault="00645BE8" w:rsidP="00645BE8">
      <w:pPr>
        <w:pStyle w:val="dlPerson2Last"/>
      </w:pPr>
      <w:r>
        <w:t>27 June 2023</w:t>
      </w:r>
    </w:p>
    <w:p w14:paraId="7651FFF4" w14:textId="6FAFE8DF" w:rsidR="00645BE8" w:rsidRDefault="00645BE8" w:rsidP="00645BE8">
      <w:pPr>
        <w:pStyle w:val="dlPerson"/>
      </w:pPr>
      <w:r>
        <w:t>Ms Illa MAINALI</w:t>
      </w:r>
    </w:p>
    <w:p w14:paraId="4A859EC2" w14:textId="1F73456C" w:rsidR="00645BE8" w:rsidRDefault="00645BE8" w:rsidP="00645BE8">
      <w:pPr>
        <w:pStyle w:val="dlPerson2Last"/>
      </w:pPr>
      <w:r>
        <w:t>Counsellor</w:t>
      </w:r>
    </w:p>
    <w:p w14:paraId="243B0DA3" w14:textId="62F085F7" w:rsidR="00645BE8" w:rsidRDefault="00645BE8" w:rsidP="00645BE8">
      <w:pPr>
        <w:pStyle w:val="dlPerson"/>
      </w:pPr>
      <w:r>
        <w:t>Mr Anil LAMSAL</w:t>
      </w:r>
    </w:p>
    <w:p w14:paraId="40504DE4" w14:textId="48D40872" w:rsidR="00645BE8" w:rsidRDefault="00645BE8" w:rsidP="00645BE8">
      <w:pPr>
        <w:pStyle w:val="dlPerson2Last"/>
      </w:pPr>
      <w:r>
        <w:t>Second Secretary</w:t>
      </w:r>
    </w:p>
    <w:p w14:paraId="0954DB4E" w14:textId="18AB5118" w:rsidR="00645BE8" w:rsidRDefault="00645BE8" w:rsidP="00645BE8">
      <w:pPr>
        <w:pStyle w:val="MisijeNaslov"/>
      </w:pPr>
      <w:r>
        <w:br w:type="column"/>
      </w:r>
      <w:bookmarkStart w:id="99" w:name="_Toc213750510"/>
      <w:r>
        <w:t>Netherlands</w:t>
      </w:r>
      <w:bookmarkEnd w:id="99"/>
    </w:p>
    <w:p w14:paraId="7F52BA04" w14:textId="13EE4D53" w:rsidR="00645BE8" w:rsidRDefault="00645BE8" w:rsidP="00645BE8">
      <w:pPr>
        <w:pStyle w:val="dlCaption"/>
      </w:pPr>
      <w:r>
        <w:t>EMBASSY OF THE KINGDOM OF THE NETHERLANDS</w:t>
      </w:r>
    </w:p>
    <w:p w14:paraId="38191A75" w14:textId="2882CEA8" w:rsidR="00645BE8" w:rsidRDefault="00645BE8" w:rsidP="00645BE8">
      <w:pPr>
        <w:pStyle w:val="dlAddress"/>
      </w:pPr>
      <w:r>
        <w:t>SI-1000 LJUBLJANA, Palača Kapitelj, Poljanski nasip 6</w:t>
      </w:r>
    </w:p>
    <w:p w14:paraId="3D3ECC9D" w14:textId="21F68D87" w:rsidR="00645BE8" w:rsidRDefault="00645BE8" w:rsidP="00645BE8">
      <w:pPr>
        <w:pStyle w:val="dlOfficeHours"/>
      </w:pPr>
      <w:r>
        <w:t>Office hours: Monday – Friday 8.30 – 16.30</w:t>
      </w:r>
    </w:p>
    <w:p w14:paraId="0AA03815" w14:textId="369B500F" w:rsidR="00645BE8" w:rsidRDefault="00645BE8" w:rsidP="00645BE8">
      <w:pPr>
        <w:pStyle w:val="dlPhone"/>
      </w:pPr>
      <w:r>
        <w:t>Tel: + 386 1 420 14 60</w:t>
      </w:r>
    </w:p>
    <w:p w14:paraId="7F5B1B93" w14:textId="7A9ED302" w:rsidR="00645BE8" w:rsidRDefault="00645BE8" w:rsidP="00645BE8">
      <w:pPr>
        <w:pStyle w:val="dlPhone"/>
      </w:pPr>
      <w:r>
        <w:t>E-mail: lju@minbuza.nl</w:t>
      </w:r>
    </w:p>
    <w:p w14:paraId="3A11F0DC" w14:textId="0EF9181F" w:rsidR="00645BE8" w:rsidRDefault="00645BE8" w:rsidP="00645BE8">
      <w:pPr>
        <w:pStyle w:val="dlPhone"/>
      </w:pPr>
      <w:r>
        <w:t>Homepage: www.netherlandsandyou.nl</w:t>
      </w:r>
    </w:p>
    <w:p w14:paraId="051F062D" w14:textId="23CAF5D8" w:rsidR="00645BE8" w:rsidRDefault="00645BE8" w:rsidP="00645BE8">
      <w:pPr>
        <w:pStyle w:val="dlUradCaption"/>
      </w:pPr>
      <w:r>
        <w:t>Consular Section</w:t>
      </w:r>
    </w:p>
    <w:p w14:paraId="3C463350" w14:textId="12A11C01" w:rsidR="00645BE8" w:rsidRDefault="00645BE8" w:rsidP="00645BE8">
      <w:pPr>
        <w:pStyle w:val="dlPhone"/>
      </w:pPr>
      <w:r>
        <w:t>Office hours: Monday – Friday 9.00 – 12.00</w:t>
      </w:r>
    </w:p>
    <w:p w14:paraId="49BC1054" w14:textId="6BD96A72" w:rsidR="00645BE8" w:rsidRDefault="00645BE8" w:rsidP="00645BE8">
      <w:pPr>
        <w:pStyle w:val="dlPerson"/>
      </w:pPr>
    </w:p>
    <w:p w14:paraId="0ED5851D" w14:textId="267DCEC9" w:rsidR="00645BE8" w:rsidRDefault="00645BE8" w:rsidP="00645BE8">
      <w:pPr>
        <w:pStyle w:val="dlPerson"/>
      </w:pPr>
      <w:r>
        <w:t>H. E. Ms Janneke Cecilia VRIJLAND</w:t>
      </w:r>
    </w:p>
    <w:p w14:paraId="4372CD83" w14:textId="248FCD68" w:rsidR="00645BE8" w:rsidRDefault="00645BE8" w:rsidP="00645BE8">
      <w:pPr>
        <w:pStyle w:val="dlPerson2"/>
      </w:pPr>
      <w:r>
        <w:t>Ambassador Extraordinary and Plenipotentiary</w:t>
      </w:r>
    </w:p>
    <w:p w14:paraId="3BC7CD46" w14:textId="0E675F48" w:rsidR="00645BE8" w:rsidRDefault="00645BE8" w:rsidP="00645BE8">
      <w:pPr>
        <w:pStyle w:val="dlPerson2Last"/>
      </w:pPr>
      <w:r>
        <w:t>22 July 2025</w:t>
      </w:r>
    </w:p>
    <w:p w14:paraId="2EBF06A1" w14:textId="4C9874A4" w:rsidR="00645BE8" w:rsidRDefault="00645BE8" w:rsidP="00645BE8">
      <w:pPr>
        <w:pStyle w:val="dlPerson"/>
      </w:pPr>
      <w:r>
        <w:t>Mr Abraham Harry VAN LIESHOUT</w:t>
      </w:r>
    </w:p>
    <w:p w14:paraId="0FBF9E4F" w14:textId="4DA514EC" w:rsidR="00645BE8" w:rsidRDefault="00645BE8" w:rsidP="00645BE8">
      <w:pPr>
        <w:pStyle w:val="dlPerson2Last"/>
      </w:pPr>
      <w:r>
        <w:t>Counsellor</w:t>
      </w:r>
    </w:p>
    <w:p w14:paraId="512081F1" w14:textId="735D8AAE" w:rsidR="00645BE8" w:rsidRDefault="00645BE8" w:rsidP="00645BE8">
      <w:pPr>
        <w:pStyle w:val="dlPerson"/>
      </w:pPr>
      <w:r>
        <w:t>Lieutenant Colonel Erwin Alan BIERI</w:t>
      </w:r>
    </w:p>
    <w:p w14:paraId="669E247A" w14:textId="3AC10E0D" w:rsidR="00645BE8" w:rsidRDefault="00645BE8" w:rsidP="00645BE8">
      <w:pPr>
        <w:pStyle w:val="dlPerson2"/>
      </w:pPr>
      <w:r>
        <w:t>Defence Attaché</w:t>
      </w:r>
    </w:p>
    <w:p w14:paraId="1B44DBF8" w14:textId="0BEAB6E6" w:rsidR="00645BE8" w:rsidRDefault="00645BE8" w:rsidP="00645BE8">
      <w:pPr>
        <w:pStyle w:val="dlPerson2Last"/>
      </w:pPr>
      <w:r>
        <w:t>with residence in Vienna</w:t>
      </w:r>
    </w:p>
    <w:p w14:paraId="46775BD6" w14:textId="34811526" w:rsidR="00645BE8" w:rsidRDefault="00645BE8" w:rsidP="00645BE8">
      <w:pPr>
        <w:pStyle w:val="MisijeNaslov"/>
      </w:pPr>
      <w:r>
        <w:br w:type="column"/>
      </w:r>
      <w:bookmarkStart w:id="100" w:name="_Toc213750511"/>
      <w:r>
        <w:t>New Zealand</w:t>
      </w:r>
      <w:bookmarkEnd w:id="100"/>
    </w:p>
    <w:p w14:paraId="5715278C" w14:textId="22149DE0" w:rsidR="00645BE8" w:rsidRDefault="00645BE8" w:rsidP="00645BE8">
      <w:pPr>
        <w:pStyle w:val="dlCaption"/>
      </w:pPr>
      <w:r>
        <w:t>EMBASSY OF NEW ZEALAND</w:t>
      </w:r>
    </w:p>
    <w:p w14:paraId="0BF964EF" w14:textId="7E40C54D" w:rsidR="00645BE8" w:rsidRDefault="00645BE8" w:rsidP="00645BE8">
      <w:pPr>
        <w:pStyle w:val="dlAddress"/>
      </w:pPr>
      <w:r>
        <w:t>AT-1110 VIENNA, Wiedener Gürtel 13, Tower 24, Level 15.02</w:t>
      </w:r>
    </w:p>
    <w:p w14:paraId="15DE2345" w14:textId="3F6F56CD" w:rsidR="00645BE8" w:rsidRDefault="00645BE8" w:rsidP="00645BE8">
      <w:pPr>
        <w:pStyle w:val="dlOfficeHours"/>
      </w:pPr>
      <w:r>
        <w:t>Office hours: Monday – Friday 9.00 – 16.00</w:t>
      </w:r>
    </w:p>
    <w:p w14:paraId="2D61D5DC" w14:textId="768B8A6A" w:rsidR="00645BE8" w:rsidRDefault="00645BE8" w:rsidP="00645BE8">
      <w:pPr>
        <w:pStyle w:val="dlPhone"/>
      </w:pPr>
      <w:r>
        <w:t>Tel: + 43 1 505 30 21</w:t>
      </w:r>
    </w:p>
    <w:p w14:paraId="6249F1AD" w14:textId="6D48FDA5" w:rsidR="00645BE8" w:rsidRDefault="00645BE8" w:rsidP="00645BE8">
      <w:pPr>
        <w:pStyle w:val="dlPhone"/>
      </w:pPr>
      <w:r>
        <w:t>Fax: + 43 1 505 30 20</w:t>
      </w:r>
    </w:p>
    <w:p w14:paraId="24378FE4" w14:textId="01AAE7FF" w:rsidR="00645BE8" w:rsidRDefault="00645BE8" w:rsidP="00645BE8">
      <w:pPr>
        <w:pStyle w:val="dlPhone"/>
      </w:pPr>
      <w:r>
        <w:t>E-mail: nzemb-vienna@mfat.net</w:t>
      </w:r>
    </w:p>
    <w:p w14:paraId="1492D677" w14:textId="6EC38C22" w:rsidR="00645BE8" w:rsidRDefault="00645BE8" w:rsidP="00645BE8">
      <w:pPr>
        <w:pStyle w:val="dlPerson"/>
      </w:pPr>
    </w:p>
    <w:p w14:paraId="5EE3E471" w14:textId="0B6351C0" w:rsidR="00645BE8" w:rsidRDefault="00645BE8" w:rsidP="00645BE8">
      <w:pPr>
        <w:pStyle w:val="dlPerson"/>
      </w:pPr>
      <w:r>
        <w:t>H. E. Mr Andrew Rive WILLIAMS</w:t>
      </w:r>
    </w:p>
    <w:p w14:paraId="7C43DA3C" w14:textId="3B291A5E" w:rsidR="00645BE8" w:rsidRDefault="00645BE8" w:rsidP="00645BE8">
      <w:pPr>
        <w:pStyle w:val="dlPerson2"/>
      </w:pPr>
      <w:r>
        <w:t>Ambassador Extraordinary and Plenipotentiary</w:t>
      </w:r>
    </w:p>
    <w:p w14:paraId="32E5576C" w14:textId="0AD60FA8" w:rsidR="00645BE8" w:rsidRDefault="00645BE8" w:rsidP="00645BE8">
      <w:pPr>
        <w:pStyle w:val="dlPerson2Last"/>
      </w:pPr>
      <w:r>
        <w:t>27 May 2025</w:t>
      </w:r>
    </w:p>
    <w:p w14:paraId="51234B6A" w14:textId="580F94D1" w:rsidR="00645BE8" w:rsidRDefault="00645BE8" w:rsidP="00645BE8">
      <w:pPr>
        <w:pStyle w:val="dlPerson"/>
      </w:pPr>
      <w:r>
        <w:t>Mr David LILLY</w:t>
      </w:r>
    </w:p>
    <w:p w14:paraId="68CCEECA" w14:textId="021885FF" w:rsidR="00645BE8" w:rsidRDefault="00645BE8" w:rsidP="00645BE8">
      <w:pPr>
        <w:pStyle w:val="dlPerson2Last"/>
      </w:pPr>
      <w:r>
        <w:t>First Secretary</w:t>
      </w:r>
    </w:p>
    <w:p w14:paraId="01D94468" w14:textId="3AF51A14" w:rsidR="00645BE8" w:rsidRDefault="00645BE8" w:rsidP="00645BE8">
      <w:pPr>
        <w:pStyle w:val="MisijeNaslov"/>
      </w:pPr>
      <w:r>
        <w:br w:type="column"/>
      </w:r>
      <w:bookmarkStart w:id="101" w:name="_Toc213750512"/>
      <w:r>
        <w:t>Nicaragua</w:t>
      </w:r>
      <w:bookmarkEnd w:id="101"/>
    </w:p>
    <w:p w14:paraId="67F651D9" w14:textId="4965637F" w:rsidR="00645BE8" w:rsidRDefault="00645BE8" w:rsidP="00645BE8">
      <w:pPr>
        <w:pStyle w:val="dlCaption"/>
      </w:pPr>
      <w:r>
        <w:t>EMBASSY OF THE REPUBLIC OF NICARAGUA</w:t>
      </w:r>
    </w:p>
    <w:p w14:paraId="51A6D0BC" w14:textId="33A6382F" w:rsidR="00645BE8" w:rsidRDefault="00645BE8" w:rsidP="00645BE8">
      <w:pPr>
        <w:pStyle w:val="dlAddress"/>
      </w:pPr>
      <w:r>
        <w:t>IT-00198 ROME, Via Ruffini 2a int. 7</w:t>
      </w:r>
    </w:p>
    <w:p w14:paraId="0AC63C18" w14:textId="2EF8474E" w:rsidR="00645BE8" w:rsidRDefault="00645BE8" w:rsidP="00645BE8">
      <w:pPr>
        <w:pStyle w:val="dlPhone"/>
      </w:pPr>
      <w:r>
        <w:t>Tel: + 39 06 32 62 86 55, + 39 06 32 11 00 20</w:t>
      </w:r>
    </w:p>
    <w:p w14:paraId="05D4557B" w14:textId="036AC81D" w:rsidR="00645BE8" w:rsidRDefault="00645BE8" w:rsidP="00645BE8">
      <w:pPr>
        <w:pStyle w:val="dlPhone"/>
      </w:pPr>
      <w:r>
        <w:t>Fax: + 39 06 320 30 41</w:t>
      </w:r>
    </w:p>
    <w:p w14:paraId="328BB702" w14:textId="12C4ED5F" w:rsidR="00645BE8" w:rsidRDefault="00645BE8" w:rsidP="00645BE8">
      <w:pPr>
        <w:pStyle w:val="dlPhone"/>
      </w:pPr>
      <w:r>
        <w:t>E-mail: embanicitalia@gmail.com</w:t>
      </w:r>
    </w:p>
    <w:p w14:paraId="27D31700" w14:textId="229FEB2D" w:rsidR="00645BE8" w:rsidRDefault="00645BE8" w:rsidP="00645BE8">
      <w:pPr>
        <w:pStyle w:val="MisijeNaslov"/>
      </w:pPr>
      <w:r>
        <w:br w:type="column"/>
      </w:r>
      <w:bookmarkStart w:id="102" w:name="_Toc213750513"/>
      <w:r>
        <w:t>Nigeria</w:t>
      </w:r>
      <w:bookmarkEnd w:id="102"/>
    </w:p>
    <w:p w14:paraId="6C0DD910" w14:textId="69054869" w:rsidR="00645BE8" w:rsidRDefault="00645BE8" w:rsidP="00645BE8">
      <w:pPr>
        <w:pStyle w:val="dlCaption"/>
      </w:pPr>
      <w:r>
        <w:t>EMBASSY OF THE FEDERAL REPUBLIC OF NIGERIA</w:t>
      </w:r>
    </w:p>
    <w:p w14:paraId="0AB7DBCF" w14:textId="025B8EA2" w:rsidR="00645BE8" w:rsidRDefault="00645BE8" w:rsidP="00645BE8">
      <w:pPr>
        <w:pStyle w:val="dlAddress"/>
      </w:pPr>
      <w:r>
        <w:t>HU-1125 BUDAPEST, Virányos út. 4/A</w:t>
      </w:r>
    </w:p>
    <w:p w14:paraId="0D7B9BCB" w14:textId="6647A74D" w:rsidR="00645BE8" w:rsidRDefault="00645BE8" w:rsidP="00645BE8">
      <w:pPr>
        <w:pStyle w:val="dlPhone"/>
      </w:pPr>
      <w:r>
        <w:t>Tel: + 36 1 212 20 21, + 36 1 212 20 22</w:t>
      </w:r>
    </w:p>
    <w:p w14:paraId="65EA280F" w14:textId="0818E775" w:rsidR="00645BE8" w:rsidRDefault="00645BE8" w:rsidP="00645BE8">
      <w:pPr>
        <w:pStyle w:val="dlPhone"/>
      </w:pPr>
      <w:r>
        <w:t>Emergency number: + 36 30 595 09 73</w:t>
      </w:r>
    </w:p>
    <w:p w14:paraId="3E74197E" w14:textId="6615C535" w:rsidR="00645BE8" w:rsidRDefault="00645BE8" w:rsidP="00645BE8">
      <w:pPr>
        <w:pStyle w:val="dlPhone"/>
      </w:pPr>
      <w:r>
        <w:t>E-mail: embassy@nigerianembassy.hu, secretary@nigerianembassy.hu</w:t>
      </w:r>
    </w:p>
    <w:p w14:paraId="6C3B78DD" w14:textId="4174E40F" w:rsidR="00645BE8" w:rsidRDefault="00645BE8" w:rsidP="00645BE8">
      <w:pPr>
        <w:pStyle w:val="dlPhone"/>
      </w:pPr>
      <w:r>
        <w:t>Homepage: http://nigerianembassy.hu/</w:t>
      </w:r>
    </w:p>
    <w:p w14:paraId="3C5DF229" w14:textId="5E681D8F" w:rsidR="00645BE8" w:rsidRDefault="00645BE8" w:rsidP="00645BE8">
      <w:pPr>
        <w:pStyle w:val="dlPerson"/>
      </w:pPr>
    </w:p>
    <w:p w14:paraId="5B42D402" w14:textId="5DE8246D" w:rsidR="00645BE8" w:rsidRDefault="00645BE8" w:rsidP="00645BE8">
      <w:pPr>
        <w:pStyle w:val="dlPerson"/>
      </w:pPr>
      <w:r>
        <w:t>Ms Viviene E. OGONYI</w:t>
      </w:r>
    </w:p>
    <w:p w14:paraId="2DCA41F1" w14:textId="41C4ADCA" w:rsidR="00645BE8" w:rsidRDefault="00645BE8" w:rsidP="00645BE8">
      <w:pPr>
        <w:pStyle w:val="dlPerson2"/>
      </w:pPr>
      <w:r>
        <w:t>Minister Plenipotentiary</w:t>
      </w:r>
    </w:p>
    <w:p w14:paraId="314BF5D3" w14:textId="2C391E65" w:rsidR="00645BE8" w:rsidRDefault="00645BE8" w:rsidP="00645BE8">
      <w:pPr>
        <w:pStyle w:val="dlPerson2Last"/>
      </w:pPr>
      <w:r>
        <w:t>Chargé d'Affaires a.i.</w:t>
      </w:r>
    </w:p>
    <w:p w14:paraId="264FD5DF" w14:textId="30A63693" w:rsidR="00645BE8" w:rsidRDefault="00645BE8" w:rsidP="00645BE8">
      <w:pPr>
        <w:pStyle w:val="dlPerson"/>
      </w:pPr>
      <w:r>
        <w:t>Colonel Jibril Adesunbo OGUNRINDE</w:t>
      </w:r>
    </w:p>
    <w:p w14:paraId="73886DDB" w14:textId="3D81DEDD" w:rsidR="00645BE8" w:rsidRDefault="00645BE8" w:rsidP="00645BE8">
      <w:pPr>
        <w:pStyle w:val="dlPerson2"/>
      </w:pPr>
      <w:r>
        <w:t>Defence Attaché</w:t>
      </w:r>
    </w:p>
    <w:p w14:paraId="3A4FA0BF" w14:textId="3BE739AE" w:rsidR="00645BE8" w:rsidRDefault="00645BE8" w:rsidP="00645BE8">
      <w:pPr>
        <w:pStyle w:val="dlPerson2Last"/>
      </w:pPr>
      <w:r>
        <w:t>with residence in Berlin</w:t>
      </w:r>
    </w:p>
    <w:p w14:paraId="309C929E" w14:textId="20A31537" w:rsidR="00645BE8" w:rsidRDefault="00645BE8" w:rsidP="00645BE8">
      <w:pPr>
        <w:pStyle w:val="MisijeNaslov"/>
      </w:pPr>
      <w:r>
        <w:br w:type="column"/>
      </w:r>
      <w:bookmarkStart w:id="103" w:name="_Toc213750514"/>
      <w:r>
        <w:t>North Macedonia</w:t>
      </w:r>
      <w:bookmarkEnd w:id="103"/>
    </w:p>
    <w:p w14:paraId="2B71B539" w14:textId="71FEBFBA" w:rsidR="00645BE8" w:rsidRDefault="00645BE8" w:rsidP="00645BE8">
      <w:pPr>
        <w:pStyle w:val="dlCaption"/>
      </w:pPr>
      <w:r>
        <w:t>EMBASSY OF THE REPUBLIC OF NORTH MACEDONIA</w:t>
      </w:r>
    </w:p>
    <w:p w14:paraId="550E40C0" w14:textId="1A89FDBF" w:rsidR="00645BE8" w:rsidRDefault="00645BE8" w:rsidP="00645BE8">
      <w:pPr>
        <w:pStyle w:val="dlAddress"/>
      </w:pPr>
      <w:r>
        <w:t>SI-1000 LJUBLJANA, Rožna dolina, Cesta IV/2</w:t>
      </w:r>
    </w:p>
    <w:p w14:paraId="3AD8520B" w14:textId="32CF82C1" w:rsidR="00645BE8" w:rsidRDefault="00645BE8" w:rsidP="00645BE8">
      <w:pPr>
        <w:pStyle w:val="dlOfficeHours"/>
      </w:pPr>
      <w:r>
        <w:t>Office hours: Monday – Friday 8.30 – 16.30</w:t>
      </w:r>
    </w:p>
    <w:p w14:paraId="5DD7F0BE" w14:textId="59F62D6C" w:rsidR="00645BE8" w:rsidRDefault="00645BE8" w:rsidP="00645BE8">
      <w:pPr>
        <w:pStyle w:val="dlPhone"/>
      </w:pPr>
      <w:r>
        <w:t>Tel: + 386 1 421 00 21, + 386 1 421 00 22, + 386 1 423 27 06</w:t>
      </w:r>
    </w:p>
    <w:p w14:paraId="54397481" w14:textId="7EC009F8" w:rsidR="00645BE8" w:rsidRDefault="00645BE8" w:rsidP="00645BE8">
      <w:pPr>
        <w:pStyle w:val="dlPhone"/>
      </w:pPr>
      <w:r>
        <w:t>Emergency number: + 386 41 544 222</w:t>
      </w:r>
    </w:p>
    <w:p w14:paraId="284B5A3E" w14:textId="5668EE11" w:rsidR="00645BE8" w:rsidRDefault="00645BE8" w:rsidP="00645BE8">
      <w:pPr>
        <w:pStyle w:val="dlPhone"/>
      </w:pPr>
      <w:r>
        <w:t>E-mail: ljubljana@mfa.gov.mk</w:t>
      </w:r>
    </w:p>
    <w:p w14:paraId="1281F1E6" w14:textId="63B7E867" w:rsidR="00645BE8" w:rsidRDefault="00645BE8" w:rsidP="00645BE8">
      <w:pPr>
        <w:pStyle w:val="dlUradCaption"/>
      </w:pPr>
      <w:r>
        <w:t>Consular Section</w:t>
      </w:r>
    </w:p>
    <w:p w14:paraId="215BA2B8" w14:textId="538C0137" w:rsidR="00645BE8" w:rsidRDefault="00645BE8" w:rsidP="00645BE8">
      <w:pPr>
        <w:pStyle w:val="dlPhone"/>
      </w:pPr>
      <w:r>
        <w:t>Office hours: Monday – Friday 10.00 – 13.00</w:t>
      </w:r>
    </w:p>
    <w:p w14:paraId="3D178E85" w14:textId="25EC0E5A" w:rsidR="00645BE8" w:rsidRDefault="00645BE8" w:rsidP="00645BE8">
      <w:pPr>
        <w:pStyle w:val="dlPhone"/>
      </w:pPr>
      <w:r>
        <w:t>Tel: + 386 8 200 95 71</w:t>
      </w:r>
    </w:p>
    <w:p w14:paraId="6BEF6A22" w14:textId="31DBBEB0" w:rsidR="00645BE8" w:rsidRDefault="00645BE8" w:rsidP="00645BE8">
      <w:pPr>
        <w:pStyle w:val="dlPerson"/>
      </w:pPr>
    </w:p>
    <w:p w14:paraId="562F392F" w14:textId="5440608C" w:rsidR="00645BE8" w:rsidRDefault="00645BE8" w:rsidP="00645BE8">
      <w:pPr>
        <w:pStyle w:val="dlPerson"/>
      </w:pPr>
      <w:r>
        <w:t>H. E. Mr Goran MILEVSKI</w:t>
      </w:r>
    </w:p>
    <w:p w14:paraId="44C4BEAA" w14:textId="36772345" w:rsidR="00645BE8" w:rsidRDefault="00645BE8" w:rsidP="00645BE8">
      <w:pPr>
        <w:pStyle w:val="dlPerson2"/>
      </w:pPr>
      <w:r>
        <w:t>Ambassador Extraordinary and Plenipotentiary</w:t>
      </w:r>
    </w:p>
    <w:p w14:paraId="1390DD6B" w14:textId="11A66FFF" w:rsidR="00645BE8" w:rsidRDefault="00645BE8" w:rsidP="00645BE8">
      <w:pPr>
        <w:pStyle w:val="dlPerson2Last"/>
      </w:pPr>
      <w:r>
        <w:t>3 May 2023</w:t>
      </w:r>
    </w:p>
    <w:p w14:paraId="39233FA9" w14:textId="000A2721" w:rsidR="00645BE8" w:rsidRDefault="00645BE8" w:rsidP="00645BE8">
      <w:pPr>
        <w:pStyle w:val="dlPerson"/>
      </w:pPr>
      <w:r>
        <w:t>Ms Bojana JOVANOSKA</w:t>
      </w:r>
    </w:p>
    <w:p w14:paraId="208BDBC8" w14:textId="62557D48" w:rsidR="00645BE8" w:rsidRDefault="00645BE8" w:rsidP="00645BE8">
      <w:pPr>
        <w:pStyle w:val="dlPerson2Last"/>
      </w:pPr>
      <w:r>
        <w:t>Minister Counsellor</w:t>
      </w:r>
    </w:p>
    <w:p w14:paraId="04B414CB" w14:textId="77782EE2" w:rsidR="00645BE8" w:rsidRDefault="00645BE8" w:rsidP="00645BE8">
      <w:pPr>
        <w:pStyle w:val="dlPerson"/>
      </w:pPr>
      <w:r>
        <w:t>Ms Aneta TRPEVSKA</w:t>
      </w:r>
    </w:p>
    <w:p w14:paraId="58AB9BA5" w14:textId="3384007B" w:rsidR="00645BE8" w:rsidRDefault="00645BE8" w:rsidP="00645BE8">
      <w:pPr>
        <w:pStyle w:val="dlPerson2Last"/>
      </w:pPr>
      <w:r>
        <w:t>Counsellor</w:t>
      </w:r>
    </w:p>
    <w:p w14:paraId="6A132B73" w14:textId="3A820402" w:rsidR="00645BE8" w:rsidRDefault="00645BE8" w:rsidP="00645BE8">
      <w:pPr>
        <w:pStyle w:val="dlPerson"/>
      </w:pPr>
      <w:r>
        <w:t>Colonel Toni STOJANOVSKI</w:t>
      </w:r>
    </w:p>
    <w:p w14:paraId="28E08AE8" w14:textId="1850DE48" w:rsidR="00645BE8" w:rsidRDefault="00645BE8" w:rsidP="00645BE8">
      <w:pPr>
        <w:pStyle w:val="dlPerson2Last"/>
      </w:pPr>
      <w:r>
        <w:t>Defence Attaché</w:t>
      </w:r>
    </w:p>
    <w:p w14:paraId="716C2055" w14:textId="7F8DC170" w:rsidR="00645BE8" w:rsidRDefault="00645BE8" w:rsidP="00645BE8">
      <w:pPr>
        <w:pStyle w:val="MisijeNaslov"/>
      </w:pPr>
      <w:r>
        <w:br w:type="column"/>
      </w:r>
      <w:bookmarkStart w:id="104" w:name="_Toc213750515"/>
      <w:r>
        <w:t>Norway</w:t>
      </w:r>
      <w:bookmarkEnd w:id="104"/>
    </w:p>
    <w:p w14:paraId="7C42E583" w14:textId="1CE3BB86" w:rsidR="00645BE8" w:rsidRDefault="00645BE8" w:rsidP="00645BE8">
      <w:pPr>
        <w:pStyle w:val="dlCaption"/>
      </w:pPr>
      <w:r>
        <w:t>EMBASSY OF THE KINGDOM OF NORWAY</w:t>
      </w:r>
    </w:p>
    <w:p w14:paraId="679DCF5B" w14:textId="1E252FBA" w:rsidR="00645BE8" w:rsidRDefault="00645BE8" w:rsidP="00645BE8">
      <w:pPr>
        <w:pStyle w:val="dlAddress"/>
      </w:pPr>
      <w:r>
        <w:t>HU-1015 BUDAPEST, Ostrom utca 13</w:t>
      </w:r>
    </w:p>
    <w:p w14:paraId="45E25E5A" w14:textId="77777777" w:rsidR="00645BE8" w:rsidRDefault="00645BE8" w:rsidP="00645BE8">
      <w:pPr>
        <w:pStyle w:val="dlOfficeHours"/>
      </w:pPr>
      <w:r>
        <w:t>Office hours: Monday – Friday 8.15 – 15.15 (15 May – 14 September)</w:t>
      </w:r>
    </w:p>
    <w:p w14:paraId="13A4B675" w14:textId="654C5218" w:rsidR="00645BE8" w:rsidRDefault="00645BE8" w:rsidP="00645BE8">
      <w:pPr>
        <w:pStyle w:val="dlOfficeHours"/>
      </w:pPr>
      <w:r>
        <w:t>Monday – Friday 8.15 – 16.00 (15 September – 14 May)</w:t>
      </w:r>
    </w:p>
    <w:p w14:paraId="24346C16" w14:textId="77777777" w:rsidR="00645BE8" w:rsidRDefault="00645BE8" w:rsidP="00645BE8">
      <w:pPr>
        <w:pStyle w:val="dlPhone"/>
      </w:pPr>
      <w:r>
        <w:t>Tel: + 36 1 325 33 00 (line is open daily between 10.00 – 12.00)</w:t>
      </w:r>
    </w:p>
    <w:p w14:paraId="3BF6512A" w14:textId="29F8ED40" w:rsidR="00645BE8" w:rsidRDefault="00645BE8" w:rsidP="00645BE8">
      <w:pPr>
        <w:pStyle w:val="dlPhone"/>
      </w:pPr>
      <w:r>
        <w:t>Monday – Friday 9.00 – 12.30 and 13.00 – 15.00</w:t>
      </w:r>
    </w:p>
    <w:p w14:paraId="4DB276AF" w14:textId="2147C79C" w:rsidR="00645BE8" w:rsidRDefault="00645BE8" w:rsidP="00645BE8">
      <w:pPr>
        <w:pStyle w:val="dlPhone"/>
      </w:pPr>
      <w:r>
        <w:t>E-mail: emb.budapest@mfa.no</w:t>
      </w:r>
    </w:p>
    <w:p w14:paraId="59C17673" w14:textId="7AE87E3D" w:rsidR="00645BE8" w:rsidRDefault="00645BE8" w:rsidP="00645BE8">
      <w:pPr>
        <w:pStyle w:val="dlPhone"/>
      </w:pPr>
      <w:r>
        <w:t>Homepage: https://www.norway.no/en/slovenia</w:t>
      </w:r>
    </w:p>
    <w:p w14:paraId="443FDF59" w14:textId="16F60514" w:rsidR="00645BE8" w:rsidRDefault="00645BE8" w:rsidP="00645BE8">
      <w:pPr>
        <w:pStyle w:val="dlPerson"/>
      </w:pPr>
    </w:p>
    <w:p w14:paraId="772D9C77" w14:textId="072FE18B" w:rsidR="00645BE8" w:rsidRDefault="00645BE8" w:rsidP="00645BE8">
      <w:pPr>
        <w:pStyle w:val="dlPerson"/>
      </w:pPr>
      <w:r>
        <w:t>H. E. Mr Vegard KAALE</w:t>
      </w:r>
    </w:p>
    <w:p w14:paraId="52EC5874" w14:textId="602557DA" w:rsidR="00645BE8" w:rsidRDefault="00645BE8" w:rsidP="00645BE8">
      <w:pPr>
        <w:pStyle w:val="dlPerson2"/>
      </w:pPr>
      <w:r>
        <w:t>Ambassador Extraordinary and Plenipotentiary</w:t>
      </w:r>
    </w:p>
    <w:p w14:paraId="13A8232F" w14:textId="19620D3C" w:rsidR="00645BE8" w:rsidRDefault="00645BE8" w:rsidP="00645BE8">
      <w:pPr>
        <w:pStyle w:val="dlPerson2Last"/>
      </w:pPr>
      <w:r>
        <w:t>5 November 2025</w:t>
      </w:r>
    </w:p>
    <w:p w14:paraId="61A26E04" w14:textId="0BACD695" w:rsidR="00645BE8" w:rsidRDefault="00645BE8" w:rsidP="00645BE8">
      <w:pPr>
        <w:pStyle w:val="dlPerson"/>
      </w:pPr>
      <w:r>
        <w:t>Mr Lars Petter HENIE</w:t>
      </w:r>
    </w:p>
    <w:p w14:paraId="00B0C190" w14:textId="24A54602" w:rsidR="00645BE8" w:rsidRDefault="00645BE8" w:rsidP="00645BE8">
      <w:pPr>
        <w:pStyle w:val="dlPerson2Last"/>
      </w:pPr>
      <w:r>
        <w:t>Counsellor</w:t>
      </w:r>
    </w:p>
    <w:p w14:paraId="737B76BE" w14:textId="51F3E328" w:rsidR="00645BE8" w:rsidRDefault="00645BE8" w:rsidP="00645BE8">
      <w:pPr>
        <w:pStyle w:val="dlPerson"/>
      </w:pPr>
      <w:r>
        <w:t>Mr Frank Arne JOHANSEN</w:t>
      </w:r>
    </w:p>
    <w:p w14:paraId="145E5345" w14:textId="5F9050D9" w:rsidR="00645BE8" w:rsidRDefault="00645BE8" w:rsidP="00645BE8">
      <w:pPr>
        <w:pStyle w:val="dlPerson2Last"/>
      </w:pPr>
      <w:r>
        <w:t>First Secretary (Consular Affairs)</w:t>
      </w:r>
    </w:p>
    <w:p w14:paraId="3E7A83A7" w14:textId="547D13AA" w:rsidR="00645BE8" w:rsidRDefault="00645BE8" w:rsidP="00645BE8">
      <w:pPr>
        <w:pStyle w:val="MisijeNaslov"/>
      </w:pPr>
      <w:r>
        <w:br w:type="column"/>
      </w:r>
      <w:bookmarkStart w:id="105" w:name="_Toc213750516"/>
      <w:r>
        <w:t>Oman</w:t>
      </w:r>
      <w:bookmarkEnd w:id="105"/>
    </w:p>
    <w:p w14:paraId="5D68532C" w14:textId="6D8B2C07" w:rsidR="00645BE8" w:rsidRDefault="00645BE8" w:rsidP="00645BE8">
      <w:pPr>
        <w:pStyle w:val="dlCaption"/>
      </w:pPr>
      <w:r>
        <w:t>EMBASSY OF THE SULTANATE OF OMAN</w:t>
      </w:r>
    </w:p>
    <w:p w14:paraId="0F24EB4D" w14:textId="0953D127" w:rsidR="00645BE8" w:rsidRDefault="00645BE8" w:rsidP="00645BE8">
      <w:pPr>
        <w:pStyle w:val="dlAddress"/>
      </w:pPr>
      <w:r>
        <w:t>AT-1090 VIENNA, Währinger Straße 2-4/24–25</w:t>
      </w:r>
    </w:p>
    <w:p w14:paraId="6F8B7C63" w14:textId="29619916" w:rsidR="00645BE8" w:rsidRDefault="00645BE8" w:rsidP="00645BE8">
      <w:pPr>
        <w:pStyle w:val="dlOfficeHours"/>
      </w:pPr>
      <w:r>
        <w:t>Office hours: Monday – Friday 9.00 – 15.00</w:t>
      </w:r>
    </w:p>
    <w:p w14:paraId="203A9A9D" w14:textId="54E79E3A" w:rsidR="00645BE8" w:rsidRDefault="00645BE8" w:rsidP="00645BE8">
      <w:pPr>
        <w:pStyle w:val="dlPhone"/>
      </w:pPr>
      <w:r>
        <w:t>Tel: + 43 1 310 86 43</w:t>
      </w:r>
    </w:p>
    <w:p w14:paraId="54AE0357" w14:textId="7B21A231" w:rsidR="00645BE8" w:rsidRDefault="00645BE8" w:rsidP="00645BE8">
      <w:pPr>
        <w:pStyle w:val="dlPhone"/>
      </w:pPr>
      <w:r>
        <w:t>Emergency number: + 43 665 656 600 55</w:t>
      </w:r>
    </w:p>
    <w:p w14:paraId="54581EF8" w14:textId="6463517B" w:rsidR="00645BE8" w:rsidRDefault="00645BE8" w:rsidP="00645BE8">
      <w:pPr>
        <w:pStyle w:val="dlPhone"/>
      </w:pPr>
      <w:r>
        <w:t>E-mail: Vienna@omanembassy.at</w:t>
      </w:r>
    </w:p>
    <w:p w14:paraId="5139BC91" w14:textId="2BDC2831" w:rsidR="00645BE8" w:rsidRDefault="00645BE8" w:rsidP="00645BE8">
      <w:pPr>
        <w:pStyle w:val="dlUradCaption"/>
      </w:pPr>
      <w:r>
        <w:t>Consular Section</w:t>
      </w:r>
    </w:p>
    <w:p w14:paraId="37FEB55F" w14:textId="4CB4E0A7" w:rsidR="00645BE8" w:rsidRDefault="00645BE8" w:rsidP="00645BE8">
      <w:pPr>
        <w:pStyle w:val="dlPhone"/>
      </w:pPr>
      <w:r>
        <w:t>Office hours: Monday – Friday 9.30 – 14.30</w:t>
      </w:r>
    </w:p>
    <w:p w14:paraId="521B3D49" w14:textId="0470EF02" w:rsidR="00645BE8" w:rsidRDefault="00645BE8" w:rsidP="00645BE8">
      <w:pPr>
        <w:pStyle w:val="dlPhone"/>
      </w:pPr>
      <w:r>
        <w:t>Tel: + 43 1 310 86 43 22</w:t>
      </w:r>
    </w:p>
    <w:p w14:paraId="7B8DD0A7" w14:textId="1EA0AA73" w:rsidR="00645BE8" w:rsidRDefault="00645BE8" w:rsidP="00645BE8">
      <w:pPr>
        <w:pStyle w:val="dlPhone"/>
      </w:pPr>
      <w:r>
        <w:t>E-mail: consulate@omanembassy.at</w:t>
      </w:r>
    </w:p>
    <w:p w14:paraId="14B7C70F" w14:textId="06207100" w:rsidR="00645BE8" w:rsidRDefault="00645BE8" w:rsidP="00645BE8">
      <w:pPr>
        <w:pStyle w:val="dlPerson"/>
      </w:pPr>
    </w:p>
    <w:p w14:paraId="259BC101" w14:textId="3ABEBCB1" w:rsidR="00645BE8" w:rsidRDefault="00645BE8" w:rsidP="00645BE8">
      <w:pPr>
        <w:pStyle w:val="dlPerson"/>
      </w:pPr>
      <w:r>
        <w:t>H. E. Mr Yousuf Ahmed Hamed AL JABRI</w:t>
      </w:r>
    </w:p>
    <w:p w14:paraId="42599D87" w14:textId="63CB25AD" w:rsidR="00645BE8" w:rsidRDefault="00645BE8" w:rsidP="00645BE8">
      <w:pPr>
        <w:pStyle w:val="dlPerson2"/>
      </w:pPr>
      <w:r>
        <w:t>Ambassador Extraordinary and Plenipotentiary</w:t>
      </w:r>
    </w:p>
    <w:p w14:paraId="03714C25" w14:textId="420CF520" w:rsidR="00645BE8" w:rsidRDefault="00645BE8" w:rsidP="00645BE8">
      <w:pPr>
        <w:pStyle w:val="dlPerson2Last"/>
      </w:pPr>
      <w:r>
        <w:t>27 July 2020</w:t>
      </w:r>
    </w:p>
    <w:p w14:paraId="0624B262" w14:textId="02B6ADD9" w:rsidR="00645BE8" w:rsidRDefault="00645BE8" w:rsidP="00645BE8">
      <w:pPr>
        <w:pStyle w:val="dlPerson"/>
      </w:pPr>
      <w:r>
        <w:t>Mr Mohamed Hamood Abdul Aziz AL BALUSHI</w:t>
      </w:r>
    </w:p>
    <w:p w14:paraId="35380219" w14:textId="363F5663" w:rsidR="00645BE8" w:rsidRDefault="00645BE8" w:rsidP="00645BE8">
      <w:pPr>
        <w:pStyle w:val="dlPerson2Last"/>
      </w:pPr>
      <w:r>
        <w:t>Counsellor</w:t>
      </w:r>
    </w:p>
    <w:p w14:paraId="36E1E424" w14:textId="3AB5C946" w:rsidR="00645BE8" w:rsidRDefault="00645BE8" w:rsidP="00645BE8">
      <w:pPr>
        <w:pStyle w:val="dlPerson"/>
      </w:pPr>
      <w:r>
        <w:t>Mr Mohammed Badr Hilal AL JBRI</w:t>
      </w:r>
    </w:p>
    <w:p w14:paraId="6AF7572C" w14:textId="57F96EC2" w:rsidR="00645BE8" w:rsidRDefault="00645BE8" w:rsidP="00645BE8">
      <w:pPr>
        <w:pStyle w:val="dlPerson2Last"/>
      </w:pPr>
      <w:r>
        <w:t>Second Secretary</w:t>
      </w:r>
    </w:p>
    <w:p w14:paraId="171AF56D" w14:textId="7B93DFE5" w:rsidR="00645BE8" w:rsidRDefault="00645BE8" w:rsidP="00645BE8">
      <w:pPr>
        <w:pStyle w:val="MisijeNaslov"/>
      </w:pPr>
      <w:r>
        <w:br w:type="column"/>
      </w:r>
      <w:bookmarkStart w:id="106" w:name="_Toc213750517"/>
      <w:r>
        <w:t>Pakistan</w:t>
      </w:r>
      <w:bookmarkEnd w:id="106"/>
    </w:p>
    <w:p w14:paraId="73015571" w14:textId="36CF7EF7" w:rsidR="00645BE8" w:rsidRDefault="00645BE8" w:rsidP="00645BE8">
      <w:pPr>
        <w:pStyle w:val="dlCaption"/>
      </w:pPr>
      <w:r>
        <w:t>EMBASSY OF THE ISLAMIC REPUBLIC OF PAKISTAN</w:t>
      </w:r>
    </w:p>
    <w:p w14:paraId="51468ED0" w14:textId="67F9DD04" w:rsidR="00645BE8" w:rsidRDefault="00645BE8" w:rsidP="00645BE8">
      <w:pPr>
        <w:pStyle w:val="dlAddress"/>
      </w:pPr>
      <w:r>
        <w:t>IT-00135 ROME, Via della Camilluccia 682</w:t>
      </w:r>
    </w:p>
    <w:p w14:paraId="77A0C37B" w14:textId="6E4F5C21" w:rsidR="00645BE8" w:rsidRDefault="00645BE8" w:rsidP="00645BE8">
      <w:pPr>
        <w:pStyle w:val="dlOfficeHours"/>
      </w:pPr>
      <w:r>
        <w:t>Office hours: Monday – Friday 9.00 – 17.00</w:t>
      </w:r>
    </w:p>
    <w:p w14:paraId="758E5E56" w14:textId="570BF30E" w:rsidR="00645BE8" w:rsidRDefault="00645BE8" w:rsidP="00645BE8">
      <w:pPr>
        <w:pStyle w:val="dlPhone"/>
      </w:pPr>
      <w:r>
        <w:t>Tel: + 39 06 36 30 17 75, + 39 06 32 94 836</w:t>
      </w:r>
    </w:p>
    <w:p w14:paraId="00784F95" w14:textId="3DAED805" w:rsidR="00645BE8" w:rsidRDefault="00645BE8" w:rsidP="00645BE8">
      <w:pPr>
        <w:pStyle w:val="dlPhone"/>
      </w:pPr>
      <w:r>
        <w:t>Fax: + 39 06 36 30 19 36</w:t>
      </w:r>
    </w:p>
    <w:p w14:paraId="77A1FEFF" w14:textId="14034C0A" w:rsidR="00645BE8" w:rsidRDefault="00645BE8" w:rsidP="00645BE8">
      <w:pPr>
        <w:pStyle w:val="dlPhone"/>
      </w:pPr>
      <w:r>
        <w:t>E-mail: pareprome1@tiscali.it</w:t>
      </w:r>
    </w:p>
    <w:p w14:paraId="5D88E4E9" w14:textId="6A39A3F8" w:rsidR="00645BE8" w:rsidRDefault="00645BE8" w:rsidP="00645BE8">
      <w:pPr>
        <w:pStyle w:val="dlPhone"/>
      </w:pPr>
      <w:r>
        <w:t>Homepage: mofa.gov.pk/rome-italy/</w:t>
      </w:r>
    </w:p>
    <w:p w14:paraId="40545229" w14:textId="0931030C" w:rsidR="00645BE8" w:rsidRDefault="00645BE8" w:rsidP="00645BE8">
      <w:pPr>
        <w:pStyle w:val="dlPerson"/>
      </w:pPr>
    </w:p>
    <w:p w14:paraId="384EA78B" w14:textId="7B321862" w:rsidR="00645BE8" w:rsidRDefault="00645BE8" w:rsidP="00645BE8">
      <w:pPr>
        <w:pStyle w:val="dlPerson"/>
      </w:pPr>
      <w:r>
        <w:t>H. E. Mr Ali JAVED</w:t>
      </w:r>
    </w:p>
    <w:p w14:paraId="4BDE5A51" w14:textId="64429D4C" w:rsidR="00645BE8" w:rsidRDefault="00645BE8" w:rsidP="00645BE8">
      <w:pPr>
        <w:pStyle w:val="dlPerson2"/>
      </w:pPr>
      <w:r>
        <w:t>Ambassador Extraordinary and Plenipotentiary</w:t>
      </w:r>
    </w:p>
    <w:p w14:paraId="6A9954E8" w14:textId="3A8057E4" w:rsidR="00645BE8" w:rsidRDefault="00645BE8" w:rsidP="00645BE8">
      <w:pPr>
        <w:pStyle w:val="dlPerson2Last"/>
      </w:pPr>
      <w:r>
        <w:t>22 February 2023</w:t>
      </w:r>
    </w:p>
    <w:p w14:paraId="68B8A429" w14:textId="3F5CFF13" w:rsidR="00645BE8" w:rsidRDefault="00645BE8" w:rsidP="00645BE8">
      <w:pPr>
        <w:pStyle w:val="MisijeNaslov"/>
      </w:pPr>
      <w:r>
        <w:br w:type="column"/>
      </w:r>
      <w:bookmarkStart w:id="107" w:name="_Toc213750518"/>
      <w:r>
        <w:t>Palestine</w:t>
      </w:r>
      <w:bookmarkEnd w:id="107"/>
    </w:p>
    <w:p w14:paraId="6DB241F5" w14:textId="7AD5188F" w:rsidR="00645BE8" w:rsidRDefault="00645BE8" w:rsidP="00645BE8">
      <w:pPr>
        <w:pStyle w:val="dlCaption"/>
      </w:pPr>
      <w:r>
        <w:t>MISSION OF PALESTINE</w:t>
      </w:r>
    </w:p>
    <w:p w14:paraId="5C1C1DE9" w14:textId="63B154C0" w:rsidR="00645BE8" w:rsidRDefault="00645BE8" w:rsidP="00645BE8">
      <w:pPr>
        <w:pStyle w:val="dlAddress"/>
      </w:pPr>
      <w:r>
        <w:t>AT-1080 VIENNA, Josefsgasse 5/1/7</w:t>
      </w:r>
    </w:p>
    <w:p w14:paraId="250D3294" w14:textId="748A185E" w:rsidR="00645BE8" w:rsidRDefault="00645BE8" w:rsidP="00645BE8">
      <w:pPr>
        <w:pStyle w:val="dlOfficeHours"/>
      </w:pPr>
      <w:r>
        <w:t>Office hours: Monday – Thursday 9.00 – 16.00, Friday 9.00 – 15.00</w:t>
      </w:r>
    </w:p>
    <w:p w14:paraId="70D5D398" w14:textId="364AF61A" w:rsidR="00645BE8" w:rsidRDefault="00645BE8" w:rsidP="00645BE8">
      <w:pPr>
        <w:pStyle w:val="dlPhone"/>
      </w:pPr>
      <w:r>
        <w:t>Tel: + 43 1 408 82 02</w:t>
      </w:r>
    </w:p>
    <w:p w14:paraId="74D01FAE" w14:textId="706EF259" w:rsidR="00645BE8" w:rsidRDefault="00645BE8" w:rsidP="00645BE8">
      <w:pPr>
        <w:pStyle w:val="dlPhone"/>
      </w:pPr>
      <w:r>
        <w:t>E-mail: office@palestinemission.at</w:t>
      </w:r>
    </w:p>
    <w:p w14:paraId="6B542D0D" w14:textId="5DA58011" w:rsidR="00645BE8" w:rsidRDefault="00645BE8" w:rsidP="00645BE8">
      <w:pPr>
        <w:pStyle w:val="dlPhone"/>
      </w:pPr>
      <w:r>
        <w:t>Homepage: www.palestinemission.at</w:t>
      </w:r>
    </w:p>
    <w:p w14:paraId="312EEC76" w14:textId="2279DB78" w:rsidR="00645BE8" w:rsidRDefault="00645BE8" w:rsidP="00645BE8">
      <w:pPr>
        <w:pStyle w:val="dlUradCaption"/>
      </w:pPr>
      <w:r>
        <w:t>Consular Section</w:t>
      </w:r>
    </w:p>
    <w:p w14:paraId="37E54411" w14:textId="1841D0AE" w:rsidR="00645BE8" w:rsidRDefault="00645BE8" w:rsidP="00645BE8">
      <w:pPr>
        <w:pStyle w:val="dlPhone"/>
      </w:pPr>
      <w:r>
        <w:t>Office hours: Monday – Thursday 10.00 – 13.00</w:t>
      </w:r>
    </w:p>
    <w:p w14:paraId="2FEF5FD4" w14:textId="0B10CEE7" w:rsidR="00645BE8" w:rsidRDefault="00645BE8" w:rsidP="00645BE8">
      <w:pPr>
        <w:pStyle w:val="dlPhone"/>
      </w:pPr>
      <w:r>
        <w:t>Tel: + 43 1 408 82 02 22</w:t>
      </w:r>
    </w:p>
    <w:p w14:paraId="1EDE1ACF" w14:textId="355008D5" w:rsidR="00645BE8" w:rsidRDefault="00645BE8" w:rsidP="00645BE8">
      <w:pPr>
        <w:pStyle w:val="dlPhone"/>
      </w:pPr>
      <w:r>
        <w:t>E-mail: ihab.alghoul@palestinemission.at, consulate@palestinemission.at</w:t>
      </w:r>
    </w:p>
    <w:p w14:paraId="5A6F91A5" w14:textId="3F9C3A08" w:rsidR="00645BE8" w:rsidRDefault="00645BE8" w:rsidP="00645BE8">
      <w:pPr>
        <w:pStyle w:val="dlPerson"/>
      </w:pPr>
    </w:p>
    <w:p w14:paraId="676B2C28" w14:textId="671EB5FF" w:rsidR="00645BE8" w:rsidRDefault="00645BE8" w:rsidP="00645BE8">
      <w:pPr>
        <w:pStyle w:val="dlPerson"/>
      </w:pPr>
      <w:r>
        <w:t>H. E. Mr Salah Abdel SHAFI</w:t>
      </w:r>
    </w:p>
    <w:p w14:paraId="2038DA2B" w14:textId="52776528" w:rsidR="00645BE8" w:rsidRDefault="00645BE8" w:rsidP="00645BE8">
      <w:pPr>
        <w:pStyle w:val="dlPerson2"/>
      </w:pPr>
      <w:r>
        <w:t>Ambassador</w:t>
      </w:r>
    </w:p>
    <w:p w14:paraId="49708DB7" w14:textId="4FF10E23" w:rsidR="00645BE8" w:rsidRDefault="00645BE8" w:rsidP="00645BE8">
      <w:pPr>
        <w:pStyle w:val="dlPerson2Last"/>
      </w:pPr>
      <w:r>
        <w:t>15 October 2014</w:t>
      </w:r>
    </w:p>
    <w:p w14:paraId="6DB82D0E" w14:textId="3026D109" w:rsidR="00645BE8" w:rsidRDefault="00645BE8" w:rsidP="00645BE8">
      <w:pPr>
        <w:pStyle w:val="dlPerson"/>
      </w:pPr>
      <w:r>
        <w:t>Mr Ihab Abdulghaffar Helmi ALGHOUL</w:t>
      </w:r>
    </w:p>
    <w:p w14:paraId="5C2E0A87" w14:textId="61452A66" w:rsidR="00645BE8" w:rsidRDefault="00645BE8" w:rsidP="00645BE8">
      <w:pPr>
        <w:pStyle w:val="dlPerson2Last"/>
      </w:pPr>
      <w:r>
        <w:t>Counsellor</w:t>
      </w:r>
    </w:p>
    <w:p w14:paraId="35786CD6" w14:textId="2C687988" w:rsidR="00645BE8" w:rsidRDefault="00645BE8" w:rsidP="00645BE8">
      <w:pPr>
        <w:pStyle w:val="dlPerson"/>
      </w:pPr>
      <w:r>
        <w:t>Ms Rola A.A. AFIFI</w:t>
      </w:r>
    </w:p>
    <w:p w14:paraId="3F0B2263" w14:textId="2E22A5E9" w:rsidR="00645BE8" w:rsidRDefault="00645BE8" w:rsidP="00645BE8">
      <w:pPr>
        <w:pStyle w:val="dlPerson2Last"/>
      </w:pPr>
      <w:r>
        <w:t>Counsellor</w:t>
      </w:r>
    </w:p>
    <w:p w14:paraId="024399B0" w14:textId="718AED10" w:rsidR="00645BE8" w:rsidRDefault="00645BE8" w:rsidP="00645BE8">
      <w:pPr>
        <w:pStyle w:val="MisijeNaslov"/>
      </w:pPr>
      <w:r>
        <w:br w:type="column"/>
      </w:r>
      <w:bookmarkStart w:id="108" w:name="_Toc213750519"/>
      <w:r>
        <w:t>Panama</w:t>
      </w:r>
      <w:bookmarkEnd w:id="108"/>
    </w:p>
    <w:p w14:paraId="79B568D5" w14:textId="71B63FBC" w:rsidR="00645BE8" w:rsidRDefault="00645BE8" w:rsidP="00645BE8">
      <w:pPr>
        <w:pStyle w:val="dlCaption"/>
      </w:pPr>
      <w:r>
        <w:t>EMBASSY OF THE REPUBLIC OF PANAMA</w:t>
      </w:r>
    </w:p>
    <w:p w14:paraId="77B80ADA" w14:textId="4AC13E3D" w:rsidR="00645BE8" w:rsidRDefault="00645BE8" w:rsidP="00645BE8">
      <w:pPr>
        <w:pStyle w:val="dlAddress"/>
      </w:pPr>
      <w:r>
        <w:t>DE-10787 BERLIN, Wichmannstrasse 6</w:t>
      </w:r>
    </w:p>
    <w:p w14:paraId="727D7DB4" w14:textId="6E2DBFDE" w:rsidR="00645BE8" w:rsidRDefault="00645BE8" w:rsidP="00645BE8">
      <w:pPr>
        <w:pStyle w:val="dlOfficeHours"/>
      </w:pPr>
      <w:r>
        <w:t>Office hours: Monday – Friday 10.00 – 16.00</w:t>
      </w:r>
    </w:p>
    <w:p w14:paraId="6C269D6F" w14:textId="728DA210" w:rsidR="00645BE8" w:rsidRDefault="00645BE8" w:rsidP="00645BE8">
      <w:pPr>
        <w:pStyle w:val="dlPhone"/>
      </w:pPr>
      <w:r>
        <w:t>Tel: + 49 030 22 605 811</w:t>
      </w:r>
    </w:p>
    <w:p w14:paraId="3E8F2BDC" w14:textId="76CA1F67" w:rsidR="00645BE8" w:rsidRDefault="00645BE8" w:rsidP="00645BE8">
      <w:pPr>
        <w:pStyle w:val="dlPhone"/>
      </w:pPr>
      <w:r>
        <w:t>E-mail: embpanamaalemania@mire.gob.pa</w:t>
      </w:r>
    </w:p>
    <w:p w14:paraId="4323AFC6" w14:textId="5F152A91" w:rsidR="00645BE8" w:rsidRDefault="00645BE8" w:rsidP="00645BE8">
      <w:pPr>
        <w:pStyle w:val="dlPhone"/>
      </w:pPr>
      <w:r>
        <w:t>Homepage: www.mire.gob.pa</w:t>
      </w:r>
    </w:p>
    <w:p w14:paraId="4A0EEC8B" w14:textId="4CF8E41C" w:rsidR="00645BE8" w:rsidRDefault="00645BE8" w:rsidP="00645BE8">
      <w:pPr>
        <w:pStyle w:val="dlPerson"/>
      </w:pPr>
    </w:p>
    <w:p w14:paraId="0353F24C" w14:textId="53F54B59" w:rsidR="00645BE8" w:rsidRDefault="00645BE8" w:rsidP="00645BE8">
      <w:pPr>
        <w:pStyle w:val="dlPerson"/>
      </w:pPr>
      <w:r>
        <w:t>H. E. Mr Vladimir Adolfo FRANCO SOUSA</w:t>
      </w:r>
    </w:p>
    <w:p w14:paraId="04588115" w14:textId="5FC928D3" w:rsidR="00645BE8" w:rsidRDefault="00645BE8" w:rsidP="00645BE8">
      <w:pPr>
        <w:pStyle w:val="dlPerson2"/>
      </w:pPr>
      <w:r>
        <w:t>Ambassador</w:t>
      </w:r>
    </w:p>
    <w:p w14:paraId="43302116" w14:textId="47A6ED39" w:rsidR="00645BE8" w:rsidRDefault="00645BE8" w:rsidP="00645BE8">
      <w:pPr>
        <w:pStyle w:val="dlPerson2Last"/>
      </w:pPr>
      <w:r>
        <w:t>18 September 2025</w:t>
      </w:r>
    </w:p>
    <w:p w14:paraId="69E76FFB" w14:textId="3E2EF7EA" w:rsidR="00645BE8" w:rsidRDefault="00645BE8" w:rsidP="00645BE8">
      <w:pPr>
        <w:pStyle w:val="dlPerson"/>
      </w:pPr>
      <w:r>
        <w:t>Mr Alex Reinaldo ESPINO HERRERA</w:t>
      </w:r>
    </w:p>
    <w:p w14:paraId="2AE9948A" w14:textId="294EFB7F" w:rsidR="00645BE8" w:rsidRDefault="00645BE8" w:rsidP="00645BE8">
      <w:pPr>
        <w:pStyle w:val="dlPerson2Last"/>
      </w:pPr>
      <w:r>
        <w:t>Third Secretary</w:t>
      </w:r>
    </w:p>
    <w:p w14:paraId="561304E9" w14:textId="457F2CF2" w:rsidR="00645BE8" w:rsidRDefault="00645BE8" w:rsidP="00645BE8">
      <w:pPr>
        <w:pStyle w:val="MisijeNaslov"/>
      </w:pPr>
      <w:r>
        <w:br w:type="column"/>
      </w:r>
      <w:bookmarkStart w:id="109" w:name="_Toc213750520"/>
      <w:r>
        <w:t>Paraguay</w:t>
      </w:r>
      <w:bookmarkEnd w:id="109"/>
    </w:p>
    <w:p w14:paraId="3AEC27B1" w14:textId="062C07C2" w:rsidR="00645BE8" w:rsidRDefault="00645BE8" w:rsidP="00645BE8">
      <w:pPr>
        <w:pStyle w:val="dlCaption"/>
      </w:pPr>
      <w:r>
        <w:t>EMBASSY OF THE REPUBLIC OF PARAGUAY</w:t>
      </w:r>
    </w:p>
    <w:p w14:paraId="62325778" w14:textId="49500011" w:rsidR="00645BE8" w:rsidRDefault="00645BE8" w:rsidP="00645BE8">
      <w:pPr>
        <w:pStyle w:val="dlAddress"/>
      </w:pPr>
      <w:r>
        <w:t>AT-1040 VIENNA, Prinz Eugen Strasse 18/1/3A</w:t>
      </w:r>
    </w:p>
    <w:p w14:paraId="1D1F73E1" w14:textId="64AD752F" w:rsidR="00645BE8" w:rsidRDefault="00645BE8" w:rsidP="00645BE8">
      <w:pPr>
        <w:pStyle w:val="dlOfficeHours"/>
      </w:pPr>
      <w:r>
        <w:t>Office hours: Monday – Friday 9.00 – 17.00</w:t>
      </w:r>
    </w:p>
    <w:p w14:paraId="6D7573FF" w14:textId="0AB37E18" w:rsidR="00645BE8" w:rsidRDefault="00645BE8" w:rsidP="00645BE8">
      <w:pPr>
        <w:pStyle w:val="dlPhone"/>
      </w:pPr>
      <w:r>
        <w:t>Tel: + 43 1 505 46 74</w:t>
      </w:r>
    </w:p>
    <w:p w14:paraId="22F907B5" w14:textId="2DF23C91" w:rsidR="00645BE8" w:rsidRDefault="00645BE8" w:rsidP="00645BE8">
      <w:pPr>
        <w:pStyle w:val="dlPhone"/>
      </w:pPr>
      <w:r>
        <w:t>Emergency number: + 43 676 325 37 92</w:t>
      </w:r>
    </w:p>
    <w:p w14:paraId="410A610A" w14:textId="57AAB517" w:rsidR="00645BE8" w:rsidRDefault="00645BE8" w:rsidP="00645BE8">
      <w:pPr>
        <w:pStyle w:val="dlPhone"/>
      </w:pPr>
      <w:r>
        <w:t>E-mail: embaparaustria@mre.gov.py, embaparviena@gmail.com</w:t>
      </w:r>
    </w:p>
    <w:p w14:paraId="4AF21476" w14:textId="671CEA89" w:rsidR="00645BE8" w:rsidRDefault="00645BE8" w:rsidP="00645BE8">
      <w:pPr>
        <w:pStyle w:val="dlPerson"/>
      </w:pPr>
    </w:p>
    <w:p w14:paraId="5B5E6F25" w14:textId="6955A3F3" w:rsidR="00645BE8" w:rsidRDefault="00645BE8" w:rsidP="00645BE8">
      <w:pPr>
        <w:pStyle w:val="dlPerson"/>
      </w:pPr>
      <w:r>
        <w:t>H. E. Mr Juan Francisco FACETTI FERNANDEZ</w:t>
      </w:r>
    </w:p>
    <w:p w14:paraId="157F9BA3" w14:textId="70C86A08" w:rsidR="00645BE8" w:rsidRDefault="00645BE8" w:rsidP="00645BE8">
      <w:pPr>
        <w:pStyle w:val="dlPerson2"/>
      </w:pPr>
      <w:r>
        <w:t>Ambassador Extraordinary and Plenipotentiary</w:t>
      </w:r>
    </w:p>
    <w:p w14:paraId="5398B64E" w14:textId="29D8C798" w:rsidR="00645BE8" w:rsidRDefault="00645BE8" w:rsidP="00645BE8">
      <w:pPr>
        <w:pStyle w:val="dlPerson2Last"/>
      </w:pPr>
      <w:r>
        <w:t>20 January 2020</w:t>
      </w:r>
    </w:p>
    <w:p w14:paraId="7C6DCFBB" w14:textId="67253F4B" w:rsidR="00645BE8" w:rsidRDefault="00645BE8" w:rsidP="00645BE8">
      <w:pPr>
        <w:pStyle w:val="dlPerson"/>
      </w:pPr>
      <w:r>
        <w:t>Mr Miguel Esteban CABRERA DUARTE</w:t>
      </w:r>
    </w:p>
    <w:p w14:paraId="1AFA0E18" w14:textId="70D0B561" w:rsidR="00645BE8" w:rsidRDefault="00645BE8" w:rsidP="00645BE8">
      <w:pPr>
        <w:pStyle w:val="dlPerson2Last"/>
      </w:pPr>
      <w:r>
        <w:t>First Secretary</w:t>
      </w:r>
    </w:p>
    <w:p w14:paraId="11CB335E" w14:textId="11B9E8F7" w:rsidR="00645BE8" w:rsidRDefault="00645BE8" w:rsidP="00645BE8">
      <w:pPr>
        <w:pStyle w:val="dlPerson"/>
      </w:pPr>
      <w:r>
        <w:t>Ms Luz Marcela PINEDA MARIUCI</w:t>
      </w:r>
    </w:p>
    <w:p w14:paraId="242AFB03" w14:textId="1C587ECD" w:rsidR="00645BE8" w:rsidRDefault="00645BE8" w:rsidP="00645BE8">
      <w:pPr>
        <w:pStyle w:val="dlPerson2Last"/>
      </w:pPr>
      <w:r>
        <w:t>Second Secretary</w:t>
      </w:r>
    </w:p>
    <w:p w14:paraId="0A0540CA" w14:textId="0523E149" w:rsidR="00645BE8" w:rsidRDefault="00645BE8" w:rsidP="00645BE8">
      <w:pPr>
        <w:pStyle w:val="MisijeNaslov"/>
      </w:pPr>
      <w:r>
        <w:br w:type="column"/>
      </w:r>
      <w:bookmarkStart w:id="110" w:name="_Toc213750521"/>
      <w:r>
        <w:t>Peru</w:t>
      </w:r>
      <w:bookmarkEnd w:id="110"/>
    </w:p>
    <w:p w14:paraId="4C86712E" w14:textId="04FD85FB" w:rsidR="00645BE8" w:rsidRDefault="00645BE8" w:rsidP="00645BE8">
      <w:pPr>
        <w:pStyle w:val="dlCaption"/>
      </w:pPr>
      <w:r>
        <w:t>EMBASSY OF THE REPUBLIC OF PERU</w:t>
      </w:r>
    </w:p>
    <w:p w14:paraId="0D099A78" w14:textId="6518ECBE" w:rsidR="00645BE8" w:rsidRDefault="00645BE8" w:rsidP="00645BE8">
      <w:pPr>
        <w:pStyle w:val="dlAddress"/>
      </w:pPr>
      <w:r>
        <w:t>AT-1010 VIENNA, Mahlerstrasse 7/22</w:t>
      </w:r>
    </w:p>
    <w:p w14:paraId="083F1995" w14:textId="45F7891B" w:rsidR="00645BE8" w:rsidRDefault="00645BE8" w:rsidP="00645BE8">
      <w:pPr>
        <w:pStyle w:val="dlOfficeHours"/>
      </w:pPr>
      <w:r>
        <w:t>Office hours: Monday – Friday 9.00 – 17.00</w:t>
      </w:r>
    </w:p>
    <w:p w14:paraId="4453BB6F" w14:textId="610D18FD" w:rsidR="00645BE8" w:rsidRDefault="00645BE8" w:rsidP="00645BE8">
      <w:pPr>
        <w:pStyle w:val="dlPhone"/>
      </w:pPr>
      <w:r>
        <w:t>Tel: + 43 1 713 43 77</w:t>
      </w:r>
    </w:p>
    <w:p w14:paraId="4E8499A5" w14:textId="66EA9030" w:rsidR="00645BE8" w:rsidRDefault="00645BE8" w:rsidP="00645BE8">
      <w:pPr>
        <w:pStyle w:val="dlPhone"/>
      </w:pPr>
      <w:r>
        <w:t>Emergency number: + 43 664 225 09 72</w:t>
      </w:r>
    </w:p>
    <w:p w14:paraId="4FAA6C23" w14:textId="4C13F7C8" w:rsidR="00645BE8" w:rsidRDefault="00645BE8" w:rsidP="00645BE8">
      <w:pPr>
        <w:pStyle w:val="dlPhone"/>
      </w:pPr>
      <w:r>
        <w:t>Fax: + 43 1 712 77 04</w:t>
      </w:r>
    </w:p>
    <w:p w14:paraId="35157E5C" w14:textId="2C2F6F2D" w:rsidR="00645BE8" w:rsidRDefault="00645BE8" w:rsidP="00645BE8">
      <w:pPr>
        <w:pStyle w:val="dlPhone"/>
      </w:pPr>
      <w:r>
        <w:t>E-mail: embajada@embaperu.at</w:t>
      </w:r>
    </w:p>
    <w:p w14:paraId="32C8EE1C" w14:textId="374014DF" w:rsidR="00645BE8" w:rsidRDefault="00645BE8" w:rsidP="00645BE8">
      <w:pPr>
        <w:pStyle w:val="dlUradCaption"/>
      </w:pPr>
      <w:r>
        <w:t>Consular Section</w:t>
      </w:r>
    </w:p>
    <w:p w14:paraId="306D86FB" w14:textId="206622D4" w:rsidR="00645BE8" w:rsidRDefault="00645BE8" w:rsidP="00645BE8">
      <w:pPr>
        <w:pStyle w:val="dlPhone"/>
      </w:pPr>
      <w:r>
        <w:t>Office hours: Monday – Friday 9.30 – 12.30 and 14.30 – 16.30</w:t>
      </w:r>
    </w:p>
    <w:p w14:paraId="0952EFCB" w14:textId="23BDDF80" w:rsidR="00645BE8" w:rsidRDefault="00645BE8" w:rsidP="00645BE8">
      <w:pPr>
        <w:pStyle w:val="dlPhone"/>
      </w:pPr>
      <w:r>
        <w:t>Tel: + 43 1 713 43 77 12</w:t>
      </w:r>
    </w:p>
    <w:p w14:paraId="4633EA85" w14:textId="42637C14" w:rsidR="00645BE8" w:rsidRDefault="00645BE8" w:rsidP="00645BE8">
      <w:pPr>
        <w:pStyle w:val="dlPhone"/>
      </w:pPr>
      <w:r>
        <w:t>Emergency number: + 43 664 995 513 69</w:t>
      </w:r>
    </w:p>
    <w:p w14:paraId="7D9BE088" w14:textId="15B1E34C" w:rsidR="00645BE8" w:rsidRDefault="00645BE8" w:rsidP="00645BE8">
      <w:pPr>
        <w:pStyle w:val="dlPhone"/>
      </w:pPr>
      <w:r>
        <w:t>Fax: + 43 1 713 43 77 22</w:t>
      </w:r>
    </w:p>
    <w:p w14:paraId="64698936" w14:textId="11728688" w:rsidR="00645BE8" w:rsidRDefault="00645BE8" w:rsidP="00645BE8">
      <w:pPr>
        <w:pStyle w:val="dlPhone"/>
      </w:pPr>
      <w:r>
        <w:t>E-mail: consular@embaperu.at</w:t>
      </w:r>
    </w:p>
    <w:p w14:paraId="719FD89C" w14:textId="0AFD421A" w:rsidR="00645BE8" w:rsidRDefault="00645BE8" w:rsidP="00645BE8">
      <w:pPr>
        <w:pStyle w:val="dlPerson"/>
      </w:pPr>
    </w:p>
    <w:p w14:paraId="30DD9159" w14:textId="0D69AA02" w:rsidR="00645BE8" w:rsidRDefault="00645BE8" w:rsidP="00645BE8">
      <w:pPr>
        <w:pStyle w:val="dlPerson"/>
      </w:pPr>
      <w:r>
        <w:t>H. E. Ms Maria Eugenia ECHEVERRIA HERRERA VDA DE DE PURY</w:t>
      </w:r>
    </w:p>
    <w:p w14:paraId="29ABBDA2" w14:textId="6D684D72" w:rsidR="00645BE8" w:rsidRDefault="00645BE8" w:rsidP="00645BE8">
      <w:pPr>
        <w:pStyle w:val="dlPerson2"/>
      </w:pPr>
      <w:r>
        <w:t>Ambassador Extraordinary and Plenipotentiary</w:t>
      </w:r>
    </w:p>
    <w:p w14:paraId="55700E64" w14:textId="515A5FCB" w:rsidR="00645BE8" w:rsidRDefault="00645BE8" w:rsidP="00645BE8">
      <w:pPr>
        <w:pStyle w:val="dlPerson2Last"/>
      </w:pPr>
      <w:r>
        <w:t>22 July 2025</w:t>
      </w:r>
    </w:p>
    <w:p w14:paraId="1319D8B3" w14:textId="1EBBACA5" w:rsidR="00645BE8" w:rsidRDefault="00645BE8" w:rsidP="00645BE8">
      <w:pPr>
        <w:pStyle w:val="dlPerson"/>
      </w:pPr>
      <w:r>
        <w:t>Ms Claudia Elizabeth GUEVARA DE LA JARA</w:t>
      </w:r>
    </w:p>
    <w:p w14:paraId="20DAF3D6" w14:textId="4032773B" w:rsidR="00645BE8" w:rsidRDefault="00645BE8" w:rsidP="00645BE8">
      <w:pPr>
        <w:pStyle w:val="dlPerson2Last"/>
      </w:pPr>
      <w:r>
        <w:t>Minister</w:t>
      </w:r>
    </w:p>
    <w:p w14:paraId="6B14E97F" w14:textId="31BE17AD" w:rsidR="00645BE8" w:rsidRDefault="00645BE8" w:rsidP="00645BE8">
      <w:pPr>
        <w:pStyle w:val="dlPerson"/>
      </w:pPr>
      <w:r>
        <w:t>Mr Carlos Alberto SANCHEZ DEL AGUILA</w:t>
      </w:r>
    </w:p>
    <w:p w14:paraId="649F02F7" w14:textId="6D1BF32E" w:rsidR="00645BE8" w:rsidRDefault="00645BE8" w:rsidP="00645BE8">
      <w:pPr>
        <w:pStyle w:val="dlPerson2Last"/>
      </w:pPr>
      <w:r>
        <w:t>Minister Counsellor</w:t>
      </w:r>
    </w:p>
    <w:p w14:paraId="644D2731" w14:textId="7EE9FDB0" w:rsidR="00645BE8" w:rsidRDefault="00645BE8" w:rsidP="00645BE8">
      <w:pPr>
        <w:pStyle w:val="dlPerson"/>
      </w:pPr>
      <w:r>
        <w:t>Ms Carito Yolanda CASTRO CASTAÑEDA</w:t>
      </w:r>
    </w:p>
    <w:p w14:paraId="71B63BF3" w14:textId="58323FD3" w:rsidR="00645BE8" w:rsidRDefault="00645BE8" w:rsidP="00645BE8">
      <w:pPr>
        <w:pStyle w:val="dlPerson2Last"/>
      </w:pPr>
      <w:r>
        <w:t>Counsellor</w:t>
      </w:r>
    </w:p>
    <w:p w14:paraId="1AC77113" w14:textId="4077B586" w:rsidR="00645BE8" w:rsidRDefault="00645BE8" w:rsidP="00645BE8">
      <w:pPr>
        <w:pStyle w:val="MisijeNaslov"/>
      </w:pPr>
      <w:r>
        <w:br w:type="column"/>
      </w:r>
      <w:bookmarkStart w:id="111" w:name="_Toc213750522"/>
      <w:r>
        <w:t>Philippines</w:t>
      </w:r>
      <w:bookmarkEnd w:id="111"/>
    </w:p>
    <w:p w14:paraId="4B7BA374" w14:textId="221CEFCC" w:rsidR="00645BE8" w:rsidRDefault="00645BE8" w:rsidP="00645BE8">
      <w:pPr>
        <w:pStyle w:val="dlCaption"/>
      </w:pPr>
      <w:r>
        <w:t>EMBASSY OF THE REPUBLIC OF PHILIPPINES</w:t>
      </w:r>
    </w:p>
    <w:p w14:paraId="4B2824DF" w14:textId="060C8002" w:rsidR="00645BE8" w:rsidRDefault="00645BE8" w:rsidP="00645BE8">
      <w:pPr>
        <w:pStyle w:val="dlAddress"/>
      </w:pPr>
      <w:r>
        <w:t>AT-1220 VIENNA, Donau-City-Straße 11 (20-21st Floors Ares Tower)</w:t>
      </w:r>
    </w:p>
    <w:p w14:paraId="28978500" w14:textId="691C8F65" w:rsidR="00645BE8" w:rsidRDefault="00645BE8" w:rsidP="00645BE8">
      <w:pPr>
        <w:pStyle w:val="dlOfficeHours"/>
      </w:pPr>
      <w:r>
        <w:t>Office hours: Monday – Friday 9.00 – 18.00</w:t>
      </w:r>
    </w:p>
    <w:p w14:paraId="07B61273" w14:textId="0EE81D95" w:rsidR="00645BE8" w:rsidRDefault="00645BE8" w:rsidP="00645BE8">
      <w:pPr>
        <w:pStyle w:val="dlPhone"/>
      </w:pPr>
      <w:r>
        <w:t>Tel: + 43 1 533 24 01</w:t>
      </w:r>
    </w:p>
    <w:p w14:paraId="79C395FF" w14:textId="092378C8" w:rsidR="00645BE8" w:rsidRDefault="00645BE8" w:rsidP="00645BE8">
      <w:pPr>
        <w:pStyle w:val="dlPhone"/>
      </w:pPr>
      <w:r>
        <w:t>E-mail: vienna.pe@dfa.gov.ph</w:t>
      </w:r>
    </w:p>
    <w:p w14:paraId="30DD58F7" w14:textId="7FFAD6C0" w:rsidR="00645BE8" w:rsidRDefault="00645BE8" w:rsidP="00645BE8">
      <w:pPr>
        <w:pStyle w:val="dlPhone"/>
      </w:pPr>
      <w:r>
        <w:t>Homepage: viennape.dfa.gov.ph</w:t>
      </w:r>
    </w:p>
    <w:p w14:paraId="550D7C15" w14:textId="7C11E33D" w:rsidR="00645BE8" w:rsidRDefault="00645BE8" w:rsidP="00645BE8">
      <w:pPr>
        <w:pStyle w:val="dlUradCaption"/>
      </w:pPr>
      <w:r>
        <w:t>Consular Section</w:t>
      </w:r>
    </w:p>
    <w:p w14:paraId="55479CDC" w14:textId="2FE574DF" w:rsidR="00645BE8" w:rsidRDefault="00645BE8" w:rsidP="00645BE8">
      <w:pPr>
        <w:pStyle w:val="dlPhone"/>
      </w:pPr>
      <w:r>
        <w:t>Office hours: Monday – Friday 9.00 – 13.00 and 13.00 – 15.00 (by appointment system only)</w:t>
      </w:r>
    </w:p>
    <w:p w14:paraId="10C16ABA" w14:textId="67B516EC" w:rsidR="00645BE8" w:rsidRDefault="00645BE8" w:rsidP="00645BE8">
      <w:pPr>
        <w:pStyle w:val="dlPerson"/>
      </w:pPr>
    </w:p>
    <w:p w14:paraId="293D5A37" w14:textId="72A1E6A4" w:rsidR="00645BE8" w:rsidRDefault="00645BE8" w:rsidP="00645BE8">
      <w:pPr>
        <w:pStyle w:val="dlPerson"/>
      </w:pPr>
      <w:r>
        <w:t>H. E. Ms Evangelina Lourdes A. BERNAS</w:t>
      </w:r>
    </w:p>
    <w:p w14:paraId="481A1677" w14:textId="26C0A20D" w:rsidR="00645BE8" w:rsidRDefault="00645BE8" w:rsidP="00645BE8">
      <w:pPr>
        <w:pStyle w:val="dlPerson2"/>
      </w:pPr>
      <w:r>
        <w:t>Ambassador Extraordinary and Plenipotentiary</w:t>
      </w:r>
    </w:p>
    <w:p w14:paraId="4715946E" w14:textId="5F2F0938" w:rsidR="00645BE8" w:rsidRDefault="00645BE8" w:rsidP="00645BE8">
      <w:pPr>
        <w:pStyle w:val="dlPerson2Last"/>
      </w:pPr>
      <w:r>
        <w:t>9 August 2023</w:t>
      </w:r>
    </w:p>
    <w:p w14:paraId="2A8188A7" w14:textId="02DAE3AB" w:rsidR="00645BE8" w:rsidRDefault="00645BE8" w:rsidP="00645BE8">
      <w:pPr>
        <w:pStyle w:val="dlPerson"/>
      </w:pPr>
      <w:r>
        <w:t>Mr Theodore Andrei BAUZON</w:t>
      </w:r>
    </w:p>
    <w:p w14:paraId="225CD730" w14:textId="4181473C" w:rsidR="00645BE8" w:rsidRDefault="00645BE8" w:rsidP="00645BE8">
      <w:pPr>
        <w:pStyle w:val="dlPerson2Last"/>
      </w:pPr>
      <w:r>
        <w:t>First Secretary</w:t>
      </w:r>
    </w:p>
    <w:p w14:paraId="179695E7" w14:textId="7427D218" w:rsidR="00645BE8" w:rsidRDefault="00645BE8" w:rsidP="00645BE8">
      <w:pPr>
        <w:pStyle w:val="MisijeNaslov"/>
      </w:pPr>
      <w:r>
        <w:br w:type="column"/>
      </w:r>
      <w:bookmarkStart w:id="112" w:name="_Toc213750523"/>
      <w:r>
        <w:t>Poland</w:t>
      </w:r>
      <w:bookmarkEnd w:id="112"/>
    </w:p>
    <w:p w14:paraId="36B3E6F8" w14:textId="00DA28BA" w:rsidR="00645BE8" w:rsidRDefault="00645BE8" w:rsidP="00645BE8">
      <w:pPr>
        <w:pStyle w:val="dlCaption"/>
      </w:pPr>
      <w:r>
        <w:t>EMBASSY OF THE REPUBLIC OF POLAND</w:t>
      </w:r>
    </w:p>
    <w:p w14:paraId="4C591F64" w14:textId="61B9B8A7" w:rsidR="00645BE8" w:rsidRDefault="00645BE8" w:rsidP="00645BE8">
      <w:pPr>
        <w:pStyle w:val="dlAddress"/>
      </w:pPr>
      <w:r>
        <w:t>SI-1000 LJUBLJANA, Bežigrad 10</w:t>
      </w:r>
    </w:p>
    <w:p w14:paraId="2CEDB835" w14:textId="60C32686" w:rsidR="00645BE8" w:rsidRDefault="00645BE8" w:rsidP="00645BE8">
      <w:pPr>
        <w:pStyle w:val="dlOfficeHours"/>
      </w:pPr>
      <w:r>
        <w:t>Office hours: Monday – Friday 9.00 – 16.00</w:t>
      </w:r>
    </w:p>
    <w:p w14:paraId="39A9D000" w14:textId="44059DA5" w:rsidR="00645BE8" w:rsidRDefault="00645BE8" w:rsidP="00645BE8">
      <w:pPr>
        <w:pStyle w:val="dlPhone"/>
      </w:pPr>
      <w:r>
        <w:t>Tel: + 386 1 436 54 50</w:t>
      </w:r>
    </w:p>
    <w:p w14:paraId="267DA8FF" w14:textId="0B7A2C8E" w:rsidR="00645BE8" w:rsidRDefault="00645BE8" w:rsidP="00645BE8">
      <w:pPr>
        <w:pStyle w:val="dlPhone"/>
      </w:pPr>
      <w:r>
        <w:t>Fax: + 386 1 436 25 21</w:t>
      </w:r>
    </w:p>
    <w:p w14:paraId="690BFD6E" w14:textId="504D250B" w:rsidR="00645BE8" w:rsidRDefault="00645BE8" w:rsidP="00645BE8">
      <w:pPr>
        <w:pStyle w:val="dlPhone"/>
      </w:pPr>
      <w:r>
        <w:t>E-mail: lublana.amb.sekretariat@msz.gov.pl</w:t>
      </w:r>
    </w:p>
    <w:p w14:paraId="3A92EB5E" w14:textId="157F1FE7" w:rsidR="00645BE8" w:rsidRDefault="00645BE8" w:rsidP="00645BE8">
      <w:pPr>
        <w:pStyle w:val="dlPhone"/>
      </w:pPr>
      <w:r>
        <w:t>Homepage: www.gov.pl/slowenia</w:t>
      </w:r>
    </w:p>
    <w:p w14:paraId="48F79E95" w14:textId="4F53D737" w:rsidR="00645BE8" w:rsidRDefault="00645BE8" w:rsidP="00645BE8">
      <w:pPr>
        <w:pStyle w:val="dlUradCaption"/>
      </w:pPr>
      <w:r>
        <w:t>Consular Section</w:t>
      </w:r>
    </w:p>
    <w:p w14:paraId="5E742DA6" w14:textId="611CD1F1" w:rsidR="00645BE8" w:rsidRDefault="00645BE8" w:rsidP="00645BE8">
      <w:pPr>
        <w:pStyle w:val="dlPhone"/>
      </w:pPr>
      <w:r>
        <w:t>Office hours: Monday 13.00 – 16.00, Wednesday and Friday 9.00 – 12.00</w:t>
      </w:r>
    </w:p>
    <w:p w14:paraId="29AEF660" w14:textId="28E8633A" w:rsidR="00645BE8" w:rsidRDefault="00645BE8" w:rsidP="00645BE8">
      <w:pPr>
        <w:pStyle w:val="dlPhone"/>
      </w:pPr>
      <w:r>
        <w:t>Tel: + 386 1 436 54 54</w:t>
      </w:r>
    </w:p>
    <w:p w14:paraId="76337AA3" w14:textId="6020E91B" w:rsidR="00645BE8" w:rsidRDefault="00645BE8" w:rsidP="00645BE8">
      <w:pPr>
        <w:pStyle w:val="dlPhone"/>
      </w:pPr>
      <w:r>
        <w:t>Emergency number: + 386 41 750 508</w:t>
      </w:r>
    </w:p>
    <w:p w14:paraId="699B9729" w14:textId="11EE8BA0" w:rsidR="00645BE8" w:rsidRDefault="00645BE8" w:rsidP="00645BE8">
      <w:pPr>
        <w:pStyle w:val="dlPhone"/>
      </w:pPr>
      <w:r>
        <w:t>E-mail: lublana.amb.wk@msz.gov.pl</w:t>
      </w:r>
    </w:p>
    <w:p w14:paraId="076F4029" w14:textId="381AE857" w:rsidR="00645BE8" w:rsidRDefault="00645BE8" w:rsidP="00645BE8">
      <w:pPr>
        <w:pStyle w:val="dlPerson"/>
      </w:pPr>
    </w:p>
    <w:p w14:paraId="7B501FC1" w14:textId="6A5AEF2A" w:rsidR="00645BE8" w:rsidRDefault="00645BE8" w:rsidP="00645BE8">
      <w:pPr>
        <w:pStyle w:val="dlPerson"/>
      </w:pPr>
      <w:r>
        <w:t>Mr Łukasz Michał PAPROTNY</w:t>
      </w:r>
    </w:p>
    <w:p w14:paraId="3D960E20" w14:textId="36551A6B" w:rsidR="00645BE8" w:rsidRDefault="00645BE8" w:rsidP="00645BE8">
      <w:pPr>
        <w:pStyle w:val="dlPerson2"/>
      </w:pPr>
      <w:r>
        <w:t>Counsellor</w:t>
      </w:r>
    </w:p>
    <w:p w14:paraId="79E35887" w14:textId="0B8613B7" w:rsidR="00645BE8" w:rsidRDefault="00645BE8" w:rsidP="00645BE8">
      <w:pPr>
        <w:pStyle w:val="dlPerson2Last"/>
      </w:pPr>
      <w:r>
        <w:t>Chargé d'Affaires a.i.</w:t>
      </w:r>
    </w:p>
    <w:p w14:paraId="31AF0A2E" w14:textId="1CE77F60" w:rsidR="00645BE8" w:rsidRDefault="00645BE8" w:rsidP="00645BE8">
      <w:pPr>
        <w:pStyle w:val="dlPerson"/>
      </w:pPr>
      <w:r>
        <w:t>Mr Szymon Jan BIAŁEK</w:t>
      </w:r>
    </w:p>
    <w:p w14:paraId="780E4530" w14:textId="01757A2A" w:rsidR="00645BE8" w:rsidRDefault="00645BE8" w:rsidP="00645BE8">
      <w:pPr>
        <w:pStyle w:val="dlPerson2Last"/>
      </w:pPr>
      <w:r>
        <w:t>Counsellor (Consular Affairs)</w:t>
      </w:r>
    </w:p>
    <w:p w14:paraId="12DC468C" w14:textId="2B9C3E11" w:rsidR="00645BE8" w:rsidRDefault="00645BE8" w:rsidP="00645BE8">
      <w:pPr>
        <w:pStyle w:val="dlPerson"/>
      </w:pPr>
      <w:r>
        <w:t>Ms Dominika Anna ZALEWSKA-MAŁEK</w:t>
      </w:r>
    </w:p>
    <w:p w14:paraId="2405CC66" w14:textId="7659D91D" w:rsidR="00645BE8" w:rsidRDefault="00645BE8" w:rsidP="00645BE8">
      <w:pPr>
        <w:pStyle w:val="dlPerson2Last"/>
      </w:pPr>
      <w:r>
        <w:t>Counsellor</w:t>
      </w:r>
    </w:p>
    <w:p w14:paraId="6FEB3334" w14:textId="0AE33EA5" w:rsidR="00645BE8" w:rsidRDefault="00645BE8" w:rsidP="00645BE8">
      <w:pPr>
        <w:pStyle w:val="dlPerson"/>
      </w:pPr>
      <w:r>
        <w:t>Colonel Maciej BETKE</w:t>
      </w:r>
    </w:p>
    <w:p w14:paraId="4AE70746" w14:textId="6601FADE" w:rsidR="00645BE8" w:rsidRDefault="00645BE8" w:rsidP="00645BE8">
      <w:pPr>
        <w:pStyle w:val="dlPerson2"/>
      </w:pPr>
      <w:r>
        <w:t>Defence, Military and Air Attaché</w:t>
      </w:r>
    </w:p>
    <w:p w14:paraId="7501F2A8" w14:textId="3F67EC82" w:rsidR="00645BE8" w:rsidRDefault="00645BE8" w:rsidP="00645BE8">
      <w:pPr>
        <w:pStyle w:val="dlPerson2Last"/>
      </w:pPr>
      <w:r>
        <w:t>with residence in Vienna</w:t>
      </w:r>
    </w:p>
    <w:p w14:paraId="10E91198" w14:textId="502520C1" w:rsidR="00645BE8" w:rsidRDefault="00645BE8" w:rsidP="00645BE8">
      <w:pPr>
        <w:pStyle w:val="MisijeNaslov"/>
      </w:pPr>
      <w:r>
        <w:br w:type="column"/>
      </w:r>
      <w:bookmarkStart w:id="113" w:name="_Toc213750524"/>
      <w:r>
        <w:t>Portugal</w:t>
      </w:r>
      <w:bookmarkEnd w:id="113"/>
    </w:p>
    <w:p w14:paraId="3B666979" w14:textId="62E39B02" w:rsidR="00645BE8" w:rsidRDefault="00645BE8" w:rsidP="00645BE8">
      <w:pPr>
        <w:pStyle w:val="dlCaption"/>
      </w:pPr>
      <w:r>
        <w:t>EMBASSY OF THE PORTUGUESE REPUBLIC</w:t>
      </w:r>
    </w:p>
    <w:p w14:paraId="50BE836D" w14:textId="7E584565" w:rsidR="00645BE8" w:rsidRDefault="00645BE8" w:rsidP="00645BE8">
      <w:pPr>
        <w:pStyle w:val="dlAddress"/>
      </w:pPr>
      <w:r>
        <w:t>AT-1010 VIENNA, Opernring 3/1</w:t>
      </w:r>
    </w:p>
    <w:p w14:paraId="1B6B3C23" w14:textId="1C46A4AC" w:rsidR="00645BE8" w:rsidRDefault="00645BE8" w:rsidP="00645BE8">
      <w:pPr>
        <w:pStyle w:val="dlOfficeHours"/>
      </w:pPr>
      <w:r>
        <w:t>Office hours: Monday – Friday 9.00 – 13.00 and 14.30 – 17.30</w:t>
      </w:r>
    </w:p>
    <w:p w14:paraId="5D2819DF" w14:textId="7B736615" w:rsidR="00645BE8" w:rsidRDefault="00645BE8" w:rsidP="00645BE8">
      <w:pPr>
        <w:pStyle w:val="dlPhone"/>
      </w:pPr>
      <w:r>
        <w:t>Tel: + 43 1 586 75 36 0</w:t>
      </w:r>
    </w:p>
    <w:p w14:paraId="1520284C" w14:textId="37DBA569" w:rsidR="00645BE8" w:rsidRDefault="00645BE8" w:rsidP="00645BE8">
      <w:pPr>
        <w:pStyle w:val="dlPhone"/>
      </w:pPr>
      <w:r>
        <w:t>Fax: + 43 1 586 75 36 99</w:t>
      </w:r>
    </w:p>
    <w:p w14:paraId="00656E1D" w14:textId="211958D8" w:rsidR="00645BE8" w:rsidRDefault="00645BE8" w:rsidP="00645BE8">
      <w:pPr>
        <w:pStyle w:val="dlPhone"/>
      </w:pPr>
      <w:r>
        <w:t>E-mail: viena@mne.pt</w:t>
      </w:r>
    </w:p>
    <w:p w14:paraId="6472133C" w14:textId="54B1391A" w:rsidR="00645BE8" w:rsidRDefault="00645BE8" w:rsidP="00645BE8">
      <w:pPr>
        <w:pStyle w:val="dlUradCaption"/>
      </w:pPr>
      <w:r>
        <w:t>Consular Section</w:t>
      </w:r>
    </w:p>
    <w:p w14:paraId="2DE87303" w14:textId="50A9BD4E" w:rsidR="00645BE8" w:rsidRDefault="00645BE8" w:rsidP="00645BE8">
      <w:pPr>
        <w:pStyle w:val="dlPhone"/>
      </w:pPr>
      <w:r>
        <w:t>AT–1010 VIENNA, Opernring 1/R/1</w:t>
      </w:r>
    </w:p>
    <w:p w14:paraId="1AD02E15" w14:textId="56CC1BBB" w:rsidR="00645BE8" w:rsidRDefault="00645BE8" w:rsidP="00645BE8">
      <w:pPr>
        <w:pStyle w:val="dlPhone"/>
      </w:pPr>
      <w:r>
        <w:t>Office hours: Monday – Thursday 9.00 – 13.00 and 14.30 – 17.30, Friday 9.30 – 13.00</w:t>
      </w:r>
    </w:p>
    <w:p w14:paraId="6F50BEA8" w14:textId="0D334BA7" w:rsidR="00645BE8" w:rsidRDefault="00645BE8" w:rsidP="00645BE8">
      <w:pPr>
        <w:pStyle w:val="dlPhone"/>
      </w:pPr>
      <w:r>
        <w:t>Tel: + 43 1 585 37 20</w:t>
      </w:r>
    </w:p>
    <w:p w14:paraId="03E9EFDB" w14:textId="0400AD8F" w:rsidR="00645BE8" w:rsidRDefault="00645BE8" w:rsidP="00645BE8">
      <w:pPr>
        <w:pStyle w:val="dlPhone"/>
      </w:pPr>
      <w:r>
        <w:t>Emergency number: + 351 961 706 472, + 351 217 929 714</w:t>
      </w:r>
    </w:p>
    <w:p w14:paraId="290EFB40" w14:textId="7A0E2053" w:rsidR="00645BE8" w:rsidRDefault="00645BE8" w:rsidP="00645BE8">
      <w:pPr>
        <w:pStyle w:val="dlPhone"/>
      </w:pPr>
      <w:r>
        <w:t>Fax: + 43 1 586 75 36 99</w:t>
      </w:r>
    </w:p>
    <w:p w14:paraId="0AFAFED3" w14:textId="6612B5D0" w:rsidR="00645BE8" w:rsidRDefault="00645BE8" w:rsidP="00645BE8">
      <w:pPr>
        <w:pStyle w:val="dlPhone"/>
      </w:pPr>
      <w:r>
        <w:t>E-mail: sconsular.viena@mne.pt</w:t>
      </w:r>
    </w:p>
    <w:p w14:paraId="76D5D190" w14:textId="48756A42" w:rsidR="00645BE8" w:rsidRDefault="00645BE8" w:rsidP="00645BE8">
      <w:pPr>
        <w:pStyle w:val="dlPerson"/>
      </w:pPr>
    </w:p>
    <w:p w14:paraId="5B7A3579" w14:textId="7413296F" w:rsidR="00645BE8" w:rsidRDefault="00645BE8" w:rsidP="00645BE8">
      <w:pPr>
        <w:pStyle w:val="dlPerson"/>
      </w:pPr>
      <w:r>
        <w:t>Mr Eduardo Joaquim MÉSQUITA PINTO DA SILVA</w:t>
      </w:r>
    </w:p>
    <w:p w14:paraId="1E298D00" w14:textId="0983362C" w:rsidR="00645BE8" w:rsidRDefault="00645BE8" w:rsidP="00645BE8">
      <w:pPr>
        <w:pStyle w:val="dlPerson2"/>
      </w:pPr>
      <w:r>
        <w:t>Counsellor</w:t>
      </w:r>
    </w:p>
    <w:p w14:paraId="09C1FA66" w14:textId="61B7AA75" w:rsidR="00645BE8" w:rsidRDefault="00645BE8" w:rsidP="00645BE8">
      <w:pPr>
        <w:pStyle w:val="dlPerson2Last"/>
      </w:pPr>
      <w:r>
        <w:t>Chargé d'Affaires a.i.</w:t>
      </w:r>
    </w:p>
    <w:p w14:paraId="5E13337A" w14:textId="34FB2436" w:rsidR="00645BE8" w:rsidRDefault="00645BE8" w:rsidP="00645BE8">
      <w:pPr>
        <w:pStyle w:val="dlPerson"/>
      </w:pPr>
      <w:r>
        <w:t>Mr Rogério Paulo SILVESTRE LOPES</w:t>
      </w:r>
    </w:p>
    <w:p w14:paraId="21A8FC04" w14:textId="03B37390" w:rsidR="00645BE8" w:rsidRDefault="00645BE8" w:rsidP="00645BE8">
      <w:pPr>
        <w:pStyle w:val="dlPerson2Last"/>
      </w:pPr>
      <w:r>
        <w:t>Counsellor (Consular Affairs)</w:t>
      </w:r>
    </w:p>
    <w:p w14:paraId="16651E4D" w14:textId="15988F0B" w:rsidR="00645BE8" w:rsidRDefault="00645BE8" w:rsidP="00645BE8">
      <w:pPr>
        <w:pStyle w:val="MisijeNaslov"/>
      </w:pPr>
      <w:r>
        <w:br w:type="column"/>
      </w:r>
      <w:bookmarkStart w:id="114" w:name="_Toc213750525"/>
      <w:r>
        <w:t>Qatar</w:t>
      </w:r>
      <w:bookmarkEnd w:id="114"/>
    </w:p>
    <w:p w14:paraId="18B44AAD" w14:textId="6DC7241D" w:rsidR="00645BE8" w:rsidRDefault="00645BE8" w:rsidP="00645BE8">
      <w:pPr>
        <w:pStyle w:val="dlCaption"/>
      </w:pPr>
      <w:r>
        <w:t>EMBASSY OF THE STATE OF QATAR</w:t>
      </w:r>
    </w:p>
    <w:p w14:paraId="0BC16FD0" w14:textId="5FDF4ADE" w:rsidR="00645BE8" w:rsidRDefault="00645BE8" w:rsidP="00645BE8">
      <w:pPr>
        <w:pStyle w:val="dlAddress"/>
      </w:pPr>
      <w:r>
        <w:t>AT-1010 VIENNA, Schottenring 10/7 a</w:t>
      </w:r>
    </w:p>
    <w:p w14:paraId="14480A62" w14:textId="746805D3" w:rsidR="00645BE8" w:rsidRDefault="00645BE8" w:rsidP="00645BE8">
      <w:pPr>
        <w:pStyle w:val="dlOfficeHours"/>
      </w:pPr>
      <w:r>
        <w:t>Office hours: Monday – Friday 9.00 – 16.00</w:t>
      </w:r>
    </w:p>
    <w:p w14:paraId="55B4698F" w14:textId="5050F0DE" w:rsidR="00645BE8" w:rsidRDefault="00645BE8" w:rsidP="00645BE8">
      <w:pPr>
        <w:pStyle w:val="dlPhone"/>
      </w:pPr>
      <w:r>
        <w:t>Tel: + 43 1 310 49 50</w:t>
      </w:r>
    </w:p>
    <w:p w14:paraId="4C3557C7" w14:textId="4887A295" w:rsidR="00645BE8" w:rsidRDefault="00645BE8" w:rsidP="00645BE8">
      <w:pPr>
        <w:pStyle w:val="dlPhone"/>
      </w:pPr>
      <w:r>
        <w:t>Emergency number: + 43 1 310 49 50 303</w:t>
      </w:r>
    </w:p>
    <w:p w14:paraId="1674FEAE" w14:textId="4E015A9E" w:rsidR="00645BE8" w:rsidRDefault="00645BE8" w:rsidP="00645BE8">
      <w:pPr>
        <w:pStyle w:val="dlPhone"/>
      </w:pPr>
      <w:r>
        <w:t>Fax: + 43 1 319 08 97</w:t>
      </w:r>
    </w:p>
    <w:p w14:paraId="24FE4F1E" w14:textId="60B7E46D" w:rsidR="00645BE8" w:rsidRDefault="00645BE8" w:rsidP="00645BE8">
      <w:pPr>
        <w:pStyle w:val="dlPhone"/>
      </w:pPr>
      <w:r>
        <w:t>E-mail: katar.botschaft@mofa.gov.qa</w:t>
      </w:r>
    </w:p>
    <w:p w14:paraId="09C31B7E" w14:textId="07C37DEF" w:rsidR="00645BE8" w:rsidRDefault="00645BE8" w:rsidP="00645BE8">
      <w:pPr>
        <w:pStyle w:val="dlPhone"/>
      </w:pPr>
      <w:r>
        <w:t>Homepage: https://vienna.embassy.qa/en</w:t>
      </w:r>
    </w:p>
    <w:p w14:paraId="71C2F29E" w14:textId="57C37282" w:rsidR="00645BE8" w:rsidRDefault="00645BE8" w:rsidP="00645BE8">
      <w:pPr>
        <w:pStyle w:val="dlUradCaption"/>
      </w:pPr>
      <w:r>
        <w:t>Consular Section</w:t>
      </w:r>
    </w:p>
    <w:p w14:paraId="000CCD3B" w14:textId="1C7F1F3C" w:rsidR="00645BE8" w:rsidRDefault="00645BE8" w:rsidP="00645BE8">
      <w:pPr>
        <w:pStyle w:val="dlPhone"/>
      </w:pPr>
      <w:r>
        <w:t>Office hours: Monday – Friday 9.00 – 13.00</w:t>
      </w:r>
    </w:p>
    <w:p w14:paraId="53DE0A4D" w14:textId="4D7D6D18" w:rsidR="00645BE8" w:rsidRDefault="00645BE8" w:rsidP="00645BE8">
      <w:pPr>
        <w:pStyle w:val="dlPhone"/>
      </w:pPr>
      <w:r>
        <w:t>Tel: + 43 1 310 49 50 407</w:t>
      </w:r>
    </w:p>
    <w:p w14:paraId="5FCF1466" w14:textId="24DCE8B1" w:rsidR="00645BE8" w:rsidRDefault="00645BE8" w:rsidP="00645BE8">
      <w:pPr>
        <w:pStyle w:val="dlPhone"/>
      </w:pPr>
      <w:r>
        <w:t>E-mail: vienna@mofa.gov.qa</w:t>
      </w:r>
    </w:p>
    <w:p w14:paraId="49D796E8" w14:textId="1CF2E362" w:rsidR="00645BE8" w:rsidRDefault="00645BE8" w:rsidP="00645BE8">
      <w:pPr>
        <w:pStyle w:val="dlPerson"/>
      </w:pPr>
    </w:p>
    <w:p w14:paraId="2D09E3F8" w14:textId="00D8D784" w:rsidR="00645BE8" w:rsidRDefault="00645BE8" w:rsidP="00645BE8">
      <w:pPr>
        <w:pStyle w:val="dlPerson"/>
      </w:pPr>
      <w:r>
        <w:t>H. E. Mr Jassim Yaaqob Y A AL HAMADI</w:t>
      </w:r>
    </w:p>
    <w:p w14:paraId="19D093E2" w14:textId="3138A1FE" w:rsidR="00645BE8" w:rsidRDefault="00645BE8" w:rsidP="00645BE8">
      <w:pPr>
        <w:pStyle w:val="dlPerson2"/>
      </w:pPr>
      <w:r>
        <w:t>Ambassador Extraordinary and Plenipotentiary</w:t>
      </w:r>
    </w:p>
    <w:p w14:paraId="64AB690F" w14:textId="3CAE6876" w:rsidR="00645BE8" w:rsidRDefault="00645BE8" w:rsidP="00645BE8">
      <w:pPr>
        <w:pStyle w:val="dlPerson2Last"/>
      </w:pPr>
      <w:r>
        <w:t>13 March 2024</w:t>
      </w:r>
    </w:p>
    <w:p w14:paraId="09EA5834" w14:textId="7EFE8A46" w:rsidR="00645BE8" w:rsidRDefault="00645BE8" w:rsidP="00645BE8">
      <w:pPr>
        <w:pStyle w:val="dlPerson"/>
      </w:pPr>
      <w:r>
        <w:t>Mr Jamal A. Rahman M.S. AL-JABER</w:t>
      </w:r>
    </w:p>
    <w:p w14:paraId="060BA781" w14:textId="5C34E515" w:rsidR="00645BE8" w:rsidRDefault="00645BE8" w:rsidP="00645BE8">
      <w:pPr>
        <w:pStyle w:val="dlPerson2Last"/>
      </w:pPr>
      <w:r>
        <w:t>Minister Plenipotentiary</w:t>
      </w:r>
    </w:p>
    <w:p w14:paraId="74452BF8" w14:textId="6EF0D32F" w:rsidR="00645BE8" w:rsidRDefault="00645BE8" w:rsidP="00645BE8">
      <w:pPr>
        <w:pStyle w:val="dlPerson"/>
      </w:pPr>
      <w:r>
        <w:t>Mr Mohammed Essa M K AL-MANNAI</w:t>
      </w:r>
    </w:p>
    <w:p w14:paraId="27E2A4F1" w14:textId="5233569A" w:rsidR="00645BE8" w:rsidRDefault="00645BE8" w:rsidP="00645BE8">
      <w:pPr>
        <w:pStyle w:val="dlPerson2Last"/>
      </w:pPr>
      <w:r>
        <w:t>Third Secretary</w:t>
      </w:r>
    </w:p>
    <w:p w14:paraId="168E3BD2" w14:textId="77DF345D" w:rsidR="00645BE8" w:rsidRDefault="00645BE8" w:rsidP="00645BE8">
      <w:pPr>
        <w:pStyle w:val="MisijeNaslov"/>
      </w:pPr>
      <w:r>
        <w:br w:type="column"/>
      </w:r>
      <w:bookmarkStart w:id="115" w:name="_Toc213750526"/>
      <w:r>
        <w:t>Romania</w:t>
      </w:r>
      <w:bookmarkEnd w:id="115"/>
    </w:p>
    <w:p w14:paraId="48E8C8D3" w14:textId="182973C3" w:rsidR="00645BE8" w:rsidRDefault="00645BE8" w:rsidP="00645BE8">
      <w:pPr>
        <w:pStyle w:val="dlCaption"/>
      </w:pPr>
      <w:r>
        <w:t>EMBASSY OF ROMANIA</w:t>
      </w:r>
    </w:p>
    <w:p w14:paraId="094AB2B8" w14:textId="41A41FFB" w:rsidR="00645BE8" w:rsidRDefault="00645BE8" w:rsidP="00645BE8">
      <w:pPr>
        <w:pStyle w:val="dlAddress"/>
      </w:pPr>
      <w:r>
        <w:t>SI-1107 LJUBLJANA, Smrekarjeva ulica 33a</w:t>
      </w:r>
    </w:p>
    <w:p w14:paraId="506BA830" w14:textId="3573FE16" w:rsidR="00645BE8" w:rsidRDefault="00645BE8" w:rsidP="00645BE8">
      <w:pPr>
        <w:pStyle w:val="dlOfficeHours"/>
      </w:pPr>
      <w:r>
        <w:t>Office hours: Monday – Friday 8.30 – 16.30</w:t>
      </w:r>
    </w:p>
    <w:p w14:paraId="3DE75B7F" w14:textId="7B77E891" w:rsidR="00645BE8" w:rsidRDefault="00645BE8" w:rsidP="00645BE8">
      <w:pPr>
        <w:pStyle w:val="dlPhone"/>
      </w:pPr>
      <w:r>
        <w:t>Tel: + 386 1 505 73 35</w:t>
      </w:r>
    </w:p>
    <w:p w14:paraId="4221F817" w14:textId="5FBC0264" w:rsidR="00645BE8" w:rsidRDefault="00645BE8" w:rsidP="00645BE8">
      <w:pPr>
        <w:pStyle w:val="dlPhone"/>
      </w:pPr>
      <w:r>
        <w:t>E-mail: ljubljana@mae.ro</w:t>
      </w:r>
    </w:p>
    <w:p w14:paraId="4AB4B10F" w14:textId="0A1FF94F" w:rsidR="00645BE8" w:rsidRDefault="00645BE8" w:rsidP="00645BE8">
      <w:pPr>
        <w:pStyle w:val="dlPhone"/>
      </w:pPr>
      <w:r>
        <w:t>Homepage: https://ljubljana.mae.ro/</w:t>
      </w:r>
    </w:p>
    <w:p w14:paraId="07ABFCA2" w14:textId="740304AA" w:rsidR="00645BE8" w:rsidRDefault="00645BE8" w:rsidP="00645BE8">
      <w:pPr>
        <w:pStyle w:val="dlPerson"/>
      </w:pPr>
    </w:p>
    <w:p w14:paraId="32D6EC3D" w14:textId="289FD021" w:rsidR="00645BE8" w:rsidRDefault="00645BE8" w:rsidP="00645BE8">
      <w:pPr>
        <w:pStyle w:val="dlPerson"/>
      </w:pPr>
      <w:r>
        <w:t>H. E. Mr Mihai-Alexandru GRĂDINAR</w:t>
      </w:r>
    </w:p>
    <w:p w14:paraId="160038D7" w14:textId="0043CCC7" w:rsidR="00645BE8" w:rsidRDefault="00645BE8" w:rsidP="00645BE8">
      <w:pPr>
        <w:pStyle w:val="dlPerson2"/>
      </w:pPr>
      <w:r>
        <w:t>Ambassador Extraordinary and Plenipotentiary</w:t>
      </w:r>
    </w:p>
    <w:p w14:paraId="441397E1" w14:textId="2C86E6CE" w:rsidR="00645BE8" w:rsidRDefault="00645BE8" w:rsidP="00645BE8">
      <w:pPr>
        <w:pStyle w:val="dlPerson2Last"/>
      </w:pPr>
      <w:r>
        <w:t>22 November 2022</w:t>
      </w:r>
    </w:p>
    <w:p w14:paraId="4E513969" w14:textId="2BEC2533" w:rsidR="00645BE8" w:rsidRDefault="00645BE8" w:rsidP="00645BE8">
      <w:pPr>
        <w:pStyle w:val="dlPerson"/>
      </w:pPr>
      <w:r>
        <w:t>Ms Andreea-Roxana GRĂDINAR</w:t>
      </w:r>
    </w:p>
    <w:p w14:paraId="1D5BF1B1" w14:textId="53022BAF" w:rsidR="00645BE8" w:rsidRDefault="00645BE8" w:rsidP="00645BE8">
      <w:pPr>
        <w:pStyle w:val="dlPerson2Last"/>
      </w:pPr>
      <w:r>
        <w:t>Minister Counsellor</w:t>
      </w:r>
    </w:p>
    <w:p w14:paraId="1552B56A" w14:textId="3FA70E0C" w:rsidR="00645BE8" w:rsidRDefault="00645BE8" w:rsidP="00645BE8">
      <w:pPr>
        <w:pStyle w:val="dlPerson"/>
      </w:pPr>
      <w:r>
        <w:t>Mr Marius-Cristian CRISTEA</w:t>
      </w:r>
    </w:p>
    <w:p w14:paraId="06D2C438" w14:textId="4A9A764A" w:rsidR="00645BE8" w:rsidRDefault="00645BE8" w:rsidP="00645BE8">
      <w:pPr>
        <w:pStyle w:val="dlPerson2Last"/>
      </w:pPr>
      <w:r>
        <w:t>Minister Counsellor (Economic Affairs)</w:t>
      </w:r>
    </w:p>
    <w:p w14:paraId="22B8CC2D" w14:textId="41E67827" w:rsidR="00645BE8" w:rsidRDefault="00645BE8" w:rsidP="00645BE8">
      <w:pPr>
        <w:pStyle w:val="dlPerson"/>
      </w:pPr>
      <w:r>
        <w:t>Mr Romulus BANU</w:t>
      </w:r>
    </w:p>
    <w:p w14:paraId="419C4463" w14:textId="7948ECF6" w:rsidR="00645BE8" w:rsidRDefault="00645BE8" w:rsidP="00645BE8">
      <w:pPr>
        <w:pStyle w:val="dlPerson2Last"/>
      </w:pPr>
      <w:r>
        <w:t>Counsellor</w:t>
      </w:r>
    </w:p>
    <w:p w14:paraId="7DB79538" w14:textId="1F21E8D7" w:rsidR="00645BE8" w:rsidRDefault="00645BE8" w:rsidP="00645BE8">
      <w:pPr>
        <w:pStyle w:val="dlPerson"/>
      </w:pPr>
      <w:r>
        <w:t>Ms Andreea AŞTEFĂNESEI-ŞAGUNA</w:t>
      </w:r>
    </w:p>
    <w:p w14:paraId="72EE3501" w14:textId="1E45D809" w:rsidR="00645BE8" w:rsidRDefault="00645BE8" w:rsidP="00645BE8">
      <w:pPr>
        <w:pStyle w:val="dlPerson2Last"/>
      </w:pPr>
      <w:r>
        <w:t>First Secretary (Political and Consular Affairs)</w:t>
      </w:r>
    </w:p>
    <w:p w14:paraId="787D9407" w14:textId="4BF2166C" w:rsidR="00645BE8" w:rsidRDefault="00645BE8" w:rsidP="00645BE8">
      <w:pPr>
        <w:pStyle w:val="dlPerson"/>
      </w:pPr>
      <w:r>
        <w:t>Colonel Petre Georgian NEDELCU</w:t>
      </w:r>
    </w:p>
    <w:p w14:paraId="2152F7CA" w14:textId="761FF10B" w:rsidR="00645BE8" w:rsidRDefault="00645BE8" w:rsidP="00645BE8">
      <w:pPr>
        <w:pStyle w:val="dlPerson2"/>
      </w:pPr>
      <w:r>
        <w:t>Defence, Military and Air Attaché</w:t>
      </w:r>
    </w:p>
    <w:p w14:paraId="426F2D81" w14:textId="4785ACD5" w:rsidR="00645BE8" w:rsidRDefault="00645BE8" w:rsidP="00645BE8">
      <w:pPr>
        <w:pStyle w:val="dlPerson2Last"/>
      </w:pPr>
      <w:r>
        <w:t>with residence in Vienna</w:t>
      </w:r>
    </w:p>
    <w:p w14:paraId="6E443D2B" w14:textId="2A01CE0A" w:rsidR="00645BE8" w:rsidRDefault="00645BE8" w:rsidP="00645BE8">
      <w:pPr>
        <w:pStyle w:val="MisijeNaslov"/>
      </w:pPr>
      <w:r>
        <w:br w:type="column"/>
      </w:r>
      <w:bookmarkStart w:id="116" w:name="_Toc213750527"/>
      <w:r>
        <w:t>Russian Federation</w:t>
      </w:r>
      <w:bookmarkEnd w:id="116"/>
    </w:p>
    <w:p w14:paraId="224A209A" w14:textId="758444AA" w:rsidR="00645BE8" w:rsidRDefault="00645BE8" w:rsidP="00645BE8">
      <w:pPr>
        <w:pStyle w:val="dlCaption"/>
      </w:pPr>
      <w:r>
        <w:t>EMBASSY OF THE RUSSIAN FEDERATION</w:t>
      </w:r>
    </w:p>
    <w:p w14:paraId="6E4B2C4F" w14:textId="77B0311C" w:rsidR="00645BE8" w:rsidRDefault="00645BE8" w:rsidP="00645BE8">
      <w:pPr>
        <w:pStyle w:val="dlAddress"/>
      </w:pPr>
      <w:r>
        <w:t>SI-1000 LJUBLJANA, Windischerjeva ulica 3</w:t>
      </w:r>
    </w:p>
    <w:p w14:paraId="590457B9" w14:textId="77777777" w:rsidR="00645BE8" w:rsidRDefault="00645BE8" w:rsidP="00645BE8">
      <w:pPr>
        <w:pStyle w:val="dlOfficeHours"/>
      </w:pPr>
      <w:r>
        <w:t>Office hours: Monday – Thursday 8.45 – 13.00 and 14.00 – 18.00</w:t>
      </w:r>
    </w:p>
    <w:p w14:paraId="3D58FD80" w14:textId="6D6CA5B0" w:rsidR="00645BE8" w:rsidRDefault="00645BE8" w:rsidP="00645BE8">
      <w:pPr>
        <w:pStyle w:val="dlOfficeHours"/>
      </w:pPr>
      <w:r>
        <w:t>Friday 8.45 – 13.00 and 14.00 – 16.45</w:t>
      </w:r>
    </w:p>
    <w:p w14:paraId="7C1D4DB1" w14:textId="50575EDD" w:rsidR="00645BE8" w:rsidRDefault="00645BE8" w:rsidP="00645BE8">
      <w:pPr>
        <w:pStyle w:val="dlPhone"/>
      </w:pPr>
      <w:r>
        <w:t>Tel: + 386 1 425 68 75, + 386 1 425 68 80</w:t>
      </w:r>
    </w:p>
    <w:p w14:paraId="42DF271E" w14:textId="396EAC66" w:rsidR="00645BE8" w:rsidRDefault="00645BE8" w:rsidP="00645BE8">
      <w:pPr>
        <w:pStyle w:val="dlPhone"/>
      </w:pPr>
      <w:r>
        <w:t>Fax: + 386 1 425 68 78</w:t>
      </w:r>
    </w:p>
    <w:p w14:paraId="65D898F9" w14:textId="2BC1D325" w:rsidR="00645BE8" w:rsidRDefault="00645BE8" w:rsidP="00645BE8">
      <w:pPr>
        <w:pStyle w:val="dlPhone"/>
      </w:pPr>
      <w:r>
        <w:t>E-mail: ambrus.slo@siol.net</w:t>
      </w:r>
    </w:p>
    <w:p w14:paraId="45CE0C21" w14:textId="03EE0A70" w:rsidR="00645BE8" w:rsidRDefault="00645BE8" w:rsidP="00645BE8">
      <w:pPr>
        <w:pStyle w:val="dlPhone"/>
      </w:pPr>
      <w:r>
        <w:t>Homepage: www.veleposlanistvorusije.mid.ru</w:t>
      </w:r>
    </w:p>
    <w:p w14:paraId="5E132415" w14:textId="3D4CD0A6" w:rsidR="00645BE8" w:rsidRDefault="00645BE8" w:rsidP="00645BE8">
      <w:pPr>
        <w:pStyle w:val="dlUradCaption"/>
      </w:pPr>
      <w:r>
        <w:t>Military, Air and Naval Attaché´s Office</w:t>
      </w:r>
    </w:p>
    <w:p w14:paraId="46ED4114" w14:textId="4466FF0D" w:rsidR="00645BE8" w:rsidRDefault="00645BE8" w:rsidP="00645BE8">
      <w:pPr>
        <w:pStyle w:val="dlPhone"/>
      </w:pPr>
      <w:r>
        <w:t>E-mail: vatrf@mail.ru</w:t>
      </w:r>
    </w:p>
    <w:p w14:paraId="3E53758E" w14:textId="469BC7BE" w:rsidR="00645BE8" w:rsidRDefault="00645BE8" w:rsidP="00645BE8">
      <w:pPr>
        <w:pStyle w:val="dlUradCaption"/>
      </w:pPr>
      <w:r>
        <w:t>Consular Section</w:t>
      </w:r>
    </w:p>
    <w:p w14:paraId="614AA042" w14:textId="383599F6" w:rsidR="00645BE8" w:rsidRDefault="00645BE8" w:rsidP="00645BE8">
      <w:pPr>
        <w:pStyle w:val="dlPhone"/>
      </w:pPr>
      <w:r>
        <w:t>SI–1000 LJUBLJANA, Povšetova ulica 40</w:t>
      </w:r>
    </w:p>
    <w:p w14:paraId="7B603A25" w14:textId="5A184C1B" w:rsidR="00645BE8" w:rsidRDefault="00645BE8" w:rsidP="00645BE8">
      <w:pPr>
        <w:pStyle w:val="dlPhone"/>
      </w:pPr>
      <w:r>
        <w:t>Office hours: Monday – Friday 8.30 – 12.30 and 14.15 – 18.00</w:t>
      </w:r>
    </w:p>
    <w:p w14:paraId="712C9B58" w14:textId="37C5E1F7" w:rsidR="00645BE8" w:rsidRDefault="00645BE8" w:rsidP="00645BE8">
      <w:pPr>
        <w:pStyle w:val="dlPhone"/>
      </w:pPr>
      <w:r>
        <w:t>Tel: + 386 1 432 90 31, + 386 1 425 41 42</w:t>
      </w:r>
    </w:p>
    <w:p w14:paraId="3D7A83F1" w14:textId="39ABB5B3" w:rsidR="00645BE8" w:rsidRDefault="00645BE8" w:rsidP="00645BE8">
      <w:pPr>
        <w:pStyle w:val="dlPhone"/>
      </w:pPr>
      <w:r>
        <w:t>Emergency number: + 386 31 72 66 04</w:t>
      </w:r>
    </w:p>
    <w:p w14:paraId="0B666FBE" w14:textId="42E49CE7" w:rsidR="00645BE8" w:rsidRDefault="00645BE8" w:rsidP="00645BE8">
      <w:pPr>
        <w:pStyle w:val="dlPhone"/>
      </w:pPr>
      <w:r>
        <w:t>Fax: + 386 1 425 41 41</w:t>
      </w:r>
    </w:p>
    <w:p w14:paraId="576410CD" w14:textId="5DFA27B4" w:rsidR="00645BE8" w:rsidRDefault="00645BE8" w:rsidP="00645BE8">
      <w:pPr>
        <w:pStyle w:val="dlPhone"/>
      </w:pPr>
      <w:r>
        <w:t>E-mail: rusconsulslovenia@mid.ru</w:t>
      </w:r>
    </w:p>
    <w:p w14:paraId="60D1FD41" w14:textId="79BE620F" w:rsidR="00645BE8" w:rsidRDefault="00645BE8" w:rsidP="00645BE8">
      <w:pPr>
        <w:pStyle w:val="dlPerson"/>
      </w:pPr>
    </w:p>
    <w:p w14:paraId="17C4D921" w14:textId="6C59A7DB" w:rsidR="00645BE8" w:rsidRDefault="00645BE8" w:rsidP="00645BE8">
      <w:pPr>
        <w:pStyle w:val="dlPerson"/>
      </w:pPr>
      <w:r>
        <w:t>H. E. Mr Timur EYVAZOV</w:t>
      </w:r>
    </w:p>
    <w:p w14:paraId="46897737" w14:textId="6B75EC94" w:rsidR="00645BE8" w:rsidRDefault="00645BE8" w:rsidP="00645BE8">
      <w:pPr>
        <w:pStyle w:val="dlPerson2"/>
      </w:pPr>
      <w:r>
        <w:t>Ambassador Extraordinary and Plenipotentiary</w:t>
      </w:r>
    </w:p>
    <w:p w14:paraId="2601E52D" w14:textId="5272B97F" w:rsidR="00645BE8" w:rsidRDefault="00645BE8" w:rsidP="00645BE8">
      <w:pPr>
        <w:pStyle w:val="dlPerson2Last"/>
      </w:pPr>
      <w:r>
        <w:t>20 January 2020</w:t>
      </w:r>
    </w:p>
    <w:p w14:paraId="164328D0" w14:textId="51F0742C" w:rsidR="00645BE8" w:rsidRDefault="00645BE8" w:rsidP="00645BE8">
      <w:pPr>
        <w:pStyle w:val="dlPerson"/>
      </w:pPr>
      <w:r>
        <w:t>Mr Alexey POGONIN</w:t>
      </w:r>
    </w:p>
    <w:p w14:paraId="10A58A96" w14:textId="017DBF6B" w:rsidR="00645BE8" w:rsidRDefault="00645BE8" w:rsidP="00645BE8">
      <w:pPr>
        <w:pStyle w:val="dlPerson2Last"/>
      </w:pPr>
      <w:r>
        <w:t>Minister Counsellor</w:t>
      </w:r>
    </w:p>
    <w:p w14:paraId="502512FC" w14:textId="748F83C6" w:rsidR="00645BE8" w:rsidRDefault="00645BE8" w:rsidP="00645BE8">
      <w:pPr>
        <w:pStyle w:val="dlPerson"/>
      </w:pPr>
      <w:r>
        <w:t>Mr Vladimir NELYUBIN</w:t>
      </w:r>
    </w:p>
    <w:p w14:paraId="40BF332C" w14:textId="476A5B47" w:rsidR="00645BE8" w:rsidRDefault="00645BE8" w:rsidP="00645BE8">
      <w:pPr>
        <w:pStyle w:val="dlPerson2Last"/>
      </w:pPr>
      <w:r>
        <w:t>Counsellor</w:t>
      </w:r>
    </w:p>
    <w:p w14:paraId="563C9459" w14:textId="7848A7AA" w:rsidR="00645BE8" w:rsidRDefault="00645BE8" w:rsidP="00645BE8">
      <w:pPr>
        <w:pStyle w:val="dlPerson"/>
      </w:pPr>
      <w:r>
        <w:t>Mr Victor KONVISAR</w:t>
      </w:r>
    </w:p>
    <w:p w14:paraId="165509EA" w14:textId="7F734A29" w:rsidR="00645BE8" w:rsidRDefault="00645BE8" w:rsidP="00645BE8">
      <w:pPr>
        <w:pStyle w:val="dlPerson2Last"/>
      </w:pPr>
      <w:r>
        <w:t>Counsellor</w:t>
      </w:r>
    </w:p>
    <w:p w14:paraId="04F104DB" w14:textId="7B693E17" w:rsidR="00645BE8" w:rsidRDefault="00645BE8" w:rsidP="00645BE8">
      <w:pPr>
        <w:pStyle w:val="dlPerson"/>
      </w:pPr>
      <w:r>
        <w:t>Mr Dmitry SERGIENKO</w:t>
      </w:r>
    </w:p>
    <w:p w14:paraId="0F7FF078" w14:textId="24C087C8" w:rsidR="00645BE8" w:rsidRDefault="00645BE8" w:rsidP="00645BE8">
      <w:pPr>
        <w:pStyle w:val="dlPerson2Last"/>
      </w:pPr>
      <w:r>
        <w:t>First Secretary</w:t>
      </w:r>
    </w:p>
    <w:p w14:paraId="0925D8B4" w14:textId="04653DF8" w:rsidR="00645BE8" w:rsidRDefault="00645BE8" w:rsidP="00645BE8">
      <w:pPr>
        <w:pStyle w:val="MisijeNaslov"/>
      </w:pPr>
      <w:r>
        <w:br w:type="column"/>
      </w:r>
      <w:bookmarkStart w:id="117" w:name="_Toc213750528"/>
      <w:r>
        <w:t>Rwanda</w:t>
      </w:r>
      <w:bookmarkEnd w:id="117"/>
    </w:p>
    <w:p w14:paraId="3B06F497" w14:textId="23FEDA46" w:rsidR="00645BE8" w:rsidRDefault="00645BE8" w:rsidP="00645BE8">
      <w:pPr>
        <w:pStyle w:val="dlCaption"/>
      </w:pPr>
      <w:r>
        <w:t>EMBASSY OF THE REPUBLIC OF RWANDA</w:t>
      </w:r>
    </w:p>
    <w:p w14:paraId="03087A23" w14:textId="769174F8" w:rsidR="00645BE8" w:rsidRDefault="00645BE8" w:rsidP="00645BE8">
      <w:pPr>
        <w:pStyle w:val="dlAddress"/>
      </w:pPr>
      <w:r>
        <w:t>CH-1202 GENEVA, Rue de Vermont 37/39</w:t>
      </w:r>
    </w:p>
    <w:p w14:paraId="4541386B" w14:textId="5283599F" w:rsidR="00645BE8" w:rsidRDefault="00645BE8" w:rsidP="00645BE8">
      <w:pPr>
        <w:pStyle w:val="dlOfficeHours"/>
      </w:pPr>
      <w:r>
        <w:t>Official hours: Monday – Friday 9.00 – 13.00 and 14.00 – 18.00</w:t>
      </w:r>
    </w:p>
    <w:p w14:paraId="14120C32" w14:textId="7FC61114" w:rsidR="00645BE8" w:rsidRDefault="00645BE8" w:rsidP="00645BE8">
      <w:pPr>
        <w:pStyle w:val="dlPhone"/>
      </w:pPr>
      <w:r>
        <w:t>Tel: + 41 22 919 10 00</w:t>
      </w:r>
    </w:p>
    <w:p w14:paraId="6C8A2460" w14:textId="58583D28" w:rsidR="00645BE8" w:rsidRDefault="00645BE8" w:rsidP="00645BE8">
      <w:pPr>
        <w:pStyle w:val="dlPhone"/>
      </w:pPr>
      <w:r>
        <w:t>Emergency number: + 41 79 903 99 01</w:t>
      </w:r>
    </w:p>
    <w:p w14:paraId="4C2F18F9" w14:textId="47E82062" w:rsidR="00645BE8" w:rsidRDefault="00645BE8" w:rsidP="00645BE8">
      <w:pPr>
        <w:pStyle w:val="dlPhone"/>
      </w:pPr>
      <w:r>
        <w:t>E-mail: ambageneve@minaffet.gov.rw</w:t>
      </w:r>
    </w:p>
    <w:p w14:paraId="2F2F2A91" w14:textId="656E76AB" w:rsidR="00645BE8" w:rsidRDefault="00645BE8" w:rsidP="00645BE8">
      <w:pPr>
        <w:pStyle w:val="dlPhone"/>
      </w:pPr>
      <w:r>
        <w:t>Homepage: www.rwandainswitzerland.gov.rw</w:t>
      </w:r>
    </w:p>
    <w:p w14:paraId="59CB7076" w14:textId="46EC852A" w:rsidR="00645BE8" w:rsidRDefault="00645BE8" w:rsidP="00645BE8">
      <w:pPr>
        <w:pStyle w:val="dlPerson"/>
      </w:pPr>
    </w:p>
    <w:p w14:paraId="7ABD8348" w14:textId="388447B1" w:rsidR="00645BE8" w:rsidRDefault="00645BE8" w:rsidP="00645BE8">
      <w:pPr>
        <w:pStyle w:val="dlPerson"/>
      </w:pPr>
      <w:r>
        <w:t>H. E. Mr James NGANGO</w:t>
      </w:r>
    </w:p>
    <w:p w14:paraId="45BF1D6E" w14:textId="56BBD85D" w:rsidR="00645BE8" w:rsidRDefault="00645BE8" w:rsidP="00645BE8">
      <w:pPr>
        <w:pStyle w:val="dlPerson2"/>
      </w:pPr>
      <w:r>
        <w:t>Ambassador Extraordinary and Plenipotentiary</w:t>
      </w:r>
    </w:p>
    <w:p w14:paraId="7F684465" w14:textId="6638B9D6" w:rsidR="00645BE8" w:rsidRDefault="00645BE8" w:rsidP="00645BE8">
      <w:pPr>
        <w:pStyle w:val="dlPerson2Last"/>
      </w:pPr>
      <w:r>
        <w:t>13 December 2024</w:t>
      </w:r>
    </w:p>
    <w:p w14:paraId="293E3184" w14:textId="5B75C443" w:rsidR="00645BE8" w:rsidRDefault="00645BE8" w:rsidP="00645BE8">
      <w:pPr>
        <w:pStyle w:val="MisijeNaslov"/>
      </w:pPr>
      <w:r>
        <w:br w:type="column"/>
      </w:r>
      <w:bookmarkStart w:id="118" w:name="_Toc213750529"/>
      <w:r>
        <w:t>San Marino</w:t>
      </w:r>
      <w:bookmarkEnd w:id="118"/>
    </w:p>
    <w:p w14:paraId="4FF724EB" w14:textId="220ED01D" w:rsidR="00645BE8" w:rsidRDefault="00645BE8" w:rsidP="00645BE8">
      <w:pPr>
        <w:pStyle w:val="dlCaption"/>
      </w:pPr>
      <w:r>
        <w:t>EMBASSY OF THE REPUBLIC OF SAN MARINO</w:t>
      </w:r>
    </w:p>
    <w:p w14:paraId="77716897" w14:textId="77777777" w:rsidR="00645BE8" w:rsidRDefault="00645BE8" w:rsidP="00645BE8">
      <w:pPr>
        <w:pStyle w:val="dlAddress"/>
      </w:pPr>
      <w:r>
        <w:t>BE-1000 BRUSSELS, Avenue de Cortenbergh 116, boîte 3</w:t>
      </w:r>
    </w:p>
    <w:p w14:paraId="5B432FFD" w14:textId="77777777" w:rsidR="00645BE8" w:rsidRDefault="00645BE8" w:rsidP="00645BE8">
      <w:pPr>
        <w:pStyle w:val="dlAddress"/>
      </w:pPr>
    </w:p>
    <w:p w14:paraId="58137484" w14:textId="77777777" w:rsidR="00645BE8" w:rsidRDefault="00645BE8" w:rsidP="00645BE8">
      <w:pPr>
        <w:pStyle w:val="dlAddress"/>
      </w:pPr>
      <w:r>
        <w:t xml:space="preserve">  Ministry of Foreign Affairs </w:t>
      </w:r>
    </w:p>
    <w:p w14:paraId="5F319EC5" w14:textId="77777777" w:rsidR="00645BE8" w:rsidRDefault="00645BE8" w:rsidP="00645BE8">
      <w:pPr>
        <w:pStyle w:val="dlAddress"/>
      </w:pPr>
      <w:r>
        <w:t xml:space="preserve">  Palazzo Begni - Contrada Omerelli, 31 </w:t>
      </w:r>
    </w:p>
    <w:p w14:paraId="2D52A6BA" w14:textId="7DEE3C9A" w:rsidR="00645BE8" w:rsidRDefault="00645BE8" w:rsidP="00645BE8">
      <w:pPr>
        <w:pStyle w:val="dlAddress"/>
      </w:pPr>
      <w:r>
        <w:t xml:space="preserve">  SM-47890 SAN MARINO</w:t>
      </w:r>
    </w:p>
    <w:p w14:paraId="3797CC84" w14:textId="7C2DF86D" w:rsidR="00645BE8" w:rsidRDefault="00645BE8" w:rsidP="00645BE8">
      <w:pPr>
        <w:pStyle w:val="dlOfficeHours"/>
      </w:pPr>
      <w:r>
        <w:t>Office hours: Monday – Thursday 9.00 – 16.00, Friday 9.00 – 14.00</w:t>
      </w:r>
    </w:p>
    <w:p w14:paraId="0AA0645D" w14:textId="5F50FE7A" w:rsidR="00645BE8" w:rsidRDefault="00645BE8" w:rsidP="00645BE8">
      <w:pPr>
        <w:pStyle w:val="dlPhone"/>
      </w:pPr>
      <w:r>
        <w:t>Tel: + 32 2 640 47 33</w:t>
      </w:r>
    </w:p>
    <w:p w14:paraId="413F87A1" w14:textId="7F03668B" w:rsidR="00645BE8" w:rsidRDefault="00645BE8" w:rsidP="00645BE8">
      <w:pPr>
        <w:pStyle w:val="dlPhone"/>
      </w:pPr>
      <w:r>
        <w:t>Emergency number: + 32 2 644 22 24, + 378 05 49 88 23 37</w:t>
      </w:r>
    </w:p>
    <w:p w14:paraId="4081D92F" w14:textId="5831272A" w:rsidR="00645BE8" w:rsidRDefault="00645BE8" w:rsidP="00645BE8">
      <w:pPr>
        <w:pStyle w:val="dlPhone"/>
      </w:pPr>
      <w:r>
        <w:t>E-mail: amb.slovenia@gov.sm</w:t>
      </w:r>
    </w:p>
    <w:p w14:paraId="70B84AA0" w14:textId="5B14011B" w:rsidR="00645BE8" w:rsidRDefault="00645BE8" w:rsidP="00645BE8">
      <w:pPr>
        <w:pStyle w:val="dlPhone"/>
      </w:pPr>
      <w:r>
        <w:t>Homepage: www.esteri.sm</w:t>
      </w:r>
    </w:p>
    <w:p w14:paraId="297B5CE0" w14:textId="59FD548D" w:rsidR="00645BE8" w:rsidRDefault="00645BE8" w:rsidP="00645BE8">
      <w:pPr>
        <w:pStyle w:val="dlPerson"/>
      </w:pPr>
    </w:p>
    <w:p w14:paraId="66A1837B" w14:textId="62F63EAF" w:rsidR="00645BE8" w:rsidRDefault="00645BE8" w:rsidP="00645BE8">
      <w:pPr>
        <w:pStyle w:val="dlPerson"/>
      </w:pPr>
      <w:r>
        <w:t>H. E. Ms Lisa GUALTIERI</w:t>
      </w:r>
    </w:p>
    <w:p w14:paraId="1BCFA362" w14:textId="6F2C38BB" w:rsidR="00645BE8" w:rsidRDefault="00645BE8" w:rsidP="00645BE8">
      <w:pPr>
        <w:pStyle w:val="dlPerson2"/>
      </w:pPr>
      <w:r>
        <w:t>Ambassador Extraordinary and Plenipotentiary</w:t>
      </w:r>
    </w:p>
    <w:p w14:paraId="0E8953A6" w14:textId="062E1D69" w:rsidR="00645BE8" w:rsidRDefault="00645BE8" w:rsidP="00645BE8">
      <w:pPr>
        <w:pStyle w:val="dlPerson2Last"/>
      </w:pPr>
      <w:r>
        <w:t>5 November 2024</w:t>
      </w:r>
    </w:p>
    <w:p w14:paraId="322AFF84" w14:textId="475C1721" w:rsidR="00645BE8" w:rsidRDefault="00645BE8" w:rsidP="00645BE8">
      <w:pPr>
        <w:pStyle w:val="MisijeNaslov"/>
      </w:pPr>
      <w:r>
        <w:br w:type="column"/>
      </w:r>
      <w:bookmarkStart w:id="119" w:name="_Toc213750530"/>
      <w:r>
        <w:t>Saudi Arabia</w:t>
      </w:r>
      <w:bookmarkEnd w:id="119"/>
    </w:p>
    <w:p w14:paraId="32F03477" w14:textId="355237D0" w:rsidR="00645BE8" w:rsidRDefault="00645BE8" w:rsidP="00645BE8">
      <w:pPr>
        <w:pStyle w:val="dlCaption"/>
      </w:pPr>
      <w:r>
        <w:t>EMBASSY OF THE KINGDOM OF SAUDI ARABIA</w:t>
      </w:r>
    </w:p>
    <w:p w14:paraId="2E33F2FE" w14:textId="5A72AA9F" w:rsidR="00645BE8" w:rsidRDefault="00645BE8" w:rsidP="00645BE8">
      <w:pPr>
        <w:pStyle w:val="dlAddress"/>
      </w:pPr>
      <w:r>
        <w:t>AT-1010 VIENNA, Schottenring 21</w:t>
      </w:r>
    </w:p>
    <w:p w14:paraId="7C086E19" w14:textId="50D8EB5F" w:rsidR="00645BE8" w:rsidRDefault="00645BE8" w:rsidP="00645BE8">
      <w:pPr>
        <w:pStyle w:val="dlOfficeHours"/>
      </w:pPr>
      <w:r>
        <w:t>Office hours: Monday – Friday 9.00 – 16.00</w:t>
      </w:r>
    </w:p>
    <w:p w14:paraId="2CCA74D4" w14:textId="195F5293" w:rsidR="00645BE8" w:rsidRDefault="00645BE8" w:rsidP="00645BE8">
      <w:pPr>
        <w:pStyle w:val="dlPhone"/>
      </w:pPr>
      <w:r>
        <w:t>Tel: + 43 1 367 25 31</w:t>
      </w:r>
    </w:p>
    <w:p w14:paraId="78EF92D0" w14:textId="7BE45025" w:rsidR="00645BE8" w:rsidRDefault="00645BE8" w:rsidP="00645BE8">
      <w:pPr>
        <w:pStyle w:val="dlPhone"/>
      </w:pPr>
      <w:r>
        <w:t>Fax: + 43 1 367 25 40</w:t>
      </w:r>
    </w:p>
    <w:p w14:paraId="00E39CB2" w14:textId="19086D75" w:rsidR="00645BE8" w:rsidRDefault="00645BE8" w:rsidP="00645BE8">
      <w:pPr>
        <w:pStyle w:val="dlPhone"/>
      </w:pPr>
      <w:r>
        <w:t>E-mail: saudiembassy@saudiembassy.at</w:t>
      </w:r>
    </w:p>
    <w:p w14:paraId="735BF199" w14:textId="6AE45C0F" w:rsidR="00645BE8" w:rsidRDefault="00645BE8" w:rsidP="00645BE8">
      <w:pPr>
        <w:pStyle w:val="dlUradCaption"/>
      </w:pPr>
      <w:r>
        <w:t>Consular Section</w:t>
      </w:r>
    </w:p>
    <w:p w14:paraId="55ACAECC" w14:textId="604FB375" w:rsidR="00645BE8" w:rsidRDefault="00645BE8" w:rsidP="00645BE8">
      <w:pPr>
        <w:pStyle w:val="dlPhone"/>
      </w:pPr>
      <w:r>
        <w:t>Office hours: Monday – Thursday 10.00 – 15.00, Friday 10.00 – 11.30</w:t>
      </w:r>
    </w:p>
    <w:p w14:paraId="6CA4799A" w14:textId="671CE6E5" w:rsidR="00645BE8" w:rsidRDefault="00645BE8" w:rsidP="00645BE8">
      <w:pPr>
        <w:pStyle w:val="dlPhone"/>
      </w:pPr>
      <w:r>
        <w:t>E-mail: emb.saudiarabia.vienna@aon.at</w:t>
      </w:r>
    </w:p>
    <w:p w14:paraId="5AD2CA43" w14:textId="44659EFD" w:rsidR="00645BE8" w:rsidRDefault="00645BE8" w:rsidP="00645BE8">
      <w:pPr>
        <w:pStyle w:val="dlPerson"/>
      </w:pPr>
    </w:p>
    <w:p w14:paraId="09911B37" w14:textId="4FB642FF" w:rsidR="00645BE8" w:rsidRDefault="00645BE8" w:rsidP="00645BE8">
      <w:pPr>
        <w:pStyle w:val="dlPerson"/>
      </w:pPr>
      <w:r>
        <w:t>H. E. Mr Abdulah Khalid O. TAWLAH</w:t>
      </w:r>
    </w:p>
    <w:p w14:paraId="1E350515" w14:textId="1A5AFD5A" w:rsidR="00645BE8" w:rsidRDefault="00645BE8" w:rsidP="00645BE8">
      <w:pPr>
        <w:pStyle w:val="dlPerson2"/>
      </w:pPr>
      <w:r>
        <w:t>Ambassador Extraordinary and Plenipotentiary</w:t>
      </w:r>
    </w:p>
    <w:p w14:paraId="2FB61E6B" w14:textId="790432D4" w:rsidR="00645BE8" w:rsidRDefault="00645BE8" w:rsidP="00645BE8">
      <w:pPr>
        <w:pStyle w:val="dlPerson2Last"/>
      </w:pPr>
      <w:r>
        <w:t>8 January 2024</w:t>
      </w:r>
    </w:p>
    <w:p w14:paraId="311EF9B6" w14:textId="78B746C2" w:rsidR="00645BE8" w:rsidRDefault="00645BE8" w:rsidP="00645BE8">
      <w:pPr>
        <w:pStyle w:val="dlPerson"/>
      </w:pPr>
      <w:r>
        <w:t>Mr Abdulrazzak Khaled A. AL SADOON</w:t>
      </w:r>
    </w:p>
    <w:p w14:paraId="2A226C60" w14:textId="550943BB" w:rsidR="00645BE8" w:rsidRDefault="00645BE8" w:rsidP="00645BE8">
      <w:pPr>
        <w:pStyle w:val="dlPerson2Last"/>
      </w:pPr>
      <w:r>
        <w:t xml:space="preserve">Minister Plenipotentiary </w:t>
      </w:r>
    </w:p>
    <w:p w14:paraId="5F7843A9" w14:textId="4FB627C8" w:rsidR="00645BE8" w:rsidRDefault="00645BE8" w:rsidP="00645BE8">
      <w:pPr>
        <w:pStyle w:val="dlPerson"/>
      </w:pPr>
      <w:r>
        <w:t>Mr Abdullah Nasser M ALSUBAIE</w:t>
      </w:r>
    </w:p>
    <w:p w14:paraId="1A2100B8" w14:textId="618CA649" w:rsidR="00645BE8" w:rsidRDefault="00645BE8" w:rsidP="00645BE8">
      <w:pPr>
        <w:pStyle w:val="dlPerson2Last"/>
      </w:pPr>
      <w:r>
        <w:t>Attaché</w:t>
      </w:r>
    </w:p>
    <w:p w14:paraId="6BD42432" w14:textId="4307256C" w:rsidR="00645BE8" w:rsidRDefault="00645BE8" w:rsidP="00645BE8">
      <w:pPr>
        <w:pStyle w:val="MisijeNaslov"/>
      </w:pPr>
      <w:r>
        <w:br w:type="column"/>
      </w:r>
      <w:bookmarkStart w:id="120" w:name="_Toc213750531"/>
      <w:r>
        <w:t>Serbia</w:t>
      </w:r>
      <w:bookmarkEnd w:id="120"/>
    </w:p>
    <w:p w14:paraId="0433682B" w14:textId="7D45E089" w:rsidR="00645BE8" w:rsidRDefault="00645BE8" w:rsidP="00645BE8">
      <w:pPr>
        <w:pStyle w:val="dlCaption"/>
      </w:pPr>
      <w:r>
        <w:t>EMBASSY OF THE REPUBLIC OF SERBIA</w:t>
      </w:r>
    </w:p>
    <w:p w14:paraId="7CC3EF9C" w14:textId="3744017D" w:rsidR="00645BE8" w:rsidRDefault="00645BE8" w:rsidP="00645BE8">
      <w:pPr>
        <w:pStyle w:val="dlAddress"/>
      </w:pPr>
      <w:r>
        <w:t>SI-1000 LJUBLJANA, Ciril-Metodov trg 1</w:t>
      </w:r>
    </w:p>
    <w:p w14:paraId="46F9F8FE" w14:textId="7B996FE8" w:rsidR="00645BE8" w:rsidRDefault="00645BE8" w:rsidP="00645BE8">
      <w:pPr>
        <w:pStyle w:val="dlOfficeHours"/>
      </w:pPr>
      <w:r>
        <w:t>Office hours: Monday – Friday 8.00 – 16.00</w:t>
      </w:r>
    </w:p>
    <w:p w14:paraId="48670C3E" w14:textId="34949FD7" w:rsidR="00645BE8" w:rsidRDefault="00645BE8" w:rsidP="00645BE8">
      <w:pPr>
        <w:pStyle w:val="dlPhone"/>
      </w:pPr>
      <w:r>
        <w:t>Tel: + 386 1 438 01 10, + 386 1 438 01 11</w:t>
      </w:r>
    </w:p>
    <w:p w14:paraId="44C4CBA7" w14:textId="1625169C" w:rsidR="00645BE8" w:rsidRDefault="00645BE8" w:rsidP="00645BE8">
      <w:pPr>
        <w:pStyle w:val="dlPhone"/>
      </w:pPr>
      <w:r>
        <w:t>Fax: + 386 1 434 26 88</w:t>
      </w:r>
    </w:p>
    <w:p w14:paraId="27E12A34" w14:textId="15216910" w:rsidR="00645BE8" w:rsidRDefault="00645BE8" w:rsidP="00645BE8">
      <w:pPr>
        <w:pStyle w:val="dlPhone"/>
      </w:pPr>
      <w:r>
        <w:t>E-mail: embassy.ljubljana@mfa.rs</w:t>
      </w:r>
    </w:p>
    <w:p w14:paraId="3DC837EB" w14:textId="69CA094C" w:rsidR="00645BE8" w:rsidRDefault="00645BE8" w:rsidP="00645BE8">
      <w:pPr>
        <w:pStyle w:val="dlPhone"/>
      </w:pPr>
      <w:r>
        <w:t>Homepage: www.ljubljana.mfa.gov.rs</w:t>
      </w:r>
    </w:p>
    <w:p w14:paraId="06D389F2" w14:textId="18A3BB26" w:rsidR="00645BE8" w:rsidRDefault="00645BE8" w:rsidP="00645BE8">
      <w:pPr>
        <w:pStyle w:val="dlUradCaption"/>
      </w:pPr>
      <w:r>
        <w:t>Consular Section</w:t>
      </w:r>
    </w:p>
    <w:p w14:paraId="5C4F5C26" w14:textId="3E72B132" w:rsidR="00645BE8" w:rsidRDefault="00645BE8" w:rsidP="00645BE8">
      <w:pPr>
        <w:pStyle w:val="dlPhone"/>
      </w:pPr>
      <w:r>
        <w:t>Office hours: Monday – Friday 9.00 – 13.00</w:t>
      </w:r>
    </w:p>
    <w:p w14:paraId="5104B09E" w14:textId="683CBEB9" w:rsidR="00645BE8" w:rsidRDefault="00645BE8" w:rsidP="00645BE8">
      <w:pPr>
        <w:pStyle w:val="dlPhone"/>
      </w:pPr>
      <w:r>
        <w:t>Emergency number: + 386 41 350 873</w:t>
      </w:r>
    </w:p>
    <w:p w14:paraId="7D6DA5DB" w14:textId="19C88B2A" w:rsidR="00645BE8" w:rsidRDefault="00645BE8" w:rsidP="00645BE8">
      <w:pPr>
        <w:pStyle w:val="dlPhone"/>
      </w:pPr>
      <w:r>
        <w:t>E-mail: konzularno.ljubljana@mfa.rs</w:t>
      </w:r>
    </w:p>
    <w:p w14:paraId="3D8F77D1" w14:textId="319C158E" w:rsidR="00645BE8" w:rsidRDefault="00645BE8" w:rsidP="00645BE8">
      <w:pPr>
        <w:pStyle w:val="dlPerson"/>
      </w:pPr>
    </w:p>
    <w:p w14:paraId="4BF3A5E0" w14:textId="4A8E9196" w:rsidR="00645BE8" w:rsidRDefault="00645BE8" w:rsidP="00645BE8">
      <w:pPr>
        <w:pStyle w:val="dlPerson"/>
      </w:pPr>
      <w:r>
        <w:t>H. E. Mr Ivo VOJVODIĆ</w:t>
      </w:r>
    </w:p>
    <w:p w14:paraId="5A73F8DD" w14:textId="31BF7E4A" w:rsidR="00645BE8" w:rsidRDefault="00645BE8" w:rsidP="00645BE8">
      <w:pPr>
        <w:pStyle w:val="dlPerson2"/>
      </w:pPr>
      <w:r>
        <w:t>Ambassador Extraordinary and Plenipotentiary</w:t>
      </w:r>
    </w:p>
    <w:p w14:paraId="1A5CA710" w14:textId="35DB734E" w:rsidR="00645BE8" w:rsidRDefault="00645BE8" w:rsidP="00645BE8">
      <w:pPr>
        <w:pStyle w:val="dlPerson2Last"/>
      </w:pPr>
      <w:r>
        <w:t>23 June 2025</w:t>
      </w:r>
    </w:p>
    <w:p w14:paraId="3EE33920" w14:textId="34DB4D28" w:rsidR="00645BE8" w:rsidRDefault="00645BE8" w:rsidP="00645BE8">
      <w:pPr>
        <w:pStyle w:val="dlPerson"/>
      </w:pPr>
      <w:r>
        <w:t>Mr Goran MARKOVIĆ</w:t>
      </w:r>
    </w:p>
    <w:p w14:paraId="5C2BD3EB" w14:textId="4DFF8F08" w:rsidR="00645BE8" w:rsidRDefault="00645BE8" w:rsidP="00645BE8">
      <w:pPr>
        <w:pStyle w:val="dlPerson2Last"/>
      </w:pPr>
      <w:r>
        <w:t>Counsellor</w:t>
      </w:r>
    </w:p>
    <w:p w14:paraId="601F17DF" w14:textId="2F58E004" w:rsidR="00645BE8" w:rsidRDefault="00645BE8" w:rsidP="00645BE8">
      <w:pPr>
        <w:pStyle w:val="dlPerson"/>
      </w:pPr>
      <w:r>
        <w:t>Ms Vesna GORDANIĆ</w:t>
      </w:r>
    </w:p>
    <w:p w14:paraId="7F96C67A" w14:textId="7EE7274E" w:rsidR="00645BE8" w:rsidRDefault="00645BE8" w:rsidP="00645BE8">
      <w:pPr>
        <w:pStyle w:val="dlPerson2Last"/>
      </w:pPr>
      <w:r>
        <w:t>Minister Counsellor</w:t>
      </w:r>
    </w:p>
    <w:p w14:paraId="04DBC656" w14:textId="4EAA5EED" w:rsidR="00645BE8" w:rsidRDefault="00645BE8" w:rsidP="00645BE8">
      <w:pPr>
        <w:pStyle w:val="dlPerson"/>
      </w:pPr>
      <w:r>
        <w:t>Mr Aleksandar GATALICA</w:t>
      </w:r>
    </w:p>
    <w:p w14:paraId="790886A2" w14:textId="6BD0E6FB" w:rsidR="00645BE8" w:rsidRDefault="00645BE8" w:rsidP="00645BE8">
      <w:pPr>
        <w:pStyle w:val="dlPerson2Last"/>
      </w:pPr>
      <w:r>
        <w:t>First Counsellor</w:t>
      </w:r>
    </w:p>
    <w:p w14:paraId="483A155B" w14:textId="75FD3C69" w:rsidR="00645BE8" w:rsidRDefault="00645BE8" w:rsidP="00645BE8">
      <w:pPr>
        <w:pStyle w:val="dlPerson"/>
      </w:pPr>
      <w:r>
        <w:t>Mr Aleksandar STAMATOVIĆ</w:t>
      </w:r>
    </w:p>
    <w:p w14:paraId="0F03741F" w14:textId="2DDB466C" w:rsidR="00645BE8" w:rsidRDefault="00645BE8" w:rsidP="00645BE8">
      <w:pPr>
        <w:pStyle w:val="dlPerson2Last"/>
      </w:pPr>
      <w:r>
        <w:t>First Counsellor</w:t>
      </w:r>
    </w:p>
    <w:p w14:paraId="50297A38" w14:textId="39D4FF98" w:rsidR="00645BE8" w:rsidRDefault="00645BE8" w:rsidP="00645BE8">
      <w:pPr>
        <w:pStyle w:val="dlPerson"/>
      </w:pPr>
      <w:r>
        <w:t>Ms Sandra TODOROVIĆ</w:t>
      </w:r>
    </w:p>
    <w:p w14:paraId="3B5E379F" w14:textId="366FD948" w:rsidR="00645BE8" w:rsidRDefault="00645BE8" w:rsidP="00645BE8">
      <w:pPr>
        <w:pStyle w:val="dlPerson2Last"/>
      </w:pPr>
      <w:r>
        <w:t>First Secretary</w:t>
      </w:r>
    </w:p>
    <w:p w14:paraId="7BEF65E3" w14:textId="739908C6" w:rsidR="00645BE8" w:rsidRDefault="00645BE8" w:rsidP="00645BE8">
      <w:pPr>
        <w:pStyle w:val="dlPerson"/>
      </w:pPr>
      <w:r>
        <w:t>Mr Milinko ŠPICA</w:t>
      </w:r>
    </w:p>
    <w:p w14:paraId="50F279D5" w14:textId="43075B6D" w:rsidR="00645BE8" w:rsidRDefault="00645BE8" w:rsidP="00645BE8">
      <w:pPr>
        <w:pStyle w:val="dlPerson2Last"/>
      </w:pPr>
      <w:r>
        <w:t>Second Secretary</w:t>
      </w:r>
    </w:p>
    <w:p w14:paraId="0C4B42A3" w14:textId="386139C6" w:rsidR="00645BE8" w:rsidRDefault="00645BE8" w:rsidP="00645BE8">
      <w:pPr>
        <w:pStyle w:val="dlPerson"/>
      </w:pPr>
      <w:r>
        <w:t>Ms Teodora MOMČILOVIĆ PEJIĆ</w:t>
      </w:r>
    </w:p>
    <w:p w14:paraId="04F23F91" w14:textId="20052C9C" w:rsidR="00645BE8" w:rsidRDefault="00645BE8" w:rsidP="00645BE8">
      <w:pPr>
        <w:pStyle w:val="dlPerson2Last"/>
      </w:pPr>
      <w:r>
        <w:t>Second Secretary</w:t>
      </w:r>
    </w:p>
    <w:p w14:paraId="018D2A27" w14:textId="67C126EC" w:rsidR="00645BE8" w:rsidRDefault="00645BE8" w:rsidP="00645BE8">
      <w:pPr>
        <w:pStyle w:val="dlPerson"/>
      </w:pPr>
      <w:r>
        <w:t>Mr Perica NIKOLIĆ</w:t>
      </w:r>
    </w:p>
    <w:p w14:paraId="77FF09EB" w14:textId="244E429D" w:rsidR="00645BE8" w:rsidRDefault="00645BE8" w:rsidP="00645BE8">
      <w:pPr>
        <w:pStyle w:val="dlPerson2Last"/>
      </w:pPr>
      <w:r>
        <w:t>Attaché</w:t>
      </w:r>
    </w:p>
    <w:p w14:paraId="695E473E" w14:textId="07274000" w:rsidR="00645BE8" w:rsidRDefault="00645BE8" w:rsidP="00645BE8">
      <w:pPr>
        <w:pStyle w:val="dlPerson"/>
      </w:pPr>
      <w:r>
        <w:t>Lieutenant Colonel Dejan TEPAVAC</w:t>
      </w:r>
    </w:p>
    <w:p w14:paraId="07CEFF9E" w14:textId="410011E7" w:rsidR="00645BE8" w:rsidRDefault="00645BE8" w:rsidP="00645BE8">
      <w:pPr>
        <w:pStyle w:val="dlPerson2"/>
      </w:pPr>
      <w:r>
        <w:t>Defence Attaché</w:t>
      </w:r>
    </w:p>
    <w:p w14:paraId="3ABBA249" w14:textId="490C581D" w:rsidR="00645BE8" w:rsidRDefault="00645BE8" w:rsidP="00645BE8">
      <w:pPr>
        <w:pStyle w:val="dlPerson2Last"/>
      </w:pPr>
      <w:r>
        <w:t>with residence in Vienna</w:t>
      </w:r>
    </w:p>
    <w:p w14:paraId="799D19E3" w14:textId="18ADD5DE" w:rsidR="00645BE8" w:rsidRDefault="00645BE8" w:rsidP="00645BE8">
      <w:pPr>
        <w:pStyle w:val="MisijeNaslov"/>
      </w:pPr>
      <w:r>
        <w:br w:type="column"/>
      </w:r>
      <w:bookmarkStart w:id="121" w:name="_Toc213750532"/>
      <w:r>
        <w:t>Seychelles</w:t>
      </w:r>
      <w:bookmarkEnd w:id="121"/>
    </w:p>
    <w:p w14:paraId="5FF27119" w14:textId="4A483066" w:rsidR="00645BE8" w:rsidRDefault="00645BE8" w:rsidP="00645BE8">
      <w:pPr>
        <w:pStyle w:val="dlCaption"/>
      </w:pPr>
      <w:r>
        <w:t>EMBASSY OF THE REPUBLIC OF SEYCHELLES</w:t>
      </w:r>
    </w:p>
    <w:p w14:paraId="4E7590CC" w14:textId="0962BC88" w:rsidR="00645BE8" w:rsidRDefault="00645BE8" w:rsidP="00645BE8">
      <w:pPr>
        <w:pStyle w:val="dlAddress"/>
      </w:pPr>
      <w:r>
        <w:t>BE-1040 BRUSSELS, Boulevard Saint Michel 28, Bte. 5</w:t>
      </w:r>
    </w:p>
    <w:p w14:paraId="2BE754AC" w14:textId="221260A0" w:rsidR="00645BE8" w:rsidRDefault="00645BE8" w:rsidP="00645BE8">
      <w:pPr>
        <w:pStyle w:val="dlPhone"/>
      </w:pPr>
      <w:r>
        <w:t>Tel: + 32 2 733 60 55</w:t>
      </w:r>
    </w:p>
    <w:p w14:paraId="3611A20F" w14:textId="74D0E7A0" w:rsidR="00645BE8" w:rsidRDefault="00645BE8" w:rsidP="00645BE8">
      <w:pPr>
        <w:pStyle w:val="dlPhone"/>
      </w:pPr>
      <w:r>
        <w:t>Fax: + 32 2 733 60 22</w:t>
      </w:r>
    </w:p>
    <w:p w14:paraId="0D52E9E7" w14:textId="34633B71" w:rsidR="00645BE8" w:rsidRDefault="00645BE8" w:rsidP="00645BE8">
      <w:pPr>
        <w:pStyle w:val="dlPhone"/>
      </w:pPr>
      <w:r>
        <w:t>E-mail: brussels@seychellesgov.com</w:t>
      </w:r>
    </w:p>
    <w:p w14:paraId="5DEC3C16" w14:textId="74E886B0" w:rsidR="00645BE8" w:rsidRDefault="00645BE8" w:rsidP="00645BE8">
      <w:pPr>
        <w:pStyle w:val="MisijeNaslov"/>
      </w:pPr>
      <w:r>
        <w:br w:type="column"/>
      </w:r>
      <w:bookmarkStart w:id="122" w:name="_Toc213750533"/>
      <w:r>
        <w:t>Slovak Republic</w:t>
      </w:r>
      <w:bookmarkEnd w:id="122"/>
    </w:p>
    <w:p w14:paraId="1784024E" w14:textId="40BD3350" w:rsidR="00645BE8" w:rsidRDefault="00645BE8" w:rsidP="00645BE8">
      <w:pPr>
        <w:pStyle w:val="dlCaption"/>
      </w:pPr>
      <w:r>
        <w:t>EMBASSY OF THE SLOVAK REPUBLIC</w:t>
      </w:r>
    </w:p>
    <w:p w14:paraId="35665283" w14:textId="20038CAD" w:rsidR="00645BE8" w:rsidRDefault="00645BE8" w:rsidP="00645BE8">
      <w:pPr>
        <w:pStyle w:val="dlAddress"/>
      </w:pPr>
      <w:r>
        <w:t>SI-1000 LJUBLJANA, Bleiweisova cesta 4</w:t>
      </w:r>
    </w:p>
    <w:p w14:paraId="43387E32" w14:textId="3B51EC01" w:rsidR="00645BE8" w:rsidRDefault="00645BE8" w:rsidP="00645BE8">
      <w:pPr>
        <w:pStyle w:val="dlOfficeHours"/>
      </w:pPr>
      <w:r>
        <w:t>Office hours: Monday – Friday 9.00 – 16.00</w:t>
      </w:r>
    </w:p>
    <w:p w14:paraId="50D7AA4B" w14:textId="61602D58" w:rsidR="00645BE8" w:rsidRDefault="00645BE8" w:rsidP="00645BE8">
      <w:pPr>
        <w:pStyle w:val="dlPhone"/>
      </w:pPr>
      <w:r>
        <w:t>Tel: + 386 1 425 54 25</w:t>
      </w:r>
    </w:p>
    <w:p w14:paraId="41B87A56" w14:textId="581C2432" w:rsidR="00645BE8" w:rsidRDefault="00645BE8" w:rsidP="00645BE8">
      <w:pPr>
        <w:pStyle w:val="dlPhone"/>
      </w:pPr>
      <w:r>
        <w:t>Emergency number: + 386 41 639 719</w:t>
      </w:r>
    </w:p>
    <w:p w14:paraId="4AA570CC" w14:textId="3AFC39B6" w:rsidR="00645BE8" w:rsidRDefault="00645BE8" w:rsidP="00645BE8">
      <w:pPr>
        <w:pStyle w:val="dlPhone"/>
      </w:pPr>
      <w:r>
        <w:t>E-mail: emb.ljubljana@mzv.sk</w:t>
      </w:r>
    </w:p>
    <w:p w14:paraId="793EDB19" w14:textId="386EDD1D" w:rsidR="00645BE8" w:rsidRDefault="00645BE8" w:rsidP="00645BE8">
      <w:pPr>
        <w:pStyle w:val="dlPhone"/>
      </w:pPr>
      <w:r>
        <w:t>Homepage: https://www.mzv.sk/web/lublana-en/home</w:t>
      </w:r>
    </w:p>
    <w:p w14:paraId="10256A85" w14:textId="3BDD1F52" w:rsidR="00645BE8" w:rsidRDefault="00645BE8" w:rsidP="00645BE8">
      <w:pPr>
        <w:pStyle w:val="dlUradCaption"/>
      </w:pPr>
      <w:r>
        <w:t>Consular Section</w:t>
      </w:r>
    </w:p>
    <w:p w14:paraId="2D0768CD" w14:textId="2E55D95D" w:rsidR="00645BE8" w:rsidRDefault="00645BE8" w:rsidP="00645BE8">
      <w:pPr>
        <w:pStyle w:val="dlPhone"/>
      </w:pPr>
      <w:r>
        <w:t>Office hours: Monday – Friday 9.00 – 12.00</w:t>
      </w:r>
    </w:p>
    <w:p w14:paraId="2E809F4D" w14:textId="3D0327BB" w:rsidR="00645BE8" w:rsidRDefault="00645BE8" w:rsidP="00645BE8">
      <w:pPr>
        <w:pStyle w:val="dlUradCaption"/>
      </w:pPr>
      <w:r>
        <w:t>Defence Attaché Office</w:t>
      </w:r>
    </w:p>
    <w:p w14:paraId="3D1814BD" w14:textId="3F3421A1" w:rsidR="00645BE8" w:rsidRDefault="00645BE8" w:rsidP="00645BE8">
      <w:pPr>
        <w:pStyle w:val="dlPhone"/>
      </w:pPr>
      <w:r>
        <w:t>HU-1143 BUDAPEST, Stefánia út 22-24</w:t>
      </w:r>
    </w:p>
    <w:p w14:paraId="4DFAF35B" w14:textId="1E5F4613" w:rsidR="00645BE8" w:rsidRDefault="00645BE8" w:rsidP="00645BE8">
      <w:pPr>
        <w:pStyle w:val="dlPhone"/>
      </w:pPr>
      <w:r>
        <w:t>Tel: + 36 1 460 90 26, + 36 30 942 41 43</w:t>
      </w:r>
    </w:p>
    <w:p w14:paraId="48100E4F" w14:textId="31D5383C" w:rsidR="00645BE8" w:rsidRDefault="00645BE8" w:rsidP="00645BE8">
      <w:pPr>
        <w:pStyle w:val="dlPhone"/>
      </w:pPr>
      <w:r>
        <w:t>Fax: + 36 1 460 90 28</w:t>
      </w:r>
    </w:p>
    <w:p w14:paraId="5BDB2AD7" w14:textId="5D79CB36" w:rsidR="00645BE8" w:rsidRDefault="00645BE8" w:rsidP="00645BE8">
      <w:pPr>
        <w:pStyle w:val="dlPhone"/>
      </w:pPr>
      <w:r>
        <w:t>E-mail: svk.dao.hun@mosr.sk</w:t>
      </w:r>
    </w:p>
    <w:p w14:paraId="2475AD16" w14:textId="7E82FBC3" w:rsidR="00645BE8" w:rsidRDefault="00645BE8" w:rsidP="00645BE8">
      <w:pPr>
        <w:pStyle w:val="dlPerson"/>
      </w:pPr>
    </w:p>
    <w:p w14:paraId="020162BA" w14:textId="7512512C" w:rsidR="00645BE8" w:rsidRDefault="00645BE8" w:rsidP="00645BE8">
      <w:pPr>
        <w:pStyle w:val="dlPerson"/>
      </w:pPr>
      <w:r>
        <w:t>H. E. Mr Peter BAK</w:t>
      </w:r>
    </w:p>
    <w:p w14:paraId="5AC10842" w14:textId="4E3CECF1" w:rsidR="00645BE8" w:rsidRDefault="00645BE8" w:rsidP="00645BE8">
      <w:pPr>
        <w:pStyle w:val="dlPerson2"/>
      </w:pPr>
      <w:r>
        <w:t>Ambassador Extraordinary and Plenipotentiary</w:t>
      </w:r>
    </w:p>
    <w:p w14:paraId="125ABAD7" w14:textId="72A3EFDB" w:rsidR="00645BE8" w:rsidRDefault="00645BE8" w:rsidP="00645BE8">
      <w:pPr>
        <w:pStyle w:val="dlPerson2Last"/>
      </w:pPr>
      <w:r>
        <w:t>17 March 2025</w:t>
      </w:r>
    </w:p>
    <w:p w14:paraId="163594A7" w14:textId="71318186" w:rsidR="00645BE8" w:rsidRDefault="00645BE8" w:rsidP="00645BE8">
      <w:pPr>
        <w:pStyle w:val="dlPerson"/>
      </w:pPr>
      <w:r>
        <w:t>Mr Michal PLŠKO</w:t>
      </w:r>
    </w:p>
    <w:p w14:paraId="1342EF30" w14:textId="251C5499" w:rsidR="00645BE8" w:rsidRDefault="00645BE8" w:rsidP="00645BE8">
      <w:pPr>
        <w:pStyle w:val="dlPerson2Last"/>
      </w:pPr>
      <w:r>
        <w:t>Third Secretary (Consular Affairs)</w:t>
      </w:r>
    </w:p>
    <w:p w14:paraId="4AE629DA" w14:textId="6885AB70" w:rsidR="00645BE8" w:rsidRDefault="00645BE8" w:rsidP="00645BE8">
      <w:pPr>
        <w:pStyle w:val="dlPerson"/>
      </w:pPr>
      <w:r>
        <w:t>Ms Lenka VNENČÁKOVÁ</w:t>
      </w:r>
    </w:p>
    <w:p w14:paraId="6B0ED515" w14:textId="2EB58C56" w:rsidR="00645BE8" w:rsidRDefault="00645BE8" w:rsidP="00645BE8">
      <w:pPr>
        <w:pStyle w:val="dlPerson2Last"/>
      </w:pPr>
      <w:r>
        <w:t>Attaché</w:t>
      </w:r>
    </w:p>
    <w:p w14:paraId="05D5848E" w14:textId="09CE58A8" w:rsidR="00645BE8" w:rsidRDefault="00645BE8" w:rsidP="00645BE8">
      <w:pPr>
        <w:pStyle w:val="dlPerson"/>
      </w:pPr>
      <w:r>
        <w:t>Colonel Roland BARTAKOVICS</w:t>
      </w:r>
    </w:p>
    <w:p w14:paraId="4C2BDFD9" w14:textId="54103C2F" w:rsidR="00645BE8" w:rsidRDefault="00645BE8" w:rsidP="00645BE8">
      <w:pPr>
        <w:pStyle w:val="dlPerson2"/>
      </w:pPr>
      <w:r>
        <w:t>Defence Attaché</w:t>
      </w:r>
    </w:p>
    <w:p w14:paraId="0DE1C8E5" w14:textId="19813DCB" w:rsidR="00645BE8" w:rsidRDefault="00645BE8" w:rsidP="00645BE8">
      <w:pPr>
        <w:pStyle w:val="dlPerson2Last"/>
      </w:pPr>
      <w:r>
        <w:t>with residence in Budapest</w:t>
      </w:r>
    </w:p>
    <w:p w14:paraId="0E2C423B" w14:textId="5657EE19" w:rsidR="00645BE8" w:rsidRDefault="00645BE8" w:rsidP="00645BE8">
      <w:pPr>
        <w:pStyle w:val="dlPerson"/>
      </w:pPr>
      <w:r>
        <w:t>Colonel Adrian PAVLIK</w:t>
      </w:r>
    </w:p>
    <w:p w14:paraId="065627A7" w14:textId="1E8AC9CE" w:rsidR="00645BE8" w:rsidRDefault="00645BE8" w:rsidP="00645BE8">
      <w:pPr>
        <w:pStyle w:val="dlPerson2"/>
      </w:pPr>
      <w:r>
        <w:t>Police Attaché</w:t>
      </w:r>
    </w:p>
    <w:p w14:paraId="4D6C979C" w14:textId="70269681" w:rsidR="00645BE8" w:rsidRDefault="00645BE8" w:rsidP="00645BE8">
      <w:pPr>
        <w:pStyle w:val="dlPerson2Last"/>
      </w:pPr>
      <w:r>
        <w:t>with residence in Vienna</w:t>
      </w:r>
    </w:p>
    <w:p w14:paraId="1368CCED" w14:textId="546BFFD2" w:rsidR="00645BE8" w:rsidRDefault="00645BE8" w:rsidP="00645BE8">
      <w:pPr>
        <w:pStyle w:val="MisijeNaslov"/>
      </w:pPr>
      <w:r>
        <w:br w:type="column"/>
      </w:r>
      <w:bookmarkStart w:id="123" w:name="_Toc213750534"/>
      <w:r>
        <w:t>South Africa</w:t>
      </w:r>
      <w:bookmarkEnd w:id="123"/>
    </w:p>
    <w:p w14:paraId="4E41EF22" w14:textId="4D01E0BB" w:rsidR="00645BE8" w:rsidRDefault="00645BE8" w:rsidP="00645BE8">
      <w:pPr>
        <w:pStyle w:val="dlCaption"/>
      </w:pPr>
      <w:r>
        <w:t>EMBASSY OF THE REPUBLIC OF SOUTH AFRICA</w:t>
      </w:r>
    </w:p>
    <w:p w14:paraId="5C1738A7" w14:textId="5D360D49" w:rsidR="00645BE8" w:rsidRDefault="00645BE8" w:rsidP="00645BE8">
      <w:pPr>
        <w:pStyle w:val="dlAddress"/>
      </w:pPr>
      <w:r>
        <w:t>AT-1190 VIENNA, Sandgasse 33</w:t>
      </w:r>
    </w:p>
    <w:p w14:paraId="7DA8A00D" w14:textId="4545F2C0" w:rsidR="00645BE8" w:rsidRDefault="00645BE8" w:rsidP="00645BE8">
      <w:pPr>
        <w:pStyle w:val="dlOfficeHours"/>
      </w:pPr>
      <w:r>
        <w:t>Office hours: Monday – Friday 8.00 – 12.45 and 13.30 – 16.30</w:t>
      </w:r>
    </w:p>
    <w:p w14:paraId="277E8C4A" w14:textId="6096DE6A" w:rsidR="00645BE8" w:rsidRDefault="00645BE8" w:rsidP="00645BE8">
      <w:pPr>
        <w:pStyle w:val="dlPhone"/>
      </w:pPr>
      <w:r>
        <w:t>Tel: + 43 1 320 64 93</w:t>
      </w:r>
    </w:p>
    <w:p w14:paraId="16DF6D84" w14:textId="42B5E8AF" w:rsidR="00645BE8" w:rsidRDefault="00645BE8" w:rsidP="00645BE8">
      <w:pPr>
        <w:pStyle w:val="dlPhone"/>
      </w:pPr>
      <w:r>
        <w:t>E-mail: vienna.bilateral@dirco.gov.za</w:t>
      </w:r>
    </w:p>
    <w:p w14:paraId="57AC6142" w14:textId="2CE20A36" w:rsidR="00645BE8" w:rsidRDefault="00645BE8" w:rsidP="00645BE8">
      <w:pPr>
        <w:pStyle w:val="dlPhone"/>
      </w:pPr>
      <w:r>
        <w:t>Homepage: www.southafrica-embassy.at</w:t>
      </w:r>
    </w:p>
    <w:p w14:paraId="76AE8657" w14:textId="0DFD953D" w:rsidR="00645BE8" w:rsidRDefault="00645BE8" w:rsidP="00645BE8">
      <w:pPr>
        <w:pStyle w:val="dlUradCaption"/>
      </w:pPr>
      <w:r>
        <w:t>Consular Section</w:t>
      </w:r>
    </w:p>
    <w:p w14:paraId="5452F2DE" w14:textId="62687C70" w:rsidR="00645BE8" w:rsidRDefault="00645BE8" w:rsidP="00645BE8">
      <w:pPr>
        <w:pStyle w:val="dlPhone"/>
      </w:pPr>
      <w:r>
        <w:t>Office hours: Monday, Tuesday, Wednesday 10.00 – 14.00</w:t>
      </w:r>
    </w:p>
    <w:p w14:paraId="5D7AC54E" w14:textId="10DFACAF" w:rsidR="00645BE8" w:rsidRDefault="00645BE8" w:rsidP="00645BE8">
      <w:pPr>
        <w:pStyle w:val="dlPhone"/>
      </w:pPr>
      <w:r>
        <w:t>Tel: + 43 1 320 64 93 19/20</w:t>
      </w:r>
    </w:p>
    <w:p w14:paraId="6FF06A52" w14:textId="523B4B22" w:rsidR="00645BE8" w:rsidRDefault="00645BE8" w:rsidP="00645BE8">
      <w:pPr>
        <w:pStyle w:val="dlPhone"/>
      </w:pPr>
      <w:r>
        <w:t>Fax: + 43 1 320 08 14</w:t>
      </w:r>
    </w:p>
    <w:p w14:paraId="47BE3649" w14:textId="359E808B" w:rsidR="00645BE8" w:rsidRDefault="00645BE8" w:rsidP="00645BE8">
      <w:pPr>
        <w:pStyle w:val="dlPhone"/>
      </w:pPr>
      <w:r>
        <w:t>E-mail: vienna.consular@dirco.gov.za</w:t>
      </w:r>
    </w:p>
    <w:p w14:paraId="1CB631A2" w14:textId="50FD6160" w:rsidR="00645BE8" w:rsidRDefault="00645BE8" w:rsidP="00645BE8">
      <w:pPr>
        <w:pStyle w:val="dlPerson"/>
      </w:pPr>
    </w:p>
    <w:p w14:paraId="238D86AE" w14:textId="5245B8AD" w:rsidR="00645BE8" w:rsidRDefault="00645BE8" w:rsidP="00645BE8">
      <w:pPr>
        <w:pStyle w:val="dlPerson"/>
      </w:pPr>
      <w:r>
        <w:t>H. E. Mr Rapulane Sydney MOLEKANE</w:t>
      </w:r>
    </w:p>
    <w:p w14:paraId="57CA9E63" w14:textId="270621C6" w:rsidR="00645BE8" w:rsidRDefault="00645BE8" w:rsidP="00645BE8">
      <w:pPr>
        <w:pStyle w:val="dlPerson2"/>
      </w:pPr>
      <w:r>
        <w:t>Ambassador Extraordinary and Plenipotentiary</w:t>
      </w:r>
    </w:p>
    <w:p w14:paraId="314A8265" w14:textId="2011A64E" w:rsidR="00645BE8" w:rsidRDefault="00645BE8" w:rsidP="00645BE8">
      <w:pPr>
        <w:pStyle w:val="dlPerson2Last"/>
      </w:pPr>
      <w:r>
        <w:t>25 February 2020</w:t>
      </w:r>
    </w:p>
    <w:p w14:paraId="6025C358" w14:textId="6C0CEFEC" w:rsidR="00645BE8" w:rsidRDefault="00645BE8" w:rsidP="00645BE8">
      <w:pPr>
        <w:pStyle w:val="MisijeNaslov"/>
      </w:pPr>
      <w:r>
        <w:br w:type="column"/>
      </w:r>
      <w:bookmarkStart w:id="124" w:name="_Toc213750535"/>
      <w:r>
        <w:t>Sovereign Military Order of Malta</w:t>
      </w:r>
      <w:bookmarkEnd w:id="124"/>
    </w:p>
    <w:p w14:paraId="475D1391" w14:textId="0B36C698" w:rsidR="00645BE8" w:rsidRDefault="00645BE8" w:rsidP="00645BE8">
      <w:pPr>
        <w:pStyle w:val="dlCaption"/>
      </w:pPr>
      <w:r>
        <w:t>EMBASSY OF THE SOVEREIGN MILITARY ORDER OF MALTA</w:t>
      </w:r>
    </w:p>
    <w:p w14:paraId="4F6D5969" w14:textId="169D6645" w:rsidR="00645BE8" w:rsidRDefault="00645BE8" w:rsidP="00645BE8">
      <w:pPr>
        <w:pStyle w:val="dlAddress"/>
      </w:pPr>
      <w:r>
        <w:t>SI-1000 LJUBLJANA, Ciril–Metodov trg 8</w:t>
      </w:r>
    </w:p>
    <w:p w14:paraId="2F692EDF" w14:textId="60182062" w:rsidR="00645BE8" w:rsidRDefault="00645BE8" w:rsidP="00645BE8">
      <w:pPr>
        <w:pStyle w:val="dlOfficeHours"/>
      </w:pPr>
      <w:r>
        <w:t>Office hours (on appointment): Monday – Friday 9.00 – 15.00</w:t>
      </w:r>
    </w:p>
    <w:p w14:paraId="189F3163" w14:textId="08CAA6DE" w:rsidR="00645BE8" w:rsidRDefault="00645BE8" w:rsidP="00645BE8">
      <w:pPr>
        <w:pStyle w:val="dlPhone"/>
      </w:pPr>
      <w:r>
        <w:t>Tel: + 386 1 234 26 74, + 39 335 40 13 63</w:t>
      </w:r>
    </w:p>
    <w:p w14:paraId="6170369D" w14:textId="7D024CD2" w:rsidR="00645BE8" w:rsidRDefault="00645BE8" w:rsidP="00645BE8">
      <w:pPr>
        <w:pStyle w:val="dlPhone"/>
      </w:pPr>
      <w:r>
        <w:t>E-mail: sloveniaembassy@orderofmalta.int</w:t>
      </w:r>
    </w:p>
    <w:p w14:paraId="5C4A2054" w14:textId="1A968825" w:rsidR="00645BE8" w:rsidRDefault="00645BE8" w:rsidP="00645BE8">
      <w:pPr>
        <w:pStyle w:val="dlPhone"/>
      </w:pPr>
      <w:r>
        <w:t>Homepage: www.smomembassytoslovenia.org</w:t>
      </w:r>
    </w:p>
    <w:p w14:paraId="1BF1B681" w14:textId="3BC8D624" w:rsidR="00645BE8" w:rsidRDefault="00645BE8" w:rsidP="00645BE8">
      <w:pPr>
        <w:pStyle w:val="dlPerson"/>
      </w:pPr>
    </w:p>
    <w:p w14:paraId="22CC03BD" w14:textId="09B8E7AF" w:rsidR="00645BE8" w:rsidRDefault="00645BE8" w:rsidP="00645BE8">
      <w:pPr>
        <w:pStyle w:val="dlPerson"/>
      </w:pPr>
      <w:r>
        <w:t>H. E. Mr Mariano Hugo Prince WINDISCH–GRAETZ</w:t>
      </w:r>
    </w:p>
    <w:p w14:paraId="159CCCBD" w14:textId="5A874C97" w:rsidR="00645BE8" w:rsidRDefault="00645BE8" w:rsidP="00645BE8">
      <w:pPr>
        <w:pStyle w:val="dlPerson2"/>
      </w:pPr>
      <w:r>
        <w:t>Ambassador Extraordinary and Plenipotentiary</w:t>
      </w:r>
    </w:p>
    <w:p w14:paraId="13922C94" w14:textId="539793C4" w:rsidR="00645BE8" w:rsidRDefault="00645BE8" w:rsidP="00645BE8">
      <w:pPr>
        <w:pStyle w:val="dlPerson2Last"/>
      </w:pPr>
      <w:r>
        <w:t>19 March 2009</w:t>
      </w:r>
    </w:p>
    <w:p w14:paraId="790CA955" w14:textId="0F0CD1E4" w:rsidR="00645BE8" w:rsidRDefault="00645BE8" w:rsidP="00645BE8">
      <w:pPr>
        <w:pStyle w:val="dlPerson"/>
      </w:pPr>
      <w:r>
        <w:t>Mr Alberto BOCHICCHIO</w:t>
      </w:r>
    </w:p>
    <w:p w14:paraId="79DCCCA6" w14:textId="75EC3164" w:rsidR="00645BE8" w:rsidRDefault="00645BE8" w:rsidP="00645BE8">
      <w:pPr>
        <w:pStyle w:val="dlPerson2Last"/>
      </w:pPr>
      <w:r>
        <w:t>Minister Counsellor</w:t>
      </w:r>
    </w:p>
    <w:p w14:paraId="012FC6B0" w14:textId="5B6700A0" w:rsidR="00645BE8" w:rsidRDefault="00645BE8" w:rsidP="00645BE8">
      <w:pPr>
        <w:pStyle w:val="dlPerson"/>
      </w:pPr>
      <w:r>
        <w:t>Mr Hugh MALIM</w:t>
      </w:r>
    </w:p>
    <w:p w14:paraId="198FF409" w14:textId="7CD2A3AB" w:rsidR="00645BE8" w:rsidRDefault="00645BE8" w:rsidP="00645BE8">
      <w:pPr>
        <w:pStyle w:val="dlPerson2Last"/>
      </w:pPr>
      <w:r>
        <w:t>Counsellor</w:t>
      </w:r>
    </w:p>
    <w:p w14:paraId="37DDD753" w14:textId="47300780" w:rsidR="00645BE8" w:rsidRDefault="00645BE8" w:rsidP="00645BE8">
      <w:pPr>
        <w:pStyle w:val="dlPerson"/>
      </w:pPr>
      <w:r>
        <w:t>Mr Roberto CLAVARINO</w:t>
      </w:r>
    </w:p>
    <w:p w14:paraId="189C9511" w14:textId="1CC54C84" w:rsidR="00645BE8" w:rsidRDefault="00645BE8" w:rsidP="00645BE8">
      <w:pPr>
        <w:pStyle w:val="dlPerson2Last"/>
      </w:pPr>
      <w:r>
        <w:t>Counsellor</w:t>
      </w:r>
    </w:p>
    <w:p w14:paraId="58152849" w14:textId="69AB3B14" w:rsidR="00645BE8" w:rsidRDefault="00645BE8" w:rsidP="00645BE8">
      <w:pPr>
        <w:pStyle w:val="MisijeNaslov"/>
      </w:pPr>
      <w:r>
        <w:br w:type="column"/>
      </w:r>
      <w:bookmarkStart w:id="125" w:name="_Toc213750536"/>
      <w:r>
        <w:t>Spain</w:t>
      </w:r>
      <w:bookmarkEnd w:id="125"/>
    </w:p>
    <w:p w14:paraId="6906530B" w14:textId="6013B705" w:rsidR="00645BE8" w:rsidRDefault="00645BE8" w:rsidP="00645BE8">
      <w:pPr>
        <w:pStyle w:val="dlCaption"/>
      </w:pPr>
      <w:r>
        <w:t>EMBASSY OF THE KINGDOM OF SPAIN</w:t>
      </w:r>
    </w:p>
    <w:p w14:paraId="6F6127AF" w14:textId="28DC6237" w:rsidR="00645BE8" w:rsidRDefault="00645BE8" w:rsidP="00645BE8">
      <w:pPr>
        <w:pStyle w:val="dlAddress"/>
      </w:pPr>
      <w:r>
        <w:t>SI-1000 LJUBLJANA, Trnovski pristan 24</w:t>
      </w:r>
    </w:p>
    <w:p w14:paraId="29B0ACE0" w14:textId="2F8381DC" w:rsidR="00645BE8" w:rsidRDefault="00645BE8" w:rsidP="00645BE8">
      <w:pPr>
        <w:pStyle w:val="dlOfficeHours"/>
      </w:pPr>
      <w:r>
        <w:t>Office hours: Monday – Friday 8.00 – 15.30</w:t>
      </w:r>
    </w:p>
    <w:p w14:paraId="6319A146" w14:textId="40B9FE3C" w:rsidR="00645BE8" w:rsidRDefault="00645BE8" w:rsidP="00645BE8">
      <w:pPr>
        <w:pStyle w:val="dlPhone"/>
      </w:pPr>
      <w:r>
        <w:t>Tel: + 386 1 420 23 30</w:t>
      </w:r>
    </w:p>
    <w:p w14:paraId="3A5B2342" w14:textId="764EBABD" w:rsidR="00645BE8" w:rsidRDefault="00645BE8" w:rsidP="00645BE8">
      <w:pPr>
        <w:pStyle w:val="dlPhone"/>
      </w:pPr>
      <w:r>
        <w:t>Emergency number: + 386 31 327 627</w:t>
      </w:r>
    </w:p>
    <w:p w14:paraId="455EE982" w14:textId="7E9AE818" w:rsidR="00645BE8" w:rsidRDefault="00645BE8" w:rsidP="00645BE8">
      <w:pPr>
        <w:pStyle w:val="dlPhone"/>
      </w:pPr>
      <w:r>
        <w:t>Fax: + 386 1 420 23 33</w:t>
      </w:r>
    </w:p>
    <w:p w14:paraId="17C6D217" w14:textId="5C9EA48A" w:rsidR="00645BE8" w:rsidRDefault="00645BE8" w:rsidP="00645BE8">
      <w:pPr>
        <w:pStyle w:val="dlPhone"/>
      </w:pPr>
      <w:r>
        <w:t>E-mail: emb.liubliana@maec.es</w:t>
      </w:r>
    </w:p>
    <w:p w14:paraId="4D1B37C5" w14:textId="01D3E4F4" w:rsidR="00645BE8" w:rsidRDefault="00645BE8" w:rsidP="00645BE8">
      <w:pPr>
        <w:pStyle w:val="dlPhone"/>
      </w:pPr>
      <w:r>
        <w:t>Homepage: www.exteriores.gob.es/embajadas/liubliana/</w:t>
      </w:r>
    </w:p>
    <w:p w14:paraId="390302D6" w14:textId="5FF1C50E" w:rsidR="00645BE8" w:rsidRDefault="00645BE8" w:rsidP="00645BE8">
      <w:pPr>
        <w:pStyle w:val="dlUradCaption"/>
      </w:pPr>
      <w:r>
        <w:t>Consular Section</w:t>
      </w:r>
    </w:p>
    <w:p w14:paraId="5921A1F8" w14:textId="2FF81575" w:rsidR="00645BE8" w:rsidRDefault="00645BE8" w:rsidP="00645BE8">
      <w:pPr>
        <w:pStyle w:val="dlPhone"/>
      </w:pPr>
      <w:r>
        <w:t>Office hours: Monday – Friday 9.30 – 13.30</w:t>
      </w:r>
    </w:p>
    <w:p w14:paraId="5B5BF914" w14:textId="44FB0C64" w:rsidR="00645BE8" w:rsidRDefault="00645BE8" w:rsidP="00645BE8">
      <w:pPr>
        <w:pStyle w:val="dlUradCaption"/>
      </w:pPr>
      <w:r>
        <w:t>Defence Attaché Office</w:t>
      </w:r>
    </w:p>
    <w:p w14:paraId="6E172846" w14:textId="44F82C01" w:rsidR="00645BE8" w:rsidRDefault="00645BE8" w:rsidP="00645BE8">
      <w:pPr>
        <w:pStyle w:val="dlPhone"/>
      </w:pPr>
      <w:r>
        <w:t>IT–00186 ROME, Corso del Rinascimento 49, int. 5</w:t>
      </w:r>
    </w:p>
    <w:p w14:paraId="7FBCE964" w14:textId="472ACEBB" w:rsidR="00645BE8" w:rsidRDefault="00645BE8" w:rsidP="00645BE8">
      <w:pPr>
        <w:pStyle w:val="dlPhone"/>
      </w:pPr>
      <w:r>
        <w:t>Tel: + 39 06 320 46 90</w:t>
      </w:r>
    </w:p>
    <w:p w14:paraId="5049B685" w14:textId="118D1072" w:rsidR="00645BE8" w:rsidRDefault="00645BE8" w:rsidP="00645BE8">
      <w:pPr>
        <w:pStyle w:val="dlPhone"/>
      </w:pPr>
      <w:r>
        <w:t>Fax: + 39 06 322 04 65</w:t>
      </w:r>
    </w:p>
    <w:p w14:paraId="6BBCAB65" w14:textId="7DD056FA" w:rsidR="00645BE8" w:rsidRDefault="00645BE8" w:rsidP="00645BE8">
      <w:pPr>
        <w:pStyle w:val="dlPhone"/>
      </w:pPr>
      <w:r>
        <w:t>E-mail: agredroma@oc.mde.es</w:t>
      </w:r>
    </w:p>
    <w:p w14:paraId="3CA5B759" w14:textId="50300ECC" w:rsidR="00645BE8" w:rsidRDefault="00645BE8" w:rsidP="00645BE8">
      <w:pPr>
        <w:pStyle w:val="dlUradCaption"/>
      </w:pPr>
      <w:r>
        <w:t>Economic and Commercial Section</w:t>
      </w:r>
    </w:p>
    <w:p w14:paraId="5EB49308" w14:textId="7580C2F1" w:rsidR="00645BE8" w:rsidRDefault="00645BE8" w:rsidP="00645BE8">
      <w:pPr>
        <w:pStyle w:val="dlPhone"/>
      </w:pPr>
      <w:r>
        <w:t>Tel: + 386 1 429 44 50</w:t>
      </w:r>
    </w:p>
    <w:p w14:paraId="67C387F1" w14:textId="761751B3" w:rsidR="00645BE8" w:rsidRDefault="00645BE8" w:rsidP="00645BE8">
      <w:pPr>
        <w:pStyle w:val="dlPhone"/>
      </w:pPr>
      <w:r>
        <w:t>E-mail: viena@comercio.mineco.es</w:t>
      </w:r>
    </w:p>
    <w:p w14:paraId="77A625DA" w14:textId="6AE92094" w:rsidR="00645BE8" w:rsidRDefault="00645BE8" w:rsidP="00645BE8">
      <w:pPr>
        <w:pStyle w:val="dlPhone"/>
      </w:pPr>
      <w:r>
        <w:t>Homepage: www.oficinascomerciales.es</w:t>
      </w:r>
    </w:p>
    <w:p w14:paraId="0C93D04B" w14:textId="5A3635B1" w:rsidR="00645BE8" w:rsidRDefault="00645BE8" w:rsidP="00645BE8">
      <w:pPr>
        <w:pStyle w:val="dlUradCaption"/>
      </w:pPr>
      <w:r>
        <w:t>Interior Affairs Attaché Office</w:t>
      </w:r>
    </w:p>
    <w:p w14:paraId="6CB6B930" w14:textId="4FBCDC07" w:rsidR="00645BE8" w:rsidRDefault="00645BE8" w:rsidP="00645BE8">
      <w:pPr>
        <w:pStyle w:val="dlPhone"/>
      </w:pPr>
      <w:r>
        <w:t>RO-011751 BUCHAREST, Strada Louis Blanc, n°3, sector 1</w:t>
      </w:r>
    </w:p>
    <w:p w14:paraId="1B51CD37" w14:textId="65A200E9" w:rsidR="00645BE8" w:rsidRDefault="00645BE8" w:rsidP="00645BE8">
      <w:pPr>
        <w:pStyle w:val="dlPhone"/>
      </w:pPr>
      <w:r>
        <w:t>Office hours: Monday – Friday 9.00 – 13.30</w:t>
      </w:r>
    </w:p>
    <w:p w14:paraId="1309CF47" w14:textId="03355E7E" w:rsidR="00645BE8" w:rsidRDefault="00645BE8" w:rsidP="00645BE8">
      <w:pPr>
        <w:pStyle w:val="dlPhone"/>
      </w:pPr>
      <w:r>
        <w:t>Tel: + 40 2 131 810 80</w:t>
      </w:r>
    </w:p>
    <w:p w14:paraId="3176BE9F" w14:textId="1B250FF7" w:rsidR="00645BE8" w:rsidRDefault="00645BE8" w:rsidP="00645BE8">
      <w:pPr>
        <w:pStyle w:val="dlPhone"/>
      </w:pPr>
      <w:r>
        <w:t>Emergency number: + 40 2 131 810 74</w:t>
      </w:r>
    </w:p>
    <w:p w14:paraId="77E2385D" w14:textId="548599F5" w:rsidR="00645BE8" w:rsidRDefault="00645BE8" w:rsidP="00645BE8">
      <w:pPr>
        <w:pStyle w:val="dlPhone"/>
      </w:pPr>
      <w:r>
        <w:t>E-mail: agregaduria.rumania@interior.es</w:t>
      </w:r>
    </w:p>
    <w:p w14:paraId="24703C66" w14:textId="0134094E" w:rsidR="00645BE8" w:rsidRDefault="00645BE8" w:rsidP="00645BE8">
      <w:pPr>
        <w:pStyle w:val="dlPerson"/>
      </w:pPr>
    </w:p>
    <w:p w14:paraId="4455B4F3" w14:textId="1C2177AC" w:rsidR="00645BE8" w:rsidRDefault="00645BE8" w:rsidP="00645BE8">
      <w:pPr>
        <w:pStyle w:val="dlPerson"/>
      </w:pPr>
      <w:r>
        <w:t>H. E. Mr Javier HERRERA GARCÍA-CANTURRI</w:t>
      </w:r>
    </w:p>
    <w:p w14:paraId="4AF8B45C" w14:textId="156E0515" w:rsidR="00645BE8" w:rsidRDefault="00645BE8" w:rsidP="00645BE8">
      <w:pPr>
        <w:pStyle w:val="dlPerson2"/>
      </w:pPr>
      <w:r>
        <w:t>Ambassador Extraordinary and Plenipotentiary</w:t>
      </w:r>
    </w:p>
    <w:p w14:paraId="38C5C65A" w14:textId="6B4B1643" w:rsidR="00645BE8" w:rsidRDefault="00645BE8" w:rsidP="00645BE8">
      <w:pPr>
        <w:pStyle w:val="dlPerson2Last"/>
      </w:pPr>
      <w:r>
        <w:t>23 July 2024</w:t>
      </w:r>
    </w:p>
    <w:p w14:paraId="3AA1E913" w14:textId="69B59ADD" w:rsidR="00645BE8" w:rsidRDefault="00645BE8" w:rsidP="00645BE8">
      <w:pPr>
        <w:pStyle w:val="dlPerson"/>
      </w:pPr>
      <w:r>
        <w:t>Ms Meritxell PARAYRE SABÉS</w:t>
      </w:r>
    </w:p>
    <w:p w14:paraId="7702F91C" w14:textId="49BC7D02" w:rsidR="00645BE8" w:rsidRDefault="00645BE8" w:rsidP="00645BE8">
      <w:pPr>
        <w:pStyle w:val="dlPerson2Last"/>
      </w:pPr>
      <w:r>
        <w:t>Counsellor</w:t>
      </w:r>
    </w:p>
    <w:p w14:paraId="5F1493E9" w14:textId="5F78995A" w:rsidR="00645BE8" w:rsidRDefault="00645BE8" w:rsidP="00645BE8">
      <w:pPr>
        <w:pStyle w:val="dlPerson"/>
      </w:pPr>
      <w:r>
        <w:t>Colonel Juan Alba RIVERA</w:t>
      </w:r>
    </w:p>
    <w:p w14:paraId="30A00576" w14:textId="09D7D2AA" w:rsidR="00645BE8" w:rsidRDefault="00645BE8" w:rsidP="00645BE8">
      <w:pPr>
        <w:pStyle w:val="dlPerson2"/>
      </w:pPr>
      <w:r>
        <w:t>Defence Attaché</w:t>
      </w:r>
    </w:p>
    <w:p w14:paraId="37B96DF1" w14:textId="6EE2EA8C" w:rsidR="00645BE8" w:rsidRDefault="00645BE8" w:rsidP="00645BE8">
      <w:pPr>
        <w:pStyle w:val="dlPerson2Last"/>
      </w:pPr>
      <w:r>
        <w:t>with residence in Rome</w:t>
      </w:r>
    </w:p>
    <w:p w14:paraId="124CE5E9" w14:textId="09175955" w:rsidR="00645BE8" w:rsidRDefault="00645BE8" w:rsidP="00645BE8">
      <w:pPr>
        <w:pStyle w:val="dlPerson"/>
      </w:pPr>
      <w:r>
        <w:t>Mr Francisco YUSTA EGUARAS</w:t>
      </w:r>
    </w:p>
    <w:p w14:paraId="5FCAC773" w14:textId="0F1780C1" w:rsidR="00645BE8" w:rsidRDefault="00645BE8" w:rsidP="00645BE8">
      <w:pPr>
        <w:pStyle w:val="dlPerson2"/>
      </w:pPr>
      <w:r>
        <w:t>Attache for Interior Affairs</w:t>
      </w:r>
    </w:p>
    <w:p w14:paraId="13B3267C" w14:textId="50B3B1EC" w:rsidR="00645BE8" w:rsidRDefault="00645BE8" w:rsidP="00645BE8">
      <w:pPr>
        <w:pStyle w:val="dlPerson2Last"/>
      </w:pPr>
      <w:r>
        <w:t>with residence in Bucharest</w:t>
      </w:r>
    </w:p>
    <w:p w14:paraId="18BD7CEF" w14:textId="72124E37" w:rsidR="00645BE8" w:rsidRDefault="00645BE8" w:rsidP="00645BE8">
      <w:pPr>
        <w:pStyle w:val="dlPerson"/>
      </w:pPr>
      <w:r>
        <w:t>Ms Esther SEVILLA NAVARRO</w:t>
      </w:r>
    </w:p>
    <w:p w14:paraId="434F875F" w14:textId="172E7DA7" w:rsidR="00645BE8" w:rsidRDefault="00645BE8" w:rsidP="00645BE8">
      <w:pPr>
        <w:pStyle w:val="dlPerson2"/>
      </w:pPr>
      <w:r>
        <w:t>Attaché of the Interior</w:t>
      </w:r>
    </w:p>
    <w:p w14:paraId="6D973D97" w14:textId="7308A95A" w:rsidR="00645BE8" w:rsidRDefault="00645BE8" w:rsidP="00645BE8">
      <w:pPr>
        <w:pStyle w:val="dlPerson2Last"/>
      </w:pPr>
      <w:r>
        <w:t>with residence in Bucharest</w:t>
      </w:r>
    </w:p>
    <w:p w14:paraId="2E55E3B3" w14:textId="66F4B066" w:rsidR="00645BE8" w:rsidRDefault="00645BE8" w:rsidP="00645BE8">
      <w:pPr>
        <w:pStyle w:val="MisijeNaslov"/>
      </w:pPr>
      <w:r>
        <w:br w:type="column"/>
      </w:r>
      <w:bookmarkStart w:id="126" w:name="_Toc213750537"/>
      <w:r>
        <w:t>Sri Lanka</w:t>
      </w:r>
      <w:bookmarkEnd w:id="126"/>
    </w:p>
    <w:p w14:paraId="54202CBE" w14:textId="210DD916" w:rsidR="00645BE8" w:rsidRDefault="00645BE8" w:rsidP="00645BE8">
      <w:pPr>
        <w:pStyle w:val="dlCaption"/>
      </w:pPr>
      <w:r>
        <w:t>EMBASSY OF THE DEMOCRATIC SOCIALIST REPUBLIC OF SRI LANKA</w:t>
      </w:r>
    </w:p>
    <w:p w14:paraId="2B4DD79E" w14:textId="44E65340" w:rsidR="00645BE8" w:rsidRDefault="00645BE8" w:rsidP="00645BE8">
      <w:pPr>
        <w:pStyle w:val="dlAddress"/>
      </w:pPr>
      <w:r>
        <w:t>AT-1040 VIENNA, Weyringergasse 33-35</w:t>
      </w:r>
    </w:p>
    <w:p w14:paraId="531494B7" w14:textId="52AD71EB" w:rsidR="00645BE8" w:rsidRDefault="00645BE8" w:rsidP="00645BE8">
      <w:pPr>
        <w:pStyle w:val="dlOfficeHours"/>
      </w:pPr>
      <w:r>
        <w:t>Office hours: Monday – Friday 9.00 – 17.00</w:t>
      </w:r>
    </w:p>
    <w:p w14:paraId="62F83882" w14:textId="7660A8B4" w:rsidR="00645BE8" w:rsidRDefault="00645BE8" w:rsidP="00645BE8">
      <w:pPr>
        <w:pStyle w:val="dlPhone"/>
      </w:pPr>
      <w:r>
        <w:t>Tel: + 43 1 503 79 88</w:t>
      </w:r>
    </w:p>
    <w:p w14:paraId="7534FE98" w14:textId="2FAEA700" w:rsidR="00645BE8" w:rsidRDefault="00645BE8" w:rsidP="00645BE8">
      <w:pPr>
        <w:pStyle w:val="dlPhone"/>
      </w:pPr>
      <w:r>
        <w:t>Emergency number: + 43 677 638 239 87</w:t>
      </w:r>
    </w:p>
    <w:p w14:paraId="5A497028" w14:textId="37F2D940" w:rsidR="00645BE8" w:rsidRDefault="00645BE8" w:rsidP="00645BE8">
      <w:pPr>
        <w:pStyle w:val="dlPhone"/>
      </w:pPr>
      <w:r>
        <w:t>Fax: + 43 1 503 79 93</w:t>
      </w:r>
    </w:p>
    <w:p w14:paraId="7A85330E" w14:textId="3FA94A8D" w:rsidR="00645BE8" w:rsidRDefault="00645BE8" w:rsidP="00645BE8">
      <w:pPr>
        <w:pStyle w:val="dlPhone"/>
      </w:pPr>
      <w:r>
        <w:t>E-mail: Slemb.vienna@mfa.gov.lk</w:t>
      </w:r>
    </w:p>
    <w:p w14:paraId="5C9DD604" w14:textId="0AE766A4" w:rsidR="00645BE8" w:rsidRDefault="00645BE8" w:rsidP="00645BE8">
      <w:pPr>
        <w:pStyle w:val="dlPhone"/>
      </w:pPr>
      <w:r>
        <w:t>Homepage: https://srilankaembassy.at/</w:t>
      </w:r>
    </w:p>
    <w:p w14:paraId="6A594EC2" w14:textId="652718B5" w:rsidR="00645BE8" w:rsidRDefault="00645BE8" w:rsidP="00645BE8">
      <w:pPr>
        <w:pStyle w:val="dlUradCaption"/>
      </w:pPr>
      <w:r>
        <w:t>Consular Section</w:t>
      </w:r>
    </w:p>
    <w:p w14:paraId="27EBC347" w14:textId="1AC56393" w:rsidR="00645BE8" w:rsidRDefault="00645BE8" w:rsidP="00645BE8">
      <w:pPr>
        <w:pStyle w:val="dlPhone"/>
      </w:pPr>
      <w:r>
        <w:t>Office hours: Monday – Friday 9.00 – 13.00</w:t>
      </w:r>
    </w:p>
    <w:p w14:paraId="2189C270" w14:textId="62BD302E" w:rsidR="00645BE8" w:rsidRDefault="00645BE8" w:rsidP="00645BE8">
      <w:pPr>
        <w:pStyle w:val="dlPerson"/>
      </w:pPr>
    </w:p>
    <w:p w14:paraId="0EEE342C" w14:textId="771C6921" w:rsidR="00645BE8" w:rsidRDefault="00645BE8" w:rsidP="00645BE8">
      <w:pPr>
        <w:pStyle w:val="dlPerson"/>
      </w:pPr>
      <w:r>
        <w:t>H. E. Mr Matota Rallage Kulatilaka LENAGALA</w:t>
      </w:r>
    </w:p>
    <w:p w14:paraId="17FA1D6A" w14:textId="44344139" w:rsidR="00645BE8" w:rsidRDefault="00645BE8" w:rsidP="00645BE8">
      <w:pPr>
        <w:pStyle w:val="dlPerson2"/>
      </w:pPr>
      <w:r>
        <w:t>Ambassador Extraordinary and Plenipotentiary</w:t>
      </w:r>
    </w:p>
    <w:p w14:paraId="23B70F43" w14:textId="1CB94701" w:rsidR="00645BE8" w:rsidRDefault="00645BE8" w:rsidP="00645BE8">
      <w:pPr>
        <w:pStyle w:val="dlPerson2Last"/>
      </w:pPr>
      <w:r>
        <w:t>23 July 2024</w:t>
      </w:r>
    </w:p>
    <w:p w14:paraId="0AE59F99" w14:textId="08284CF6" w:rsidR="00645BE8" w:rsidRDefault="00645BE8" w:rsidP="00645BE8">
      <w:pPr>
        <w:pStyle w:val="dlPerson"/>
      </w:pPr>
      <w:r>
        <w:t>Mr Wickrama Arachchige Don Mahesh GUNAWARDANA</w:t>
      </w:r>
    </w:p>
    <w:p w14:paraId="0D1D3876" w14:textId="22B41C66" w:rsidR="00645BE8" w:rsidRDefault="00645BE8" w:rsidP="00645BE8">
      <w:pPr>
        <w:pStyle w:val="dlPerson2Last"/>
      </w:pPr>
      <w:r>
        <w:t>Minister Counsellor</w:t>
      </w:r>
    </w:p>
    <w:p w14:paraId="72B24680" w14:textId="0F5D0DFB" w:rsidR="00645BE8" w:rsidRDefault="00645BE8" w:rsidP="00645BE8">
      <w:pPr>
        <w:pStyle w:val="dlPerson"/>
      </w:pPr>
      <w:r>
        <w:t>Ms Neetha CHANDRASENA VETHODY</w:t>
      </w:r>
    </w:p>
    <w:p w14:paraId="7FEE16FE" w14:textId="00AC1FBD" w:rsidR="00645BE8" w:rsidRDefault="00645BE8" w:rsidP="00645BE8">
      <w:pPr>
        <w:pStyle w:val="dlPerson2Last"/>
      </w:pPr>
      <w:r>
        <w:t>First Secretary</w:t>
      </w:r>
    </w:p>
    <w:p w14:paraId="664A3FB1" w14:textId="792AE146" w:rsidR="00645BE8" w:rsidRDefault="00645BE8" w:rsidP="00645BE8">
      <w:pPr>
        <w:pStyle w:val="MisijeNaslov"/>
      </w:pPr>
      <w:r>
        <w:br w:type="column"/>
      </w:r>
      <w:bookmarkStart w:id="127" w:name="_Toc213750538"/>
      <w:r>
        <w:t>Sudan</w:t>
      </w:r>
      <w:bookmarkEnd w:id="127"/>
    </w:p>
    <w:p w14:paraId="7D112978" w14:textId="7115D637" w:rsidR="00645BE8" w:rsidRDefault="00645BE8" w:rsidP="00645BE8">
      <w:pPr>
        <w:pStyle w:val="dlCaption"/>
      </w:pPr>
      <w:r>
        <w:t>EMBASSY OF THE REPUBLIC OF SUDAN</w:t>
      </w:r>
    </w:p>
    <w:p w14:paraId="6DC7EE76" w14:textId="49D3195C" w:rsidR="00645BE8" w:rsidRDefault="00645BE8" w:rsidP="00645BE8">
      <w:pPr>
        <w:pStyle w:val="dlAddress"/>
      </w:pPr>
      <w:r>
        <w:t>AT-1030 VIENNA, Reisnerstraße 29/5</w:t>
      </w:r>
    </w:p>
    <w:p w14:paraId="4280C167" w14:textId="18F131BC" w:rsidR="00645BE8" w:rsidRDefault="00645BE8" w:rsidP="00645BE8">
      <w:pPr>
        <w:pStyle w:val="dlOfficeHours"/>
      </w:pPr>
      <w:r>
        <w:t>Office hours: Monday – Friday 9.00 – 16.00</w:t>
      </w:r>
    </w:p>
    <w:p w14:paraId="780DB7EF" w14:textId="28F344E5" w:rsidR="00645BE8" w:rsidRDefault="00645BE8" w:rsidP="00645BE8">
      <w:pPr>
        <w:pStyle w:val="dlPhone"/>
      </w:pPr>
      <w:r>
        <w:t>Tel: + 43 1 710 23 43/45</w:t>
      </w:r>
    </w:p>
    <w:p w14:paraId="17A6C46F" w14:textId="5DAD4587" w:rsidR="00645BE8" w:rsidRDefault="00645BE8" w:rsidP="00645BE8">
      <w:pPr>
        <w:pStyle w:val="dlPhone"/>
      </w:pPr>
      <w:r>
        <w:t>Fax: + 43 1 710 23 46</w:t>
      </w:r>
    </w:p>
    <w:p w14:paraId="5B51455A" w14:textId="0C39EBBE" w:rsidR="00645BE8" w:rsidRDefault="00645BE8" w:rsidP="00645BE8">
      <w:pPr>
        <w:pStyle w:val="dlPhone"/>
      </w:pPr>
      <w:r>
        <w:t>E-mail: sudanivienna@prioritytelecom.biz</w:t>
      </w:r>
    </w:p>
    <w:p w14:paraId="2515813C" w14:textId="31FB6631" w:rsidR="00645BE8" w:rsidRDefault="00645BE8" w:rsidP="00645BE8">
      <w:pPr>
        <w:pStyle w:val="dlUradCaption"/>
      </w:pPr>
      <w:r>
        <w:t>Consular Department</w:t>
      </w:r>
    </w:p>
    <w:p w14:paraId="148C26C4" w14:textId="45C5DFF0" w:rsidR="00645BE8" w:rsidRDefault="00645BE8" w:rsidP="00645BE8">
      <w:pPr>
        <w:pStyle w:val="dlPhone"/>
      </w:pPr>
      <w:r>
        <w:t>Office hours: Monday – Wednesday 10.00 – 12.00</w:t>
      </w:r>
    </w:p>
    <w:p w14:paraId="532CDB38" w14:textId="4B61294A" w:rsidR="00645BE8" w:rsidRDefault="00645BE8" w:rsidP="00645BE8">
      <w:pPr>
        <w:pStyle w:val="dlPerson"/>
      </w:pPr>
    </w:p>
    <w:p w14:paraId="6979DE69" w14:textId="7965C4C3" w:rsidR="00645BE8" w:rsidRDefault="00645BE8" w:rsidP="00645BE8">
      <w:pPr>
        <w:pStyle w:val="dlPerson"/>
      </w:pPr>
      <w:r>
        <w:t>Ms Safa Mohammed Sekainy AHMED</w:t>
      </w:r>
    </w:p>
    <w:p w14:paraId="503A6FE4" w14:textId="54DA5399" w:rsidR="00645BE8" w:rsidRDefault="00645BE8" w:rsidP="00645BE8">
      <w:pPr>
        <w:pStyle w:val="dlPerson2"/>
      </w:pPr>
      <w:r>
        <w:t>Minister Plenipotentiary</w:t>
      </w:r>
    </w:p>
    <w:p w14:paraId="56C5FCCE" w14:textId="2BC5BCA5" w:rsidR="00645BE8" w:rsidRDefault="00645BE8" w:rsidP="00645BE8">
      <w:pPr>
        <w:pStyle w:val="dlPerson2Last"/>
      </w:pPr>
      <w:r>
        <w:t>Chargé d'Affaires a.i.</w:t>
      </w:r>
    </w:p>
    <w:p w14:paraId="5BE2D8E3" w14:textId="2B305B69" w:rsidR="00645BE8" w:rsidRDefault="00645BE8" w:rsidP="00645BE8">
      <w:pPr>
        <w:pStyle w:val="dlPerson"/>
      </w:pPr>
      <w:r>
        <w:t>Mr Elsadig Mohamed Ahmed Elsadig M. AHMED</w:t>
      </w:r>
    </w:p>
    <w:p w14:paraId="792F8EA7" w14:textId="060DC501" w:rsidR="00645BE8" w:rsidRDefault="00645BE8" w:rsidP="00645BE8">
      <w:pPr>
        <w:pStyle w:val="dlPerson2Last"/>
      </w:pPr>
      <w:r>
        <w:t>Second Secretary</w:t>
      </w:r>
    </w:p>
    <w:p w14:paraId="594B6A3D" w14:textId="2768724B" w:rsidR="00645BE8" w:rsidRDefault="00645BE8" w:rsidP="00645BE8">
      <w:pPr>
        <w:pStyle w:val="MisijeNaslov"/>
      </w:pPr>
      <w:r>
        <w:br w:type="column"/>
      </w:r>
      <w:bookmarkStart w:id="128" w:name="_Toc213750539"/>
      <w:r>
        <w:t>Sweden</w:t>
      </w:r>
      <w:bookmarkEnd w:id="128"/>
    </w:p>
    <w:p w14:paraId="6CF5764B" w14:textId="41315E08" w:rsidR="00645BE8" w:rsidRDefault="00645BE8" w:rsidP="00645BE8">
      <w:pPr>
        <w:pStyle w:val="dlCaption"/>
      </w:pPr>
      <w:r>
        <w:t>EMBASSY OF SWEDEN</w:t>
      </w:r>
    </w:p>
    <w:p w14:paraId="1DF12975" w14:textId="3A502A76" w:rsidR="00645BE8" w:rsidRDefault="00645BE8" w:rsidP="00645BE8">
      <w:pPr>
        <w:pStyle w:val="dlAddress"/>
      </w:pPr>
      <w:r>
        <w:t>HU-1027 BUDAPEST, Kapás utca 6-12</w:t>
      </w:r>
    </w:p>
    <w:p w14:paraId="3079BA26" w14:textId="1A085BDD" w:rsidR="00645BE8" w:rsidRDefault="00645BE8" w:rsidP="00645BE8">
      <w:pPr>
        <w:pStyle w:val="dlOfficeHours"/>
      </w:pPr>
      <w:r>
        <w:t>Office hours: Monday – Friday 9.00 – 16.00</w:t>
      </w:r>
    </w:p>
    <w:p w14:paraId="4DB8F0F2" w14:textId="2DA39BD7" w:rsidR="00645BE8" w:rsidRDefault="00645BE8" w:rsidP="00645BE8">
      <w:pPr>
        <w:pStyle w:val="dlPhone"/>
      </w:pPr>
      <w:r>
        <w:t>Tel: + 36 1 460 60 20</w:t>
      </w:r>
    </w:p>
    <w:p w14:paraId="789E63DD" w14:textId="70EA13F5" w:rsidR="00645BE8" w:rsidRDefault="00645BE8" w:rsidP="00645BE8">
      <w:pPr>
        <w:pStyle w:val="dlPhone"/>
      </w:pPr>
      <w:r>
        <w:t>Emergency number: + 46 8 405 50 05</w:t>
      </w:r>
    </w:p>
    <w:p w14:paraId="5F0C8A6C" w14:textId="7B26EC6D" w:rsidR="00645BE8" w:rsidRDefault="00645BE8" w:rsidP="00645BE8">
      <w:pPr>
        <w:pStyle w:val="dlPhone"/>
      </w:pPr>
      <w:r>
        <w:t>Fax: + 36 1 460 60 21</w:t>
      </w:r>
    </w:p>
    <w:p w14:paraId="1F4904AE" w14:textId="3CFF70BB" w:rsidR="00645BE8" w:rsidRDefault="00645BE8" w:rsidP="00645BE8">
      <w:pPr>
        <w:pStyle w:val="dlPhone"/>
      </w:pPr>
      <w:r>
        <w:t>E-mail: ambassaden.budapest@gov.se</w:t>
      </w:r>
    </w:p>
    <w:p w14:paraId="2E9480A3" w14:textId="71743FD7" w:rsidR="00645BE8" w:rsidRDefault="00645BE8" w:rsidP="00645BE8">
      <w:pPr>
        <w:pStyle w:val="dlPhone"/>
      </w:pPr>
      <w:r>
        <w:t>Homepage: www.swedenabroad.com</w:t>
      </w:r>
    </w:p>
    <w:p w14:paraId="13C21790" w14:textId="29DCD5CE" w:rsidR="00645BE8" w:rsidRDefault="00645BE8" w:rsidP="00645BE8">
      <w:pPr>
        <w:pStyle w:val="dlUradCaption"/>
      </w:pPr>
      <w:r>
        <w:t>Consular Section</w:t>
      </w:r>
    </w:p>
    <w:p w14:paraId="180305E6" w14:textId="6D4B1889" w:rsidR="00645BE8" w:rsidRDefault="00645BE8" w:rsidP="00645BE8">
      <w:pPr>
        <w:pStyle w:val="dlPhone"/>
      </w:pPr>
      <w:r>
        <w:t>Office hours:  Monday – Friday 10.00 – 12.00</w:t>
      </w:r>
    </w:p>
    <w:p w14:paraId="74F9407E" w14:textId="5CA7DA70" w:rsidR="00645BE8" w:rsidRDefault="00645BE8" w:rsidP="00645BE8">
      <w:pPr>
        <w:pStyle w:val="dlPhone"/>
      </w:pPr>
      <w:r>
        <w:t>E-mail: ambassaden.budapest-konsulart@gov.se, ambassaden.budapest-pass@gov.se</w:t>
      </w:r>
    </w:p>
    <w:p w14:paraId="2E73E670" w14:textId="1F7E77B1" w:rsidR="00645BE8" w:rsidRDefault="00645BE8" w:rsidP="00645BE8">
      <w:pPr>
        <w:pStyle w:val="dlPerson"/>
      </w:pPr>
    </w:p>
    <w:p w14:paraId="51C27573" w14:textId="3F1BC395" w:rsidR="00645BE8" w:rsidRDefault="00645BE8" w:rsidP="00645BE8">
      <w:pPr>
        <w:pStyle w:val="dlPerson"/>
      </w:pPr>
      <w:r>
        <w:t>H. E. Ms Diana Helen MADUNIC</w:t>
      </w:r>
    </w:p>
    <w:p w14:paraId="272AF529" w14:textId="026C6B73" w:rsidR="00645BE8" w:rsidRDefault="00645BE8" w:rsidP="00645BE8">
      <w:pPr>
        <w:pStyle w:val="dlPerson2"/>
      </w:pPr>
      <w:r>
        <w:t>Ambassador Extraordinary and Plenipotentiary</w:t>
      </w:r>
    </w:p>
    <w:p w14:paraId="1462BF92" w14:textId="511CDBC5" w:rsidR="00645BE8" w:rsidRDefault="00645BE8" w:rsidP="00645BE8">
      <w:pPr>
        <w:pStyle w:val="dlPerson2Last"/>
      </w:pPr>
      <w:r>
        <w:t>22 November 2023</w:t>
      </w:r>
    </w:p>
    <w:p w14:paraId="5B27F90B" w14:textId="1F69EEE3" w:rsidR="00645BE8" w:rsidRDefault="00645BE8" w:rsidP="00645BE8">
      <w:pPr>
        <w:pStyle w:val="dlPerson"/>
      </w:pPr>
      <w:r>
        <w:t>Mr Hannes Hampus Ola TORDENGREN</w:t>
      </w:r>
    </w:p>
    <w:p w14:paraId="3DFE4DDC" w14:textId="68F2593D" w:rsidR="00645BE8" w:rsidRDefault="00645BE8" w:rsidP="00645BE8">
      <w:pPr>
        <w:pStyle w:val="dlPerson2Last"/>
      </w:pPr>
      <w:r>
        <w:t>First Secretary</w:t>
      </w:r>
    </w:p>
    <w:p w14:paraId="345664AF" w14:textId="5794536C" w:rsidR="00645BE8" w:rsidRDefault="00645BE8" w:rsidP="00645BE8">
      <w:pPr>
        <w:pStyle w:val="dlPerson"/>
      </w:pPr>
      <w:r>
        <w:t>Mr Robert Christian BAJO</w:t>
      </w:r>
    </w:p>
    <w:p w14:paraId="70513FE2" w14:textId="362D3EA3" w:rsidR="00645BE8" w:rsidRDefault="00645BE8" w:rsidP="00645BE8">
      <w:pPr>
        <w:pStyle w:val="dlPerson2Last"/>
      </w:pPr>
      <w:r>
        <w:t>Counsellor</w:t>
      </w:r>
    </w:p>
    <w:p w14:paraId="00C8D2C1" w14:textId="10E4683C" w:rsidR="00645BE8" w:rsidRDefault="00645BE8" w:rsidP="00645BE8">
      <w:pPr>
        <w:pStyle w:val="MisijeNaslov"/>
      </w:pPr>
      <w:r>
        <w:br w:type="column"/>
      </w:r>
      <w:bookmarkStart w:id="129" w:name="_Toc213750540"/>
      <w:r>
        <w:t>Switzerland</w:t>
      </w:r>
      <w:bookmarkEnd w:id="129"/>
    </w:p>
    <w:p w14:paraId="257F8D21" w14:textId="263B35FD" w:rsidR="00645BE8" w:rsidRDefault="00645BE8" w:rsidP="00645BE8">
      <w:pPr>
        <w:pStyle w:val="dlCaption"/>
      </w:pPr>
      <w:r>
        <w:t>EMBASSY OF THE SWISS CONFEDERATION</w:t>
      </w:r>
    </w:p>
    <w:p w14:paraId="4892E0C9" w14:textId="4F2BD3B9" w:rsidR="00645BE8" w:rsidRDefault="00645BE8" w:rsidP="00645BE8">
      <w:pPr>
        <w:pStyle w:val="dlAddress"/>
      </w:pPr>
      <w:r>
        <w:t>SI-1000 LJUBLJANA, Trg republike 3/6th floor</w:t>
      </w:r>
    </w:p>
    <w:p w14:paraId="123F219F" w14:textId="77777777" w:rsidR="00645BE8" w:rsidRDefault="00645BE8" w:rsidP="00645BE8">
      <w:pPr>
        <w:pStyle w:val="dlOfficeHours"/>
      </w:pPr>
      <w:r>
        <w:t xml:space="preserve">Office hours (on appointment): </w:t>
      </w:r>
    </w:p>
    <w:p w14:paraId="710DECEF" w14:textId="77777777" w:rsidR="00645BE8" w:rsidRDefault="00645BE8" w:rsidP="00645BE8">
      <w:pPr>
        <w:pStyle w:val="dlOfficeHours"/>
      </w:pPr>
      <w:r>
        <w:t>Monday – Thursday 8.15 – 12.30 and 13.30 – 16.30</w:t>
      </w:r>
    </w:p>
    <w:p w14:paraId="5F663F5D" w14:textId="58CB90DD" w:rsidR="00645BE8" w:rsidRDefault="00645BE8" w:rsidP="00645BE8">
      <w:pPr>
        <w:pStyle w:val="dlOfficeHours"/>
      </w:pPr>
      <w:r>
        <w:t>Friday 8.15 – 14.00</w:t>
      </w:r>
    </w:p>
    <w:p w14:paraId="148165B9" w14:textId="1C2ED434" w:rsidR="00645BE8" w:rsidRDefault="00645BE8" w:rsidP="00645BE8">
      <w:pPr>
        <w:pStyle w:val="dlPhone"/>
      </w:pPr>
      <w:r>
        <w:t>Tel: + 386 1 200 86 40</w:t>
      </w:r>
    </w:p>
    <w:p w14:paraId="4B8F8F67" w14:textId="3F91C144" w:rsidR="00645BE8" w:rsidRDefault="00645BE8" w:rsidP="00645BE8">
      <w:pPr>
        <w:pStyle w:val="dlPhone"/>
      </w:pPr>
      <w:r>
        <w:t>Emergency number: + 41 800 24 73 65, + 41 58 465 33 33</w:t>
      </w:r>
    </w:p>
    <w:p w14:paraId="55B0213F" w14:textId="5527B1E1" w:rsidR="00645BE8" w:rsidRDefault="00645BE8" w:rsidP="00645BE8">
      <w:pPr>
        <w:pStyle w:val="dlPhone"/>
      </w:pPr>
      <w:r>
        <w:t>Fax: + 386 1 200 86 69</w:t>
      </w:r>
    </w:p>
    <w:p w14:paraId="6EDFDAC1" w14:textId="6BB73343" w:rsidR="00645BE8" w:rsidRDefault="00645BE8" w:rsidP="00645BE8">
      <w:pPr>
        <w:pStyle w:val="dlPhone"/>
      </w:pPr>
      <w:r>
        <w:t>E-mail: ljubljana@eda.admin.ch</w:t>
      </w:r>
    </w:p>
    <w:p w14:paraId="6E368DF1" w14:textId="0CD93B2A" w:rsidR="00645BE8" w:rsidRDefault="00645BE8" w:rsidP="00645BE8">
      <w:pPr>
        <w:pStyle w:val="dlPhone"/>
      </w:pPr>
      <w:r>
        <w:t>Homepage: www.eda.admin.ch/ljubljana</w:t>
      </w:r>
    </w:p>
    <w:p w14:paraId="65E70D29" w14:textId="77777777" w:rsidR="00645BE8" w:rsidRDefault="00645BE8" w:rsidP="00645BE8">
      <w:pPr>
        <w:pStyle w:val="dlUradCaption"/>
      </w:pPr>
      <w:r>
        <w:t>Regional Consular Center Vienna (R-CC)</w:t>
      </w:r>
    </w:p>
    <w:p w14:paraId="04BF6040" w14:textId="65E6F526" w:rsidR="00645BE8" w:rsidRDefault="00645BE8" w:rsidP="00645BE8">
      <w:pPr>
        <w:pStyle w:val="dlUradCaption"/>
      </w:pPr>
      <w:r>
        <w:t>c/o Embassy of Switzerland</w:t>
      </w:r>
    </w:p>
    <w:p w14:paraId="68579A5A" w14:textId="3449223C" w:rsidR="00645BE8" w:rsidRDefault="00645BE8" w:rsidP="00645BE8">
      <w:pPr>
        <w:pStyle w:val="dlPhone"/>
      </w:pPr>
      <w:r>
        <w:t>AT-1030 VIENNA, Prinz Eugen-Strasse 9a</w:t>
      </w:r>
    </w:p>
    <w:p w14:paraId="74B33800" w14:textId="0355364E" w:rsidR="00645BE8" w:rsidRDefault="00645BE8" w:rsidP="00645BE8">
      <w:pPr>
        <w:pStyle w:val="dlPhone"/>
      </w:pPr>
      <w:r>
        <w:t>Office hours: Monday – Friday 9.00 – 12.00, Afternoon on appointment</w:t>
      </w:r>
    </w:p>
    <w:p w14:paraId="7711033B" w14:textId="54B6193B" w:rsidR="00645BE8" w:rsidRDefault="00645BE8" w:rsidP="00645BE8">
      <w:pPr>
        <w:pStyle w:val="dlPhone"/>
      </w:pPr>
      <w:r>
        <w:t>Tel: + 43 1 795 05</w:t>
      </w:r>
    </w:p>
    <w:p w14:paraId="68F2BDA7" w14:textId="646013AB" w:rsidR="00645BE8" w:rsidRDefault="00645BE8" w:rsidP="00645BE8">
      <w:pPr>
        <w:pStyle w:val="dlPhone"/>
      </w:pPr>
      <w:r>
        <w:t>Fax: + 43 1 795 05 21</w:t>
      </w:r>
    </w:p>
    <w:p w14:paraId="54DF8107" w14:textId="703AB87D" w:rsidR="00645BE8" w:rsidRDefault="00645BE8" w:rsidP="00645BE8">
      <w:pPr>
        <w:pStyle w:val="dlPhone"/>
      </w:pPr>
      <w:r>
        <w:t>E-mail: wien.cc@eda.admin.ch</w:t>
      </w:r>
    </w:p>
    <w:p w14:paraId="17C496B0" w14:textId="20C15F6B" w:rsidR="00645BE8" w:rsidRDefault="00645BE8" w:rsidP="00645BE8">
      <w:pPr>
        <w:pStyle w:val="dlPhone"/>
      </w:pPr>
      <w:r>
        <w:t>Homepage: https://www.eda.admin.ch/countries/austria/de/home/vertretungen/vertretungen/botschaft/rkc-wien.html</w:t>
      </w:r>
    </w:p>
    <w:p w14:paraId="3576480A" w14:textId="075384AF" w:rsidR="00645BE8" w:rsidRDefault="00645BE8" w:rsidP="00645BE8">
      <w:pPr>
        <w:pStyle w:val="dlUradCaption"/>
      </w:pPr>
      <w:r>
        <w:t>Defence Attaché Office</w:t>
      </w:r>
    </w:p>
    <w:p w14:paraId="2A15D417" w14:textId="50BA938D" w:rsidR="00645BE8" w:rsidRDefault="00645BE8" w:rsidP="00645BE8">
      <w:pPr>
        <w:pStyle w:val="dlPhone"/>
      </w:pPr>
      <w:r>
        <w:t>AT-1030 VIENNA, Prinz Eugen-Strasse 9a</w:t>
      </w:r>
    </w:p>
    <w:p w14:paraId="20BB7AA4" w14:textId="6BC170F3" w:rsidR="00645BE8" w:rsidRDefault="00645BE8" w:rsidP="00645BE8">
      <w:pPr>
        <w:pStyle w:val="dlPhone"/>
      </w:pPr>
      <w:r>
        <w:t>Tel: + 43 1 795 05 31</w:t>
      </w:r>
    </w:p>
    <w:p w14:paraId="7717153B" w14:textId="765D672C" w:rsidR="00645BE8" w:rsidRDefault="00645BE8" w:rsidP="00645BE8">
      <w:pPr>
        <w:pStyle w:val="dlPhone"/>
      </w:pPr>
      <w:r>
        <w:t>Fax: + 43 1 795 05 21</w:t>
      </w:r>
    </w:p>
    <w:p w14:paraId="784BF566" w14:textId="1945FE1E" w:rsidR="00645BE8" w:rsidRDefault="00645BE8" w:rsidP="00645BE8">
      <w:pPr>
        <w:pStyle w:val="dlPhone"/>
      </w:pPr>
      <w:r>
        <w:t>E-mail: wien.va@eda.admin.ch</w:t>
      </w:r>
    </w:p>
    <w:p w14:paraId="2D328869" w14:textId="6C9E34C0" w:rsidR="00645BE8" w:rsidRDefault="00645BE8" w:rsidP="00645BE8">
      <w:pPr>
        <w:pStyle w:val="dlPhone"/>
      </w:pPr>
      <w:r>
        <w:t>Homepage: www.eda.admin.ch/wien</w:t>
      </w:r>
    </w:p>
    <w:p w14:paraId="0C5A9DF8" w14:textId="1AFA641D" w:rsidR="00645BE8" w:rsidRDefault="00645BE8" w:rsidP="00645BE8">
      <w:pPr>
        <w:pStyle w:val="dlUradCaption"/>
      </w:pPr>
      <w:r>
        <w:t>Police Attaché Office</w:t>
      </w:r>
    </w:p>
    <w:p w14:paraId="12DF6230" w14:textId="63AC8E35" w:rsidR="00645BE8" w:rsidRDefault="00645BE8" w:rsidP="00645BE8">
      <w:pPr>
        <w:pStyle w:val="dlPhone"/>
      </w:pPr>
      <w:r>
        <w:t>IT-00197 ROME, Via Barnaba Oriani 61</w:t>
      </w:r>
    </w:p>
    <w:p w14:paraId="6DD8740C" w14:textId="290887C9" w:rsidR="00645BE8" w:rsidRDefault="00645BE8" w:rsidP="00645BE8">
      <w:pPr>
        <w:pStyle w:val="dlPhone"/>
      </w:pPr>
      <w:r>
        <w:t>Tel: + 41 58 469 79 64</w:t>
      </w:r>
    </w:p>
    <w:p w14:paraId="474DFFF6" w14:textId="7316F6FC" w:rsidR="00645BE8" w:rsidRDefault="00645BE8" w:rsidP="00645BE8">
      <w:pPr>
        <w:pStyle w:val="dlPhone"/>
      </w:pPr>
      <w:r>
        <w:t>Homepage: www.admin.ch/roma</w:t>
      </w:r>
    </w:p>
    <w:p w14:paraId="530E14DC" w14:textId="64C38A68" w:rsidR="00645BE8" w:rsidRDefault="00645BE8" w:rsidP="00645BE8">
      <w:pPr>
        <w:pStyle w:val="dlPerson"/>
      </w:pPr>
    </w:p>
    <w:p w14:paraId="3CA19C69" w14:textId="0243B3E3" w:rsidR="00645BE8" w:rsidRDefault="00645BE8" w:rsidP="00645BE8">
      <w:pPr>
        <w:pStyle w:val="dlPerson"/>
      </w:pPr>
      <w:r>
        <w:t>H. E. Ms Gabriele Pia SCHREIER</w:t>
      </w:r>
    </w:p>
    <w:p w14:paraId="7A58A9F5" w14:textId="4F7F9B2A" w:rsidR="00645BE8" w:rsidRDefault="00645BE8" w:rsidP="00645BE8">
      <w:pPr>
        <w:pStyle w:val="dlPerson2"/>
      </w:pPr>
      <w:r>
        <w:t>Ambassador Extraordinary and Plenipotentiary</w:t>
      </w:r>
    </w:p>
    <w:p w14:paraId="6D706EED" w14:textId="2BF2BD12" w:rsidR="00645BE8" w:rsidRDefault="00645BE8" w:rsidP="00645BE8">
      <w:pPr>
        <w:pStyle w:val="dlPerson2Last"/>
      </w:pPr>
      <w:r>
        <w:t>20 July 2022</w:t>
      </w:r>
    </w:p>
    <w:p w14:paraId="1A4C37A1" w14:textId="46C564EB" w:rsidR="00645BE8" w:rsidRDefault="00645BE8" w:rsidP="00645BE8">
      <w:pPr>
        <w:pStyle w:val="dlPerson"/>
      </w:pPr>
      <w:r>
        <w:t>Ms Chantal NICOD</w:t>
      </w:r>
    </w:p>
    <w:p w14:paraId="1DBD55DA" w14:textId="1AAF0CD2" w:rsidR="00645BE8" w:rsidRDefault="00645BE8" w:rsidP="00645BE8">
      <w:pPr>
        <w:pStyle w:val="dlPerson2Last"/>
      </w:pPr>
      <w:r>
        <w:t>Counsellor</w:t>
      </w:r>
    </w:p>
    <w:p w14:paraId="488B9C39" w14:textId="078A503B" w:rsidR="00645BE8" w:rsidRDefault="00645BE8" w:rsidP="00645BE8">
      <w:pPr>
        <w:pStyle w:val="dlPerson"/>
      </w:pPr>
      <w:r>
        <w:t>Ms Beatrice JÄGER LOUIS</w:t>
      </w:r>
    </w:p>
    <w:p w14:paraId="6034ABC4" w14:textId="6DA6740D" w:rsidR="00645BE8" w:rsidRDefault="00645BE8" w:rsidP="00645BE8">
      <w:pPr>
        <w:pStyle w:val="dlPerson2"/>
      </w:pPr>
      <w:r>
        <w:t>First Secretary (Consular Affairs)</w:t>
      </w:r>
    </w:p>
    <w:p w14:paraId="25BF1B7F" w14:textId="3F1042E8" w:rsidR="00645BE8" w:rsidRDefault="00645BE8" w:rsidP="00645BE8">
      <w:pPr>
        <w:pStyle w:val="dlPerson2Last"/>
      </w:pPr>
      <w:r>
        <w:t>with residence in Vienna</w:t>
      </w:r>
    </w:p>
    <w:p w14:paraId="6DE398B8" w14:textId="7886612C" w:rsidR="00645BE8" w:rsidRDefault="00645BE8" w:rsidP="00645BE8">
      <w:pPr>
        <w:pStyle w:val="dlPerson"/>
      </w:pPr>
      <w:r>
        <w:t>Mr Jacques-Antoine FIERZ</w:t>
      </w:r>
    </w:p>
    <w:p w14:paraId="564AC021" w14:textId="170242E5" w:rsidR="00645BE8" w:rsidRDefault="00645BE8" w:rsidP="00645BE8">
      <w:pPr>
        <w:pStyle w:val="dlPerson2"/>
      </w:pPr>
      <w:r>
        <w:t>Police Attaché</w:t>
      </w:r>
    </w:p>
    <w:p w14:paraId="4CCD122F" w14:textId="692ECCBE" w:rsidR="00645BE8" w:rsidRDefault="00645BE8" w:rsidP="00645BE8">
      <w:pPr>
        <w:pStyle w:val="dlPerson2Last"/>
      </w:pPr>
      <w:r>
        <w:t>with residence in Rome</w:t>
      </w:r>
    </w:p>
    <w:p w14:paraId="437177DB" w14:textId="698AF34A" w:rsidR="00645BE8" w:rsidRDefault="00645BE8" w:rsidP="00645BE8">
      <w:pPr>
        <w:pStyle w:val="dlPerson"/>
      </w:pPr>
      <w:r>
        <w:t>Colonel Markus Thomas SCHMID</w:t>
      </w:r>
    </w:p>
    <w:p w14:paraId="12A43B52" w14:textId="64B3B594" w:rsidR="00645BE8" w:rsidRDefault="00645BE8" w:rsidP="00645BE8">
      <w:pPr>
        <w:pStyle w:val="dlPerson2"/>
      </w:pPr>
      <w:r>
        <w:t>Defence Attaché</w:t>
      </w:r>
    </w:p>
    <w:p w14:paraId="5D49D8F0" w14:textId="16FE66EF" w:rsidR="00645BE8" w:rsidRDefault="00645BE8" w:rsidP="00645BE8">
      <w:pPr>
        <w:pStyle w:val="dlPerson2Last"/>
      </w:pPr>
      <w:r>
        <w:t>with residence in Vienna</w:t>
      </w:r>
    </w:p>
    <w:p w14:paraId="38BF9FCA" w14:textId="608E7E56" w:rsidR="00645BE8" w:rsidRDefault="00645BE8" w:rsidP="00645BE8">
      <w:pPr>
        <w:pStyle w:val="MisijeNaslov"/>
      </w:pPr>
      <w:r>
        <w:br w:type="column"/>
      </w:r>
      <w:bookmarkStart w:id="130" w:name="_Toc213750541"/>
      <w:r>
        <w:t>Syria</w:t>
      </w:r>
      <w:bookmarkEnd w:id="130"/>
    </w:p>
    <w:p w14:paraId="559186C0" w14:textId="152D966A" w:rsidR="00645BE8" w:rsidRDefault="00645BE8" w:rsidP="00645BE8">
      <w:pPr>
        <w:pStyle w:val="dlCaption"/>
      </w:pPr>
      <w:r>
        <w:t>EMBASSY OF THE SYRIAN ARAB REPUBLIC</w:t>
      </w:r>
    </w:p>
    <w:p w14:paraId="10F01D81" w14:textId="78E96DAB" w:rsidR="00645BE8" w:rsidRDefault="00645BE8" w:rsidP="00645BE8">
      <w:pPr>
        <w:pStyle w:val="dlAddress"/>
      </w:pPr>
      <w:r>
        <w:t>AT-1030 VIENNA, Daffingerstraße 4</w:t>
      </w:r>
    </w:p>
    <w:p w14:paraId="2E212518" w14:textId="5DB5BE3A" w:rsidR="00645BE8" w:rsidRDefault="00645BE8" w:rsidP="00645BE8">
      <w:pPr>
        <w:pStyle w:val="dlOfficeHours"/>
      </w:pPr>
      <w:r>
        <w:t>Office hours: Monday – Friday 9.00 – 16.00</w:t>
      </w:r>
    </w:p>
    <w:p w14:paraId="204F99FA" w14:textId="6D7F85D2" w:rsidR="00645BE8" w:rsidRDefault="00645BE8" w:rsidP="00645BE8">
      <w:pPr>
        <w:pStyle w:val="dlPhone"/>
      </w:pPr>
      <w:r>
        <w:t>Tel: + 43 1 533 46 33</w:t>
      </w:r>
    </w:p>
    <w:p w14:paraId="503DBB8E" w14:textId="6D4E8851" w:rsidR="00645BE8" w:rsidRDefault="00645BE8" w:rsidP="00645BE8">
      <w:pPr>
        <w:pStyle w:val="dlPhone"/>
      </w:pPr>
      <w:r>
        <w:t>Fax: + 43 1 533 46 32</w:t>
      </w:r>
    </w:p>
    <w:p w14:paraId="78D06B42" w14:textId="4265C90B" w:rsidR="00645BE8" w:rsidRDefault="00645BE8" w:rsidP="00645BE8">
      <w:pPr>
        <w:pStyle w:val="dlPhone"/>
      </w:pPr>
      <w:r>
        <w:t>E-mail: syrianembassyvienna@utanet.at</w:t>
      </w:r>
    </w:p>
    <w:p w14:paraId="55DE8762" w14:textId="2AF70E3F" w:rsidR="00645BE8" w:rsidRDefault="00645BE8" w:rsidP="00645BE8">
      <w:pPr>
        <w:pStyle w:val="MisijeNaslov"/>
      </w:pPr>
      <w:r>
        <w:br w:type="column"/>
      </w:r>
      <w:bookmarkStart w:id="131" w:name="_Toc213750542"/>
      <w:r>
        <w:t>Tanzania</w:t>
      </w:r>
      <w:bookmarkEnd w:id="131"/>
    </w:p>
    <w:p w14:paraId="62EA527D" w14:textId="2ECE3F32" w:rsidR="00645BE8" w:rsidRDefault="00645BE8" w:rsidP="00645BE8">
      <w:pPr>
        <w:pStyle w:val="dlCaption"/>
      </w:pPr>
      <w:r>
        <w:t>EMBASSY OF THE UNITED REPUBLIC OF TANZANIA</w:t>
      </w:r>
    </w:p>
    <w:p w14:paraId="395B3DA0" w14:textId="32E0C852" w:rsidR="00645BE8" w:rsidRDefault="00645BE8" w:rsidP="00645BE8">
      <w:pPr>
        <w:pStyle w:val="dlAddress"/>
      </w:pPr>
      <w:r>
        <w:t>IT-00135 ROME, Viale Cortina D’ampezzo 185</w:t>
      </w:r>
    </w:p>
    <w:p w14:paraId="7471D06C" w14:textId="245AE9A3" w:rsidR="00645BE8" w:rsidRDefault="00645BE8" w:rsidP="00645BE8">
      <w:pPr>
        <w:pStyle w:val="dlOfficeHours"/>
      </w:pPr>
      <w:r>
        <w:t>Office hours: Monday – Friday 9.00 – 16.00</w:t>
      </w:r>
    </w:p>
    <w:p w14:paraId="4EC1C9A9" w14:textId="5462281D" w:rsidR="00645BE8" w:rsidRDefault="00645BE8" w:rsidP="00645BE8">
      <w:pPr>
        <w:pStyle w:val="dlPhone"/>
      </w:pPr>
      <w:r>
        <w:t>Tel: + 39 06 33 48 58 01</w:t>
      </w:r>
    </w:p>
    <w:p w14:paraId="54A9C59D" w14:textId="64279AC7" w:rsidR="00645BE8" w:rsidRDefault="00645BE8" w:rsidP="00645BE8">
      <w:pPr>
        <w:pStyle w:val="dlPhone"/>
      </w:pPr>
      <w:r>
        <w:t>Fax: + 39 06 33 48 58 28</w:t>
      </w:r>
    </w:p>
    <w:p w14:paraId="5E69A3FA" w14:textId="3925CEF7" w:rsidR="00645BE8" w:rsidRDefault="00645BE8" w:rsidP="00645BE8">
      <w:pPr>
        <w:pStyle w:val="dlPhone"/>
      </w:pPr>
      <w:r>
        <w:t>E-mail: rome@nje.go.tz</w:t>
      </w:r>
    </w:p>
    <w:p w14:paraId="7A81A1F5" w14:textId="345CD75E" w:rsidR="00645BE8" w:rsidRDefault="00645BE8" w:rsidP="00645BE8">
      <w:pPr>
        <w:pStyle w:val="dlPerson"/>
      </w:pPr>
    </w:p>
    <w:p w14:paraId="68BEF209" w14:textId="2A3361BA" w:rsidR="00645BE8" w:rsidRDefault="00645BE8" w:rsidP="00645BE8">
      <w:pPr>
        <w:pStyle w:val="dlPerson"/>
      </w:pPr>
      <w:r>
        <w:t>H. E. Mr George Kahema MADAFA</w:t>
      </w:r>
    </w:p>
    <w:p w14:paraId="1038F61D" w14:textId="464525CD" w:rsidR="00645BE8" w:rsidRDefault="00645BE8" w:rsidP="00645BE8">
      <w:pPr>
        <w:pStyle w:val="dlPerson2"/>
      </w:pPr>
      <w:r>
        <w:t>Ambassador Extraordinary and Plenipotentiary</w:t>
      </w:r>
    </w:p>
    <w:p w14:paraId="65C807E1" w14:textId="0B7225B5" w:rsidR="00645BE8" w:rsidRDefault="00645BE8" w:rsidP="00645BE8">
      <w:pPr>
        <w:pStyle w:val="dlPerson2Last"/>
      </w:pPr>
      <w:r>
        <w:t>14 May 2018</w:t>
      </w:r>
    </w:p>
    <w:p w14:paraId="351D3E03" w14:textId="12BE3898" w:rsidR="00645BE8" w:rsidRDefault="00645BE8" w:rsidP="00645BE8">
      <w:pPr>
        <w:pStyle w:val="dlPerson"/>
      </w:pPr>
      <w:r>
        <w:t>Mr Sigfried NNEMBUKA</w:t>
      </w:r>
    </w:p>
    <w:p w14:paraId="268DDFCF" w14:textId="7B05D7BF" w:rsidR="00645BE8" w:rsidRDefault="00645BE8" w:rsidP="00645BE8">
      <w:pPr>
        <w:pStyle w:val="dlPerson2Last"/>
      </w:pPr>
      <w:r>
        <w:t>Minister Plenipotentiary</w:t>
      </w:r>
    </w:p>
    <w:p w14:paraId="2A32A71C" w14:textId="32B97B6A" w:rsidR="00645BE8" w:rsidRDefault="00645BE8" w:rsidP="00645BE8">
      <w:pPr>
        <w:pStyle w:val="dlPerson"/>
      </w:pPr>
      <w:r>
        <w:t>Ms Jubilata MGAYA</w:t>
      </w:r>
    </w:p>
    <w:p w14:paraId="10C06C79" w14:textId="7B40FEEC" w:rsidR="00645BE8" w:rsidRDefault="00645BE8" w:rsidP="00645BE8">
      <w:pPr>
        <w:pStyle w:val="dlPerson2Last"/>
      </w:pPr>
      <w:r>
        <w:t>Counsellor</w:t>
      </w:r>
    </w:p>
    <w:p w14:paraId="07808D76" w14:textId="21292A04" w:rsidR="00645BE8" w:rsidRDefault="00645BE8" w:rsidP="00645BE8">
      <w:pPr>
        <w:pStyle w:val="dlPerson"/>
      </w:pPr>
      <w:r>
        <w:t>Ms Eva KALUWA</w:t>
      </w:r>
    </w:p>
    <w:p w14:paraId="433DB0A6" w14:textId="7D0567F1" w:rsidR="00645BE8" w:rsidRDefault="00645BE8" w:rsidP="00645BE8">
      <w:pPr>
        <w:pStyle w:val="dlPerson2Last"/>
      </w:pPr>
      <w:r>
        <w:t>Counsellor</w:t>
      </w:r>
    </w:p>
    <w:p w14:paraId="53718E4C" w14:textId="3BAD0D11" w:rsidR="00645BE8" w:rsidRDefault="00645BE8" w:rsidP="00645BE8">
      <w:pPr>
        <w:pStyle w:val="MisijeNaslov"/>
      </w:pPr>
      <w:r>
        <w:br w:type="column"/>
      </w:r>
      <w:bookmarkStart w:id="132" w:name="_Toc213750543"/>
      <w:r>
        <w:t>Thailand</w:t>
      </w:r>
      <w:bookmarkEnd w:id="132"/>
    </w:p>
    <w:p w14:paraId="78DB0623" w14:textId="41615CD3" w:rsidR="00645BE8" w:rsidRDefault="00645BE8" w:rsidP="00645BE8">
      <w:pPr>
        <w:pStyle w:val="dlCaption"/>
      </w:pPr>
      <w:r>
        <w:t>EMBASSY OF THE KINGDOM OF THAILAND</w:t>
      </w:r>
    </w:p>
    <w:p w14:paraId="4F32DFFF" w14:textId="0D5B8A78" w:rsidR="00645BE8" w:rsidRDefault="00645BE8" w:rsidP="00645BE8">
      <w:pPr>
        <w:pStyle w:val="dlAddress"/>
      </w:pPr>
      <w:r>
        <w:t>AT-1180 VIENNA, Cottagegasse 48</w:t>
      </w:r>
    </w:p>
    <w:p w14:paraId="0BDBE6CD" w14:textId="5728D516" w:rsidR="00645BE8" w:rsidRDefault="00645BE8" w:rsidP="00645BE8">
      <w:pPr>
        <w:pStyle w:val="dlOfficeHours"/>
      </w:pPr>
      <w:r>
        <w:t>Office hours: Monday – Friday 9.00 – 17.00</w:t>
      </w:r>
    </w:p>
    <w:p w14:paraId="548383FC" w14:textId="159176CE" w:rsidR="00645BE8" w:rsidRDefault="00645BE8" w:rsidP="00645BE8">
      <w:pPr>
        <w:pStyle w:val="dlPhone"/>
      </w:pPr>
      <w:r>
        <w:t>Tel: + 43 1 478 33 35</w:t>
      </w:r>
    </w:p>
    <w:p w14:paraId="08877B7B" w14:textId="53EDFDAE" w:rsidR="00645BE8" w:rsidRDefault="00645BE8" w:rsidP="00645BE8">
      <w:pPr>
        <w:pStyle w:val="dlPhone"/>
      </w:pPr>
      <w:r>
        <w:t>Fax: + 43 1 478 33 35 30</w:t>
      </w:r>
    </w:p>
    <w:p w14:paraId="6C29CE1B" w14:textId="7B455F3D" w:rsidR="00645BE8" w:rsidRDefault="00645BE8" w:rsidP="00645BE8">
      <w:pPr>
        <w:pStyle w:val="dlPhone"/>
      </w:pPr>
      <w:r>
        <w:t>E-mail: embassy@thaivienna.at</w:t>
      </w:r>
    </w:p>
    <w:p w14:paraId="2F6393CF" w14:textId="5E8B0F80" w:rsidR="00645BE8" w:rsidRDefault="00645BE8" w:rsidP="00645BE8">
      <w:pPr>
        <w:pStyle w:val="dlPhone"/>
      </w:pPr>
      <w:r>
        <w:t>Homepage: www.thaiembassy.at</w:t>
      </w:r>
    </w:p>
    <w:p w14:paraId="17DE7D5D" w14:textId="1B44D03F" w:rsidR="00645BE8" w:rsidRDefault="00645BE8" w:rsidP="00645BE8">
      <w:pPr>
        <w:pStyle w:val="dlUradCaption"/>
      </w:pPr>
      <w:r>
        <w:t>Consular Section</w:t>
      </w:r>
    </w:p>
    <w:p w14:paraId="39F5B5A3" w14:textId="1CB0FCF2" w:rsidR="00645BE8" w:rsidRDefault="00645BE8" w:rsidP="00645BE8">
      <w:pPr>
        <w:pStyle w:val="dlPhone"/>
      </w:pPr>
      <w:r>
        <w:t>Office hours: Monday – Friday 9.00 – 17.00</w:t>
      </w:r>
    </w:p>
    <w:p w14:paraId="4CE48C75" w14:textId="4A89102C" w:rsidR="00645BE8" w:rsidRDefault="00645BE8" w:rsidP="00645BE8">
      <w:pPr>
        <w:pStyle w:val="dlPerson"/>
      </w:pPr>
    </w:p>
    <w:p w14:paraId="073E5622" w14:textId="06163B2B" w:rsidR="00645BE8" w:rsidRDefault="00645BE8" w:rsidP="00645BE8">
      <w:pPr>
        <w:pStyle w:val="dlPerson"/>
      </w:pPr>
      <w:r>
        <w:t>H. E. Ms Pattarat HONGTONG</w:t>
      </w:r>
    </w:p>
    <w:p w14:paraId="1DE8862A" w14:textId="1E8D1979" w:rsidR="00645BE8" w:rsidRDefault="00645BE8" w:rsidP="00645BE8">
      <w:pPr>
        <w:pStyle w:val="dlPerson2"/>
      </w:pPr>
      <w:r>
        <w:t>Ambassador Extraordinary and Plenipotentiary</w:t>
      </w:r>
    </w:p>
    <w:p w14:paraId="2616EB8F" w14:textId="54066C2B" w:rsidR="00645BE8" w:rsidRDefault="00645BE8" w:rsidP="00645BE8">
      <w:pPr>
        <w:pStyle w:val="dlPerson2Last"/>
      </w:pPr>
      <w:r>
        <w:t>5 November 2025</w:t>
      </w:r>
    </w:p>
    <w:p w14:paraId="15708464" w14:textId="2BF4ADE8" w:rsidR="00645BE8" w:rsidRDefault="00645BE8" w:rsidP="00645BE8">
      <w:pPr>
        <w:pStyle w:val="dlPerson"/>
      </w:pPr>
      <w:r>
        <w:t>Mr Cheevindh NATHALANG</w:t>
      </w:r>
    </w:p>
    <w:p w14:paraId="64C06789" w14:textId="23A60820" w:rsidR="00645BE8" w:rsidRDefault="00645BE8" w:rsidP="00645BE8">
      <w:pPr>
        <w:pStyle w:val="dlPerson2Last"/>
      </w:pPr>
      <w:r>
        <w:t>Minister Counsellor</w:t>
      </w:r>
    </w:p>
    <w:p w14:paraId="33928B71" w14:textId="0D2F5A16" w:rsidR="00645BE8" w:rsidRDefault="00645BE8" w:rsidP="00645BE8">
      <w:pPr>
        <w:pStyle w:val="dlPerson"/>
      </w:pPr>
      <w:r>
        <w:t>Ms Thanthida Wangthamrong HELBARDT</w:t>
      </w:r>
    </w:p>
    <w:p w14:paraId="6C9FA33B" w14:textId="45BFECAB" w:rsidR="00645BE8" w:rsidRDefault="00645BE8" w:rsidP="00645BE8">
      <w:pPr>
        <w:pStyle w:val="dlPerson2Last"/>
      </w:pPr>
      <w:r>
        <w:t>Counsellor</w:t>
      </w:r>
    </w:p>
    <w:p w14:paraId="6EE74073" w14:textId="059222F4" w:rsidR="00645BE8" w:rsidRDefault="00645BE8" w:rsidP="00645BE8">
      <w:pPr>
        <w:pStyle w:val="MisijeNaslov"/>
      </w:pPr>
      <w:r>
        <w:br w:type="column"/>
      </w:r>
      <w:bookmarkStart w:id="133" w:name="_Toc213750544"/>
      <w:r>
        <w:t>Togo</w:t>
      </w:r>
      <w:bookmarkEnd w:id="133"/>
    </w:p>
    <w:p w14:paraId="52539C9E" w14:textId="6F9959A7" w:rsidR="00645BE8" w:rsidRDefault="00645BE8" w:rsidP="00645BE8">
      <w:pPr>
        <w:pStyle w:val="dlCaption"/>
      </w:pPr>
      <w:r>
        <w:t>EMBASSY OF THE TOGOLESE REPUBLIC</w:t>
      </w:r>
    </w:p>
    <w:p w14:paraId="691157F9" w14:textId="63618D10" w:rsidR="00645BE8" w:rsidRDefault="00645BE8" w:rsidP="00645BE8">
      <w:pPr>
        <w:pStyle w:val="dlAddress"/>
      </w:pPr>
      <w:r>
        <w:t>DE-13156 BERLIN, Grabbeallee 43</w:t>
      </w:r>
    </w:p>
    <w:p w14:paraId="306D90B4" w14:textId="521C4B6D" w:rsidR="00645BE8" w:rsidRDefault="00645BE8" w:rsidP="00645BE8">
      <w:pPr>
        <w:pStyle w:val="dlOfficeHours"/>
      </w:pPr>
      <w:r>
        <w:t>Office hours: Monday – Friday 9.00 – 13.00 and 14.00 – 16.00</w:t>
      </w:r>
    </w:p>
    <w:p w14:paraId="228677A8" w14:textId="57C1CA14" w:rsidR="00645BE8" w:rsidRDefault="00645BE8" w:rsidP="00645BE8">
      <w:pPr>
        <w:pStyle w:val="dlPhone"/>
      </w:pPr>
      <w:r>
        <w:t>Tel: + 49 30 49 90 89 68</w:t>
      </w:r>
    </w:p>
    <w:p w14:paraId="40724824" w14:textId="64CE95B5" w:rsidR="00645BE8" w:rsidRDefault="00645BE8" w:rsidP="00645BE8">
      <w:pPr>
        <w:pStyle w:val="dlPhone"/>
      </w:pPr>
      <w:r>
        <w:t>Emergency number: + 49 15 21 30 46 343</w:t>
      </w:r>
    </w:p>
    <w:p w14:paraId="64523B2F" w14:textId="6E3A6E40" w:rsidR="00645BE8" w:rsidRDefault="00645BE8" w:rsidP="00645BE8">
      <w:pPr>
        <w:pStyle w:val="dlPhone"/>
      </w:pPr>
      <w:r>
        <w:t>Fax: + 49 30 49 90 89 67</w:t>
      </w:r>
    </w:p>
    <w:p w14:paraId="52A47EC4" w14:textId="18544F7A" w:rsidR="00645BE8" w:rsidRDefault="00645BE8" w:rsidP="00645BE8">
      <w:pPr>
        <w:pStyle w:val="dlPhone"/>
      </w:pPr>
      <w:r>
        <w:t>E-mail: allemagne@diplomatie.gouv.tg, info@ambatogoberlin.de</w:t>
      </w:r>
    </w:p>
    <w:p w14:paraId="7579B456" w14:textId="6AD96977" w:rsidR="00645BE8" w:rsidRDefault="00645BE8" w:rsidP="00645BE8">
      <w:pPr>
        <w:pStyle w:val="dlPhone"/>
      </w:pPr>
      <w:r>
        <w:t>Homepage: www.ambatogoberlin.de</w:t>
      </w:r>
    </w:p>
    <w:p w14:paraId="31AFE8D3" w14:textId="59A2ECD6" w:rsidR="00645BE8" w:rsidRDefault="00645BE8" w:rsidP="00645BE8">
      <w:pPr>
        <w:pStyle w:val="dlPerson"/>
      </w:pPr>
    </w:p>
    <w:p w14:paraId="5A64A40F" w14:textId="700FF649" w:rsidR="00645BE8" w:rsidRDefault="00645BE8" w:rsidP="00645BE8">
      <w:pPr>
        <w:pStyle w:val="dlPerson"/>
      </w:pPr>
      <w:r>
        <w:t>Mr Cofie Séna Rodrigue WOUSSIDO</w:t>
      </w:r>
    </w:p>
    <w:p w14:paraId="2F683193" w14:textId="2E1F55E3" w:rsidR="00645BE8" w:rsidRDefault="00645BE8" w:rsidP="00645BE8">
      <w:pPr>
        <w:pStyle w:val="dlPerson2Last"/>
      </w:pPr>
      <w:r>
        <w:t>Chargé d' Affaires a.i.</w:t>
      </w:r>
    </w:p>
    <w:p w14:paraId="032EB6EA" w14:textId="46EBAFB5" w:rsidR="00645BE8" w:rsidRDefault="00645BE8" w:rsidP="00645BE8">
      <w:pPr>
        <w:pStyle w:val="MisijeNaslov"/>
      </w:pPr>
      <w:r>
        <w:br w:type="column"/>
      </w:r>
      <w:bookmarkStart w:id="134" w:name="_Toc213750545"/>
      <w:r>
        <w:t>Tunisia</w:t>
      </w:r>
      <w:bookmarkEnd w:id="134"/>
    </w:p>
    <w:p w14:paraId="5AC09728" w14:textId="5C8B8589" w:rsidR="00645BE8" w:rsidRDefault="00645BE8" w:rsidP="00645BE8">
      <w:pPr>
        <w:pStyle w:val="dlCaption"/>
      </w:pPr>
      <w:r>
        <w:t>EMBASSY OF THE REPUBLIC OF TUNISIA</w:t>
      </w:r>
    </w:p>
    <w:p w14:paraId="6F8ECD95" w14:textId="7F479CE6" w:rsidR="00645BE8" w:rsidRDefault="00645BE8" w:rsidP="00645BE8">
      <w:pPr>
        <w:pStyle w:val="dlAddress"/>
      </w:pPr>
      <w:r>
        <w:t>AT-1190 VIENNA, Sieveringerstraße 187</w:t>
      </w:r>
    </w:p>
    <w:p w14:paraId="795B0D0D" w14:textId="02976C39" w:rsidR="00645BE8" w:rsidRDefault="00645BE8" w:rsidP="00645BE8">
      <w:pPr>
        <w:pStyle w:val="dlOfficeHours"/>
      </w:pPr>
      <w:r>
        <w:t>Office hours: Monday – Friday 9.00 – 16.00, Monday – Friday 9.00 – 15.00 (July and August)</w:t>
      </w:r>
    </w:p>
    <w:p w14:paraId="061F813B" w14:textId="4E4A56A5" w:rsidR="00645BE8" w:rsidRDefault="00645BE8" w:rsidP="00645BE8">
      <w:pPr>
        <w:pStyle w:val="dlPhone"/>
      </w:pPr>
      <w:r>
        <w:t>Tel: + 43 1 44 02 144/148</w:t>
      </w:r>
    </w:p>
    <w:p w14:paraId="14EAD7C7" w14:textId="1BA95196" w:rsidR="00645BE8" w:rsidRDefault="00645BE8" w:rsidP="00645BE8">
      <w:pPr>
        <w:pStyle w:val="dlPhone"/>
      </w:pPr>
      <w:r>
        <w:t>Emergency number: + 43 650 844 57 64, + 43 699 10 30 70 88</w:t>
      </w:r>
    </w:p>
    <w:p w14:paraId="49AB9679" w14:textId="39FF765F" w:rsidR="00645BE8" w:rsidRDefault="00645BE8" w:rsidP="00645BE8">
      <w:pPr>
        <w:pStyle w:val="dlPhone"/>
      </w:pPr>
      <w:r>
        <w:t>Fax: + 43 1 581 55 92</w:t>
      </w:r>
    </w:p>
    <w:p w14:paraId="186CFB19" w14:textId="0D9B7F39" w:rsidR="00645BE8" w:rsidRDefault="00645BE8" w:rsidP="00645BE8">
      <w:pPr>
        <w:pStyle w:val="dlPhone"/>
      </w:pPr>
      <w:r>
        <w:t>E-mail: embassy@tunisian-embassy.at</w:t>
      </w:r>
    </w:p>
    <w:p w14:paraId="216C5858" w14:textId="7971E59A" w:rsidR="00645BE8" w:rsidRDefault="00645BE8" w:rsidP="00645BE8">
      <w:pPr>
        <w:pStyle w:val="dlPhone"/>
      </w:pPr>
      <w:r>
        <w:t>Homepage: www.atunisie-at.org</w:t>
      </w:r>
    </w:p>
    <w:p w14:paraId="21824467" w14:textId="25711B03" w:rsidR="00645BE8" w:rsidRDefault="00645BE8" w:rsidP="00645BE8">
      <w:pPr>
        <w:pStyle w:val="dlUradCaption"/>
      </w:pPr>
      <w:r>
        <w:t>Consular Section</w:t>
      </w:r>
    </w:p>
    <w:p w14:paraId="7F25FC28" w14:textId="207F045E" w:rsidR="00645BE8" w:rsidRDefault="00645BE8" w:rsidP="00645BE8">
      <w:pPr>
        <w:pStyle w:val="dlPhone"/>
      </w:pPr>
      <w:r>
        <w:t>Tel: + 43 1 581 52 80</w:t>
      </w:r>
    </w:p>
    <w:p w14:paraId="43D749FD" w14:textId="4543EDE1" w:rsidR="00645BE8" w:rsidRDefault="00645BE8" w:rsidP="00645BE8">
      <w:pPr>
        <w:pStyle w:val="dlPerson"/>
      </w:pPr>
    </w:p>
    <w:p w14:paraId="5A09AE19" w14:textId="32EB23E6" w:rsidR="00645BE8" w:rsidRDefault="00645BE8" w:rsidP="00645BE8">
      <w:pPr>
        <w:pStyle w:val="dlPerson"/>
      </w:pPr>
      <w:r>
        <w:t>Ms Basma CHARFI</w:t>
      </w:r>
    </w:p>
    <w:p w14:paraId="01CCFDD5" w14:textId="7A63023E" w:rsidR="00645BE8" w:rsidRDefault="00645BE8" w:rsidP="00645BE8">
      <w:pPr>
        <w:pStyle w:val="dlPerson2"/>
      </w:pPr>
      <w:r>
        <w:t>Minister Plenipotentiary</w:t>
      </w:r>
    </w:p>
    <w:p w14:paraId="435A058D" w14:textId="3F3AA3B8" w:rsidR="00645BE8" w:rsidRDefault="00645BE8" w:rsidP="00645BE8">
      <w:pPr>
        <w:pStyle w:val="dlPerson2Last"/>
      </w:pPr>
      <w:r>
        <w:t>Chargé d'Affaires a.i.</w:t>
      </w:r>
    </w:p>
    <w:p w14:paraId="47A79C6A" w14:textId="16CF09F6" w:rsidR="00645BE8" w:rsidRDefault="00645BE8" w:rsidP="00645BE8">
      <w:pPr>
        <w:pStyle w:val="MisijeNaslov"/>
      </w:pPr>
      <w:r>
        <w:br w:type="column"/>
      </w:r>
      <w:bookmarkStart w:id="135" w:name="_Toc213750546"/>
      <w:r>
        <w:t>Turkmenistan</w:t>
      </w:r>
      <w:bookmarkEnd w:id="135"/>
    </w:p>
    <w:p w14:paraId="1FBDE7C1" w14:textId="0C455EC9" w:rsidR="00645BE8" w:rsidRDefault="00645BE8" w:rsidP="00645BE8">
      <w:pPr>
        <w:pStyle w:val="dlCaption"/>
      </w:pPr>
      <w:r>
        <w:t>EMBASSY OF TURKMENISTAN</w:t>
      </w:r>
    </w:p>
    <w:p w14:paraId="5C51EF21" w14:textId="3B3CAF41" w:rsidR="00645BE8" w:rsidRDefault="00645BE8" w:rsidP="00645BE8">
      <w:pPr>
        <w:pStyle w:val="dlAddress"/>
      </w:pPr>
      <w:r>
        <w:t>RU-115127 MOSCOW, Filippovsky per. 22</w:t>
      </w:r>
    </w:p>
    <w:p w14:paraId="221C1B3E" w14:textId="7542DCFC" w:rsidR="00645BE8" w:rsidRDefault="00645BE8" w:rsidP="00645BE8">
      <w:pPr>
        <w:pStyle w:val="dlOfficeHours"/>
      </w:pPr>
      <w:r>
        <w:t>Office hours: Monday – Friday 9.00 – 18.00</w:t>
      </w:r>
    </w:p>
    <w:p w14:paraId="2124A08A" w14:textId="335032F4" w:rsidR="00645BE8" w:rsidRDefault="00645BE8" w:rsidP="00645BE8">
      <w:pPr>
        <w:pStyle w:val="dlPhone"/>
      </w:pPr>
      <w:r>
        <w:t>Tel: + 7 495 691 65 93, + 7 495 691 13 56</w:t>
      </w:r>
    </w:p>
    <w:p w14:paraId="26BF7EC1" w14:textId="6CB04DB9" w:rsidR="00645BE8" w:rsidRDefault="00645BE8" w:rsidP="00645BE8">
      <w:pPr>
        <w:pStyle w:val="dlPhone"/>
      </w:pPr>
      <w:r>
        <w:t>Fax: + 7 495 691 09 35</w:t>
      </w:r>
    </w:p>
    <w:p w14:paraId="42A2A838" w14:textId="05DE180F" w:rsidR="00645BE8" w:rsidRDefault="00645BE8" w:rsidP="00645BE8">
      <w:pPr>
        <w:pStyle w:val="dlPhone"/>
      </w:pPr>
      <w:r>
        <w:t>E-mail: office.rus@mfa.gov.tm</w:t>
      </w:r>
    </w:p>
    <w:p w14:paraId="344DA708" w14:textId="7A259604" w:rsidR="00645BE8" w:rsidRDefault="00645BE8" w:rsidP="00645BE8">
      <w:pPr>
        <w:pStyle w:val="dlPhone"/>
      </w:pPr>
      <w:r>
        <w:t>Homepage: russia.tmembassy.gov.tm</w:t>
      </w:r>
    </w:p>
    <w:p w14:paraId="0EF90959" w14:textId="0ADB776F" w:rsidR="00645BE8" w:rsidRDefault="00645BE8" w:rsidP="00645BE8">
      <w:pPr>
        <w:pStyle w:val="dlUradCaption"/>
      </w:pPr>
      <w:r>
        <w:t>Consular Section</w:t>
      </w:r>
    </w:p>
    <w:p w14:paraId="20819D04" w14:textId="612EB2D6" w:rsidR="00645BE8" w:rsidRDefault="00645BE8" w:rsidP="00645BE8">
      <w:pPr>
        <w:pStyle w:val="dlPhone"/>
      </w:pPr>
      <w:r>
        <w:t>RU-119019 MOSCOW, Maly Afanasyevsky Per. 14/34</w:t>
      </w:r>
    </w:p>
    <w:p w14:paraId="578FA338" w14:textId="74E7092F" w:rsidR="00645BE8" w:rsidRDefault="00645BE8" w:rsidP="00645BE8">
      <w:pPr>
        <w:pStyle w:val="dlPhone"/>
      </w:pPr>
      <w:r>
        <w:t>Tel: + 7 495 690 32 58, + 7 495 695 37 16</w:t>
      </w:r>
    </w:p>
    <w:p w14:paraId="5E584124" w14:textId="5ABD2764" w:rsidR="00645BE8" w:rsidRDefault="00645BE8" w:rsidP="00645BE8">
      <w:pPr>
        <w:pStyle w:val="dlPhone"/>
      </w:pPr>
      <w:r>
        <w:t>Fax: + 7 495 691 65 91</w:t>
      </w:r>
    </w:p>
    <w:p w14:paraId="259D1506" w14:textId="5C333362" w:rsidR="00645BE8" w:rsidRDefault="00645BE8" w:rsidP="00645BE8">
      <w:pPr>
        <w:pStyle w:val="dlPhone"/>
      </w:pPr>
      <w:r>
        <w:t>E-mail: consul.rus@mfa.gov.tm</w:t>
      </w:r>
    </w:p>
    <w:p w14:paraId="33470E58" w14:textId="10E8792C" w:rsidR="00645BE8" w:rsidRDefault="00645BE8" w:rsidP="00645BE8">
      <w:pPr>
        <w:pStyle w:val="dlPerson"/>
      </w:pPr>
    </w:p>
    <w:p w14:paraId="417D42A2" w14:textId="46A2F936" w:rsidR="00645BE8" w:rsidRDefault="00645BE8" w:rsidP="00645BE8">
      <w:pPr>
        <w:pStyle w:val="dlPerson"/>
      </w:pPr>
      <w:r>
        <w:t>H. E. Mr Esen AYDOGDYYEV</w:t>
      </w:r>
    </w:p>
    <w:p w14:paraId="753F6FD2" w14:textId="6AA3C947" w:rsidR="00645BE8" w:rsidRDefault="00645BE8" w:rsidP="00645BE8">
      <w:pPr>
        <w:pStyle w:val="dlPerson2"/>
      </w:pPr>
      <w:r>
        <w:t>Ambassador Extraordinary and Plenipotentiary</w:t>
      </w:r>
    </w:p>
    <w:p w14:paraId="286DA434" w14:textId="72D8860C" w:rsidR="00645BE8" w:rsidRDefault="00645BE8" w:rsidP="00645BE8">
      <w:pPr>
        <w:pStyle w:val="dlPerson2Last"/>
      </w:pPr>
      <w:r>
        <w:t>13 August 2024</w:t>
      </w:r>
    </w:p>
    <w:p w14:paraId="779B7ED4" w14:textId="1A622280" w:rsidR="00645BE8" w:rsidRDefault="00645BE8" w:rsidP="00645BE8">
      <w:pPr>
        <w:pStyle w:val="dlPerson"/>
      </w:pPr>
      <w:r>
        <w:t>Mr Serdar VALIYEV</w:t>
      </w:r>
    </w:p>
    <w:p w14:paraId="41D241AC" w14:textId="339038C6" w:rsidR="00645BE8" w:rsidRDefault="00645BE8" w:rsidP="00645BE8">
      <w:pPr>
        <w:pStyle w:val="dlPerson2Last"/>
      </w:pPr>
      <w:r>
        <w:t>Counsellor (Trade Affairs)</w:t>
      </w:r>
    </w:p>
    <w:p w14:paraId="3EDEE004" w14:textId="7B107C63" w:rsidR="00645BE8" w:rsidRDefault="00645BE8" w:rsidP="00645BE8">
      <w:pPr>
        <w:pStyle w:val="dlPerson"/>
      </w:pPr>
      <w:r>
        <w:t>Mr Dovran KOVUSOV</w:t>
      </w:r>
    </w:p>
    <w:p w14:paraId="4280E610" w14:textId="7A46FCBD" w:rsidR="00645BE8" w:rsidRDefault="00645BE8" w:rsidP="00645BE8">
      <w:pPr>
        <w:pStyle w:val="dlPerson2Last"/>
      </w:pPr>
      <w:r>
        <w:t>First Secretary</w:t>
      </w:r>
    </w:p>
    <w:p w14:paraId="105AD7E6" w14:textId="5D773E69" w:rsidR="00645BE8" w:rsidRDefault="00645BE8" w:rsidP="00645BE8">
      <w:pPr>
        <w:pStyle w:val="MisijeNaslov"/>
      </w:pPr>
      <w:r>
        <w:br w:type="column"/>
      </w:r>
      <w:bookmarkStart w:id="136" w:name="_Toc213750547"/>
      <w:r>
        <w:t>Türkiye</w:t>
      </w:r>
      <w:bookmarkEnd w:id="136"/>
    </w:p>
    <w:p w14:paraId="42A23B4E" w14:textId="5D73E776" w:rsidR="00645BE8" w:rsidRDefault="00645BE8" w:rsidP="00645BE8">
      <w:pPr>
        <w:pStyle w:val="dlCaption"/>
      </w:pPr>
      <w:r>
        <w:t>EMBASSY OF THE REPUBLIC OF TÜRKİYE</w:t>
      </w:r>
    </w:p>
    <w:p w14:paraId="4283817E" w14:textId="18D13BFB" w:rsidR="00645BE8" w:rsidRDefault="00645BE8" w:rsidP="00645BE8">
      <w:pPr>
        <w:pStyle w:val="dlAddress"/>
      </w:pPr>
      <w:r>
        <w:t>SI-1000 LJUBLJANA, Livarska ulica 4</w:t>
      </w:r>
    </w:p>
    <w:p w14:paraId="2DF6D132" w14:textId="2D1F70D6" w:rsidR="00645BE8" w:rsidRDefault="00645BE8" w:rsidP="00645BE8">
      <w:pPr>
        <w:pStyle w:val="dlOfficeHours"/>
      </w:pPr>
      <w:r>
        <w:t>Office hours: Monday – Friday 8.00 – 12.30 and 14.00 – 17.00</w:t>
      </w:r>
    </w:p>
    <w:p w14:paraId="2A38804F" w14:textId="46B36737" w:rsidR="00645BE8" w:rsidRDefault="00645BE8" w:rsidP="00645BE8">
      <w:pPr>
        <w:pStyle w:val="dlPhone"/>
      </w:pPr>
      <w:r>
        <w:t>Tel: + 386 1 236 41 50, + 386 1 236 41 60</w:t>
      </w:r>
    </w:p>
    <w:p w14:paraId="6B8B9134" w14:textId="00255089" w:rsidR="00645BE8" w:rsidRDefault="00645BE8" w:rsidP="00645BE8">
      <w:pPr>
        <w:pStyle w:val="dlPhone"/>
      </w:pPr>
      <w:r>
        <w:t>Emergency number: + 386 30 738 928</w:t>
      </w:r>
    </w:p>
    <w:p w14:paraId="328F5789" w14:textId="07E97A8B" w:rsidR="00645BE8" w:rsidRDefault="00645BE8" w:rsidP="00645BE8">
      <w:pPr>
        <w:pStyle w:val="dlPhone"/>
      </w:pPr>
      <w:r>
        <w:t>E-mail: embassy.ljubljana@mfa.gov.tr</w:t>
      </w:r>
    </w:p>
    <w:p w14:paraId="230EE583" w14:textId="049B02AA" w:rsidR="00645BE8" w:rsidRDefault="00645BE8" w:rsidP="00645BE8">
      <w:pPr>
        <w:pStyle w:val="dlPhone"/>
      </w:pPr>
      <w:r>
        <w:t>Homepage: http://ljubljana.be.mfa.gov.tr</w:t>
      </w:r>
    </w:p>
    <w:p w14:paraId="49C1D58D" w14:textId="304DA3B5" w:rsidR="00645BE8" w:rsidRDefault="00645BE8" w:rsidP="00645BE8">
      <w:pPr>
        <w:pStyle w:val="dlUradCaption"/>
      </w:pPr>
      <w:r>
        <w:t>Office of the Commercial Counsellor</w:t>
      </w:r>
    </w:p>
    <w:p w14:paraId="2D8E2222" w14:textId="1609CB70" w:rsidR="00645BE8" w:rsidRDefault="00645BE8" w:rsidP="00645BE8">
      <w:pPr>
        <w:pStyle w:val="dlPhone"/>
      </w:pPr>
      <w:r>
        <w:t>SI–1000 LJUBLJANA, Tivoli Center, Bleiweisova cesta 30, 4th floor</w:t>
      </w:r>
    </w:p>
    <w:p w14:paraId="10CE4761" w14:textId="2AD8AEEF" w:rsidR="00645BE8" w:rsidRDefault="00645BE8" w:rsidP="00645BE8">
      <w:pPr>
        <w:pStyle w:val="dlPhone"/>
      </w:pPr>
      <w:r>
        <w:t>Office hours: Monday – Friday 8.00 – 12.30 and 14.00 – 17.00</w:t>
      </w:r>
    </w:p>
    <w:p w14:paraId="55BBBDD2" w14:textId="40A7A8B0" w:rsidR="00645BE8" w:rsidRDefault="00645BE8" w:rsidP="00645BE8">
      <w:pPr>
        <w:pStyle w:val="dlPhone"/>
      </w:pPr>
      <w:r>
        <w:t>Tel: + 386 8 205 56 40</w:t>
      </w:r>
    </w:p>
    <w:p w14:paraId="7AFF45AB" w14:textId="46972D8A" w:rsidR="00645BE8" w:rsidRDefault="00645BE8" w:rsidP="00645BE8">
      <w:pPr>
        <w:pStyle w:val="dlPhone"/>
      </w:pPr>
      <w:r>
        <w:t>Fax: + 386 1 234 53 48</w:t>
      </w:r>
    </w:p>
    <w:p w14:paraId="30BAD80E" w14:textId="5364C867" w:rsidR="00645BE8" w:rsidRDefault="00645BE8" w:rsidP="00645BE8">
      <w:pPr>
        <w:pStyle w:val="dlPhone"/>
      </w:pPr>
      <w:r>
        <w:t>E-mail: Ljubljana@ticaret.gov.tr</w:t>
      </w:r>
    </w:p>
    <w:p w14:paraId="5C68FE4B" w14:textId="05EC65A6" w:rsidR="00645BE8" w:rsidRDefault="00645BE8" w:rsidP="00645BE8">
      <w:pPr>
        <w:pStyle w:val="dlPerson"/>
      </w:pPr>
    </w:p>
    <w:p w14:paraId="5904327F" w14:textId="7660EC97" w:rsidR="00645BE8" w:rsidRDefault="00645BE8" w:rsidP="00645BE8">
      <w:pPr>
        <w:pStyle w:val="dlPerson"/>
      </w:pPr>
      <w:r>
        <w:t>H. E. Ms Hayriye KUMAŞCIOĞLU</w:t>
      </w:r>
    </w:p>
    <w:p w14:paraId="7F61435B" w14:textId="032A957D" w:rsidR="00645BE8" w:rsidRDefault="00645BE8" w:rsidP="00645BE8">
      <w:pPr>
        <w:pStyle w:val="dlPerson2"/>
      </w:pPr>
      <w:r>
        <w:t>Ambassador Extraordinary and Plenipotentiary</w:t>
      </w:r>
    </w:p>
    <w:p w14:paraId="13B58F70" w14:textId="6D9D854F" w:rsidR="00645BE8" w:rsidRDefault="00645BE8" w:rsidP="00645BE8">
      <w:pPr>
        <w:pStyle w:val="dlPerson2Last"/>
      </w:pPr>
      <w:r>
        <w:t>13 January 2025</w:t>
      </w:r>
    </w:p>
    <w:p w14:paraId="4F102940" w14:textId="6D159131" w:rsidR="00645BE8" w:rsidRDefault="00645BE8" w:rsidP="00645BE8">
      <w:pPr>
        <w:pStyle w:val="dlPerson"/>
      </w:pPr>
      <w:r>
        <w:t>Ms Ebru AYDOĞAN</w:t>
      </w:r>
    </w:p>
    <w:p w14:paraId="6F6FEDC6" w14:textId="4FAA11E0" w:rsidR="00645BE8" w:rsidRDefault="00645BE8" w:rsidP="00645BE8">
      <w:pPr>
        <w:pStyle w:val="dlPerson2Last"/>
      </w:pPr>
      <w:r>
        <w:t>First Secretary</w:t>
      </w:r>
    </w:p>
    <w:p w14:paraId="4A7CB0B7" w14:textId="37E8FF1A" w:rsidR="00645BE8" w:rsidRDefault="00645BE8" w:rsidP="00645BE8">
      <w:pPr>
        <w:pStyle w:val="dlPerson"/>
      </w:pPr>
      <w:r>
        <w:t>Mr Davut ORHAN</w:t>
      </w:r>
    </w:p>
    <w:p w14:paraId="008F56D3" w14:textId="3D975C29" w:rsidR="00645BE8" w:rsidRDefault="00645BE8" w:rsidP="00645BE8">
      <w:pPr>
        <w:pStyle w:val="dlPerson2Last"/>
      </w:pPr>
      <w:r>
        <w:t>Counsellor (Commercial Affairs)</w:t>
      </w:r>
    </w:p>
    <w:p w14:paraId="72B754DA" w14:textId="3BB323A7" w:rsidR="00645BE8" w:rsidRDefault="00645BE8" w:rsidP="00645BE8">
      <w:pPr>
        <w:pStyle w:val="dlPerson"/>
      </w:pPr>
      <w:r>
        <w:t>Mr Őzgűr MURAT</w:t>
      </w:r>
    </w:p>
    <w:p w14:paraId="626B9D5A" w14:textId="6A4BC6FE" w:rsidR="00645BE8" w:rsidRDefault="00645BE8" w:rsidP="00645BE8">
      <w:pPr>
        <w:pStyle w:val="dlPerson2Last"/>
      </w:pPr>
      <w:r>
        <w:t>First Secretary</w:t>
      </w:r>
    </w:p>
    <w:p w14:paraId="781DEC44" w14:textId="13BDA1B5" w:rsidR="00645BE8" w:rsidRDefault="00645BE8" w:rsidP="00645BE8">
      <w:pPr>
        <w:pStyle w:val="dlPerson"/>
      </w:pPr>
      <w:r>
        <w:t>Mr Şükrü KUZGUN</w:t>
      </w:r>
    </w:p>
    <w:p w14:paraId="6CF14DAE" w14:textId="7BE38CAA" w:rsidR="00645BE8" w:rsidRDefault="00645BE8" w:rsidP="00645BE8">
      <w:pPr>
        <w:pStyle w:val="dlPerson2Last"/>
      </w:pPr>
      <w:r>
        <w:t>Second Secretary</w:t>
      </w:r>
    </w:p>
    <w:p w14:paraId="639841E1" w14:textId="03FDFA4F" w:rsidR="00645BE8" w:rsidRDefault="00645BE8" w:rsidP="00645BE8">
      <w:pPr>
        <w:pStyle w:val="dlPerson"/>
      </w:pPr>
      <w:r>
        <w:t>Mr Sunal YÜKSEL</w:t>
      </w:r>
    </w:p>
    <w:p w14:paraId="41786AA3" w14:textId="7F6CA2FD" w:rsidR="00645BE8" w:rsidRDefault="00645BE8" w:rsidP="00645BE8">
      <w:pPr>
        <w:pStyle w:val="dlPerson2Last"/>
      </w:pPr>
      <w:r>
        <w:t>Second Secretary</w:t>
      </w:r>
    </w:p>
    <w:p w14:paraId="05B5C89D" w14:textId="4CCF4685" w:rsidR="00645BE8" w:rsidRDefault="00645BE8" w:rsidP="00645BE8">
      <w:pPr>
        <w:pStyle w:val="dlPerson"/>
      </w:pPr>
      <w:r>
        <w:t>Ms Ferhan KAYA</w:t>
      </w:r>
    </w:p>
    <w:p w14:paraId="46D147D7" w14:textId="44951F2C" w:rsidR="00645BE8" w:rsidRDefault="00645BE8" w:rsidP="00645BE8">
      <w:pPr>
        <w:pStyle w:val="dlPerson2Last"/>
      </w:pPr>
      <w:r>
        <w:t>Second Secretary</w:t>
      </w:r>
    </w:p>
    <w:p w14:paraId="27D9A9A9" w14:textId="6BA478DC" w:rsidR="00645BE8" w:rsidRDefault="00645BE8" w:rsidP="00645BE8">
      <w:pPr>
        <w:pStyle w:val="dlPerson"/>
      </w:pPr>
      <w:r>
        <w:t>Mr Uğur UZUN</w:t>
      </w:r>
    </w:p>
    <w:p w14:paraId="1FBD7AC6" w14:textId="3B0F0514" w:rsidR="00645BE8" w:rsidRDefault="00645BE8" w:rsidP="00645BE8">
      <w:pPr>
        <w:pStyle w:val="dlPerson2Last"/>
      </w:pPr>
      <w:r>
        <w:t>Attaché</w:t>
      </w:r>
    </w:p>
    <w:p w14:paraId="4A429EA4" w14:textId="3F4F4BE0" w:rsidR="00645BE8" w:rsidRDefault="00645BE8" w:rsidP="00645BE8">
      <w:pPr>
        <w:pStyle w:val="dlPerson"/>
      </w:pPr>
      <w:r>
        <w:t>Mr Celil ŐZTÜRK</w:t>
      </w:r>
    </w:p>
    <w:p w14:paraId="601EA44B" w14:textId="2F36A3F5" w:rsidR="00645BE8" w:rsidRDefault="00645BE8" w:rsidP="00645BE8">
      <w:pPr>
        <w:pStyle w:val="dlPerson2Last"/>
      </w:pPr>
      <w:r>
        <w:t>Attaché</w:t>
      </w:r>
    </w:p>
    <w:p w14:paraId="5E3CBD6D" w14:textId="37A735F9" w:rsidR="00645BE8" w:rsidRDefault="00645BE8" w:rsidP="00645BE8">
      <w:pPr>
        <w:pStyle w:val="dlPerson"/>
      </w:pPr>
      <w:r>
        <w:t>Mr Emrah OZAN</w:t>
      </w:r>
    </w:p>
    <w:p w14:paraId="24CE5F76" w14:textId="2C1789D8" w:rsidR="00645BE8" w:rsidRDefault="00645BE8" w:rsidP="00645BE8">
      <w:pPr>
        <w:pStyle w:val="dlPerson2Last"/>
      </w:pPr>
      <w:r>
        <w:t>Attaché</w:t>
      </w:r>
    </w:p>
    <w:p w14:paraId="1E0FE9FB" w14:textId="76491BA7" w:rsidR="00645BE8" w:rsidRDefault="00645BE8" w:rsidP="00645BE8">
      <w:pPr>
        <w:pStyle w:val="dlPerson"/>
      </w:pPr>
      <w:r>
        <w:t>Lietutenant Colonel Bariş AYRUŞ</w:t>
      </w:r>
    </w:p>
    <w:p w14:paraId="6DB6D066" w14:textId="2199770F" w:rsidR="00645BE8" w:rsidRDefault="00645BE8" w:rsidP="00645BE8">
      <w:pPr>
        <w:pStyle w:val="dlPerson2"/>
      </w:pPr>
      <w:r>
        <w:t>Military Attaché</w:t>
      </w:r>
    </w:p>
    <w:p w14:paraId="177931F9" w14:textId="4724C372" w:rsidR="00645BE8" w:rsidRDefault="00645BE8" w:rsidP="00645BE8">
      <w:pPr>
        <w:pStyle w:val="dlPerson2Last"/>
      </w:pPr>
      <w:r>
        <w:t>with residence in Budapest</w:t>
      </w:r>
    </w:p>
    <w:p w14:paraId="686ACE6B" w14:textId="73ACD6B2" w:rsidR="00645BE8" w:rsidRDefault="00645BE8" w:rsidP="00645BE8">
      <w:pPr>
        <w:pStyle w:val="MisijeNaslov"/>
      </w:pPr>
      <w:r>
        <w:br w:type="column"/>
      </w:r>
      <w:bookmarkStart w:id="137" w:name="_Toc213750548"/>
      <w:r>
        <w:t>Uganda</w:t>
      </w:r>
      <w:bookmarkEnd w:id="137"/>
    </w:p>
    <w:p w14:paraId="48B56FA9" w14:textId="5C447E71" w:rsidR="00645BE8" w:rsidRDefault="00645BE8" w:rsidP="00645BE8">
      <w:pPr>
        <w:pStyle w:val="dlCaption"/>
      </w:pPr>
      <w:r>
        <w:t>EMBASSY OF THE REPUBLIC OF UGANDA</w:t>
      </w:r>
    </w:p>
    <w:p w14:paraId="4AB3A61E" w14:textId="4556DBEB" w:rsidR="00645BE8" w:rsidRDefault="00645BE8" w:rsidP="00645BE8">
      <w:pPr>
        <w:pStyle w:val="dlAddress"/>
      </w:pPr>
      <w:r>
        <w:t>IT-00144 ROME, Via Salita del Poggio Laurentino 7</w:t>
      </w:r>
    </w:p>
    <w:p w14:paraId="303FA049" w14:textId="2148B621" w:rsidR="00645BE8" w:rsidRDefault="00645BE8" w:rsidP="00645BE8">
      <w:pPr>
        <w:pStyle w:val="dlOfficeHours"/>
      </w:pPr>
      <w:r>
        <w:t>Office hours: Monday – Friday 9.00 – 12.45 and 14.00 – 17.00</w:t>
      </w:r>
    </w:p>
    <w:p w14:paraId="7D7FCD20" w14:textId="30AAB67F" w:rsidR="00645BE8" w:rsidRDefault="00645BE8" w:rsidP="00645BE8">
      <w:pPr>
        <w:pStyle w:val="dlPhone"/>
      </w:pPr>
      <w:r>
        <w:t>Tel: + 39 06 322 52 20, + 39 06 320 72 32</w:t>
      </w:r>
    </w:p>
    <w:p w14:paraId="202803A6" w14:textId="585149C6" w:rsidR="00645BE8" w:rsidRDefault="00645BE8" w:rsidP="00645BE8">
      <w:pPr>
        <w:pStyle w:val="dlPhone"/>
      </w:pPr>
      <w:r>
        <w:t>Fax: + 39 06 321 36 88</w:t>
      </w:r>
    </w:p>
    <w:p w14:paraId="41880992" w14:textId="6DD6B129" w:rsidR="00645BE8" w:rsidRDefault="00645BE8" w:rsidP="00645BE8">
      <w:pPr>
        <w:pStyle w:val="dlPhone"/>
      </w:pPr>
      <w:r>
        <w:t>E-mail: rome@mofa.go.ug</w:t>
      </w:r>
    </w:p>
    <w:p w14:paraId="60576D13" w14:textId="305E6F36" w:rsidR="00645BE8" w:rsidRDefault="00645BE8" w:rsidP="00645BE8">
      <w:pPr>
        <w:pStyle w:val="dlPhone"/>
      </w:pPr>
      <w:r>
        <w:t>Homepage: www.rome.mofa.go.ug</w:t>
      </w:r>
    </w:p>
    <w:p w14:paraId="31DD2D61" w14:textId="71704F30" w:rsidR="00645BE8" w:rsidRDefault="00645BE8" w:rsidP="00645BE8">
      <w:pPr>
        <w:pStyle w:val="dlPerson"/>
      </w:pPr>
    </w:p>
    <w:p w14:paraId="7C9AEB88" w14:textId="4BCED5FB" w:rsidR="00645BE8" w:rsidRDefault="00645BE8" w:rsidP="00645BE8">
      <w:pPr>
        <w:pStyle w:val="dlPerson"/>
      </w:pPr>
      <w:r>
        <w:t>H. E. Ms Elizabeth Paula NAPEYOK</w:t>
      </w:r>
    </w:p>
    <w:p w14:paraId="58F3EC7A" w14:textId="21D36EF4" w:rsidR="00645BE8" w:rsidRDefault="00645BE8" w:rsidP="00645BE8">
      <w:pPr>
        <w:pStyle w:val="dlPerson2"/>
      </w:pPr>
      <w:r>
        <w:t>Ambassador Extraordinary and Plenipotentiary</w:t>
      </w:r>
    </w:p>
    <w:p w14:paraId="47544E92" w14:textId="3F6A4EDB" w:rsidR="00645BE8" w:rsidRDefault="00645BE8" w:rsidP="00645BE8">
      <w:pPr>
        <w:pStyle w:val="dlPerson2Last"/>
      </w:pPr>
      <w:r>
        <w:t>14 May 2018</w:t>
      </w:r>
    </w:p>
    <w:p w14:paraId="6C5FEAC4" w14:textId="7B8842D3" w:rsidR="00645BE8" w:rsidRDefault="00645BE8" w:rsidP="00645BE8">
      <w:pPr>
        <w:pStyle w:val="MisijeNaslov"/>
      </w:pPr>
      <w:r>
        <w:br w:type="column"/>
      </w:r>
      <w:bookmarkStart w:id="138" w:name="_Toc213750549"/>
      <w:r>
        <w:t>Ukraine</w:t>
      </w:r>
      <w:bookmarkEnd w:id="138"/>
    </w:p>
    <w:p w14:paraId="3578805B" w14:textId="69614B2E" w:rsidR="00645BE8" w:rsidRDefault="00645BE8" w:rsidP="00645BE8">
      <w:pPr>
        <w:pStyle w:val="dlCaption"/>
      </w:pPr>
      <w:r>
        <w:t>EMBASSY OF UKRAINE</w:t>
      </w:r>
    </w:p>
    <w:p w14:paraId="548E1201" w14:textId="23655E30" w:rsidR="00645BE8" w:rsidRDefault="00645BE8" w:rsidP="00645BE8">
      <w:pPr>
        <w:pStyle w:val="dlAddress"/>
      </w:pPr>
      <w:r>
        <w:t>SI-1000 LJUBLJANA, Mivka 27</w:t>
      </w:r>
    </w:p>
    <w:p w14:paraId="02DB14F5" w14:textId="48E8F4C1" w:rsidR="00645BE8" w:rsidRDefault="00645BE8" w:rsidP="00645BE8">
      <w:pPr>
        <w:pStyle w:val="dlOfficeHours"/>
      </w:pPr>
      <w:r>
        <w:t>Office hours: Monday – Thursday 9.00 – 18.00, Friday 9.00 – 16.45</w:t>
      </w:r>
    </w:p>
    <w:p w14:paraId="2C025EA4" w14:textId="07382939" w:rsidR="00645BE8" w:rsidRDefault="00645BE8" w:rsidP="00645BE8">
      <w:pPr>
        <w:pStyle w:val="dlPhone"/>
      </w:pPr>
      <w:r>
        <w:t>Tel: + 386 1 421 06 04</w:t>
      </w:r>
    </w:p>
    <w:p w14:paraId="10922C7A" w14:textId="117F6F11" w:rsidR="00645BE8" w:rsidRDefault="00645BE8" w:rsidP="00645BE8">
      <w:pPr>
        <w:pStyle w:val="dlPhone"/>
      </w:pPr>
      <w:r>
        <w:t>Emergency number: +386 31 702 765</w:t>
      </w:r>
    </w:p>
    <w:p w14:paraId="60D4AC6D" w14:textId="748D60A3" w:rsidR="00645BE8" w:rsidRDefault="00645BE8" w:rsidP="00645BE8">
      <w:pPr>
        <w:pStyle w:val="dlPhone"/>
      </w:pPr>
      <w:r>
        <w:t>Fax: + 386 1 421 06 03</w:t>
      </w:r>
    </w:p>
    <w:p w14:paraId="6EC132F7" w14:textId="4699DB7D" w:rsidR="00645BE8" w:rsidRDefault="00645BE8" w:rsidP="00645BE8">
      <w:pPr>
        <w:pStyle w:val="dlPhone"/>
      </w:pPr>
      <w:r>
        <w:t>E-mail: emb_si@mfa.gov.ua</w:t>
      </w:r>
    </w:p>
    <w:p w14:paraId="1786266D" w14:textId="7E6C9FD9" w:rsidR="00645BE8" w:rsidRDefault="00645BE8" w:rsidP="00645BE8">
      <w:pPr>
        <w:pStyle w:val="dlPhone"/>
      </w:pPr>
      <w:r>
        <w:t>Homepage: slovenia.mfa.gov.ua</w:t>
      </w:r>
    </w:p>
    <w:p w14:paraId="283D41BE" w14:textId="58ABB28C" w:rsidR="00645BE8" w:rsidRDefault="00645BE8" w:rsidP="00645BE8">
      <w:pPr>
        <w:pStyle w:val="dlUradCaption"/>
      </w:pPr>
      <w:r>
        <w:t>Consular Section</w:t>
      </w:r>
    </w:p>
    <w:p w14:paraId="4DED7781" w14:textId="08503DED" w:rsidR="00645BE8" w:rsidRDefault="00645BE8" w:rsidP="00645BE8">
      <w:pPr>
        <w:pStyle w:val="dlPhone"/>
      </w:pPr>
      <w:r>
        <w:t>Office hours: Monday, Thursday 14.00 – 17.00, Tuesday, Wednesday, Friday 9.00 – 12.00</w:t>
      </w:r>
    </w:p>
    <w:p w14:paraId="09646AD8" w14:textId="73C68684" w:rsidR="00645BE8" w:rsidRDefault="00645BE8" w:rsidP="00645BE8">
      <w:pPr>
        <w:pStyle w:val="dlPhone"/>
      </w:pPr>
      <w:r>
        <w:t>Tel: + 386 1 421 06 02</w:t>
      </w:r>
    </w:p>
    <w:p w14:paraId="22236347" w14:textId="3C2BCBCE" w:rsidR="00645BE8" w:rsidRDefault="00645BE8" w:rsidP="00645BE8">
      <w:pPr>
        <w:pStyle w:val="dlPerson"/>
      </w:pPr>
    </w:p>
    <w:p w14:paraId="7736605F" w14:textId="08BEED6E" w:rsidR="00645BE8" w:rsidRDefault="00645BE8" w:rsidP="00645BE8">
      <w:pPr>
        <w:pStyle w:val="dlPerson"/>
      </w:pPr>
      <w:r>
        <w:t>H. E. Mr Petro BESHTA</w:t>
      </w:r>
    </w:p>
    <w:p w14:paraId="1FA73D46" w14:textId="47034883" w:rsidR="00645BE8" w:rsidRDefault="00645BE8" w:rsidP="00645BE8">
      <w:pPr>
        <w:pStyle w:val="dlPerson2"/>
      </w:pPr>
      <w:r>
        <w:t>Ambassador Extraordinary and Plenipotentiary</w:t>
      </w:r>
    </w:p>
    <w:p w14:paraId="64019B56" w14:textId="5C1F13DC" w:rsidR="00645BE8" w:rsidRDefault="00645BE8" w:rsidP="00645BE8">
      <w:pPr>
        <w:pStyle w:val="dlPerson2Last"/>
      </w:pPr>
      <w:r>
        <w:t>20 February 2025</w:t>
      </w:r>
    </w:p>
    <w:p w14:paraId="2F49B3AB" w14:textId="23342C2A" w:rsidR="00645BE8" w:rsidRDefault="00645BE8" w:rsidP="00645BE8">
      <w:pPr>
        <w:pStyle w:val="dlPerson"/>
      </w:pPr>
      <w:r>
        <w:t>Ms Natalia MARKEVYCH-PRITSA</w:t>
      </w:r>
    </w:p>
    <w:p w14:paraId="238EFD35" w14:textId="19480796" w:rsidR="00645BE8" w:rsidRDefault="00645BE8" w:rsidP="00645BE8">
      <w:pPr>
        <w:pStyle w:val="dlPerson2Last"/>
      </w:pPr>
      <w:r>
        <w:t>First Secretary</w:t>
      </w:r>
    </w:p>
    <w:p w14:paraId="7B57BBE3" w14:textId="7D21F9D4" w:rsidR="00645BE8" w:rsidRDefault="00645BE8" w:rsidP="00645BE8">
      <w:pPr>
        <w:pStyle w:val="dlPerson"/>
      </w:pPr>
      <w:r>
        <w:t>Mr Roman TERSHOVCHYN</w:t>
      </w:r>
    </w:p>
    <w:p w14:paraId="1B7A47B5" w14:textId="2B4829A3" w:rsidR="00645BE8" w:rsidRDefault="00645BE8" w:rsidP="00645BE8">
      <w:pPr>
        <w:pStyle w:val="dlPerson2Last"/>
      </w:pPr>
      <w:r>
        <w:t>Second Secretary</w:t>
      </w:r>
    </w:p>
    <w:p w14:paraId="0A722025" w14:textId="51F4219F" w:rsidR="00645BE8" w:rsidRDefault="00645BE8" w:rsidP="00645BE8">
      <w:pPr>
        <w:pStyle w:val="dlPerson"/>
      </w:pPr>
      <w:r>
        <w:t>Ms Anastasiia SHCHEHOL</w:t>
      </w:r>
    </w:p>
    <w:p w14:paraId="1DBAB804" w14:textId="76EE5E9B" w:rsidR="00645BE8" w:rsidRDefault="00645BE8" w:rsidP="00645BE8">
      <w:pPr>
        <w:pStyle w:val="dlPerson2Last"/>
      </w:pPr>
      <w:r>
        <w:t>Second Secretary</w:t>
      </w:r>
    </w:p>
    <w:p w14:paraId="31B0575F" w14:textId="6B9DA47C" w:rsidR="00645BE8" w:rsidRDefault="00645BE8" w:rsidP="00645BE8">
      <w:pPr>
        <w:pStyle w:val="MisijeNaslov"/>
      </w:pPr>
      <w:r>
        <w:br w:type="column"/>
      </w:r>
      <w:bookmarkStart w:id="139" w:name="_Toc213750550"/>
      <w:r>
        <w:t>United Arab Emirates</w:t>
      </w:r>
      <w:bookmarkEnd w:id="139"/>
    </w:p>
    <w:p w14:paraId="19BC068F" w14:textId="750A2AFA" w:rsidR="00645BE8" w:rsidRDefault="00645BE8" w:rsidP="00645BE8">
      <w:pPr>
        <w:pStyle w:val="dlCaption"/>
      </w:pPr>
      <w:r>
        <w:t>EMBASSY OF THE UNITED ARAB EMIRATES</w:t>
      </w:r>
    </w:p>
    <w:p w14:paraId="221FADB6" w14:textId="1FEDF03C" w:rsidR="00645BE8" w:rsidRDefault="00645BE8" w:rsidP="00645BE8">
      <w:pPr>
        <w:pStyle w:val="dlAddress"/>
      </w:pPr>
      <w:r>
        <w:t>AT-1190 VIENNA, Chimanistraße 36</w:t>
      </w:r>
    </w:p>
    <w:p w14:paraId="0625E53F" w14:textId="492BA970" w:rsidR="00645BE8" w:rsidRDefault="00645BE8" w:rsidP="00645BE8">
      <w:pPr>
        <w:pStyle w:val="dlOfficeHours"/>
      </w:pPr>
      <w:r>
        <w:t>Office hours: Monday – Friday 9.00 – 16.00</w:t>
      </w:r>
    </w:p>
    <w:p w14:paraId="2B10189D" w14:textId="10E14D8F" w:rsidR="00645BE8" w:rsidRDefault="00645BE8" w:rsidP="00645BE8">
      <w:pPr>
        <w:pStyle w:val="dlPhone"/>
      </w:pPr>
      <w:r>
        <w:t>Tel: + 43 1 368 14 55</w:t>
      </w:r>
    </w:p>
    <w:p w14:paraId="2E692F1B" w14:textId="251247BB" w:rsidR="00645BE8" w:rsidRDefault="00645BE8" w:rsidP="00645BE8">
      <w:pPr>
        <w:pStyle w:val="dlPhone"/>
      </w:pPr>
      <w:r>
        <w:t>Emergency number: + 43 664 2600 230</w:t>
      </w:r>
    </w:p>
    <w:p w14:paraId="49569DA9" w14:textId="6EFFCFFD" w:rsidR="00645BE8" w:rsidRDefault="00645BE8" w:rsidP="00645BE8">
      <w:pPr>
        <w:pStyle w:val="dlPhone"/>
      </w:pPr>
      <w:r>
        <w:t>Fax: + 43 1 368 44 85</w:t>
      </w:r>
    </w:p>
    <w:p w14:paraId="66DB0549" w14:textId="671CC142" w:rsidR="00645BE8" w:rsidRDefault="00645BE8" w:rsidP="00645BE8">
      <w:pPr>
        <w:pStyle w:val="dlPhone"/>
      </w:pPr>
      <w:r>
        <w:t>E-mail: Viennaemb@mofa.gov.ae</w:t>
      </w:r>
    </w:p>
    <w:p w14:paraId="552EEEE5" w14:textId="7003FFD7" w:rsidR="00645BE8" w:rsidRDefault="00645BE8" w:rsidP="00645BE8">
      <w:pPr>
        <w:pStyle w:val="dlPhone"/>
      </w:pPr>
      <w:r>
        <w:t>Homepage: www.mofaic.gov.ae/en/missions/vienna</w:t>
      </w:r>
    </w:p>
    <w:p w14:paraId="647ADFA7" w14:textId="25C94BA0" w:rsidR="00645BE8" w:rsidRDefault="00645BE8" w:rsidP="00645BE8">
      <w:pPr>
        <w:pStyle w:val="dlUradCaption"/>
      </w:pPr>
      <w:r>
        <w:t>Consular Section</w:t>
      </w:r>
    </w:p>
    <w:p w14:paraId="36670D32" w14:textId="6D51CA86" w:rsidR="00645BE8" w:rsidRDefault="00645BE8" w:rsidP="00645BE8">
      <w:pPr>
        <w:pStyle w:val="dlPhone"/>
      </w:pPr>
      <w:r>
        <w:t>Office hours: Monday – Friday 9.30 – 13.00</w:t>
      </w:r>
    </w:p>
    <w:p w14:paraId="75D37348" w14:textId="5C9ED843" w:rsidR="00645BE8" w:rsidRDefault="00645BE8" w:rsidP="00645BE8">
      <w:pPr>
        <w:pStyle w:val="dlPhone"/>
      </w:pPr>
      <w:r>
        <w:t>E-mail: Viennaemb.cans@mofa.gov.ae</w:t>
      </w:r>
    </w:p>
    <w:p w14:paraId="54DB579C" w14:textId="47AFD3DF" w:rsidR="00645BE8" w:rsidRDefault="00645BE8" w:rsidP="00645BE8">
      <w:pPr>
        <w:pStyle w:val="dlPerson"/>
      </w:pPr>
    </w:p>
    <w:p w14:paraId="3F5FFBA9" w14:textId="0F260719" w:rsidR="00645BE8" w:rsidRDefault="00645BE8" w:rsidP="00645BE8">
      <w:pPr>
        <w:pStyle w:val="dlPerson"/>
      </w:pPr>
      <w:r>
        <w:t>Ms Shaikha Humood Shakhboot ALKAABI</w:t>
      </w:r>
    </w:p>
    <w:p w14:paraId="40EB01E7" w14:textId="5C5870BA" w:rsidR="00645BE8" w:rsidRDefault="00645BE8" w:rsidP="00645BE8">
      <w:pPr>
        <w:pStyle w:val="dlPerson2"/>
      </w:pPr>
      <w:r>
        <w:t>Second Secretary</w:t>
      </w:r>
    </w:p>
    <w:p w14:paraId="47E987D4" w14:textId="73E202E4" w:rsidR="00645BE8" w:rsidRDefault="00645BE8" w:rsidP="00645BE8">
      <w:pPr>
        <w:pStyle w:val="dlPerson2Last"/>
      </w:pPr>
      <w:r>
        <w:t>Chargé d'Affaires a.i.</w:t>
      </w:r>
    </w:p>
    <w:p w14:paraId="4095D346" w14:textId="14BE7782" w:rsidR="00645BE8" w:rsidRDefault="00645BE8" w:rsidP="00645BE8">
      <w:pPr>
        <w:pStyle w:val="dlPerson"/>
      </w:pPr>
      <w:r>
        <w:t>Ms Khulood Mohamed Saeed Salem ALJNEIBI</w:t>
      </w:r>
    </w:p>
    <w:p w14:paraId="69FB728B" w14:textId="7E92EB82" w:rsidR="00645BE8" w:rsidRDefault="00645BE8" w:rsidP="00645BE8">
      <w:pPr>
        <w:pStyle w:val="dlPerson2Last"/>
      </w:pPr>
      <w:r>
        <w:t>Administrative Attaché</w:t>
      </w:r>
    </w:p>
    <w:p w14:paraId="6561E36B" w14:textId="5DF8E5D8" w:rsidR="00645BE8" w:rsidRDefault="00645BE8" w:rsidP="00645BE8">
      <w:pPr>
        <w:pStyle w:val="MisijeNaslov"/>
      </w:pPr>
      <w:r>
        <w:br w:type="column"/>
      </w:r>
      <w:bookmarkStart w:id="140" w:name="_Toc213750551"/>
      <w:r>
        <w:t>United Kingdom of Great Britain and Northern Ireland</w:t>
      </w:r>
      <w:bookmarkEnd w:id="140"/>
    </w:p>
    <w:p w14:paraId="30967B11" w14:textId="4F986CDA" w:rsidR="00645BE8" w:rsidRDefault="00645BE8" w:rsidP="00645BE8">
      <w:pPr>
        <w:pStyle w:val="dlCaption"/>
      </w:pPr>
      <w:r>
        <w:t>EMBASSY OF THE UNITED KINGDOM OF GREAT BRITAIN AND NORTHERN IRELAND</w:t>
      </w:r>
    </w:p>
    <w:p w14:paraId="2594D3D8" w14:textId="1CF469AD" w:rsidR="00645BE8" w:rsidRDefault="00645BE8" w:rsidP="00645BE8">
      <w:pPr>
        <w:pStyle w:val="dlAddress"/>
      </w:pPr>
      <w:r>
        <w:t>SI-1000 LJUBLJANA, Trg republike 3</w:t>
      </w:r>
    </w:p>
    <w:p w14:paraId="6786E551" w14:textId="71DB59A6" w:rsidR="00645BE8" w:rsidRDefault="00645BE8" w:rsidP="00645BE8">
      <w:pPr>
        <w:pStyle w:val="dlOfficeHours"/>
      </w:pPr>
      <w:r>
        <w:t>Office hours: Monday – Friday 8.00 – 16.00</w:t>
      </w:r>
    </w:p>
    <w:p w14:paraId="070B37C2" w14:textId="41A4AE4F" w:rsidR="00645BE8" w:rsidRDefault="00645BE8" w:rsidP="00645BE8">
      <w:pPr>
        <w:pStyle w:val="dlPhone"/>
      </w:pPr>
      <w:r>
        <w:t>Tel: + 386 1 200 39 10</w:t>
      </w:r>
    </w:p>
    <w:p w14:paraId="65BFE1AA" w14:textId="4B637207" w:rsidR="00645BE8" w:rsidRDefault="00645BE8" w:rsidP="00645BE8">
      <w:pPr>
        <w:pStyle w:val="dlPhone"/>
      </w:pPr>
      <w:r>
        <w:t>E-mail: ukinslovenia@fcdo.gov.uk</w:t>
      </w:r>
    </w:p>
    <w:p w14:paraId="411A66F0" w14:textId="1AD5AECD" w:rsidR="00645BE8" w:rsidRDefault="00645BE8" w:rsidP="00645BE8">
      <w:pPr>
        <w:pStyle w:val="dlPhone"/>
      </w:pPr>
      <w:r>
        <w:t>Homepage: https://www.gov.uk/world/organisations/british-embassy-ljubljana</w:t>
      </w:r>
    </w:p>
    <w:p w14:paraId="129FA267" w14:textId="575EF7ED" w:rsidR="00645BE8" w:rsidRDefault="00645BE8" w:rsidP="00645BE8">
      <w:pPr>
        <w:pStyle w:val="dlUradCaption"/>
      </w:pPr>
      <w:r>
        <w:t>Consular Section</w:t>
      </w:r>
    </w:p>
    <w:p w14:paraId="48404377" w14:textId="77777777" w:rsidR="00645BE8" w:rsidRDefault="00645BE8" w:rsidP="00645BE8">
      <w:pPr>
        <w:pStyle w:val="dlPhone"/>
      </w:pPr>
      <w:r>
        <w:t xml:space="preserve">Office hours: By appointment only via Contact Form on </w:t>
      </w:r>
    </w:p>
    <w:p w14:paraId="715A2286" w14:textId="18426E4F" w:rsidR="00645BE8" w:rsidRDefault="00645BE8" w:rsidP="00645BE8">
      <w:pPr>
        <w:pStyle w:val="dlPhone"/>
      </w:pPr>
      <w:r>
        <w:t>www.gov.uk/contact-consulate-ljubljana</w:t>
      </w:r>
    </w:p>
    <w:p w14:paraId="478E7CE1" w14:textId="27DB8F37" w:rsidR="00645BE8" w:rsidRDefault="00645BE8" w:rsidP="00645BE8">
      <w:pPr>
        <w:pStyle w:val="dlPhone"/>
      </w:pPr>
      <w:r>
        <w:t>Emergency number: + 386 1 200 39 10</w:t>
      </w:r>
    </w:p>
    <w:p w14:paraId="2D11ECDA" w14:textId="7E0B6763" w:rsidR="00645BE8" w:rsidRDefault="00645BE8" w:rsidP="00645BE8">
      <w:pPr>
        <w:pStyle w:val="dlPhone"/>
      </w:pPr>
      <w:r>
        <w:t>Homepage: www.gov.uk/contact-consulate-ljubljana</w:t>
      </w:r>
    </w:p>
    <w:p w14:paraId="168A3C60" w14:textId="0CFE7145" w:rsidR="00645BE8" w:rsidRDefault="00645BE8" w:rsidP="00645BE8">
      <w:pPr>
        <w:pStyle w:val="dlPerson"/>
      </w:pPr>
    </w:p>
    <w:p w14:paraId="184C0CAE" w14:textId="0F872AAA" w:rsidR="00645BE8" w:rsidRDefault="00645BE8" w:rsidP="00645BE8">
      <w:pPr>
        <w:pStyle w:val="dlPerson"/>
      </w:pPr>
      <w:r>
        <w:t>H. E. Ms Victoria Jane HARRISON</w:t>
      </w:r>
    </w:p>
    <w:p w14:paraId="4F7C8483" w14:textId="5A90F622" w:rsidR="00645BE8" w:rsidRDefault="00645BE8" w:rsidP="00645BE8">
      <w:pPr>
        <w:pStyle w:val="dlPerson2"/>
      </w:pPr>
      <w:r>
        <w:t>Ambassador Extraordinary and Plenipotentiary</w:t>
      </w:r>
    </w:p>
    <w:p w14:paraId="063F6C38" w14:textId="609F28A2" w:rsidR="00645BE8" w:rsidRDefault="00645BE8" w:rsidP="00645BE8">
      <w:pPr>
        <w:pStyle w:val="dlPerson2Last"/>
      </w:pPr>
      <w:r>
        <w:t>13 August 2024</w:t>
      </w:r>
    </w:p>
    <w:p w14:paraId="54E6BCB2" w14:textId="43BE2E20" w:rsidR="00645BE8" w:rsidRDefault="00645BE8" w:rsidP="00645BE8">
      <w:pPr>
        <w:pStyle w:val="dlPerson"/>
      </w:pPr>
      <w:r>
        <w:t>Ms Helen Fabia TEASDALE</w:t>
      </w:r>
    </w:p>
    <w:p w14:paraId="71FC6354" w14:textId="485CB366" w:rsidR="00645BE8" w:rsidRDefault="00645BE8" w:rsidP="00645BE8">
      <w:pPr>
        <w:pStyle w:val="dlPerson2Last"/>
      </w:pPr>
      <w:r>
        <w:t xml:space="preserve">Minister Counsellor </w:t>
      </w:r>
    </w:p>
    <w:p w14:paraId="275B34AF" w14:textId="39FB2A05" w:rsidR="00645BE8" w:rsidRDefault="00645BE8" w:rsidP="00645BE8">
      <w:pPr>
        <w:pStyle w:val="dlPerson"/>
      </w:pPr>
      <w:r>
        <w:t>Mr Mamadou Saidou DIALLO</w:t>
      </w:r>
    </w:p>
    <w:p w14:paraId="7387E5B1" w14:textId="13050487" w:rsidR="00645BE8" w:rsidRDefault="00645BE8" w:rsidP="00645BE8">
      <w:pPr>
        <w:pStyle w:val="dlPerson2Last"/>
      </w:pPr>
      <w:r>
        <w:t>Second Secretary</w:t>
      </w:r>
    </w:p>
    <w:p w14:paraId="428B68F6" w14:textId="66631C2A" w:rsidR="00645BE8" w:rsidRDefault="00645BE8" w:rsidP="00645BE8">
      <w:pPr>
        <w:pStyle w:val="dlPerson"/>
      </w:pPr>
      <w:r>
        <w:t>Mr Matthew Robert BENNETT</w:t>
      </w:r>
    </w:p>
    <w:p w14:paraId="033C53B9" w14:textId="2439F8F3" w:rsidR="00645BE8" w:rsidRDefault="00645BE8" w:rsidP="00645BE8">
      <w:pPr>
        <w:pStyle w:val="dlPerson2Last"/>
      </w:pPr>
      <w:r>
        <w:t>Second Secretary</w:t>
      </w:r>
    </w:p>
    <w:p w14:paraId="5F105512" w14:textId="5A054660" w:rsidR="00645BE8" w:rsidRDefault="00645BE8" w:rsidP="00645BE8">
      <w:pPr>
        <w:pStyle w:val="dlPerson"/>
      </w:pPr>
      <w:r>
        <w:t>Ms Hannah Sophie OXFORD</w:t>
      </w:r>
    </w:p>
    <w:p w14:paraId="1769B3DC" w14:textId="6460FD32" w:rsidR="00645BE8" w:rsidRDefault="00645BE8" w:rsidP="00645BE8">
      <w:pPr>
        <w:pStyle w:val="dlPerson2Last"/>
      </w:pPr>
      <w:r>
        <w:t>Second Secretary</w:t>
      </w:r>
    </w:p>
    <w:p w14:paraId="77DE45B8" w14:textId="1C840188" w:rsidR="00645BE8" w:rsidRDefault="00645BE8" w:rsidP="00645BE8">
      <w:pPr>
        <w:pStyle w:val="dlPerson"/>
      </w:pPr>
      <w:r>
        <w:t>Lieutenant Colonel Ewan Christian Noble HARRIS</w:t>
      </w:r>
    </w:p>
    <w:p w14:paraId="0F3B80CC" w14:textId="0C59315E" w:rsidR="00645BE8" w:rsidRDefault="00645BE8" w:rsidP="00645BE8">
      <w:pPr>
        <w:pStyle w:val="dlPerson2"/>
      </w:pPr>
      <w:r>
        <w:t>Defence Attaché</w:t>
      </w:r>
    </w:p>
    <w:p w14:paraId="54C78816" w14:textId="6648EE40" w:rsidR="00645BE8" w:rsidRDefault="00645BE8" w:rsidP="00645BE8">
      <w:pPr>
        <w:pStyle w:val="dlPerson2Last"/>
      </w:pPr>
      <w:r>
        <w:t>with residence in Vienna</w:t>
      </w:r>
    </w:p>
    <w:p w14:paraId="16E8FE2B" w14:textId="4BA95EE3" w:rsidR="00645BE8" w:rsidRDefault="00645BE8" w:rsidP="00645BE8">
      <w:pPr>
        <w:pStyle w:val="MisijeNaslov"/>
      </w:pPr>
      <w:r>
        <w:br w:type="column"/>
      </w:r>
      <w:bookmarkStart w:id="141" w:name="_Toc213750552"/>
      <w:r>
        <w:t>United Mexican States</w:t>
      </w:r>
      <w:bookmarkEnd w:id="141"/>
    </w:p>
    <w:p w14:paraId="3BAA01C2" w14:textId="1B48FA0F" w:rsidR="00645BE8" w:rsidRDefault="00645BE8" w:rsidP="00645BE8">
      <w:pPr>
        <w:pStyle w:val="dlCaption"/>
      </w:pPr>
      <w:r>
        <w:t>EMBASSY OF THE UNITED MEXICAN STATES</w:t>
      </w:r>
    </w:p>
    <w:p w14:paraId="59ADCD2A" w14:textId="3EFF8BE7" w:rsidR="00645BE8" w:rsidRDefault="00645BE8" w:rsidP="00645BE8">
      <w:pPr>
        <w:pStyle w:val="dlAddress"/>
      </w:pPr>
      <w:r>
        <w:t>AT-1010 VIENNA, Renngasse 5, 5-6</w:t>
      </w:r>
    </w:p>
    <w:p w14:paraId="6CA6F9D4" w14:textId="42B5971B" w:rsidR="00645BE8" w:rsidRDefault="00645BE8" w:rsidP="00645BE8">
      <w:pPr>
        <w:pStyle w:val="dlOfficeHours"/>
      </w:pPr>
      <w:r>
        <w:t>Office hours: Monday – Friday 9.00 – 13.00 and 15.00 – 18.00</w:t>
      </w:r>
    </w:p>
    <w:p w14:paraId="4B72BE06" w14:textId="0A9495B4" w:rsidR="00645BE8" w:rsidRDefault="00645BE8" w:rsidP="00645BE8">
      <w:pPr>
        <w:pStyle w:val="dlPhone"/>
      </w:pPr>
      <w:r>
        <w:t>Tel: + 43 1 310 73 83</w:t>
      </w:r>
    </w:p>
    <w:p w14:paraId="013FC242" w14:textId="52455DCC" w:rsidR="00645BE8" w:rsidRDefault="00645BE8" w:rsidP="00645BE8">
      <w:pPr>
        <w:pStyle w:val="dlPhone"/>
      </w:pPr>
      <w:r>
        <w:t>E-mail: embaustria@sre.gob.mx</w:t>
      </w:r>
    </w:p>
    <w:p w14:paraId="4A2C4F66" w14:textId="486794EB" w:rsidR="00645BE8" w:rsidRDefault="00645BE8" w:rsidP="00645BE8">
      <w:pPr>
        <w:pStyle w:val="dlPhone"/>
      </w:pPr>
      <w:r>
        <w:t>Homepage: https://embamex.sre.gob.mx/austria/index.php/es/</w:t>
      </w:r>
    </w:p>
    <w:p w14:paraId="48C8E22C" w14:textId="0C35F376" w:rsidR="00645BE8" w:rsidRDefault="00645BE8" w:rsidP="00645BE8">
      <w:pPr>
        <w:pStyle w:val="dlUradCaption"/>
      </w:pPr>
      <w:r>
        <w:t>Consular Section</w:t>
      </w:r>
    </w:p>
    <w:p w14:paraId="0CC9AF91" w14:textId="7025993C" w:rsidR="00645BE8" w:rsidRDefault="00645BE8" w:rsidP="00645BE8">
      <w:pPr>
        <w:pStyle w:val="dlPhone"/>
      </w:pPr>
      <w:r>
        <w:t>Office hours: Monday – Friday 9.00 – 12.30</w:t>
      </w:r>
    </w:p>
    <w:p w14:paraId="6D7494DF" w14:textId="4BACDF2A" w:rsidR="00645BE8" w:rsidRDefault="00645BE8" w:rsidP="00645BE8">
      <w:pPr>
        <w:pStyle w:val="dlPhone"/>
      </w:pPr>
      <w:r>
        <w:t>Emergency number: + 43 669 104 2075 (only for Mexican nationals)</w:t>
      </w:r>
    </w:p>
    <w:p w14:paraId="41FA3A88" w14:textId="6B8CB564" w:rsidR="00645BE8" w:rsidRDefault="00645BE8" w:rsidP="00645BE8">
      <w:pPr>
        <w:pStyle w:val="dlPerson"/>
      </w:pPr>
    </w:p>
    <w:p w14:paraId="1017BD62" w14:textId="72DB76DE" w:rsidR="00645BE8" w:rsidRDefault="00645BE8" w:rsidP="00645BE8">
      <w:pPr>
        <w:pStyle w:val="dlPerson"/>
      </w:pPr>
      <w:r>
        <w:t>H. E. Mr José Antonio ZABALGOITIA</w:t>
      </w:r>
    </w:p>
    <w:p w14:paraId="686C0F5E" w14:textId="56049642" w:rsidR="00645BE8" w:rsidRDefault="00645BE8" w:rsidP="00645BE8">
      <w:pPr>
        <w:pStyle w:val="dlPerson2"/>
      </w:pPr>
      <w:r>
        <w:t>Ambassador Extraordinary and Plenipotentiary</w:t>
      </w:r>
    </w:p>
    <w:p w14:paraId="09054D0E" w14:textId="30302CBB" w:rsidR="00645BE8" w:rsidRDefault="00645BE8" w:rsidP="00645BE8">
      <w:pPr>
        <w:pStyle w:val="dlPerson2Last"/>
      </w:pPr>
      <w:r>
        <w:t>17 March 2025</w:t>
      </w:r>
    </w:p>
    <w:p w14:paraId="4330C73E" w14:textId="76F11F2D" w:rsidR="00645BE8" w:rsidRDefault="00645BE8" w:rsidP="00645BE8">
      <w:pPr>
        <w:pStyle w:val="dlPerson"/>
      </w:pPr>
      <w:r>
        <w:t>Mr Jose Manuel CASTAÑEDA RESENDIZ</w:t>
      </w:r>
    </w:p>
    <w:p w14:paraId="1B460620" w14:textId="384F97CD" w:rsidR="00645BE8" w:rsidRDefault="00645BE8" w:rsidP="00645BE8">
      <w:pPr>
        <w:pStyle w:val="dlPerson2Last"/>
      </w:pPr>
      <w:r>
        <w:t>Counsellor</w:t>
      </w:r>
    </w:p>
    <w:p w14:paraId="607F5CD3" w14:textId="4A955C2F" w:rsidR="00645BE8" w:rsidRDefault="00645BE8" w:rsidP="00645BE8">
      <w:pPr>
        <w:pStyle w:val="MisijeNaslov"/>
      </w:pPr>
      <w:r>
        <w:br w:type="column"/>
      </w:r>
      <w:bookmarkStart w:id="142" w:name="_Toc213750553"/>
      <w:r>
        <w:t>United States of America</w:t>
      </w:r>
      <w:bookmarkEnd w:id="142"/>
    </w:p>
    <w:p w14:paraId="5EFE5E66" w14:textId="6D34BEF2" w:rsidR="00645BE8" w:rsidRDefault="00645BE8" w:rsidP="00645BE8">
      <w:pPr>
        <w:pStyle w:val="dlCaption"/>
      </w:pPr>
      <w:r>
        <w:t>EMBASSY OF THE UNITED STATES OF AMERICA</w:t>
      </w:r>
    </w:p>
    <w:p w14:paraId="1B8E4D91" w14:textId="3C733277" w:rsidR="00645BE8" w:rsidRDefault="00645BE8" w:rsidP="00645BE8">
      <w:pPr>
        <w:pStyle w:val="dlAddress"/>
      </w:pPr>
      <w:r>
        <w:t>SI-1000 LJUBLJANA, Prešernova cesta 31</w:t>
      </w:r>
    </w:p>
    <w:p w14:paraId="2A63DD44" w14:textId="0CA2EBFC" w:rsidR="00645BE8" w:rsidRDefault="00645BE8" w:rsidP="00645BE8">
      <w:pPr>
        <w:pStyle w:val="dlOfficeHours"/>
      </w:pPr>
      <w:r>
        <w:t>Office hours: Monday – Friday 8.00 – 17.00</w:t>
      </w:r>
    </w:p>
    <w:p w14:paraId="6143D7D2" w14:textId="227BE885" w:rsidR="00645BE8" w:rsidRDefault="00645BE8" w:rsidP="00645BE8">
      <w:pPr>
        <w:pStyle w:val="dlPhone"/>
      </w:pPr>
      <w:r>
        <w:t>Tel: + 386 1 200 55 00</w:t>
      </w:r>
    </w:p>
    <w:p w14:paraId="0693F9AE" w14:textId="11A599E5" w:rsidR="00645BE8" w:rsidRDefault="00645BE8" w:rsidP="00645BE8">
      <w:pPr>
        <w:pStyle w:val="dlPhone"/>
      </w:pPr>
      <w:r>
        <w:t>Emergency number: +386 1 200 55 56, + 386 40 491 491</w:t>
      </w:r>
    </w:p>
    <w:p w14:paraId="190DA79B" w14:textId="4EAF2567" w:rsidR="00645BE8" w:rsidRDefault="00645BE8" w:rsidP="00645BE8">
      <w:pPr>
        <w:pStyle w:val="dlPhone"/>
      </w:pPr>
      <w:r>
        <w:t>Fax: + 386 1 200 55 55</w:t>
      </w:r>
    </w:p>
    <w:p w14:paraId="303ACB7E" w14:textId="5AD5CD4A" w:rsidR="00645BE8" w:rsidRDefault="00645BE8" w:rsidP="00645BE8">
      <w:pPr>
        <w:pStyle w:val="dlPhone"/>
      </w:pPr>
      <w:r>
        <w:t>E-mail: LjubljanaProtocol@state.gov, LjubljanaHROStaff@state.gov</w:t>
      </w:r>
    </w:p>
    <w:p w14:paraId="57317F13" w14:textId="420CE812" w:rsidR="00645BE8" w:rsidRDefault="00645BE8" w:rsidP="00645BE8">
      <w:pPr>
        <w:pStyle w:val="dlPhone"/>
      </w:pPr>
      <w:r>
        <w:t>Homepage: https://si.usembassy.gov/</w:t>
      </w:r>
    </w:p>
    <w:p w14:paraId="042FD428" w14:textId="5402B3C2" w:rsidR="00645BE8" w:rsidRDefault="00645BE8" w:rsidP="00645BE8">
      <w:pPr>
        <w:pStyle w:val="dlUradCaption"/>
      </w:pPr>
      <w:r>
        <w:t>Embassy Annex</w:t>
      </w:r>
    </w:p>
    <w:p w14:paraId="06B70AEC" w14:textId="21111163" w:rsidR="00645BE8" w:rsidRDefault="00645BE8" w:rsidP="00645BE8">
      <w:pPr>
        <w:pStyle w:val="dlPhone"/>
      </w:pPr>
      <w:r>
        <w:t>Vilharjeva 46</w:t>
      </w:r>
    </w:p>
    <w:p w14:paraId="26D4CA4C" w14:textId="5BCC8348" w:rsidR="00645BE8" w:rsidRDefault="00645BE8" w:rsidP="00645BE8">
      <w:pPr>
        <w:pStyle w:val="dlUradCaption"/>
      </w:pPr>
      <w:r>
        <w:t>Consular Section</w:t>
      </w:r>
    </w:p>
    <w:p w14:paraId="4FD538E6" w14:textId="6BA1A467" w:rsidR="00645BE8" w:rsidRDefault="00645BE8" w:rsidP="00645BE8">
      <w:pPr>
        <w:pStyle w:val="dlPhone"/>
      </w:pPr>
      <w:r>
        <w:t>Homepage: LjubljanaVisa@state.gov</w:t>
      </w:r>
    </w:p>
    <w:p w14:paraId="332D03D9" w14:textId="78C22914" w:rsidR="00645BE8" w:rsidRDefault="00645BE8" w:rsidP="00645BE8">
      <w:pPr>
        <w:pStyle w:val="dlUradCaption"/>
      </w:pPr>
      <w:r>
        <w:t>Defense Attaché`s Office</w:t>
      </w:r>
    </w:p>
    <w:p w14:paraId="4BAEE0B9" w14:textId="476C18A6" w:rsidR="00645BE8" w:rsidRDefault="00645BE8" w:rsidP="00645BE8">
      <w:pPr>
        <w:pStyle w:val="dlPhone"/>
      </w:pPr>
      <w:r>
        <w:t>Tel: + 386 1 200 56 75</w:t>
      </w:r>
    </w:p>
    <w:p w14:paraId="18FA6569" w14:textId="3A234F0C" w:rsidR="00645BE8" w:rsidRDefault="00645BE8" w:rsidP="00645BE8">
      <w:pPr>
        <w:pStyle w:val="dlPerson"/>
      </w:pPr>
    </w:p>
    <w:p w14:paraId="779C5AC5" w14:textId="6611A46A" w:rsidR="00645BE8" w:rsidRDefault="00645BE8" w:rsidP="00645BE8">
      <w:pPr>
        <w:pStyle w:val="dlPerson"/>
      </w:pPr>
      <w:r>
        <w:t>Mr Brian Edward GREANEY</w:t>
      </w:r>
    </w:p>
    <w:p w14:paraId="4DDD7463" w14:textId="7E2C5A81" w:rsidR="00645BE8" w:rsidRDefault="00645BE8" w:rsidP="00645BE8">
      <w:pPr>
        <w:pStyle w:val="dlPerson2"/>
      </w:pPr>
      <w:r>
        <w:t>Counsellor</w:t>
      </w:r>
    </w:p>
    <w:p w14:paraId="06990E7D" w14:textId="612DD85B" w:rsidR="00645BE8" w:rsidRDefault="00645BE8" w:rsidP="00645BE8">
      <w:pPr>
        <w:pStyle w:val="dlPerson2Last"/>
      </w:pPr>
      <w:r>
        <w:t>Chargé d'Affaires a.i.</w:t>
      </w:r>
    </w:p>
    <w:p w14:paraId="36D1FB7E" w14:textId="12BE2A5D" w:rsidR="00645BE8" w:rsidRDefault="00645BE8" w:rsidP="00645BE8">
      <w:pPr>
        <w:pStyle w:val="dlPerson"/>
      </w:pPr>
      <w:r>
        <w:t>Lieutenant Colonel John Paul SCIMONE</w:t>
      </w:r>
    </w:p>
    <w:p w14:paraId="246BEE41" w14:textId="3237A5C4" w:rsidR="00645BE8" w:rsidRDefault="00645BE8" w:rsidP="00645BE8">
      <w:pPr>
        <w:pStyle w:val="dlPerson2Last"/>
      </w:pPr>
      <w:r>
        <w:t>Defence and Military Attaché</w:t>
      </w:r>
    </w:p>
    <w:p w14:paraId="1BDF2972" w14:textId="3BB44C85" w:rsidR="00645BE8" w:rsidRDefault="00645BE8" w:rsidP="00645BE8">
      <w:pPr>
        <w:pStyle w:val="dlPerson"/>
      </w:pPr>
      <w:r>
        <w:t>Mr Gregory Joseph MEIER</w:t>
      </w:r>
    </w:p>
    <w:p w14:paraId="0EE87099" w14:textId="57FABA21" w:rsidR="00645BE8" w:rsidRDefault="00645BE8" w:rsidP="00645BE8">
      <w:pPr>
        <w:pStyle w:val="dlPerson2Last"/>
      </w:pPr>
      <w:r>
        <w:t>First Secretary</w:t>
      </w:r>
    </w:p>
    <w:p w14:paraId="48C357FC" w14:textId="72FB71F0" w:rsidR="00645BE8" w:rsidRDefault="00645BE8" w:rsidP="00645BE8">
      <w:pPr>
        <w:pStyle w:val="dlPerson"/>
      </w:pPr>
      <w:r>
        <w:t>Ms Monica Edwina MADRID</w:t>
      </w:r>
    </w:p>
    <w:p w14:paraId="334F0836" w14:textId="5CA96DC2" w:rsidR="00645BE8" w:rsidRDefault="00645BE8" w:rsidP="00645BE8">
      <w:pPr>
        <w:pStyle w:val="dlPerson2Last"/>
      </w:pPr>
      <w:r>
        <w:t>First Secretary</w:t>
      </w:r>
    </w:p>
    <w:p w14:paraId="6AE4A5D5" w14:textId="448F1DC5" w:rsidR="00645BE8" w:rsidRDefault="00645BE8" w:rsidP="00645BE8">
      <w:pPr>
        <w:pStyle w:val="dlPerson"/>
      </w:pPr>
      <w:r>
        <w:t>Mr John David STUBBS JR</w:t>
      </w:r>
    </w:p>
    <w:p w14:paraId="4175ED20" w14:textId="63550519" w:rsidR="00645BE8" w:rsidRDefault="00645BE8" w:rsidP="00645BE8">
      <w:pPr>
        <w:pStyle w:val="dlPerson2Last"/>
      </w:pPr>
      <w:r>
        <w:t>First Secretary</w:t>
      </w:r>
    </w:p>
    <w:p w14:paraId="4FB18B30" w14:textId="180CFB72" w:rsidR="00645BE8" w:rsidRDefault="00645BE8" w:rsidP="00645BE8">
      <w:pPr>
        <w:pStyle w:val="dlPerson"/>
      </w:pPr>
      <w:r>
        <w:t>Mr Jeremy Ryan JEWETT</w:t>
      </w:r>
    </w:p>
    <w:p w14:paraId="45170C0C" w14:textId="52BE4FF1" w:rsidR="00645BE8" w:rsidRDefault="00645BE8" w:rsidP="00645BE8">
      <w:pPr>
        <w:pStyle w:val="dlPerson2Last"/>
      </w:pPr>
      <w:r>
        <w:t>Second Secretary</w:t>
      </w:r>
    </w:p>
    <w:p w14:paraId="6A0DBA1F" w14:textId="2E88ECED" w:rsidR="00645BE8" w:rsidRDefault="00645BE8" w:rsidP="00645BE8">
      <w:pPr>
        <w:pStyle w:val="dlPerson"/>
      </w:pPr>
      <w:r>
        <w:t>Mr Paul ESTRADA</w:t>
      </w:r>
    </w:p>
    <w:p w14:paraId="55F5FB11" w14:textId="1A14F915" w:rsidR="00645BE8" w:rsidRDefault="00645BE8" w:rsidP="00645BE8">
      <w:pPr>
        <w:pStyle w:val="dlPerson2Last"/>
      </w:pPr>
      <w:r>
        <w:t>Second Secretary</w:t>
      </w:r>
    </w:p>
    <w:p w14:paraId="31A458BF" w14:textId="512A1826" w:rsidR="00645BE8" w:rsidRDefault="00645BE8" w:rsidP="00645BE8">
      <w:pPr>
        <w:pStyle w:val="dlPerson"/>
      </w:pPr>
      <w:r>
        <w:t>Mr Mark Anthony PATANELLA</w:t>
      </w:r>
    </w:p>
    <w:p w14:paraId="56ED48F6" w14:textId="5282157A" w:rsidR="00645BE8" w:rsidRDefault="00645BE8" w:rsidP="00645BE8">
      <w:pPr>
        <w:pStyle w:val="dlPerson2Last"/>
      </w:pPr>
      <w:r>
        <w:t>Second Secretary</w:t>
      </w:r>
    </w:p>
    <w:p w14:paraId="637EDCEF" w14:textId="5A25BB51" w:rsidR="00645BE8" w:rsidRDefault="00645BE8" w:rsidP="00645BE8">
      <w:pPr>
        <w:pStyle w:val="dlPerson"/>
      </w:pPr>
      <w:r>
        <w:t>Ms Halley Leppink LISUK</w:t>
      </w:r>
    </w:p>
    <w:p w14:paraId="748FEC43" w14:textId="211E6455" w:rsidR="00645BE8" w:rsidRDefault="00645BE8" w:rsidP="00645BE8">
      <w:pPr>
        <w:pStyle w:val="dlPerson2Last"/>
      </w:pPr>
      <w:r>
        <w:t>Second Secretary</w:t>
      </w:r>
    </w:p>
    <w:p w14:paraId="25FBC601" w14:textId="776A7B85" w:rsidR="00645BE8" w:rsidRDefault="00645BE8" w:rsidP="00645BE8">
      <w:pPr>
        <w:pStyle w:val="dlPerson"/>
      </w:pPr>
      <w:r>
        <w:t>Ms Caitlin Joi STRAUHAL</w:t>
      </w:r>
    </w:p>
    <w:p w14:paraId="4B118AA3" w14:textId="0508F676" w:rsidR="00645BE8" w:rsidRDefault="00645BE8" w:rsidP="00645BE8">
      <w:pPr>
        <w:pStyle w:val="dlPerson2Last"/>
      </w:pPr>
      <w:r>
        <w:t>Second Secretary</w:t>
      </w:r>
    </w:p>
    <w:p w14:paraId="43E3B195" w14:textId="38D505A5" w:rsidR="00645BE8" w:rsidRDefault="00645BE8" w:rsidP="00645BE8">
      <w:pPr>
        <w:pStyle w:val="dlPerson"/>
      </w:pPr>
      <w:r>
        <w:t>Ms Julia Anne BENSON</w:t>
      </w:r>
    </w:p>
    <w:p w14:paraId="5F46551E" w14:textId="105C90CA" w:rsidR="00645BE8" w:rsidRDefault="00645BE8" w:rsidP="00645BE8">
      <w:pPr>
        <w:pStyle w:val="dlPerson2Last"/>
      </w:pPr>
      <w:r>
        <w:t>Second Secretary</w:t>
      </w:r>
    </w:p>
    <w:p w14:paraId="4A2B46FC" w14:textId="6D0FFAE2" w:rsidR="00645BE8" w:rsidRDefault="00645BE8" w:rsidP="00645BE8">
      <w:pPr>
        <w:pStyle w:val="dlPerson"/>
      </w:pPr>
      <w:r>
        <w:t>Mr Joshua Hunter LAWRENCE</w:t>
      </w:r>
    </w:p>
    <w:p w14:paraId="1918B3E7" w14:textId="1AB11627" w:rsidR="00645BE8" w:rsidRDefault="00645BE8" w:rsidP="00645BE8">
      <w:pPr>
        <w:pStyle w:val="dlPerson2Last"/>
      </w:pPr>
      <w:r>
        <w:t>Second Secretary</w:t>
      </w:r>
    </w:p>
    <w:p w14:paraId="16AB83CD" w14:textId="6C2B1451" w:rsidR="00645BE8" w:rsidRDefault="00645BE8" w:rsidP="00645BE8">
      <w:pPr>
        <w:pStyle w:val="dlPerson"/>
      </w:pPr>
      <w:r>
        <w:t>Mr Juan Luis PEREZ AQUINO</w:t>
      </w:r>
    </w:p>
    <w:p w14:paraId="4BB74ADB" w14:textId="5FCDCA12" w:rsidR="00645BE8" w:rsidRDefault="00645BE8" w:rsidP="00645BE8">
      <w:pPr>
        <w:pStyle w:val="dlPerson2Last"/>
      </w:pPr>
      <w:r>
        <w:t>Assistant Defence and Air Attaché</w:t>
      </w:r>
    </w:p>
    <w:p w14:paraId="74CDF93D" w14:textId="4AC2A4E3" w:rsidR="00645BE8" w:rsidRDefault="00645BE8" w:rsidP="00645BE8">
      <w:pPr>
        <w:pStyle w:val="dlPerson"/>
      </w:pPr>
      <w:r>
        <w:t>Mr Peter Christopher LARSEN</w:t>
      </w:r>
    </w:p>
    <w:p w14:paraId="283C6F62" w14:textId="0C283A40" w:rsidR="00645BE8" w:rsidRDefault="00645BE8" w:rsidP="00645BE8">
      <w:pPr>
        <w:pStyle w:val="dlPerson2Last"/>
      </w:pPr>
      <w:r>
        <w:t>Attaché</w:t>
      </w:r>
    </w:p>
    <w:p w14:paraId="7E4F5FA5" w14:textId="54756905" w:rsidR="00645BE8" w:rsidRDefault="00645BE8" w:rsidP="00645BE8">
      <w:pPr>
        <w:pStyle w:val="dlPerson"/>
      </w:pPr>
      <w:r>
        <w:t>Ms Edith VARGAS</w:t>
      </w:r>
    </w:p>
    <w:p w14:paraId="374ACD0B" w14:textId="62B3DA2A" w:rsidR="00645BE8" w:rsidRDefault="00645BE8" w:rsidP="00645BE8">
      <w:pPr>
        <w:pStyle w:val="dlPerson2Last"/>
      </w:pPr>
      <w:r>
        <w:t>Attaché</w:t>
      </w:r>
    </w:p>
    <w:p w14:paraId="28C56EED" w14:textId="557B3BDA" w:rsidR="00645BE8" w:rsidRDefault="00645BE8" w:rsidP="00645BE8">
      <w:pPr>
        <w:pStyle w:val="dlPerson"/>
      </w:pPr>
      <w:r>
        <w:t>Mr Nathan Jon DERGE</w:t>
      </w:r>
    </w:p>
    <w:p w14:paraId="73B409C3" w14:textId="765286EE" w:rsidR="00645BE8" w:rsidRDefault="00645BE8" w:rsidP="00645BE8">
      <w:pPr>
        <w:pStyle w:val="dlPerson2Last"/>
      </w:pPr>
      <w:r>
        <w:t>Attaché</w:t>
      </w:r>
    </w:p>
    <w:p w14:paraId="570F5C1C" w14:textId="04010BB5" w:rsidR="00645BE8" w:rsidRDefault="00645BE8" w:rsidP="00645BE8">
      <w:pPr>
        <w:pStyle w:val="dlPerson"/>
      </w:pPr>
      <w:r>
        <w:t>Mr Thomas Wilde SMITH</w:t>
      </w:r>
    </w:p>
    <w:p w14:paraId="372ACD96" w14:textId="413584AC" w:rsidR="00645BE8" w:rsidRDefault="00645BE8" w:rsidP="00645BE8">
      <w:pPr>
        <w:pStyle w:val="dlPerson2Last"/>
      </w:pPr>
      <w:r>
        <w:t>Attaché</w:t>
      </w:r>
    </w:p>
    <w:p w14:paraId="3D2F8B08" w14:textId="066A651A" w:rsidR="00645BE8" w:rsidRDefault="00645BE8" w:rsidP="00645BE8">
      <w:pPr>
        <w:pStyle w:val="dlPerson"/>
      </w:pPr>
      <w:r>
        <w:t>Ms Stacy Ann CABRAL</w:t>
      </w:r>
    </w:p>
    <w:p w14:paraId="3AB53C82" w14:textId="2B782C06" w:rsidR="00645BE8" w:rsidRDefault="00645BE8" w:rsidP="00645BE8">
      <w:pPr>
        <w:pStyle w:val="dlPerson2Last"/>
      </w:pPr>
      <w:r>
        <w:t>Attaché</w:t>
      </w:r>
    </w:p>
    <w:p w14:paraId="3C3DB8CC" w14:textId="0B4C6E69" w:rsidR="00645BE8" w:rsidRDefault="00645BE8" w:rsidP="00645BE8">
      <w:pPr>
        <w:pStyle w:val="dlPerson"/>
      </w:pPr>
      <w:r>
        <w:t>Mr Michael GOOLEY</w:t>
      </w:r>
    </w:p>
    <w:p w14:paraId="0E34622D" w14:textId="43BE5846" w:rsidR="00645BE8" w:rsidRDefault="00645BE8" w:rsidP="00645BE8">
      <w:pPr>
        <w:pStyle w:val="dlPerson2Last"/>
      </w:pPr>
      <w:r>
        <w:t>Attaché</w:t>
      </w:r>
    </w:p>
    <w:p w14:paraId="784D5F27" w14:textId="79513BC2" w:rsidR="00645BE8" w:rsidRDefault="00645BE8" w:rsidP="00645BE8">
      <w:pPr>
        <w:pStyle w:val="dlPerson"/>
      </w:pPr>
      <w:r>
        <w:t>Mr Brian John HAGGERTY</w:t>
      </w:r>
    </w:p>
    <w:p w14:paraId="3C6E8786" w14:textId="3C489600" w:rsidR="00645BE8" w:rsidRDefault="00645BE8" w:rsidP="00645BE8">
      <w:pPr>
        <w:pStyle w:val="dlPerson2Last"/>
      </w:pPr>
      <w:r>
        <w:t>Attaché</w:t>
      </w:r>
    </w:p>
    <w:p w14:paraId="47AF64A7" w14:textId="7A878F30" w:rsidR="00645BE8" w:rsidRDefault="00645BE8" w:rsidP="00645BE8">
      <w:pPr>
        <w:pStyle w:val="dlPerson"/>
      </w:pPr>
      <w:r>
        <w:t>Mr Mark Anthony COLLINS</w:t>
      </w:r>
    </w:p>
    <w:p w14:paraId="3D8D1D26" w14:textId="22FCC149" w:rsidR="00645BE8" w:rsidRDefault="00645BE8" w:rsidP="00645BE8">
      <w:pPr>
        <w:pStyle w:val="dlPerson2Last"/>
      </w:pPr>
      <w:r>
        <w:t>Assistant Attaché</w:t>
      </w:r>
    </w:p>
    <w:p w14:paraId="558FD048" w14:textId="0F757053" w:rsidR="00645BE8" w:rsidRDefault="00645BE8" w:rsidP="00645BE8">
      <w:pPr>
        <w:pStyle w:val="dlPerson"/>
      </w:pPr>
      <w:r>
        <w:t>Mr Brian Whitfield GERHART</w:t>
      </w:r>
    </w:p>
    <w:p w14:paraId="2762DC19" w14:textId="0853E395" w:rsidR="00645BE8" w:rsidRDefault="00645BE8" w:rsidP="00645BE8">
      <w:pPr>
        <w:pStyle w:val="dlPerson2Last"/>
      </w:pPr>
      <w:r>
        <w:t>Assistant Attaché</w:t>
      </w:r>
    </w:p>
    <w:p w14:paraId="154E8B58" w14:textId="706B5AA4" w:rsidR="00645BE8" w:rsidRDefault="00645BE8" w:rsidP="00645BE8">
      <w:pPr>
        <w:pStyle w:val="MisijeNaslov"/>
      </w:pPr>
      <w:r>
        <w:br w:type="column"/>
      </w:r>
      <w:bookmarkStart w:id="143" w:name="_Toc213750554"/>
      <w:r>
        <w:t>Uruguay</w:t>
      </w:r>
      <w:bookmarkEnd w:id="143"/>
    </w:p>
    <w:p w14:paraId="61813F69" w14:textId="23BB6121" w:rsidR="00645BE8" w:rsidRDefault="00645BE8" w:rsidP="00645BE8">
      <w:pPr>
        <w:pStyle w:val="dlCaption"/>
      </w:pPr>
      <w:r>
        <w:t>EMBASSY OF THE EASTERN REPUBLIC OF URUGUAY</w:t>
      </w:r>
    </w:p>
    <w:p w14:paraId="6689FE8F" w14:textId="3A98E163" w:rsidR="00645BE8" w:rsidRDefault="00645BE8" w:rsidP="00645BE8">
      <w:pPr>
        <w:pStyle w:val="dlAddress"/>
      </w:pPr>
      <w:r>
        <w:t>IT-00187 ROME, Via Vittorio Veneto 183/5th floor</w:t>
      </w:r>
    </w:p>
    <w:p w14:paraId="160B641D" w14:textId="021E103A" w:rsidR="00645BE8" w:rsidRDefault="00645BE8" w:rsidP="00645BE8">
      <w:pPr>
        <w:pStyle w:val="dlOfficeHours"/>
      </w:pPr>
      <w:r>
        <w:t>Office hours: Monday – Friday 10.00 – 17.00</w:t>
      </w:r>
    </w:p>
    <w:p w14:paraId="56612BDA" w14:textId="70D8AE38" w:rsidR="00645BE8" w:rsidRDefault="00645BE8" w:rsidP="00645BE8">
      <w:pPr>
        <w:pStyle w:val="dlPhone"/>
      </w:pPr>
      <w:r>
        <w:t>Tel: + 39 06 482 17 76/7, + 39 06 482 10 01</w:t>
      </w:r>
    </w:p>
    <w:p w14:paraId="43A09753" w14:textId="6D68E58E" w:rsidR="00645BE8" w:rsidRDefault="00645BE8" w:rsidP="00645BE8">
      <w:pPr>
        <w:pStyle w:val="dlPhone"/>
      </w:pPr>
      <w:r>
        <w:t>Emergency number: + 39 339 247 90 53 (Consular Affairs)</w:t>
      </w:r>
    </w:p>
    <w:p w14:paraId="6C3B6C33" w14:textId="481CFA44" w:rsidR="00645BE8" w:rsidRDefault="00645BE8" w:rsidP="00645BE8">
      <w:pPr>
        <w:pStyle w:val="dlPhone"/>
      </w:pPr>
      <w:r>
        <w:t>Fax: + 39 06 482 36 95</w:t>
      </w:r>
    </w:p>
    <w:p w14:paraId="1AB9D56D" w14:textId="14AA0486" w:rsidR="00645BE8" w:rsidRDefault="00645BE8" w:rsidP="00645BE8">
      <w:pPr>
        <w:pStyle w:val="dlPhone"/>
      </w:pPr>
      <w:r>
        <w:t>E-mail: uruitalia@mrree.gub.uy</w:t>
      </w:r>
    </w:p>
    <w:p w14:paraId="597C4D03" w14:textId="45B0B584" w:rsidR="00645BE8" w:rsidRDefault="00645BE8" w:rsidP="00645BE8">
      <w:pPr>
        <w:pStyle w:val="dlPerson"/>
      </w:pPr>
    </w:p>
    <w:p w14:paraId="2730735A" w14:textId="7F5C70BD" w:rsidR="00645BE8" w:rsidRDefault="00645BE8" w:rsidP="00645BE8">
      <w:pPr>
        <w:pStyle w:val="dlPerson"/>
      </w:pPr>
      <w:r>
        <w:t>H. E. Mr Ricardo Javier VARELA FERNÁNDEZ</w:t>
      </w:r>
    </w:p>
    <w:p w14:paraId="185E100D" w14:textId="604319ED" w:rsidR="00645BE8" w:rsidRDefault="00645BE8" w:rsidP="00645BE8">
      <w:pPr>
        <w:pStyle w:val="dlPerson2"/>
      </w:pPr>
      <w:r>
        <w:t>Ambassador Extraordinary and Plenipotentiary</w:t>
      </w:r>
    </w:p>
    <w:p w14:paraId="094680A7" w14:textId="4AB522FD" w:rsidR="00645BE8" w:rsidRDefault="00645BE8" w:rsidP="00645BE8">
      <w:pPr>
        <w:pStyle w:val="dlPerson2Last"/>
      </w:pPr>
      <w:r>
        <w:t>8 September 2022</w:t>
      </w:r>
    </w:p>
    <w:p w14:paraId="220C13B6" w14:textId="436C0EF9" w:rsidR="00645BE8" w:rsidRDefault="00645BE8" w:rsidP="00645BE8">
      <w:pPr>
        <w:pStyle w:val="dlPerson"/>
      </w:pPr>
      <w:r>
        <w:t>Ms Imelda SMOLČIĆ</w:t>
      </w:r>
    </w:p>
    <w:p w14:paraId="23874C5D" w14:textId="237DD630" w:rsidR="00645BE8" w:rsidRDefault="00645BE8" w:rsidP="00645BE8">
      <w:pPr>
        <w:pStyle w:val="dlPerson2Last"/>
      </w:pPr>
      <w:r>
        <w:t xml:space="preserve">Minister </w:t>
      </w:r>
    </w:p>
    <w:p w14:paraId="2D8EB592" w14:textId="73516259" w:rsidR="00645BE8" w:rsidRDefault="00645BE8" w:rsidP="00645BE8">
      <w:pPr>
        <w:pStyle w:val="MisijeNaslov"/>
      </w:pPr>
      <w:r>
        <w:br w:type="column"/>
      </w:r>
      <w:bookmarkStart w:id="144" w:name="_Toc213750555"/>
      <w:r>
        <w:t>Uzbekistan</w:t>
      </w:r>
      <w:bookmarkEnd w:id="144"/>
    </w:p>
    <w:p w14:paraId="1436D962" w14:textId="28CBE8AD" w:rsidR="00645BE8" w:rsidRDefault="00645BE8" w:rsidP="00645BE8">
      <w:pPr>
        <w:pStyle w:val="dlCaption"/>
      </w:pPr>
      <w:r>
        <w:t>EMBASSY OF THE REPUBLIC OF UZBEKISTAN</w:t>
      </w:r>
    </w:p>
    <w:p w14:paraId="31A9F091" w14:textId="0F0DC60E" w:rsidR="00645BE8" w:rsidRDefault="00645BE8" w:rsidP="00645BE8">
      <w:pPr>
        <w:pStyle w:val="dlAddress"/>
      </w:pPr>
      <w:r>
        <w:t>HU-1121 BUDAPEST, Zugligeti Street 14</w:t>
      </w:r>
    </w:p>
    <w:p w14:paraId="1E73AFED" w14:textId="347ABFD5" w:rsidR="00645BE8" w:rsidRDefault="00645BE8" w:rsidP="00645BE8">
      <w:pPr>
        <w:pStyle w:val="dlPhone"/>
      </w:pPr>
      <w:r>
        <w:t>Tel: + 36 1 951 38 83</w:t>
      </w:r>
    </w:p>
    <w:p w14:paraId="641E2645" w14:textId="309924F1" w:rsidR="00645BE8" w:rsidRDefault="00645BE8" w:rsidP="00645BE8">
      <w:pPr>
        <w:pStyle w:val="dlPhone"/>
      </w:pPr>
      <w:r>
        <w:t>E-mail: secretary@uzbekistan.hu, embassy@uzbekistan.hu</w:t>
      </w:r>
    </w:p>
    <w:p w14:paraId="7E2AF655" w14:textId="5B647DA9" w:rsidR="00645BE8" w:rsidRDefault="00645BE8" w:rsidP="00645BE8">
      <w:pPr>
        <w:pStyle w:val="dlPhone"/>
      </w:pPr>
      <w:r>
        <w:t>Homepage: http://hungary.mfa.uz</w:t>
      </w:r>
    </w:p>
    <w:p w14:paraId="3935AF43" w14:textId="4017201D" w:rsidR="00645BE8" w:rsidRDefault="00645BE8" w:rsidP="00645BE8">
      <w:pPr>
        <w:pStyle w:val="dlUradCaption"/>
      </w:pPr>
      <w:r>
        <w:t>Consular Section</w:t>
      </w:r>
    </w:p>
    <w:p w14:paraId="5237C543" w14:textId="6F51FA47" w:rsidR="00645BE8" w:rsidRDefault="00645BE8" w:rsidP="00645BE8">
      <w:pPr>
        <w:pStyle w:val="dlPhone"/>
      </w:pPr>
      <w:r>
        <w:t>Tel: + 36 30 436 26 36</w:t>
      </w:r>
    </w:p>
    <w:p w14:paraId="36FB5A6C" w14:textId="510836A6" w:rsidR="00645BE8" w:rsidRDefault="00645BE8" w:rsidP="00645BE8">
      <w:pPr>
        <w:pStyle w:val="dlPerson"/>
      </w:pPr>
    </w:p>
    <w:p w14:paraId="43255945" w14:textId="69BC95C0" w:rsidR="00645BE8" w:rsidRDefault="00645BE8" w:rsidP="00645BE8">
      <w:pPr>
        <w:pStyle w:val="dlPerson"/>
      </w:pPr>
      <w:r>
        <w:t>H. E. Mr Oybek SHAKHAVDINOV</w:t>
      </w:r>
    </w:p>
    <w:p w14:paraId="02C9D247" w14:textId="4A8C3B66" w:rsidR="00645BE8" w:rsidRDefault="00645BE8" w:rsidP="00645BE8">
      <w:pPr>
        <w:pStyle w:val="dlPerson2"/>
      </w:pPr>
      <w:r>
        <w:t>Ambassador Extraordinary and Plenipotentiary</w:t>
      </w:r>
    </w:p>
    <w:p w14:paraId="00CF9A37" w14:textId="702E8DBD" w:rsidR="00645BE8" w:rsidRDefault="00645BE8" w:rsidP="00645BE8">
      <w:pPr>
        <w:pStyle w:val="dlPerson2Last"/>
      </w:pPr>
      <w:r>
        <w:t>13 December 2024</w:t>
      </w:r>
    </w:p>
    <w:p w14:paraId="45008B43" w14:textId="272E736C" w:rsidR="00645BE8" w:rsidRDefault="00645BE8" w:rsidP="00645BE8">
      <w:pPr>
        <w:pStyle w:val="dlPerson"/>
      </w:pPr>
      <w:r>
        <w:t>Mr Bekhzodbek PAYGAMOV</w:t>
      </w:r>
    </w:p>
    <w:p w14:paraId="3C0EAE35" w14:textId="54A365B1" w:rsidR="00645BE8" w:rsidRDefault="00645BE8" w:rsidP="00645BE8">
      <w:pPr>
        <w:pStyle w:val="dlPerson2Last"/>
      </w:pPr>
      <w:r>
        <w:t>Counsellor</w:t>
      </w:r>
    </w:p>
    <w:p w14:paraId="1B811AE2" w14:textId="5D369F6D" w:rsidR="00645BE8" w:rsidRDefault="00645BE8" w:rsidP="00645BE8">
      <w:pPr>
        <w:pStyle w:val="dlPerson"/>
      </w:pPr>
      <w:r>
        <w:t>Mr Shokhruz SAMADOV</w:t>
      </w:r>
    </w:p>
    <w:p w14:paraId="138EF164" w14:textId="236CC843" w:rsidR="00645BE8" w:rsidRDefault="00645BE8" w:rsidP="00645BE8">
      <w:pPr>
        <w:pStyle w:val="dlPerson2Last"/>
      </w:pPr>
      <w:r>
        <w:t>First Secretary</w:t>
      </w:r>
    </w:p>
    <w:p w14:paraId="1F4B685E" w14:textId="693EC278" w:rsidR="00645BE8" w:rsidRDefault="00645BE8" w:rsidP="00645BE8">
      <w:pPr>
        <w:pStyle w:val="dlPerson"/>
      </w:pPr>
      <w:r>
        <w:t>Mr Mukhammadkodirkhon NUMONOV</w:t>
      </w:r>
    </w:p>
    <w:p w14:paraId="27B771E7" w14:textId="25C71449" w:rsidR="00645BE8" w:rsidRDefault="00645BE8" w:rsidP="00645BE8">
      <w:pPr>
        <w:pStyle w:val="dlPerson2Last"/>
      </w:pPr>
      <w:r>
        <w:t>Second Secretary</w:t>
      </w:r>
    </w:p>
    <w:p w14:paraId="616203A4" w14:textId="0F486058" w:rsidR="00645BE8" w:rsidRDefault="00645BE8" w:rsidP="00645BE8">
      <w:pPr>
        <w:pStyle w:val="MisijeNaslov"/>
      </w:pPr>
      <w:r>
        <w:br w:type="column"/>
      </w:r>
      <w:bookmarkStart w:id="145" w:name="_Toc213750556"/>
      <w:r>
        <w:t>Venezuela</w:t>
      </w:r>
      <w:bookmarkEnd w:id="145"/>
    </w:p>
    <w:p w14:paraId="66A4D02E" w14:textId="40EE5B5E" w:rsidR="00645BE8" w:rsidRDefault="00645BE8" w:rsidP="00645BE8">
      <w:pPr>
        <w:pStyle w:val="dlCaption"/>
      </w:pPr>
      <w:r>
        <w:t>EMBASSY OF THE BOLIVARIAN REPUBLIC OF VENEZUELA</w:t>
      </w:r>
    </w:p>
    <w:p w14:paraId="1333F27A" w14:textId="44B2DF99" w:rsidR="00645BE8" w:rsidRDefault="00645BE8" w:rsidP="00645BE8">
      <w:pPr>
        <w:pStyle w:val="dlAddress"/>
      </w:pPr>
      <w:r>
        <w:t>AT-1040 VIENNA, Prinz-Eugen-Straße 80/1/16-17</w:t>
      </w:r>
    </w:p>
    <w:p w14:paraId="1D38B7EB" w14:textId="36AEF4BF" w:rsidR="00645BE8" w:rsidRDefault="00645BE8" w:rsidP="00645BE8">
      <w:pPr>
        <w:pStyle w:val="dlOfficeHours"/>
      </w:pPr>
      <w:r>
        <w:t>Office hours: Monday – Friday 9.00 – 17.00</w:t>
      </w:r>
    </w:p>
    <w:p w14:paraId="70F00A31" w14:textId="556962BA" w:rsidR="00645BE8" w:rsidRDefault="00645BE8" w:rsidP="00645BE8">
      <w:pPr>
        <w:pStyle w:val="dlPhone"/>
      </w:pPr>
      <w:r>
        <w:t>Tel: + 43 1 712 26 38</w:t>
      </w:r>
    </w:p>
    <w:p w14:paraId="46FD598E" w14:textId="1C570A93" w:rsidR="00645BE8" w:rsidRDefault="00645BE8" w:rsidP="00645BE8">
      <w:pPr>
        <w:pStyle w:val="dlPhone"/>
      </w:pPr>
      <w:r>
        <w:t>Emergency number: + 43 665 657 05 704</w:t>
      </w:r>
    </w:p>
    <w:p w14:paraId="523D76BA" w14:textId="34C57981" w:rsidR="00645BE8" w:rsidRDefault="00645BE8" w:rsidP="00645BE8">
      <w:pPr>
        <w:pStyle w:val="dlPhone"/>
      </w:pPr>
      <w:r>
        <w:t>Fax: + 43 1 715 32 19</w:t>
      </w:r>
    </w:p>
    <w:p w14:paraId="16D30E47" w14:textId="27D7D283" w:rsidR="00645BE8" w:rsidRDefault="00645BE8" w:rsidP="00645BE8">
      <w:pPr>
        <w:pStyle w:val="dlPhone"/>
      </w:pPr>
      <w:r>
        <w:t>E-mail: embajada@austria.gob.ve</w:t>
      </w:r>
    </w:p>
    <w:p w14:paraId="1DB3AE6E" w14:textId="20073C5F" w:rsidR="00645BE8" w:rsidRDefault="00645BE8" w:rsidP="00645BE8">
      <w:pPr>
        <w:pStyle w:val="dlPhone"/>
      </w:pPr>
      <w:r>
        <w:t>Homepage: http://www.austria.gob.ve</w:t>
      </w:r>
    </w:p>
    <w:p w14:paraId="50A3DCF5" w14:textId="3347529B" w:rsidR="00645BE8" w:rsidRDefault="00645BE8" w:rsidP="00645BE8">
      <w:pPr>
        <w:pStyle w:val="dlUradCaption"/>
      </w:pPr>
      <w:r>
        <w:t>Consular Section</w:t>
      </w:r>
    </w:p>
    <w:p w14:paraId="5238DD06" w14:textId="4FD75A3A" w:rsidR="00645BE8" w:rsidRDefault="00645BE8" w:rsidP="00645BE8">
      <w:pPr>
        <w:pStyle w:val="dlPhone"/>
      </w:pPr>
      <w:r>
        <w:t>Office hours: Tuesday – Thursday 9.00 – 13.00</w:t>
      </w:r>
    </w:p>
    <w:p w14:paraId="13AD369E" w14:textId="7705D0FA" w:rsidR="00645BE8" w:rsidRDefault="00645BE8" w:rsidP="00645BE8">
      <w:pPr>
        <w:pStyle w:val="dlPhone"/>
      </w:pPr>
      <w:r>
        <w:t>Tel: + 43 1 712 263 828</w:t>
      </w:r>
    </w:p>
    <w:p w14:paraId="352F0C1E" w14:textId="192EF595" w:rsidR="00645BE8" w:rsidRDefault="00645BE8" w:rsidP="00645BE8">
      <w:pPr>
        <w:pStyle w:val="MisijeNaslov"/>
      </w:pPr>
      <w:r>
        <w:br w:type="column"/>
      </w:r>
      <w:bookmarkStart w:id="146" w:name="_Toc213750557"/>
      <w:r>
        <w:t>Vietnam</w:t>
      </w:r>
      <w:bookmarkEnd w:id="146"/>
    </w:p>
    <w:p w14:paraId="39900CBA" w14:textId="4E5BFE89" w:rsidR="00645BE8" w:rsidRDefault="00645BE8" w:rsidP="00645BE8">
      <w:pPr>
        <w:pStyle w:val="dlCaption"/>
      </w:pPr>
      <w:r>
        <w:t>EMBASSY OF THE SOCIALIST REPUBLIC OF VIETNAM</w:t>
      </w:r>
    </w:p>
    <w:p w14:paraId="3A40C009" w14:textId="1595142A" w:rsidR="00645BE8" w:rsidRDefault="00645BE8" w:rsidP="00645BE8">
      <w:pPr>
        <w:pStyle w:val="dlAddress"/>
      </w:pPr>
      <w:r>
        <w:t>AT-1190 VIENNA, Felix–Mottl–Straße 20</w:t>
      </w:r>
    </w:p>
    <w:p w14:paraId="13333A58" w14:textId="3E584BAA" w:rsidR="00645BE8" w:rsidRDefault="00645BE8" w:rsidP="00645BE8">
      <w:pPr>
        <w:pStyle w:val="dlOfficeHours"/>
      </w:pPr>
      <w:r>
        <w:t>Office hours: Monday – Friday 9.00 – 17.00</w:t>
      </w:r>
    </w:p>
    <w:p w14:paraId="5C5B9B4A" w14:textId="55B2F68D" w:rsidR="00645BE8" w:rsidRDefault="00645BE8" w:rsidP="00645BE8">
      <w:pPr>
        <w:pStyle w:val="dlPhone"/>
      </w:pPr>
      <w:r>
        <w:t>Tel: + 43 1 367 17 59</w:t>
      </w:r>
    </w:p>
    <w:p w14:paraId="4DA963DA" w14:textId="7B87A035" w:rsidR="00645BE8" w:rsidRDefault="00645BE8" w:rsidP="00645BE8">
      <w:pPr>
        <w:pStyle w:val="dlPhone"/>
      </w:pPr>
      <w:r>
        <w:t>Emergency number: + 43 699 120 88 444</w:t>
      </w:r>
    </w:p>
    <w:p w14:paraId="1D1A13B5" w14:textId="3CAB75B6" w:rsidR="00645BE8" w:rsidRDefault="00645BE8" w:rsidP="00645BE8">
      <w:pPr>
        <w:pStyle w:val="dlPhone"/>
      </w:pPr>
      <w:r>
        <w:t>Fax: + 43 1 368 07 54</w:t>
      </w:r>
    </w:p>
    <w:p w14:paraId="18CF9100" w14:textId="26B353A3" w:rsidR="00645BE8" w:rsidRDefault="00645BE8" w:rsidP="00645BE8">
      <w:pPr>
        <w:pStyle w:val="dlPhone"/>
      </w:pPr>
      <w:r>
        <w:t>E-mail: at@moit.gov.vn</w:t>
      </w:r>
    </w:p>
    <w:p w14:paraId="489C6237" w14:textId="0EC223DD" w:rsidR="00645BE8" w:rsidRDefault="00645BE8" w:rsidP="00645BE8">
      <w:pPr>
        <w:pStyle w:val="dlPhone"/>
      </w:pPr>
      <w:r>
        <w:t>Homepage: http://www.vietnamembassy.at/en</w:t>
      </w:r>
    </w:p>
    <w:p w14:paraId="48E68E61" w14:textId="1DF67482" w:rsidR="00645BE8" w:rsidRDefault="00645BE8" w:rsidP="00645BE8">
      <w:pPr>
        <w:pStyle w:val="dlUradCaption"/>
      </w:pPr>
      <w:r>
        <w:t>Consular Section</w:t>
      </w:r>
    </w:p>
    <w:p w14:paraId="12E0649D" w14:textId="745B702C" w:rsidR="00645BE8" w:rsidRDefault="00645BE8" w:rsidP="00645BE8">
      <w:pPr>
        <w:pStyle w:val="dlPhone"/>
      </w:pPr>
      <w:r>
        <w:t>Office hours:  Monday and Wednesday 9.00 – 12.00, Tuesday, Wednesday and Thursday 14.00 – 17.00</w:t>
      </w:r>
    </w:p>
    <w:p w14:paraId="72EB4350" w14:textId="53EE7ABB" w:rsidR="00645BE8" w:rsidRDefault="00645BE8" w:rsidP="00645BE8">
      <w:pPr>
        <w:pStyle w:val="dlPhone"/>
      </w:pPr>
      <w:r>
        <w:t>Tel: + 43 1 368 07 55 10</w:t>
      </w:r>
    </w:p>
    <w:p w14:paraId="7EE73930" w14:textId="37F31159" w:rsidR="00645BE8" w:rsidRDefault="00645BE8" w:rsidP="00645BE8">
      <w:pPr>
        <w:pStyle w:val="dlPhone"/>
      </w:pPr>
      <w:r>
        <w:t>E-mail: consular@vietnamembasssy.at</w:t>
      </w:r>
    </w:p>
    <w:p w14:paraId="02ED4978" w14:textId="0420995F" w:rsidR="00645BE8" w:rsidRDefault="00645BE8" w:rsidP="00645BE8">
      <w:pPr>
        <w:pStyle w:val="dlPerson"/>
      </w:pPr>
    </w:p>
    <w:p w14:paraId="71A88AC1" w14:textId="6AEB058B" w:rsidR="00645BE8" w:rsidRDefault="00645BE8" w:rsidP="00645BE8">
      <w:pPr>
        <w:pStyle w:val="dlPerson"/>
      </w:pPr>
      <w:r>
        <w:t>H. E. Mr Le Thai Hoang VU</w:t>
      </w:r>
    </w:p>
    <w:p w14:paraId="55408EC5" w14:textId="134108DD" w:rsidR="00645BE8" w:rsidRDefault="00645BE8" w:rsidP="00645BE8">
      <w:pPr>
        <w:pStyle w:val="dlPerson2"/>
      </w:pPr>
      <w:r>
        <w:t>Ambassador Extraordinary and Plenipotentiary</w:t>
      </w:r>
    </w:p>
    <w:p w14:paraId="40FDB1F8" w14:textId="7236BD62" w:rsidR="00645BE8" w:rsidRDefault="00645BE8" w:rsidP="00645BE8">
      <w:pPr>
        <w:pStyle w:val="dlPerson2Last"/>
      </w:pPr>
      <w:r>
        <w:t>23 April 2025</w:t>
      </w:r>
    </w:p>
    <w:p w14:paraId="390C5EE0" w14:textId="4EDF6D13" w:rsidR="00645BE8" w:rsidRDefault="00645BE8" w:rsidP="00645BE8">
      <w:pPr>
        <w:pStyle w:val="MisijeNaslov"/>
      </w:pPr>
      <w:r>
        <w:br w:type="column"/>
      </w:r>
      <w:bookmarkStart w:id="147" w:name="_Toc213750558"/>
      <w:r>
        <w:t>Yemen</w:t>
      </w:r>
      <w:bookmarkEnd w:id="147"/>
    </w:p>
    <w:p w14:paraId="6C6863A4" w14:textId="1FB598A4" w:rsidR="00645BE8" w:rsidRDefault="00645BE8" w:rsidP="00645BE8">
      <w:pPr>
        <w:pStyle w:val="dlCaption"/>
      </w:pPr>
      <w:r>
        <w:t>EMBASSY OF THE REPUBLIC OF YEMEN</w:t>
      </w:r>
    </w:p>
    <w:p w14:paraId="14AD9F6D" w14:textId="158C63F6" w:rsidR="00645BE8" w:rsidRDefault="00645BE8" w:rsidP="00645BE8">
      <w:pPr>
        <w:pStyle w:val="dlAddress"/>
      </w:pPr>
      <w:r>
        <w:t>AT-1030 VIENNA, Reisnerstraße 18–20/1/3–4</w:t>
      </w:r>
    </w:p>
    <w:p w14:paraId="45E38B24" w14:textId="2D66B63F" w:rsidR="00645BE8" w:rsidRDefault="00645BE8" w:rsidP="00645BE8">
      <w:pPr>
        <w:pStyle w:val="dlOfficeHours"/>
      </w:pPr>
      <w:r>
        <w:t>Office hours: Monday – Thursday 9.00 – 15.00, Friday 9.00 – 12.00</w:t>
      </w:r>
    </w:p>
    <w:p w14:paraId="586A631B" w14:textId="655E17BC" w:rsidR="00645BE8" w:rsidRDefault="00645BE8" w:rsidP="00645BE8">
      <w:pPr>
        <w:pStyle w:val="dlPhone"/>
      </w:pPr>
      <w:r>
        <w:t>Tel: + 43 1 503 29 30</w:t>
      </w:r>
    </w:p>
    <w:p w14:paraId="65C164E1" w14:textId="2A9D6EED" w:rsidR="00645BE8" w:rsidRDefault="00645BE8" w:rsidP="00645BE8">
      <w:pPr>
        <w:pStyle w:val="dlPhone"/>
      </w:pPr>
      <w:r>
        <w:t>Fax: + 43 1 505 31 59</w:t>
      </w:r>
    </w:p>
    <w:p w14:paraId="74B542B8" w14:textId="12A9AE5E" w:rsidR="00645BE8" w:rsidRDefault="00645BE8" w:rsidP="00645BE8">
      <w:pPr>
        <w:pStyle w:val="dlPhone"/>
      </w:pPr>
      <w:r>
        <w:t>E-mail: embassy@yemenembassy.at</w:t>
      </w:r>
    </w:p>
    <w:p w14:paraId="129302ED" w14:textId="34AA51BF" w:rsidR="00645BE8" w:rsidRDefault="00645BE8" w:rsidP="00645BE8">
      <w:pPr>
        <w:pStyle w:val="dlPhone"/>
      </w:pPr>
      <w:r>
        <w:t>Homepage: www.yemenembassy.at</w:t>
      </w:r>
    </w:p>
    <w:p w14:paraId="050EDFDC" w14:textId="38410813" w:rsidR="00645BE8" w:rsidRDefault="00645BE8" w:rsidP="00645BE8">
      <w:pPr>
        <w:pStyle w:val="dlPerson"/>
      </w:pPr>
    </w:p>
    <w:p w14:paraId="31DF9E6A" w14:textId="58550D8D" w:rsidR="00645BE8" w:rsidRDefault="00645BE8" w:rsidP="00645BE8">
      <w:pPr>
        <w:pStyle w:val="dlPerson"/>
      </w:pPr>
      <w:r>
        <w:t>H. E. Mr Haytham Abdulmomen Hassan SHOJA'AADIN</w:t>
      </w:r>
    </w:p>
    <w:p w14:paraId="51F5C8E4" w14:textId="6B83C389" w:rsidR="00645BE8" w:rsidRDefault="00645BE8" w:rsidP="00645BE8">
      <w:pPr>
        <w:pStyle w:val="dlPerson2"/>
      </w:pPr>
      <w:r>
        <w:t>Ambassador Extraordinary and Plenipotentiary</w:t>
      </w:r>
    </w:p>
    <w:p w14:paraId="38F13E9B" w14:textId="59AD883F" w:rsidR="00645BE8" w:rsidRDefault="00645BE8" w:rsidP="00645BE8">
      <w:pPr>
        <w:pStyle w:val="dlPerson2Last"/>
      </w:pPr>
      <w:r>
        <w:t>12 July 2017</w:t>
      </w:r>
    </w:p>
    <w:p w14:paraId="7150B545" w14:textId="02830B16" w:rsidR="00645BE8" w:rsidRDefault="00645BE8" w:rsidP="00645BE8">
      <w:pPr>
        <w:pStyle w:val="MisijeNaslov"/>
      </w:pPr>
      <w:r>
        <w:br w:type="column"/>
      </w:r>
      <w:bookmarkStart w:id="148" w:name="_Toc213750559"/>
      <w:r>
        <w:t>Zambia</w:t>
      </w:r>
      <w:bookmarkEnd w:id="148"/>
    </w:p>
    <w:p w14:paraId="784D0F06" w14:textId="62F34861" w:rsidR="00645BE8" w:rsidRDefault="00645BE8" w:rsidP="00645BE8">
      <w:pPr>
        <w:pStyle w:val="dlCaption"/>
      </w:pPr>
      <w:r>
        <w:t>EMBASSY OF THE REPUBLIC OF ZAMBIA</w:t>
      </w:r>
    </w:p>
    <w:p w14:paraId="2A2C9DA9" w14:textId="10E1D1A7" w:rsidR="00645BE8" w:rsidRDefault="00645BE8" w:rsidP="00645BE8">
      <w:pPr>
        <w:pStyle w:val="dlAddress"/>
      </w:pPr>
      <w:r>
        <w:t>DE-10117 BERLIN, Axel–Springer–Straße 54a</w:t>
      </w:r>
    </w:p>
    <w:p w14:paraId="4234A6C5" w14:textId="24A51F32" w:rsidR="00645BE8" w:rsidRDefault="00645BE8" w:rsidP="00645BE8">
      <w:pPr>
        <w:pStyle w:val="dlOfficeHours"/>
      </w:pPr>
      <w:r>
        <w:t>Office hours: Monday – Thursday 9.00 – 13.00 and 14.00 – 16.00, Friday 9.00 – 13.00</w:t>
      </w:r>
    </w:p>
    <w:p w14:paraId="6DAA96A8" w14:textId="3F082C58" w:rsidR="00645BE8" w:rsidRDefault="00645BE8" w:rsidP="00645BE8">
      <w:pPr>
        <w:pStyle w:val="dlPhone"/>
      </w:pPr>
      <w:r>
        <w:t>Tel: + 49 30 206 29 40</w:t>
      </w:r>
    </w:p>
    <w:p w14:paraId="3799FA45" w14:textId="4919270C" w:rsidR="00645BE8" w:rsidRDefault="00645BE8" w:rsidP="00645BE8">
      <w:pPr>
        <w:pStyle w:val="dlPhone"/>
      </w:pPr>
      <w:r>
        <w:t>Fax: + 49 30 206 29 419</w:t>
      </w:r>
    </w:p>
    <w:p w14:paraId="64FBC2F6" w14:textId="4D05C695" w:rsidR="00645BE8" w:rsidRDefault="00645BE8" w:rsidP="00645BE8">
      <w:pPr>
        <w:pStyle w:val="dlPhone"/>
      </w:pPr>
      <w:r>
        <w:t>E-mail: Berlin@grz.gov.zm</w:t>
      </w:r>
    </w:p>
    <w:p w14:paraId="71A00FD4" w14:textId="060171AF" w:rsidR="00645BE8" w:rsidRDefault="00645BE8" w:rsidP="00645BE8">
      <w:pPr>
        <w:pStyle w:val="dlPhone"/>
      </w:pPr>
      <w:r>
        <w:t>Homepage: www.zambiaembassy.de</w:t>
      </w:r>
    </w:p>
    <w:p w14:paraId="00730631" w14:textId="4A085125" w:rsidR="00645BE8" w:rsidRDefault="00645BE8" w:rsidP="00645BE8">
      <w:pPr>
        <w:pStyle w:val="dlUradCaption"/>
      </w:pPr>
      <w:r>
        <w:t>Consular Section</w:t>
      </w:r>
    </w:p>
    <w:p w14:paraId="3C1DE251" w14:textId="162084D9" w:rsidR="00645BE8" w:rsidRDefault="00645BE8" w:rsidP="00645BE8">
      <w:pPr>
        <w:pStyle w:val="dlPhone"/>
      </w:pPr>
      <w:r>
        <w:t>Office hours: Monday – Friday 9.00 – 13.00</w:t>
      </w:r>
    </w:p>
    <w:p w14:paraId="78952F3A" w14:textId="56B170DE" w:rsidR="00645BE8" w:rsidRDefault="00645BE8" w:rsidP="00645BE8">
      <w:pPr>
        <w:pStyle w:val="dlPerson"/>
      </w:pPr>
    </w:p>
    <w:p w14:paraId="7043E2CA" w14:textId="14382015" w:rsidR="00645BE8" w:rsidRDefault="00645BE8" w:rsidP="00645BE8">
      <w:pPr>
        <w:pStyle w:val="dlPerson"/>
      </w:pPr>
      <w:r>
        <w:t>H. E. Ms Winnie NATALA CHIBESAKUNDA</w:t>
      </w:r>
    </w:p>
    <w:p w14:paraId="48336F70" w14:textId="21D9870A" w:rsidR="00645BE8" w:rsidRDefault="00645BE8" w:rsidP="00645BE8">
      <w:pPr>
        <w:pStyle w:val="dlPerson2"/>
      </w:pPr>
      <w:r>
        <w:t>Ambassador Extraordinary and Plenipotentiary</w:t>
      </w:r>
    </w:p>
    <w:p w14:paraId="311E5F27" w14:textId="1C739538" w:rsidR="00645BE8" w:rsidRDefault="00645BE8" w:rsidP="00645BE8">
      <w:pPr>
        <w:pStyle w:val="dlPerson2Last"/>
      </w:pPr>
      <w:r>
        <w:t>10 September 2024</w:t>
      </w:r>
    </w:p>
    <w:p w14:paraId="19305419" w14:textId="6FEDADF5" w:rsidR="00645BE8" w:rsidRDefault="00645BE8" w:rsidP="00645BE8">
      <w:pPr>
        <w:pStyle w:val="dlPerson"/>
      </w:pPr>
      <w:r>
        <w:t>Colonel Sylvester HIMWIINGA</w:t>
      </w:r>
    </w:p>
    <w:p w14:paraId="0C3789D7" w14:textId="07186DB4" w:rsidR="00645BE8" w:rsidRDefault="00645BE8" w:rsidP="00645BE8">
      <w:pPr>
        <w:pStyle w:val="dlPerson2Last"/>
      </w:pPr>
      <w:r>
        <w:t>Defence Attaché</w:t>
      </w:r>
    </w:p>
    <w:p w14:paraId="4F353DEC" w14:textId="0B277189" w:rsidR="00645BE8" w:rsidRDefault="00645BE8" w:rsidP="00645BE8">
      <w:pPr>
        <w:pStyle w:val="MisijeNaslov"/>
      </w:pPr>
      <w:r>
        <w:br w:type="column"/>
      </w:r>
      <w:bookmarkStart w:id="149" w:name="_Toc213750560"/>
      <w:r>
        <w:t>Zimbabwe</w:t>
      </w:r>
      <w:bookmarkEnd w:id="149"/>
    </w:p>
    <w:p w14:paraId="033B4507" w14:textId="2B032692" w:rsidR="00645BE8" w:rsidRDefault="00645BE8" w:rsidP="00645BE8">
      <w:pPr>
        <w:pStyle w:val="dlCaption"/>
      </w:pPr>
      <w:r>
        <w:t>EMBASSY OF THE REPUBLIC OF ZIMBABWE</w:t>
      </w:r>
    </w:p>
    <w:p w14:paraId="32EB7120" w14:textId="01E32F2F" w:rsidR="00645BE8" w:rsidRDefault="00645BE8" w:rsidP="00645BE8">
      <w:pPr>
        <w:pStyle w:val="dlAddress"/>
      </w:pPr>
      <w:r>
        <w:t>DE-13439 BERLIN, Dannenwalder Weg 91</w:t>
      </w:r>
    </w:p>
    <w:p w14:paraId="0395D826" w14:textId="3147E3E5" w:rsidR="00645BE8" w:rsidRDefault="00645BE8" w:rsidP="00645BE8">
      <w:pPr>
        <w:pStyle w:val="dlPhone"/>
      </w:pPr>
      <w:r>
        <w:t>Tel: + 49 309 831 8740</w:t>
      </w:r>
    </w:p>
    <w:p w14:paraId="2DFEA4CE" w14:textId="2DB0C934" w:rsidR="00645BE8" w:rsidRDefault="00645BE8" w:rsidP="00645BE8">
      <w:pPr>
        <w:pStyle w:val="dlPhone"/>
      </w:pPr>
      <w:r>
        <w:t>Emergency number: + 49 1 765 699 19 91</w:t>
      </w:r>
    </w:p>
    <w:p w14:paraId="7223A11C" w14:textId="7D1F00AD" w:rsidR="00645BE8" w:rsidRDefault="00645BE8" w:rsidP="00645BE8">
      <w:pPr>
        <w:pStyle w:val="dlPhone"/>
      </w:pPr>
      <w:r>
        <w:t>E-mail: infor@zimembassyberlin.com</w:t>
      </w:r>
    </w:p>
    <w:p w14:paraId="2969EAE1" w14:textId="2E5327DA" w:rsidR="00645BE8" w:rsidRDefault="00645BE8" w:rsidP="00645BE8">
      <w:pPr>
        <w:pStyle w:val="dlPhone"/>
      </w:pPr>
      <w:r>
        <w:t>Homepage: https://www.zimembassyberlin.gov.zw</w:t>
      </w:r>
    </w:p>
    <w:p w14:paraId="472C9655" w14:textId="1AD9A4D3" w:rsidR="00645BE8" w:rsidRDefault="00645BE8" w:rsidP="00645BE8">
      <w:pPr>
        <w:pStyle w:val="dlPerson"/>
      </w:pPr>
    </w:p>
    <w:p w14:paraId="2A94F1AC" w14:textId="675ADCE3" w:rsidR="00645BE8" w:rsidRDefault="00645BE8" w:rsidP="00645BE8">
      <w:pPr>
        <w:pStyle w:val="dlPerson"/>
      </w:pPr>
      <w:r>
        <w:t>H. E. Ms Alice MASHINGAIDZE</w:t>
      </w:r>
    </w:p>
    <w:p w14:paraId="23D8F16B" w14:textId="616DDF40" w:rsidR="00645BE8" w:rsidRDefault="00645BE8" w:rsidP="00645BE8">
      <w:pPr>
        <w:pStyle w:val="dlPerson2"/>
      </w:pPr>
      <w:r>
        <w:t>Ambassador Extraordinary and Plenipotentiary</w:t>
      </w:r>
    </w:p>
    <w:p w14:paraId="4F1A72F7" w14:textId="254F0BAF" w:rsidR="00645BE8" w:rsidRDefault="00645BE8" w:rsidP="00645BE8">
      <w:pPr>
        <w:pStyle w:val="dlPerson2Last"/>
      </w:pPr>
      <w:r>
        <w:t>12 June 2023</w:t>
      </w:r>
    </w:p>
    <w:p w14:paraId="647FECB9" w14:textId="77777777" w:rsidR="00645BE8" w:rsidRPr="009F1E09" w:rsidRDefault="00645BE8" w:rsidP="00645BE8"/>
    <w:p w14:paraId="7398358F" w14:textId="77777777" w:rsidR="00985EBD" w:rsidRDefault="00985EBD">
      <w:pPr>
        <w:rPr>
          <w:b/>
          <w:spacing w:val="40"/>
          <w:sz w:val="19"/>
          <w:szCs w:val="19"/>
        </w:rPr>
      </w:pPr>
      <w:r>
        <w:br w:type="page"/>
      </w:r>
    </w:p>
    <w:p w14:paraId="18C769E8" w14:textId="1CEAB7C1" w:rsidR="002E5028" w:rsidRDefault="006338D1" w:rsidP="006338D1">
      <w:pPr>
        <w:pStyle w:val="Heading1"/>
      </w:pPr>
      <w:bookmarkStart w:id="150" w:name="_Toc213750561"/>
      <w:r>
        <w:t>NA</w:t>
      </w:r>
      <w:r w:rsidRPr="009B12C3">
        <w:t>TIONA</w:t>
      </w:r>
      <w:r w:rsidR="009B12C3" w:rsidRPr="009B12C3">
        <w:t>L</w:t>
      </w:r>
      <w:r w:rsidR="009B12C3">
        <w:t xml:space="preserve"> </w:t>
      </w:r>
      <w:r>
        <w:t>DAYS</w:t>
      </w:r>
      <w:bookmarkEnd w:id="150"/>
    </w:p>
    <w:tbl>
      <w:tblPr>
        <w:tblStyle w:val="dlTable"/>
        <w:tblW w:w="6733" w:type="dxa"/>
        <w:tblLayout w:type="fixed"/>
        <w:tblCellMar>
          <w:top w:w="120" w:type="dxa"/>
        </w:tblCellMar>
        <w:tblLook w:val="04A0" w:firstRow="1" w:lastRow="0" w:firstColumn="1" w:lastColumn="0" w:noHBand="0" w:noVBand="1"/>
      </w:tblPr>
      <w:tblGrid>
        <w:gridCol w:w="1914"/>
        <w:gridCol w:w="2268"/>
        <w:gridCol w:w="2551"/>
      </w:tblGrid>
      <w:tr w:rsidR="009048DD" w:rsidRPr="00852C96" w14:paraId="1DFCF69B" w14:textId="77777777" w:rsidTr="00645BE8">
        <w:trPr>
          <w:cantSplit/>
          <w:tblHeader/>
        </w:trPr>
        <w:tc>
          <w:tcPr>
            <w:tcW w:w="1914" w:type="dxa"/>
          </w:tcPr>
          <w:p w14:paraId="0E280D9F" w14:textId="566F64F6" w:rsidR="009048DD" w:rsidRPr="009048DD" w:rsidRDefault="009048DD" w:rsidP="009048DD">
            <w:pPr>
              <w:rPr>
                <w:b/>
                <w:bCs/>
                <w:color w:val="000000"/>
                <w:sz w:val="19"/>
                <w:szCs w:val="19"/>
              </w:rPr>
            </w:pPr>
            <w:bookmarkStart w:id="151" w:name="prazniki"/>
            <w:r w:rsidRPr="009048DD">
              <w:rPr>
                <w:b/>
                <w:bCs/>
                <w:sz w:val="19"/>
                <w:szCs w:val="19"/>
                <w:lang w:val="en-GB"/>
              </w:rPr>
              <w:t>Date</w:t>
            </w:r>
          </w:p>
        </w:tc>
        <w:tc>
          <w:tcPr>
            <w:tcW w:w="2268" w:type="dxa"/>
          </w:tcPr>
          <w:p w14:paraId="319F4C01" w14:textId="15F646A4" w:rsidR="009048DD" w:rsidRPr="009048DD" w:rsidRDefault="009048DD" w:rsidP="009048DD">
            <w:pPr>
              <w:tabs>
                <w:tab w:val="left" w:pos="482"/>
              </w:tabs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2551" w:type="dxa"/>
          </w:tcPr>
          <w:p w14:paraId="47338187" w14:textId="2400C16B" w:rsidR="009048DD" w:rsidRPr="009048DD" w:rsidRDefault="009048DD" w:rsidP="009048DD">
            <w:pPr>
              <w:ind w:left="-95" w:firstLine="20"/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National Day</w:t>
            </w:r>
          </w:p>
        </w:tc>
      </w:tr>
      <w:tr w:rsidR="009048DD" w:rsidRPr="00852C96" w14:paraId="4678BAF5" w14:textId="77777777" w:rsidTr="00645BE8">
        <w:trPr>
          <w:cantSplit/>
        </w:trPr>
        <w:tc>
          <w:tcPr>
            <w:tcW w:w="1914" w:type="dxa"/>
          </w:tcPr>
          <w:p w14:paraId="2D12B089" w14:textId="6E98640B" w:rsidR="009048DD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410B40C0" w14:textId="6742FBFF" w:rsidR="009048DD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2551" w:type="dxa"/>
          </w:tcPr>
          <w:p w14:paraId="67BFDC71" w14:textId="0FCA452C" w:rsidR="009048DD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riumph of the Revolution</w:t>
            </w:r>
          </w:p>
        </w:tc>
      </w:tr>
      <w:tr w:rsidR="00645BE8" w:rsidRPr="00852C96" w14:paraId="549FF1FB" w14:textId="77777777" w:rsidTr="00645BE8">
        <w:trPr>
          <w:cantSplit/>
        </w:trPr>
        <w:tc>
          <w:tcPr>
            <w:tcW w:w="1914" w:type="dxa"/>
          </w:tcPr>
          <w:p w14:paraId="2084D2B6" w14:textId="5DCC7329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22944312" w14:textId="076AE55B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udan</w:t>
            </w:r>
          </w:p>
        </w:tc>
        <w:tc>
          <w:tcPr>
            <w:tcW w:w="2551" w:type="dxa"/>
          </w:tcPr>
          <w:p w14:paraId="2CDDD0CC" w14:textId="2AED986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0F2AFE92" w14:textId="77777777" w:rsidTr="00645BE8">
        <w:trPr>
          <w:cantSplit/>
        </w:trPr>
        <w:tc>
          <w:tcPr>
            <w:tcW w:w="1914" w:type="dxa"/>
          </w:tcPr>
          <w:p w14:paraId="639FE102" w14:textId="77FC2757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0787E66B" w14:textId="1F7E2DD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2551" w:type="dxa"/>
          </w:tcPr>
          <w:p w14:paraId="039F3E70" w14:textId="46B1670C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20D2BC10" w14:textId="77777777" w:rsidTr="00645BE8">
        <w:trPr>
          <w:cantSplit/>
        </w:trPr>
        <w:tc>
          <w:tcPr>
            <w:tcW w:w="1914" w:type="dxa"/>
          </w:tcPr>
          <w:p w14:paraId="5C6A7725" w14:textId="1ECB1E5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7B69AC44" w14:textId="7156AC9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ia</w:t>
            </w:r>
          </w:p>
        </w:tc>
        <w:tc>
          <w:tcPr>
            <w:tcW w:w="2551" w:type="dxa"/>
          </w:tcPr>
          <w:p w14:paraId="2002A723" w14:textId="252717C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645BE8" w:rsidRPr="00852C96" w14:paraId="48737DBE" w14:textId="77777777" w:rsidTr="00645BE8">
        <w:trPr>
          <w:cantSplit/>
        </w:trPr>
        <w:tc>
          <w:tcPr>
            <w:tcW w:w="1914" w:type="dxa"/>
          </w:tcPr>
          <w:p w14:paraId="2AFFF6BB" w14:textId="67C83D1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February</w:t>
            </w:r>
          </w:p>
        </w:tc>
        <w:tc>
          <w:tcPr>
            <w:tcW w:w="2268" w:type="dxa"/>
          </w:tcPr>
          <w:p w14:paraId="38A924D3" w14:textId="07DC17E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2551" w:type="dxa"/>
          </w:tcPr>
          <w:p w14:paraId="4BF671AB" w14:textId="218E11D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428AF3EA" w14:textId="77777777" w:rsidTr="00645BE8">
        <w:trPr>
          <w:cantSplit/>
        </w:trPr>
        <w:tc>
          <w:tcPr>
            <w:tcW w:w="1914" w:type="dxa"/>
          </w:tcPr>
          <w:p w14:paraId="7C6AFD25" w14:textId="624F8141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February</w:t>
            </w:r>
          </w:p>
        </w:tc>
        <w:tc>
          <w:tcPr>
            <w:tcW w:w="2268" w:type="dxa"/>
          </w:tcPr>
          <w:p w14:paraId="2F7E6942" w14:textId="1F1E8923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2551" w:type="dxa"/>
          </w:tcPr>
          <w:p w14:paraId="1F98C359" w14:textId="717FB41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Waitangi Day</w:t>
            </w:r>
          </w:p>
        </w:tc>
      </w:tr>
      <w:tr w:rsidR="00645BE8" w:rsidRPr="00852C96" w14:paraId="7DD1BEC6" w14:textId="77777777" w:rsidTr="00645BE8">
        <w:trPr>
          <w:cantSplit/>
        </w:trPr>
        <w:tc>
          <w:tcPr>
            <w:tcW w:w="1914" w:type="dxa"/>
          </w:tcPr>
          <w:p w14:paraId="57BFA7C9" w14:textId="4B2DC9C6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February</w:t>
            </w:r>
          </w:p>
        </w:tc>
        <w:tc>
          <w:tcPr>
            <w:tcW w:w="2268" w:type="dxa"/>
          </w:tcPr>
          <w:p w14:paraId="6E94BDC8" w14:textId="36A299E8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an</w:t>
            </w:r>
          </w:p>
        </w:tc>
        <w:tc>
          <w:tcPr>
            <w:tcW w:w="2551" w:type="dxa"/>
          </w:tcPr>
          <w:p w14:paraId="5B4193D8" w14:textId="16F71F1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Proclamation of the Islamic Republic of Iran</w:t>
            </w:r>
          </w:p>
        </w:tc>
      </w:tr>
      <w:tr w:rsidR="00645BE8" w:rsidRPr="00852C96" w14:paraId="447D848E" w14:textId="77777777" w:rsidTr="00645BE8">
        <w:trPr>
          <w:cantSplit/>
        </w:trPr>
        <w:tc>
          <w:tcPr>
            <w:tcW w:w="1914" w:type="dxa"/>
          </w:tcPr>
          <w:p w14:paraId="656131D2" w14:textId="21718077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February</w:t>
            </w:r>
          </w:p>
        </w:tc>
        <w:tc>
          <w:tcPr>
            <w:tcW w:w="2268" w:type="dxa"/>
          </w:tcPr>
          <w:p w14:paraId="5CC1444B" w14:textId="1A5A2269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rbia</w:t>
            </w:r>
          </w:p>
        </w:tc>
        <w:tc>
          <w:tcPr>
            <w:tcW w:w="2551" w:type="dxa"/>
          </w:tcPr>
          <w:p w14:paraId="7D65C683" w14:textId="0EE6CD1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234E5BF4" w14:textId="77777777" w:rsidTr="00645BE8">
        <w:trPr>
          <w:cantSplit/>
        </w:trPr>
        <w:tc>
          <w:tcPr>
            <w:tcW w:w="1914" w:type="dxa"/>
          </w:tcPr>
          <w:p w14:paraId="179F7F5C" w14:textId="4755E47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February</w:t>
            </w:r>
          </w:p>
        </w:tc>
        <w:tc>
          <w:tcPr>
            <w:tcW w:w="2268" w:type="dxa"/>
          </w:tcPr>
          <w:p w14:paraId="5CE5AB36" w14:textId="452B44A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2551" w:type="dxa"/>
          </w:tcPr>
          <w:p w14:paraId="71E618B2" w14:textId="27F6CD0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093593C5" w14:textId="77777777" w:rsidTr="00645BE8">
        <w:trPr>
          <w:cantSplit/>
        </w:trPr>
        <w:tc>
          <w:tcPr>
            <w:tcW w:w="1914" w:type="dxa"/>
          </w:tcPr>
          <w:p w14:paraId="43E5DD08" w14:textId="4224957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February</w:t>
            </w:r>
          </w:p>
        </w:tc>
        <w:tc>
          <w:tcPr>
            <w:tcW w:w="2268" w:type="dxa"/>
          </w:tcPr>
          <w:p w14:paraId="645D44A9" w14:textId="108766E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sovo</w:t>
            </w:r>
          </w:p>
        </w:tc>
        <w:tc>
          <w:tcPr>
            <w:tcW w:w="2551" w:type="dxa"/>
          </w:tcPr>
          <w:p w14:paraId="691FEF8B" w14:textId="35836FE1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04D7E9F" w14:textId="77777777" w:rsidTr="00645BE8">
        <w:trPr>
          <w:cantSplit/>
        </w:trPr>
        <w:tc>
          <w:tcPr>
            <w:tcW w:w="1914" w:type="dxa"/>
          </w:tcPr>
          <w:p w14:paraId="705B74AE" w14:textId="0E67DAE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February</w:t>
            </w:r>
          </w:p>
        </w:tc>
        <w:tc>
          <w:tcPr>
            <w:tcW w:w="2268" w:type="dxa"/>
          </w:tcPr>
          <w:p w14:paraId="7F98249A" w14:textId="4146041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apan</w:t>
            </w:r>
          </w:p>
        </w:tc>
        <w:tc>
          <w:tcPr>
            <w:tcW w:w="2551" w:type="dxa"/>
          </w:tcPr>
          <w:p w14:paraId="0AC12FA5" w14:textId="3618ED2F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mperor's Birthday</w:t>
            </w:r>
          </w:p>
        </w:tc>
      </w:tr>
      <w:tr w:rsidR="00645BE8" w:rsidRPr="00852C96" w14:paraId="09F48508" w14:textId="77777777" w:rsidTr="00645BE8">
        <w:trPr>
          <w:cantSplit/>
        </w:trPr>
        <w:tc>
          <w:tcPr>
            <w:tcW w:w="1914" w:type="dxa"/>
          </w:tcPr>
          <w:p w14:paraId="6A110232" w14:textId="754FE855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February</w:t>
            </w:r>
          </w:p>
        </w:tc>
        <w:tc>
          <w:tcPr>
            <w:tcW w:w="2268" w:type="dxa"/>
          </w:tcPr>
          <w:p w14:paraId="298E264F" w14:textId="1590F0EE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2551" w:type="dxa"/>
          </w:tcPr>
          <w:p w14:paraId="4D607EFD" w14:textId="74778B3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Independence</w:t>
            </w:r>
          </w:p>
        </w:tc>
      </w:tr>
      <w:tr w:rsidR="00645BE8" w:rsidRPr="00852C96" w14:paraId="48A62C00" w14:textId="77777777" w:rsidTr="00645BE8">
        <w:trPr>
          <w:cantSplit/>
        </w:trPr>
        <w:tc>
          <w:tcPr>
            <w:tcW w:w="1914" w:type="dxa"/>
          </w:tcPr>
          <w:p w14:paraId="1AD00434" w14:textId="2925868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February</w:t>
            </w:r>
          </w:p>
        </w:tc>
        <w:tc>
          <w:tcPr>
            <w:tcW w:w="2268" w:type="dxa"/>
          </w:tcPr>
          <w:p w14:paraId="393E04A6" w14:textId="1FA64A66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2551" w:type="dxa"/>
          </w:tcPr>
          <w:p w14:paraId="1B453244" w14:textId="4980F9B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2394CA78" w14:textId="77777777" w:rsidTr="00645BE8">
        <w:trPr>
          <w:cantSplit/>
        </w:trPr>
        <w:tc>
          <w:tcPr>
            <w:tcW w:w="1914" w:type="dxa"/>
          </w:tcPr>
          <w:p w14:paraId="3A69391D" w14:textId="73F94A21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February</w:t>
            </w:r>
          </w:p>
        </w:tc>
        <w:tc>
          <w:tcPr>
            <w:tcW w:w="2268" w:type="dxa"/>
          </w:tcPr>
          <w:p w14:paraId="71C0E26D" w14:textId="3D9DD3F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2551" w:type="dxa"/>
          </w:tcPr>
          <w:p w14:paraId="0FBB6816" w14:textId="6AD98DDC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1B99738E" w14:textId="77777777" w:rsidTr="00645BE8">
        <w:trPr>
          <w:cantSplit/>
        </w:trPr>
        <w:tc>
          <w:tcPr>
            <w:tcW w:w="1914" w:type="dxa"/>
          </w:tcPr>
          <w:p w14:paraId="7D2E166D" w14:textId="372416AD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rch</w:t>
            </w:r>
          </w:p>
        </w:tc>
        <w:tc>
          <w:tcPr>
            <w:tcW w:w="2268" w:type="dxa"/>
          </w:tcPr>
          <w:p w14:paraId="6C1F4A5B" w14:textId="7E86B818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2551" w:type="dxa"/>
          </w:tcPr>
          <w:p w14:paraId="07748185" w14:textId="11517B5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eration Day</w:t>
            </w:r>
          </w:p>
        </w:tc>
      </w:tr>
      <w:tr w:rsidR="00645BE8" w:rsidRPr="00852C96" w14:paraId="68F8E6AA" w14:textId="77777777" w:rsidTr="00645BE8">
        <w:trPr>
          <w:cantSplit/>
        </w:trPr>
        <w:tc>
          <w:tcPr>
            <w:tcW w:w="1914" w:type="dxa"/>
          </w:tcPr>
          <w:p w14:paraId="4F4A4E14" w14:textId="7DF56D9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March</w:t>
            </w:r>
          </w:p>
        </w:tc>
        <w:tc>
          <w:tcPr>
            <w:tcW w:w="2268" w:type="dxa"/>
          </w:tcPr>
          <w:p w14:paraId="70A236F8" w14:textId="4B79B0B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2551" w:type="dxa"/>
          </w:tcPr>
          <w:p w14:paraId="1A23C2E7" w14:textId="167D3054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56ECA771" w14:textId="77777777" w:rsidTr="00645BE8">
        <w:trPr>
          <w:cantSplit/>
        </w:trPr>
        <w:tc>
          <w:tcPr>
            <w:tcW w:w="1914" w:type="dxa"/>
          </w:tcPr>
          <w:p w14:paraId="711A3977" w14:textId="5BB3C3CE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rch</w:t>
            </w:r>
          </w:p>
        </w:tc>
        <w:tc>
          <w:tcPr>
            <w:tcW w:w="2268" w:type="dxa"/>
          </w:tcPr>
          <w:p w14:paraId="161B8F75" w14:textId="1A6BA60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2551" w:type="dxa"/>
          </w:tcPr>
          <w:p w14:paraId="3A5B2D7B" w14:textId="2ECC4AF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Patrick’s Day</w:t>
            </w:r>
          </w:p>
        </w:tc>
      </w:tr>
      <w:tr w:rsidR="00645BE8" w:rsidRPr="00852C96" w14:paraId="67547486" w14:textId="77777777" w:rsidTr="00645BE8">
        <w:trPr>
          <w:cantSplit/>
        </w:trPr>
        <w:tc>
          <w:tcPr>
            <w:tcW w:w="1914" w:type="dxa"/>
          </w:tcPr>
          <w:p w14:paraId="5BE38D52" w14:textId="6E65581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March</w:t>
            </w:r>
          </w:p>
        </w:tc>
        <w:tc>
          <w:tcPr>
            <w:tcW w:w="2268" w:type="dxa"/>
          </w:tcPr>
          <w:p w14:paraId="43B16B8A" w14:textId="40F28E6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2551" w:type="dxa"/>
          </w:tcPr>
          <w:p w14:paraId="0877646E" w14:textId="344DEA0C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741F9C4" w14:textId="77777777" w:rsidTr="00645BE8">
        <w:trPr>
          <w:cantSplit/>
        </w:trPr>
        <w:tc>
          <w:tcPr>
            <w:tcW w:w="1914" w:type="dxa"/>
          </w:tcPr>
          <w:p w14:paraId="7C2E42B4" w14:textId="2C18A607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March</w:t>
            </w:r>
          </w:p>
        </w:tc>
        <w:tc>
          <w:tcPr>
            <w:tcW w:w="2268" w:type="dxa"/>
          </w:tcPr>
          <w:p w14:paraId="15C1E150" w14:textId="48A621F3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2551" w:type="dxa"/>
          </w:tcPr>
          <w:p w14:paraId="49ED7F85" w14:textId="2871451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62DA87B1" w14:textId="77777777" w:rsidTr="00645BE8">
        <w:trPr>
          <w:cantSplit/>
        </w:trPr>
        <w:tc>
          <w:tcPr>
            <w:tcW w:w="1914" w:type="dxa"/>
          </w:tcPr>
          <w:p w14:paraId="08466F50" w14:textId="1C7446B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March</w:t>
            </w:r>
          </w:p>
        </w:tc>
        <w:tc>
          <w:tcPr>
            <w:tcW w:w="2268" w:type="dxa"/>
          </w:tcPr>
          <w:p w14:paraId="1128FFCC" w14:textId="33C9BFA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2551" w:type="dxa"/>
          </w:tcPr>
          <w:p w14:paraId="6CE9DD45" w14:textId="5DC98BE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roclamation of the Republic</w:t>
            </w:r>
          </w:p>
        </w:tc>
      </w:tr>
      <w:tr w:rsidR="00645BE8" w:rsidRPr="00852C96" w14:paraId="7C678E1F" w14:textId="77777777" w:rsidTr="00645BE8">
        <w:trPr>
          <w:cantSplit/>
        </w:trPr>
        <w:tc>
          <w:tcPr>
            <w:tcW w:w="1914" w:type="dxa"/>
          </w:tcPr>
          <w:p w14:paraId="73AB0904" w14:textId="180A20C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rch</w:t>
            </w:r>
          </w:p>
        </w:tc>
        <w:tc>
          <w:tcPr>
            <w:tcW w:w="2268" w:type="dxa"/>
          </w:tcPr>
          <w:p w14:paraId="0385D299" w14:textId="57971FD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reece</w:t>
            </w:r>
          </w:p>
        </w:tc>
        <w:tc>
          <w:tcPr>
            <w:tcW w:w="2551" w:type="dxa"/>
          </w:tcPr>
          <w:p w14:paraId="3FECD9AD" w14:textId="5BAC8C5C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34158C81" w14:textId="77777777" w:rsidTr="00645BE8">
        <w:trPr>
          <w:cantSplit/>
        </w:trPr>
        <w:tc>
          <w:tcPr>
            <w:tcW w:w="1914" w:type="dxa"/>
          </w:tcPr>
          <w:p w14:paraId="6D1C5D7C" w14:textId="059193C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rch</w:t>
            </w:r>
          </w:p>
        </w:tc>
        <w:tc>
          <w:tcPr>
            <w:tcW w:w="2268" w:type="dxa"/>
          </w:tcPr>
          <w:p w14:paraId="743B5927" w14:textId="3CDF9B9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2551" w:type="dxa"/>
          </w:tcPr>
          <w:p w14:paraId="23D817CB" w14:textId="6960458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08DB9C53" w14:textId="77777777" w:rsidTr="00645BE8">
        <w:trPr>
          <w:cantSplit/>
        </w:trPr>
        <w:tc>
          <w:tcPr>
            <w:tcW w:w="1914" w:type="dxa"/>
          </w:tcPr>
          <w:p w14:paraId="56F74C44" w14:textId="2D57E77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April</w:t>
            </w:r>
          </w:p>
        </w:tc>
        <w:tc>
          <w:tcPr>
            <w:tcW w:w="2268" w:type="dxa"/>
          </w:tcPr>
          <w:p w14:paraId="6835BCF2" w14:textId="2057AC8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2551" w:type="dxa"/>
          </w:tcPr>
          <w:p w14:paraId="709E6D7F" w14:textId="5E81966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irthday of H. M. Queen Margarethe II</w:t>
            </w:r>
          </w:p>
        </w:tc>
      </w:tr>
      <w:tr w:rsidR="00645BE8" w:rsidRPr="00852C96" w14:paraId="5D688F4D" w14:textId="77777777" w:rsidTr="00645BE8">
        <w:trPr>
          <w:cantSplit/>
        </w:trPr>
        <w:tc>
          <w:tcPr>
            <w:tcW w:w="1914" w:type="dxa"/>
          </w:tcPr>
          <w:p w14:paraId="7BDA69BE" w14:textId="2C73901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pril</w:t>
            </w:r>
          </w:p>
        </w:tc>
        <w:tc>
          <w:tcPr>
            <w:tcW w:w="2268" w:type="dxa"/>
          </w:tcPr>
          <w:p w14:paraId="0517879A" w14:textId="686C5FD5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yria</w:t>
            </w:r>
          </w:p>
        </w:tc>
        <w:tc>
          <w:tcPr>
            <w:tcW w:w="2551" w:type="dxa"/>
          </w:tcPr>
          <w:p w14:paraId="72B9CFDF" w14:textId="20A54A2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DA8B538" w14:textId="77777777" w:rsidTr="00645BE8">
        <w:trPr>
          <w:cantSplit/>
        </w:trPr>
        <w:tc>
          <w:tcPr>
            <w:tcW w:w="1914" w:type="dxa"/>
          </w:tcPr>
          <w:p w14:paraId="5DBE302B" w14:textId="001B1AA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644ACF8A" w14:textId="2ADA5A00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2551" w:type="dxa"/>
          </w:tcPr>
          <w:p w14:paraId="2508CCE2" w14:textId="15BB89F8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7C95FCB3" w14:textId="77777777" w:rsidTr="00645BE8">
        <w:trPr>
          <w:cantSplit/>
        </w:trPr>
        <w:tc>
          <w:tcPr>
            <w:tcW w:w="1914" w:type="dxa"/>
          </w:tcPr>
          <w:p w14:paraId="75766029" w14:textId="56A8BA65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5953FF7A" w14:textId="2203A396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2551" w:type="dxa"/>
          </w:tcPr>
          <w:p w14:paraId="067CCB75" w14:textId="00A784B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12000523" w14:textId="77777777" w:rsidTr="00645BE8">
        <w:trPr>
          <w:cantSplit/>
        </w:trPr>
        <w:tc>
          <w:tcPr>
            <w:tcW w:w="1914" w:type="dxa"/>
          </w:tcPr>
          <w:p w14:paraId="1A5AF5FF" w14:textId="359C18E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2E9BF66E" w14:textId="40754D3C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2551" w:type="dxa"/>
          </w:tcPr>
          <w:p w14:paraId="304995AE" w14:textId="6F20D5E1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eedom Day</w:t>
            </w:r>
          </w:p>
        </w:tc>
      </w:tr>
      <w:tr w:rsidR="00645BE8" w:rsidRPr="00852C96" w14:paraId="12CA45D4" w14:textId="77777777" w:rsidTr="00645BE8">
        <w:trPr>
          <w:cantSplit/>
        </w:trPr>
        <w:tc>
          <w:tcPr>
            <w:tcW w:w="1914" w:type="dxa"/>
          </w:tcPr>
          <w:p w14:paraId="4362E57A" w14:textId="59BA05D5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440A490B" w14:textId="507EA833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2551" w:type="dxa"/>
          </w:tcPr>
          <w:p w14:paraId="59A10F06" w14:textId="260794F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645BE8" w:rsidRPr="00852C96" w14:paraId="32237384" w14:textId="77777777" w:rsidTr="00645BE8">
        <w:trPr>
          <w:cantSplit/>
        </w:trPr>
        <w:tc>
          <w:tcPr>
            <w:tcW w:w="1914" w:type="dxa"/>
          </w:tcPr>
          <w:p w14:paraId="2CC22266" w14:textId="0BEB1C9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2EAE7627" w14:textId="55B51B5B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ogo</w:t>
            </w:r>
          </w:p>
        </w:tc>
        <w:tc>
          <w:tcPr>
            <w:tcW w:w="2551" w:type="dxa"/>
          </w:tcPr>
          <w:p w14:paraId="75F77A80" w14:textId="1FE762FA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79DF25DB" w14:textId="77777777" w:rsidTr="00645BE8">
        <w:trPr>
          <w:cantSplit/>
        </w:trPr>
        <w:tc>
          <w:tcPr>
            <w:tcW w:w="1914" w:type="dxa"/>
          </w:tcPr>
          <w:p w14:paraId="1D510CEA" w14:textId="0ACCE066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y</w:t>
            </w:r>
          </w:p>
        </w:tc>
        <w:tc>
          <w:tcPr>
            <w:tcW w:w="2268" w:type="dxa"/>
          </w:tcPr>
          <w:p w14:paraId="4969237B" w14:textId="70C958C8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land</w:t>
            </w:r>
          </w:p>
        </w:tc>
        <w:tc>
          <w:tcPr>
            <w:tcW w:w="2551" w:type="dxa"/>
          </w:tcPr>
          <w:p w14:paraId="6183018B" w14:textId="775FE58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6304B343" w14:textId="77777777" w:rsidTr="00645BE8">
        <w:trPr>
          <w:cantSplit/>
        </w:trPr>
        <w:tc>
          <w:tcPr>
            <w:tcW w:w="1914" w:type="dxa"/>
          </w:tcPr>
          <w:p w14:paraId="2D260600" w14:textId="34F5ED1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May</w:t>
            </w:r>
          </w:p>
        </w:tc>
        <w:tc>
          <w:tcPr>
            <w:tcW w:w="2268" w:type="dxa"/>
          </w:tcPr>
          <w:p w14:paraId="26C0ECB8" w14:textId="5996A03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an Union</w:t>
            </w:r>
          </w:p>
        </w:tc>
        <w:tc>
          <w:tcPr>
            <w:tcW w:w="2551" w:type="dxa"/>
          </w:tcPr>
          <w:p w14:paraId="52460398" w14:textId="028C612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 Day</w:t>
            </w:r>
          </w:p>
        </w:tc>
      </w:tr>
      <w:tr w:rsidR="00645BE8" w:rsidRPr="00852C96" w14:paraId="18B4AC8F" w14:textId="77777777" w:rsidTr="00645BE8">
        <w:trPr>
          <w:cantSplit/>
        </w:trPr>
        <w:tc>
          <w:tcPr>
            <w:tcW w:w="1914" w:type="dxa"/>
          </w:tcPr>
          <w:p w14:paraId="2666C454" w14:textId="5E77D77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May</w:t>
            </w:r>
          </w:p>
        </w:tc>
        <w:tc>
          <w:tcPr>
            <w:tcW w:w="2268" w:type="dxa"/>
          </w:tcPr>
          <w:p w14:paraId="4F86A4E1" w14:textId="36925A03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7B7027D2" w14:textId="2793E4C8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069E3471" w14:textId="77777777" w:rsidTr="00645BE8">
        <w:trPr>
          <w:cantSplit/>
        </w:trPr>
        <w:tc>
          <w:tcPr>
            <w:tcW w:w="1914" w:type="dxa"/>
          </w:tcPr>
          <w:p w14:paraId="1A5B4637" w14:textId="6FBC8F4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May</w:t>
            </w:r>
          </w:p>
        </w:tc>
        <w:tc>
          <w:tcPr>
            <w:tcW w:w="2268" w:type="dxa"/>
          </w:tcPr>
          <w:p w14:paraId="3AA17855" w14:textId="2FD10FE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5F92323D" w14:textId="025BCF7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660F4DE1" w14:textId="77777777" w:rsidTr="00645BE8">
        <w:trPr>
          <w:cantSplit/>
        </w:trPr>
        <w:tc>
          <w:tcPr>
            <w:tcW w:w="1914" w:type="dxa"/>
          </w:tcPr>
          <w:p w14:paraId="75D97DD2" w14:textId="1733953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y</w:t>
            </w:r>
          </w:p>
        </w:tc>
        <w:tc>
          <w:tcPr>
            <w:tcW w:w="2268" w:type="dxa"/>
          </w:tcPr>
          <w:p w14:paraId="33BCC95E" w14:textId="30F088F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2551" w:type="dxa"/>
          </w:tcPr>
          <w:p w14:paraId="6C85DA29" w14:textId="16C46E9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645BE8" w:rsidRPr="00852C96" w14:paraId="7F4CA2A6" w14:textId="77777777" w:rsidTr="00645BE8">
        <w:trPr>
          <w:cantSplit/>
        </w:trPr>
        <w:tc>
          <w:tcPr>
            <w:tcW w:w="1914" w:type="dxa"/>
          </w:tcPr>
          <w:p w14:paraId="3743BE77" w14:textId="08D34311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May</w:t>
            </w:r>
          </w:p>
        </w:tc>
        <w:tc>
          <w:tcPr>
            <w:tcW w:w="2268" w:type="dxa"/>
          </w:tcPr>
          <w:p w14:paraId="3CEEA170" w14:textId="2BC09D19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2551" w:type="dxa"/>
          </w:tcPr>
          <w:p w14:paraId="29B42719" w14:textId="17578B38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25E75021" w14:textId="77777777" w:rsidTr="00645BE8">
        <w:trPr>
          <w:cantSplit/>
        </w:trPr>
        <w:tc>
          <w:tcPr>
            <w:tcW w:w="1914" w:type="dxa"/>
          </w:tcPr>
          <w:p w14:paraId="61EB8277" w14:textId="1484B39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22F8FC2E" w14:textId="41EA964D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2551" w:type="dxa"/>
          </w:tcPr>
          <w:p w14:paraId="44EF283C" w14:textId="5F94D7C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17417FB3" w14:textId="77777777" w:rsidTr="00645BE8">
        <w:trPr>
          <w:cantSplit/>
        </w:trPr>
        <w:tc>
          <w:tcPr>
            <w:tcW w:w="1914" w:type="dxa"/>
          </w:tcPr>
          <w:p w14:paraId="5B85D263" w14:textId="6C268B9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37E51946" w14:textId="1DC4FBD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2551" w:type="dxa"/>
          </w:tcPr>
          <w:p w14:paraId="6B076F30" w14:textId="28FE299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148D617" w14:textId="77777777" w:rsidTr="00645BE8">
        <w:trPr>
          <w:cantSplit/>
        </w:trPr>
        <w:tc>
          <w:tcPr>
            <w:tcW w:w="1914" w:type="dxa"/>
          </w:tcPr>
          <w:p w14:paraId="0D845E71" w14:textId="398D7DF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y</w:t>
            </w:r>
          </w:p>
        </w:tc>
        <w:tc>
          <w:tcPr>
            <w:tcW w:w="2268" w:type="dxa"/>
          </w:tcPr>
          <w:p w14:paraId="2A27C861" w14:textId="04252700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2551" w:type="dxa"/>
          </w:tcPr>
          <w:p w14:paraId="533EF4F9" w14:textId="2055D111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2CF0CDA5" w14:textId="77777777" w:rsidTr="00645BE8">
        <w:trPr>
          <w:cantSplit/>
        </w:trPr>
        <w:tc>
          <w:tcPr>
            <w:tcW w:w="1914" w:type="dxa"/>
          </w:tcPr>
          <w:p w14:paraId="689CCD1E" w14:textId="17423725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May</w:t>
            </w:r>
          </w:p>
        </w:tc>
        <w:tc>
          <w:tcPr>
            <w:tcW w:w="2268" w:type="dxa"/>
          </w:tcPr>
          <w:p w14:paraId="6275EFA2" w14:textId="624A423B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2551" w:type="dxa"/>
          </w:tcPr>
          <w:p w14:paraId="6176FDBB" w14:textId="55DBCFB0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645BE8" w:rsidRPr="00852C96" w14:paraId="7FA38784" w14:textId="77777777" w:rsidTr="00645BE8">
        <w:trPr>
          <w:cantSplit/>
        </w:trPr>
        <w:tc>
          <w:tcPr>
            <w:tcW w:w="1914" w:type="dxa"/>
          </w:tcPr>
          <w:p w14:paraId="6C469154" w14:textId="6CBB6F3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May</w:t>
            </w:r>
          </w:p>
        </w:tc>
        <w:tc>
          <w:tcPr>
            <w:tcW w:w="2268" w:type="dxa"/>
          </w:tcPr>
          <w:p w14:paraId="6A42393A" w14:textId="6DA7BBB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2551" w:type="dxa"/>
          </w:tcPr>
          <w:p w14:paraId="099A4DB3" w14:textId="56D88696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51E54C75" w14:textId="77777777" w:rsidTr="00645BE8">
        <w:trPr>
          <w:cantSplit/>
        </w:trPr>
        <w:tc>
          <w:tcPr>
            <w:tcW w:w="1914" w:type="dxa"/>
          </w:tcPr>
          <w:p w14:paraId="193CBC64" w14:textId="4BB00A2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June</w:t>
            </w:r>
          </w:p>
        </w:tc>
        <w:tc>
          <w:tcPr>
            <w:tcW w:w="2268" w:type="dxa"/>
          </w:tcPr>
          <w:p w14:paraId="4A141072" w14:textId="3B813B1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taly</w:t>
            </w:r>
          </w:p>
        </w:tc>
        <w:tc>
          <w:tcPr>
            <w:tcW w:w="2551" w:type="dxa"/>
          </w:tcPr>
          <w:p w14:paraId="7EC7CBE0" w14:textId="67C5273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333F4EC7" w14:textId="77777777" w:rsidTr="00645BE8">
        <w:trPr>
          <w:cantSplit/>
        </w:trPr>
        <w:tc>
          <w:tcPr>
            <w:tcW w:w="1914" w:type="dxa"/>
          </w:tcPr>
          <w:p w14:paraId="0FE85E3C" w14:textId="117F445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June</w:t>
            </w:r>
          </w:p>
        </w:tc>
        <w:tc>
          <w:tcPr>
            <w:tcW w:w="2268" w:type="dxa"/>
          </w:tcPr>
          <w:p w14:paraId="6073DE2A" w14:textId="5A6DE77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2551" w:type="dxa"/>
          </w:tcPr>
          <w:p w14:paraId="581EDE34" w14:textId="4555B7F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Swedish Flag</w:t>
            </w:r>
          </w:p>
        </w:tc>
      </w:tr>
      <w:tr w:rsidR="00645BE8" w:rsidRPr="00852C96" w14:paraId="42981E00" w14:textId="77777777" w:rsidTr="00645BE8">
        <w:trPr>
          <w:cantSplit/>
        </w:trPr>
        <w:tc>
          <w:tcPr>
            <w:tcW w:w="1914" w:type="dxa"/>
          </w:tcPr>
          <w:p w14:paraId="10DEFC72" w14:textId="047F629D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June</w:t>
            </w:r>
          </w:p>
        </w:tc>
        <w:tc>
          <w:tcPr>
            <w:tcW w:w="2268" w:type="dxa"/>
          </w:tcPr>
          <w:p w14:paraId="558754D0" w14:textId="25F6D96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2551" w:type="dxa"/>
          </w:tcPr>
          <w:p w14:paraId="43CDA0A1" w14:textId="09FE4EDC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3C8A5B87" w14:textId="77777777" w:rsidTr="00645BE8">
        <w:trPr>
          <w:cantSplit/>
        </w:trPr>
        <w:tc>
          <w:tcPr>
            <w:tcW w:w="1914" w:type="dxa"/>
          </w:tcPr>
          <w:p w14:paraId="4A62D25B" w14:textId="7C24019E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4C2CD32F" w14:textId="0C5F1758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2551" w:type="dxa"/>
          </w:tcPr>
          <w:p w14:paraId="6EAEA204" w14:textId="370F31B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BABD10C" w14:textId="77777777" w:rsidTr="00645BE8">
        <w:trPr>
          <w:cantSplit/>
        </w:trPr>
        <w:tc>
          <w:tcPr>
            <w:tcW w:w="1914" w:type="dxa"/>
          </w:tcPr>
          <w:p w14:paraId="77E2BE50" w14:textId="5CF2C312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50ABF6E7" w14:textId="68326CF7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2551" w:type="dxa"/>
          </w:tcPr>
          <w:p w14:paraId="702BCEDC" w14:textId="718B415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7933AE35" w14:textId="77777777" w:rsidTr="00645BE8">
        <w:trPr>
          <w:cantSplit/>
        </w:trPr>
        <w:tc>
          <w:tcPr>
            <w:tcW w:w="1914" w:type="dxa"/>
          </w:tcPr>
          <w:p w14:paraId="749FE69E" w14:textId="0657230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June</w:t>
            </w:r>
          </w:p>
        </w:tc>
        <w:tc>
          <w:tcPr>
            <w:tcW w:w="2268" w:type="dxa"/>
          </w:tcPr>
          <w:p w14:paraId="355F28B8" w14:textId="57E80E86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2551" w:type="dxa"/>
          </w:tcPr>
          <w:p w14:paraId="1EA9F549" w14:textId="7C8206F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645BE8" w:rsidRPr="00852C96" w14:paraId="6A8B7F83" w14:textId="77777777" w:rsidTr="00645BE8">
        <w:trPr>
          <w:cantSplit/>
        </w:trPr>
        <w:tc>
          <w:tcPr>
            <w:tcW w:w="1914" w:type="dxa"/>
          </w:tcPr>
          <w:p w14:paraId="7FCE8028" w14:textId="23530FB9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June</w:t>
            </w:r>
          </w:p>
        </w:tc>
        <w:tc>
          <w:tcPr>
            <w:tcW w:w="2268" w:type="dxa"/>
          </w:tcPr>
          <w:p w14:paraId="30176EC6" w14:textId="448EF0C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2551" w:type="dxa"/>
          </w:tcPr>
          <w:p w14:paraId="0E017FAB" w14:textId="3AB770C3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Birthday of H. M. King Charles III.</w:t>
            </w:r>
          </w:p>
        </w:tc>
      </w:tr>
      <w:tr w:rsidR="00645BE8" w:rsidRPr="00852C96" w14:paraId="52C380CE" w14:textId="77777777" w:rsidTr="00645BE8">
        <w:trPr>
          <w:cantSplit/>
        </w:trPr>
        <w:tc>
          <w:tcPr>
            <w:tcW w:w="1914" w:type="dxa"/>
          </w:tcPr>
          <w:p w14:paraId="454BCD85" w14:textId="2A6DAF59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ne</w:t>
            </w:r>
          </w:p>
        </w:tc>
        <w:tc>
          <w:tcPr>
            <w:tcW w:w="2268" w:type="dxa"/>
          </w:tcPr>
          <w:p w14:paraId="08183685" w14:textId="4CECC040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2551" w:type="dxa"/>
          </w:tcPr>
          <w:p w14:paraId="23F03F92" w14:textId="319825B3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25B8E397" w14:textId="77777777" w:rsidTr="00645BE8">
        <w:trPr>
          <w:cantSplit/>
        </w:trPr>
        <w:tc>
          <w:tcPr>
            <w:tcW w:w="1914" w:type="dxa"/>
          </w:tcPr>
          <w:p w14:paraId="1F674F39" w14:textId="34EB24B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June</w:t>
            </w:r>
          </w:p>
        </w:tc>
        <w:tc>
          <w:tcPr>
            <w:tcW w:w="2268" w:type="dxa"/>
          </w:tcPr>
          <w:p w14:paraId="5956F2AE" w14:textId="3BEB338D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2551" w:type="dxa"/>
          </w:tcPr>
          <w:p w14:paraId="77A8E728" w14:textId="49258A3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John the Baptist Day</w:t>
            </w:r>
          </w:p>
        </w:tc>
      </w:tr>
      <w:tr w:rsidR="00645BE8" w:rsidRPr="00852C96" w14:paraId="6C4E9A28" w14:textId="77777777" w:rsidTr="00645BE8">
        <w:trPr>
          <w:cantSplit/>
        </w:trPr>
        <w:tc>
          <w:tcPr>
            <w:tcW w:w="1914" w:type="dxa"/>
          </w:tcPr>
          <w:p w14:paraId="6B9D1920" w14:textId="4034C363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04D9D119" w14:textId="43389185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ychelles</w:t>
            </w:r>
          </w:p>
        </w:tc>
        <w:tc>
          <w:tcPr>
            <w:tcW w:w="2551" w:type="dxa"/>
          </w:tcPr>
          <w:p w14:paraId="333751EC" w14:textId="6C336C03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C90690F" w14:textId="77777777" w:rsidTr="00645BE8">
        <w:trPr>
          <w:cantSplit/>
        </w:trPr>
        <w:tc>
          <w:tcPr>
            <w:tcW w:w="1914" w:type="dxa"/>
          </w:tcPr>
          <w:p w14:paraId="29914950" w14:textId="0BC3A0F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45B6414D" w14:textId="6B039A9E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2551" w:type="dxa"/>
          </w:tcPr>
          <w:p w14:paraId="7BF40C7F" w14:textId="044F8CA6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east of St. Peter</w:t>
            </w:r>
          </w:p>
        </w:tc>
      </w:tr>
      <w:tr w:rsidR="00645BE8" w:rsidRPr="00852C96" w14:paraId="0A445003" w14:textId="77777777" w:rsidTr="00645BE8">
        <w:trPr>
          <w:cantSplit/>
        </w:trPr>
        <w:tc>
          <w:tcPr>
            <w:tcW w:w="1914" w:type="dxa"/>
          </w:tcPr>
          <w:p w14:paraId="5122DB60" w14:textId="7AD3697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4146E364" w14:textId="1B82A83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2551" w:type="dxa"/>
          </w:tcPr>
          <w:p w14:paraId="578E5449" w14:textId="7E7B3A3C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 Day</w:t>
            </w:r>
          </w:p>
        </w:tc>
      </w:tr>
      <w:tr w:rsidR="00645BE8" w:rsidRPr="00852C96" w14:paraId="29B2B2A2" w14:textId="77777777" w:rsidTr="00645BE8">
        <w:trPr>
          <w:cantSplit/>
        </w:trPr>
        <w:tc>
          <w:tcPr>
            <w:tcW w:w="1914" w:type="dxa"/>
          </w:tcPr>
          <w:p w14:paraId="28F4ADCC" w14:textId="58761937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4DBC3A02" w14:textId="45B231E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490A42D5" w14:textId="6031BD2A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405869A9" w14:textId="77777777" w:rsidTr="00645BE8">
        <w:trPr>
          <w:cantSplit/>
        </w:trPr>
        <w:tc>
          <w:tcPr>
            <w:tcW w:w="1914" w:type="dxa"/>
          </w:tcPr>
          <w:p w14:paraId="7FA49D6C" w14:textId="6F32E852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July</w:t>
            </w:r>
          </w:p>
        </w:tc>
        <w:tc>
          <w:tcPr>
            <w:tcW w:w="2268" w:type="dxa"/>
          </w:tcPr>
          <w:p w14:paraId="69383390" w14:textId="0F07797E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arus</w:t>
            </w:r>
          </w:p>
        </w:tc>
        <w:tc>
          <w:tcPr>
            <w:tcW w:w="2551" w:type="dxa"/>
          </w:tcPr>
          <w:p w14:paraId="2C1F1AEB" w14:textId="2CCC993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6CF5B10" w14:textId="77777777" w:rsidTr="00645BE8">
        <w:trPr>
          <w:cantSplit/>
        </w:trPr>
        <w:tc>
          <w:tcPr>
            <w:tcW w:w="1914" w:type="dxa"/>
          </w:tcPr>
          <w:p w14:paraId="02E346F6" w14:textId="401F710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6425F6E6" w14:textId="1141134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1F7DC3DB" w14:textId="088C9768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Liberation Day  </w:t>
            </w:r>
          </w:p>
        </w:tc>
      </w:tr>
      <w:tr w:rsidR="00645BE8" w:rsidRPr="00852C96" w14:paraId="7C0DB924" w14:textId="77777777" w:rsidTr="00645BE8">
        <w:trPr>
          <w:cantSplit/>
        </w:trPr>
        <w:tc>
          <w:tcPr>
            <w:tcW w:w="1914" w:type="dxa"/>
          </w:tcPr>
          <w:p w14:paraId="551B213F" w14:textId="14992EC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0CD75F8E" w14:textId="53A3378B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2551" w:type="dxa"/>
          </w:tcPr>
          <w:p w14:paraId="3D79931E" w14:textId="3796A763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2C254F7E" w14:textId="77777777" w:rsidTr="00645BE8">
        <w:trPr>
          <w:cantSplit/>
        </w:trPr>
        <w:tc>
          <w:tcPr>
            <w:tcW w:w="1914" w:type="dxa"/>
          </w:tcPr>
          <w:p w14:paraId="1315AE50" w14:textId="29A05D47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41CCE39E" w14:textId="08273E3E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enezuela</w:t>
            </w:r>
          </w:p>
        </w:tc>
        <w:tc>
          <w:tcPr>
            <w:tcW w:w="2551" w:type="dxa"/>
          </w:tcPr>
          <w:p w14:paraId="6C44F2D9" w14:textId="648B950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01282FFB" w14:textId="77777777" w:rsidTr="00645BE8">
        <w:trPr>
          <w:cantSplit/>
        </w:trPr>
        <w:tc>
          <w:tcPr>
            <w:tcW w:w="1914" w:type="dxa"/>
          </w:tcPr>
          <w:p w14:paraId="1847061B" w14:textId="59E0485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77C20376" w14:textId="0C43160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pe Verde</w:t>
            </w:r>
          </w:p>
        </w:tc>
        <w:tc>
          <w:tcPr>
            <w:tcW w:w="2551" w:type="dxa"/>
          </w:tcPr>
          <w:p w14:paraId="690BB4E9" w14:textId="04B1EDA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463BB615" w14:textId="77777777" w:rsidTr="00645BE8">
        <w:trPr>
          <w:cantSplit/>
        </w:trPr>
        <w:tc>
          <w:tcPr>
            <w:tcW w:w="1914" w:type="dxa"/>
          </w:tcPr>
          <w:p w14:paraId="4078ECC9" w14:textId="38F60B76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July</w:t>
            </w:r>
          </w:p>
        </w:tc>
        <w:tc>
          <w:tcPr>
            <w:tcW w:w="2268" w:type="dxa"/>
          </w:tcPr>
          <w:p w14:paraId="7A20BF7F" w14:textId="52227CC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2551" w:type="dxa"/>
          </w:tcPr>
          <w:p w14:paraId="555F5B3A" w14:textId="10194F50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0C7986FA" w14:textId="77777777" w:rsidTr="00645BE8">
        <w:trPr>
          <w:cantSplit/>
        </w:trPr>
        <w:tc>
          <w:tcPr>
            <w:tcW w:w="1914" w:type="dxa"/>
          </w:tcPr>
          <w:p w14:paraId="37C8E789" w14:textId="360456F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3 July</w:t>
            </w:r>
          </w:p>
        </w:tc>
        <w:tc>
          <w:tcPr>
            <w:tcW w:w="2268" w:type="dxa"/>
          </w:tcPr>
          <w:p w14:paraId="31673C6D" w14:textId="5F888C88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2551" w:type="dxa"/>
          </w:tcPr>
          <w:p w14:paraId="6085EA47" w14:textId="1484189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63E37690" w14:textId="77777777" w:rsidTr="00645BE8">
        <w:trPr>
          <w:cantSplit/>
        </w:trPr>
        <w:tc>
          <w:tcPr>
            <w:tcW w:w="1914" w:type="dxa"/>
          </w:tcPr>
          <w:p w14:paraId="30B22245" w14:textId="2AB05B3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July</w:t>
            </w:r>
          </w:p>
        </w:tc>
        <w:tc>
          <w:tcPr>
            <w:tcW w:w="2268" w:type="dxa"/>
          </w:tcPr>
          <w:p w14:paraId="3CD9728E" w14:textId="4AA8C25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ance</w:t>
            </w:r>
          </w:p>
        </w:tc>
        <w:tc>
          <w:tcPr>
            <w:tcW w:w="2551" w:type="dxa"/>
          </w:tcPr>
          <w:p w14:paraId="7D0C81FB" w14:textId="47358B7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king of the Bastille</w:t>
            </w:r>
          </w:p>
        </w:tc>
      </w:tr>
      <w:tr w:rsidR="00645BE8" w:rsidRPr="00852C96" w14:paraId="5A0AA1A6" w14:textId="77777777" w:rsidTr="00645BE8">
        <w:trPr>
          <w:cantSplit/>
        </w:trPr>
        <w:tc>
          <w:tcPr>
            <w:tcW w:w="1914" w:type="dxa"/>
          </w:tcPr>
          <w:p w14:paraId="271E26C8" w14:textId="6C34C6C5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July</w:t>
            </w:r>
          </w:p>
        </w:tc>
        <w:tc>
          <w:tcPr>
            <w:tcW w:w="2268" w:type="dxa"/>
          </w:tcPr>
          <w:p w14:paraId="4AC2824D" w14:textId="3FBA72A5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lombia</w:t>
            </w:r>
          </w:p>
        </w:tc>
        <w:tc>
          <w:tcPr>
            <w:tcW w:w="2551" w:type="dxa"/>
          </w:tcPr>
          <w:p w14:paraId="230D8DEE" w14:textId="6ECD002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5727170B" w14:textId="77777777" w:rsidTr="00645BE8">
        <w:trPr>
          <w:cantSplit/>
        </w:trPr>
        <w:tc>
          <w:tcPr>
            <w:tcW w:w="1914" w:type="dxa"/>
          </w:tcPr>
          <w:p w14:paraId="6F8C6666" w14:textId="498CAF3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July</w:t>
            </w:r>
          </w:p>
        </w:tc>
        <w:tc>
          <w:tcPr>
            <w:tcW w:w="2268" w:type="dxa"/>
          </w:tcPr>
          <w:p w14:paraId="784150CF" w14:textId="3529B38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2551" w:type="dxa"/>
          </w:tcPr>
          <w:p w14:paraId="7CC61BD8" w14:textId="1BDA36B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67D5C1E4" w14:textId="77777777" w:rsidTr="00645BE8">
        <w:trPr>
          <w:cantSplit/>
        </w:trPr>
        <w:tc>
          <w:tcPr>
            <w:tcW w:w="1914" w:type="dxa"/>
          </w:tcPr>
          <w:p w14:paraId="67BF0AE2" w14:textId="1D72B692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ly</w:t>
            </w:r>
          </w:p>
        </w:tc>
        <w:tc>
          <w:tcPr>
            <w:tcW w:w="2268" w:type="dxa"/>
          </w:tcPr>
          <w:p w14:paraId="271176DD" w14:textId="54D2C49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gypt</w:t>
            </w:r>
          </w:p>
        </w:tc>
        <w:tc>
          <w:tcPr>
            <w:tcW w:w="2551" w:type="dxa"/>
          </w:tcPr>
          <w:p w14:paraId="6409D24D" w14:textId="34CC047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645BE8" w:rsidRPr="00852C96" w14:paraId="1B89669B" w14:textId="77777777" w:rsidTr="00645BE8">
        <w:trPr>
          <w:cantSplit/>
        </w:trPr>
        <w:tc>
          <w:tcPr>
            <w:tcW w:w="1914" w:type="dxa"/>
          </w:tcPr>
          <w:p w14:paraId="71175C66" w14:textId="11D3DA2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July</w:t>
            </w:r>
          </w:p>
        </w:tc>
        <w:tc>
          <w:tcPr>
            <w:tcW w:w="2268" w:type="dxa"/>
          </w:tcPr>
          <w:p w14:paraId="2840A97F" w14:textId="0765590C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2551" w:type="dxa"/>
          </w:tcPr>
          <w:p w14:paraId="53B32B1A" w14:textId="5615E864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60CDFA49" w14:textId="77777777" w:rsidTr="00645BE8">
        <w:trPr>
          <w:cantSplit/>
        </w:trPr>
        <w:tc>
          <w:tcPr>
            <w:tcW w:w="1914" w:type="dxa"/>
          </w:tcPr>
          <w:p w14:paraId="05C714DF" w14:textId="218125A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July</w:t>
            </w:r>
          </w:p>
        </w:tc>
        <w:tc>
          <w:tcPr>
            <w:tcW w:w="2268" w:type="dxa"/>
          </w:tcPr>
          <w:p w14:paraId="41786928" w14:textId="728E9C5C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2551" w:type="dxa"/>
          </w:tcPr>
          <w:p w14:paraId="4366FB92" w14:textId="641158B3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05EC99E6" w14:textId="77777777" w:rsidTr="00645BE8">
        <w:trPr>
          <w:cantSplit/>
        </w:trPr>
        <w:tc>
          <w:tcPr>
            <w:tcW w:w="1914" w:type="dxa"/>
          </w:tcPr>
          <w:p w14:paraId="71C20432" w14:textId="0884BEC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3B27F2D1" w14:textId="67983D9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nin</w:t>
            </w:r>
          </w:p>
        </w:tc>
        <w:tc>
          <w:tcPr>
            <w:tcW w:w="2551" w:type="dxa"/>
          </w:tcPr>
          <w:p w14:paraId="069B1120" w14:textId="567F035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59E17D6E" w14:textId="77777777" w:rsidTr="00645BE8">
        <w:trPr>
          <w:cantSplit/>
        </w:trPr>
        <w:tc>
          <w:tcPr>
            <w:tcW w:w="1914" w:type="dxa"/>
          </w:tcPr>
          <w:p w14:paraId="655ED755" w14:textId="61B04A17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0277BEAF" w14:textId="43174F9D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2551" w:type="dxa"/>
          </w:tcPr>
          <w:p w14:paraId="46DAFB24" w14:textId="70560C2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oundation of the Swiss Confederation</w:t>
            </w:r>
          </w:p>
        </w:tc>
      </w:tr>
      <w:tr w:rsidR="00645BE8" w:rsidRPr="00852C96" w14:paraId="2E68F943" w14:textId="77777777" w:rsidTr="00645BE8">
        <w:trPr>
          <w:cantSplit/>
        </w:trPr>
        <w:tc>
          <w:tcPr>
            <w:tcW w:w="1914" w:type="dxa"/>
          </w:tcPr>
          <w:p w14:paraId="400AEC2F" w14:textId="301D375E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August</w:t>
            </w:r>
          </w:p>
        </w:tc>
        <w:tc>
          <w:tcPr>
            <w:tcW w:w="2268" w:type="dxa"/>
          </w:tcPr>
          <w:p w14:paraId="7E13AB7A" w14:textId="6BE1ED15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2551" w:type="dxa"/>
          </w:tcPr>
          <w:p w14:paraId="53A65072" w14:textId="555139F6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23EC22E4" w14:textId="77777777" w:rsidTr="00645BE8">
        <w:trPr>
          <w:cantSplit/>
        </w:trPr>
        <w:tc>
          <w:tcPr>
            <w:tcW w:w="1914" w:type="dxa"/>
          </w:tcPr>
          <w:p w14:paraId="511C8C3E" w14:textId="28296B9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August</w:t>
            </w:r>
          </w:p>
        </w:tc>
        <w:tc>
          <w:tcPr>
            <w:tcW w:w="2268" w:type="dxa"/>
          </w:tcPr>
          <w:p w14:paraId="4F3D17AA" w14:textId="5811FFF6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2551" w:type="dxa"/>
          </w:tcPr>
          <w:p w14:paraId="75C1B93C" w14:textId="4595545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25E32217" w14:textId="77777777" w:rsidTr="00645BE8">
        <w:trPr>
          <w:cantSplit/>
        </w:trPr>
        <w:tc>
          <w:tcPr>
            <w:tcW w:w="1914" w:type="dxa"/>
          </w:tcPr>
          <w:p w14:paraId="4B9A115D" w14:textId="0CD23F0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ugust</w:t>
            </w:r>
          </w:p>
        </w:tc>
        <w:tc>
          <w:tcPr>
            <w:tcW w:w="2268" w:type="dxa"/>
          </w:tcPr>
          <w:p w14:paraId="7098FB1E" w14:textId="78C83E03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2551" w:type="dxa"/>
          </w:tcPr>
          <w:p w14:paraId="37E6A20A" w14:textId="34FFF6D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29C6C6EA" w14:textId="77777777" w:rsidTr="00645BE8">
        <w:trPr>
          <w:cantSplit/>
        </w:trPr>
        <w:tc>
          <w:tcPr>
            <w:tcW w:w="1914" w:type="dxa"/>
          </w:tcPr>
          <w:p w14:paraId="7A63D5DF" w14:textId="5AACA856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August</w:t>
            </w:r>
          </w:p>
        </w:tc>
        <w:tc>
          <w:tcPr>
            <w:tcW w:w="2268" w:type="dxa"/>
          </w:tcPr>
          <w:p w14:paraId="6310D5BA" w14:textId="2CC2C11D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2551" w:type="dxa"/>
          </w:tcPr>
          <w:p w14:paraId="17E43B61" w14:textId="46772F28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, St Stephan’s Day</w:t>
            </w:r>
          </w:p>
        </w:tc>
      </w:tr>
      <w:tr w:rsidR="00645BE8" w:rsidRPr="00852C96" w14:paraId="2FF3EF81" w14:textId="77777777" w:rsidTr="00645BE8">
        <w:trPr>
          <w:cantSplit/>
        </w:trPr>
        <w:tc>
          <w:tcPr>
            <w:tcW w:w="1914" w:type="dxa"/>
          </w:tcPr>
          <w:p w14:paraId="0B0E830D" w14:textId="6558DF2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August</w:t>
            </w:r>
          </w:p>
        </w:tc>
        <w:tc>
          <w:tcPr>
            <w:tcW w:w="2268" w:type="dxa"/>
          </w:tcPr>
          <w:p w14:paraId="46C63076" w14:textId="1D75E24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2551" w:type="dxa"/>
          </w:tcPr>
          <w:p w14:paraId="3C3DF52F" w14:textId="4E76114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72021FA5" w14:textId="77777777" w:rsidTr="00645BE8">
        <w:trPr>
          <w:cantSplit/>
        </w:trPr>
        <w:tc>
          <w:tcPr>
            <w:tcW w:w="1914" w:type="dxa"/>
          </w:tcPr>
          <w:p w14:paraId="5A9FD7F8" w14:textId="2281FB6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August</w:t>
            </w:r>
          </w:p>
        </w:tc>
        <w:tc>
          <w:tcPr>
            <w:tcW w:w="2268" w:type="dxa"/>
          </w:tcPr>
          <w:p w14:paraId="412D1ABD" w14:textId="6F968F1C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2551" w:type="dxa"/>
          </w:tcPr>
          <w:p w14:paraId="7A678FBC" w14:textId="7DFD0633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756F9FE3" w14:textId="77777777" w:rsidTr="00645BE8">
        <w:trPr>
          <w:cantSplit/>
        </w:trPr>
        <w:tc>
          <w:tcPr>
            <w:tcW w:w="1914" w:type="dxa"/>
          </w:tcPr>
          <w:p w14:paraId="3D90EF08" w14:textId="6EE3DB6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ugust</w:t>
            </w:r>
          </w:p>
        </w:tc>
        <w:tc>
          <w:tcPr>
            <w:tcW w:w="2268" w:type="dxa"/>
          </w:tcPr>
          <w:p w14:paraId="7C2ECBE3" w14:textId="366592AE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2551" w:type="dxa"/>
          </w:tcPr>
          <w:p w14:paraId="2A50B655" w14:textId="71B8EBF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45D8FFE0" w14:textId="77777777" w:rsidTr="00645BE8">
        <w:trPr>
          <w:cantSplit/>
        </w:trPr>
        <w:tc>
          <w:tcPr>
            <w:tcW w:w="1914" w:type="dxa"/>
          </w:tcPr>
          <w:p w14:paraId="72930055" w14:textId="5E411289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0C80BB5C" w14:textId="0170E76B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2551" w:type="dxa"/>
          </w:tcPr>
          <w:p w14:paraId="41A08347" w14:textId="636A9896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1D26C0FF" w14:textId="77777777" w:rsidTr="00645BE8">
        <w:trPr>
          <w:cantSplit/>
        </w:trPr>
        <w:tc>
          <w:tcPr>
            <w:tcW w:w="1914" w:type="dxa"/>
          </w:tcPr>
          <w:p w14:paraId="67124BBE" w14:textId="0B6C8C7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43F0A1E6" w14:textId="5E5635C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2551" w:type="dxa"/>
          </w:tcPr>
          <w:p w14:paraId="017FC149" w14:textId="2C591C9C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7D6F1483" w14:textId="77777777" w:rsidTr="00645BE8">
        <w:trPr>
          <w:cantSplit/>
        </w:trPr>
        <w:tc>
          <w:tcPr>
            <w:tcW w:w="1914" w:type="dxa"/>
          </w:tcPr>
          <w:p w14:paraId="2B3B45E8" w14:textId="71AB4AE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1BF59B0B" w14:textId="5366B0D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3849AC98" w14:textId="259B891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6F8A2F66" w14:textId="77777777" w:rsidTr="00645BE8">
        <w:trPr>
          <w:cantSplit/>
        </w:trPr>
        <w:tc>
          <w:tcPr>
            <w:tcW w:w="1914" w:type="dxa"/>
          </w:tcPr>
          <w:p w14:paraId="5A7C28E1" w14:textId="5AE8094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6839148E" w14:textId="12B8F0A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2551" w:type="dxa"/>
          </w:tcPr>
          <w:p w14:paraId="70D67D1A" w14:textId="5BF4831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645BE8" w:rsidRPr="00852C96" w14:paraId="1194F162" w14:textId="77777777" w:rsidTr="00645BE8">
        <w:trPr>
          <w:cantSplit/>
        </w:trPr>
        <w:tc>
          <w:tcPr>
            <w:tcW w:w="1914" w:type="dxa"/>
          </w:tcPr>
          <w:p w14:paraId="368387A6" w14:textId="4E56F0F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September</w:t>
            </w:r>
          </w:p>
        </w:tc>
        <w:tc>
          <w:tcPr>
            <w:tcW w:w="2268" w:type="dxa"/>
          </w:tcPr>
          <w:p w14:paraId="6EF7AFA3" w14:textId="7865F54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2551" w:type="dxa"/>
          </w:tcPr>
          <w:p w14:paraId="2F19F33B" w14:textId="7A7EEF84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23240039" w14:textId="77777777" w:rsidTr="00645BE8">
        <w:trPr>
          <w:cantSplit/>
        </w:trPr>
        <w:tc>
          <w:tcPr>
            <w:tcW w:w="1914" w:type="dxa"/>
          </w:tcPr>
          <w:p w14:paraId="44C9C3E6" w14:textId="72B7959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September</w:t>
            </w:r>
          </w:p>
        </w:tc>
        <w:tc>
          <w:tcPr>
            <w:tcW w:w="2268" w:type="dxa"/>
          </w:tcPr>
          <w:p w14:paraId="0B6D2A6C" w14:textId="07F368D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2551" w:type="dxa"/>
          </w:tcPr>
          <w:p w14:paraId="760118DE" w14:textId="200A2B5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Feast of the State</w:t>
            </w:r>
          </w:p>
        </w:tc>
      </w:tr>
      <w:tr w:rsidR="00645BE8" w:rsidRPr="00852C96" w14:paraId="5FAF76B3" w14:textId="77777777" w:rsidTr="00645BE8">
        <w:trPr>
          <w:cantSplit/>
        </w:trPr>
        <w:tc>
          <w:tcPr>
            <w:tcW w:w="1914" w:type="dxa"/>
          </w:tcPr>
          <w:p w14:paraId="6DF74E47" w14:textId="412C9E23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7 September</w:t>
            </w:r>
          </w:p>
        </w:tc>
        <w:tc>
          <w:tcPr>
            <w:tcW w:w="2268" w:type="dxa"/>
          </w:tcPr>
          <w:p w14:paraId="4382E59D" w14:textId="67BB8B2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azil</w:t>
            </w:r>
          </w:p>
        </w:tc>
        <w:tc>
          <w:tcPr>
            <w:tcW w:w="2551" w:type="dxa"/>
          </w:tcPr>
          <w:p w14:paraId="0FAFA090" w14:textId="20D5C98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6C8A72AC" w14:textId="77777777" w:rsidTr="00645BE8">
        <w:trPr>
          <w:cantSplit/>
        </w:trPr>
        <w:tc>
          <w:tcPr>
            <w:tcW w:w="1914" w:type="dxa"/>
          </w:tcPr>
          <w:p w14:paraId="4691BB0B" w14:textId="44A13DF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 September</w:t>
            </w:r>
          </w:p>
        </w:tc>
        <w:tc>
          <w:tcPr>
            <w:tcW w:w="2268" w:type="dxa"/>
          </w:tcPr>
          <w:p w14:paraId="5FC16564" w14:textId="78D4466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2551" w:type="dxa"/>
          </w:tcPr>
          <w:p w14:paraId="195BA9B6" w14:textId="029F189F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e Day of Meritxell</w:t>
            </w:r>
          </w:p>
        </w:tc>
      </w:tr>
      <w:tr w:rsidR="00645BE8" w:rsidRPr="00852C96" w14:paraId="3DB06514" w14:textId="77777777" w:rsidTr="00645BE8">
        <w:trPr>
          <w:cantSplit/>
        </w:trPr>
        <w:tc>
          <w:tcPr>
            <w:tcW w:w="1914" w:type="dxa"/>
          </w:tcPr>
          <w:p w14:paraId="1548FB77" w14:textId="2C804ED3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September</w:t>
            </w:r>
          </w:p>
        </w:tc>
        <w:tc>
          <w:tcPr>
            <w:tcW w:w="2268" w:type="dxa"/>
          </w:tcPr>
          <w:p w14:paraId="2BE3D30E" w14:textId="515CBDE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2551" w:type="dxa"/>
          </w:tcPr>
          <w:p w14:paraId="5E249D38" w14:textId="6DEF5D0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6B4C0994" w14:textId="77777777" w:rsidTr="00645BE8">
        <w:trPr>
          <w:cantSplit/>
        </w:trPr>
        <w:tc>
          <w:tcPr>
            <w:tcW w:w="1914" w:type="dxa"/>
          </w:tcPr>
          <w:p w14:paraId="23F2014D" w14:textId="12D0C24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1628A730" w14:textId="6DB973C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2551" w:type="dxa"/>
          </w:tcPr>
          <w:p w14:paraId="30A2A977" w14:textId="7E9AB72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7EDFBF59" w14:textId="77777777" w:rsidTr="00645BE8">
        <w:trPr>
          <w:cantSplit/>
        </w:trPr>
        <w:tc>
          <w:tcPr>
            <w:tcW w:w="1914" w:type="dxa"/>
          </w:tcPr>
          <w:p w14:paraId="4D5AFB84" w14:textId="107095A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366FCB40" w14:textId="4A29FCB6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2551" w:type="dxa"/>
          </w:tcPr>
          <w:p w14:paraId="79D516FC" w14:textId="47D0B22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09AB7AD" w14:textId="77777777" w:rsidTr="00645BE8">
        <w:trPr>
          <w:cantSplit/>
        </w:trPr>
        <w:tc>
          <w:tcPr>
            <w:tcW w:w="1914" w:type="dxa"/>
          </w:tcPr>
          <w:p w14:paraId="716D8ABB" w14:textId="2C503CF1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12701E53" w14:textId="1D3EC62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caragua</w:t>
            </w:r>
          </w:p>
        </w:tc>
        <w:tc>
          <w:tcPr>
            <w:tcW w:w="2551" w:type="dxa"/>
          </w:tcPr>
          <w:p w14:paraId="72480953" w14:textId="0C450038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022793CD" w14:textId="77777777" w:rsidTr="00645BE8">
        <w:trPr>
          <w:cantSplit/>
        </w:trPr>
        <w:tc>
          <w:tcPr>
            <w:tcW w:w="1914" w:type="dxa"/>
          </w:tcPr>
          <w:p w14:paraId="628CAFD5" w14:textId="4E26185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September</w:t>
            </w:r>
          </w:p>
        </w:tc>
        <w:tc>
          <w:tcPr>
            <w:tcW w:w="2268" w:type="dxa"/>
          </w:tcPr>
          <w:p w14:paraId="4A427717" w14:textId="2680C40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exico</w:t>
            </w:r>
          </w:p>
        </w:tc>
        <w:tc>
          <w:tcPr>
            <w:tcW w:w="2551" w:type="dxa"/>
          </w:tcPr>
          <w:p w14:paraId="72DF78BB" w14:textId="34EE2FF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9DFCC9F" w14:textId="77777777" w:rsidTr="00645BE8">
        <w:trPr>
          <w:cantSplit/>
        </w:trPr>
        <w:tc>
          <w:tcPr>
            <w:tcW w:w="1914" w:type="dxa"/>
          </w:tcPr>
          <w:p w14:paraId="65372E00" w14:textId="30B3F41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September</w:t>
            </w:r>
          </w:p>
        </w:tc>
        <w:tc>
          <w:tcPr>
            <w:tcW w:w="2268" w:type="dxa"/>
          </w:tcPr>
          <w:p w14:paraId="10EC91F1" w14:textId="02A922BB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2551" w:type="dxa"/>
          </w:tcPr>
          <w:p w14:paraId="5EA77928" w14:textId="2DA60EC4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48306D56" w14:textId="77777777" w:rsidTr="00645BE8">
        <w:trPr>
          <w:cantSplit/>
        </w:trPr>
        <w:tc>
          <w:tcPr>
            <w:tcW w:w="1914" w:type="dxa"/>
          </w:tcPr>
          <w:p w14:paraId="0CC6A871" w14:textId="56913CD6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September</w:t>
            </w:r>
          </w:p>
        </w:tc>
        <w:tc>
          <w:tcPr>
            <w:tcW w:w="2268" w:type="dxa"/>
          </w:tcPr>
          <w:p w14:paraId="3C38A6C8" w14:textId="1CD7C119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2551" w:type="dxa"/>
          </w:tcPr>
          <w:p w14:paraId="6463152E" w14:textId="1C17B061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0228D0D4" w14:textId="77777777" w:rsidTr="00645BE8">
        <w:trPr>
          <w:cantSplit/>
        </w:trPr>
        <w:tc>
          <w:tcPr>
            <w:tcW w:w="1914" w:type="dxa"/>
          </w:tcPr>
          <w:p w14:paraId="39FED7B5" w14:textId="53D639F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00A60D54" w14:textId="5C7B0343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2551" w:type="dxa"/>
          </w:tcPr>
          <w:p w14:paraId="7D5A096F" w14:textId="7638FA34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123BB200" w14:textId="77777777" w:rsidTr="00645BE8">
        <w:trPr>
          <w:cantSplit/>
        </w:trPr>
        <w:tc>
          <w:tcPr>
            <w:tcW w:w="1914" w:type="dxa"/>
          </w:tcPr>
          <w:p w14:paraId="5C3F5380" w14:textId="02E38711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047335A3" w14:textId="6DC1597C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ize</w:t>
            </w:r>
          </w:p>
        </w:tc>
        <w:tc>
          <w:tcPr>
            <w:tcW w:w="2551" w:type="dxa"/>
          </w:tcPr>
          <w:p w14:paraId="52DD636A" w14:textId="2D92E0B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6B943DB4" w14:textId="77777777" w:rsidTr="00645BE8">
        <w:trPr>
          <w:cantSplit/>
        </w:trPr>
        <w:tc>
          <w:tcPr>
            <w:tcW w:w="1914" w:type="dxa"/>
          </w:tcPr>
          <w:p w14:paraId="008B64B8" w14:textId="76C4726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7EA3A614" w14:textId="6966892D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2551" w:type="dxa"/>
          </w:tcPr>
          <w:p w14:paraId="67275928" w14:textId="1DA96B93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8F17870" w14:textId="77777777" w:rsidTr="00645BE8">
        <w:trPr>
          <w:cantSplit/>
        </w:trPr>
        <w:tc>
          <w:tcPr>
            <w:tcW w:w="1914" w:type="dxa"/>
          </w:tcPr>
          <w:p w14:paraId="7AE5F8B2" w14:textId="0790B348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September</w:t>
            </w:r>
          </w:p>
        </w:tc>
        <w:tc>
          <w:tcPr>
            <w:tcW w:w="2268" w:type="dxa"/>
          </w:tcPr>
          <w:p w14:paraId="6382B38E" w14:textId="553A929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2551" w:type="dxa"/>
          </w:tcPr>
          <w:p w14:paraId="282F4832" w14:textId="4315B478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1890C342" w14:textId="77777777" w:rsidTr="00645BE8">
        <w:trPr>
          <w:cantSplit/>
        </w:trPr>
        <w:tc>
          <w:tcPr>
            <w:tcW w:w="1914" w:type="dxa"/>
          </w:tcPr>
          <w:p w14:paraId="43293E3F" w14:textId="32B939B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September</w:t>
            </w:r>
          </w:p>
        </w:tc>
        <w:tc>
          <w:tcPr>
            <w:tcW w:w="2268" w:type="dxa"/>
          </w:tcPr>
          <w:p w14:paraId="2045CC62" w14:textId="06E8A87C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2551" w:type="dxa"/>
          </w:tcPr>
          <w:p w14:paraId="30BE88BF" w14:textId="26943F9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1D55BEC" w14:textId="77777777" w:rsidTr="00645BE8">
        <w:trPr>
          <w:cantSplit/>
        </w:trPr>
        <w:tc>
          <w:tcPr>
            <w:tcW w:w="1914" w:type="dxa"/>
          </w:tcPr>
          <w:p w14:paraId="522A0173" w14:textId="20585395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30868520" w14:textId="778B38CB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2551" w:type="dxa"/>
          </w:tcPr>
          <w:p w14:paraId="33ADE921" w14:textId="330EB06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E2E6540" w14:textId="77777777" w:rsidTr="00645BE8">
        <w:trPr>
          <w:cantSplit/>
        </w:trPr>
        <w:tc>
          <w:tcPr>
            <w:tcW w:w="1914" w:type="dxa"/>
          </w:tcPr>
          <w:p w14:paraId="5B2FFFD3" w14:textId="5591D4D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5B762E5F" w14:textId="569F97F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na</w:t>
            </w:r>
          </w:p>
        </w:tc>
        <w:tc>
          <w:tcPr>
            <w:tcW w:w="2551" w:type="dxa"/>
          </w:tcPr>
          <w:p w14:paraId="5FDDE1DB" w14:textId="4394F63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1E63D901" w14:textId="77777777" w:rsidTr="00645BE8">
        <w:trPr>
          <w:cantSplit/>
        </w:trPr>
        <w:tc>
          <w:tcPr>
            <w:tcW w:w="1914" w:type="dxa"/>
          </w:tcPr>
          <w:p w14:paraId="69953E79" w14:textId="44B61A2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1D8A895E" w14:textId="1917492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geria</w:t>
            </w:r>
          </w:p>
        </w:tc>
        <w:tc>
          <w:tcPr>
            <w:tcW w:w="2551" w:type="dxa"/>
          </w:tcPr>
          <w:p w14:paraId="66C493B8" w14:textId="2D5D387A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9BEF999" w14:textId="77777777" w:rsidTr="00645BE8">
        <w:trPr>
          <w:cantSplit/>
        </w:trPr>
        <w:tc>
          <w:tcPr>
            <w:tcW w:w="1914" w:type="dxa"/>
          </w:tcPr>
          <w:p w14:paraId="25FB44C5" w14:textId="6C4C70B7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October</w:t>
            </w:r>
          </w:p>
        </w:tc>
        <w:tc>
          <w:tcPr>
            <w:tcW w:w="2268" w:type="dxa"/>
          </w:tcPr>
          <w:p w14:paraId="338A0061" w14:textId="4B8D18DC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2551" w:type="dxa"/>
          </w:tcPr>
          <w:p w14:paraId="503D464E" w14:textId="7EFF9DD7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Independence Day </w:t>
            </w:r>
          </w:p>
        </w:tc>
      </w:tr>
      <w:tr w:rsidR="00645BE8" w:rsidRPr="00852C96" w14:paraId="02DA41A4" w14:textId="77777777" w:rsidTr="00645BE8">
        <w:trPr>
          <w:cantSplit/>
        </w:trPr>
        <w:tc>
          <w:tcPr>
            <w:tcW w:w="1914" w:type="dxa"/>
          </w:tcPr>
          <w:p w14:paraId="0D270273" w14:textId="2F572CD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2C95B9E4" w14:textId="3E6088D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2551" w:type="dxa"/>
          </w:tcPr>
          <w:p w14:paraId="07091794" w14:textId="186DFA7F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38A8703E" w14:textId="77777777" w:rsidTr="00645BE8">
        <w:trPr>
          <w:cantSplit/>
        </w:trPr>
        <w:tc>
          <w:tcPr>
            <w:tcW w:w="1914" w:type="dxa"/>
          </w:tcPr>
          <w:p w14:paraId="1A2B1E2C" w14:textId="4E2F8692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03312EEB" w14:textId="104A5DDE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2551" w:type="dxa"/>
          </w:tcPr>
          <w:p w14:paraId="10E191F0" w14:textId="0FFFC46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Unity</w:t>
            </w:r>
          </w:p>
        </w:tc>
      </w:tr>
      <w:tr w:rsidR="00645BE8" w:rsidRPr="00852C96" w14:paraId="47C4D28C" w14:textId="77777777" w:rsidTr="00645BE8">
        <w:trPr>
          <w:cantSplit/>
        </w:trPr>
        <w:tc>
          <w:tcPr>
            <w:tcW w:w="1914" w:type="dxa"/>
          </w:tcPr>
          <w:p w14:paraId="49E165C4" w14:textId="621F349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October</w:t>
            </w:r>
          </w:p>
        </w:tc>
        <w:tc>
          <w:tcPr>
            <w:tcW w:w="2268" w:type="dxa"/>
          </w:tcPr>
          <w:p w14:paraId="6709F4FB" w14:textId="62320230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pain</w:t>
            </w:r>
          </w:p>
        </w:tc>
        <w:tc>
          <w:tcPr>
            <w:tcW w:w="2551" w:type="dxa"/>
          </w:tcPr>
          <w:p w14:paraId="040826CA" w14:textId="338ACA26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5DFFC188" w14:textId="77777777" w:rsidTr="00645BE8">
        <w:trPr>
          <w:cantSplit/>
        </w:trPr>
        <w:tc>
          <w:tcPr>
            <w:tcW w:w="1914" w:type="dxa"/>
          </w:tcPr>
          <w:p w14:paraId="578069DF" w14:textId="6E79DE0E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October</w:t>
            </w:r>
          </w:p>
        </w:tc>
        <w:tc>
          <w:tcPr>
            <w:tcW w:w="2268" w:type="dxa"/>
          </w:tcPr>
          <w:p w14:paraId="746A6414" w14:textId="5448BF83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2551" w:type="dxa"/>
          </w:tcPr>
          <w:p w14:paraId="308E4BD4" w14:textId="05E7EB5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0BEA070" w14:textId="77777777" w:rsidTr="00645BE8">
        <w:trPr>
          <w:cantSplit/>
        </w:trPr>
        <w:tc>
          <w:tcPr>
            <w:tcW w:w="1914" w:type="dxa"/>
          </w:tcPr>
          <w:p w14:paraId="37DD8A03" w14:textId="2D3B5D6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October</w:t>
            </w:r>
          </w:p>
        </w:tc>
        <w:tc>
          <w:tcPr>
            <w:tcW w:w="2268" w:type="dxa"/>
          </w:tcPr>
          <w:p w14:paraId="4904621E" w14:textId="597A8C6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2551" w:type="dxa"/>
          </w:tcPr>
          <w:p w14:paraId="4834E83F" w14:textId="4D6A66A0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645BE8" w:rsidRPr="00852C96" w14:paraId="78111976" w14:textId="77777777" w:rsidTr="00645BE8">
        <w:trPr>
          <w:cantSplit/>
        </w:trPr>
        <w:tc>
          <w:tcPr>
            <w:tcW w:w="1914" w:type="dxa"/>
          </w:tcPr>
          <w:p w14:paraId="7A2CE313" w14:textId="05EFDBF9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October</w:t>
            </w:r>
          </w:p>
        </w:tc>
        <w:tc>
          <w:tcPr>
            <w:tcW w:w="2268" w:type="dxa"/>
          </w:tcPr>
          <w:p w14:paraId="27103715" w14:textId="5DD69CBF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2551" w:type="dxa"/>
          </w:tcPr>
          <w:p w14:paraId="341DD8C0" w14:textId="0D483B8F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</w:t>
            </w:r>
          </w:p>
        </w:tc>
      </w:tr>
      <w:tr w:rsidR="00645BE8" w:rsidRPr="00852C96" w14:paraId="110CE748" w14:textId="77777777" w:rsidTr="00645BE8">
        <w:trPr>
          <w:cantSplit/>
        </w:trPr>
        <w:tc>
          <w:tcPr>
            <w:tcW w:w="1914" w:type="dxa"/>
          </w:tcPr>
          <w:p w14:paraId="0121C418" w14:textId="27218D34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October</w:t>
            </w:r>
          </w:p>
        </w:tc>
        <w:tc>
          <w:tcPr>
            <w:tcW w:w="2268" w:type="dxa"/>
          </w:tcPr>
          <w:p w14:paraId="076C88AA" w14:textId="4D32DCD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2551" w:type="dxa"/>
          </w:tcPr>
          <w:p w14:paraId="69C3A139" w14:textId="334EA22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C3DAE6E" w14:textId="77777777" w:rsidTr="00645BE8">
        <w:trPr>
          <w:cantSplit/>
        </w:trPr>
        <w:tc>
          <w:tcPr>
            <w:tcW w:w="1914" w:type="dxa"/>
          </w:tcPr>
          <w:p w14:paraId="0B81F9A0" w14:textId="6AAFBD02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October</w:t>
            </w:r>
          </w:p>
        </w:tc>
        <w:tc>
          <w:tcPr>
            <w:tcW w:w="2268" w:type="dxa"/>
          </w:tcPr>
          <w:p w14:paraId="14522646" w14:textId="72F2E5D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2551" w:type="dxa"/>
          </w:tcPr>
          <w:p w14:paraId="2E931948" w14:textId="6B6778EF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645BE8" w:rsidRPr="00852C96" w14:paraId="5281A0F2" w14:textId="77777777" w:rsidTr="00645BE8">
        <w:trPr>
          <w:cantSplit/>
        </w:trPr>
        <w:tc>
          <w:tcPr>
            <w:tcW w:w="1914" w:type="dxa"/>
          </w:tcPr>
          <w:p w14:paraId="24F050DB" w14:textId="7B976C52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November</w:t>
            </w:r>
          </w:p>
        </w:tc>
        <w:tc>
          <w:tcPr>
            <w:tcW w:w="2268" w:type="dxa"/>
          </w:tcPr>
          <w:p w14:paraId="325AA36C" w14:textId="7B237D99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2551" w:type="dxa"/>
          </w:tcPr>
          <w:p w14:paraId="5A3C331C" w14:textId="1B96418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645BE8" w:rsidRPr="00852C96" w14:paraId="20D2CD5A" w14:textId="77777777" w:rsidTr="00645BE8">
        <w:trPr>
          <w:cantSplit/>
        </w:trPr>
        <w:tc>
          <w:tcPr>
            <w:tcW w:w="1914" w:type="dxa"/>
          </w:tcPr>
          <w:p w14:paraId="190003C8" w14:textId="6E5BD37E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309DDF62" w14:textId="53CD7C9D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</w:t>
            </w:r>
          </w:p>
        </w:tc>
        <w:tc>
          <w:tcPr>
            <w:tcW w:w="2551" w:type="dxa"/>
          </w:tcPr>
          <w:p w14:paraId="338F7045" w14:textId="0D3265FC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3A8EB82" w14:textId="77777777" w:rsidTr="00645BE8">
        <w:trPr>
          <w:cantSplit/>
        </w:trPr>
        <w:tc>
          <w:tcPr>
            <w:tcW w:w="1914" w:type="dxa"/>
          </w:tcPr>
          <w:p w14:paraId="53FFB0CC" w14:textId="617F2AF1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132E5535" w14:textId="669F5ACE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2551" w:type="dxa"/>
          </w:tcPr>
          <w:p w14:paraId="73879696" w14:textId="0A6B8953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041B0E70" w14:textId="77777777" w:rsidTr="00645BE8">
        <w:trPr>
          <w:cantSplit/>
        </w:trPr>
        <w:tc>
          <w:tcPr>
            <w:tcW w:w="1914" w:type="dxa"/>
          </w:tcPr>
          <w:p w14:paraId="5D54F504" w14:textId="5A7FEBA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November</w:t>
            </w:r>
          </w:p>
        </w:tc>
        <w:tc>
          <w:tcPr>
            <w:tcW w:w="2268" w:type="dxa"/>
          </w:tcPr>
          <w:p w14:paraId="1F48956A" w14:textId="787F34FC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2551" w:type="dxa"/>
          </w:tcPr>
          <w:p w14:paraId="3E98B9C2" w14:textId="43209BE9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ce Day</w:t>
            </w:r>
          </w:p>
        </w:tc>
      </w:tr>
      <w:tr w:rsidR="00645BE8" w:rsidRPr="00852C96" w14:paraId="4D83AF6E" w14:textId="77777777" w:rsidTr="00645BE8">
        <w:trPr>
          <w:cantSplit/>
        </w:trPr>
        <w:tc>
          <w:tcPr>
            <w:tcW w:w="1914" w:type="dxa"/>
          </w:tcPr>
          <w:p w14:paraId="492E17D7" w14:textId="550A16EE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November</w:t>
            </w:r>
          </w:p>
        </w:tc>
        <w:tc>
          <w:tcPr>
            <w:tcW w:w="2268" w:type="dxa"/>
          </w:tcPr>
          <w:p w14:paraId="08556C93" w14:textId="7F1E87C4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2551" w:type="dxa"/>
          </w:tcPr>
          <w:p w14:paraId="5032F23B" w14:textId="514B6C34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0E6B88AB" w14:textId="77777777" w:rsidTr="00645BE8">
        <w:trPr>
          <w:cantSplit/>
        </w:trPr>
        <w:tc>
          <w:tcPr>
            <w:tcW w:w="1914" w:type="dxa"/>
          </w:tcPr>
          <w:p w14:paraId="6F018B2E" w14:textId="5582E66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29454A84" w14:textId="19CEADC8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2551" w:type="dxa"/>
          </w:tcPr>
          <w:p w14:paraId="62486585" w14:textId="28ED7E64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3D60FC6C" w14:textId="77777777" w:rsidTr="00645BE8">
        <w:trPr>
          <w:cantSplit/>
        </w:trPr>
        <w:tc>
          <w:tcPr>
            <w:tcW w:w="1914" w:type="dxa"/>
          </w:tcPr>
          <w:p w14:paraId="78DF75BC" w14:textId="3A1686A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2FB498D2" w14:textId="0D38F46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2551" w:type="dxa"/>
          </w:tcPr>
          <w:p w14:paraId="3E577CF1" w14:textId="5D053304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443F7EC3" w14:textId="77777777" w:rsidTr="00645BE8">
        <w:trPr>
          <w:cantSplit/>
        </w:trPr>
        <w:tc>
          <w:tcPr>
            <w:tcW w:w="1914" w:type="dxa"/>
          </w:tcPr>
          <w:p w14:paraId="5AF71205" w14:textId="2B82F63F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November</w:t>
            </w:r>
          </w:p>
        </w:tc>
        <w:tc>
          <w:tcPr>
            <w:tcW w:w="2268" w:type="dxa"/>
          </w:tcPr>
          <w:p w14:paraId="537B3A48" w14:textId="5A2DA7E6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2551" w:type="dxa"/>
          </w:tcPr>
          <w:p w14:paraId="3977CEA6" w14:textId="248F1AA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09F3751A" w14:textId="77777777" w:rsidTr="00645BE8">
        <w:trPr>
          <w:cantSplit/>
        </w:trPr>
        <w:tc>
          <w:tcPr>
            <w:tcW w:w="1914" w:type="dxa"/>
          </w:tcPr>
          <w:p w14:paraId="7894B24B" w14:textId="20FECC1E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November</w:t>
            </w:r>
          </w:p>
        </w:tc>
        <w:tc>
          <w:tcPr>
            <w:tcW w:w="2268" w:type="dxa"/>
          </w:tcPr>
          <w:p w14:paraId="7B88F0F6" w14:textId="69E96500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2551" w:type="dxa"/>
          </w:tcPr>
          <w:p w14:paraId="4F91082D" w14:textId="39D4A37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2689FBA" w14:textId="77777777" w:rsidTr="00645BE8">
        <w:trPr>
          <w:cantSplit/>
        </w:trPr>
        <w:tc>
          <w:tcPr>
            <w:tcW w:w="1914" w:type="dxa"/>
          </w:tcPr>
          <w:p w14:paraId="01B6C347" w14:textId="2D90E13B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November</w:t>
            </w:r>
          </w:p>
        </w:tc>
        <w:tc>
          <w:tcPr>
            <w:tcW w:w="2268" w:type="dxa"/>
          </w:tcPr>
          <w:p w14:paraId="5B6E334A" w14:textId="2A1D60B6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2551" w:type="dxa"/>
          </w:tcPr>
          <w:p w14:paraId="2DB27614" w14:textId="4413FC82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3C5AEF42" w14:textId="77777777" w:rsidTr="00645BE8">
        <w:trPr>
          <w:cantSplit/>
        </w:trPr>
        <w:tc>
          <w:tcPr>
            <w:tcW w:w="1914" w:type="dxa"/>
          </w:tcPr>
          <w:p w14:paraId="4E5A0D8F" w14:textId="4DCAF1A0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December</w:t>
            </w:r>
          </w:p>
        </w:tc>
        <w:tc>
          <w:tcPr>
            <w:tcW w:w="2268" w:type="dxa"/>
          </w:tcPr>
          <w:p w14:paraId="6FC70BF3" w14:textId="7DA45E43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2551" w:type="dxa"/>
          </w:tcPr>
          <w:p w14:paraId="422263C9" w14:textId="25C13A0F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1D33C0F6" w14:textId="77777777" w:rsidTr="00645BE8">
        <w:trPr>
          <w:cantSplit/>
        </w:trPr>
        <w:tc>
          <w:tcPr>
            <w:tcW w:w="1914" w:type="dxa"/>
          </w:tcPr>
          <w:p w14:paraId="518CEA5B" w14:textId="00DD25E6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December</w:t>
            </w:r>
          </w:p>
        </w:tc>
        <w:tc>
          <w:tcPr>
            <w:tcW w:w="2268" w:type="dxa"/>
          </w:tcPr>
          <w:p w14:paraId="26077C80" w14:textId="3F0390DE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2551" w:type="dxa"/>
          </w:tcPr>
          <w:p w14:paraId="0840135E" w14:textId="06D963DA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0E084BC5" w14:textId="77777777" w:rsidTr="00645BE8">
        <w:trPr>
          <w:cantSplit/>
        </w:trPr>
        <w:tc>
          <w:tcPr>
            <w:tcW w:w="1914" w:type="dxa"/>
          </w:tcPr>
          <w:p w14:paraId="4C8F47C3" w14:textId="5CD860E9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December</w:t>
            </w:r>
          </w:p>
        </w:tc>
        <w:tc>
          <w:tcPr>
            <w:tcW w:w="2268" w:type="dxa"/>
          </w:tcPr>
          <w:p w14:paraId="2FC0F2BC" w14:textId="740AA5C1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2551" w:type="dxa"/>
          </w:tcPr>
          <w:p w14:paraId="182CE98C" w14:textId="5785D885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645BE8" w:rsidRPr="00852C96" w14:paraId="662A3419" w14:textId="77777777" w:rsidTr="00645BE8">
        <w:trPr>
          <w:cantSplit/>
        </w:trPr>
        <w:tc>
          <w:tcPr>
            <w:tcW w:w="1914" w:type="dxa"/>
          </w:tcPr>
          <w:p w14:paraId="76F2F9A3" w14:textId="44D04673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December</w:t>
            </w:r>
          </w:p>
        </w:tc>
        <w:tc>
          <w:tcPr>
            <w:tcW w:w="2268" w:type="dxa"/>
          </w:tcPr>
          <w:p w14:paraId="625FDE12" w14:textId="052B8558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2551" w:type="dxa"/>
          </w:tcPr>
          <w:p w14:paraId="12D73C1F" w14:textId="71A73318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090D8BC2" w14:textId="77777777" w:rsidTr="00645BE8">
        <w:trPr>
          <w:cantSplit/>
        </w:trPr>
        <w:tc>
          <w:tcPr>
            <w:tcW w:w="1914" w:type="dxa"/>
          </w:tcPr>
          <w:p w14:paraId="7A768E61" w14:textId="36600D6A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December</w:t>
            </w:r>
          </w:p>
        </w:tc>
        <w:tc>
          <w:tcPr>
            <w:tcW w:w="2268" w:type="dxa"/>
          </w:tcPr>
          <w:p w14:paraId="31412B95" w14:textId="1DEF725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2551" w:type="dxa"/>
          </w:tcPr>
          <w:p w14:paraId="2C31AED9" w14:textId="0602AE2E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645BE8" w:rsidRPr="00852C96" w14:paraId="49F161DE" w14:textId="77777777" w:rsidTr="00645BE8">
        <w:trPr>
          <w:cantSplit/>
        </w:trPr>
        <w:tc>
          <w:tcPr>
            <w:tcW w:w="1914" w:type="dxa"/>
          </w:tcPr>
          <w:p w14:paraId="71F7C648" w14:textId="2FE0D921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December</w:t>
            </w:r>
          </w:p>
        </w:tc>
        <w:tc>
          <w:tcPr>
            <w:tcW w:w="2268" w:type="dxa"/>
          </w:tcPr>
          <w:p w14:paraId="497EAE3E" w14:textId="5FF6863A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enya</w:t>
            </w:r>
          </w:p>
        </w:tc>
        <w:tc>
          <w:tcPr>
            <w:tcW w:w="2551" w:type="dxa"/>
          </w:tcPr>
          <w:p w14:paraId="1BEF648E" w14:textId="0F88449A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0415BF63" w14:textId="77777777" w:rsidTr="00645BE8">
        <w:trPr>
          <w:cantSplit/>
        </w:trPr>
        <w:tc>
          <w:tcPr>
            <w:tcW w:w="1914" w:type="dxa"/>
          </w:tcPr>
          <w:p w14:paraId="7ED87473" w14:textId="79BC8023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December</w:t>
            </w:r>
          </w:p>
        </w:tc>
        <w:tc>
          <w:tcPr>
            <w:tcW w:w="2268" w:type="dxa"/>
          </w:tcPr>
          <w:p w14:paraId="50F86047" w14:textId="4F8CC7C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2551" w:type="dxa"/>
          </w:tcPr>
          <w:p w14:paraId="63927169" w14:textId="66D83FDB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645BE8" w:rsidRPr="00852C96" w14:paraId="573A31E1" w14:textId="77777777" w:rsidTr="00645BE8">
        <w:trPr>
          <w:cantSplit/>
        </w:trPr>
        <w:tc>
          <w:tcPr>
            <w:tcW w:w="1914" w:type="dxa"/>
          </w:tcPr>
          <w:p w14:paraId="78309B47" w14:textId="1116A15C" w:rsidR="00645BE8" w:rsidRPr="00852C96" w:rsidRDefault="00645B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December</w:t>
            </w:r>
          </w:p>
        </w:tc>
        <w:tc>
          <w:tcPr>
            <w:tcW w:w="2268" w:type="dxa"/>
          </w:tcPr>
          <w:p w14:paraId="7BC1F5D7" w14:textId="2C38F002" w:rsidR="00645BE8" w:rsidRPr="00BB203C" w:rsidRDefault="00645B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5B012D78" w14:textId="1F5C4F4D" w:rsidR="00645BE8" w:rsidRPr="00852C96" w:rsidRDefault="00645B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Independence Day</w:t>
            </w:r>
          </w:p>
        </w:tc>
      </w:tr>
      <w:bookmarkEnd w:id="151"/>
    </w:tbl>
    <w:p w14:paraId="29A86982" w14:textId="0346FAD7" w:rsidR="00201945" w:rsidRPr="006338D1" w:rsidRDefault="00201945" w:rsidP="000152CF"/>
    <w:sectPr w:rsidR="00201945" w:rsidRPr="006338D1" w:rsidSect="00255870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991BB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2379B0D0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4ADAA" w14:textId="3200EFE1" w:rsidR="00EE70A6" w:rsidRDefault="00EE70A6" w:rsidP="006A40A3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D6658F">
      <w:rPr>
        <w:noProof/>
        <w:sz w:val="15"/>
        <w:szCs w:val="15"/>
      </w:rPr>
      <w:t>4</w:t>
    </w:r>
    <w:r w:rsidRPr="00C72375">
      <w:rPr>
        <w:noProof/>
        <w:sz w:val="15"/>
        <w:szCs w:val="15"/>
      </w:rPr>
      <w:fldChar w:fldCharType="end"/>
    </w:r>
  </w:p>
  <w:p w14:paraId="3E1705EF" w14:textId="4D5D239C" w:rsidR="00EE70A6" w:rsidRPr="00EE70A6" w:rsidRDefault="00645BE8" w:rsidP="006A40A3">
    <w:pPr>
      <w:pStyle w:val="Footer"/>
      <w:tabs>
        <w:tab w:val="left" w:pos="2785"/>
        <w:tab w:val="right" w:pos="6945"/>
      </w:tabs>
      <w:jc w:val="center"/>
      <w:rPr>
        <w:sz w:val="17"/>
        <w:szCs w:val="17"/>
      </w:rPr>
    </w:pPr>
    <w:r>
      <w:rPr>
        <w:sz w:val="17"/>
        <w:szCs w:val="17"/>
      </w:rPr>
      <w:t>11 Nov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D1B7B" w14:textId="77777777" w:rsidR="002E7ACB" w:rsidRPr="00301595" w:rsidRDefault="002E7ACB">
      <w:pPr>
        <w:rPr>
          <w:sz w:val="23"/>
          <w:szCs w:val="23"/>
        </w:rPr>
      </w:pPr>
      <w:r>
        <w:separator/>
      </w:r>
    </w:p>
  </w:footnote>
  <w:footnote w:type="continuationSeparator" w:id="0">
    <w:p w14:paraId="5930740C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  <w:footnote w:id="1">
    <w:p w14:paraId="6FC1F9F5" w14:textId="77777777" w:rsidR="00B81BDC" w:rsidRPr="00301595" w:rsidRDefault="00B81BDC" w:rsidP="00B81BDC">
      <w:pPr>
        <w:pStyle w:val="FootnoteText"/>
        <w:ind w:right="4308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Heads of Diplomatic Missions  </w:t>
      </w:r>
    </w:p>
    <w:p w14:paraId="7F9F2C34" w14:textId="77777777" w:rsidR="00B81BDC" w:rsidRPr="00301595" w:rsidRDefault="00B81BDC" w:rsidP="00B81BDC">
      <w:pPr>
        <w:pStyle w:val="FootnoteText"/>
        <w:ind w:right="4308"/>
        <w:rPr>
          <w:i/>
          <w:sz w:val="15"/>
          <w:szCs w:val="15"/>
        </w:rPr>
      </w:pPr>
      <w:r w:rsidRPr="00301595">
        <w:rPr>
          <w:i/>
          <w:sz w:val="12"/>
          <w:szCs w:val="12"/>
        </w:rPr>
        <w:t xml:space="preserve">   are printed in italics</w:t>
      </w:r>
    </w:p>
  </w:footnote>
  <w:footnote w:id="2">
    <w:p w14:paraId="186FBF01" w14:textId="77777777" w:rsidR="00523181" w:rsidRPr="00301595" w:rsidRDefault="00523181" w:rsidP="00523181">
      <w:pPr>
        <w:pStyle w:val="FootnoteText"/>
        <w:ind w:right="4875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Chargés d’ Affaires </w:t>
      </w:r>
    </w:p>
    <w:p w14:paraId="11FF4370" w14:textId="77777777" w:rsidR="00523181" w:rsidRPr="00301595" w:rsidRDefault="00523181" w:rsidP="00523181">
      <w:pPr>
        <w:pStyle w:val="FootnoteText"/>
        <w:ind w:right="4875"/>
        <w:rPr>
          <w:sz w:val="19"/>
          <w:szCs w:val="19"/>
        </w:rPr>
      </w:pPr>
      <w:r w:rsidRPr="00301595">
        <w:rPr>
          <w:i/>
          <w:sz w:val="12"/>
          <w:szCs w:val="12"/>
        </w:rPr>
        <w:t xml:space="preserve">    ad interim are printed in italic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3ECA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2CF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953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0EF8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2E8A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3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194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9DC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2B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7A"/>
    <w:rsid w:val="001F525B"/>
    <w:rsid w:val="001F557B"/>
    <w:rsid w:val="001F58C2"/>
    <w:rsid w:val="001F62ED"/>
    <w:rsid w:val="001F63CF"/>
    <w:rsid w:val="001F645C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945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870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7BC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0E9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ACB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6D30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1F76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056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B46"/>
    <w:rsid w:val="003F5E9E"/>
    <w:rsid w:val="003F6033"/>
    <w:rsid w:val="003F6092"/>
    <w:rsid w:val="003F63A0"/>
    <w:rsid w:val="003F68E2"/>
    <w:rsid w:val="003F7463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81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B41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091C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5D7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B9A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160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1EC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F18"/>
    <w:rsid w:val="00605F75"/>
    <w:rsid w:val="00606518"/>
    <w:rsid w:val="00606564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2F4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03"/>
    <w:rsid w:val="006269C7"/>
    <w:rsid w:val="00626B51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1E16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9BF"/>
    <w:rsid w:val="00644ABB"/>
    <w:rsid w:val="00644CCA"/>
    <w:rsid w:val="00645092"/>
    <w:rsid w:val="006450A4"/>
    <w:rsid w:val="00645128"/>
    <w:rsid w:val="00645AE6"/>
    <w:rsid w:val="00645BA3"/>
    <w:rsid w:val="00645BE8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7BE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0A3"/>
    <w:rsid w:val="006A43B5"/>
    <w:rsid w:val="006A4697"/>
    <w:rsid w:val="006A4AFF"/>
    <w:rsid w:val="006A50CA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6EC5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940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3E0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497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4DD7"/>
    <w:rsid w:val="008251B7"/>
    <w:rsid w:val="00825C0A"/>
    <w:rsid w:val="00826610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03A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87D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60BA"/>
    <w:rsid w:val="008E65AA"/>
    <w:rsid w:val="008E6632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56C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8DD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5C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A44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0C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5EBD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120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6E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2C3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9F4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76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15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CFA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619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75A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7D5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2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98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5E2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378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5EC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86A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8C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6AC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19C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3B7"/>
    <w:rsid w:val="00D20570"/>
    <w:rsid w:val="00D205A0"/>
    <w:rsid w:val="00D206C6"/>
    <w:rsid w:val="00D20812"/>
    <w:rsid w:val="00D20A52"/>
    <w:rsid w:val="00D20ADA"/>
    <w:rsid w:val="00D20EAD"/>
    <w:rsid w:val="00D211AD"/>
    <w:rsid w:val="00D2152E"/>
    <w:rsid w:val="00D215AD"/>
    <w:rsid w:val="00D217F0"/>
    <w:rsid w:val="00D2222E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58F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A11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EF5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444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907"/>
    <w:rsid w:val="00E33F60"/>
    <w:rsid w:val="00E34168"/>
    <w:rsid w:val="00E341D1"/>
    <w:rsid w:val="00E347D5"/>
    <w:rsid w:val="00E34947"/>
    <w:rsid w:val="00E34983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81D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94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0A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C37"/>
    <w:rsid w:val="00F56D8A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333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EA1D94"/>
    <w:pPr>
      <w:spacing w:before="220" w:after="220"/>
      <w:jc w:val="center"/>
      <w:outlineLvl w:val="0"/>
    </w:pPr>
    <w:rPr>
      <w:b/>
      <w:spacing w:val="40"/>
      <w:sz w:val="19"/>
      <w:szCs w:val="19"/>
    </w:rPr>
  </w:style>
  <w:style w:type="paragraph" w:styleId="Heading2">
    <w:name w:val="heading 2"/>
    <w:basedOn w:val="Normal"/>
    <w:next w:val="Normal"/>
    <w:qFormat/>
    <w:rsid w:val="00EA1D94"/>
    <w:pPr>
      <w:keepNext/>
      <w:tabs>
        <w:tab w:val="left" w:pos="482"/>
      </w:tabs>
      <w:spacing w:before="120" w:after="12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826610"/>
    <w:pPr>
      <w:tabs>
        <w:tab w:val="right" w:leader="dot" w:pos="6850"/>
      </w:tabs>
      <w:ind w:left="284"/>
    </w:pPr>
    <w:rPr>
      <w:noProof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qFormat/>
    <w:rsid w:val="00C6286A"/>
    <w:pPr>
      <w:tabs>
        <w:tab w:val="left" w:pos="482"/>
      </w:tabs>
      <w:spacing w:before="210" w:after="21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link w:val="dlAddressChar"/>
    <w:qFormat/>
    <w:rsid w:val="00587160"/>
    <w:pPr>
      <w:tabs>
        <w:tab w:val="left" w:pos="2410"/>
      </w:tabs>
      <w:spacing w:after="210"/>
      <w:contextualSpacing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qFormat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qFormat/>
    <w:rsid w:val="00255870"/>
    <w:pPr>
      <w:keepNext/>
      <w:keepLines/>
      <w:tabs>
        <w:tab w:val="left" w:pos="1843"/>
      </w:tabs>
      <w:spacing w:before="200"/>
      <w:ind w:left="1701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link w:val="dlPerson2Char"/>
    <w:qFormat/>
    <w:rsid w:val="00255870"/>
    <w:pPr>
      <w:keepNext/>
      <w:keepLines/>
      <w:tabs>
        <w:tab w:val="left" w:pos="1843"/>
      </w:tabs>
      <w:ind w:firstLine="1701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qFormat/>
    <w:rsid w:val="00467874"/>
    <w:pPr>
      <w:spacing w:before="240"/>
      <w:contextualSpacing/>
    </w:pPr>
    <w:rPr>
      <w:b/>
      <w:bCs/>
    </w:rPr>
  </w:style>
  <w:style w:type="paragraph" w:customStyle="1" w:styleId="MisijeNaslov">
    <w:name w:val="MisijeNaslov"/>
    <w:basedOn w:val="Heading2"/>
    <w:link w:val="MisijeNaslovZnak"/>
    <w:qFormat/>
    <w:rsid w:val="0016132B"/>
    <w:pPr>
      <w:pBdr>
        <w:bottom w:val="single" w:sz="4" w:space="1" w:color="auto"/>
      </w:pBdr>
    </w:pPr>
    <w:rPr>
      <w:sz w:val="19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MisijeNaslovZnak">
    <w:name w:val="MisijeNaslov Znak"/>
    <w:link w:val="MisijeNaslov"/>
    <w:rsid w:val="0016132B"/>
    <w:rPr>
      <w:rFonts w:eastAsia="Arial Unicode MS"/>
      <w:sz w:val="19"/>
      <w:szCs w:val="17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customStyle="1" w:styleId="dlOfficeHours">
    <w:name w:val="dlOfficeHours"/>
    <w:basedOn w:val="dlAddress"/>
    <w:link w:val="dlOfficeHoursChar"/>
    <w:qFormat/>
    <w:rsid w:val="00587160"/>
    <w:pPr>
      <w:spacing w:after="190"/>
    </w:pPr>
  </w:style>
  <w:style w:type="character" w:customStyle="1" w:styleId="dlAddressChar">
    <w:name w:val="dlAddress Char"/>
    <w:basedOn w:val="DefaultParagraphFont"/>
    <w:link w:val="dlAddress"/>
    <w:rsid w:val="00587160"/>
    <w:rPr>
      <w:sz w:val="21"/>
      <w:szCs w:val="21"/>
      <w:lang w:val="en-GB" w:eastAsia="en-US"/>
    </w:rPr>
  </w:style>
  <w:style w:type="character" w:customStyle="1" w:styleId="dlOfficeHoursChar">
    <w:name w:val="dlOfficeHours Char"/>
    <w:basedOn w:val="dlAddressChar"/>
    <w:link w:val="dlOfficeHours"/>
    <w:rsid w:val="00587160"/>
    <w:rPr>
      <w:sz w:val="21"/>
      <w:szCs w:val="21"/>
      <w:lang w:val="en-GB" w:eastAsia="en-US"/>
    </w:rPr>
  </w:style>
  <w:style w:type="paragraph" w:customStyle="1" w:styleId="dlPerson2Last">
    <w:name w:val="dlPerson2Last"/>
    <w:basedOn w:val="dlPerson2"/>
    <w:link w:val="dlPerson2LastChar"/>
    <w:qFormat/>
    <w:rsid w:val="00255870"/>
    <w:pPr>
      <w:keepNext w:val="0"/>
    </w:pPr>
  </w:style>
  <w:style w:type="character" w:customStyle="1" w:styleId="dlPerson2Char">
    <w:name w:val="dlPerson2 Char"/>
    <w:basedOn w:val="DefaultParagraphFont"/>
    <w:link w:val="dlPerson2"/>
    <w:rsid w:val="00255870"/>
    <w:rPr>
      <w:i/>
      <w:sz w:val="17"/>
      <w:szCs w:val="17"/>
      <w:lang w:val="en-GB" w:eastAsia="en-US"/>
    </w:rPr>
  </w:style>
  <w:style w:type="character" w:customStyle="1" w:styleId="dlPerson2LastChar">
    <w:name w:val="dlPerson2Last Char"/>
    <w:basedOn w:val="dlPerson2Char"/>
    <w:link w:val="dlPerson2Last"/>
    <w:rsid w:val="00255870"/>
    <w:rPr>
      <w:i/>
      <w:sz w:val="17"/>
      <w:szCs w:val="17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E80FBA-8FC0-49C4-A9E1-69CD293E0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376</Words>
  <Characters>81948</Characters>
  <Application>Microsoft Office Word</Application>
  <DocSecurity>0</DocSecurity>
  <Lines>682</Lines>
  <Paragraphs>1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96132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Daša Windischer</cp:lastModifiedBy>
  <cp:revision>2</cp:revision>
  <cp:lastPrinted>2020-01-21T10:58:00Z</cp:lastPrinted>
  <dcterms:created xsi:type="dcterms:W3CDTF">2025-11-12T09:03:00Z</dcterms:created>
  <dcterms:modified xsi:type="dcterms:W3CDTF">2025-11-12T09:03:00Z</dcterms:modified>
</cp:coreProperties>
</file>